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2A25" w14:textId="55B0C583" w:rsidR="006326C1" w:rsidRDefault="001023AB">
      <w:pPr>
        <w:pStyle w:val="Title"/>
      </w:pPr>
      <w:del w:id="0" w:author="Matthew Hamilton" w:date="2023-04-11T14:12:00Z">
        <w:r w:rsidDel="00FB2555">
          <w:delText xml:space="preserve">Framework for </w:delText>
        </w:r>
      </w:del>
      <w:del w:id="1" w:author="Matthew Hamilton" w:date="2023-04-03T13:13:00Z">
        <w:r w:rsidDel="00E56EC7">
          <w:delText xml:space="preserve">implementing </w:delText>
        </w:r>
      </w:del>
      <w:del w:id="2" w:author="Matthew Hamilton" w:date="2023-04-11T14:12:00Z">
        <w:r w:rsidDel="00FB2555">
          <w:delText xml:space="preserve">a </w:delText>
        </w:r>
      </w:del>
      <w:del w:id="3" w:author="Matthew Hamilton" w:date="2023-04-03T13:11:00Z">
        <w:r w:rsidDel="00E56EC7">
          <w:delText xml:space="preserve">modular open source </w:delText>
        </w:r>
      </w:del>
      <w:del w:id="4" w:author="Matthew Hamilton" w:date="2023-03-23T11:06:00Z">
        <w:r w:rsidDel="00401E79">
          <w:delText xml:space="preserve">health </w:delText>
        </w:r>
      </w:del>
      <w:del w:id="5" w:author="Matthew Hamilton" w:date="2023-04-11T14:12:00Z">
        <w:r w:rsidDel="00FB2555">
          <w:delText>economic</w:delText>
        </w:r>
      </w:del>
      <w:ins w:id="6" w:author="Matthew Hamilton" w:date="2023-04-11T14:37:00Z">
        <w:r w:rsidR="00D93F5B">
          <w:t>A</w:t>
        </w:r>
      </w:ins>
      <w:ins w:id="7" w:author="Matthew Hamilton" w:date="2023-04-13T12:20:00Z">
        <w:r w:rsidR="004C196E">
          <w:t xml:space="preserve"> </w:t>
        </w:r>
      </w:ins>
      <w:ins w:id="8" w:author="Matthew Hamilton" w:date="2023-04-15T11:13:00Z">
        <w:r w:rsidR="004413D4">
          <w:t xml:space="preserve">prototype </w:t>
        </w:r>
      </w:ins>
      <w:ins w:id="9" w:author="Matthew Hamilton" w:date="2023-04-13T12:20:00Z">
        <w:r w:rsidR="004C196E">
          <w:t>software framework</w:t>
        </w:r>
      </w:ins>
      <w:ins w:id="10" w:author="Matthew Hamilton" w:date="2023-04-11T14:16:00Z">
        <w:r w:rsidR="00FB2555">
          <w:t xml:space="preserve"> </w:t>
        </w:r>
      </w:ins>
      <w:ins w:id="11" w:author="Matthew Hamilton" w:date="2023-04-13T12:20:00Z">
        <w:r w:rsidR="004C196E">
          <w:t>for</w:t>
        </w:r>
      </w:ins>
      <w:ins w:id="12" w:author="Matthew Hamilton" w:date="2023-04-13T12:21:00Z">
        <w:r w:rsidR="004C196E">
          <w:t xml:space="preserve"> </w:t>
        </w:r>
      </w:ins>
      <w:ins w:id="13" w:author="Matthew Hamilton" w:date="2023-04-14T14:45:00Z">
        <w:r w:rsidR="00D96833">
          <w:t xml:space="preserve">ethical implementation of </w:t>
        </w:r>
      </w:ins>
      <w:ins w:id="14" w:author="Matthew Hamilton" w:date="2023-04-17T10:37:00Z">
        <w:r w:rsidR="00B7538E">
          <w:t xml:space="preserve">computational </w:t>
        </w:r>
      </w:ins>
      <w:ins w:id="15" w:author="Matthew Hamilton" w:date="2023-04-11T14:12:00Z">
        <w:r w:rsidR="00FB2555">
          <w:t>economic model</w:t>
        </w:r>
      </w:ins>
      <w:ins w:id="16" w:author="Matthew Hamilton" w:date="2023-04-14T14:44:00Z">
        <w:r w:rsidR="00934912">
          <w:t xml:space="preserve">s and its </w:t>
        </w:r>
      </w:ins>
      <w:ins w:id="17" w:author="Matthew Hamilton" w:date="2023-04-15T11:13:00Z">
        <w:r w:rsidR="004413D4">
          <w:t xml:space="preserve">early </w:t>
        </w:r>
      </w:ins>
      <w:ins w:id="18" w:author="Matthew Hamilton" w:date="2023-04-14T14:44:00Z">
        <w:r w:rsidR="00934912">
          <w:t>application in</w:t>
        </w:r>
      </w:ins>
      <w:del w:id="19" w:author="Matthew Hamilton" w:date="2023-04-11T14:16:00Z">
        <w:r w:rsidDel="00FB2555">
          <w:delText xml:space="preserve"> model </w:delText>
        </w:r>
      </w:del>
      <w:del w:id="20" w:author="Matthew Hamilton" w:date="2023-04-03T13:11:00Z">
        <w:r w:rsidDel="00E56EC7">
          <w:delText>(</w:delText>
        </w:r>
      </w:del>
      <w:del w:id="21" w:author="Matthew Hamilton" w:date="2023-03-23T11:43:00Z">
        <w:r w:rsidDel="00CA65F4">
          <w:delText>MOS</w:delText>
        </w:r>
      </w:del>
      <w:del w:id="22" w:author="Matthew Hamilton" w:date="2023-03-23T11:06:00Z">
        <w:r w:rsidDel="00401E79">
          <w:delText>H</w:delText>
        </w:r>
      </w:del>
      <w:del w:id="23" w:author="Matthew Hamilton" w:date="2023-03-23T11:43:00Z">
        <w:r w:rsidDel="00CA65F4">
          <w:delText>EM</w:delText>
        </w:r>
      </w:del>
      <w:del w:id="24" w:author="Matthew Hamilton" w:date="2023-04-03T13:11:00Z">
        <w:r w:rsidDel="00E56EC7">
          <w:delText xml:space="preserve">) </w:delText>
        </w:r>
      </w:del>
      <w:del w:id="25" w:author="Matthew Hamilton" w:date="2023-04-11T14:16:00Z">
        <w:r w:rsidDel="00FB2555">
          <w:delText>in</w:delText>
        </w:r>
      </w:del>
      <w:r>
        <w:t xml:space="preserve"> youth mental health</w:t>
      </w:r>
      <w:del w:id="26" w:author="Matthew Hamilton" w:date="2023-04-11T14:37:00Z">
        <w:r w:rsidDel="00D93F5B">
          <w:delText xml:space="preserve"> </w:delText>
        </w:r>
      </w:del>
      <w:del w:id="27" w:author="Matthew Hamilton" w:date="2023-04-03T13:11:00Z">
        <w:r w:rsidDel="00E56EC7">
          <w:delText>that is accountable, reusable and updatable</w:delText>
        </w:r>
      </w:del>
    </w:p>
    <w:p w14:paraId="02309B4C" w14:textId="77777777" w:rsidR="006326C1" w:rsidRDefault="001023AB">
      <w:pPr>
        <w:pStyle w:val="Author"/>
      </w:pPr>
      <w:r>
        <w:t>Matthew P Hamilton</w:t>
      </w:r>
      <w:r>
        <w:rPr>
          <w:vertAlign w:val="superscript"/>
        </w:rPr>
        <w:t>1,2,✉</w:t>
      </w:r>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and Cathrine Mihalopoulos</w:t>
      </w:r>
      <w:r>
        <w:rPr>
          <w:vertAlign w:val="superscript"/>
        </w:rPr>
        <w:t>2</w:t>
      </w:r>
    </w:p>
    <w:p w14:paraId="1DC25B86" w14:textId="4AD1DEAF" w:rsidR="006326C1" w:rsidRDefault="001023AB">
      <w:pPr>
        <w:pStyle w:val="Abstract"/>
      </w:pPr>
      <w:r>
        <w:rPr>
          <w:b/>
          <w:bCs/>
        </w:rPr>
        <w:t xml:space="preserve">Summary: </w:t>
      </w:r>
      <w:r>
        <w:t xml:space="preserve"> </w:t>
      </w:r>
      <w:commentRangeStart w:id="28"/>
      <w:ins w:id="29" w:author="Matthew Hamilton" w:date="2023-03-23T11:19:00Z">
        <w:r w:rsidR="00F07D30">
          <w:t>E</w:t>
        </w:r>
      </w:ins>
      <w:del w:id="30" w:author="Matthew Hamilton" w:date="2023-03-23T11:19:00Z">
        <w:r w:rsidDel="00F07D30">
          <w:delText>Health e</w:delText>
        </w:r>
      </w:del>
      <w:r>
        <w:t>conomists</w:t>
      </w:r>
      <w:r w:rsidR="00620BA4">
        <w:t xml:space="preserve"> </w:t>
      </w:r>
      <w:ins w:id="31" w:author="Cathy Mihalopoulos" w:date="2023-02-08T12:12:00Z">
        <w:r w:rsidR="00620BA4">
          <w:t xml:space="preserve">who use </w:t>
        </w:r>
        <w:del w:id="32" w:author="Matthew Hamilton" w:date="2023-03-23T11:19:00Z">
          <w:r w:rsidR="00620BA4" w:rsidDel="00F07D30">
            <w:delText xml:space="preserve">economic </w:delText>
          </w:r>
        </w:del>
        <w:r w:rsidR="00620BA4">
          <w:t xml:space="preserve">modeling techniques to help inform </w:t>
        </w:r>
      </w:ins>
      <w:ins w:id="33" w:author="Matthew Hamilton" w:date="2023-03-23T11:19:00Z">
        <w:r w:rsidR="00F07D30">
          <w:t>heal</w:t>
        </w:r>
      </w:ins>
      <w:ins w:id="34" w:author="Matthew Hamilton" w:date="2023-03-23T11:20:00Z">
        <w:r w:rsidR="00F07D30">
          <w:t xml:space="preserve">th policy </w:t>
        </w:r>
      </w:ins>
      <w:ins w:id="35" w:author="Cathy Mihalopoulos" w:date="2023-02-08T12:12:00Z">
        <w:del w:id="36" w:author="Matthew Hamilton" w:date="2023-03-23T11:20:00Z">
          <w:r w:rsidR="00620BA4" w:rsidDel="00F07D30">
            <w:delText>resource use allocation decision</w:delText>
          </w:r>
        </w:del>
      </w:ins>
      <w:del w:id="37" w:author="Matthew Hamilton" w:date="2023-03-23T11:20:00Z">
        <w:r w:rsidDel="00F07D30">
          <w:delText xml:space="preserve"> </w:delText>
        </w:r>
      </w:del>
      <w:r>
        <w:t xml:space="preserve">make limited use of the modular and open source approaches that other disciplines use for collaborative development of complex models. We propose a framework for developing a modular open source </w:t>
      </w:r>
      <w:del w:id="38" w:author="Matthew Hamilton" w:date="2023-03-23T11:21:00Z">
        <w:r w:rsidDel="00F07D30">
          <w:delText xml:space="preserve">health </w:delText>
        </w:r>
      </w:del>
      <w:r>
        <w:t>economic model (</w:t>
      </w:r>
      <w:del w:id="39" w:author="Matthew Hamilton" w:date="2023-03-23T11:18:00Z">
        <w:r w:rsidDel="00F07D30">
          <w:delText>MOSHEM</w:delText>
        </w:r>
      </w:del>
      <w:ins w:id="40" w:author="Matthew Hamilton" w:date="2023-03-23T11:43:00Z">
        <w:r w:rsidR="00CA65F4">
          <w:t>MOSCEM</w:t>
        </w:r>
      </w:ins>
      <w:r>
        <w:t xml:space="preserve">) </w:t>
      </w:r>
      <w:commentRangeStart w:id="41"/>
      <w:r>
        <w:t>in youth mental health called ready4</w:t>
      </w:r>
      <w:commentRangeEnd w:id="41"/>
      <w:r w:rsidR="00620BA4">
        <w:rPr>
          <w:rStyle w:val="CommentReference"/>
        </w:rPr>
        <w:commentReference w:id="41"/>
      </w:r>
      <w:r>
        <w:t xml:space="preserve">. The framework includes of set of </w:t>
      </w:r>
      <w:del w:id="42" w:author="Matthew Hamilton" w:date="2023-03-23T11:21:00Z">
        <w:r w:rsidDel="00F07D30">
          <w:delText xml:space="preserve">20 </w:delText>
        </w:r>
      </w:del>
      <w:ins w:id="43" w:author="Matthew Hamilton" w:date="2023-03-23T17:36:00Z">
        <w:r w:rsidR="00282512">
          <w:t xml:space="preserve">seven </w:t>
        </w:r>
      </w:ins>
      <w:r>
        <w:t xml:space="preserve">standards for implementing a </w:t>
      </w:r>
      <w:del w:id="44" w:author="Matthew Hamilton" w:date="2023-03-23T11:18:00Z">
        <w:r w:rsidDel="00F07D30">
          <w:delText>MOSHEM</w:delText>
        </w:r>
      </w:del>
      <w:ins w:id="45" w:author="Matthew Hamilton" w:date="2023-03-23T11:43:00Z">
        <w:r w:rsidR="00CA65F4">
          <w:t>MOSCEM</w:t>
        </w:r>
      </w:ins>
      <w:r>
        <w:t xml:space="preserve"> that is accountable (</w:t>
      </w:r>
      <w:del w:id="46" w:author="Matthew Hamilton" w:date="2023-03-23T11:21:00Z">
        <w:r w:rsidDel="00F07D30">
          <w:delText xml:space="preserve">seven </w:delText>
        </w:r>
      </w:del>
      <w:ins w:id="47" w:author="Matthew Hamilton" w:date="2023-03-23T17:36:00Z">
        <w:r w:rsidR="00282512">
          <w:t>three</w:t>
        </w:r>
      </w:ins>
      <w:ins w:id="48" w:author="Matthew Hamilton" w:date="2023-03-23T11:21:00Z">
        <w:r w:rsidR="00F07D30">
          <w:t xml:space="preserve"> </w:t>
        </w:r>
      </w:ins>
      <w:r>
        <w:t>standards), reusable (</w:t>
      </w:r>
      <w:del w:id="49" w:author="Matthew Hamilton" w:date="2023-03-23T11:21:00Z">
        <w:r w:rsidDel="00F07D30">
          <w:delText xml:space="preserve">nine </w:delText>
        </w:r>
      </w:del>
      <w:ins w:id="50" w:author="Matthew Hamilton" w:date="2023-03-23T17:36:00Z">
        <w:r w:rsidR="00282512">
          <w:t>two</w:t>
        </w:r>
      </w:ins>
      <w:ins w:id="51" w:author="Matthew Hamilton" w:date="2023-03-23T11:21:00Z">
        <w:r w:rsidR="00F07D30">
          <w:t xml:space="preserve"> </w:t>
        </w:r>
      </w:ins>
      <w:r>
        <w:t>standards) and updatable (</w:t>
      </w:r>
      <w:del w:id="52" w:author="Matthew Hamilton" w:date="2023-03-23T11:21:00Z">
        <w:r w:rsidDel="00F07D30">
          <w:delText xml:space="preserve">four </w:delText>
        </w:r>
      </w:del>
      <w:ins w:id="53" w:author="Matthew Hamilton" w:date="2023-03-23T17:36:00Z">
        <w:r w:rsidR="00282512">
          <w:t>two</w:t>
        </w:r>
      </w:ins>
      <w:ins w:id="54" w:author="Matthew Hamilton" w:date="2023-03-23T11:21:00Z">
        <w:r w:rsidR="00F07D30">
          <w:t xml:space="preserve"> </w:t>
        </w:r>
      </w:ins>
      <w:r>
        <w:t xml:space="preserve">standards). We provide a rationale for each standard. The framework also includes a modelling toolkit of open access repositories and six R libraries for authoring </w:t>
      </w:r>
      <w:del w:id="55" w:author="Matthew Hamilton" w:date="2023-03-23T11:18:00Z">
        <w:r w:rsidDel="00F07D30">
          <w:delText>MOSHEM</w:delText>
        </w:r>
      </w:del>
      <w:ins w:id="56" w:author="Matthew Hamilton" w:date="2023-03-23T11:43:00Z">
        <w:r w:rsidR="00CA65F4">
          <w:t>MOSCEM</w:t>
        </w:r>
      </w:ins>
      <w:r>
        <w:t xml:space="preserve"> modules, supplying those modules with data and implementing reproducible modelling analyses. We describe an early application of the framework to implementing a utility mapping study and detail how the </w:t>
      </w:r>
      <w:del w:id="57" w:author="Matthew Hamilton" w:date="2023-03-23T11:18:00Z">
        <w:r w:rsidDel="00F07D30">
          <w:delText>MOSHEM</w:delText>
        </w:r>
      </w:del>
      <w:ins w:id="58" w:author="Matthew Hamilton" w:date="2023-03-23T11:43:00Z">
        <w:r w:rsidR="00CA65F4">
          <w:t>MOSCEM</w:t>
        </w:r>
      </w:ins>
      <w:r>
        <w:t xml:space="preserve"> components produced by that study meet 18 framework standards. We discuss how the framework will enable us to undertake and synthesise diverse economic modelling studies in youth mental health and highlight some broader implications for undertaking </w:t>
      </w:r>
      <w:del w:id="59" w:author="Matthew Hamilton" w:date="2023-03-23T11:18:00Z">
        <w:r w:rsidDel="00F07D30">
          <w:delText>MOSHEM</w:delText>
        </w:r>
      </w:del>
      <w:ins w:id="60" w:author="Matthew Hamilton" w:date="2023-03-23T11:43:00Z">
        <w:r w:rsidR="00CA65F4">
          <w:t>MOSCEM</w:t>
        </w:r>
      </w:ins>
      <w:r>
        <w:t>s to explore mental health and other topics.</w:t>
      </w:r>
      <w:commentRangeEnd w:id="28"/>
      <w:r w:rsidR="0016293A">
        <w:rPr>
          <w:rStyle w:val="CommentReference"/>
        </w:rPr>
        <w:commentReference w:id="28"/>
      </w:r>
    </w:p>
    <w:p w14:paraId="443DDDE7" w14:textId="77777777" w:rsidR="006326C1" w:rsidRDefault="001023AB">
      <w:pPr>
        <w:pStyle w:val="Abstract"/>
      </w:pPr>
      <w:r>
        <w:rPr>
          <w:b/>
          <w:bCs/>
        </w:rPr>
        <w:t xml:space="preserve">Code: </w:t>
      </w:r>
      <w:r>
        <w:t xml:space="preserve"> Visit </w:t>
      </w:r>
      <w:hyperlink r:id="rId11">
        <w:r>
          <w:rPr>
            <w:rStyle w:val="Hyperlink"/>
          </w:rPr>
          <w:t>https://www.ready4-dev.com</w:t>
        </w:r>
      </w:hyperlink>
      <w:r>
        <w:t xml:space="preserve"> for more information about how to find, install and apply ready4.</w:t>
      </w:r>
    </w:p>
    <w:p w14:paraId="1476B692" w14:textId="77777777" w:rsidR="006326C1" w:rsidRDefault="001023AB">
      <w:pPr>
        <w:pStyle w:val="FirstParagraph"/>
      </w:pPr>
      <w:r>
        <w:rPr>
          <w:vertAlign w:val="superscript"/>
        </w:rPr>
        <w:t>1</w:t>
      </w:r>
      <w:r>
        <w:t xml:space="preserve"> Orygen,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Footscray, Australia</w:t>
      </w:r>
      <w:r>
        <w:br/>
      </w:r>
      <w:r>
        <w:rPr>
          <w:vertAlign w:val="superscript"/>
        </w:rPr>
        <w:t>7</w:t>
      </w:r>
      <w:r>
        <w:t xml:space="preserve"> Flinders University, Adelaide, Australia</w:t>
      </w:r>
    </w:p>
    <w:p w14:paraId="2946B5BD" w14:textId="77777777" w:rsidR="006326C1" w:rsidRDefault="001023AB">
      <w:pPr>
        <w:pStyle w:val="BodyText"/>
      </w:pPr>
      <w:r>
        <w:rPr>
          <w:vertAlign w:val="superscript"/>
        </w:rPr>
        <w:t>✉</w:t>
      </w:r>
      <w:r>
        <w:t xml:space="preserve"> Correspondence: </w:t>
      </w:r>
      <w:hyperlink r:id="rId12">
        <w:r>
          <w:rPr>
            <w:rStyle w:val="Hyperlink"/>
          </w:rPr>
          <w:t>Matthew P Hamilton &lt;</w:t>
        </w:r>
        <w:hyperlink r:id="rId13">
          <w:r>
            <w:rPr>
              <w:rStyle w:val="Hyperlink"/>
            </w:rPr>
            <w:t>matthew.hamilton@orygen.org.au</w:t>
          </w:r>
        </w:hyperlink>
        <w:r>
          <w:rPr>
            <w:rStyle w:val="Hyperlink"/>
          </w:rPr>
          <w:t>&gt;</w:t>
        </w:r>
      </w:hyperlink>
    </w:p>
    <w:p w14:paraId="18B6DE11" w14:textId="77777777" w:rsidR="006326C1" w:rsidRDefault="001023AB">
      <w:pPr>
        <w:pStyle w:val="Heading1"/>
      </w:pPr>
      <w:bookmarkStart w:id="61" w:name="introduction"/>
      <w:r>
        <w:t>Introduction</w:t>
      </w:r>
    </w:p>
    <w:p w14:paraId="7CA6C469" w14:textId="2CA42CF2" w:rsidR="000949AA" w:rsidRPr="00757CBB" w:rsidRDefault="001023AB" w:rsidP="000949AA">
      <w:pPr>
        <w:pStyle w:val="BodyText"/>
        <w:rPr>
          <w:ins w:id="62" w:author="Matthew Hamilton" w:date="2023-04-12T13:09:00Z"/>
        </w:rPr>
      </w:pPr>
      <w:del w:id="63" w:author="Matthew Hamilton" w:date="2023-04-12T12:53:00Z">
        <w:r w:rsidDel="00757CBB">
          <w:delText>Computational models</w:delText>
        </w:r>
      </w:del>
      <w:del w:id="64" w:author="Matthew Hamilton" w:date="2023-03-23T11:34:00Z">
        <w:r w:rsidDel="00F226D9">
          <w:delText>,</w:delText>
        </w:r>
      </w:del>
      <w:del w:id="65" w:author="Matthew Hamilton" w:date="2023-04-12T12:53:00Z">
        <w:r w:rsidDel="00757CBB">
          <w:delText xml:space="preserve"> </w:delText>
        </w:r>
      </w:del>
      <w:del w:id="66" w:author="Matthew Hamilton" w:date="2023-03-23T11:34:00Z">
        <w:r w:rsidDel="00F226D9">
          <w:delText xml:space="preserve">particularly those addressing economic topics, </w:delText>
        </w:r>
      </w:del>
      <w:del w:id="67" w:author="Matthew Hamilton" w:date="2023-04-12T12:53:00Z">
        <w:r w:rsidDel="00757CBB">
          <w:delText xml:space="preserve">have become essential tools for </w:delText>
        </w:r>
        <w:commentRangeStart w:id="68"/>
        <w:r w:rsidDel="00757CBB">
          <w:delText xml:space="preserve">health policy development [1,2]. </w:delText>
        </w:r>
        <w:commentRangeEnd w:id="68"/>
        <w:r w:rsidR="00B3168A" w:rsidDel="00757CBB">
          <w:rPr>
            <w:rStyle w:val="CommentReference"/>
          </w:rPr>
          <w:commentReference w:id="68"/>
        </w:r>
      </w:del>
      <w:ins w:id="69" w:author="Matthew Hamilton" w:date="2023-04-03T13:49:00Z">
        <w:r w:rsidR="00D63C32">
          <w:t>H</w:t>
        </w:r>
      </w:ins>
      <w:ins w:id="70" w:author="Matthew Hamilton" w:date="2023-03-23T12:04:00Z">
        <w:r w:rsidR="003D0320">
          <w:t xml:space="preserve">ealth </w:t>
        </w:r>
      </w:ins>
      <w:ins w:id="71" w:author="Matthew Hamilton" w:date="2023-03-23T12:02:00Z">
        <w:r w:rsidR="003D0320">
          <w:t>economi</w:t>
        </w:r>
      </w:ins>
      <w:ins w:id="72" w:author="Matthew Hamilton" w:date="2023-04-12T12:58:00Z">
        <w:r w:rsidR="00757CBB">
          <w:t xml:space="preserve">cs </w:t>
        </w:r>
      </w:ins>
      <w:ins w:id="73" w:author="Matthew Hamilton" w:date="2023-04-12T15:10:00Z">
        <w:r w:rsidR="00714C87">
          <w:t>is a discipline concerned with</w:t>
        </w:r>
      </w:ins>
      <w:ins w:id="74" w:author="Matthew Hamilton" w:date="2023-04-12T12:58:00Z">
        <w:r w:rsidR="00757CBB">
          <w:t xml:space="preserve"> </w:t>
        </w:r>
      </w:ins>
      <w:ins w:id="75" w:author="Matthew Hamilton" w:date="2023-03-23T12:04:00Z">
        <w:r w:rsidR="003D0320">
          <w:t>problems</w:t>
        </w:r>
      </w:ins>
      <w:ins w:id="76" w:author="Matthew Hamilton" w:date="2023-03-23T12:16:00Z">
        <w:r w:rsidR="001857FE">
          <w:t xml:space="preserve"> that arise due to scarce resources, </w:t>
        </w:r>
      </w:ins>
      <w:ins w:id="77" w:author="Matthew Hamilton" w:date="2023-04-03T16:06:00Z">
        <w:r w:rsidR="0016293A">
          <w:t>such as</w:t>
        </w:r>
      </w:ins>
      <w:ins w:id="78" w:author="Matthew Hamilton" w:date="2023-03-23T12:16:00Z">
        <w:r w:rsidR="001857FE">
          <w:t xml:space="preserve"> </w:t>
        </w:r>
      </w:ins>
      <w:ins w:id="79" w:author="Matthew Hamilton" w:date="2023-03-23T12:19:00Z">
        <w:r w:rsidR="001857FE">
          <w:t xml:space="preserve">how to </w:t>
        </w:r>
      </w:ins>
      <w:ins w:id="80" w:author="Matthew Hamilton" w:date="2023-04-11T13:43:00Z">
        <w:r w:rsidR="00455FB7">
          <w:t xml:space="preserve">value health and healthcare, </w:t>
        </w:r>
      </w:ins>
      <w:ins w:id="81" w:author="Matthew Hamilton" w:date="2023-03-23T12:17:00Z">
        <w:r w:rsidR="001857FE">
          <w:t>allocate healthcare budgets</w:t>
        </w:r>
      </w:ins>
      <w:ins w:id="82" w:author="Matthew Hamilton" w:date="2023-04-11T13:43:00Z">
        <w:r w:rsidR="00455FB7">
          <w:t xml:space="preserve"> and</w:t>
        </w:r>
      </w:ins>
      <w:ins w:id="83" w:author="Matthew Hamilton" w:date="2023-04-03T16:02:00Z">
        <w:r w:rsidR="0016293A">
          <w:t xml:space="preserve"> </w:t>
        </w:r>
      </w:ins>
      <w:ins w:id="84" w:author="Matthew Hamilton" w:date="2023-04-03T16:09:00Z">
        <w:r w:rsidR="004970A6">
          <w:t>conf</w:t>
        </w:r>
      </w:ins>
      <w:ins w:id="85" w:author="Matthew Hamilton" w:date="2023-04-03T16:10:00Z">
        <w:r w:rsidR="004970A6">
          <w:t>igure</w:t>
        </w:r>
      </w:ins>
      <w:ins w:id="86" w:author="Matthew Hamilton" w:date="2023-04-03T16:05:00Z">
        <w:r w:rsidR="0016293A">
          <w:t xml:space="preserve"> health service</w:t>
        </w:r>
      </w:ins>
      <w:ins w:id="87" w:author="Matthew Hamilton" w:date="2023-04-03T16:11:00Z">
        <w:r w:rsidR="004970A6">
          <w:t>s</w:t>
        </w:r>
      </w:ins>
      <w:ins w:id="88" w:author="Matthew Hamilton" w:date="2023-04-03T16:07:00Z">
        <w:r w:rsidR="0016293A">
          <w:t xml:space="preserve"> </w:t>
        </w:r>
      </w:ins>
      <w:ins w:id="89" w:author="Matthew Hamilton" w:date="2023-04-03T16:06:00Z">
        <w:r w:rsidR="0016293A">
          <w:t>[</w:t>
        </w:r>
      </w:ins>
      <w:ins w:id="90" w:author="Matthew Hamilton" w:date="2023-04-14T16:23:00Z">
        <w:r w:rsidR="00C26DF5">
          <w:t>WAGSTAFF</w:t>
        </w:r>
      </w:ins>
      <w:ins w:id="91" w:author="Matthew Hamilton" w:date="2023-04-03T16:06:00Z">
        <w:r w:rsidR="0016293A">
          <w:t>]</w:t>
        </w:r>
      </w:ins>
      <w:ins w:id="92" w:author="Matthew Hamilton" w:date="2023-03-23T12:17:00Z">
        <w:r w:rsidR="001857FE">
          <w:t>.</w:t>
        </w:r>
      </w:ins>
      <w:ins w:id="93" w:author="Matthew Hamilton" w:date="2023-03-23T12:22:00Z">
        <w:r w:rsidR="00F21A13">
          <w:t xml:space="preserve"> </w:t>
        </w:r>
      </w:ins>
      <w:ins w:id="94" w:author="Matthew Hamilton" w:date="2023-04-12T12:54:00Z">
        <w:r w:rsidR="00757CBB">
          <w:t xml:space="preserve"> </w:t>
        </w:r>
      </w:ins>
      <w:ins w:id="95" w:author="Matthew Hamilton" w:date="2023-04-12T13:05:00Z">
        <w:r w:rsidR="000949AA">
          <w:t>In seeking to solve these problems</w:t>
        </w:r>
      </w:ins>
      <w:ins w:id="96" w:author="Matthew Hamilton" w:date="2023-04-12T13:06:00Z">
        <w:r w:rsidR="000949AA">
          <w:t xml:space="preserve">, </w:t>
        </w:r>
      </w:ins>
      <w:ins w:id="97" w:author="Matthew Hamilton" w:date="2023-04-12T13:08:00Z">
        <w:r w:rsidR="000949AA">
          <w:t xml:space="preserve">health </w:t>
        </w:r>
      </w:ins>
      <w:ins w:id="98" w:author="Matthew Hamilton" w:date="2023-04-12T13:06:00Z">
        <w:r w:rsidR="000949AA">
          <w:t xml:space="preserve">economists typically use </w:t>
        </w:r>
      </w:ins>
      <w:ins w:id="99" w:author="Matthew Hamilton" w:date="2023-04-12T13:02:00Z">
        <w:r w:rsidR="000949AA">
          <w:t xml:space="preserve">models </w:t>
        </w:r>
      </w:ins>
      <w:ins w:id="100" w:author="Matthew Hamilton" w:date="2023-04-12T13:08:00Z">
        <w:r w:rsidR="000949AA">
          <w:t>which are</w:t>
        </w:r>
      </w:ins>
      <w:ins w:id="101" w:author="Matthew Hamilton" w:date="2023-04-12T13:04:00Z">
        <w:r w:rsidR="000949AA">
          <w:t xml:space="preserve"> </w:t>
        </w:r>
      </w:ins>
      <w:ins w:id="102" w:author="Matthew Hamilton" w:date="2023-04-12T12:57:00Z">
        <w:r w:rsidR="00757CBB">
          <w:t xml:space="preserve">simplified </w:t>
        </w:r>
      </w:ins>
      <w:ins w:id="103" w:author="Matthew Hamilton" w:date="2023-04-12T15:17:00Z">
        <w:r w:rsidR="00714C87">
          <w:t xml:space="preserve">and selective </w:t>
        </w:r>
      </w:ins>
      <w:ins w:id="104" w:author="Matthew Hamilton" w:date="2023-04-12T12:57:00Z">
        <w:r w:rsidR="00757CBB">
          <w:t xml:space="preserve">representations of systems that </w:t>
        </w:r>
      </w:ins>
      <w:ins w:id="105" w:author="Matthew Hamilton" w:date="2023-04-12T15:18:00Z">
        <w:r w:rsidR="00714C87">
          <w:t xml:space="preserve">are believed to </w:t>
        </w:r>
      </w:ins>
      <w:ins w:id="106" w:author="Matthew Hamilton" w:date="2023-04-12T12:57:00Z">
        <w:r w:rsidR="00757CBB">
          <w:t>influence human health.</w:t>
        </w:r>
      </w:ins>
      <w:ins w:id="107" w:author="Matthew Hamilton" w:date="2023-04-12T13:09:00Z">
        <w:r w:rsidR="000949AA">
          <w:t xml:space="preserve"> </w:t>
        </w:r>
      </w:ins>
      <w:ins w:id="108" w:author="Matthew Hamilton" w:date="2023-04-12T15:18:00Z">
        <w:r w:rsidR="0058086C">
          <w:t xml:space="preserve">These </w:t>
        </w:r>
      </w:ins>
      <w:ins w:id="109" w:author="Matthew Hamilton" w:date="2023-04-12T13:09:00Z">
        <w:r w:rsidR="000949AA">
          <w:t>represent</w:t>
        </w:r>
      </w:ins>
      <w:ins w:id="110" w:author="Matthew Hamilton" w:date="2023-04-12T15:18:00Z">
        <w:r w:rsidR="0058086C">
          <w:t>ations can be</w:t>
        </w:r>
      </w:ins>
      <w:ins w:id="111" w:author="Matthew Hamilton" w:date="2023-04-12T15:19:00Z">
        <w:r w:rsidR="0058086C">
          <w:t xml:space="preserve"> described</w:t>
        </w:r>
      </w:ins>
      <w:ins w:id="112" w:author="Matthew Hamilton" w:date="2023-04-12T13:09:00Z">
        <w:r w:rsidR="000949AA">
          <w:t xml:space="preserve"> in words and pictures (a </w:t>
        </w:r>
        <w:r w:rsidR="000949AA">
          <w:rPr>
            <w:i/>
            <w:iCs/>
          </w:rPr>
          <w:t>conceptual</w:t>
        </w:r>
        <w:r w:rsidR="000949AA">
          <w:t xml:space="preserve"> model), in equations (a </w:t>
        </w:r>
        <w:r w:rsidR="000949AA" w:rsidRPr="00425FEE">
          <w:rPr>
            <w:i/>
            <w:iCs/>
          </w:rPr>
          <w:t>mathematical</w:t>
        </w:r>
        <w:r w:rsidR="000949AA">
          <w:t xml:space="preserve"> model) or in computer code</w:t>
        </w:r>
        <w:r w:rsidR="00062F47">
          <w:t xml:space="preserve"> (a </w:t>
        </w:r>
        <w:r w:rsidR="00062F47" w:rsidRPr="00062F47">
          <w:rPr>
            <w:i/>
            <w:iCs/>
            <w:rPrChange w:id="113" w:author="Matthew Hamilton" w:date="2023-04-12T13:09:00Z">
              <w:rPr/>
            </w:rPrChange>
          </w:rPr>
          <w:t>computational</w:t>
        </w:r>
        <w:r w:rsidR="00062F47">
          <w:t xml:space="preserve"> model).</w:t>
        </w:r>
      </w:ins>
      <w:ins w:id="114" w:author="Matthew Hamilton" w:date="2023-04-12T15:19:00Z">
        <w:r w:rsidR="00ED3AE4">
          <w:t xml:space="preserve"> </w:t>
        </w:r>
      </w:ins>
      <w:ins w:id="115" w:author="Matthew Hamilton" w:date="2023-04-12T15:36:00Z">
        <w:r w:rsidR="009554D0">
          <w:t xml:space="preserve">The predictions </w:t>
        </w:r>
      </w:ins>
      <w:ins w:id="116" w:author="Matthew Hamilton" w:date="2023-04-12T18:22:00Z">
        <w:r w:rsidR="002445BD">
          <w:t xml:space="preserve">reported in health economic studies </w:t>
        </w:r>
      </w:ins>
      <w:ins w:id="117" w:author="Matthew Hamilton" w:date="2023-04-12T15:36:00Z">
        <w:r w:rsidR="009554D0">
          <w:t>are</w:t>
        </w:r>
      </w:ins>
      <w:ins w:id="118" w:author="Matthew Hamilton" w:date="2023-04-12T18:23:00Z">
        <w:r w:rsidR="002445BD">
          <w:t xml:space="preserve"> typically</w:t>
        </w:r>
      </w:ins>
      <w:ins w:id="119" w:author="Matthew Hamilton" w:date="2023-04-12T15:36:00Z">
        <w:r w:rsidR="009554D0">
          <w:t xml:space="preserve"> generated by </w:t>
        </w:r>
      </w:ins>
      <w:ins w:id="120" w:author="Matthew Hamilton" w:date="2023-04-12T15:41:00Z">
        <w:r w:rsidR="008A7854">
          <w:t>the execution of a</w:t>
        </w:r>
      </w:ins>
      <w:ins w:id="121" w:author="Matthew Hamilton" w:date="2023-04-12T15:36:00Z">
        <w:r w:rsidR="009554D0">
          <w:t xml:space="preserve"> computer </w:t>
        </w:r>
      </w:ins>
      <w:ins w:id="122" w:author="Matthew Hamilton" w:date="2023-04-12T15:30:00Z">
        <w:r w:rsidR="009554D0">
          <w:t xml:space="preserve">program </w:t>
        </w:r>
      </w:ins>
      <w:ins w:id="123" w:author="Matthew Hamilton" w:date="2023-04-12T15:38:00Z">
        <w:r w:rsidR="009554D0">
          <w:t xml:space="preserve">which applies </w:t>
        </w:r>
      </w:ins>
      <w:ins w:id="124" w:author="Matthew Hamilton" w:date="2023-04-12T18:23:00Z">
        <w:r w:rsidR="002445BD">
          <w:t>a</w:t>
        </w:r>
      </w:ins>
      <w:ins w:id="125" w:author="Matthew Hamilton" w:date="2023-04-12T15:33:00Z">
        <w:r w:rsidR="009554D0">
          <w:t xml:space="preserve"> </w:t>
        </w:r>
      </w:ins>
      <w:ins w:id="126" w:author="Matthew Hamilton" w:date="2023-04-12T15:39:00Z">
        <w:r w:rsidR="009554D0">
          <w:t>computational model</w:t>
        </w:r>
      </w:ins>
      <w:ins w:id="127" w:author="Matthew Hamilton" w:date="2023-04-12T15:33:00Z">
        <w:r w:rsidR="009554D0">
          <w:t xml:space="preserve"> </w:t>
        </w:r>
      </w:ins>
      <w:ins w:id="128" w:author="Matthew Hamilton" w:date="2023-04-12T15:38:00Z">
        <w:r w:rsidR="009554D0">
          <w:t>to</w:t>
        </w:r>
      </w:ins>
      <w:ins w:id="129" w:author="Matthew Hamilton" w:date="2023-04-12T15:33:00Z">
        <w:r w:rsidR="009554D0">
          <w:t xml:space="preserve"> compatible data inputs </w:t>
        </w:r>
      </w:ins>
      <w:ins w:id="130" w:author="Matthew Hamilton" w:date="2023-04-12T15:40:00Z">
        <w:r w:rsidR="008A7854">
          <w:t>(e.g.,</w:t>
        </w:r>
      </w:ins>
      <w:ins w:id="131" w:author="Matthew Hamilton" w:date="2023-04-12T15:33:00Z">
        <w:r w:rsidR="009554D0">
          <w:t xml:space="preserve"> parameter values</w:t>
        </w:r>
      </w:ins>
      <w:ins w:id="132" w:author="Matthew Hamilton" w:date="2023-04-12T15:40:00Z">
        <w:r w:rsidR="008A7854">
          <w:t>)</w:t>
        </w:r>
      </w:ins>
      <w:ins w:id="133" w:author="Matthew Hamilton" w:date="2023-04-12T15:41:00Z">
        <w:r w:rsidR="008A7854">
          <w:t xml:space="preserve"> and performs a sequence</w:t>
        </w:r>
      </w:ins>
      <w:ins w:id="134" w:author="Matthew Hamilton" w:date="2023-04-12T15:39:00Z">
        <w:r w:rsidR="009554D0">
          <w:t xml:space="preserve"> of</w:t>
        </w:r>
      </w:ins>
      <w:ins w:id="135" w:author="Matthew Hamilton" w:date="2023-04-12T15:40:00Z">
        <w:r w:rsidR="008A7854">
          <w:t xml:space="preserve"> numeric calculations</w:t>
        </w:r>
      </w:ins>
      <w:ins w:id="136" w:author="Matthew Hamilton" w:date="2023-04-12T15:33:00Z">
        <w:r w:rsidR="009554D0">
          <w:t>.</w:t>
        </w:r>
      </w:ins>
    </w:p>
    <w:p w14:paraId="22710A56" w14:textId="24C9FC56" w:rsidR="000949AA" w:rsidRDefault="000949AA" w:rsidP="000949AA">
      <w:pPr>
        <w:pStyle w:val="FirstParagraph"/>
        <w:rPr>
          <w:ins w:id="137" w:author="Matthew Hamilton" w:date="2023-04-12T13:04:00Z"/>
        </w:rPr>
      </w:pPr>
    </w:p>
    <w:p w14:paraId="7EF84AF3" w14:textId="26302143" w:rsidR="008A41B4" w:rsidRPr="009270D5" w:rsidRDefault="00985C56">
      <w:pPr>
        <w:pStyle w:val="CommentText"/>
        <w:rPr>
          <w:ins w:id="138" w:author="Matthew Hamilton" w:date="2023-04-12T16:11:00Z"/>
        </w:rPr>
        <w:pPrChange w:id="139" w:author="Matthew Hamilton" w:date="2023-04-12T17:20:00Z">
          <w:pPr>
            <w:pStyle w:val="BodyText"/>
          </w:pPr>
        </w:pPrChange>
      </w:pPr>
      <w:ins w:id="140" w:author="Matthew Hamilton" w:date="2023-04-12T16:44:00Z">
        <w:r w:rsidRPr="009270D5">
          <w:rPr>
            <w:sz w:val="24"/>
            <w:szCs w:val="24"/>
          </w:rPr>
          <w:lastRenderedPageBreak/>
          <w:t xml:space="preserve">Computational models are now widely used </w:t>
        </w:r>
      </w:ins>
      <w:ins w:id="141" w:author="Matthew Hamilton" w:date="2023-04-12T16:45:00Z">
        <w:r w:rsidRPr="009270D5">
          <w:rPr>
            <w:sz w:val="24"/>
            <w:szCs w:val="24"/>
          </w:rPr>
          <w:t>to inform</w:t>
        </w:r>
      </w:ins>
      <w:ins w:id="142" w:author="Matthew Hamilton" w:date="2023-04-12T16:44:00Z">
        <w:r w:rsidRPr="009270D5">
          <w:rPr>
            <w:sz w:val="24"/>
            <w:szCs w:val="24"/>
          </w:rPr>
          <w:t xml:space="preserve"> healt</w:t>
        </w:r>
      </w:ins>
      <w:ins w:id="143" w:author="Matthew Hamilton" w:date="2023-04-12T16:45:00Z">
        <w:r w:rsidRPr="009270D5">
          <w:rPr>
            <w:sz w:val="24"/>
            <w:szCs w:val="24"/>
          </w:rPr>
          <w:t>h policy and system design</w:t>
        </w:r>
      </w:ins>
      <w:commentRangeStart w:id="144"/>
      <w:ins w:id="145" w:author="Matthew Hamilton" w:date="2023-04-12T16:44:00Z">
        <w:r w:rsidRPr="009270D5">
          <w:rPr>
            <w:sz w:val="24"/>
            <w:szCs w:val="24"/>
          </w:rPr>
          <w:t xml:space="preserve"> [1,2]</w:t>
        </w:r>
      </w:ins>
      <w:ins w:id="146" w:author="Matthew Hamilton" w:date="2023-04-12T17:16:00Z">
        <w:r w:rsidR="001141A2" w:rsidRPr="009270D5">
          <w:rPr>
            <w:sz w:val="24"/>
            <w:szCs w:val="24"/>
          </w:rPr>
          <w:t>.</w:t>
        </w:r>
      </w:ins>
      <w:ins w:id="147" w:author="Matthew Hamilton" w:date="2023-04-12T16:56:00Z">
        <w:r w:rsidR="00A44F1A" w:rsidRPr="009270D5">
          <w:rPr>
            <w:sz w:val="24"/>
            <w:szCs w:val="24"/>
          </w:rPr>
          <w:t xml:space="preserve"> </w:t>
        </w:r>
      </w:ins>
      <w:ins w:id="148" w:author="Matthew Hamilton" w:date="2023-04-12T17:17:00Z">
        <w:r w:rsidR="001141A2" w:rsidRPr="009270D5">
          <w:rPr>
            <w:sz w:val="24"/>
            <w:szCs w:val="24"/>
          </w:rPr>
          <w:t>T</w:t>
        </w:r>
      </w:ins>
      <w:ins w:id="149" w:author="Matthew Hamilton" w:date="2023-04-12T17:16:00Z">
        <w:r w:rsidR="001141A2" w:rsidRPr="009270D5">
          <w:rPr>
            <w:sz w:val="24"/>
            <w:szCs w:val="24"/>
          </w:rPr>
          <w:t>his</w:t>
        </w:r>
      </w:ins>
      <w:ins w:id="150" w:author="Matthew Hamilton" w:date="2023-04-12T17:22:00Z">
        <w:r w:rsidR="001141A2" w:rsidRPr="009270D5">
          <w:rPr>
            <w:sz w:val="24"/>
            <w:szCs w:val="24"/>
          </w:rPr>
          <w:t xml:space="preserve"> level of</w:t>
        </w:r>
      </w:ins>
      <w:ins w:id="151" w:author="Matthew Hamilton" w:date="2023-04-12T17:16:00Z">
        <w:r w:rsidR="001141A2" w:rsidRPr="009270D5">
          <w:rPr>
            <w:sz w:val="24"/>
            <w:szCs w:val="24"/>
          </w:rPr>
          <w:t xml:space="preserve"> influence</w:t>
        </w:r>
      </w:ins>
      <w:ins w:id="152" w:author="Matthew Hamilton" w:date="2023-04-12T17:17:00Z">
        <w:r w:rsidR="001141A2" w:rsidRPr="009270D5">
          <w:rPr>
            <w:sz w:val="24"/>
            <w:szCs w:val="24"/>
          </w:rPr>
          <w:t xml:space="preserve"> has concomitant</w:t>
        </w:r>
      </w:ins>
      <w:ins w:id="153" w:author="Matthew Hamilton" w:date="2023-04-12T16:59:00Z">
        <w:r w:rsidR="00C653AD" w:rsidRPr="009270D5">
          <w:rPr>
            <w:sz w:val="24"/>
            <w:szCs w:val="24"/>
          </w:rPr>
          <w:t xml:space="preserve"> ethical responsibilities</w:t>
        </w:r>
      </w:ins>
      <w:ins w:id="154" w:author="Matthew Hamilton" w:date="2023-04-12T17:00:00Z">
        <w:r w:rsidR="00C653AD" w:rsidRPr="009270D5">
          <w:rPr>
            <w:sz w:val="24"/>
            <w:szCs w:val="24"/>
          </w:rPr>
          <w:t xml:space="preserve"> </w:t>
        </w:r>
      </w:ins>
      <w:ins w:id="155" w:author="Matthew Hamilton" w:date="2023-04-12T17:17:00Z">
        <w:r w:rsidR="001141A2" w:rsidRPr="009270D5">
          <w:rPr>
            <w:sz w:val="24"/>
            <w:szCs w:val="24"/>
          </w:rPr>
          <w:t>for</w:t>
        </w:r>
      </w:ins>
      <w:ins w:id="156" w:author="Matthew Hamilton" w:date="2023-04-12T17:00:00Z">
        <w:r w:rsidR="00C653AD" w:rsidRPr="009270D5">
          <w:rPr>
            <w:sz w:val="24"/>
            <w:szCs w:val="24"/>
          </w:rPr>
          <w:t xml:space="preserve"> model developers</w:t>
        </w:r>
      </w:ins>
      <w:ins w:id="157" w:author="Matthew Hamilton" w:date="2023-04-13T12:23:00Z">
        <w:r w:rsidR="004C196E">
          <w:rPr>
            <w:sz w:val="24"/>
            <w:szCs w:val="24"/>
          </w:rPr>
          <w:t xml:space="preserve"> </w:t>
        </w:r>
      </w:ins>
      <w:ins w:id="158" w:author="Matthew Hamilton" w:date="2023-04-13T12:24:00Z">
        <w:r w:rsidR="004C196E">
          <w:rPr>
            <w:sz w:val="24"/>
            <w:szCs w:val="24"/>
          </w:rPr>
          <w:t>that are often</w:t>
        </w:r>
      </w:ins>
      <w:ins w:id="159" w:author="Matthew Hamilton" w:date="2023-04-13T12:28:00Z">
        <w:r w:rsidR="004C196E">
          <w:rPr>
            <w:sz w:val="24"/>
            <w:szCs w:val="24"/>
          </w:rPr>
          <w:t xml:space="preserve"> poorly understood and</w:t>
        </w:r>
      </w:ins>
      <w:ins w:id="160" w:author="Matthew Hamilton" w:date="2023-04-13T12:24:00Z">
        <w:r w:rsidR="004C196E">
          <w:rPr>
            <w:sz w:val="24"/>
            <w:szCs w:val="24"/>
          </w:rPr>
          <w:t xml:space="preserve"> inadequately fulfilled</w:t>
        </w:r>
      </w:ins>
      <w:ins w:id="161" w:author="Matthew Hamilton" w:date="2023-04-12T16:57:00Z">
        <w:r w:rsidR="00A44F1A" w:rsidRPr="009270D5">
          <w:rPr>
            <w:sz w:val="24"/>
            <w:szCs w:val="24"/>
          </w:rPr>
          <w:t xml:space="preserve"> </w:t>
        </w:r>
      </w:ins>
      <w:ins w:id="162" w:author="Matthew Hamilton" w:date="2023-04-12T16:58:00Z">
        <w:r w:rsidR="00A44F1A" w:rsidRPr="009270D5">
          <w:rPr>
            <w:sz w:val="24"/>
            <w:szCs w:val="24"/>
          </w:rPr>
          <w:t>[</w:t>
        </w:r>
        <w:r w:rsidR="00A44F1A" w:rsidRPr="009270D5">
          <w:rPr>
            <w:sz w:val="24"/>
            <w:szCs w:val="24"/>
            <w:rPrChange w:id="163" w:author="Matthew Hamilton" w:date="2023-04-12T17:28:00Z">
              <w:rPr/>
            </w:rPrChange>
          </w:rPr>
          <w:fldChar w:fldCharType="begin"/>
        </w:r>
        <w:r w:rsidR="00A44F1A" w:rsidRPr="009270D5">
          <w:rPr>
            <w:sz w:val="24"/>
            <w:szCs w:val="24"/>
          </w:rPr>
          <w:instrText xml:space="preserve"> HYPERLINK "https://doi.org/10.3389/fpubh.2017.00068" </w:instrText>
        </w:r>
        <w:r w:rsidR="00A44F1A" w:rsidRPr="004413D4">
          <w:rPr>
            <w:sz w:val="24"/>
            <w:szCs w:val="24"/>
          </w:rPr>
        </w:r>
        <w:r w:rsidR="00A44F1A" w:rsidRPr="009270D5">
          <w:rPr>
            <w:sz w:val="24"/>
            <w:szCs w:val="24"/>
            <w:rPrChange w:id="164" w:author="Matthew Hamilton" w:date="2023-04-12T17:28:00Z">
              <w:rPr/>
            </w:rPrChange>
          </w:rPr>
          <w:fldChar w:fldCharType="separate"/>
        </w:r>
        <w:r w:rsidR="00A44F1A" w:rsidRPr="009270D5">
          <w:rPr>
            <w:rStyle w:val="Hyperlink"/>
            <w:color w:val="282828"/>
            <w:sz w:val="24"/>
            <w:szCs w:val="24"/>
            <w:rPrChange w:id="165" w:author="Matthew Hamilton" w:date="2023-04-12T17:28:00Z">
              <w:rPr>
                <w:rStyle w:val="Hyperlink"/>
                <w:rFonts w:ascii="Georgia" w:hAnsi="Georgia"/>
                <w:color w:val="282828"/>
              </w:rPr>
            </w:rPrChange>
          </w:rPr>
          <w:t>https://doi.org/10.3389/fpubh.2017.00068</w:t>
        </w:r>
        <w:r w:rsidR="00A44F1A" w:rsidRPr="009270D5">
          <w:rPr>
            <w:sz w:val="24"/>
            <w:szCs w:val="24"/>
            <w:rPrChange w:id="166" w:author="Matthew Hamilton" w:date="2023-04-12T17:28:00Z">
              <w:rPr/>
            </w:rPrChange>
          </w:rPr>
          <w:fldChar w:fldCharType="end"/>
        </w:r>
      </w:ins>
      <w:ins w:id="167" w:author="Matthew Hamilton" w:date="2023-04-12T17:11:00Z">
        <w:r w:rsidR="004A1038" w:rsidRPr="009270D5">
          <w:rPr>
            <w:sz w:val="24"/>
            <w:szCs w:val="24"/>
          </w:rPr>
          <w:t xml:space="preserve">, </w:t>
        </w:r>
        <w:r w:rsidR="004A1038" w:rsidRPr="009270D5">
          <w:rPr>
            <w:color w:val="414042"/>
            <w:sz w:val="24"/>
            <w:szCs w:val="24"/>
            <w:shd w:val="clear" w:color="auto" w:fill="F1F1F1"/>
            <w:rPrChange w:id="168" w:author="Matthew Hamilton" w:date="2023-04-12T17:28:00Z">
              <w:rPr>
                <w:rFonts w:ascii="Helvetica" w:hAnsi="Helvetica"/>
                <w:color w:val="414042"/>
                <w:sz w:val="21"/>
                <w:szCs w:val="21"/>
                <w:shd w:val="clear" w:color="auto" w:fill="F1F1F1"/>
              </w:rPr>
            </w:rPrChange>
          </w:rPr>
          <w:t>10.1001/amajethics.2021.599.</w:t>
        </w:r>
      </w:ins>
      <w:ins w:id="169" w:author="Matthew Hamilton" w:date="2023-04-12T17:18:00Z">
        <w:r w:rsidR="001141A2" w:rsidRPr="009270D5">
          <w:rPr>
            <w:color w:val="414042"/>
            <w:sz w:val="24"/>
            <w:szCs w:val="24"/>
            <w:shd w:val="clear" w:color="auto" w:fill="F1F1F1"/>
            <w:rPrChange w:id="170" w:author="Matthew Hamilton" w:date="2023-04-12T17:28:00Z">
              <w:rPr>
                <w:rFonts w:ascii="Helvetica" w:hAnsi="Helvetica"/>
                <w:color w:val="414042"/>
                <w:sz w:val="21"/>
                <w:szCs w:val="21"/>
                <w:shd w:val="clear" w:color="auto" w:fill="F1F1F1"/>
              </w:rPr>
            </w:rPrChange>
          </w:rPr>
          <w:t>,</w:t>
        </w:r>
        <w:r w:rsidR="001141A2" w:rsidRPr="009270D5">
          <w:rPr>
            <w:sz w:val="24"/>
            <w:szCs w:val="24"/>
          </w:rPr>
          <w:t xml:space="preserve"> thompson2022escape</w:t>
        </w:r>
      </w:ins>
      <w:ins w:id="171" w:author="Matthew Hamilton" w:date="2023-04-12T17:19:00Z">
        <w:r w:rsidR="001141A2" w:rsidRPr="009270D5">
          <w:rPr>
            <w:sz w:val="24"/>
            <w:szCs w:val="24"/>
          </w:rPr>
          <w:t xml:space="preserve">, </w:t>
        </w:r>
      </w:ins>
      <w:ins w:id="172" w:author="Matthew Hamilton" w:date="2023-04-12T17:18:00Z">
        <w:r w:rsidR="001141A2" w:rsidRPr="009270D5">
          <w:rPr>
            <w:sz w:val="24"/>
            <w:szCs w:val="24"/>
          </w:rPr>
          <w:t>thompson2019escape</w:t>
        </w:r>
      </w:ins>
      <w:ins w:id="173" w:author="Matthew Hamilton" w:date="2023-04-12T16:58:00Z">
        <w:r w:rsidR="00A44F1A" w:rsidRPr="009270D5">
          <w:rPr>
            <w:sz w:val="24"/>
            <w:szCs w:val="24"/>
          </w:rPr>
          <w:t>]</w:t>
        </w:r>
      </w:ins>
      <w:ins w:id="174" w:author="Matthew Hamilton" w:date="2023-04-12T16:57:00Z">
        <w:r w:rsidR="00A44F1A" w:rsidRPr="009270D5">
          <w:rPr>
            <w:sz w:val="24"/>
            <w:szCs w:val="24"/>
          </w:rPr>
          <w:t>.</w:t>
        </w:r>
      </w:ins>
      <w:ins w:id="175" w:author="Matthew Hamilton" w:date="2023-04-12T16:44:00Z">
        <w:r w:rsidRPr="009270D5">
          <w:rPr>
            <w:sz w:val="24"/>
            <w:szCs w:val="24"/>
          </w:rPr>
          <w:t xml:space="preserve"> </w:t>
        </w:r>
        <w:commentRangeEnd w:id="144"/>
        <w:r w:rsidRPr="009270D5">
          <w:rPr>
            <w:rStyle w:val="CommentReference"/>
            <w:sz w:val="24"/>
            <w:szCs w:val="24"/>
            <w:rPrChange w:id="176" w:author="Matthew Hamilton" w:date="2023-04-12T17:28:00Z">
              <w:rPr>
                <w:rStyle w:val="CommentReference"/>
              </w:rPr>
            </w:rPrChange>
          </w:rPr>
          <w:commentReference w:id="144"/>
        </w:r>
        <w:r w:rsidRPr="009270D5">
          <w:rPr>
            <w:sz w:val="24"/>
            <w:szCs w:val="24"/>
          </w:rPr>
          <w:t xml:space="preserve"> </w:t>
        </w:r>
      </w:ins>
      <w:del w:id="177" w:author="Matthew Hamilton" w:date="2023-03-23T12:28:00Z">
        <w:r w:rsidR="001023AB" w:rsidRPr="009270D5" w:rsidDel="00F21A13">
          <w:rPr>
            <w:sz w:val="24"/>
            <w:szCs w:val="24"/>
          </w:rPr>
          <w:delText xml:space="preserve">Although influential and widely used, health economic models typically have a number of limitations that at best restrict their usefulness and which in some cases may facilitate harmful </w:delText>
        </w:r>
        <w:commentRangeStart w:id="178"/>
        <w:r w:rsidR="001023AB" w:rsidRPr="009270D5" w:rsidDel="00F21A13">
          <w:rPr>
            <w:sz w:val="24"/>
            <w:szCs w:val="24"/>
          </w:rPr>
          <w:delText>misuse</w:delText>
        </w:r>
        <w:commentRangeEnd w:id="178"/>
        <w:r w:rsidR="002E6C49" w:rsidRPr="009270D5" w:rsidDel="00F21A13">
          <w:rPr>
            <w:rStyle w:val="CommentReference"/>
            <w:sz w:val="24"/>
            <w:szCs w:val="24"/>
            <w:rPrChange w:id="179" w:author="Matthew Hamilton" w:date="2023-04-12T17:28:00Z">
              <w:rPr>
                <w:rStyle w:val="CommentReference"/>
              </w:rPr>
            </w:rPrChange>
          </w:rPr>
          <w:commentReference w:id="178"/>
        </w:r>
        <w:r w:rsidR="001023AB" w:rsidRPr="009270D5" w:rsidDel="00F21A13">
          <w:rPr>
            <w:sz w:val="24"/>
            <w:szCs w:val="24"/>
          </w:rPr>
          <w:delText>.</w:delText>
        </w:r>
      </w:del>
      <w:ins w:id="180" w:author="Matthew Hamilton" w:date="2023-04-12T16:18:00Z">
        <w:r w:rsidR="009C57C1" w:rsidRPr="009270D5">
          <w:rPr>
            <w:sz w:val="24"/>
            <w:szCs w:val="24"/>
          </w:rPr>
          <w:t xml:space="preserve"> </w:t>
        </w:r>
      </w:ins>
    </w:p>
    <w:p w14:paraId="29C5009E" w14:textId="168E0F37" w:rsidR="002F4DAA" w:rsidRDefault="00740DA9" w:rsidP="009270D5">
      <w:pPr>
        <w:pStyle w:val="BodyText"/>
        <w:rPr>
          <w:ins w:id="181" w:author="Matthew Hamilton" w:date="2023-04-11T16:40:00Z"/>
        </w:rPr>
      </w:pPr>
      <w:ins w:id="182" w:author="Matthew Hamilton" w:date="2023-04-11T15:11:00Z">
        <w:r>
          <w:t>We are developing a</w:t>
        </w:r>
      </w:ins>
      <w:ins w:id="183" w:author="Matthew Hamilton" w:date="2023-04-11T15:12:00Z">
        <w:r>
          <w:t xml:space="preserve"> model t</w:t>
        </w:r>
      </w:ins>
      <w:ins w:id="184" w:author="Matthew Hamilton" w:date="2023-04-11T15:11:00Z">
        <w:r>
          <w:t>o</w:t>
        </w:r>
      </w:ins>
      <w:ins w:id="185" w:author="Matthew Hamilton" w:date="2023-04-11T15:12:00Z">
        <w:r>
          <w:t xml:space="preserve"> explore multiple economic questions relating to the mental health o</w:t>
        </w:r>
      </w:ins>
      <w:ins w:id="186" w:author="Matthew Hamilton" w:date="2023-04-11T15:11:00Z">
        <w:r>
          <w:t>f young people aged 12 to 25</w:t>
        </w:r>
      </w:ins>
      <w:ins w:id="187" w:author="Matthew Hamilton" w:date="2023-04-12T17:27:00Z">
        <w:r w:rsidR="009270D5">
          <w:t xml:space="preserve">. </w:t>
        </w:r>
      </w:ins>
      <w:ins w:id="188" w:author="Matthew Hamilton" w:date="2023-04-11T15:22:00Z">
        <w:r w:rsidR="001B6D50">
          <w:t xml:space="preserve"> </w:t>
        </w:r>
      </w:ins>
      <w:ins w:id="189" w:author="Matthew Hamilton" w:date="2023-04-12T17:41:00Z">
        <w:r w:rsidR="00D443F8">
          <w:t xml:space="preserve">When making </w:t>
        </w:r>
      </w:ins>
      <w:ins w:id="190" w:author="Matthew Hamilton" w:date="2023-04-12T17:30:00Z">
        <w:r w:rsidR="009270D5">
          <w:t xml:space="preserve">choices </w:t>
        </w:r>
      </w:ins>
      <w:ins w:id="191" w:author="Matthew Hamilton" w:date="2023-04-12T17:31:00Z">
        <w:r w:rsidR="009270D5">
          <w:t xml:space="preserve">about </w:t>
        </w:r>
      </w:ins>
      <w:ins w:id="192" w:author="Matthew Hamilton" w:date="2023-04-12T17:41:00Z">
        <w:r w:rsidR="00D443F8">
          <w:t>how to implement this model</w:t>
        </w:r>
      </w:ins>
      <w:ins w:id="193" w:author="Matthew Hamilton" w:date="2023-04-12T17:31:00Z">
        <w:r w:rsidR="009270D5">
          <w:t xml:space="preserve"> computational</w:t>
        </w:r>
      </w:ins>
      <w:ins w:id="194" w:author="Matthew Hamilton" w:date="2023-04-12T17:42:00Z">
        <w:r w:rsidR="00D443F8">
          <w:t>ly, we wished</w:t>
        </w:r>
      </w:ins>
      <w:ins w:id="195" w:author="Matthew Hamilton" w:date="2023-04-12T17:31:00Z">
        <w:r w:rsidR="009270D5">
          <w:t xml:space="preserve"> </w:t>
        </w:r>
      </w:ins>
      <w:ins w:id="196" w:author="Matthew Hamilton" w:date="2023-04-12T17:42:00Z">
        <w:r w:rsidR="00D443F8">
          <w:t xml:space="preserve">to </w:t>
        </w:r>
      </w:ins>
      <w:ins w:id="197" w:author="Matthew Hamilton" w:date="2023-04-12T17:46:00Z">
        <w:r w:rsidR="004F733E">
          <w:t>facilitate</w:t>
        </w:r>
      </w:ins>
      <w:ins w:id="198" w:author="Matthew Hamilton" w:date="2023-04-12T17:32:00Z">
        <w:r w:rsidR="009270D5">
          <w:t xml:space="preserve"> ethical development and use.</w:t>
        </w:r>
      </w:ins>
      <w:ins w:id="199" w:author="Matthew Hamilton" w:date="2023-04-12T17:33:00Z">
        <w:r w:rsidR="009270D5">
          <w:t xml:space="preserve"> </w:t>
        </w:r>
      </w:ins>
      <w:ins w:id="200" w:author="Matthew Hamilton" w:date="2023-04-11T15:19:00Z">
        <w:r>
          <w:t xml:space="preserve">However, we </w:t>
        </w:r>
      </w:ins>
      <w:ins w:id="201" w:author="Matthew Hamilton" w:date="2023-04-11T15:22:00Z">
        <w:r w:rsidR="001B6D50">
          <w:t>are</w:t>
        </w:r>
      </w:ins>
      <w:ins w:id="202" w:author="Matthew Hamilton" w:date="2023-04-11T15:19:00Z">
        <w:r>
          <w:t xml:space="preserve"> not aware of any </w:t>
        </w:r>
      </w:ins>
      <w:ins w:id="203" w:author="Matthew Hamilton" w:date="2023-04-11T16:53:00Z">
        <w:r w:rsidR="009A5FD8">
          <w:t xml:space="preserve">software framework </w:t>
        </w:r>
      </w:ins>
      <w:ins w:id="204" w:author="Matthew Hamilton" w:date="2023-04-13T12:32:00Z">
        <w:r w:rsidR="00DC12A6">
          <w:t>for implementing</w:t>
        </w:r>
      </w:ins>
      <w:ins w:id="205" w:author="Matthew Hamilton" w:date="2023-04-11T17:17:00Z">
        <w:r w:rsidR="00F94FCA">
          <w:t xml:space="preserve"> CHEMs</w:t>
        </w:r>
      </w:ins>
      <w:ins w:id="206" w:author="Matthew Hamilton" w:date="2023-04-13T12:32:00Z">
        <w:r w:rsidR="00DC12A6">
          <w:t xml:space="preserve"> that adhere to explicitly stated ethical requirements</w:t>
        </w:r>
      </w:ins>
      <w:ins w:id="207" w:author="Matthew Hamilton" w:date="2023-04-11T16:48:00Z">
        <w:r w:rsidR="00E23C9B">
          <w:t>.</w:t>
        </w:r>
      </w:ins>
    </w:p>
    <w:p w14:paraId="65522746" w14:textId="0E20F49E" w:rsidR="004361B2" w:rsidDel="00740DA9" w:rsidRDefault="004361B2">
      <w:pPr>
        <w:pStyle w:val="BodyText"/>
        <w:rPr>
          <w:del w:id="208" w:author="Matthew Hamilton" w:date="2023-04-03T15:45:00Z"/>
        </w:rPr>
      </w:pPr>
    </w:p>
    <w:p w14:paraId="40A350E6" w14:textId="16EE9E4A" w:rsidR="006326C1" w:rsidDel="00C65C86" w:rsidRDefault="001023AB">
      <w:pPr>
        <w:pStyle w:val="BodyText"/>
        <w:rPr>
          <w:del w:id="209" w:author="Matthew Hamilton" w:date="2023-04-03T13:25:00Z"/>
          <w:moveFrom w:id="210" w:author="Matthew Hamilton" w:date="2023-03-23T12:25:00Z"/>
        </w:rPr>
      </w:pPr>
      <w:moveFromRangeStart w:id="211" w:author="Matthew Hamilton" w:date="2023-03-23T12:25:00Z" w:name="move130466767"/>
      <w:moveFrom w:id="212" w:author="Matthew Hamilton" w:date="2023-03-23T12:25:00Z">
        <w:del w:id="213" w:author="Matthew Hamilton" w:date="2023-03-23T12:31:00Z">
          <w:r w:rsidDel="004553BD">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delText>
          </w:r>
        </w:del>
      </w:moveFrom>
    </w:p>
    <w:p w14:paraId="54635554" w14:textId="1081927C" w:rsidR="006326C1" w:rsidDel="00C65C86" w:rsidRDefault="001023AB">
      <w:pPr>
        <w:pStyle w:val="BodyText"/>
        <w:rPr>
          <w:del w:id="214" w:author="Matthew Hamilton" w:date="2023-04-03T13:25:00Z"/>
          <w:moveFrom w:id="215" w:author="Matthew Hamilton" w:date="2023-03-23T12:26:00Z"/>
        </w:rPr>
      </w:pPr>
      <w:moveFromRangeStart w:id="216" w:author="Matthew Hamilton" w:date="2023-03-23T12:26:00Z" w:name="move130466798"/>
      <w:moveFromRangeEnd w:id="211"/>
      <w:moveFrom w:id="217" w:author="Matthew Hamilton" w:date="2023-03-23T12:26:00Z">
        <w:del w:id="218" w:author="Matthew Hamilton" w:date="2023-04-03T13:25:00Z">
          <w:r w:rsidDel="00C65C86">
            <w:delText xml:space="preserve">The </w:delText>
          </w:r>
          <w:commentRangeStart w:id="219"/>
          <w:r w:rsidDel="00C65C86">
            <w:delText xml:space="preserve">resource and skills intensive undertaking of modelling </w:delText>
          </w:r>
          <w:commentRangeEnd w:id="219"/>
          <w:r w:rsidR="002E6C49" w:rsidDel="00C65C86">
            <w:rPr>
              <w:rStyle w:val="CommentReference"/>
            </w:rPr>
            <w:commentReference w:id="219"/>
          </w:r>
          <w:r w:rsidDel="00C65C86">
            <w:delText xml:space="preserve">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w:delText>
          </w:r>
          <w:commentRangeStart w:id="220"/>
          <w:r w:rsidDel="00C65C86">
            <w:delText>artefacts</w:delText>
          </w:r>
          <w:commentRangeEnd w:id="220"/>
          <w:r w:rsidR="002E6C49" w:rsidDel="00C65C86">
            <w:rPr>
              <w:rStyle w:val="CommentReference"/>
            </w:rPr>
            <w:commentReference w:id="220"/>
          </w:r>
          <w:r w:rsidDel="00C65C86">
            <w:delText xml:space="preserve"> [15]. Transferring a health economic model developed for one jurisdiction for application in another typically involves retaining some features and updating others [16]. However, </w:delText>
          </w:r>
          <w:commentRangeStart w:id="221"/>
          <w:r w:rsidDel="00C65C86">
            <w:delText xml:space="preserve">models do not always make implementation choices </w:delText>
          </w:r>
          <w:commentRangeEnd w:id="221"/>
          <w:r w:rsidR="002E6C49" w:rsidDel="00C65C86">
            <w:rPr>
              <w:rStyle w:val="CommentReference"/>
            </w:rPr>
            <w:commentReference w:id="221"/>
          </w:r>
          <w:r w:rsidDel="00C65C86">
            <w:delText>(for example, use of concepts with standardised meanings across jurisdictions, supplying context specific data as replaceable data-packs and distributing source code under licenses that allow derivative works) that facilitate model transferability.</w:delText>
          </w:r>
        </w:del>
      </w:moveFrom>
    </w:p>
    <w:moveFromRangeEnd w:id="216"/>
    <w:p w14:paraId="01CD6630" w14:textId="4AEF9D22" w:rsidR="006326C1" w:rsidDel="00F21A13" w:rsidRDefault="001023AB">
      <w:pPr>
        <w:pStyle w:val="BodyText"/>
        <w:rPr>
          <w:del w:id="222" w:author="Matthew Hamilton" w:date="2023-03-23T12:26:00Z"/>
        </w:rPr>
      </w:pPr>
      <w:del w:id="223" w:author="Matthew Hamilton" w:date="2023-03-23T12:26:00Z">
        <w:r w:rsidDel="00F21A13">
          <w:delText>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w:delText>
        </w:r>
      </w:del>
      <w:ins w:id="224" w:author="Cathy Mihalopoulos" w:date="2023-02-08T13:43:00Z">
        <w:del w:id="225" w:author="Matthew Hamilton" w:date="2023-03-23T12:26:00Z">
          <w:r w:rsidR="002E6C49" w:rsidDel="00F21A13">
            <w:delText>. For example, it is</w:delText>
          </w:r>
        </w:del>
      </w:ins>
      <w:del w:id="226" w:author="Matthew Hamilton" w:date="2023-03-23T12:26:00Z">
        <w:r w:rsidDel="00F21A13">
          <w:delText>, it being relatively common for model authors to have moved on from the team that owns the model and / or from working on the health condition for which the model was developed.</w:delText>
        </w:r>
      </w:del>
    </w:p>
    <w:p w14:paraId="3FD5FDC7" w14:textId="1DF2D812" w:rsidR="006326C1" w:rsidDel="00F21A13" w:rsidRDefault="001023AB">
      <w:pPr>
        <w:pStyle w:val="BodyText"/>
        <w:rPr>
          <w:del w:id="227" w:author="Matthew Hamilton" w:date="2023-03-23T12:29:00Z"/>
        </w:rPr>
      </w:pPr>
      <w:del w:id="228" w:author="Matthew Hamilton" w:date="2023-03-23T12:29:00Z">
        <w:r w:rsidDel="00F21A13">
          <w:delText>A potential strategy for improving model accountability, reusability and updatability is to make models both modular and open-source.</w:delText>
        </w:r>
      </w:del>
    </w:p>
    <w:p w14:paraId="0F7599EF" w14:textId="45950B79" w:rsidR="006326C1" w:rsidDel="00C65C86" w:rsidRDefault="001023AB">
      <w:pPr>
        <w:pStyle w:val="BodyText"/>
        <w:rPr>
          <w:del w:id="229" w:author="Matthew Hamilton" w:date="2023-04-03T13:25:00Z"/>
        </w:rPr>
      </w:pPr>
      <w:del w:id="230" w:author="Matthew Hamilton" w:date="2023-03-23T12:37:00Z">
        <w:r w:rsidDel="004553BD">
          <w:delText xml:space="preserve">A modular </w:delText>
        </w:r>
      </w:del>
      <w:del w:id="231" w:author="Matthew Hamilton" w:date="2023-04-03T13:25:00Z">
        <w:r w:rsidDel="00C65C86">
          <w:delText xml:space="preserve">model is constructed from multiple reusable and replaceable sub-models (modules) [19]. Modules can share inputs and outputs with other </w:delText>
        </w:r>
      </w:del>
      <w:del w:id="232" w:author="Matthew Hamilton" w:date="2023-03-23T12:37:00Z">
        <w:r w:rsidDel="004553BD">
          <w:delText xml:space="preserve">modules </w:delText>
        </w:r>
      </w:del>
      <w:del w:id="233" w:author="Matthew Hamilton" w:date="2023-04-03T13:25:00Z">
        <w:r w:rsidDel="00C65C86">
          <w:delText xml:space="preserve">or can be run as independent </w:delText>
        </w:r>
        <w:commentRangeStart w:id="234"/>
        <w:r w:rsidDel="00C65C86">
          <w:delText>models</w:delText>
        </w:r>
        <w:commentRangeEnd w:id="234"/>
        <w:r w:rsidR="002E6C49" w:rsidDel="00C65C86">
          <w:rPr>
            <w:rStyle w:val="CommentReference"/>
          </w:rPr>
          <w:commentReference w:id="234"/>
        </w:r>
        <w:r w:rsidDel="00C65C86">
          <w:delTex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delText>
        </w:r>
      </w:del>
    </w:p>
    <w:p w14:paraId="2D9F19C0" w14:textId="097F7341" w:rsidR="006326C1" w:rsidDel="00C65C86" w:rsidRDefault="001023AB">
      <w:pPr>
        <w:pStyle w:val="BodyText"/>
        <w:rPr>
          <w:del w:id="235" w:author="Matthew Hamilton" w:date="2023-04-03T13:25:00Z"/>
        </w:rPr>
      </w:pPr>
      <w:del w:id="236" w:author="Matthew Hamilton" w:date="2023-04-03T13:25:00Z">
        <w:r w:rsidDel="00C65C86">
          <w:delTex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 [19–21]. Although there appears to be in principle support from many health economists for greater use of open source </w:delText>
        </w:r>
      </w:del>
      <w:del w:id="237" w:author="Matthew Hamilton" w:date="2023-03-23T12:44:00Z">
        <w:r w:rsidDel="00E17146">
          <w:delText xml:space="preserve">health economic </w:delText>
        </w:r>
      </w:del>
      <w:del w:id="238" w:author="Matthew Hamilton" w:date="2023-04-03T13:25:00Z">
        <w:r w:rsidDel="00C65C86">
          <w:delText>models</w:delText>
        </w:r>
      </w:del>
      <w:del w:id="239" w:author="Matthew Hamilton" w:date="2023-03-23T12:44:00Z">
        <w:r w:rsidDel="00E17146">
          <w:delText xml:space="preserve"> (OSHEMs)</w:delText>
        </w:r>
      </w:del>
      <w:del w:id="240" w:author="Matthew Hamilton" w:date="2023-04-03T13:25:00Z">
        <w:r w:rsidDel="00C65C86">
          <w:delText xml:space="preserve"> [15], actual implementations are rare [13,25,26]. Barriers to adopti</w:delText>
        </w:r>
      </w:del>
      <w:del w:id="241" w:author="Matthew Hamilton" w:date="2023-03-23T12:45:00Z">
        <w:r w:rsidDel="00E17146">
          <w:delText xml:space="preserve">on of OSHEMs </w:delText>
        </w:r>
      </w:del>
      <w:del w:id="242" w:author="Matthew Hamilton" w:date="2023-04-03T13:25:00Z">
        <w:r w:rsidDel="00C65C86">
          <w:delText xml:space="preserve">include concerns about intellectual property, confidentiality, model misuse and the resources required to support open source implementations [15,27]. </w:delText>
        </w:r>
      </w:del>
      <w:del w:id="243" w:author="Matthew Hamilton" w:date="2023-03-23T12:49:00Z">
        <w:r w:rsidDel="00E17146">
          <w:delText xml:space="preserve">Adherence to good practice guidance is an essential requirement for healthcare modelling [2], but guidelines for implementing </w:delText>
        </w:r>
      </w:del>
      <w:del w:id="244" w:author="Matthew Hamilton" w:date="2023-03-23T12:46:00Z">
        <w:r w:rsidDel="00E17146">
          <w:delText xml:space="preserve">OSHEMs </w:delText>
        </w:r>
      </w:del>
      <w:del w:id="245" w:author="Matthew Hamilton" w:date="2023-03-23T12:49:00Z">
        <w:r w:rsidDel="00E17146">
          <w:delText>remain scarce</w:delText>
        </w:r>
      </w:del>
      <w:del w:id="246" w:author="Matthew Hamilton" w:date="2023-03-23T12:46:00Z">
        <w:r w:rsidDel="00E17146">
          <w:delText>, piecemeal</w:delText>
        </w:r>
      </w:del>
      <w:del w:id="247" w:author="Matthew Hamilton" w:date="2023-03-23T12:49:00Z">
        <w:r w:rsidDel="00E17146">
          <w:delText xml:space="preserve"> and need improving [28].</w:delText>
        </w:r>
      </w:del>
    </w:p>
    <w:p w14:paraId="4BABAFDE" w14:textId="7D37E3B2" w:rsidR="006326C1" w:rsidDel="00C65C86" w:rsidRDefault="001023AB">
      <w:pPr>
        <w:pStyle w:val="BodyText"/>
        <w:rPr>
          <w:del w:id="248" w:author="Matthew Hamilton" w:date="2023-04-03T13:25:00Z"/>
        </w:rPr>
      </w:pPr>
      <w:del w:id="249" w:author="Matthew Hamilton" w:date="2023-04-03T13:25:00Z">
        <w:r w:rsidDel="00C65C86">
          <w:delText xml:space="preserve">Our interest in modular and open source approaches developed when we began seeking </w:delText>
        </w:r>
      </w:del>
      <w:del w:id="250" w:author="Matthew Hamilton" w:date="2023-03-23T12:46:00Z">
        <w:r w:rsidDel="00E17146">
          <w:delText xml:space="preserve">am </w:delText>
        </w:r>
      </w:del>
      <w:del w:id="251" w:author="Matthew Hamilton" w:date="2023-04-03T13:25:00Z">
        <w:r w:rsidDel="00C65C86">
          <w:delText>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delText>
        </w:r>
      </w:del>
    </w:p>
    <w:p w14:paraId="1486BEAE" w14:textId="5158A863" w:rsidR="006326C1" w:rsidDel="005F0564" w:rsidRDefault="001023AB">
      <w:pPr>
        <w:pStyle w:val="BodyText"/>
        <w:rPr>
          <w:del w:id="252" w:author="Matthew Hamilton" w:date="2023-04-03T16:16:00Z"/>
          <w:moveFrom w:id="253" w:author="Matthew Hamilton" w:date="2023-03-23T12:58:00Z"/>
        </w:rPr>
      </w:pPr>
      <w:del w:id="254" w:author="Matthew Hamilton" w:date="2023-04-03T16:16:00Z">
        <w:r w:rsidDel="005F0564">
          <w:delText>We are developing ready4 (</w:delText>
        </w:r>
        <w:r w:rsidDel="005F0564">
          <w:fldChar w:fldCharType="begin"/>
        </w:r>
        <w:r w:rsidDel="005F0564">
          <w:delInstrText>HYPERLINK "https://www.ready4-dev.com" \h</w:delInstrText>
        </w:r>
        <w:r w:rsidDel="005F0564">
          <w:fldChar w:fldCharType="separate"/>
        </w:r>
        <w:r w:rsidDel="005F0564">
          <w:rPr>
            <w:rStyle w:val="Hyperlink"/>
          </w:rPr>
          <w:delText>https://www.ready4-dev.com</w:delText>
        </w:r>
        <w:r w:rsidDel="005F0564">
          <w:rPr>
            <w:rStyle w:val="Hyperlink"/>
          </w:rPr>
          <w:fldChar w:fldCharType="end"/>
        </w:r>
        <w:r w:rsidDel="005F0564">
          <w:delText xml:space="preserve">), a </w:delText>
        </w:r>
      </w:del>
      <w:del w:id="255" w:author="Matthew Hamilton" w:date="2023-04-03T15:46:00Z">
        <w:r w:rsidDel="00DB53DD">
          <w:delText xml:space="preserve">modular </w:delText>
        </w:r>
      </w:del>
      <w:del w:id="256" w:author="Matthew Hamilton" w:date="2023-03-23T12:47:00Z">
        <w:r w:rsidDel="00E17146">
          <w:delText>OS</w:delText>
        </w:r>
      </w:del>
      <w:del w:id="257" w:author="Matthew Hamilton" w:date="2023-03-23T12:27:00Z">
        <w:r w:rsidDel="00F21A13">
          <w:delText>H</w:delText>
        </w:r>
      </w:del>
      <w:del w:id="258" w:author="Matthew Hamilton" w:date="2023-03-23T12:47:00Z">
        <w:r w:rsidDel="00E17146">
          <w:delText>EM</w:delText>
        </w:r>
      </w:del>
      <w:del w:id="259" w:author="Matthew Hamilton" w:date="2023-04-03T15:46:00Z">
        <w:r w:rsidDel="00DB53DD">
          <w:delText xml:space="preserve"> (</w:delText>
        </w:r>
      </w:del>
      <w:del w:id="260" w:author="Matthew Hamilton" w:date="2023-03-23T11:18:00Z">
        <w:r w:rsidDel="00F07D30">
          <w:delText>MOSHEM</w:delText>
        </w:r>
      </w:del>
      <w:del w:id="261" w:author="Matthew Hamilton" w:date="2023-04-03T15:46:00Z">
        <w:r w:rsidDel="00DB53DD">
          <w:delText xml:space="preserve">) </w:delText>
        </w:r>
      </w:del>
      <w:del w:id="262" w:author="Matthew Hamilton" w:date="2023-04-03T16:16:00Z">
        <w:r w:rsidDel="005F0564">
          <w:delText>on the mental health of young people aged 12 to 25</w:delText>
        </w:r>
      </w:del>
      <w:del w:id="263" w:author="Matthew Hamilton" w:date="2023-04-03T15:49:00Z">
        <w:r w:rsidDel="00DB53DD">
          <w:delText xml:space="preserve">. </w:delText>
        </w:r>
      </w:del>
      <w:moveFromRangeStart w:id="264" w:author="Matthew Hamilton" w:date="2023-03-23T12:58:00Z" w:name="move130468707"/>
      <w:moveFrom w:id="265" w:author="Matthew Hamilton" w:date="2023-03-23T12:58:00Z">
        <w:del w:id="266" w:author="Matthew Hamilton" w:date="2023-04-03T16:16:00Z">
          <w:r w:rsidDel="005F0564">
            <w:delText xml:space="preserve">We are initially applying ready4 to four of the twelve domains of health economics identified by Wagstaff and Culyer [35]: </w:delText>
          </w:r>
        </w:del>
      </w:moveFrom>
    </w:p>
    <w:p w14:paraId="104DC353" w14:textId="484588DC" w:rsidR="006326C1" w:rsidDel="00072B29" w:rsidRDefault="001023AB">
      <w:pPr>
        <w:pStyle w:val="BodyText"/>
        <w:rPr>
          <w:moveFrom w:id="267" w:author="Matthew Hamilton" w:date="2023-03-23T12:58:00Z"/>
        </w:rPr>
        <w:pPrChange w:id="268" w:author="Matthew Hamilton" w:date="2023-03-23T12:57:00Z">
          <w:pPr>
            <w:numPr>
              <w:numId w:val="27"/>
            </w:numPr>
            <w:ind w:left="720" w:hanging="480"/>
          </w:pPr>
        </w:pPrChange>
      </w:pPr>
      <w:moveFrom w:id="269" w:author="Matthew Hamilton" w:date="2023-03-23T12:58:00Z">
        <w:r w:rsidDel="00072B29">
          <w:rPr>
            <w:i/>
            <w:iCs/>
          </w:rPr>
          <w:t>health and its value</w:t>
        </w:r>
        <w:r w:rsidDel="00072B29">
          <w:t xml:space="preserve"> (our projects: utility mapping models);</w:t>
        </w:r>
      </w:moveFrom>
    </w:p>
    <w:p w14:paraId="124AFDC7" w14:textId="31141A6D" w:rsidR="006326C1" w:rsidDel="00072B29" w:rsidRDefault="001023AB">
      <w:pPr>
        <w:pStyle w:val="BodyText"/>
        <w:rPr>
          <w:moveFrom w:id="270" w:author="Matthew Hamilton" w:date="2023-03-23T12:58:00Z"/>
        </w:rPr>
        <w:pPrChange w:id="271" w:author="Matthew Hamilton" w:date="2023-03-23T12:57:00Z">
          <w:pPr>
            <w:numPr>
              <w:numId w:val="27"/>
            </w:numPr>
            <w:ind w:left="720" w:hanging="480"/>
          </w:pPr>
        </w:pPrChange>
      </w:pPr>
      <w:moveFrom w:id="272" w:author="Matthew Hamilton" w:date="2023-03-23T12:58:00Z">
        <w:r w:rsidDel="00072B29">
          <w:rPr>
            <w:i/>
            <w:iCs/>
          </w:rPr>
          <w:t>determinants of health and ill-health</w:t>
        </w:r>
        <w:r w:rsidDel="00072B29">
          <w:t xml:space="preserve"> (our projects: models for creating synthetic household populations with key risk and protective factors for mental disorders);</w:t>
        </w:r>
      </w:moveFrom>
    </w:p>
    <w:p w14:paraId="61F67EBA" w14:textId="3C507F08" w:rsidR="006326C1" w:rsidDel="00072B29" w:rsidRDefault="001023AB">
      <w:pPr>
        <w:pStyle w:val="BodyText"/>
        <w:rPr>
          <w:moveFrom w:id="273" w:author="Matthew Hamilton" w:date="2023-03-23T12:58:00Z"/>
        </w:rPr>
        <w:pPrChange w:id="274" w:author="Matthew Hamilton" w:date="2023-03-23T12:57:00Z">
          <w:pPr>
            <w:numPr>
              <w:numId w:val="27"/>
            </w:numPr>
            <w:ind w:left="720" w:hanging="480"/>
          </w:pPr>
        </w:pPrChange>
      </w:pPr>
      <w:moveFrom w:id="275" w:author="Matthew Hamilton" w:date="2023-03-23T12:58:00Z">
        <w:r w:rsidDel="00072B29">
          <w:rPr>
            <w:i/>
            <w:iCs/>
          </w:rPr>
          <w:t>demand for health and health care</w:t>
        </w:r>
        <w:r w:rsidDel="00072B29">
          <w:t xml:space="preserve"> (our projects: spatial epidemiology and help-seeking choice models); and</w:t>
        </w:r>
      </w:moveFrom>
    </w:p>
    <w:p w14:paraId="486891B1" w14:textId="20484FF0" w:rsidR="006326C1" w:rsidDel="00072B29" w:rsidRDefault="001023AB">
      <w:pPr>
        <w:pStyle w:val="BodyText"/>
        <w:rPr>
          <w:moveFrom w:id="276" w:author="Matthew Hamilton" w:date="2023-03-23T12:58:00Z"/>
        </w:rPr>
        <w:pPrChange w:id="277" w:author="Matthew Hamilton" w:date="2023-03-23T12:57:00Z">
          <w:pPr>
            <w:numPr>
              <w:numId w:val="27"/>
            </w:numPr>
            <w:ind w:left="720" w:hanging="480"/>
          </w:pPr>
        </w:pPrChange>
      </w:pPr>
      <w:moveFrom w:id="278" w:author="Matthew Hamilton" w:date="2023-03-23T12:58:00Z">
        <w:r w:rsidDel="00072B29">
          <w:rPr>
            <w:i/>
            <w:iCs/>
          </w:rPr>
          <w:t>supply of health services</w:t>
        </w:r>
        <w:r w:rsidDel="00072B29">
          <w:t xml:space="preserve"> (our projects: a model of primary mental health care services).</w:t>
        </w:r>
      </w:moveFrom>
    </w:p>
    <w:p w14:paraId="6EAA1142" w14:textId="616291D7" w:rsidR="006326C1" w:rsidDel="00072B29" w:rsidRDefault="001023AB">
      <w:pPr>
        <w:pStyle w:val="BodyText"/>
        <w:rPr>
          <w:moveFrom w:id="279" w:author="Matthew Hamilton" w:date="2023-03-23T12:58:00Z"/>
        </w:rPr>
        <w:pPrChange w:id="280" w:author="Matthew Hamilton" w:date="2023-03-23T12:57:00Z">
          <w:pPr>
            <w:pStyle w:val="FirstParagraph"/>
          </w:pPr>
        </w:pPrChange>
      </w:pPr>
      <w:moveFrom w:id="281" w:author="Matthew Hamilton" w:date="2023-03-23T12:58:00Z">
        <w:r w:rsidDel="00072B29">
          <w:t>Once these projects are completed, our aim is to flexibly combine these models to answer questions in two additional Wagstaff and Culyer domains:</w:t>
        </w:r>
      </w:moveFrom>
    </w:p>
    <w:p w14:paraId="0D6508A4" w14:textId="357FFFDE" w:rsidR="006326C1" w:rsidDel="00072B29" w:rsidRDefault="001023AB">
      <w:pPr>
        <w:pStyle w:val="BodyText"/>
        <w:rPr>
          <w:moveFrom w:id="282" w:author="Matthew Hamilton" w:date="2023-03-23T12:58:00Z"/>
        </w:rPr>
        <w:pPrChange w:id="283" w:author="Matthew Hamilton" w:date="2023-03-23T12:57:00Z">
          <w:pPr>
            <w:numPr>
              <w:numId w:val="28"/>
            </w:numPr>
            <w:ind w:left="720" w:hanging="480"/>
          </w:pPr>
        </w:pPrChange>
      </w:pPr>
      <w:moveFrom w:id="284" w:author="Matthew Hamilton" w:date="2023-03-23T12:58:00Z">
        <w:r w:rsidDel="00072B29">
          <w:rPr>
            <w:i/>
            <w:iCs/>
          </w:rPr>
          <w:t>efficiency and equity</w:t>
        </w:r>
        <w:r w:rsidDel="00072B29">
          <w:t xml:space="preserve"> (our goal: assess the distributional impacts and identify the optimal targeting of care provision); and</w:t>
        </w:r>
      </w:moveFrom>
    </w:p>
    <w:p w14:paraId="78093233" w14:textId="79428180" w:rsidR="006326C1" w:rsidDel="00072B29" w:rsidRDefault="001023AB">
      <w:pPr>
        <w:pStyle w:val="BodyText"/>
        <w:rPr>
          <w:del w:id="285" w:author="Matthew Hamilton" w:date="2023-03-23T13:00:00Z"/>
        </w:rPr>
        <w:pPrChange w:id="286" w:author="Matthew Hamilton" w:date="2023-03-23T12:57:00Z">
          <w:pPr>
            <w:numPr>
              <w:numId w:val="28"/>
            </w:numPr>
            <w:ind w:left="720" w:hanging="480"/>
          </w:pPr>
        </w:pPrChange>
      </w:pPr>
      <w:moveFrom w:id="287" w:author="Matthew Hamilton" w:date="2023-03-23T12:58:00Z">
        <w:r w:rsidDel="00072B29">
          <w:rPr>
            <w:i/>
            <w:iCs/>
          </w:rPr>
          <w:t>economic evaluation</w:t>
        </w:r>
        <w:r w:rsidDel="00072B29">
          <w:t xml:space="preserve"> (our goal: assess the cost-utility of competing policy options for improving the mental health of young people).</w:t>
        </w:r>
      </w:moveFrom>
      <w:moveFromRangeEnd w:id="264"/>
    </w:p>
    <w:p w14:paraId="13D7B854" w14:textId="2C3B28D6" w:rsidR="006326C1" w:rsidDel="00DB53DD" w:rsidRDefault="001023AB">
      <w:pPr>
        <w:pStyle w:val="BodyText"/>
        <w:rPr>
          <w:del w:id="288" w:author="Matthew Hamilton" w:date="2023-04-03T15:48:00Z"/>
        </w:rPr>
        <w:pPrChange w:id="289" w:author="Matthew Hamilton" w:date="2023-04-03T15:48:00Z">
          <w:pPr>
            <w:pStyle w:val="FirstParagraph"/>
          </w:pPr>
        </w:pPrChange>
      </w:pPr>
      <w:del w:id="290" w:author="Matthew Hamilton" w:date="2023-04-03T15:48:00Z">
        <w:r w:rsidDel="00DB53DD">
          <w:delText>Standardisation is an essential enabler of automation, collaboration, interoperability and transferability in modular and open source approaches. An early requirement to implement ready4 is therefore to identify an appropriate set of standards</w:delText>
        </w:r>
      </w:del>
      <w:del w:id="291" w:author="Matthew Hamilton" w:date="2023-03-23T12:54:00Z">
        <w:r w:rsidDel="00072B29">
          <w:delText xml:space="preserve">. However, we are not aware of any consolidated source of guidance about recommended standards for </w:delText>
        </w:r>
      </w:del>
      <w:del w:id="292" w:author="Matthew Hamilton" w:date="2023-03-23T11:18:00Z">
        <w:r w:rsidDel="00F07D30">
          <w:delText>MOSHEM</w:delText>
        </w:r>
      </w:del>
      <w:del w:id="293" w:author="Matthew Hamilton" w:date="2023-03-23T12:54:00Z">
        <w:r w:rsidDel="00072B29">
          <w:delText>s. Once identified, the standards specified for</w:delText>
        </w:r>
      </w:del>
      <w:del w:id="294" w:author="Matthew Hamilton" w:date="2023-04-03T15:48:00Z">
        <w:r w:rsidDel="00DB53DD">
          <w:delText xml:space="preserve"> </w:delText>
        </w:r>
      </w:del>
      <w:del w:id="295" w:author="Matthew Hamilton" w:date="2023-03-23T12:55:00Z">
        <w:r w:rsidDel="00072B29">
          <w:delText>ready4 will need to be implemented by software, some of which will require custom development</w:delText>
        </w:r>
      </w:del>
      <w:del w:id="296" w:author="Matthew Hamilton" w:date="2023-04-03T15:48:00Z">
        <w:r w:rsidDel="00DB53DD">
          <w:delText>.</w:delText>
        </w:r>
      </w:del>
    </w:p>
    <w:p w14:paraId="55C73446" w14:textId="77777777" w:rsidR="006326C1" w:rsidRDefault="001023AB" w:rsidP="00DB53DD">
      <w:pPr>
        <w:pStyle w:val="BodyText"/>
      </w:pPr>
      <w:r>
        <w:t>In this paper, we describe:</w:t>
      </w:r>
    </w:p>
    <w:p w14:paraId="7FC3B9CB" w14:textId="08B915B4" w:rsidR="00D84CA5" w:rsidRDefault="00DC12A6">
      <w:pPr>
        <w:numPr>
          <w:ilvl w:val="0"/>
          <w:numId w:val="29"/>
        </w:numPr>
        <w:rPr>
          <w:ins w:id="297" w:author="Matthew Hamilton" w:date="2023-04-05T15:36:00Z"/>
        </w:rPr>
      </w:pPr>
      <w:ins w:id="298" w:author="Matthew Hamilton" w:date="2023-04-13T12:33:00Z">
        <w:r>
          <w:t>a set of ethical re</w:t>
        </w:r>
      </w:ins>
      <w:ins w:id="299" w:author="Matthew Hamilton" w:date="2023-04-13T12:38:00Z">
        <w:r w:rsidR="006E0CD2">
          <w:t>sponsibilities</w:t>
        </w:r>
      </w:ins>
      <w:ins w:id="300" w:author="Matthew Hamilton" w:date="2023-04-13T12:33:00Z">
        <w:r>
          <w:t xml:space="preserve"> for CHEM developers and </w:t>
        </w:r>
      </w:ins>
      <w:del w:id="301" w:author="Matthew Hamilton" w:date="2023-04-05T15:35:00Z">
        <w:r w:rsidR="001023AB" w:rsidDel="00D84CA5">
          <w:delText xml:space="preserve">a framework </w:delText>
        </w:r>
      </w:del>
      <w:del w:id="302" w:author="Matthew Hamilton" w:date="2023-04-03T16:38:00Z">
        <w:r w:rsidR="001023AB" w:rsidDel="00967C88">
          <w:delText xml:space="preserve">that </w:delText>
        </w:r>
      </w:del>
      <w:ins w:id="303" w:author="Matthew Hamilton" w:date="2023-04-13T17:47:00Z">
        <w:r w:rsidR="00140804">
          <w:t>criteria</w:t>
        </w:r>
      </w:ins>
      <w:ins w:id="304" w:author="Matthew Hamilton" w:date="2023-04-03T16:38:00Z">
        <w:r w:rsidR="00967C88">
          <w:t xml:space="preserve"> </w:t>
        </w:r>
      </w:ins>
      <w:ins w:id="305" w:author="Matthew Hamilton" w:date="2023-04-13T12:40:00Z">
        <w:r w:rsidR="006E0CD2">
          <w:t xml:space="preserve">for </w:t>
        </w:r>
      </w:ins>
      <w:ins w:id="306" w:author="Matthew Hamilton" w:date="2023-04-13T17:47:00Z">
        <w:r w:rsidR="00140804">
          <w:t xml:space="preserve">assessing </w:t>
        </w:r>
      </w:ins>
      <w:ins w:id="307" w:author="Matthew Hamilton" w:date="2023-04-13T17:48:00Z">
        <w:r w:rsidR="00140804">
          <w:t xml:space="preserve">responsible </w:t>
        </w:r>
      </w:ins>
      <w:del w:id="308" w:author="Matthew Hamilton" w:date="2023-04-03T16:39:00Z">
        <w:r w:rsidR="001023AB" w:rsidDel="00AB2F38">
          <w:delText xml:space="preserve">specifies </w:delText>
        </w:r>
      </w:del>
      <w:del w:id="309" w:author="Matthew Hamilton" w:date="2023-03-23T11:18:00Z">
        <w:r w:rsidR="001023AB" w:rsidDel="00F07D30">
          <w:delText>MOSHEM</w:delText>
        </w:r>
      </w:del>
      <w:del w:id="310" w:author="Matthew Hamilton" w:date="2023-04-03T15:49:00Z">
        <w:r w:rsidR="001023AB" w:rsidDel="00DB53DD">
          <w:delText xml:space="preserve"> </w:delText>
        </w:r>
      </w:del>
      <w:del w:id="311" w:author="Matthew Hamilton" w:date="2023-04-03T16:39:00Z">
        <w:r w:rsidR="001023AB" w:rsidDel="00AB2F38">
          <w:delText xml:space="preserve">standards </w:delText>
        </w:r>
      </w:del>
      <w:ins w:id="312" w:author="Matthew Hamilton" w:date="2023-04-13T12:34:00Z">
        <w:r>
          <w:t>CHEM</w:t>
        </w:r>
      </w:ins>
      <w:ins w:id="313" w:author="Matthew Hamilton" w:date="2023-04-13T17:48:00Z">
        <w:r w:rsidR="00140804">
          <w:t xml:space="preserve"> implementation</w:t>
        </w:r>
      </w:ins>
      <w:ins w:id="314" w:author="Matthew Hamilton" w:date="2023-04-14T09:55:00Z">
        <w:r w:rsidR="00C74D63">
          <w:t>s</w:t>
        </w:r>
      </w:ins>
      <w:ins w:id="315" w:author="Matthew Hamilton" w:date="2023-04-12T17:37:00Z">
        <w:r w:rsidR="008F2694">
          <w:t>;</w:t>
        </w:r>
      </w:ins>
      <w:del w:id="316" w:author="Matthew Hamilton" w:date="2023-04-03T16:39:00Z">
        <w:r w:rsidR="001023AB" w:rsidDel="00AB2F38">
          <w:delText>and provides the tools to implement the</w:delText>
        </w:r>
      </w:del>
      <w:del w:id="317" w:author="Matthew Hamilton" w:date="2023-04-03T15:51:00Z">
        <w:r w:rsidR="001023AB" w:rsidDel="00DB53DD">
          <w:delText>m</w:delText>
        </w:r>
      </w:del>
      <w:del w:id="318" w:author="Matthew Hamilton" w:date="2023-04-12T17:37:00Z">
        <w:r w:rsidR="001023AB" w:rsidDel="008F2694">
          <w:delText>;</w:delText>
        </w:r>
      </w:del>
    </w:p>
    <w:p w14:paraId="562D3F64" w14:textId="381396B1" w:rsidR="006326C1" w:rsidRDefault="00D84CA5">
      <w:pPr>
        <w:numPr>
          <w:ilvl w:val="0"/>
          <w:numId w:val="29"/>
        </w:numPr>
      </w:pPr>
      <w:ins w:id="319" w:author="Matthew Hamilton" w:date="2023-04-05T15:36:00Z">
        <w:r>
          <w:t xml:space="preserve">a </w:t>
        </w:r>
      </w:ins>
      <w:ins w:id="320" w:author="Matthew Hamilton" w:date="2023-04-17T10:22:00Z">
        <w:r w:rsidR="0017525C">
          <w:t xml:space="preserve">prototype </w:t>
        </w:r>
      </w:ins>
      <w:ins w:id="321" w:author="Matthew Hamilton" w:date="2023-04-11T14:06:00Z">
        <w:r w:rsidR="00983A29">
          <w:t xml:space="preserve">software </w:t>
        </w:r>
      </w:ins>
      <w:ins w:id="322" w:author="Matthew Hamilton" w:date="2023-04-05T15:36:00Z">
        <w:r>
          <w:t>framework</w:t>
        </w:r>
      </w:ins>
      <w:ins w:id="323" w:author="Matthew Hamilton" w:date="2023-04-11T16:58:00Z">
        <w:r w:rsidR="009A5FD8">
          <w:t xml:space="preserve"> </w:t>
        </w:r>
      </w:ins>
      <w:ins w:id="324" w:author="Matthew Hamilton" w:date="2023-04-05T15:36:00Z">
        <w:r>
          <w:t>for</w:t>
        </w:r>
      </w:ins>
      <w:ins w:id="325" w:author="Matthew Hamilton" w:date="2023-04-14T09:55:00Z">
        <w:r w:rsidR="00897249">
          <w:t xml:space="preserve"> the</w:t>
        </w:r>
      </w:ins>
      <w:ins w:id="326" w:author="Matthew Hamilton" w:date="2023-04-11T14:20:00Z">
        <w:r w:rsidR="00FB2555">
          <w:t xml:space="preserve"> </w:t>
        </w:r>
      </w:ins>
      <w:ins w:id="327" w:author="Matthew Hamilton" w:date="2023-04-13T17:49:00Z">
        <w:r w:rsidR="00D04CEA">
          <w:t xml:space="preserve">ethical implementation of </w:t>
        </w:r>
      </w:ins>
      <w:ins w:id="328" w:author="Matthew Hamilton" w:date="2023-04-11T14:20:00Z">
        <w:r w:rsidR="00FB2555">
          <w:t>CHEMs</w:t>
        </w:r>
      </w:ins>
      <w:ins w:id="329" w:author="Matthew Hamilton" w:date="2023-04-05T15:37:00Z">
        <w:r>
          <w:t>;</w:t>
        </w:r>
      </w:ins>
      <w:r w:rsidR="001023AB">
        <w:t xml:space="preserve"> and</w:t>
      </w:r>
    </w:p>
    <w:p w14:paraId="20E5B0A1" w14:textId="16EAE64A" w:rsidR="006326C1" w:rsidRDefault="009A5FD8">
      <w:pPr>
        <w:numPr>
          <w:ilvl w:val="0"/>
          <w:numId w:val="29"/>
        </w:numPr>
        <w:rPr>
          <w:ins w:id="330" w:author="Matthew Hamilton" w:date="2023-04-05T15:14:00Z"/>
        </w:rPr>
      </w:pPr>
      <w:ins w:id="331" w:author="Matthew Hamilton" w:date="2023-04-11T16:58:00Z">
        <w:r>
          <w:t>use of the</w:t>
        </w:r>
      </w:ins>
      <w:ins w:id="332" w:author="Matthew Hamilton" w:date="2023-04-11T14:21:00Z">
        <w:r w:rsidR="00FB2555">
          <w:t xml:space="preserve"> software framework to develop </w:t>
        </w:r>
      </w:ins>
      <w:ins w:id="333" w:author="Matthew Hamilton" w:date="2023-04-13T17:51:00Z">
        <w:r w:rsidR="00D04CEA">
          <w:t>a computational</w:t>
        </w:r>
      </w:ins>
      <w:ins w:id="334" w:author="Matthew Hamilton" w:date="2023-04-11T17:19:00Z">
        <w:r w:rsidR="00F94FCA">
          <w:t xml:space="preserve"> </w:t>
        </w:r>
      </w:ins>
      <w:ins w:id="335" w:author="Matthew Hamilton" w:date="2023-04-11T14:21:00Z">
        <w:r w:rsidR="00FB2555">
          <w:t xml:space="preserve">economic model </w:t>
        </w:r>
      </w:ins>
      <w:ins w:id="336" w:author="Matthew Hamilton" w:date="2023-04-14T16:25:00Z">
        <w:r w:rsidR="0031037A">
          <w:t xml:space="preserve">in </w:t>
        </w:r>
      </w:ins>
      <w:ins w:id="337" w:author="Matthew Hamilton" w:date="2023-04-05T15:42:00Z">
        <w:r w:rsidR="0089055D">
          <w:t>youth mental health</w:t>
        </w:r>
      </w:ins>
      <w:ins w:id="338" w:author="Matthew Hamilton" w:date="2023-04-14T16:25:00Z">
        <w:r w:rsidR="0031037A">
          <w:t>, with an initial focus on outcome valuation</w:t>
        </w:r>
      </w:ins>
      <w:del w:id="339" w:author="Matthew Hamilton" w:date="2023-03-23T12:55:00Z">
        <w:r w:rsidR="001023AB" w:rsidDel="00072B29">
          <w:delText xml:space="preserve">the </w:delText>
        </w:r>
      </w:del>
      <w:del w:id="340" w:author="Matthew Hamilton" w:date="2023-04-03T16:41:00Z">
        <w:r w:rsidR="001023AB" w:rsidDel="00AB2F38">
          <w:delText>application of that framework to</w:delText>
        </w:r>
      </w:del>
      <w:del w:id="341" w:author="Matthew Hamilton" w:date="2023-04-05T15:39:00Z">
        <w:r w:rsidR="001023AB" w:rsidDel="0089055D">
          <w:delText xml:space="preserve"> </w:delText>
        </w:r>
      </w:del>
      <w:del w:id="342" w:author="Matthew Hamilton" w:date="2023-04-03T16:44:00Z">
        <w:r w:rsidR="001023AB" w:rsidDel="00AB2F38">
          <w:delText>develop</w:delText>
        </w:r>
      </w:del>
      <w:del w:id="343" w:author="Matthew Hamilton" w:date="2023-04-03T16:39:00Z">
        <w:r w:rsidR="001023AB" w:rsidDel="00AB2F38">
          <w:delText xml:space="preserve"> </w:delText>
        </w:r>
      </w:del>
      <w:del w:id="344" w:author="Matthew Hamilton" w:date="2023-04-03T16:17:00Z">
        <w:r w:rsidR="001023AB" w:rsidDel="005F0564">
          <w:delText xml:space="preserve">and use </w:delText>
        </w:r>
      </w:del>
      <w:ins w:id="345" w:author="Matthew Hamilton" w:date="2023-04-03T16:16:00Z">
        <w:r w:rsidR="005F0564">
          <w:t xml:space="preserve">. </w:t>
        </w:r>
      </w:ins>
      <w:del w:id="346" w:author="Matthew Hamilton" w:date="2023-04-03T16:16:00Z">
        <w:r w:rsidR="001023AB" w:rsidDel="005F0564">
          <w:delText xml:space="preserve">an initial set of </w:delText>
        </w:r>
      </w:del>
      <w:del w:id="347" w:author="Matthew Hamilton" w:date="2023-03-23T12:57:00Z">
        <w:r w:rsidR="001023AB" w:rsidDel="00072B29">
          <w:delText xml:space="preserve">ready4 </w:delText>
        </w:r>
      </w:del>
      <w:del w:id="348" w:author="Matthew Hamilton" w:date="2023-04-03T16:16:00Z">
        <w:r w:rsidR="001023AB" w:rsidDel="005F0564">
          <w:delText>modules</w:delText>
        </w:r>
      </w:del>
      <w:del w:id="349" w:author="Matthew Hamilton" w:date="2023-03-23T12:55:00Z">
        <w:r w:rsidR="001023AB" w:rsidDel="00072B29">
          <w:delText xml:space="preserve"> in a utility mapping study</w:delText>
        </w:r>
      </w:del>
      <w:del w:id="350" w:author="Matthew Hamilton" w:date="2023-04-03T16:17:00Z">
        <w:r w:rsidR="001023AB" w:rsidDel="005F0564">
          <w:delText>.</w:delText>
        </w:r>
      </w:del>
    </w:p>
    <w:p w14:paraId="7D4A971F" w14:textId="678AA329" w:rsidR="00C6067C" w:rsidDel="00CE601B" w:rsidRDefault="00C6067C">
      <w:pPr>
        <w:rPr>
          <w:del w:id="351" w:author="Matthew Hamilton" w:date="2023-04-05T15:23:00Z"/>
        </w:rPr>
        <w:pPrChange w:id="352" w:author="Matthew Hamilton" w:date="2023-04-05T15:14:00Z">
          <w:pPr>
            <w:numPr>
              <w:numId w:val="29"/>
            </w:numPr>
            <w:ind w:left="720" w:hanging="480"/>
          </w:pPr>
        </w:pPrChange>
      </w:pPr>
    </w:p>
    <w:p w14:paraId="26B5C70A" w14:textId="5AD32038" w:rsidR="006326C1" w:rsidRDefault="00DC12A6">
      <w:pPr>
        <w:pStyle w:val="Heading1"/>
      </w:pPr>
      <w:bookmarkStart w:id="353" w:name="the-ready4-framework"/>
      <w:bookmarkEnd w:id="61"/>
      <w:ins w:id="354" w:author="Matthew Hamilton" w:date="2023-04-13T12:35:00Z">
        <w:r>
          <w:t xml:space="preserve">Ethical requirements and </w:t>
        </w:r>
      </w:ins>
      <w:ins w:id="355" w:author="Matthew Hamilton" w:date="2023-04-13T17:52:00Z">
        <w:r w:rsidR="00BE5FD0">
          <w:t>assessment criteria</w:t>
        </w:r>
      </w:ins>
      <w:del w:id="356" w:author="Matthew Hamilton" w:date="2023-04-03T16:18:00Z">
        <w:r w:rsidR="001023AB" w:rsidDel="00107ED9">
          <w:delText>The ready4 f</w:delText>
        </w:r>
      </w:del>
      <w:del w:id="357" w:author="Matthew Hamilton" w:date="2023-04-05T15:44:00Z">
        <w:r w:rsidR="001023AB" w:rsidDel="00913C38">
          <w:delText>ramework</w:delText>
        </w:r>
      </w:del>
    </w:p>
    <w:p w14:paraId="26A1871A" w14:textId="36414C4B" w:rsidR="006326C1" w:rsidDel="00913C38" w:rsidRDefault="001023AB">
      <w:pPr>
        <w:pStyle w:val="FirstParagraph"/>
        <w:rPr>
          <w:del w:id="358" w:author="Matthew Hamilton" w:date="2023-04-05T15:43:00Z"/>
        </w:rPr>
      </w:pPr>
      <w:del w:id="359" w:author="Matthew Hamilton" w:date="2023-04-03T16:18:00Z">
        <w:r w:rsidDel="00DE3B11">
          <w:delText>To enable us to implement ready4, w</w:delText>
        </w:r>
      </w:del>
      <w:del w:id="360" w:author="Matthew Hamilton" w:date="2023-04-05T15:43:00Z">
        <w:r w:rsidDel="00913C38">
          <w:delText>e have developed a framework that:</w:delText>
        </w:r>
      </w:del>
    </w:p>
    <w:p w14:paraId="1DC8BA54" w14:textId="0AA8A138" w:rsidR="006326C1" w:rsidDel="00BE3F99" w:rsidRDefault="001023AB">
      <w:pPr>
        <w:numPr>
          <w:ilvl w:val="0"/>
          <w:numId w:val="30"/>
        </w:numPr>
        <w:rPr>
          <w:del w:id="361" w:author="Matthew Hamilton" w:date="2023-04-04T12:00:00Z"/>
        </w:rPr>
      </w:pPr>
      <w:del w:id="362" w:author="Matthew Hamilton" w:date="2023-04-05T15:43:00Z">
        <w:r w:rsidDel="00913C38">
          <w:delText xml:space="preserve">specifies a set of </w:delText>
        </w:r>
      </w:del>
      <w:del w:id="363" w:author="Matthew Hamilton" w:date="2023-04-05T13:59:00Z">
        <w:r w:rsidDel="00AE351C">
          <w:delText xml:space="preserve">standards </w:delText>
        </w:r>
      </w:del>
      <w:del w:id="364" w:author="Matthew Hamilton" w:date="2023-04-03T16:25:00Z">
        <w:r w:rsidDel="00DE3B11">
          <w:delText xml:space="preserve">for </w:delText>
        </w:r>
      </w:del>
      <w:del w:id="365" w:author="Matthew Hamilton" w:date="2023-03-23T11:18:00Z">
        <w:r w:rsidDel="00F07D30">
          <w:delText>MOSHEM</w:delText>
        </w:r>
      </w:del>
      <w:del w:id="366" w:author="Matthew Hamilton" w:date="2023-04-03T16:19:00Z">
        <w:r w:rsidDel="00DE3B11">
          <w:delText xml:space="preserve"> development and use</w:delText>
        </w:r>
      </w:del>
      <w:del w:id="367" w:author="Matthew Hamilton" w:date="2023-04-05T15:43:00Z">
        <w:r w:rsidDel="00913C38">
          <w:delText xml:space="preserve">; </w:delText>
        </w:r>
      </w:del>
      <w:del w:id="368" w:author="Matthew Hamilton" w:date="2023-04-04T12:00:00Z">
        <w:r w:rsidDel="00BE3F99">
          <w:delText>and</w:delText>
        </w:r>
      </w:del>
    </w:p>
    <w:p w14:paraId="38A0DFBD" w14:textId="5E0BC795" w:rsidR="006326C1" w:rsidDel="00913C38" w:rsidRDefault="001023AB">
      <w:pPr>
        <w:numPr>
          <w:ilvl w:val="0"/>
          <w:numId w:val="30"/>
        </w:numPr>
        <w:rPr>
          <w:del w:id="369" w:author="Matthew Hamilton" w:date="2023-04-05T15:43:00Z"/>
        </w:rPr>
      </w:pPr>
      <w:del w:id="370" w:author="Matthew Hamilton" w:date="2023-04-05T15:43:00Z">
        <w:r w:rsidDel="00913C38">
          <w:delText xml:space="preserve">provides a </w:delText>
        </w:r>
      </w:del>
      <w:del w:id="371" w:author="Matthew Hamilton" w:date="2023-04-03T16:24:00Z">
        <w:r w:rsidDel="00DE3B11">
          <w:delText xml:space="preserve">modelling </w:delText>
        </w:r>
      </w:del>
      <w:del w:id="372" w:author="Matthew Hamilton" w:date="2023-04-05T15:43:00Z">
        <w:r w:rsidDel="00913C38">
          <w:delText xml:space="preserve">toolkit </w:delText>
        </w:r>
      </w:del>
      <w:del w:id="373" w:author="Matthew Hamilton" w:date="2023-04-03T16:24:00Z">
        <w:r w:rsidDel="00DE3B11">
          <w:delText>(</w:delText>
        </w:r>
      </w:del>
      <w:del w:id="374" w:author="Matthew Hamilton" w:date="2023-04-03T16:23:00Z">
        <w:r w:rsidDel="00DE3B11">
          <w:delText xml:space="preserve">repositories </w:delText>
        </w:r>
      </w:del>
      <w:del w:id="375" w:author="Matthew Hamilton" w:date="2023-04-05T15:43:00Z">
        <w:r w:rsidDel="00913C38">
          <w:delText>and software</w:delText>
        </w:r>
      </w:del>
      <w:del w:id="376" w:author="Matthew Hamilton" w:date="2023-04-03T16:24:00Z">
        <w:r w:rsidDel="00DE3B11">
          <w:delText>)</w:delText>
        </w:r>
      </w:del>
      <w:del w:id="377" w:author="Matthew Hamilton" w:date="2023-04-05T15:43:00Z">
        <w:r w:rsidDel="00913C38">
          <w:delText xml:space="preserve"> for </w:delText>
        </w:r>
      </w:del>
      <w:del w:id="378" w:author="Matthew Hamilton" w:date="2023-04-04T12:00:00Z">
        <w:r w:rsidDel="00BE3F99">
          <w:delText>authoring</w:delText>
        </w:r>
      </w:del>
      <w:del w:id="379" w:author="Matthew Hamilton" w:date="2023-04-03T16:24:00Z">
        <w:r w:rsidDel="00DE3B11">
          <w:delText xml:space="preserve"> model modules, managing data and implementing reproducible analyses consistent with those standards</w:delText>
        </w:r>
      </w:del>
      <w:del w:id="380" w:author="Matthew Hamilton" w:date="2023-04-05T15:43:00Z">
        <w:r w:rsidDel="00913C38">
          <w:delText>.</w:delText>
        </w:r>
      </w:del>
    </w:p>
    <w:p w14:paraId="0EB42A7B" w14:textId="4133F5AA" w:rsidR="006326C1" w:rsidDel="00913C38" w:rsidRDefault="001023AB">
      <w:pPr>
        <w:pStyle w:val="Heading2"/>
        <w:rPr>
          <w:del w:id="381" w:author="Matthew Hamilton" w:date="2023-04-05T15:44:00Z"/>
        </w:rPr>
      </w:pPr>
      <w:bookmarkStart w:id="382" w:name="standards"/>
      <w:del w:id="383" w:author="Matthew Hamilton" w:date="2023-04-05T13:59:00Z">
        <w:r w:rsidDel="00AE351C">
          <w:delText>Standards</w:delText>
        </w:r>
      </w:del>
    </w:p>
    <w:p w14:paraId="47C2922B" w14:textId="050D6E19" w:rsidR="00913C38" w:rsidRPr="008A55E3" w:rsidRDefault="001023AB" w:rsidP="00730E78">
      <w:pPr>
        <w:pStyle w:val="FirstParagraph"/>
        <w:rPr>
          <w:ins w:id="384" w:author="Matthew Hamilton" w:date="2023-04-05T15:45:00Z"/>
          <w:color w:val="000000" w:themeColor="text1"/>
        </w:rPr>
      </w:pPr>
      <w:del w:id="385" w:author="Matthew Hamilton" w:date="2023-04-12T18:33:00Z">
        <w:r w:rsidDel="000657A3">
          <w:delText xml:space="preserve">Based on </w:delText>
        </w:r>
      </w:del>
      <w:del w:id="386" w:author="Matthew Hamilton" w:date="2023-04-12T18:27:00Z">
        <w:r w:rsidDel="000657A3">
          <w:delText>published guidance on computational modelling in health economics and other disciplines</w:delText>
        </w:r>
      </w:del>
      <w:ins w:id="387" w:author="Matthew Hamilton" w:date="2023-04-12T18:33:00Z">
        <w:r w:rsidR="000657A3">
          <w:t>We considered</w:t>
        </w:r>
      </w:ins>
      <w:ins w:id="388" w:author="Matthew Hamilton" w:date="2023-04-12T18:28:00Z">
        <w:r w:rsidR="000657A3">
          <w:t xml:space="preserve"> prior literature</w:t>
        </w:r>
      </w:ins>
      <w:ins w:id="389" w:author="Matthew Hamilton" w:date="2023-04-13T12:37:00Z">
        <w:r w:rsidR="006E0CD2">
          <w:t xml:space="preserve"> on modelling practice</w:t>
        </w:r>
      </w:ins>
      <w:ins w:id="390" w:author="Matthew Hamilton" w:date="2023-04-12T18:28:00Z">
        <w:r w:rsidR="000657A3">
          <w:t>,</w:t>
        </w:r>
      </w:ins>
      <w:del w:id="391" w:author="Matthew Hamilton" w:date="2023-04-12T18:28:00Z">
        <w:r w:rsidDel="000657A3">
          <w:delText xml:space="preserve"> as well as</w:delText>
        </w:r>
      </w:del>
      <w:r>
        <w:t xml:space="preserve"> our own </w:t>
      </w:r>
      <w:ins w:id="392" w:author="Matthew Hamilton" w:date="2023-04-13T12:37:00Z">
        <w:r w:rsidR="006E0CD2">
          <w:t xml:space="preserve">professional </w:t>
        </w:r>
      </w:ins>
      <w:r>
        <w:t>experience</w:t>
      </w:r>
      <w:ins w:id="393" w:author="Matthew Hamilton" w:date="2023-04-12T18:28:00Z">
        <w:r w:rsidR="000657A3">
          <w:t xml:space="preserve"> an</w:t>
        </w:r>
      </w:ins>
      <w:ins w:id="394" w:author="Matthew Hamilton" w:date="2023-04-12T18:29:00Z">
        <w:r w:rsidR="000657A3">
          <w:t>d the needs of our project</w:t>
        </w:r>
      </w:ins>
      <w:r>
        <w:t>,</w:t>
      </w:r>
      <w:r w:rsidRPr="003F251B">
        <w:rPr>
          <w:color w:val="FF0000"/>
          <w:rPrChange w:id="395" w:author="Matthew Hamilton" w:date="2023-03-23T13:11:00Z">
            <w:rPr/>
          </w:rPrChange>
        </w:rPr>
        <w:t xml:space="preserve"> </w:t>
      </w:r>
      <w:del w:id="396" w:author="Matthew Hamilton" w:date="2023-04-12T18:34:00Z">
        <w:r w:rsidRPr="00F64EDD" w:rsidDel="000657A3">
          <w:rPr>
            <w:color w:val="000000" w:themeColor="text1"/>
            <w:rPrChange w:id="397" w:author="Matthew Hamilton" w:date="2023-04-03T16:59:00Z">
              <w:rPr/>
            </w:rPrChange>
          </w:rPr>
          <w:delText>we have</w:delText>
        </w:r>
      </w:del>
      <w:ins w:id="398" w:author="Matthew Hamilton" w:date="2023-04-12T18:34:00Z">
        <w:r w:rsidR="000657A3">
          <w:rPr>
            <w:color w:val="000000" w:themeColor="text1"/>
          </w:rPr>
          <w:t>to</w:t>
        </w:r>
      </w:ins>
      <w:r w:rsidRPr="00F64EDD">
        <w:rPr>
          <w:color w:val="000000" w:themeColor="text1"/>
          <w:rPrChange w:id="399" w:author="Matthew Hamilton" w:date="2023-04-03T16:59:00Z">
            <w:rPr/>
          </w:rPrChange>
        </w:rPr>
        <w:t xml:space="preserve"> identif</w:t>
      </w:r>
      <w:ins w:id="400" w:author="Matthew Hamilton" w:date="2023-04-12T18:35:00Z">
        <w:r w:rsidR="000657A3">
          <w:rPr>
            <w:color w:val="000000" w:themeColor="text1"/>
          </w:rPr>
          <w:t>y</w:t>
        </w:r>
      </w:ins>
      <w:del w:id="401" w:author="Matthew Hamilton" w:date="2023-04-12T18:35:00Z">
        <w:r w:rsidRPr="00F64EDD" w:rsidDel="000657A3">
          <w:rPr>
            <w:color w:val="000000" w:themeColor="text1"/>
            <w:rPrChange w:id="402" w:author="Matthew Hamilton" w:date="2023-04-03T16:59:00Z">
              <w:rPr/>
            </w:rPrChange>
          </w:rPr>
          <w:delText>ied</w:delText>
        </w:r>
      </w:del>
      <w:ins w:id="403" w:author="Matthew Hamilton" w:date="2023-04-05T15:44:00Z">
        <w:r w:rsidR="00913C38">
          <w:rPr>
            <w:color w:val="000000" w:themeColor="text1"/>
          </w:rPr>
          <w:t xml:space="preserve"> </w:t>
        </w:r>
      </w:ins>
      <w:ins w:id="404" w:author="Matthew Hamilton" w:date="2023-04-12T18:29:00Z">
        <w:r w:rsidR="000657A3">
          <w:rPr>
            <w:color w:val="000000" w:themeColor="text1"/>
          </w:rPr>
          <w:t xml:space="preserve">three </w:t>
        </w:r>
      </w:ins>
      <w:ins w:id="405" w:author="Matthew Hamilton" w:date="2023-04-12T18:40:00Z">
        <w:r w:rsidR="00730E78">
          <w:rPr>
            <w:color w:val="000000" w:themeColor="text1"/>
          </w:rPr>
          <w:t xml:space="preserve">core </w:t>
        </w:r>
      </w:ins>
      <w:ins w:id="406" w:author="Matthew Hamilton" w:date="2023-04-12T18:34:00Z">
        <w:r w:rsidR="000657A3">
          <w:rPr>
            <w:color w:val="000000" w:themeColor="text1"/>
          </w:rPr>
          <w:t xml:space="preserve">ethical </w:t>
        </w:r>
      </w:ins>
      <w:ins w:id="407" w:author="Matthew Hamilton" w:date="2023-04-12T18:40:00Z">
        <w:r w:rsidR="00730E78">
          <w:rPr>
            <w:color w:val="000000" w:themeColor="text1"/>
          </w:rPr>
          <w:t xml:space="preserve">responsibilities of </w:t>
        </w:r>
      </w:ins>
      <w:ins w:id="408" w:author="Matthew Hamilton" w:date="2023-04-12T18:41:00Z">
        <w:r w:rsidR="00730E78">
          <w:rPr>
            <w:color w:val="000000" w:themeColor="text1"/>
          </w:rPr>
          <w:t>CHEM developers</w:t>
        </w:r>
      </w:ins>
      <w:ins w:id="409" w:author="Matthew Hamilton" w:date="2023-04-14T09:57:00Z">
        <w:r w:rsidR="004A3D9D">
          <w:rPr>
            <w:color w:val="000000" w:themeColor="text1"/>
          </w:rPr>
          <w:t>, three attributes of CHEMs that</w:t>
        </w:r>
      </w:ins>
      <w:ins w:id="410" w:author="Matthew Hamilton" w:date="2023-04-14T09:58:00Z">
        <w:r w:rsidR="004A3D9D">
          <w:rPr>
            <w:color w:val="000000" w:themeColor="text1"/>
          </w:rPr>
          <w:t xml:space="preserve"> enable fulfilment of these responsibilities</w:t>
        </w:r>
      </w:ins>
      <w:ins w:id="411" w:author="Matthew Hamilton" w:date="2023-04-12T18:37:00Z">
        <w:r w:rsidR="00730E78">
          <w:rPr>
            <w:color w:val="000000" w:themeColor="text1"/>
          </w:rPr>
          <w:t xml:space="preserve"> and </w:t>
        </w:r>
      </w:ins>
      <w:del w:id="412" w:author="Matthew Hamilton" w:date="2023-04-05T17:01:00Z">
        <w:r w:rsidRPr="00F64EDD" w:rsidDel="00AE30CD">
          <w:rPr>
            <w:color w:val="000000" w:themeColor="text1"/>
            <w:rPrChange w:id="413" w:author="Matthew Hamilton" w:date="2023-04-03T16:59:00Z">
              <w:rPr/>
            </w:rPrChange>
          </w:rPr>
          <w:delText xml:space="preserve"> </w:delText>
        </w:r>
      </w:del>
      <w:del w:id="414" w:author="Matthew Hamilton" w:date="2023-03-23T13:01:00Z">
        <w:r w:rsidRPr="00F64EDD" w:rsidDel="007D7021">
          <w:rPr>
            <w:color w:val="000000" w:themeColor="text1"/>
            <w:rPrChange w:id="415" w:author="Matthew Hamilton" w:date="2023-04-03T16:59:00Z">
              <w:rPr/>
            </w:rPrChange>
          </w:rPr>
          <w:delText xml:space="preserve">20 </w:delText>
        </w:r>
      </w:del>
      <w:ins w:id="416" w:author="Matthew Hamilton" w:date="2023-04-04T10:02:00Z">
        <w:r w:rsidR="00D8466A">
          <w:rPr>
            <w:color w:val="000000" w:themeColor="text1"/>
          </w:rPr>
          <w:t>six</w:t>
        </w:r>
      </w:ins>
      <w:ins w:id="417" w:author="Matthew Hamilton" w:date="2023-03-23T13:01:00Z">
        <w:r w:rsidR="007D7021" w:rsidRPr="00F64EDD">
          <w:rPr>
            <w:color w:val="000000" w:themeColor="text1"/>
            <w:rPrChange w:id="418" w:author="Matthew Hamilton" w:date="2023-04-03T16:59:00Z">
              <w:rPr/>
            </w:rPrChange>
          </w:rPr>
          <w:t xml:space="preserve"> </w:t>
        </w:r>
      </w:ins>
      <w:del w:id="419" w:author="Matthew Hamilton" w:date="2023-04-05T15:56:00Z">
        <w:r w:rsidRPr="00F64EDD" w:rsidDel="00A6209D">
          <w:rPr>
            <w:color w:val="000000" w:themeColor="text1"/>
            <w:rPrChange w:id="420" w:author="Matthew Hamilton" w:date="2023-04-03T16:59:00Z">
              <w:rPr/>
            </w:rPrChange>
          </w:rPr>
          <w:delText xml:space="preserve">standards </w:delText>
        </w:r>
      </w:del>
      <w:ins w:id="421" w:author="Matthew Hamilton" w:date="2023-04-13T17:52:00Z">
        <w:r w:rsidR="00BE5FD0">
          <w:rPr>
            <w:color w:val="000000" w:themeColor="text1"/>
          </w:rPr>
          <w:t>criteria</w:t>
        </w:r>
      </w:ins>
      <w:ins w:id="422" w:author="Matthew Hamilton" w:date="2023-04-05T15:56:00Z">
        <w:r w:rsidR="00A6209D" w:rsidRPr="00F64EDD">
          <w:rPr>
            <w:color w:val="000000" w:themeColor="text1"/>
            <w:rPrChange w:id="423" w:author="Matthew Hamilton" w:date="2023-04-03T16:59:00Z">
              <w:rPr/>
            </w:rPrChange>
          </w:rPr>
          <w:t xml:space="preserve"> </w:t>
        </w:r>
      </w:ins>
      <w:ins w:id="424" w:author="Matthew Hamilton" w:date="2023-04-05T15:44:00Z">
        <w:r w:rsidR="00913C38">
          <w:rPr>
            <w:color w:val="000000" w:themeColor="text1"/>
          </w:rPr>
          <w:t xml:space="preserve">(two for each </w:t>
        </w:r>
      </w:ins>
      <w:ins w:id="425" w:author="Matthew Hamilton" w:date="2023-04-13T17:53:00Z">
        <w:r w:rsidR="00BE5FD0">
          <w:rPr>
            <w:color w:val="000000" w:themeColor="text1"/>
          </w:rPr>
          <w:t xml:space="preserve">model </w:t>
        </w:r>
      </w:ins>
      <w:ins w:id="426" w:author="Matthew Hamilton" w:date="2023-04-05T17:00:00Z">
        <w:r w:rsidR="00AE30CD">
          <w:rPr>
            <w:color w:val="000000" w:themeColor="text1"/>
          </w:rPr>
          <w:t>attribute</w:t>
        </w:r>
      </w:ins>
      <w:ins w:id="427" w:author="Matthew Hamilton" w:date="2023-04-05T15:44:00Z">
        <w:r w:rsidR="00913C38">
          <w:rPr>
            <w:color w:val="000000" w:themeColor="text1"/>
          </w:rPr>
          <w:t xml:space="preserve">) </w:t>
        </w:r>
      </w:ins>
      <w:del w:id="428" w:author="Matthew Hamilton" w:date="2023-04-12T18:42:00Z">
        <w:r w:rsidRPr="00F64EDD" w:rsidDel="00730E78">
          <w:rPr>
            <w:color w:val="000000" w:themeColor="text1"/>
            <w:rPrChange w:id="429" w:author="Matthew Hamilton" w:date="2023-04-03T16:59:00Z">
              <w:rPr/>
            </w:rPrChange>
          </w:rPr>
          <w:delText xml:space="preserve">that we believe </w:delText>
        </w:r>
      </w:del>
      <w:del w:id="430" w:author="Matthew Hamilton" w:date="2023-04-05T17:03:00Z">
        <w:r w:rsidRPr="00F64EDD" w:rsidDel="00AE30CD">
          <w:rPr>
            <w:color w:val="000000" w:themeColor="text1"/>
            <w:rPrChange w:id="431" w:author="Matthew Hamilton" w:date="2023-04-03T16:59:00Z">
              <w:rPr/>
            </w:rPrChange>
          </w:rPr>
          <w:delText xml:space="preserve">are important for </w:delText>
        </w:r>
      </w:del>
      <w:ins w:id="432" w:author="Matthew Hamilton" w:date="2023-04-12T18:42:00Z">
        <w:r w:rsidR="00730E78">
          <w:rPr>
            <w:color w:val="000000" w:themeColor="text1"/>
          </w:rPr>
          <w:t xml:space="preserve">for </w:t>
        </w:r>
      </w:ins>
      <w:ins w:id="433" w:author="Matthew Hamilton" w:date="2023-04-13T17:53:00Z">
        <w:r w:rsidR="00BE5FD0">
          <w:rPr>
            <w:color w:val="000000" w:themeColor="text1"/>
          </w:rPr>
          <w:t xml:space="preserve">assessing </w:t>
        </w:r>
      </w:ins>
      <w:ins w:id="434" w:author="Matthew Hamilton" w:date="2023-04-12T18:42:00Z">
        <w:r w:rsidR="00730E78">
          <w:rPr>
            <w:color w:val="000000" w:themeColor="text1"/>
          </w:rPr>
          <w:t>et</w:t>
        </w:r>
      </w:ins>
      <w:ins w:id="435" w:author="Matthew Hamilton" w:date="2023-04-12T18:43:00Z">
        <w:r w:rsidR="00730E78">
          <w:rPr>
            <w:color w:val="000000" w:themeColor="text1"/>
          </w:rPr>
          <w:t xml:space="preserve">hical </w:t>
        </w:r>
      </w:ins>
      <w:ins w:id="436" w:author="Matthew Hamilton" w:date="2023-04-12T18:42:00Z">
        <w:r w:rsidR="00730E78">
          <w:rPr>
            <w:color w:val="000000" w:themeColor="text1"/>
          </w:rPr>
          <w:t>CHEM implementations</w:t>
        </w:r>
      </w:ins>
      <w:del w:id="437" w:author="Matthew Hamilton" w:date="2023-04-05T17:08:00Z">
        <w:r w:rsidRPr="00F64EDD" w:rsidDel="00BB3A44">
          <w:rPr>
            <w:color w:val="000000" w:themeColor="text1"/>
            <w:rPrChange w:id="438" w:author="Matthew Hamilton" w:date="2023-04-03T16:59:00Z">
              <w:rPr/>
            </w:rPrChange>
          </w:rPr>
          <w:delText>implement</w:delText>
        </w:r>
      </w:del>
      <w:del w:id="439" w:author="Matthew Hamilton" w:date="2023-04-05T15:44:00Z">
        <w:r w:rsidRPr="00F64EDD" w:rsidDel="00913C38">
          <w:rPr>
            <w:color w:val="000000" w:themeColor="text1"/>
            <w:rPrChange w:id="440" w:author="Matthew Hamilton" w:date="2023-04-03T16:59:00Z">
              <w:rPr/>
            </w:rPrChange>
          </w:rPr>
          <w:delText>ing</w:delText>
        </w:r>
      </w:del>
      <w:del w:id="441" w:author="Matthew Hamilton" w:date="2023-04-05T17:08:00Z">
        <w:r w:rsidRPr="00F64EDD" w:rsidDel="00BB3A44">
          <w:rPr>
            <w:color w:val="000000" w:themeColor="text1"/>
            <w:rPrChange w:id="442" w:author="Matthew Hamilton" w:date="2023-04-03T16:59:00Z">
              <w:rPr/>
            </w:rPrChange>
          </w:rPr>
          <w:delText xml:space="preserve"> </w:delText>
        </w:r>
      </w:del>
      <w:del w:id="443" w:author="Matthew Hamilton" w:date="2023-04-03T17:07:00Z">
        <w:r w:rsidRPr="00F64EDD" w:rsidDel="00F64EDD">
          <w:rPr>
            <w:color w:val="000000" w:themeColor="text1"/>
            <w:rPrChange w:id="444" w:author="Matthew Hamilton" w:date="2023-04-03T16:59:00Z">
              <w:rPr/>
            </w:rPrChange>
          </w:rPr>
          <w:delText xml:space="preserve">a </w:delText>
        </w:r>
      </w:del>
      <w:del w:id="445" w:author="Matthew Hamilton" w:date="2023-03-23T11:18:00Z">
        <w:r w:rsidRPr="00F64EDD" w:rsidDel="00F07D30">
          <w:rPr>
            <w:color w:val="000000" w:themeColor="text1"/>
            <w:rPrChange w:id="446" w:author="Matthew Hamilton" w:date="2023-04-03T16:59:00Z">
              <w:rPr/>
            </w:rPrChange>
          </w:rPr>
          <w:delText>MOSHEM</w:delText>
        </w:r>
      </w:del>
      <w:ins w:id="447" w:author="Matthew Hamilton" w:date="2023-04-05T15:45:00Z">
        <w:r w:rsidR="00913C38">
          <w:rPr>
            <w:color w:val="000000" w:themeColor="text1"/>
          </w:rPr>
          <w:t>.</w:t>
        </w:r>
      </w:ins>
      <w:ins w:id="448" w:author="Matthew Hamilton" w:date="2023-04-05T16:06:00Z">
        <w:r w:rsidR="00B954EE">
          <w:rPr>
            <w:color w:val="000000" w:themeColor="text1"/>
          </w:rPr>
          <w:t xml:space="preserve"> </w:t>
        </w:r>
      </w:ins>
    </w:p>
    <w:p w14:paraId="19289666" w14:textId="39FD39CB" w:rsidR="00A6209D" w:rsidRDefault="00EC070F" w:rsidP="00A6209D">
      <w:pPr>
        <w:pStyle w:val="Heading2"/>
        <w:rPr>
          <w:ins w:id="449" w:author="Matthew Hamilton" w:date="2023-04-05T15:51:00Z"/>
        </w:rPr>
      </w:pPr>
      <w:ins w:id="450" w:author="Matthew Hamilton" w:date="2023-04-13T17:53:00Z">
        <w:r>
          <w:t>Ethical r</w:t>
        </w:r>
      </w:ins>
      <w:ins w:id="451" w:author="Matthew Hamilton" w:date="2023-04-12T18:43:00Z">
        <w:r w:rsidR="00730E78">
          <w:t>esponsibilities</w:t>
        </w:r>
      </w:ins>
      <w:ins w:id="452" w:author="Matthew Hamilton" w:date="2023-04-12T18:44:00Z">
        <w:r w:rsidR="00730E78">
          <w:t xml:space="preserve"> of CHEM </w:t>
        </w:r>
        <w:commentRangeStart w:id="453"/>
        <w:r w:rsidR="00730E78">
          <w:t>developers</w:t>
        </w:r>
      </w:ins>
      <w:ins w:id="454" w:author="Matthew Hamilton" w:date="2023-04-13T15:21:00Z">
        <w:r w:rsidR="00683C10">
          <w:t xml:space="preserve"> </w:t>
        </w:r>
        <w:commentRangeEnd w:id="453"/>
        <w:r w:rsidR="00683C10">
          <w:rPr>
            <w:rStyle w:val="CommentReference"/>
            <w:rFonts w:asciiTheme="minorHAnsi" w:eastAsiaTheme="minorHAnsi" w:hAnsiTheme="minorHAnsi" w:cstheme="minorBidi"/>
            <w:b w:val="0"/>
            <w:bCs w:val="0"/>
            <w:color w:val="auto"/>
          </w:rPr>
          <w:commentReference w:id="453"/>
        </w:r>
      </w:ins>
    </w:p>
    <w:p w14:paraId="1E48CB94" w14:textId="293F32F7" w:rsidR="001D05E2" w:rsidRDefault="001D05E2" w:rsidP="001D05E2">
      <w:pPr>
        <w:pStyle w:val="BodyText"/>
        <w:rPr>
          <w:ins w:id="455" w:author="Matthew Hamilton" w:date="2023-04-13T13:21:00Z"/>
        </w:rPr>
      </w:pPr>
      <w:ins w:id="456" w:author="Matthew Hamilton" w:date="2023-04-13T13:25:00Z">
        <w:r>
          <w:t xml:space="preserve">We </w:t>
        </w:r>
      </w:ins>
      <w:ins w:id="457" w:author="Matthew Hamilton" w:date="2023-04-13T13:26:00Z">
        <w:r>
          <w:t>believe</w:t>
        </w:r>
        <w:r w:rsidR="000D3BF0">
          <w:t xml:space="preserve"> that </w:t>
        </w:r>
      </w:ins>
      <w:ins w:id="458" w:author="Matthew Hamilton" w:date="2023-04-13T13:29:00Z">
        <w:r w:rsidR="000D3BF0">
          <w:t>health economists</w:t>
        </w:r>
      </w:ins>
      <w:ins w:id="459" w:author="Matthew Hamilton" w:date="2023-04-13T13:26:00Z">
        <w:r w:rsidR="000D3BF0">
          <w:t xml:space="preserve"> </w:t>
        </w:r>
      </w:ins>
      <w:ins w:id="460" w:author="Matthew Hamilton" w:date="2023-04-13T13:27:00Z">
        <w:r w:rsidR="000D3BF0">
          <w:t>have ethical responsib</w:t>
        </w:r>
      </w:ins>
      <w:ins w:id="461" w:author="Matthew Hamilton" w:date="2023-04-13T13:28:00Z">
        <w:r w:rsidR="000D3BF0">
          <w:t xml:space="preserve">ilities relating to </w:t>
        </w:r>
      </w:ins>
      <w:ins w:id="462" w:author="Matthew Hamilton" w:date="2023-04-13T13:21:00Z">
        <w:r>
          <w:t xml:space="preserve">the social acceptability, adequacy for purpose and public benefit of </w:t>
        </w:r>
      </w:ins>
      <w:ins w:id="463" w:author="Matthew Hamilton" w:date="2023-04-13T13:30:00Z">
        <w:r w:rsidR="00DC055C">
          <w:t>how their</w:t>
        </w:r>
      </w:ins>
      <w:ins w:id="464" w:author="Matthew Hamilton" w:date="2023-04-13T13:29:00Z">
        <w:r w:rsidR="000D3BF0">
          <w:t xml:space="preserve"> computational models</w:t>
        </w:r>
      </w:ins>
      <w:ins w:id="465" w:author="Matthew Hamilton" w:date="2023-04-13T13:31:00Z">
        <w:r w:rsidR="00DC055C">
          <w:t xml:space="preserve"> are developed and used</w:t>
        </w:r>
      </w:ins>
      <w:ins w:id="466" w:author="Matthew Hamilton" w:date="2023-04-13T13:21:00Z">
        <w:r>
          <w:t xml:space="preserve">. </w:t>
        </w:r>
      </w:ins>
    </w:p>
    <w:p w14:paraId="5B319350" w14:textId="3893A3E0" w:rsidR="00DF023F" w:rsidRDefault="008E17AB" w:rsidP="008E17AB">
      <w:pPr>
        <w:pStyle w:val="BodyText"/>
        <w:rPr>
          <w:ins w:id="467" w:author="Matthew Hamilton" w:date="2023-04-13T14:38:00Z"/>
        </w:rPr>
      </w:pPr>
      <w:ins w:id="468" w:author="Matthew Hamilton" w:date="2023-04-14T10:04:00Z">
        <w:r>
          <w:t>Misalignment between the values of model developers and those of the population groups affected by decisions</w:t>
        </w:r>
      </w:ins>
      <w:ins w:id="469" w:author="Matthew Hamilton" w:date="2023-04-14T10:05:00Z">
        <w:r>
          <w:t xml:space="preserve"> based on their models presents significant ethical risks</w:t>
        </w:r>
      </w:ins>
      <w:ins w:id="470" w:author="Matthew Hamilton" w:date="2023-04-14T10:06:00Z">
        <w:r>
          <w:t xml:space="preserve"> [</w:t>
        </w:r>
        <w:commentRangeStart w:id="471"/>
        <w:r w:rsidRPr="009270D5">
          <w:t>thompson2022escape, thompson2019escape</w:t>
        </w:r>
        <w:commentRangeEnd w:id="471"/>
        <w:r>
          <w:rPr>
            <w:rStyle w:val="CommentReference"/>
          </w:rPr>
          <w:commentReference w:id="471"/>
        </w:r>
      </w:ins>
      <w:ins w:id="472" w:author="Matthew Hamilton" w:date="2023-04-14T10:05:00Z">
        <w:r>
          <w:t xml:space="preserve">. </w:t>
        </w:r>
      </w:ins>
      <w:ins w:id="473" w:author="Matthew Hamilton" w:date="2023-04-13T14:46:00Z">
        <w:r w:rsidR="00DF023F">
          <w:t xml:space="preserve">The </w:t>
        </w:r>
      </w:ins>
      <w:ins w:id="474" w:author="Matthew Hamilton" w:date="2023-04-13T12:28:00Z">
        <w:r w:rsidR="004C196E" w:rsidRPr="009270D5">
          <w:t>value judgments</w:t>
        </w:r>
      </w:ins>
      <w:ins w:id="475" w:author="Matthew Hamilton" w:date="2023-04-13T14:41:00Z">
        <w:r w:rsidR="00DF023F">
          <w:rPr>
            <w:rStyle w:val="CommentReference"/>
            <w:sz w:val="24"/>
            <w:szCs w:val="24"/>
          </w:rPr>
          <w:t xml:space="preserve"> </w:t>
        </w:r>
      </w:ins>
      <w:ins w:id="476" w:author="Matthew Hamilton" w:date="2023-04-13T14:46:00Z">
        <w:r w:rsidR="00DF023F">
          <w:rPr>
            <w:rStyle w:val="CommentReference"/>
            <w:sz w:val="24"/>
            <w:szCs w:val="24"/>
          </w:rPr>
          <w:t>of model</w:t>
        </w:r>
      </w:ins>
      <w:ins w:id="477" w:author="Matthew Hamilton" w:date="2023-04-13T15:23:00Z">
        <w:r w:rsidR="00683C10">
          <w:rPr>
            <w:rStyle w:val="CommentReference"/>
            <w:sz w:val="24"/>
            <w:szCs w:val="24"/>
          </w:rPr>
          <w:t xml:space="preserve"> developers</w:t>
        </w:r>
      </w:ins>
      <w:ins w:id="478" w:author="Matthew Hamilton" w:date="2023-04-13T14:46:00Z">
        <w:r w:rsidR="00DF023F">
          <w:rPr>
            <w:rStyle w:val="CommentReference"/>
            <w:sz w:val="24"/>
            <w:szCs w:val="24"/>
          </w:rPr>
          <w:t xml:space="preserve"> </w:t>
        </w:r>
      </w:ins>
      <w:ins w:id="479" w:author="Matthew Hamilton" w:date="2023-04-13T14:38:00Z">
        <w:r w:rsidR="00DF023F">
          <w:rPr>
            <w:rFonts w:ascii="Georgia" w:hAnsi="Georgia"/>
            <w:color w:val="2E2E2E"/>
          </w:rPr>
          <w:t xml:space="preserve">influence </w:t>
        </w:r>
      </w:ins>
      <w:ins w:id="480" w:author="Matthew Hamilton" w:date="2023-04-13T14:41:00Z">
        <w:r w:rsidR="00DF023F">
          <w:rPr>
            <w:rFonts w:ascii="Georgia" w:hAnsi="Georgia"/>
            <w:color w:val="2E2E2E"/>
          </w:rPr>
          <w:t xml:space="preserve">the </w:t>
        </w:r>
      </w:ins>
      <w:ins w:id="481" w:author="Matthew Hamilton" w:date="2023-04-13T14:38:00Z">
        <w:r w:rsidR="00DF023F">
          <w:rPr>
            <w:rFonts w:ascii="Georgia" w:hAnsi="Georgia"/>
            <w:color w:val="2E2E2E"/>
          </w:rPr>
          <w:t xml:space="preserve">assumptions, selection of model features and standards </w:t>
        </w:r>
      </w:ins>
      <w:ins w:id="482" w:author="Matthew Hamilton" w:date="2023-04-13T14:41:00Z">
        <w:r w:rsidR="00DF023F">
          <w:rPr>
            <w:rFonts w:ascii="Georgia" w:hAnsi="Georgia"/>
            <w:color w:val="2E2E2E"/>
          </w:rPr>
          <w:t>for</w:t>
        </w:r>
      </w:ins>
      <w:ins w:id="483" w:author="Matthew Hamilton" w:date="2023-04-13T14:38:00Z">
        <w:r w:rsidR="00DF023F">
          <w:rPr>
            <w:rFonts w:ascii="Georgia" w:hAnsi="Georgia"/>
            <w:color w:val="2E2E2E"/>
          </w:rPr>
          <w:t xml:space="preserve"> evidence</w:t>
        </w:r>
      </w:ins>
      <w:ins w:id="484" w:author="Matthew Hamilton" w:date="2023-04-13T14:39:00Z">
        <w:r w:rsidR="00DF023F">
          <w:rPr>
            <w:rFonts w:ascii="Georgia" w:hAnsi="Georgia"/>
            <w:color w:val="2E2E2E"/>
          </w:rPr>
          <w:t xml:space="preserve"> </w:t>
        </w:r>
      </w:ins>
      <w:ins w:id="485" w:author="Matthew Hamilton" w:date="2023-04-13T14:42:00Z">
        <w:r w:rsidR="00DF023F">
          <w:rPr>
            <w:rFonts w:ascii="Georgia" w:hAnsi="Georgia"/>
            <w:color w:val="2E2E2E"/>
          </w:rPr>
          <w:t>that</w:t>
        </w:r>
      </w:ins>
      <w:ins w:id="486" w:author="Matthew Hamilton" w:date="2023-04-13T14:41:00Z">
        <w:r w:rsidR="00DF023F">
          <w:rPr>
            <w:rFonts w:ascii="Georgia" w:hAnsi="Georgia"/>
            <w:color w:val="2E2E2E"/>
          </w:rPr>
          <w:t xml:space="preserve"> </w:t>
        </w:r>
      </w:ins>
      <w:ins w:id="487" w:author="Matthew Hamilton" w:date="2023-04-13T14:42:00Z">
        <w:r w:rsidR="00DF023F">
          <w:rPr>
            <w:rFonts w:ascii="Georgia" w:hAnsi="Georgia"/>
            <w:color w:val="2E2E2E"/>
          </w:rPr>
          <w:t xml:space="preserve">shape the CHEM development process </w:t>
        </w:r>
      </w:ins>
      <w:ins w:id="488" w:author="Matthew Hamilton" w:date="2023-04-13T14:39:00Z">
        <w:r w:rsidR="00DF023F">
          <w:rPr>
            <w:rFonts w:ascii="Georgia" w:hAnsi="Georgia"/>
            <w:color w:val="2E2E2E"/>
          </w:rPr>
          <w:t>[</w:t>
        </w:r>
        <w:r w:rsidR="00DF023F">
          <w:fldChar w:fldCharType="begin"/>
        </w:r>
        <w:r w:rsidR="00DF023F">
          <w:instrText>HYPERLINK "https://doi.org/10.1016/j.socscimed.2020.112975" \t "_blank" \o "Persistent link using digital object identifier"</w:instrText>
        </w:r>
        <w:r w:rsidR="00DF023F">
          <w:fldChar w:fldCharType="separate"/>
        </w:r>
        <w:r w:rsidR="00DF023F">
          <w:rPr>
            <w:rStyle w:val="anchor-text"/>
            <w:rFonts w:ascii="Arial" w:hAnsi="Arial" w:cs="Arial"/>
            <w:color w:val="007398"/>
            <w:sz w:val="21"/>
            <w:szCs w:val="21"/>
          </w:rPr>
          <w:t>https://doi.org/10.1016/j.socscimed.2020.112975</w:t>
        </w:r>
        <w:r w:rsidR="00DF023F">
          <w:rPr>
            <w:rStyle w:val="anchor-text"/>
            <w:rFonts w:ascii="Arial" w:hAnsi="Arial" w:cs="Arial"/>
            <w:color w:val="007398"/>
            <w:sz w:val="21"/>
            <w:szCs w:val="21"/>
          </w:rPr>
          <w:fldChar w:fldCharType="end"/>
        </w:r>
        <w:r w:rsidR="00DF023F">
          <w:rPr>
            <w:rFonts w:ascii="Georgia" w:hAnsi="Georgia"/>
            <w:color w:val="2E2E2E"/>
          </w:rPr>
          <w:t>].</w:t>
        </w:r>
      </w:ins>
      <w:ins w:id="489" w:author="Matthew Hamilton" w:date="2023-04-13T14:43:00Z">
        <w:r w:rsidR="00DF023F">
          <w:rPr>
            <w:rFonts w:ascii="Georgia" w:hAnsi="Georgia"/>
            <w:color w:val="2E2E2E"/>
          </w:rPr>
          <w:t xml:space="preserve"> </w:t>
        </w:r>
      </w:ins>
      <w:ins w:id="490" w:author="Matthew Hamilton" w:date="2023-04-13T14:46:00Z">
        <w:r w:rsidR="00DF023F">
          <w:t>These value judgments are</w:t>
        </w:r>
        <w:r w:rsidR="00DF023F" w:rsidRPr="009270D5">
          <w:t xml:space="preserve"> rarely made explicit, omissions that may lead to socially unacceptable policy recommendations [9]. </w:t>
        </w:r>
      </w:ins>
      <w:ins w:id="491" w:author="Matthew Hamilton" w:date="2023-04-13T14:47:00Z">
        <w:r w:rsidR="00DF023F">
          <w:t>For example, to reduce the risk of inequitable policy implementation, it may be important for</w:t>
        </w:r>
      </w:ins>
      <w:ins w:id="492" w:author="Matthew Hamilton" w:date="2023-04-13T14:48:00Z">
        <w:r w:rsidR="00DF023F">
          <w:t xml:space="preserve"> </w:t>
        </w:r>
      </w:ins>
      <w:ins w:id="493" w:author="Matthew Hamilton" w:date="2023-04-13T14:44:00Z">
        <w:r w:rsidR="00DF023F">
          <w:rPr>
            <w:rFonts w:ascii="Georgia" w:hAnsi="Georgia"/>
            <w:color w:val="2E2E2E"/>
          </w:rPr>
          <w:t>of a model to predict the benefits of harms of an intervention for different</w:t>
        </w:r>
      </w:ins>
      <w:ins w:id="494" w:author="Matthew Hamilton" w:date="2023-04-13T14:45:00Z">
        <w:r w:rsidR="00DF023F">
          <w:rPr>
            <w:rFonts w:ascii="Georgia" w:hAnsi="Georgia"/>
            <w:color w:val="2E2E2E"/>
          </w:rPr>
          <w:t xml:space="preserve"> subpopulations</w:t>
        </w:r>
      </w:ins>
      <w:ins w:id="495" w:author="Matthew Hamilton" w:date="2023-04-13T14:48:00Z">
        <w:r w:rsidR="00B40306">
          <w:rPr>
            <w:rFonts w:ascii="Georgia" w:hAnsi="Georgia"/>
            <w:color w:val="2E2E2E"/>
          </w:rPr>
          <w:t xml:space="preserve"> [</w:t>
        </w:r>
        <w:r w:rsidR="00B40306" w:rsidRPr="00425FEE">
          <w:fldChar w:fldCharType="begin"/>
        </w:r>
        <w:r w:rsidR="00B40306" w:rsidRPr="00425FEE">
          <w:instrText xml:space="preserve"> HYPERLINK "https://doi.org/10.3389/fpubh.2017.00068" </w:instrText>
        </w:r>
        <w:r w:rsidR="00B40306" w:rsidRPr="00425FEE">
          <w:fldChar w:fldCharType="separate"/>
        </w:r>
        <w:r w:rsidR="00B40306" w:rsidRPr="00425FEE">
          <w:rPr>
            <w:rStyle w:val="Hyperlink"/>
            <w:color w:val="282828"/>
          </w:rPr>
          <w:t>https://doi.org/10.3389/fpubh.2017.00068</w:t>
        </w:r>
        <w:r w:rsidR="00B40306" w:rsidRPr="00425FEE">
          <w:fldChar w:fldCharType="end"/>
        </w:r>
        <w:r w:rsidR="00B40306">
          <w:t>], but</w:t>
        </w:r>
      </w:ins>
      <w:ins w:id="496" w:author="Matthew Hamilton" w:date="2023-04-13T14:49:00Z">
        <w:r w:rsidR="00B40306">
          <w:t xml:space="preserve"> model developers may prefer to allocate </w:t>
        </w:r>
      </w:ins>
      <w:ins w:id="497" w:author="Matthew Hamilton" w:date="2023-04-13T14:50:00Z">
        <w:r w:rsidR="00B40306">
          <w:t xml:space="preserve">a </w:t>
        </w:r>
      </w:ins>
      <w:ins w:id="498" w:author="Matthew Hamilton" w:date="2023-04-13T14:49:00Z">
        <w:r w:rsidR="00B40306">
          <w:t>project budget</w:t>
        </w:r>
      </w:ins>
      <w:ins w:id="499" w:author="Matthew Hamilton" w:date="2023-04-13T14:50:00Z">
        <w:r w:rsidR="00B40306">
          <w:t xml:space="preserve"> to other priorities</w:t>
        </w:r>
      </w:ins>
      <w:ins w:id="500" w:author="Matthew Hamilton" w:date="2023-04-13T15:07:00Z">
        <w:r w:rsidR="00CF6565">
          <w:t xml:space="preserve"> [</w:t>
        </w:r>
        <w:commentRangeStart w:id="501"/>
        <w:r w:rsidR="00CF6565" w:rsidRPr="009270D5">
          <w:t>thompson2022escape, thompson2019escape</w:t>
        </w:r>
        <w:commentRangeEnd w:id="501"/>
        <w:r w:rsidR="00CF6565">
          <w:rPr>
            <w:rStyle w:val="CommentReference"/>
          </w:rPr>
          <w:commentReference w:id="501"/>
        </w:r>
        <w:r w:rsidR="00CF6565">
          <w:t>]</w:t>
        </w:r>
      </w:ins>
      <w:ins w:id="502" w:author="Matthew Hamilton" w:date="2023-04-13T14:50:00Z">
        <w:r w:rsidR="00B40306">
          <w:t>.</w:t>
        </w:r>
      </w:ins>
    </w:p>
    <w:p w14:paraId="6D95B1C3" w14:textId="36148D6A" w:rsidR="00DC055C" w:rsidRDefault="00B40306" w:rsidP="00CF6565">
      <w:pPr>
        <w:pStyle w:val="BodyText"/>
        <w:rPr>
          <w:ins w:id="503" w:author="Matthew Hamilton" w:date="2023-04-13T15:14:00Z"/>
        </w:rPr>
      </w:pPr>
      <w:ins w:id="504" w:author="Matthew Hamilton" w:date="2023-04-13T14:52:00Z">
        <w:r>
          <w:lastRenderedPageBreak/>
          <w:t xml:space="preserve">Health economists have </w:t>
        </w:r>
      </w:ins>
      <w:ins w:id="505" w:author="Matthew Hamilton" w:date="2023-04-14T10:07:00Z">
        <w:r w:rsidR="00311DAE">
          <w:t xml:space="preserve">duties both </w:t>
        </w:r>
      </w:ins>
      <w:ins w:id="506" w:author="Matthew Hamilton" w:date="2023-04-13T14:52:00Z">
        <w:r>
          <w:t>to take sufficient ca</w:t>
        </w:r>
      </w:ins>
      <w:ins w:id="507" w:author="Matthew Hamilton" w:date="2023-04-13T14:53:00Z">
        <w:r>
          <w:t xml:space="preserve">re that a CHEM is adequate for the </w:t>
        </w:r>
      </w:ins>
      <w:ins w:id="508" w:author="Matthew Hamilton" w:date="2023-04-13T14:55:00Z">
        <w:r>
          <w:t xml:space="preserve">explicit </w:t>
        </w:r>
      </w:ins>
      <w:ins w:id="509" w:author="Matthew Hamilton" w:date="2023-04-13T14:53:00Z">
        <w:r>
          <w:t xml:space="preserve">purpose for which </w:t>
        </w:r>
      </w:ins>
      <w:ins w:id="510" w:author="Matthew Hamilton" w:date="2023-04-13T14:55:00Z">
        <w:r>
          <w:t>i</w:t>
        </w:r>
      </w:ins>
      <w:ins w:id="511" w:author="Matthew Hamilton" w:date="2023-04-13T14:56:00Z">
        <w:r>
          <w:t>t was developed</w:t>
        </w:r>
      </w:ins>
      <w:ins w:id="512" w:author="Matthew Hamilton" w:date="2023-04-13T14:54:00Z">
        <w:r>
          <w:t xml:space="preserve"> and </w:t>
        </w:r>
      </w:ins>
      <w:ins w:id="513" w:author="Matthew Hamilton" w:date="2023-04-13T14:57:00Z">
        <w:r>
          <w:t xml:space="preserve">to provide </w:t>
        </w:r>
      </w:ins>
      <w:ins w:id="514" w:author="Matthew Hamilton" w:date="2023-04-13T14:54:00Z">
        <w:r>
          <w:t xml:space="preserve">potential third party users </w:t>
        </w:r>
      </w:ins>
      <w:ins w:id="515" w:author="Matthew Hamilton" w:date="2023-04-13T14:57:00Z">
        <w:r>
          <w:t>with</w:t>
        </w:r>
      </w:ins>
      <w:ins w:id="516" w:author="Matthew Hamilton" w:date="2023-04-13T14:55:00Z">
        <w:r>
          <w:t xml:space="preserve"> the means of assessing its adequacy</w:t>
        </w:r>
      </w:ins>
      <w:ins w:id="517" w:author="Matthew Hamilton" w:date="2023-04-13T14:57:00Z">
        <w:r>
          <w:t xml:space="preserve"> for their proposed purposes</w:t>
        </w:r>
      </w:ins>
      <w:ins w:id="518" w:author="Matthew Hamilton" w:date="2023-04-13T15:05:00Z">
        <w:r w:rsidR="00CF6565">
          <w:t xml:space="preserve"> [</w:t>
        </w:r>
        <w:r w:rsidR="00CF6565" w:rsidRPr="00425FEE">
          <w:fldChar w:fldCharType="begin"/>
        </w:r>
        <w:r w:rsidR="00CF6565" w:rsidRPr="00425FEE">
          <w:instrText>HYPERLINK "https://doi.org/10.1186/s12967-020-02540-4"</w:instrText>
        </w:r>
        <w:r w:rsidR="00CF6565" w:rsidRPr="00425FEE">
          <w:fldChar w:fldCharType="separate"/>
        </w:r>
        <w:r w:rsidR="00CF6565" w:rsidRPr="00425FEE">
          <w:rPr>
            <w:rFonts w:cs="AppleSystemUIFont"/>
            <w:color w:val="DCA10D"/>
            <w:u w:val="single" w:color="DCA10D"/>
          </w:rPr>
          <w:t>10.1186/s12967-020-02540-4</w:t>
        </w:r>
        <w:r w:rsidR="00CF6565" w:rsidRPr="00425FEE">
          <w:fldChar w:fldCharType="end"/>
        </w:r>
        <w:r w:rsidR="00CF6565" w:rsidRPr="00425FEE">
          <w:t xml:space="preserve">, </w:t>
        </w:r>
        <w:r w:rsidR="00CF6565" w:rsidRPr="00425FEE">
          <w:rPr>
            <w:rFonts w:cs="Segoe UI"/>
            <w:color w:val="333333"/>
            <w:shd w:val="clear" w:color="auto" w:fill="FCFCFC"/>
          </w:rPr>
          <w:t>https://doi.org/10.1007/s40273-021-01110-w</w:t>
        </w:r>
        <w:r w:rsidR="00CF6565">
          <w:rPr>
            <w:rFonts w:cs="Segoe UI"/>
            <w:color w:val="333333"/>
            <w:shd w:val="clear" w:color="auto" w:fill="FCFCFC"/>
          </w:rPr>
          <w:t>,</w:t>
        </w:r>
        <w:r w:rsidR="00CF6565" w:rsidRPr="00CF6565">
          <w:t xml:space="preserve"> </w:t>
        </w:r>
        <w:r w:rsidR="00CF6565" w:rsidRPr="00425FEE">
          <w:fldChar w:fldCharType="begin"/>
        </w:r>
        <w:r w:rsidR="00CF6565" w:rsidRPr="00425FEE">
          <w:instrText xml:space="preserve"> HYPERLINK "https://doi.org/10.3389/fpubh.2017.00068" </w:instrText>
        </w:r>
        <w:r w:rsidR="00CF6565" w:rsidRPr="00425FEE">
          <w:fldChar w:fldCharType="separate"/>
        </w:r>
        <w:r w:rsidR="00CF6565" w:rsidRPr="00425FEE">
          <w:rPr>
            <w:rStyle w:val="Hyperlink"/>
            <w:color w:val="282828"/>
          </w:rPr>
          <w:t>https://doi.org/10.3389/fpubh.2017.00068</w:t>
        </w:r>
        <w:r w:rsidR="00CF6565" w:rsidRPr="00425FEE">
          <w:fldChar w:fldCharType="end"/>
        </w:r>
      </w:ins>
      <w:ins w:id="519" w:author="Matthew Hamilton" w:date="2023-04-13T17:15:00Z">
        <w:r w:rsidR="0014725F">
          <w:t>,</w:t>
        </w:r>
        <w:r w:rsidR="0014725F" w:rsidRPr="0014725F">
          <w:t xml:space="preserve"> </w:t>
        </w:r>
        <w:r w:rsidR="0014725F" w:rsidRPr="009270D5">
          <w:t>thompson2019escape</w:t>
        </w:r>
        <w:commentRangeStart w:id="520"/>
        <w:commentRangeEnd w:id="520"/>
        <w:r w:rsidR="0014725F">
          <w:rPr>
            <w:rStyle w:val="CommentReference"/>
          </w:rPr>
          <w:commentReference w:id="520"/>
        </w:r>
      </w:ins>
      <w:ins w:id="521" w:author="Matthew Hamilton" w:date="2023-04-13T15:05:00Z">
        <w:r w:rsidR="00CF6565">
          <w:t>]</w:t>
        </w:r>
      </w:ins>
      <w:ins w:id="522" w:author="Matthew Hamilton" w:date="2023-04-13T14:58:00Z">
        <w:r>
          <w:t xml:space="preserve">. </w:t>
        </w:r>
      </w:ins>
      <w:ins w:id="523" w:author="Matthew Hamilton" w:date="2023-04-13T15:24:00Z">
        <w:r w:rsidR="004032D3">
          <w:t>Currently</w:t>
        </w:r>
      </w:ins>
      <w:ins w:id="524" w:author="Matthew Hamilton" w:date="2023-04-13T15:25:00Z">
        <w:r w:rsidR="004032D3">
          <w:t>, it is common for CHEMs to have p</w:t>
        </w:r>
      </w:ins>
      <w:ins w:id="525" w:author="Matthew Hamilton" w:date="2023-04-13T12:28:00Z">
        <w:r w:rsidR="004C196E" w:rsidRPr="009270D5">
          <w:t>oor reproducibility [4–6]</w:t>
        </w:r>
      </w:ins>
      <w:ins w:id="526" w:author="Matthew Hamilton" w:date="2023-04-13T15:09:00Z">
        <w:r w:rsidR="0058100E">
          <w:t>,</w:t>
        </w:r>
      </w:ins>
      <w:ins w:id="527" w:author="Matthew Hamilton" w:date="2023-04-13T12:28:00Z">
        <w:r w:rsidR="004C196E" w:rsidRPr="009270D5">
          <w:t xml:space="preserve"> </w:t>
        </w:r>
        <w:commentRangeStart w:id="528"/>
        <w:commentRangeEnd w:id="528"/>
        <w:r w:rsidR="004C196E" w:rsidRPr="00425FEE">
          <w:rPr>
            <w:rStyle w:val="CommentReference"/>
            <w:sz w:val="24"/>
            <w:szCs w:val="24"/>
          </w:rPr>
          <w:commentReference w:id="528"/>
        </w:r>
        <w:r w:rsidR="004C196E" w:rsidRPr="009270D5">
          <w:t xml:space="preserve">insufficient validation [7] </w:t>
        </w:r>
        <w:commentRangeStart w:id="529"/>
        <w:commentRangeEnd w:id="529"/>
        <w:r w:rsidR="004C196E" w:rsidRPr="00425FEE">
          <w:rPr>
            <w:rStyle w:val="CommentReference"/>
            <w:sz w:val="24"/>
            <w:szCs w:val="24"/>
          </w:rPr>
          <w:commentReference w:id="529"/>
        </w:r>
        <w:r w:rsidR="004C196E" w:rsidRPr="009270D5">
          <w:t>and undeclared errors [8]</w:t>
        </w:r>
      </w:ins>
      <w:ins w:id="530" w:author="Matthew Hamilton" w:date="2023-04-13T15:25:00Z">
        <w:r w:rsidR="004032D3">
          <w:t>, which</w:t>
        </w:r>
      </w:ins>
      <w:ins w:id="531" w:author="Matthew Hamilton" w:date="2023-04-13T12:28:00Z">
        <w:r w:rsidR="004C196E" w:rsidRPr="009270D5">
          <w:t xml:space="preserve"> make </w:t>
        </w:r>
      </w:ins>
      <w:ins w:id="532" w:author="Matthew Hamilton" w:date="2023-04-13T15:24:00Z">
        <w:r w:rsidR="004032D3">
          <w:t>achieving these goals more</w:t>
        </w:r>
      </w:ins>
      <w:ins w:id="533" w:author="Matthew Hamilton" w:date="2023-04-13T12:28:00Z">
        <w:r w:rsidR="004C196E" w:rsidRPr="009270D5">
          <w:t xml:space="preserve"> difficult. </w:t>
        </w:r>
      </w:ins>
    </w:p>
    <w:p w14:paraId="69F8F4CB" w14:textId="6C642C93" w:rsidR="004C196E" w:rsidRDefault="0058100E" w:rsidP="006D449B">
      <w:pPr>
        <w:rPr>
          <w:ins w:id="534" w:author="Matthew Hamilton" w:date="2023-04-13T17:55:00Z"/>
        </w:rPr>
      </w:pPr>
      <w:ins w:id="535" w:author="Matthew Hamilton" w:date="2023-04-13T15:18:00Z">
        <w:r>
          <w:t>Even a</w:t>
        </w:r>
      </w:ins>
      <w:ins w:id="536" w:author="Matthew Hamilton" w:date="2023-04-13T15:20:00Z">
        <w:r w:rsidR="00683C10">
          <w:t>n</w:t>
        </w:r>
      </w:ins>
      <w:ins w:id="537" w:author="Matthew Hamilton" w:date="2023-04-13T15:16:00Z">
        <w:r>
          <w:t xml:space="preserve"> acceptable and adequate </w:t>
        </w:r>
      </w:ins>
      <w:ins w:id="538" w:author="Matthew Hamilton" w:date="2023-04-13T15:37:00Z">
        <w:r w:rsidR="00406466">
          <w:t>CHEM</w:t>
        </w:r>
      </w:ins>
      <w:ins w:id="539" w:author="Matthew Hamilton" w:date="2023-04-13T15:18:00Z">
        <w:r>
          <w:t xml:space="preserve"> will </w:t>
        </w:r>
      </w:ins>
      <w:ins w:id="540" w:author="Matthew Hamilton" w:date="2023-04-13T15:17:00Z">
        <w:r>
          <w:t xml:space="preserve">have limited public benefit if it not </w:t>
        </w:r>
      </w:ins>
      <w:ins w:id="541" w:author="Matthew Hamilton" w:date="2023-04-13T15:18:00Z">
        <w:r>
          <w:t xml:space="preserve">much </w:t>
        </w:r>
      </w:ins>
      <w:ins w:id="542" w:author="Matthew Hamilton" w:date="2023-04-13T15:17:00Z">
        <w:r>
          <w:t>used</w:t>
        </w:r>
      </w:ins>
      <w:ins w:id="543" w:author="Matthew Hamilton" w:date="2023-04-13T15:26:00Z">
        <w:r w:rsidR="004032D3">
          <w:t xml:space="preserve"> or when its acceptability and adequacy rapidly decay</w:t>
        </w:r>
      </w:ins>
      <w:ins w:id="544" w:author="Matthew Hamilton" w:date="2023-04-13T15:18:00Z">
        <w:r>
          <w:t xml:space="preserve">. </w:t>
        </w:r>
      </w:ins>
      <w:ins w:id="545" w:author="Matthew Hamilton" w:date="2023-04-13T18:09:00Z">
        <w:r w:rsidR="009C13AB">
          <w:t xml:space="preserve">Model reuse </w:t>
        </w:r>
      </w:ins>
      <w:ins w:id="546" w:author="Matthew Hamilton" w:date="2023-04-14T10:10:00Z">
        <w:r w:rsidR="00E93918">
          <w:t>advances the scientific goals of</w:t>
        </w:r>
      </w:ins>
      <w:ins w:id="547" w:author="Matthew Hamilton" w:date="2023-04-13T18:09:00Z">
        <w:r w:rsidR="009C13AB">
          <w:t xml:space="preserve"> generalisability (application without adaptation) and transferability (selective reuse and/or modification of model components) [</w:t>
        </w:r>
        <w:r w:rsidR="009C13AB" w:rsidRPr="00706BA5">
          <w:t>https://link.springer.com/article/10.2165/11313670-000000000-00000</w:t>
        </w:r>
      </w:ins>
      <w:ins w:id="548" w:author="Matthew Hamilton" w:date="2023-04-14T10:09:00Z">
        <w:r w:rsidR="00E93918">
          <w:t xml:space="preserve"> and</w:t>
        </w:r>
      </w:ins>
      <w:ins w:id="549" w:author="Matthew Hamilton" w:date="2023-04-13T17:16:00Z">
        <w:r w:rsidR="0014725F">
          <w:t xml:space="preserve"> </w:t>
        </w:r>
      </w:ins>
      <w:ins w:id="550" w:author="Matthew Hamilton" w:date="2023-04-13T17:19:00Z">
        <w:r w:rsidR="0014725F">
          <w:t xml:space="preserve">can </w:t>
        </w:r>
      </w:ins>
      <w:ins w:id="551" w:author="Matthew Hamilton" w:date="2023-04-14T10:10:00Z">
        <w:r w:rsidR="00E93918">
          <w:t>facilitate more efficient</w:t>
        </w:r>
      </w:ins>
      <w:ins w:id="552" w:author="Matthew Hamilton" w:date="2023-04-13T17:22:00Z">
        <w:r w:rsidR="006D449B">
          <w:t xml:space="preserve"> model implementations </w:t>
        </w:r>
      </w:ins>
      <w:ins w:id="553" w:author="Matthew Hamilton" w:date="2023-04-13T17:16:00Z">
        <w:r w:rsidR="0014725F">
          <w:t>[14</w:t>
        </w:r>
        <w:commentRangeStart w:id="554"/>
        <w:commentRangeEnd w:id="554"/>
        <w:r w:rsidR="0014725F">
          <w:rPr>
            <w:rStyle w:val="CommentReference"/>
          </w:rPr>
          <w:commentReference w:id="554"/>
        </w:r>
        <w:r w:rsidR="0014725F">
          <w:t>]</w:t>
        </w:r>
      </w:ins>
      <w:ins w:id="555" w:author="Matthew Hamilton" w:date="2023-04-13T17:23:00Z">
        <w:r w:rsidR="006D449B">
          <w:t xml:space="preserve">. </w:t>
        </w:r>
      </w:ins>
      <w:ins w:id="556" w:author="Matthew Hamilton" w:date="2023-04-13T17:18:00Z">
        <w:r w:rsidR="0014725F">
          <w:t xml:space="preserve"> </w:t>
        </w:r>
      </w:ins>
      <w:ins w:id="557" w:author="Matthew Hamilton" w:date="2023-04-13T17:23:00Z">
        <w:r w:rsidR="006D449B">
          <w:t xml:space="preserve">Common barriers to </w:t>
        </w:r>
      </w:ins>
      <w:ins w:id="558" w:author="Matthew Hamilton" w:date="2023-04-13T18:09:00Z">
        <w:r w:rsidR="009C13AB">
          <w:t>model</w:t>
        </w:r>
      </w:ins>
      <w:ins w:id="559" w:author="Matthew Hamilton" w:date="2023-04-13T18:10:00Z">
        <w:r w:rsidR="009C13AB">
          <w:t xml:space="preserve"> </w:t>
        </w:r>
      </w:ins>
      <w:ins w:id="560" w:author="Matthew Hamilton" w:date="2023-04-13T17:23:00Z">
        <w:r w:rsidR="006D449B">
          <w:t>re-use include</w:t>
        </w:r>
      </w:ins>
      <w:ins w:id="561" w:author="Matthew Hamilton" w:date="2023-04-13T12:28:00Z">
        <w:r w:rsidR="004C196E" w:rsidRPr="009270D5">
          <w:t xml:space="preserve"> commercial and legal considerations [</w:t>
        </w:r>
        <w:commentRangeStart w:id="562"/>
        <w:r w:rsidR="004C196E" w:rsidRPr="009270D5">
          <w:t>13</w:t>
        </w:r>
        <w:commentRangeEnd w:id="562"/>
        <w:r w:rsidR="004C196E" w:rsidRPr="00425FEE">
          <w:rPr>
            <w:rStyle w:val="CommentReference"/>
            <w:sz w:val="24"/>
            <w:szCs w:val="24"/>
          </w:rPr>
          <w:commentReference w:id="562"/>
        </w:r>
        <w:r w:rsidR="004C196E" w:rsidRPr="009270D5">
          <w:t>], as well as challenges related to model transferability across jurisdictions [GARCIA-MOCHON – Check still valid for rephrase].</w:t>
        </w:r>
      </w:ins>
      <w:ins w:id="563" w:author="Matthew Hamilton" w:date="2023-04-13T15:28:00Z">
        <w:r w:rsidR="004032D3">
          <w:t xml:space="preserve"> </w:t>
        </w:r>
        <w:r w:rsidR="004032D3" w:rsidRPr="009270D5">
          <w:t xml:space="preserve">The temporal window for valid application of CHEMs is </w:t>
        </w:r>
      </w:ins>
      <w:ins w:id="564" w:author="Matthew Hamilton" w:date="2023-04-13T17:24:00Z">
        <w:r w:rsidR="006D449B">
          <w:t xml:space="preserve">often </w:t>
        </w:r>
      </w:ins>
      <w:ins w:id="565" w:author="Matthew Hamilton" w:date="2023-04-13T15:28:00Z">
        <w:r w:rsidR="004032D3" w:rsidRPr="009270D5">
          <w:t>limited by implementation choices that rarely facilitate routine updates [18].</w:t>
        </w:r>
      </w:ins>
      <w:ins w:id="566" w:author="Matthew Hamilton" w:date="2023-04-13T15:29:00Z">
        <w:r w:rsidR="004032D3">
          <w:t xml:space="preserve"> </w:t>
        </w:r>
      </w:ins>
      <w:ins w:id="567" w:author="Matthew Hamilton" w:date="2023-04-13T15:30:00Z">
        <w:r w:rsidR="00B70422">
          <w:t xml:space="preserve">Without </w:t>
        </w:r>
      </w:ins>
      <w:ins w:id="568" w:author="Matthew Hamilton" w:date="2023-04-14T10:14:00Z">
        <w:r w:rsidR="00E93918">
          <w:t>ongoing</w:t>
        </w:r>
      </w:ins>
      <w:ins w:id="569" w:author="Matthew Hamilton" w:date="2023-04-13T15:30:00Z">
        <w:r w:rsidR="00B70422">
          <w:t xml:space="preserve"> </w:t>
        </w:r>
      </w:ins>
      <w:ins w:id="570" w:author="Matthew Hamilton" w:date="2023-04-13T15:31:00Z">
        <w:r w:rsidR="00B70422">
          <w:t>maintenance</w:t>
        </w:r>
      </w:ins>
      <w:ins w:id="571" w:author="Matthew Hamilton" w:date="2023-04-13T15:32:00Z">
        <w:r w:rsidR="00B70422">
          <w:t>, a model may become less reli</w:t>
        </w:r>
      </w:ins>
      <w:ins w:id="572" w:author="Matthew Hamilton" w:date="2023-04-13T15:33:00Z">
        <w:r w:rsidR="00B70422">
          <w:t xml:space="preserve">able </w:t>
        </w:r>
      </w:ins>
      <w:ins w:id="573" w:author="Matthew Hamilton" w:date="2023-04-14T10:15:00Z">
        <w:r w:rsidR="00E93918">
          <w:t xml:space="preserve">with time, </w:t>
        </w:r>
      </w:ins>
      <w:ins w:id="574" w:author="Matthew Hamilton" w:date="2023-04-13T16:51:00Z">
        <w:r w:rsidR="00C33CCE">
          <w:t xml:space="preserve">deterioration </w:t>
        </w:r>
      </w:ins>
      <w:ins w:id="575" w:author="Matthew Hamilton" w:date="2023-04-14T10:15:00Z">
        <w:r w:rsidR="00E93918">
          <w:t xml:space="preserve">that </w:t>
        </w:r>
      </w:ins>
      <w:ins w:id="576" w:author="Matthew Hamilton" w:date="2023-04-13T16:51:00Z">
        <w:r w:rsidR="00C33CCE">
          <w:t xml:space="preserve">model users </w:t>
        </w:r>
      </w:ins>
      <w:ins w:id="577" w:author="Matthew Hamilton" w:date="2023-04-14T10:15:00Z">
        <w:r w:rsidR="00E93918">
          <w:t xml:space="preserve">may be unaware of, </w:t>
        </w:r>
      </w:ins>
      <w:ins w:id="578" w:author="Matthew Hamilton" w:date="2023-04-13T16:51:00Z">
        <w:r w:rsidR="00C33CCE">
          <w:t xml:space="preserve">and </w:t>
        </w:r>
      </w:ins>
      <w:ins w:id="579" w:author="Matthew Hamilton" w:date="2023-04-14T10:16:00Z">
        <w:r w:rsidR="00E93918">
          <w:t xml:space="preserve">has a growing </w:t>
        </w:r>
      </w:ins>
      <w:ins w:id="580" w:author="Matthew Hamilton" w:date="2023-04-13T16:51:00Z">
        <w:r w:rsidR="00C33CCE">
          <w:t>risk of being</w:t>
        </w:r>
      </w:ins>
      <w:ins w:id="581" w:author="Matthew Hamilton" w:date="2023-04-13T15:34:00Z">
        <w:r w:rsidR="00B70422">
          <w:t xml:space="preserve"> deployed for purposes for which it is poorly suited</w:t>
        </w:r>
      </w:ins>
      <w:ins w:id="582" w:author="Matthew Hamilton" w:date="2023-04-13T15:31:00Z">
        <w:r w:rsidR="00B70422">
          <w:t xml:space="preserve"> </w:t>
        </w:r>
      </w:ins>
      <w:ins w:id="583" w:author="Matthew Hamilton" w:date="2023-04-13T15:35:00Z">
        <w:r w:rsidR="00B70422">
          <w:t>[</w:t>
        </w:r>
        <w:r w:rsidR="00B70422">
          <w:fldChar w:fldCharType="begin"/>
        </w:r>
        <w:r w:rsidR="00B70422">
          <w:instrText>HYPERLINK "https://doi.org/10.1098%2Frsos.172096" \t "_blank"</w:instrText>
        </w:r>
        <w:r w:rsidR="00B70422">
          <w:fldChar w:fldCharType="separate"/>
        </w:r>
        <w:r w:rsidR="00B70422">
          <w:rPr>
            <w:rStyle w:val="Hyperlink"/>
            <w:rFonts w:ascii="Helvetica Neue" w:hAnsi="Helvetica Neue"/>
            <w:color w:val="4C2C92"/>
          </w:rPr>
          <w:t>10.1098/rsos.172096</w:t>
        </w:r>
        <w:r w:rsidR="00B70422">
          <w:rPr>
            <w:rStyle w:val="Hyperlink"/>
            <w:rFonts w:ascii="Helvetica Neue" w:hAnsi="Helvetica Neue"/>
            <w:color w:val="4C2C92"/>
          </w:rPr>
          <w:fldChar w:fldCharType="end"/>
        </w:r>
        <w:r w:rsidR="00B70422">
          <w:t>].</w:t>
        </w:r>
      </w:ins>
    </w:p>
    <w:p w14:paraId="4FD77CF9" w14:textId="26CA8CD6" w:rsidR="00032CBF" w:rsidRDefault="00A36D8B">
      <w:pPr>
        <w:pStyle w:val="Heading2"/>
        <w:numPr>
          <w:ilvl w:val="1"/>
          <w:numId w:val="44"/>
        </w:numPr>
        <w:rPr>
          <w:ins w:id="584" w:author="Matthew Hamilton" w:date="2023-04-13T17:55:00Z"/>
        </w:rPr>
        <w:pPrChange w:id="585" w:author="Matthew Hamilton" w:date="2023-04-13T17:55:00Z">
          <w:pPr>
            <w:pStyle w:val="Heading2"/>
            <w:numPr>
              <w:numId w:val="43"/>
            </w:numPr>
          </w:pPr>
        </w:pPrChange>
      </w:pPr>
      <w:ins w:id="586" w:author="Matthew Hamilton" w:date="2023-04-17T10:01:00Z">
        <w:r>
          <w:t>C</w:t>
        </w:r>
      </w:ins>
      <w:ins w:id="587" w:author="Matthew Hamilton" w:date="2023-04-17T09:58:00Z">
        <w:r w:rsidR="00134765">
          <w:t>r</w:t>
        </w:r>
      </w:ins>
      <w:ins w:id="588" w:author="Matthew Hamilton" w:date="2023-04-17T09:59:00Z">
        <w:r w:rsidR="00134765">
          <w:t>iteria for assessing</w:t>
        </w:r>
      </w:ins>
      <w:ins w:id="589" w:author="Matthew Hamilton" w:date="2023-04-13T17:55:00Z">
        <w:r w:rsidR="00032CBF">
          <w:t xml:space="preserve"> ethical CHEM implementation</w:t>
        </w:r>
      </w:ins>
    </w:p>
    <w:p w14:paraId="7E93AEF4" w14:textId="0205142F" w:rsidR="00A50DA8" w:rsidRDefault="00C33CCE" w:rsidP="00032CBF">
      <w:pPr>
        <w:pStyle w:val="BodyText"/>
        <w:rPr>
          <w:ins w:id="590" w:author="Matthew Hamilton" w:date="2023-04-17T10:07:00Z"/>
        </w:rPr>
      </w:pPr>
      <w:ins w:id="591" w:author="Matthew Hamilton" w:date="2023-04-13T16:52:00Z">
        <w:r>
          <w:t xml:space="preserve">The </w:t>
        </w:r>
      </w:ins>
      <w:ins w:id="592" w:author="Matthew Hamilton" w:date="2023-04-13T16:53:00Z">
        <w:r>
          <w:t xml:space="preserve">acceptability, adequacy and public benefit </w:t>
        </w:r>
      </w:ins>
      <w:ins w:id="593" w:author="Matthew Hamilton" w:date="2023-04-13T17:08:00Z">
        <w:r w:rsidR="00416282">
          <w:t>responsibilities for CHEM developers are</w:t>
        </w:r>
      </w:ins>
      <w:ins w:id="594" w:author="Matthew Hamilton" w:date="2023-04-13T16:54:00Z">
        <w:r>
          <w:t xml:space="preserve"> easier to state than to measure. </w:t>
        </w:r>
      </w:ins>
      <w:ins w:id="595" w:author="Matthew Hamilton" w:date="2023-04-13T16:56:00Z">
        <w:r>
          <w:t xml:space="preserve"> </w:t>
        </w:r>
      </w:ins>
      <w:ins w:id="596" w:author="Matthew Hamilton" w:date="2023-04-13T17:08:00Z">
        <w:r w:rsidR="00416282">
          <w:t>I</w:t>
        </w:r>
      </w:ins>
      <w:ins w:id="597" w:author="Matthew Hamilton" w:date="2023-04-13T16:56:00Z">
        <w:r>
          <w:t xml:space="preserve">t may </w:t>
        </w:r>
      </w:ins>
      <w:ins w:id="598" w:author="Matthew Hamilton" w:date="2023-04-13T17:56:00Z">
        <w:r w:rsidR="00032CBF">
          <w:t>therefor</w:t>
        </w:r>
      </w:ins>
      <w:ins w:id="599" w:author="Matthew Hamilton" w:date="2023-04-17T10:02:00Z">
        <w:r w:rsidR="00A50DA8">
          <w:t>e</w:t>
        </w:r>
      </w:ins>
      <w:ins w:id="600" w:author="Matthew Hamilton" w:date="2023-04-13T17:56:00Z">
        <w:r w:rsidR="00032CBF">
          <w:t xml:space="preserve"> be </w:t>
        </w:r>
      </w:ins>
      <w:ins w:id="601" w:author="Matthew Hamilton" w:date="2023-04-13T16:56:00Z">
        <w:r>
          <w:t xml:space="preserve">pragmatic </w:t>
        </w:r>
      </w:ins>
      <w:ins w:id="602" w:author="Matthew Hamilton" w:date="2023-04-17T10:25:00Z">
        <w:r w:rsidR="0017525C">
          <w:t xml:space="preserve">for </w:t>
        </w:r>
      </w:ins>
      <w:ins w:id="603" w:author="Matthew Hamilton" w:date="2023-04-17T10:26:00Z">
        <w:r w:rsidR="0017525C">
          <w:t xml:space="preserve">assessment criteria </w:t>
        </w:r>
      </w:ins>
      <w:ins w:id="604" w:author="Matthew Hamilton" w:date="2023-04-17T10:27:00Z">
        <w:r w:rsidR="0017525C">
          <w:t xml:space="preserve">for ethical modelling practice </w:t>
        </w:r>
      </w:ins>
      <w:ins w:id="605" w:author="Matthew Hamilton" w:date="2023-04-17T10:26:00Z">
        <w:r w:rsidR="0017525C">
          <w:t>to</w:t>
        </w:r>
      </w:ins>
      <w:ins w:id="606" w:author="Matthew Hamilton" w:date="2023-04-13T17:08:00Z">
        <w:r w:rsidR="00416282">
          <w:t xml:space="preserve"> ins</w:t>
        </w:r>
      </w:ins>
      <w:ins w:id="607" w:author="Matthew Hamilton" w:date="2023-04-13T17:09:00Z">
        <w:r w:rsidR="00416282">
          <w:t xml:space="preserve">tead </w:t>
        </w:r>
      </w:ins>
      <w:ins w:id="608" w:author="Matthew Hamilton" w:date="2023-04-17T10:26:00Z">
        <w:r w:rsidR="0017525C">
          <w:t>be based on measurable attributes of the models themselves.</w:t>
        </w:r>
      </w:ins>
      <w:ins w:id="609" w:author="Matthew Hamilton" w:date="2023-04-13T16:57:00Z">
        <w:r>
          <w:t xml:space="preserve"> </w:t>
        </w:r>
      </w:ins>
    </w:p>
    <w:p w14:paraId="022F661D" w14:textId="5E603DF7" w:rsidR="001D05E2" w:rsidRDefault="00C33CCE" w:rsidP="00032CBF">
      <w:pPr>
        <w:pStyle w:val="BodyText"/>
        <w:rPr>
          <w:ins w:id="610" w:author="Matthew Hamilton" w:date="2023-04-14T16:31:00Z"/>
        </w:rPr>
      </w:pPr>
      <w:ins w:id="611" w:author="Matthew Hamilton" w:date="2023-04-13T16:57:00Z">
        <w:r>
          <w:t xml:space="preserve">As described in Table 1 [AUTOMATE_REF], </w:t>
        </w:r>
      </w:ins>
      <w:ins w:id="612" w:author="Matthew Hamilton" w:date="2023-04-13T16:58:00Z">
        <w:r>
          <w:t xml:space="preserve"> we believe that </w:t>
        </w:r>
      </w:ins>
      <w:ins w:id="613" w:author="Matthew Hamilton" w:date="2023-04-13T17:10:00Z">
        <w:r w:rsidR="00416282">
          <w:t xml:space="preserve">implementing </w:t>
        </w:r>
      </w:ins>
      <w:ins w:id="614" w:author="Matthew Hamilton" w:date="2023-04-13T16:58:00Z">
        <w:r>
          <w:t>CHEM</w:t>
        </w:r>
      </w:ins>
      <w:ins w:id="615" w:author="Matthew Hamilton" w:date="2023-04-13T17:10:00Z">
        <w:r w:rsidR="00416282">
          <w:t>s</w:t>
        </w:r>
      </w:ins>
      <w:ins w:id="616" w:author="Matthew Hamilton" w:date="2023-04-13T16:58:00Z">
        <w:r>
          <w:t xml:space="preserve"> that are </w:t>
        </w:r>
      </w:ins>
      <w:ins w:id="617" w:author="Matthew Hamilton" w:date="2023-04-13T16:57:00Z">
        <w:r>
          <w:t xml:space="preserve">transparent, reusable and updatable (TRU) </w:t>
        </w:r>
      </w:ins>
      <w:ins w:id="618" w:author="Matthew Hamilton" w:date="2023-04-17T10:08:00Z">
        <w:r w:rsidR="00A50DA8">
          <w:t>can</w:t>
        </w:r>
      </w:ins>
      <w:ins w:id="619" w:author="Matthew Hamilton" w:date="2023-04-17T10:00:00Z">
        <w:r w:rsidR="00134765">
          <w:t xml:space="preserve"> enable modellers</w:t>
        </w:r>
      </w:ins>
      <w:ins w:id="620" w:author="Matthew Hamilton" w:date="2023-04-13T17:10:00Z">
        <w:r w:rsidR="00416282">
          <w:t xml:space="preserve"> </w:t>
        </w:r>
      </w:ins>
      <w:ins w:id="621" w:author="Matthew Hamilton" w:date="2023-04-17T10:00:00Z">
        <w:r w:rsidR="00134765">
          <w:t xml:space="preserve">to </w:t>
        </w:r>
      </w:ins>
      <w:ins w:id="622" w:author="Matthew Hamilton" w:date="2023-04-13T17:12:00Z">
        <w:r w:rsidR="006C4EA9">
          <w:t>meet</w:t>
        </w:r>
      </w:ins>
      <w:ins w:id="623" w:author="Matthew Hamilton" w:date="2023-04-13T17:11:00Z">
        <w:r w:rsidR="006C4EA9">
          <w:t xml:space="preserve"> their ethical </w:t>
        </w:r>
      </w:ins>
      <w:ins w:id="624" w:author="Matthew Hamilton" w:date="2023-04-13T17:12:00Z">
        <w:r w:rsidR="006C4EA9">
          <w:t>obligations</w:t>
        </w:r>
      </w:ins>
      <w:ins w:id="625" w:author="Matthew Hamilton" w:date="2023-04-13T16:57:00Z">
        <w:r>
          <w:t>.</w:t>
        </w:r>
      </w:ins>
      <w:ins w:id="626" w:author="Matthew Hamilton" w:date="2023-04-17T10:29:00Z">
        <w:r w:rsidR="0017525C">
          <w:t xml:space="preserve"> We therefore selected </w:t>
        </w:r>
      </w:ins>
      <w:ins w:id="627" w:author="Matthew Hamilton" w:date="2023-04-17T10:30:00Z">
        <w:r w:rsidR="0017525C">
          <w:t>these model attributes to use as the basis for deriving assessment criteria.</w:t>
        </w:r>
      </w:ins>
    </w:p>
    <w:p w14:paraId="38ED9FC1" w14:textId="13815E24" w:rsidR="00CA5DD6" w:rsidRDefault="00CA5DD6" w:rsidP="00032CBF">
      <w:pPr>
        <w:pStyle w:val="BodyText"/>
        <w:rPr>
          <w:ins w:id="628" w:author="Matthew Hamilton" w:date="2023-04-14T16:31:00Z"/>
        </w:rPr>
      </w:pPr>
      <w:ins w:id="629" w:author="Matthew Hamilton" w:date="2023-04-14T16:31:00Z">
        <w:r>
          <w:br w:type="page"/>
        </w:r>
      </w:ins>
    </w:p>
    <w:p w14:paraId="23498D02" w14:textId="182FDB97" w:rsidR="00CE601B" w:rsidRPr="00CE601B" w:rsidDel="006D449B" w:rsidRDefault="005F11EC">
      <w:pPr>
        <w:pStyle w:val="BodyText"/>
        <w:rPr>
          <w:del w:id="630" w:author="Matthew Hamilton" w:date="2023-04-13T17:28:00Z"/>
        </w:rPr>
        <w:pPrChange w:id="631" w:author="Matthew Hamilton" w:date="2023-04-13T17:28:00Z">
          <w:pPr>
            <w:pStyle w:val="FirstParagraph"/>
          </w:pPr>
        </w:pPrChange>
      </w:pPr>
      <w:ins w:id="632" w:author="Matthew Hamilton" w:date="2023-04-13T18:02:00Z">
        <w:r>
          <w:rPr>
            <w:color w:val="000000" w:themeColor="text1"/>
          </w:rPr>
          <w:lastRenderedPageBreak/>
          <w:t>Transparency has been recommended as</w:t>
        </w:r>
      </w:ins>
      <w:ins w:id="633" w:author="Matthew Hamilton" w:date="2023-04-13T18:03:00Z">
        <w:r>
          <w:rPr>
            <w:color w:val="000000" w:themeColor="text1"/>
          </w:rPr>
          <w:t xml:space="preserve"> a core criterion for assessing ethical p</w:t>
        </w:r>
      </w:ins>
      <w:ins w:id="634" w:author="Matthew Hamilton" w:date="2023-04-13T18:04:00Z">
        <w:r>
          <w:rPr>
            <w:color w:val="000000" w:themeColor="text1"/>
          </w:rPr>
          <w:t>ublic health modelling practice [</w:t>
        </w:r>
        <w:r w:rsidRPr="00425FEE">
          <w:fldChar w:fldCharType="begin"/>
        </w:r>
        <w:r w:rsidRPr="00425FEE">
          <w:instrText xml:space="preserve"> HYPERLINK "https://doi.org/10.3389/fpubh.2017.00068" </w:instrText>
        </w:r>
        <w:r w:rsidRPr="00425FEE">
          <w:fldChar w:fldCharType="separate"/>
        </w:r>
        <w:r w:rsidRPr="00425FEE">
          <w:rPr>
            <w:rStyle w:val="Hyperlink"/>
            <w:color w:val="282828"/>
          </w:rPr>
          <w:t>https://doi.org/10.3389/fpubh.2017.00068</w:t>
        </w:r>
        <w:r w:rsidRPr="00425FEE">
          <w:fldChar w:fldCharType="end"/>
        </w:r>
        <w:r>
          <w:rPr>
            <w:color w:val="000000" w:themeColor="text1"/>
          </w:rPr>
          <w:t xml:space="preserve">]. </w:t>
        </w:r>
      </w:ins>
      <w:commentRangeStart w:id="635"/>
      <w:del w:id="636" w:author="Matthew Hamilton" w:date="2023-04-13T17:28:00Z">
        <w:r w:rsidR="001023AB" w:rsidRPr="00F64EDD" w:rsidDel="006D449B">
          <w:rPr>
            <w:color w:val="000000" w:themeColor="text1"/>
            <w:rPrChange w:id="637" w:author="Matthew Hamilton" w:date="2023-04-03T16:59:00Z">
              <w:rPr/>
            </w:rPrChange>
          </w:rPr>
          <w:delText xml:space="preserve"> that </w:delText>
        </w:r>
      </w:del>
      <w:del w:id="638" w:author="Matthew Hamilton" w:date="2023-04-03T17:07:00Z">
        <w:r w:rsidR="001023AB" w:rsidRPr="00F64EDD" w:rsidDel="00F64EDD">
          <w:rPr>
            <w:color w:val="000000" w:themeColor="text1"/>
            <w:rPrChange w:id="639" w:author="Matthew Hamilton" w:date="2023-04-03T16:59:00Z">
              <w:rPr/>
            </w:rPrChange>
          </w:rPr>
          <w:delText xml:space="preserve">is </w:delText>
        </w:r>
      </w:del>
      <w:del w:id="640" w:author="Matthew Hamilton" w:date="2023-04-03T16:58:00Z">
        <w:r w:rsidR="001023AB" w:rsidRPr="00F64EDD" w:rsidDel="007452FF">
          <w:rPr>
            <w:color w:val="000000" w:themeColor="text1"/>
            <w:rPrChange w:id="641" w:author="Matthew Hamilton" w:date="2023-04-03T16:59:00Z">
              <w:rPr/>
            </w:rPrChange>
          </w:rPr>
          <w:delText xml:space="preserve">accountable </w:delText>
        </w:r>
      </w:del>
      <w:del w:id="642" w:author="Matthew Hamilton" w:date="2023-04-04T10:03:00Z">
        <w:r w:rsidR="001023AB" w:rsidRPr="00F64EDD" w:rsidDel="00D8466A">
          <w:rPr>
            <w:color w:val="000000" w:themeColor="text1"/>
            <w:rPrChange w:id="643" w:author="Matthew Hamilton" w:date="2023-04-03T16:59:00Z">
              <w:rPr/>
            </w:rPrChange>
          </w:rPr>
          <w:delText>(</w:delText>
        </w:r>
      </w:del>
      <w:del w:id="644" w:author="Matthew Hamilton" w:date="2023-03-23T13:01:00Z">
        <w:r w:rsidR="001023AB" w:rsidRPr="00F64EDD" w:rsidDel="007D7021">
          <w:rPr>
            <w:color w:val="000000" w:themeColor="text1"/>
            <w:rPrChange w:id="645" w:author="Matthew Hamilton" w:date="2023-04-03T16:59:00Z">
              <w:rPr/>
            </w:rPrChange>
          </w:rPr>
          <w:delText xml:space="preserve">seven </w:delText>
        </w:r>
      </w:del>
      <w:del w:id="646" w:author="Matthew Hamilton" w:date="2023-04-04T10:03:00Z">
        <w:r w:rsidR="001023AB" w:rsidRPr="00F64EDD" w:rsidDel="00D8466A">
          <w:rPr>
            <w:color w:val="000000" w:themeColor="text1"/>
            <w:rPrChange w:id="647" w:author="Matthew Hamilton" w:date="2023-04-03T16:59:00Z">
              <w:rPr/>
            </w:rPrChange>
          </w:rPr>
          <w:delText xml:space="preserve">standards), </w:delText>
        </w:r>
      </w:del>
      <w:del w:id="648" w:author="Matthew Hamilton" w:date="2023-04-13T17:28:00Z">
        <w:r w:rsidR="001023AB" w:rsidRPr="00F64EDD" w:rsidDel="006D449B">
          <w:rPr>
            <w:color w:val="000000" w:themeColor="text1"/>
            <w:rPrChange w:id="649" w:author="Matthew Hamilton" w:date="2023-04-03T16:59:00Z">
              <w:rPr/>
            </w:rPrChange>
          </w:rPr>
          <w:delText>reusable</w:delText>
        </w:r>
      </w:del>
      <w:del w:id="650" w:author="Matthew Hamilton" w:date="2023-04-04T10:03:00Z">
        <w:r w:rsidR="001023AB" w:rsidRPr="00F64EDD" w:rsidDel="00D8466A">
          <w:rPr>
            <w:color w:val="000000" w:themeColor="text1"/>
            <w:rPrChange w:id="651" w:author="Matthew Hamilton" w:date="2023-04-03T16:59:00Z">
              <w:rPr/>
            </w:rPrChange>
          </w:rPr>
          <w:delText xml:space="preserve"> (</w:delText>
        </w:r>
      </w:del>
      <w:del w:id="652" w:author="Matthew Hamilton" w:date="2023-03-23T13:01:00Z">
        <w:r w:rsidR="001023AB" w:rsidRPr="00F64EDD" w:rsidDel="007D7021">
          <w:rPr>
            <w:color w:val="000000" w:themeColor="text1"/>
            <w:rPrChange w:id="653" w:author="Matthew Hamilton" w:date="2023-04-03T16:59:00Z">
              <w:rPr/>
            </w:rPrChange>
          </w:rPr>
          <w:delText xml:space="preserve">nine </w:delText>
        </w:r>
      </w:del>
      <w:del w:id="654" w:author="Matthew Hamilton" w:date="2023-04-04T10:03:00Z">
        <w:r w:rsidR="001023AB" w:rsidRPr="00F64EDD" w:rsidDel="00D8466A">
          <w:rPr>
            <w:color w:val="000000" w:themeColor="text1"/>
            <w:rPrChange w:id="655" w:author="Matthew Hamilton" w:date="2023-04-03T16:59:00Z">
              <w:rPr/>
            </w:rPrChange>
          </w:rPr>
          <w:delText xml:space="preserve">standards) </w:delText>
        </w:r>
      </w:del>
      <w:del w:id="656" w:author="Matthew Hamilton" w:date="2023-04-13T17:28:00Z">
        <w:r w:rsidR="001023AB" w:rsidRPr="00F64EDD" w:rsidDel="006D449B">
          <w:rPr>
            <w:color w:val="000000" w:themeColor="text1"/>
            <w:rPrChange w:id="657" w:author="Matthew Hamilton" w:date="2023-04-03T16:59:00Z">
              <w:rPr/>
            </w:rPrChange>
          </w:rPr>
          <w:delText>and updatable</w:delText>
        </w:r>
      </w:del>
      <w:del w:id="658" w:author="Matthew Hamilton" w:date="2023-04-04T10:03:00Z">
        <w:r w:rsidR="001023AB" w:rsidRPr="00F64EDD" w:rsidDel="00D8466A">
          <w:rPr>
            <w:color w:val="000000" w:themeColor="text1"/>
            <w:rPrChange w:id="659" w:author="Matthew Hamilton" w:date="2023-04-03T16:59:00Z">
              <w:rPr/>
            </w:rPrChange>
          </w:rPr>
          <w:delText xml:space="preserve"> (</w:delText>
        </w:r>
      </w:del>
      <w:del w:id="660" w:author="Matthew Hamilton" w:date="2023-03-23T13:02:00Z">
        <w:r w:rsidR="001023AB" w:rsidRPr="00F64EDD" w:rsidDel="007D7021">
          <w:rPr>
            <w:color w:val="000000" w:themeColor="text1"/>
            <w:rPrChange w:id="661" w:author="Matthew Hamilton" w:date="2023-04-03T16:59:00Z">
              <w:rPr/>
            </w:rPrChange>
          </w:rPr>
          <w:delText xml:space="preserve">four </w:delText>
        </w:r>
      </w:del>
      <w:del w:id="662" w:author="Matthew Hamilton" w:date="2023-04-04T10:03:00Z">
        <w:r w:rsidR="001023AB" w:rsidRPr="00F64EDD" w:rsidDel="00D8466A">
          <w:rPr>
            <w:color w:val="000000" w:themeColor="text1"/>
            <w:rPrChange w:id="663" w:author="Matthew Hamilton" w:date="2023-04-03T16:59:00Z">
              <w:rPr/>
            </w:rPrChange>
          </w:rPr>
          <w:delText>standards)</w:delText>
        </w:r>
      </w:del>
      <w:del w:id="664" w:author="Matthew Hamilton" w:date="2023-04-13T17:28:00Z">
        <w:r w:rsidR="001023AB" w:rsidRPr="00F64EDD" w:rsidDel="006D449B">
          <w:rPr>
            <w:color w:val="000000" w:themeColor="text1"/>
            <w:rPrChange w:id="665" w:author="Matthew Hamilton" w:date="2023-04-03T16:59:00Z">
              <w:rPr/>
            </w:rPrChange>
          </w:rPr>
          <w:delText xml:space="preserve">. </w:delText>
        </w:r>
      </w:del>
      <w:del w:id="666" w:author="Matthew Hamilton" w:date="2023-03-23T17:36:00Z">
        <w:r w:rsidR="001023AB" w:rsidRPr="003F251B" w:rsidDel="00282512">
          <w:rPr>
            <w:color w:val="FF0000"/>
            <w:rPrChange w:id="667" w:author="Matthew Hamilton" w:date="2023-03-23T13:11:00Z">
              <w:rPr/>
            </w:rPrChange>
          </w:rPr>
          <w:delText xml:space="preserve">The standards are specified in Table </w:delText>
        </w:r>
        <w:r w:rsidR="00072B29" w:rsidRPr="003F251B" w:rsidDel="00282512">
          <w:rPr>
            <w:color w:val="FF0000"/>
            <w:rPrChange w:id="668" w:author="Matthew Hamilton" w:date="2023-03-23T13:11:00Z">
              <w:rPr/>
            </w:rPrChange>
          </w:rPr>
          <w:fldChar w:fldCharType="begin"/>
        </w:r>
        <w:r w:rsidR="00072B29" w:rsidRPr="003F251B" w:rsidDel="00282512">
          <w:rPr>
            <w:color w:val="FF0000"/>
            <w:rPrChange w:id="669" w:author="Matthew Hamilton" w:date="2023-03-23T13:11:00Z">
              <w:rPr/>
            </w:rPrChange>
          </w:rPr>
          <w:delInstrText>HYPERLINK \l "timelygls" \h</w:delInstrText>
        </w:r>
        <w:r w:rsidR="00072B29" w:rsidRPr="004413D4" w:rsidDel="00282512">
          <w:rPr>
            <w:color w:val="FF0000"/>
          </w:rPr>
        </w:r>
        <w:r w:rsidR="00072B29" w:rsidRPr="003F251B" w:rsidDel="00282512">
          <w:rPr>
            <w:color w:val="FF0000"/>
            <w:rPrChange w:id="670" w:author="Matthew Hamilton" w:date="2023-03-23T13:11:00Z">
              <w:rPr/>
            </w:rPrChange>
          </w:rPr>
          <w:fldChar w:fldCharType="separate"/>
        </w:r>
        <w:r w:rsidR="001023AB" w:rsidRPr="003F251B" w:rsidDel="00282512">
          <w:rPr>
            <w:color w:val="FF0000"/>
            <w:rPrChange w:id="671" w:author="Matthew Hamilton" w:date="2023-03-23T13:11:00Z">
              <w:rPr/>
            </w:rPrChange>
          </w:rPr>
          <w:fldChar w:fldCharType="begin"/>
        </w:r>
        <w:r w:rsidR="001023AB" w:rsidRPr="003F251B" w:rsidDel="00282512">
          <w:rPr>
            <w:color w:val="FF0000"/>
            <w:rPrChange w:id="672" w:author="Matthew Hamilton" w:date="2023-03-23T13:11:00Z">
              <w:rPr/>
            </w:rPrChange>
          </w:rPr>
          <w:delInstrText xml:space="preserve"> REF timelygls \h</w:delInstrText>
        </w:r>
        <w:r w:rsidR="001023AB" w:rsidRPr="004413D4" w:rsidDel="00282512">
          <w:rPr>
            <w:color w:val="FF0000"/>
          </w:rPr>
        </w:r>
        <w:r w:rsidR="001023AB" w:rsidRPr="003F251B" w:rsidDel="00282512">
          <w:rPr>
            <w:color w:val="FF0000"/>
            <w:rPrChange w:id="673" w:author="Matthew Hamilton" w:date="2023-03-23T13:11:00Z">
              <w:rPr/>
            </w:rPrChange>
          </w:rPr>
          <w:fldChar w:fldCharType="separate"/>
        </w:r>
        <w:r w:rsidR="00020711" w:rsidRPr="003F251B" w:rsidDel="00282512">
          <w:rPr>
            <w:b/>
            <w:noProof/>
            <w:color w:val="FF0000"/>
            <w:rPrChange w:id="674" w:author="Matthew Hamilton" w:date="2023-03-23T13:11:00Z">
              <w:rPr>
                <w:b/>
                <w:noProof/>
              </w:rPr>
            </w:rPrChange>
          </w:rPr>
          <w:delText>1</w:delText>
        </w:r>
        <w:r w:rsidR="001023AB" w:rsidRPr="003F251B" w:rsidDel="00282512">
          <w:rPr>
            <w:color w:val="FF0000"/>
            <w:rPrChange w:id="675" w:author="Matthew Hamilton" w:date="2023-03-23T13:11:00Z">
              <w:rPr/>
            </w:rPrChange>
          </w:rPr>
          <w:fldChar w:fldCharType="end"/>
        </w:r>
        <w:r w:rsidR="00072B29" w:rsidRPr="003F251B" w:rsidDel="00282512">
          <w:rPr>
            <w:color w:val="FF0000"/>
            <w:rPrChange w:id="676" w:author="Matthew Hamilton" w:date="2023-03-23T13:11:00Z">
              <w:rPr/>
            </w:rPrChange>
          </w:rPr>
          <w:fldChar w:fldCharType="end"/>
        </w:r>
        <w:r w:rsidR="001023AB" w:rsidRPr="003F251B" w:rsidDel="00282512">
          <w:rPr>
            <w:color w:val="FF0000"/>
            <w:rPrChange w:id="677" w:author="Matthew Hamilton" w:date="2023-03-23T13:11:00Z">
              <w:rPr/>
            </w:rPrChange>
          </w:rPr>
          <w:delText xml:space="preserve"> and are discussed below</w:delText>
        </w:r>
        <w:r w:rsidR="001023AB" w:rsidDel="00282512">
          <w:delText>.</w:delText>
        </w:r>
      </w:del>
    </w:p>
    <w:p w14:paraId="7C71A1B2" w14:textId="072EFA04" w:rsidR="006326C1" w:rsidDel="00F64EDD" w:rsidRDefault="001023AB">
      <w:pPr>
        <w:pStyle w:val="BodyText"/>
        <w:rPr>
          <w:del w:id="678" w:author="Matthew Hamilton" w:date="2023-03-23T13:29:00Z"/>
        </w:rPr>
        <w:pPrChange w:id="679" w:author="Matthew Hamilton" w:date="2023-04-13T17:28:00Z">
          <w:pPr>
            <w:pStyle w:val="FirstParagraph"/>
          </w:pPr>
        </w:pPrChange>
      </w:pPr>
      <w:bookmarkStart w:id="680" w:name="standards-for-an-accountable-moshem"/>
      <w:del w:id="681" w:author="Matthew Hamilton" w:date="2023-03-23T13:29:00Z">
        <w:r w:rsidDel="00847619">
          <w:delText xml:space="preserve">Standards for an accountable </w:delText>
        </w:r>
      </w:del>
      <w:del w:id="682" w:author="Matthew Hamilton" w:date="2023-03-23T11:18:00Z">
        <w:r w:rsidDel="00F07D30">
          <w:delText>MOSHEM</w:delText>
        </w:r>
      </w:del>
    </w:p>
    <w:p w14:paraId="4FE692D3" w14:textId="34AA672B" w:rsidR="00D8466A" w:rsidRPr="00D8466A" w:rsidRDefault="006D449B" w:rsidP="008F6BC8">
      <w:pPr>
        <w:pStyle w:val="BodyText"/>
        <w:rPr>
          <w:ins w:id="683" w:author="Matthew Hamilton" w:date="2023-04-04T09:43:00Z"/>
        </w:rPr>
        <w:pPrChange w:id="684" w:author="Matthew Hamilton" w:date="2023-04-17T14:52:00Z">
          <w:pPr>
            <w:pStyle w:val="FirstParagraph"/>
          </w:pPr>
        </w:pPrChange>
      </w:pPr>
      <w:ins w:id="685" w:author="Matthew Hamilton" w:date="2023-04-13T17:28:00Z">
        <w:r>
          <w:t>G</w:t>
        </w:r>
      </w:ins>
      <w:ins w:id="686" w:author="Matthew Hamilton" w:date="2023-04-03T17:09:00Z">
        <w:r w:rsidR="0070125F">
          <w:t>uidance</w:t>
        </w:r>
      </w:ins>
      <w:commentRangeEnd w:id="635"/>
      <w:ins w:id="687" w:author="Matthew Hamilton" w:date="2023-04-13T18:01:00Z">
        <w:r w:rsidR="005F11EC">
          <w:rPr>
            <w:rStyle w:val="CommentReference"/>
          </w:rPr>
          <w:commentReference w:id="635"/>
        </w:r>
      </w:ins>
      <w:ins w:id="688" w:author="Matthew Hamilton" w:date="2023-04-03T17:09:00Z">
        <w:r w:rsidR="0070125F">
          <w:t xml:space="preserve"> on transparency in health economic modelling </w:t>
        </w:r>
      </w:ins>
      <w:ins w:id="689" w:author="Matthew Hamilton" w:date="2023-04-04T09:23:00Z">
        <w:r w:rsidR="00FB2848">
          <w:t xml:space="preserve">recommended that model code and data should be clearly documented, potentially with different versions for technical and non-technical users [12]. </w:t>
        </w:r>
      </w:ins>
      <w:ins w:id="690" w:author="Matthew Hamilton" w:date="2023-04-04T09:25:00Z">
        <w:r w:rsidR="00FB2848">
          <w:t>N</w:t>
        </w:r>
      </w:ins>
      <w:ins w:id="691" w:author="Matthew Hamilton" w:date="2023-04-03T17:09:00Z">
        <w:r w:rsidR="0070125F">
          <w:t>otably</w:t>
        </w:r>
      </w:ins>
      <w:ins w:id="692" w:author="Matthew Hamilton" w:date="2023-04-04T09:25:00Z">
        <w:r w:rsidR="00FB2848">
          <w:t>, the same guidelines, published over ten years ago,</w:t>
        </w:r>
      </w:ins>
      <w:ins w:id="693" w:author="Matthew Hamilton" w:date="2023-04-03T17:09:00Z">
        <w:r w:rsidR="0070125F">
          <w:t xml:space="preserve"> did not include recommendations on sharing model code and data. </w:t>
        </w:r>
      </w:ins>
      <w:ins w:id="694" w:author="Matthew Hamilton" w:date="2023-04-04T09:44:00Z">
        <w:r w:rsidR="00031DC8">
          <w:t>However, m</w:t>
        </w:r>
      </w:ins>
      <w:ins w:id="695" w:author="Matthew Hamilton" w:date="2023-04-04T09:43:00Z">
        <w:r w:rsidR="007F7150">
          <w:t xml:space="preserve">ore recent guidance </w:t>
        </w:r>
        <w:r w:rsidR="00031DC8">
          <w:t>recommend</w:t>
        </w:r>
      </w:ins>
      <w:ins w:id="696" w:author="Matthew Hamilton" w:date="2023-04-04T09:44:00Z">
        <w:r w:rsidR="00031DC8">
          <w:t>s</w:t>
        </w:r>
      </w:ins>
      <w:ins w:id="697" w:author="Matthew Hamilton" w:date="2023-04-04T09:43:00Z">
        <w:r w:rsidR="00031DC8">
          <w:t xml:space="preserve"> p</w:t>
        </w:r>
        <w:r w:rsidR="007F7150">
          <w:t xml:space="preserve">ublicly dissemination of </w:t>
        </w:r>
      </w:ins>
      <w:ins w:id="698" w:author="Matthew Hamilton" w:date="2023-04-04T09:44:00Z">
        <w:r w:rsidR="00031DC8">
          <w:t xml:space="preserve">healthcare </w:t>
        </w:r>
      </w:ins>
      <w:ins w:id="699" w:author="Matthew Hamilton" w:date="2023-04-04T09:43:00Z">
        <w:r w:rsidR="007F7150">
          <w:t>model artefacts using online repository services [2].</w:t>
        </w:r>
      </w:ins>
      <w:ins w:id="700" w:author="Matthew Hamilton" w:date="2023-04-04T09:50:00Z">
        <w:r w:rsidR="00031DC8">
          <w:t xml:space="preserve"> </w:t>
        </w:r>
      </w:ins>
      <w:ins w:id="701" w:author="Matthew Hamilton" w:date="2023-04-04T09:58:00Z">
        <w:r w:rsidR="00D8466A">
          <w:t xml:space="preserve">Repositories such as Zenodo [37] and Dataverse [38] provide persistent storage solutions that generate a Digital Object Identifier (DOI) for each code and data collection. </w:t>
        </w:r>
      </w:ins>
      <w:ins w:id="702" w:author="Matthew Hamilton" w:date="2023-04-04T12:35:00Z">
        <w:r w:rsidR="001F6CAB">
          <w:t xml:space="preserve">An essential component of quality assuring health economic models is </w:t>
        </w:r>
        <w:commentRangeStart w:id="703"/>
        <w:r w:rsidR="001F6CAB">
          <w:t>verification</w:t>
        </w:r>
      </w:ins>
      <w:commentRangeEnd w:id="703"/>
      <w:ins w:id="704" w:author="Matthew Hamilton" w:date="2023-04-13T18:05:00Z">
        <w:r w:rsidR="00BC4635">
          <w:rPr>
            <w:rStyle w:val="CommentReference"/>
          </w:rPr>
          <w:commentReference w:id="703"/>
        </w:r>
      </w:ins>
      <w:ins w:id="705" w:author="Matthew Hamilton" w:date="2023-04-04T12:35:00Z">
        <w:r w:rsidR="001F6CAB">
          <w:t xml:space="preserve"> - ensuring that calculations are correct and consistent with model specifications [44]. </w:t>
        </w:r>
      </w:ins>
      <w:ins w:id="706" w:author="Matthew Hamilton" w:date="2023-04-04T12:36:00Z">
        <w:r w:rsidR="001F6CAB">
          <w:t xml:space="preserve">The </w:t>
        </w:r>
      </w:ins>
      <w:ins w:id="707" w:author="Matthew Hamilton" w:date="2023-04-04T12:35:00Z">
        <w:r w:rsidR="001F6CAB">
          <w:t xml:space="preserve">extensiveness of verification checks </w:t>
        </w:r>
      </w:ins>
      <w:ins w:id="708" w:author="Matthew Hamilton" w:date="2023-04-04T12:37:00Z">
        <w:r w:rsidR="001F6CAB">
          <w:t xml:space="preserve">can be reported using the concept of </w:t>
        </w:r>
      </w:ins>
      <w:ins w:id="709" w:author="Matthew Hamilton" w:date="2023-04-04T12:35:00Z">
        <w:r w:rsidR="001F6CAB">
          <w:t>code coverage [45] - the proportion of model code that has been explicitly tested.</w:t>
        </w:r>
      </w:ins>
      <w:ins w:id="710" w:author="Matthew Hamilton" w:date="2023-04-04T12:36:00Z">
        <w:r w:rsidR="001F6CAB">
          <w:t xml:space="preserve"> </w:t>
        </w:r>
      </w:ins>
      <w:ins w:id="711" w:author="Matthew Hamilton" w:date="2023-04-17T14:36:00Z">
        <w:r w:rsidR="008F6BC8">
          <w:t>Tests should ideally combine both</w:t>
        </w:r>
      </w:ins>
      <w:ins w:id="712" w:author="Matthew Hamilton" w:date="2023-04-17T14:43:00Z">
        <w:r w:rsidR="008F6BC8">
          <w:t xml:space="preserve"> unit tests (to verify that small, </w:t>
        </w:r>
      </w:ins>
      <w:ins w:id="713" w:author="Matthew Hamilton" w:date="2023-04-17T14:44:00Z">
        <w:r w:rsidR="008F6BC8">
          <w:t xml:space="preserve">isolated sections of code produce the correct output when run independently) and </w:t>
        </w:r>
      </w:ins>
      <w:ins w:id="714" w:author="Matthew Hamilton" w:date="2023-04-17T14:41:00Z">
        <w:r w:rsidR="008F6BC8">
          <w:t>acceptance</w:t>
        </w:r>
      </w:ins>
      <w:ins w:id="715" w:author="Matthew Hamilton" w:date="2023-04-17T14:36:00Z">
        <w:r w:rsidR="008F6BC8">
          <w:t xml:space="preserve"> tests</w:t>
        </w:r>
      </w:ins>
      <w:ins w:id="716" w:author="Matthew Hamilton" w:date="2023-04-17T14:43:00Z">
        <w:r w:rsidR="008F6BC8">
          <w:t xml:space="preserve"> (</w:t>
        </w:r>
      </w:ins>
      <w:ins w:id="717" w:author="Matthew Hamilton" w:date="2023-04-17T14:44:00Z">
        <w:r w:rsidR="008F6BC8">
          <w:t>t</w:t>
        </w:r>
      </w:ins>
      <w:ins w:id="718" w:author="Matthew Hamilton" w:date="2023-04-17T14:45:00Z">
        <w:r w:rsidR="008F6BC8">
          <w:t xml:space="preserve">o verify that </w:t>
        </w:r>
      </w:ins>
      <w:ins w:id="719" w:author="Matthew Hamilton" w:date="2023-04-17T14:48:00Z">
        <w:r w:rsidR="008F6BC8">
          <w:t xml:space="preserve">the correct output is produced </w:t>
        </w:r>
      </w:ins>
      <w:ins w:id="720" w:author="Matthew Hamilton" w:date="2023-04-17T14:47:00Z">
        <w:r w:rsidR="008F6BC8">
          <w:t xml:space="preserve">when multiple code components are configured </w:t>
        </w:r>
      </w:ins>
      <w:ins w:id="721" w:author="Matthew Hamilton" w:date="2023-04-17T14:52:00Z">
        <w:r w:rsidR="008F6BC8">
          <w:t xml:space="preserve">amd run </w:t>
        </w:r>
      </w:ins>
      <w:ins w:id="722" w:author="Matthew Hamilton" w:date="2023-04-17T14:47:00Z">
        <w:r w:rsidR="008F6BC8">
          <w:t>to perform</w:t>
        </w:r>
      </w:ins>
      <w:ins w:id="723" w:author="Matthew Hamilton" w:date="2023-04-17T14:48:00Z">
        <w:r w:rsidR="008F6BC8">
          <w:t xml:space="preserve"> </w:t>
        </w:r>
      </w:ins>
      <w:ins w:id="724" w:author="Matthew Hamilton" w:date="2023-04-17T14:51:00Z">
        <w:r w:rsidR="008F6BC8">
          <w:t xml:space="preserve">tasks that meet </w:t>
        </w:r>
      </w:ins>
      <w:ins w:id="725" w:author="Matthew Hamilton" w:date="2023-04-17T14:48:00Z">
        <w:r w:rsidR="008F6BC8">
          <w:t xml:space="preserve">core </w:t>
        </w:r>
      </w:ins>
      <w:ins w:id="726" w:author="Matthew Hamilton" w:date="2023-04-17T14:49:00Z">
        <w:r w:rsidR="008F6BC8">
          <w:t>user-requirements</w:t>
        </w:r>
      </w:ins>
      <w:ins w:id="727" w:author="Matthew Hamilton" w:date="2023-04-17T14:52:00Z">
        <w:r w:rsidR="008F6BC8">
          <w:t xml:space="preserve"> [</w:t>
        </w:r>
        <w:commentRangeStart w:id="728"/>
        <w:r w:rsidR="008F6BC8">
          <w:t>Martin</w:t>
        </w:r>
      </w:ins>
      <w:ins w:id="729" w:author="Matthew Hamilton" w:date="2023-04-17T14:53:00Z">
        <w:r w:rsidR="006A72B9">
          <w:t>_2003</w:t>
        </w:r>
        <w:commentRangeEnd w:id="728"/>
        <w:r w:rsidR="006A72B9">
          <w:rPr>
            <w:rStyle w:val="CommentReference"/>
          </w:rPr>
          <w:commentReference w:id="728"/>
        </w:r>
      </w:ins>
      <w:ins w:id="730" w:author="Matthew Hamilton" w:date="2023-04-17T14:50:00Z">
        <w:r w:rsidR="008F6BC8">
          <w:t>)</w:t>
        </w:r>
      </w:ins>
      <w:ins w:id="731" w:author="Matthew Hamilton" w:date="2023-04-17T14:52:00Z">
        <w:r w:rsidR="008F6BC8">
          <w:t xml:space="preserve">. </w:t>
        </w:r>
      </w:ins>
      <w:ins w:id="732" w:author="Matthew Hamilton" w:date="2023-04-04T09:50:00Z">
        <w:r w:rsidR="00031DC8">
          <w:t xml:space="preserve">The nature and extent of individual model authorship contributions </w:t>
        </w:r>
      </w:ins>
      <w:ins w:id="733" w:author="Matthew Hamilton" w:date="2023-04-04T09:59:00Z">
        <w:r w:rsidR="00D8466A">
          <w:t>can become un</w:t>
        </w:r>
      </w:ins>
      <w:ins w:id="734" w:author="Matthew Hamilton" w:date="2023-04-04T09:50:00Z">
        <w:r w:rsidR="00031DC8">
          <w:t xml:space="preserve">clear </w:t>
        </w:r>
      </w:ins>
      <w:ins w:id="735" w:author="Matthew Hamilton" w:date="2023-04-04T09:59:00Z">
        <w:r w:rsidR="00D8466A">
          <w:t>when</w:t>
        </w:r>
      </w:ins>
      <w:ins w:id="736" w:author="Matthew Hamilton" w:date="2023-04-04T09:50:00Z">
        <w:r w:rsidR="00031DC8">
          <w:t xml:space="preserve"> models </w:t>
        </w:r>
      </w:ins>
      <w:ins w:id="737" w:author="Matthew Hamilton" w:date="2023-04-04T09:59:00Z">
        <w:r w:rsidR="00D8466A">
          <w:t xml:space="preserve">are </w:t>
        </w:r>
      </w:ins>
      <w:ins w:id="738" w:author="Matthew Hamilton" w:date="2023-04-04T09:50:00Z">
        <w:r w:rsidR="00031DC8">
          <w:t>implemented over longer time-frames with a large and changing group of collaborators [10].</w:t>
        </w:r>
      </w:ins>
      <w:ins w:id="739" w:author="Matthew Hamilton" w:date="2023-04-04T09:51:00Z">
        <w:r w:rsidR="00031DC8">
          <w:t xml:space="preserve"> </w:t>
        </w:r>
      </w:ins>
      <w:ins w:id="740" w:author="Matthew Hamilton" w:date="2023-04-04T09:52:00Z">
        <w:r w:rsidR="00031DC8">
          <w:t>Th</w:t>
        </w:r>
      </w:ins>
      <w:ins w:id="741" w:author="Matthew Hamilton" w:date="2023-04-04T09:57:00Z">
        <w:r w:rsidR="00D8466A">
          <w:t>is issue can be addressed by</w:t>
        </w:r>
      </w:ins>
      <w:ins w:id="742" w:author="Matthew Hamilton" w:date="2023-04-04T09:52:00Z">
        <w:r w:rsidR="00031DC8">
          <w:t xml:space="preserve"> use of online </w:t>
        </w:r>
      </w:ins>
      <w:ins w:id="743" w:author="Matthew Hamilton" w:date="2023-04-04T09:51:00Z">
        <w:r w:rsidR="00031DC8">
          <w:t>repositor</w:t>
        </w:r>
      </w:ins>
      <w:ins w:id="744" w:author="Matthew Hamilton" w:date="2023-04-04T09:52:00Z">
        <w:r w:rsidR="00031DC8">
          <w:t>y services</w:t>
        </w:r>
      </w:ins>
      <w:ins w:id="745" w:author="Matthew Hamilton" w:date="2023-04-04T09:51:00Z">
        <w:r w:rsidR="00031DC8">
          <w:t xml:space="preserve"> such as GitHub [36]</w:t>
        </w:r>
      </w:ins>
      <w:ins w:id="746" w:author="Matthew Hamilton" w:date="2023-04-04T09:57:00Z">
        <w:r w:rsidR="00D8466A">
          <w:t>, that</w:t>
        </w:r>
      </w:ins>
      <w:ins w:id="747" w:author="Matthew Hamilton" w:date="2023-04-04T09:51:00Z">
        <w:r w:rsidR="00031DC8">
          <w:t xml:space="preserve"> provid</w:t>
        </w:r>
      </w:ins>
      <w:ins w:id="748" w:author="Matthew Hamilton" w:date="2023-04-04T09:59:00Z">
        <w:r w:rsidR="00D8466A">
          <w:t>e</w:t>
        </w:r>
      </w:ins>
      <w:ins w:id="749" w:author="Matthew Hamilton" w:date="2023-04-04T09:51:00Z">
        <w:r w:rsidR="00031DC8">
          <w:t xml:space="preserve"> </w:t>
        </w:r>
      </w:ins>
      <w:ins w:id="750" w:author="Matthew Hamilton" w:date="2023-04-04T09:56:00Z">
        <w:r w:rsidR="00D8466A">
          <w:t xml:space="preserve">citation </w:t>
        </w:r>
      </w:ins>
      <w:ins w:id="751" w:author="Matthew Hamilton" w:date="2023-04-04T09:51:00Z">
        <w:r w:rsidR="00031DC8">
          <w:t>tools</w:t>
        </w:r>
      </w:ins>
      <w:ins w:id="752" w:author="Matthew Hamilton" w:date="2023-04-04T09:54:00Z">
        <w:r w:rsidR="00D8466A">
          <w:t xml:space="preserve"> </w:t>
        </w:r>
      </w:ins>
      <w:ins w:id="753" w:author="Matthew Hamilton" w:date="2023-04-04T09:59:00Z">
        <w:r w:rsidR="00D8466A">
          <w:t xml:space="preserve">and </w:t>
        </w:r>
      </w:ins>
      <w:ins w:id="754" w:author="Matthew Hamilton" w:date="2023-04-04T09:56:00Z">
        <w:r w:rsidR="00D8466A">
          <w:t>can</w:t>
        </w:r>
      </w:ins>
      <w:ins w:id="755" w:author="Matthew Hamilton" w:date="2023-04-04T09:54:00Z">
        <w:r w:rsidR="00D8466A">
          <w:t xml:space="preserve"> </w:t>
        </w:r>
      </w:ins>
      <w:ins w:id="756" w:author="Matthew Hamilton" w:date="2023-04-04T09:51:00Z">
        <w:r w:rsidR="00031DC8">
          <w:t xml:space="preserve">transparently record all individual </w:t>
        </w:r>
      </w:ins>
      <w:ins w:id="757" w:author="Matthew Hamilton" w:date="2023-04-04T10:00:00Z">
        <w:r w:rsidR="00D8466A">
          <w:t xml:space="preserve">code </w:t>
        </w:r>
      </w:ins>
      <w:ins w:id="758" w:author="Matthew Hamilton" w:date="2023-04-04T09:51:00Z">
        <w:r w:rsidR="00031DC8">
          <w:t xml:space="preserve">contributions to a </w:t>
        </w:r>
      </w:ins>
      <w:ins w:id="759" w:author="Matthew Hamilton" w:date="2023-04-04T10:01:00Z">
        <w:r w:rsidR="00D8466A">
          <w:t>modelling</w:t>
        </w:r>
      </w:ins>
      <w:ins w:id="760" w:author="Matthew Hamilton" w:date="2023-04-04T09:51:00Z">
        <w:r w:rsidR="00031DC8">
          <w:t xml:space="preserve"> project</w:t>
        </w:r>
      </w:ins>
      <w:ins w:id="761" w:author="Matthew Hamilton" w:date="2023-04-04T09:54:00Z">
        <w:r w:rsidR="00D8466A">
          <w:t xml:space="preserve"> over </w:t>
        </w:r>
      </w:ins>
      <w:ins w:id="762" w:author="Matthew Hamilton" w:date="2023-04-04T10:01:00Z">
        <w:r w:rsidR="00D8466A">
          <w:t xml:space="preserve">its </w:t>
        </w:r>
      </w:ins>
      <w:ins w:id="763" w:author="Matthew Hamilton" w:date="2023-04-04T09:54:00Z">
        <w:r w:rsidR="00D8466A">
          <w:t>lifecycle</w:t>
        </w:r>
      </w:ins>
      <w:ins w:id="764" w:author="Matthew Hamilton" w:date="2023-04-04T09:51:00Z">
        <w:r w:rsidR="00031DC8">
          <w:t>.</w:t>
        </w:r>
      </w:ins>
    </w:p>
    <w:p w14:paraId="721D86F6" w14:textId="72802077" w:rsidR="009132F2" w:rsidRDefault="00F21A13" w:rsidP="00F21A13">
      <w:pPr>
        <w:pStyle w:val="BodyText"/>
        <w:rPr>
          <w:ins w:id="765" w:author="Matthew Hamilton" w:date="2023-03-23T13:13:00Z"/>
        </w:rPr>
      </w:pPr>
      <w:moveToRangeStart w:id="766" w:author="Matthew Hamilton" w:date="2023-03-23T12:25:00Z" w:name="move130466767"/>
      <w:moveTo w:id="767" w:author="Matthew Hamilton" w:date="2023-03-23T12:25:00Z">
        <w:del w:id="768" w:author="Matthew Hamilton" w:date="2023-04-03T13:18:00Z">
          <w:r w:rsidDel="00E56EC7">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w:delText>
          </w:r>
        </w:del>
        <w:del w:id="769" w:author="Matthew Hamilton" w:date="2023-03-23T17:06:00Z">
          <w:r w:rsidDel="00625841">
            <w:delText>] and frequently</w:delText>
          </w:r>
        </w:del>
        <w:del w:id="770" w:author="Matthew Hamilton" w:date="2023-04-03T13:18:00Z">
          <w:r w:rsidDel="00E56EC7">
            <w:delText xml:space="preserve"> insufficient validation [7] </w:delText>
          </w:r>
        </w:del>
        <w:del w:id="771" w:author="Matthew Hamilton" w:date="2023-03-23T17:06:00Z">
          <w:r w:rsidDel="00625841">
            <w:delText xml:space="preserve">of </w:delText>
          </w:r>
        </w:del>
        <w:del w:id="772" w:author="Matthew Hamilton" w:date="2023-04-03T13:18:00Z">
          <w:r w:rsidDel="00E56EC7">
            <w:delText xml:space="preserve">health economic models. </w:delText>
          </w:r>
        </w:del>
        <w:del w:id="773" w:author="Matthew Hamilton" w:date="2023-03-23T17:07:00Z">
          <w:r w:rsidDel="00625841">
            <w:delText xml:space="preserve">Many health economic models are released with </w:delText>
          </w:r>
        </w:del>
        <w:del w:id="774" w:author="Matthew Hamilton" w:date="2023-03-23T17:06:00Z">
          <w:r w:rsidDel="00625841">
            <w:delText xml:space="preserve">undeclared errors [8]. </w:delText>
          </w:r>
        </w:del>
        <w:del w:id="775" w:author="Matthew Hamilton" w:date="2023-04-03T13:18:00Z">
          <w:r w:rsidDel="00E56EC7">
            <w:delText xml:space="preserve">The value judgments </w:delText>
          </w:r>
        </w:del>
        <w:del w:id="776" w:author="Matthew Hamilton" w:date="2023-03-23T17:11:00Z">
          <w:r w:rsidDel="00AF1E62">
            <w:delText xml:space="preserve">that strongly shape </w:delText>
          </w:r>
        </w:del>
        <w:del w:id="777" w:author="Matthew Hamilton" w:date="2023-03-23T17:10:00Z">
          <w:r w:rsidDel="00AF1E62">
            <w:delText>health economic</w:delText>
          </w:r>
        </w:del>
        <w:del w:id="778" w:author="Matthew Hamilton" w:date="2023-03-23T17:11:00Z">
          <w:r w:rsidDel="00AF1E62">
            <w:delText xml:space="preserve"> analyses</w:delText>
          </w:r>
        </w:del>
        <w:del w:id="779" w:author="Matthew Hamilton" w:date="2023-03-23T17:12:00Z">
          <w:r w:rsidDel="00AF1E62">
            <w:delText xml:space="preserve"> </w:delText>
          </w:r>
        </w:del>
        <w:del w:id="780" w:author="Matthew Hamilton" w:date="2023-04-03T13:18:00Z">
          <w:r w:rsidDel="00E56EC7">
            <w:delText xml:space="preserve">are rarely made explicit, omissions that may lead to socially unacceptable policy recommendations [9]. </w:delText>
          </w:r>
        </w:del>
        <w:del w:id="781" w:author="Matthew Hamilton" w:date="2023-03-23T17:13:00Z">
          <w:r w:rsidDel="00AF1E62">
            <w:delText xml:space="preserve">A modelling team’s value judgments about what questions to address, the most important features of a system to represent and the weighting of different types of evidence may be </w:delText>
          </w:r>
        </w:del>
        <w:del w:id="782" w:author="Matthew Hamilton" w:date="2023-03-23T17:10:00Z">
          <w:r w:rsidDel="00AF1E62">
            <w:delText xml:space="preserve">poorly aligned with those of the people impacted by decisions informed by model analyses [10]. As </w:delText>
          </w:r>
        </w:del>
        <w:del w:id="783" w:author="Matthew Hamilton" w:date="2023-03-23T17:13:00Z">
          <w:r w:rsidDel="00AF1E62">
            <w:delText xml:space="preserve">health </w:delText>
          </w:r>
        </w:del>
        <w:del w:id="784" w:author="Matthew Hamilton" w:date="2023-04-03T13:18:00Z">
          <w:r w:rsidDel="00E56EC7">
            <w:delText xml:space="preserve">economic models adopt more sophisticated techniques, the need for accountability grows. </w:delText>
          </w:r>
        </w:del>
        <w:del w:id="785" w:author="Matthew Hamilton" w:date="2023-03-23T17:27:00Z">
          <w:r w:rsidDel="00282512">
            <w:delText>More complex models may be more prone to propagation errors [11] and m</w:delText>
          </w:r>
        </w:del>
        <w:del w:id="786" w:author="Matthew Hamilton" w:date="2023-04-03T13:18:00Z">
          <w:r w:rsidDel="00E56EC7">
            <w:delText xml:space="preserve">odels designed to address multiple questions should be expected to meet more onerous verification and validation obligations [12,13]. </w:delText>
          </w:r>
        </w:del>
        <w:del w:id="787" w:author="Matthew Hamilton" w:date="2023-04-03T16:59:00Z">
          <w:r w:rsidDel="00F64EDD">
            <w:delText>The nature and extent of individual model authorship contributions may be less clear in models implemented over longer time-frames with a large and changing group of collaborators [10].</w:delText>
          </w:r>
        </w:del>
      </w:moveTo>
      <w:ins w:id="788" w:author="Matthew Hamilton" w:date="2023-04-14T10:34:00Z">
        <w:r w:rsidR="00F440F0">
          <w:t>Assessment criteria</w:t>
        </w:r>
      </w:ins>
      <w:ins w:id="789" w:author="Matthew Hamilton" w:date="2023-03-23T13:29:00Z">
        <w:r w:rsidR="00847619">
          <w:t xml:space="preserve"> for a</w:t>
        </w:r>
      </w:ins>
      <w:ins w:id="790" w:author="Matthew Hamilton" w:date="2023-04-03T16:52:00Z">
        <w:r w:rsidR="007452FF">
          <w:t xml:space="preserve"> transparent </w:t>
        </w:r>
      </w:ins>
      <w:ins w:id="791" w:author="Matthew Hamilton" w:date="2023-04-11T13:48:00Z">
        <w:r w:rsidR="00455FB7">
          <w:t>CHEM</w:t>
        </w:r>
      </w:ins>
      <w:ins w:id="792" w:author="Matthew Hamilton" w:date="2023-03-23T13:20:00Z">
        <w:r w:rsidR="009132F2">
          <w:t>:</w:t>
        </w:r>
      </w:ins>
    </w:p>
    <w:p w14:paraId="52C66683" w14:textId="1D811E1B" w:rsidR="00E81D52" w:rsidRDefault="00031DC8" w:rsidP="00B720A7">
      <w:pPr>
        <w:pStyle w:val="BodyText"/>
        <w:numPr>
          <w:ilvl w:val="0"/>
          <w:numId w:val="34"/>
        </w:numPr>
        <w:rPr>
          <w:ins w:id="793" w:author="Matthew Hamilton" w:date="2023-03-28T16:59:00Z"/>
        </w:rPr>
      </w:pPr>
      <w:ins w:id="794" w:author="Matthew Hamilton" w:date="2023-04-04T09:47:00Z">
        <w:r>
          <w:t>T</w:t>
        </w:r>
      </w:ins>
      <w:ins w:id="795" w:author="Matthew Hamilton" w:date="2023-03-28T16:59:00Z">
        <w:r w:rsidR="00E81D52">
          <w:t xml:space="preserve">1: </w:t>
        </w:r>
      </w:ins>
      <w:ins w:id="796" w:author="Matthew Hamilton" w:date="2023-04-05T13:54:00Z">
        <w:r w:rsidR="00B720A7" w:rsidRPr="00B720A7">
          <w:t>All model code, non-confidential data and testing procedures and outcomes are available in open access repositories.</w:t>
        </w:r>
      </w:ins>
    </w:p>
    <w:p w14:paraId="07AF3AA1" w14:textId="3A3F5743" w:rsidR="00E81D52" w:rsidRDefault="00031DC8" w:rsidP="00B720A7">
      <w:pPr>
        <w:pStyle w:val="BodyText"/>
        <w:numPr>
          <w:ilvl w:val="0"/>
          <w:numId w:val="34"/>
        </w:numPr>
        <w:rPr>
          <w:ins w:id="797" w:author="Matthew Hamilton" w:date="2023-04-04T09:47:00Z"/>
        </w:rPr>
      </w:pPr>
      <w:ins w:id="798" w:author="Matthew Hamilton" w:date="2023-04-04T09:47:00Z">
        <w:r>
          <w:t>T</w:t>
        </w:r>
      </w:ins>
      <w:ins w:id="799" w:author="Matthew Hamilton" w:date="2023-04-04T09:49:00Z">
        <w:r>
          <w:t>2</w:t>
        </w:r>
      </w:ins>
      <w:ins w:id="800" w:author="Matthew Hamilton" w:date="2023-03-28T16:59:00Z">
        <w:r w:rsidR="00E81D52">
          <w:t xml:space="preserve">: </w:t>
        </w:r>
      </w:ins>
      <w:ins w:id="801" w:author="Matthew Hamilton" w:date="2023-04-05T13:55:00Z">
        <w:r w:rsidR="00B720A7" w:rsidRPr="00B720A7">
          <w:t xml:space="preserve">It is easy to see who developed and tested each part of the model and </w:t>
        </w:r>
        <w:r w:rsidR="00B720A7">
          <w:t xml:space="preserve">to identify </w:t>
        </w:r>
        <w:r w:rsidR="00B720A7" w:rsidRPr="00B720A7">
          <w:t>the</w:t>
        </w:r>
      </w:ins>
      <w:ins w:id="802" w:author="Matthew Hamilton" w:date="2023-04-13T18:07:00Z">
        <w:r w:rsidR="00BC4635">
          <w:t xml:space="preserve"> modelling team’s</w:t>
        </w:r>
      </w:ins>
      <w:ins w:id="803" w:author="Matthew Hamilton" w:date="2023-04-05T13:55:00Z">
        <w:r w:rsidR="00B720A7" w:rsidRPr="00B720A7">
          <w:t xml:space="preserve"> assumptions, judgments and theories </w:t>
        </w:r>
      </w:ins>
      <w:ins w:id="804" w:author="Matthew Hamilton" w:date="2023-04-13T18:07:00Z">
        <w:r w:rsidR="00BC4635">
          <w:t>about</w:t>
        </w:r>
      </w:ins>
      <w:ins w:id="805" w:author="Matthew Hamilton" w:date="2023-04-05T13:55:00Z">
        <w:r w:rsidR="00B720A7" w:rsidRPr="00B720A7">
          <w:t xml:space="preserve"> model development and use.</w:t>
        </w:r>
      </w:ins>
    </w:p>
    <w:p w14:paraId="0CB9C577" w14:textId="3CBA254F" w:rsidR="00031DC8" w:rsidDel="00CE601B" w:rsidRDefault="00031DC8" w:rsidP="00F86A37">
      <w:pPr>
        <w:pStyle w:val="BodyText"/>
        <w:rPr>
          <w:del w:id="806" w:author="Matthew Hamilton" w:date="2023-04-04T11:33:00Z"/>
        </w:rPr>
      </w:pPr>
    </w:p>
    <w:moveToRangeEnd w:id="766"/>
    <w:p w14:paraId="77C19B6C" w14:textId="49126A72" w:rsidR="00A12C19" w:rsidRDefault="002503E5" w:rsidP="00F86A37">
      <w:pPr>
        <w:pStyle w:val="BodyText"/>
        <w:rPr>
          <w:ins w:id="807" w:author="Matthew Hamilton" w:date="2023-04-04T11:27:00Z"/>
        </w:rPr>
      </w:pPr>
      <w:ins w:id="808" w:author="Matthew Hamilton" w:date="2023-04-04T10:36:00Z">
        <w:r>
          <w:t>Mak</w:t>
        </w:r>
      </w:ins>
      <w:ins w:id="809" w:author="Matthew Hamilton" w:date="2023-04-04T10:37:00Z">
        <w:r>
          <w:t xml:space="preserve">ing a </w:t>
        </w:r>
      </w:ins>
      <w:ins w:id="810" w:author="Matthew Hamilton" w:date="2023-04-11T13:48:00Z">
        <w:r w:rsidR="00455FB7">
          <w:t>CHEM</w:t>
        </w:r>
      </w:ins>
      <w:ins w:id="811" w:author="Matthew Hamilton" w:date="2023-04-04T10:37:00Z">
        <w:r>
          <w:t xml:space="preserve">’s code, data and documentation publicly available is </w:t>
        </w:r>
      </w:ins>
      <w:ins w:id="812" w:author="Matthew Hamilton" w:date="2023-04-04T16:39:00Z">
        <w:r w:rsidR="00D420C1">
          <w:t xml:space="preserve">helpful but </w:t>
        </w:r>
      </w:ins>
      <w:ins w:id="813" w:author="Matthew Hamilton" w:date="2023-04-04T16:37:00Z">
        <w:r w:rsidR="00D420C1">
          <w:t>insufficient for</w:t>
        </w:r>
      </w:ins>
      <w:ins w:id="814" w:author="Matthew Hamilton" w:date="2023-04-04T16:40:00Z">
        <w:r w:rsidR="00D420C1">
          <w:t xml:space="preserve"> promoting</w:t>
        </w:r>
      </w:ins>
      <w:ins w:id="815" w:author="Matthew Hamilton" w:date="2023-04-04T16:37:00Z">
        <w:r w:rsidR="00D420C1">
          <w:t xml:space="preserve"> </w:t>
        </w:r>
      </w:ins>
      <w:commentRangeStart w:id="816"/>
      <w:ins w:id="817" w:author="Matthew Hamilton" w:date="2023-04-04T10:38:00Z">
        <w:r>
          <w:t xml:space="preserve">model </w:t>
        </w:r>
      </w:ins>
      <w:ins w:id="818" w:author="Matthew Hamilton" w:date="2023-04-04T10:37:00Z">
        <w:r>
          <w:t>re-use</w:t>
        </w:r>
      </w:ins>
      <w:commentRangeEnd w:id="816"/>
      <w:ins w:id="819" w:author="Matthew Hamilton" w:date="2023-04-13T17:30:00Z">
        <w:r w:rsidR="006D449B">
          <w:rPr>
            <w:rStyle w:val="CommentReference"/>
          </w:rPr>
          <w:commentReference w:id="816"/>
        </w:r>
      </w:ins>
      <w:ins w:id="820" w:author="Matthew Hamilton" w:date="2023-04-04T10:39:00Z">
        <w:r>
          <w:t xml:space="preserve">. </w:t>
        </w:r>
      </w:ins>
      <w:ins w:id="821" w:author="Matthew Hamilton" w:date="2023-04-04T10:43:00Z">
        <w:r w:rsidR="0060362E">
          <w:t xml:space="preserve">The choices that </w:t>
        </w:r>
      </w:ins>
      <w:ins w:id="822" w:author="Matthew Hamilton" w:date="2023-04-11T13:48:00Z">
        <w:r w:rsidR="00455FB7">
          <w:t>CHEM</w:t>
        </w:r>
      </w:ins>
      <w:ins w:id="823" w:author="Matthew Hamilton" w:date="2023-04-04T10:39:00Z">
        <w:r>
          <w:t xml:space="preserve"> </w:t>
        </w:r>
      </w:ins>
      <w:ins w:id="824" w:author="Matthew Hamilton" w:date="2023-04-13T17:31:00Z">
        <w:r w:rsidR="006D449B">
          <w:t>d</w:t>
        </w:r>
      </w:ins>
      <w:ins w:id="825" w:author="Matthew Hamilton" w:date="2023-04-13T17:30:00Z">
        <w:r w:rsidR="006D449B">
          <w:t>evelopers</w:t>
        </w:r>
      </w:ins>
      <w:ins w:id="826" w:author="Matthew Hamilton" w:date="2023-04-04T10:39:00Z">
        <w:r>
          <w:t xml:space="preserve"> </w:t>
        </w:r>
      </w:ins>
      <w:ins w:id="827" w:author="Matthew Hamilton" w:date="2023-04-04T10:43:00Z">
        <w:r w:rsidR="0060362E">
          <w:t>make about model implementation and licensing</w:t>
        </w:r>
      </w:ins>
      <w:ins w:id="828" w:author="Matthew Hamilton" w:date="2023-04-04T10:44:00Z">
        <w:r w:rsidR="0060362E">
          <w:t xml:space="preserve"> will also shape</w:t>
        </w:r>
      </w:ins>
      <w:ins w:id="829" w:author="Matthew Hamilton" w:date="2023-04-04T10:45:00Z">
        <w:r w:rsidR="0060362E">
          <w:t xml:space="preserve"> who can use a model and </w:t>
        </w:r>
      </w:ins>
      <w:ins w:id="830" w:author="Matthew Hamilton" w:date="2023-04-04T16:41:00Z">
        <w:r w:rsidR="00D420C1">
          <w:t>for what purposes</w:t>
        </w:r>
      </w:ins>
      <w:ins w:id="831" w:author="Matthew Hamilton" w:date="2023-04-04T10:45:00Z">
        <w:r w:rsidR="0060362E">
          <w:t>.</w:t>
        </w:r>
      </w:ins>
      <w:ins w:id="832" w:author="Matthew Hamilton" w:date="2023-04-13T18:10:00Z">
        <w:r w:rsidR="00A93CD8">
          <w:t xml:space="preserve"> U</w:t>
        </w:r>
      </w:ins>
      <w:ins w:id="833" w:author="Matthew Hamilton" w:date="2023-04-04T11:16:00Z">
        <w:r w:rsidR="003C5D6A">
          <w:t xml:space="preserve">sing open-source </w:t>
        </w:r>
      </w:ins>
      <w:ins w:id="834" w:author="Matthew Hamilton" w:date="2023-04-04T11:17:00Z">
        <w:r w:rsidR="003C5D6A">
          <w:t>development platforms and licenses</w:t>
        </w:r>
      </w:ins>
      <w:ins w:id="835" w:author="Matthew Hamilton" w:date="2023-04-13T18:10:00Z">
        <w:r w:rsidR="00A93CD8">
          <w:t xml:space="preserve"> can aid both generalizability and transferability</w:t>
        </w:r>
      </w:ins>
      <w:ins w:id="836" w:author="Matthew Hamilton" w:date="2023-04-04T11:17:00Z">
        <w:r w:rsidR="003C5D6A">
          <w:t xml:space="preserve">. Compared to using commercial modelling software, authoring </w:t>
        </w:r>
      </w:ins>
      <w:ins w:id="837" w:author="Matthew Hamilton" w:date="2023-04-11T13:48:00Z">
        <w:r w:rsidR="00455FB7">
          <w:t>CHEM</w:t>
        </w:r>
      </w:ins>
      <w:ins w:id="838" w:author="Matthew Hamilton" w:date="2023-04-04T11:20:00Z">
        <w:r w:rsidR="003C5D6A">
          <w:t>s</w:t>
        </w:r>
      </w:ins>
      <w:ins w:id="839" w:author="Matthew Hamilton" w:date="2023-04-04T11:17:00Z">
        <w:r w:rsidR="003C5D6A">
          <w:t xml:space="preserve"> in a</w:t>
        </w:r>
      </w:ins>
      <w:ins w:id="840" w:author="Matthew Hamilton" w:date="2023-04-04T11:21:00Z">
        <w:r w:rsidR="007037D9">
          <w:t>n open-source</w:t>
        </w:r>
      </w:ins>
      <w:ins w:id="841" w:author="Matthew Hamilton" w:date="2023-04-04T11:17:00Z">
        <w:r w:rsidR="003C5D6A">
          <w:t xml:space="preserve"> language like R </w:t>
        </w:r>
        <w:r w:rsidR="003C5D6A" w:rsidRPr="006A52EB">
          <w:rPr>
            <w:color w:val="000000" w:themeColor="text1"/>
            <w:rPrChange w:id="842" w:author="Matthew Hamilton" w:date="2023-04-13T17:33:00Z">
              <w:rPr>
                <w:color w:val="FF0000"/>
              </w:rPr>
            </w:rPrChange>
          </w:rPr>
          <w:t>[</w:t>
        </w:r>
      </w:ins>
      <w:ins w:id="843" w:author="Matthew Hamilton" w:date="2023-04-13T17:33:00Z">
        <w:r w:rsidR="006A52EB" w:rsidRPr="006A52EB">
          <w:rPr>
            <w:color w:val="000000" w:themeColor="text1"/>
            <w:rPrChange w:id="844" w:author="Matthew Hamilton" w:date="2023-04-13T17:33:00Z">
              <w:rPr>
                <w:color w:val="FF0000"/>
              </w:rPr>
            </w:rPrChange>
          </w:rPr>
          <w:t>@RCORE2022</w:t>
        </w:r>
      </w:ins>
      <w:ins w:id="845" w:author="Matthew Hamilton" w:date="2023-04-04T11:17:00Z">
        <w:r w:rsidR="003C5D6A" w:rsidRPr="006A52EB">
          <w:rPr>
            <w:color w:val="000000" w:themeColor="text1"/>
            <w:rPrChange w:id="846" w:author="Matthew Hamilton" w:date="2023-04-13T17:33:00Z">
              <w:rPr>
                <w:color w:val="FF0000"/>
              </w:rPr>
            </w:rPrChange>
          </w:rPr>
          <w:t>]</w:t>
        </w:r>
        <w:r w:rsidR="003C5D6A" w:rsidRPr="006A52EB">
          <w:rPr>
            <w:color w:val="000000" w:themeColor="text1"/>
          </w:rPr>
          <w:t xml:space="preserve"> </w:t>
        </w:r>
      </w:ins>
      <w:ins w:id="847" w:author="Matthew Hamilton" w:date="2023-04-04T11:22:00Z">
        <w:r w:rsidR="007037D9">
          <w:rPr>
            <w:color w:val="000000" w:themeColor="text1"/>
          </w:rPr>
          <w:t xml:space="preserve">makes it easier to </w:t>
        </w:r>
      </w:ins>
      <w:ins w:id="848" w:author="Matthew Hamilton" w:date="2023-04-04T16:42:00Z">
        <w:r w:rsidR="00D420C1">
          <w:rPr>
            <w:color w:val="000000" w:themeColor="text1"/>
          </w:rPr>
          <w:t>store</w:t>
        </w:r>
      </w:ins>
      <w:ins w:id="849" w:author="Matthew Hamilton" w:date="2023-04-04T11:17:00Z">
        <w:r w:rsidR="003C5D6A">
          <w:t xml:space="preserve"> model </w:t>
        </w:r>
      </w:ins>
      <w:ins w:id="850" w:author="Matthew Hamilton" w:date="2023-04-04T16:42:00Z">
        <w:r w:rsidR="00D420C1">
          <w:t>algorithms</w:t>
        </w:r>
      </w:ins>
      <w:ins w:id="851" w:author="Matthew Hamilton" w:date="2023-04-04T11:17:00Z">
        <w:r w:rsidR="003C5D6A">
          <w:t xml:space="preserve"> and data in distinct files and locations (as opposed to hard coding - embedding data such as parameter values into source code) </w:t>
        </w:r>
      </w:ins>
      <w:ins w:id="852" w:author="Matthew Hamilton" w:date="2023-04-04T16:42:00Z">
        <w:r w:rsidR="00D420C1">
          <w:t>which</w:t>
        </w:r>
      </w:ins>
      <w:ins w:id="853" w:author="Matthew Hamilton" w:date="2023-04-04T11:17:00Z">
        <w:r w:rsidR="003C5D6A">
          <w:t xml:space="preserve"> </w:t>
        </w:r>
      </w:ins>
      <w:ins w:id="854" w:author="Matthew Hamilton" w:date="2023-04-13T17:33:00Z">
        <w:r w:rsidR="006A52EB">
          <w:t>fa</w:t>
        </w:r>
      </w:ins>
      <w:ins w:id="855" w:author="Matthew Hamilton" w:date="2023-04-13T17:34:00Z">
        <w:r w:rsidR="006A52EB">
          <w:t>cilitates</w:t>
        </w:r>
      </w:ins>
      <w:ins w:id="856" w:author="Matthew Hamilton" w:date="2023-04-04T11:17:00Z">
        <w:r w:rsidR="003C5D6A">
          <w:t xml:space="preserve"> selective modif</w:t>
        </w:r>
      </w:ins>
      <w:ins w:id="857" w:author="Matthew Hamilton" w:date="2023-04-13T17:34:00Z">
        <w:r w:rsidR="006A52EB">
          <w:t>ication of</w:t>
        </w:r>
      </w:ins>
      <w:ins w:id="858" w:author="Matthew Hamilton" w:date="2023-04-04T11:17:00Z">
        <w:r w:rsidR="003C5D6A">
          <w:t xml:space="preserve"> model components.</w:t>
        </w:r>
      </w:ins>
      <w:ins w:id="859" w:author="Matthew Hamilton" w:date="2023-04-04T11:23:00Z">
        <w:r w:rsidR="00A12C19">
          <w:t xml:space="preserve"> </w:t>
        </w:r>
      </w:ins>
      <w:ins w:id="860" w:author="Matthew Hamilton" w:date="2023-04-04T11:57:00Z">
        <w:r w:rsidR="00396AAA">
          <w:t xml:space="preserve">This benefit </w:t>
        </w:r>
      </w:ins>
      <w:ins w:id="861" w:author="Matthew Hamilton" w:date="2023-04-04T16:43:00Z">
        <w:r w:rsidR="00D70E97">
          <w:t>can be further</w:t>
        </w:r>
      </w:ins>
      <w:ins w:id="862" w:author="Matthew Hamilton" w:date="2023-04-04T11:57:00Z">
        <w:r w:rsidR="00396AAA">
          <w:t xml:space="preserve"> enhanced </w:t>
        </w:r>
      </w:ins>
      <w:ins w:id="863" w:author="Matthew Hamilton" w:date="2023-04-04T16:43:00Z">
        <w:r w:rsidR="00D70E97">
          <w:t>if</w:t>
        </w:r>
      </w:ins>
      <w:ins w:id="864" w:author="Matthew Hamilton" w:date="2023-04-04T11:56:00Z">
        <w:r w:rsidR="00396AAA">
          <w:t xml:space="preserve"> model developers adopt a modular approach, in which a model is constructed from multiple reusable and replaceable sub-models (modules) [19]. </w:t>
        </w:r>
      </w:ins>
      <w:ins w:id="865" w:author="Matthew Hamilton" w:date="2023-04-04T11:26:00Z">
        <w:del w:id="866" w:author="Matthew Hamilton" w:date="2023-03-23T14:29:00Z">
          <w:r w:rsidR="00A12C19" w:rsidDel="00163A06">
            <w:delText>The resource and skills intensive undertaking of m</w:delText>
          </w:r>
        </w:del>
        <w:del w:id="867" w:author="Matthew Hamilton" w:date="2023-03-23T15:20:00Z">
          <w:r w:rsidR="00A12C19" w:rsidDel="00B57483">
            <w:delText>odelling could be made more tractable if it was easier for</w:delText>
          </w:r>
        </w:del>
        <w:del w:id="868" w:author="Matthew Hamilton" w:date="2023-04-03T13:20:00Z">
          <w:r w:rsidR="00A12C19" w:rsidDel="00C65C86">
            <w:delText xml:space="preserve"> health economi</w:delText>
          </w:r>
        </w:del>
        <w:del w:id="869" w:author="Matthew Hamilton" w:date="2023-03-23T15:20:00Z">
          <w:r w:rsidR="00A12C19" w:rsidDel="00B57483">
            <w:delText>sts</w:delText>
          </w:r>
        </w:del>
        <w:del w:id="870" w:author="Matthew Hamilton" w:date="2023-04-03T13:20:00Z">
          <w:r w:rsidR="00A12C19" w:rsidDel="00C65C86">
            <w:delText xml:space="preserve"> to re-use </w:delText>
          </w:r>
        </w:del>
        <w:del w:id="871" w:author="Matthew Hamilton" w:date="2023-03-23T15:21:00Z">
          <w:r w:rsidR="00A12C19" w:rsidDel="00B57483">
            <w:delText>each other’s models</w:delText>
          </w:r>
        </w:del>
        <w:del w:id="872" w:author="Matthew Hamilton" w:date="2023-04-03T13:20:00Z">
          <w:r w:rsidR="00A12C19" w:rsidDel="00C65C86">
            <w:delText xml:space="preserve"> [14]. However, as many health economic models are owned by pharmaceutical companies and consultancies, commercial considerations can limit the reuse of models and their constituent code and data [13]. </w:delText>
          </w:r>
        </w:del>
        <w:r w:rsidR="00A12C19">
          <w:t xml:space="preserve">To </w:t>
        </w:r>
      </w:ins>
      <w:ins w:id="873" w:author="Matthew Hamilton" w:date="2023-04-04T11:27:00Z">
        <w:r w:rsidR="00A12C19">
          <w:t>grant permissions to others to use</w:t>
        </w:r>
      </w:ins>
      <w:ins w:id="874" w:author="Matthew Hamilton" w:date="2023-04-14T10:28:00Z">
        <w:r w:rsidR="00F440F0">
          <w:t>, test</w:t>
        </w:r>
      </w:ins>
      <w:ins w:id="875" w:author="Matthew Hamilton" w:date="2023-04-04T11:27:00Z">
        <w:r w:rsidR="00A12C19">
          <w:t xml:space="preserve"> and adapt models</w:t>
        </w:r>
      </w:ins>
      <w:ins w:id="876" w:author="Matthew Hamilton" w:date="2023-04-04T16:44:00Z">
        <w:r w:rsidR="00D70E97">
          <w:t xml:space="preserve"> and their components</w:t>
        </w:r>
      </w:ins>
      <w:ins w:id="877" w:author="Matthew Hamilton" w:date="2023-04-04T11:26:00Z">
        <w:r w:rsidR="00A12C19">
          <w:t>, health economists can avail of two broad categories of open source licensing options. Some guidance strongly recommends the use of permissive licensing [39] that provides users with great flexibility as to the purposes (including commercial) for which content can be re-used. An alternative approach is to use copyleft licenses [46] that can require content users to distribute any derivative works they create under similar open</w:t>
        </w:r>
      </w:ins>
      <w:ins w:id="878" w:author="Matthew Hamilton" w:date="2023-04-04T16:45:00Z">
        <w:r w:rsidR="00D70E97">
          <w:t>-</w:t>
        </w:r>
      </w:ins>
      <w:ins w:id="879" w:author="Matthew Hamilton" w:date="2023-04-04T11:26:00Z">
        <w:r w:rsidR="00A12C19">
          <w:t xml:space="preserve">source arrangements. </w:t>
        </w:r>
      </w:ins>
    </w:p>
    <w:p w14:paraId="2E552B84" w14:textId="29021543" w:rsidR="006326C1" w:rsidDel="009736A2" w:rsidRDefault="001023AB" w:rsidP="00467032">
      <w:pPr>
        <w:pStyle w:val="BodyText"/>
        <w:rPr>
          <w:del w:id="880" w:author="Matthew Hamilton" w:date="2023-03-23T13:27:00Z"/>
        </w:rPr>
      </w:pPr>
      <w:del w:id="881" w:author="Matthew Hamilton" w:date="2023-03-23T13:27:00Z">
        <w:r w:rsidDel="009A5753">
          <w:lastRenderedPageBreak/>
          <w:delText>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Zenodo [37] and Dataverse [38] provide persistent storage solutions that generate a Digital Object Identifier (DOI) for each code and data collection.</w:delText>
        </w:r>
      </w:del>
    </w:p>
    <w:p w14:paraId="1473388E" w14:textId="1F2EE867" w:rsidR="006326C1" w:rsidDel="009A5753" w:rsidRDefault="001023AB">
      <w:pPr>
        <w:pStyle w:val="BodyText"/>
        <w:rPr>
          <w:del w:id="882" w:author="Matthew Hamilton" w:date="2023-03-23T13:27:00Z"/>
        </w:rPr>
      </w:pPr>
      <w:del w:id="883" w:author="Matthew Hamilton" w:date="2023-03-23T13:27:00Z">
        <w:r w:rsidDel="009A5753">
          <w:delText>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delText>
        </w:r>
      </w:del>
    </w:p>
    <w:p w14:paraId="234D4BA5" w14:textId="185C1461" w:rsidR="006326C1" w:rsidDel="009A5753" w:rsidRDefault="001023AB">
      <w:pPr>
        <w:pStyle w:val="BodyText"/>
        <w:rPr>
          <w:del w:id="884" w:author="Matthew Hamilton" w:date="2023-03-23T13:27:00Z"/>
        </w:rPr>
      </w:pPr>
      <w:del w:id="885" w:author="Matthew Hamilton" w:date="2023-03-23T13:27:00Z">
        <w:r w:rsidDel="009A5753">
          <w:delTex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delText>
        </w:r>
      </w:del>
    </w:p>
    <w:p w14:paraId="675BCB49" w14:textId="0C5C9DF3" w:rsidR="006326C1" w:rsidDel="009A5753" w:rsidRDefault="001023AB">
      <w:pPr>
        <w:pStyle w:val="BodyText"/>
        <w:rPr>
          <w:del w:id="886" w:author="Matthew Hamilton" w:date="2023-03-23T13:27:00Z"/>
        </w:rPr>
      </w:pPr>
      <w:del w:id="887" w:author="Matthew Hamilton" w:date="2023-03-23T13:27:00Z">
        <w:r w:rsidDel="009A5753">
          <w:delText>Code and data should be distributed with tools that make it easy for potential users to appropriately cite each model artefact.</w:delText>
        </w:r>
      </w:del>
    </w:p>
    <w:p w14:paraId="4792A143" w14:textId="11974C6B" w:rsidR="006326C1" w:rsidDel="006E2DCB" w:rsidRDefault="001023AB">
      <w:pPr>
        <w:pStyle w:val="Heading3"/>
        <w:rPr>
          <w:del w:id="888" w:author="Matthew Hamilton" w:date="2023-03-23T13:37:00Z"/>
        </w:rPr>
      </w:pPr>
      <w:bookmarkStart w:id="889" w:name="standards-for-a-reusable-moshem"/>
      <w:bookmarkEnd w:id="680"/>
      <w:del w:id="890" w:author="Matthew Hamilton" w:date="2023-03-23T13:37:00Z">
        <w:r w:rsidDel="006E2DCB">
          <w:delText xml:space="preserve">Standards for a reusable </w:delText>
        </w:r>
      </w:del>
      <w:del w:id="891" w:author="Matthew Hamilton" w:date="2023-03-23T11:18:00Z">
        <w:r w:rsidDel="00F07D30">
          <w:delText>MOSHEM</w:delText>
        </w:r>
      </w:del>
    </w:p>
    <w:p w14:paraId="194C2018" w14:textId="39A854CF" w:rsidR="00F21A13" w:rsidDel="00A12C19" w:rsidRDefault="00F21A13" w:rsidP="00467032">
      <w:pPr>
        <w:pStyle w:val="BodyText"/>
        <w:rPr>
          <w:del w:id="892" w:author="Matthew Hamilton" w:date="2023-04-04T11:26:00Z"/>
          <w:moveTo w:id="893" w:author="Matthew Hamilton" w:date="2023-03-23T12:26:00Z"/>
        </w:rPr>
      </w:pPr>
      <w:moveToRangeStart w:id="894" w:author="Matthew Hamilton" w:date="2023-03-23T12:26:00Z" w:name="move130466798"/>
      <w:moveTo w:id="895" w:author="Matthew Hamilton" w:date="2023-03-23T12:26:00Z">
        <w:del w:id="896" w:author="Matthew Hamilton" w:date="2023-03-23T14:29:00Z">
          <w:r w:rsidDel="00163A06">
            <w:delText>The resource and skills intensive undertaking of m</w:delText>
          </w:r>
        </w:del>
        <w:del w:id="897" w:author="Matthew Hamilton" w:date="2023-03-23T15:20:00Z">
          <w:r w:rsidDel="00B57483">
            <w:delText>odelling could be made more tractable if it was easier for</w:delText>
          </w:r>
        </w:del>
        <w:del w:id="898" w:author="Matthew Hamilton" w:date="2023-04-03T13:20:00Z">
          <w:r w:rsidDel="00C65C86">
            <w:delText xml:space="preserve"> health economi</w:delText>
          </w:r>
        </w:del>
        <w:del w:id="899" w:author="Matthew Hamilton" w:date="2023-03-23T15:20:00Z">
          <w:r w:rsidDel="00B57483">
            <w:delText>sts</w:delText>
          </w:r>
        </w:del>
        <w:del w:id="900" w:author="Matthew Hamilton" w:date="2023-04-03T13:20:00Z">
          <w:r w:rsidDel="00C65C86">
            <w:delText xml:space="preserve"> to re-use </w:delText>
          </w:r>
        </w:del>
        <w:del w:id="901" w:author="Matthew Hamilton" w:date="2023-03-23T15:21:00Z">
          <w:r w:rsidDel="00B57483">
            <w:delText>each other’s models</w:delText>
          </w:r>
        </w:del>
        <w:del w:id="902" w:author="Matthew Hamilton" w:date="2023-04-03T13:20:00Z">
          <w:r w:rsidDel="00C65C86">
            <w:delText xml:space="preserve"> [14]. However, as many health economic models are owned by pharmaceutical companies and consultancies, commercial considerations can limit the reuse of models and their constituent code and data [13]. </w:delText>
          </w:r>
        </w:del>
        <w:del w:id="903" w:author="Matthew Hamilton" w:date="2023-03-23T14:22:00Z">
          <w:r w:rsidDel="00BF7B51">
            <w:delText>Legal and ethical i</w:delText>
          </w:r>
        </w:del>
        <w:del w:id="904" w:author="Matthew Hamilton" w:date="2023-04-04T11:26:00Z">
          <w:r w:rsidDel="00A12C19">
            <w:delText xml:space="preserve">ssues such as privacy and confidentiality </w:delText>
          </w:r>
        </w:del>
        <w:del w:id="905" w:author="Matthew Hamilton" w:date="2023-03-23T15:22:00Z">
          <w:r w:rsidDel="00B57483">
            <w:delText xml:space="preserve">requirements </w:delText>
          </w:r>
        </w:del>
        <w:del w:id="906" w:author="Matthew Hamilton" w:date="2023-03-23T14:22:00Z">
          <w:r w:rsidDel="00BF7B51">
            <w:delText>further</w:delText>
          </w:r>
        </w:del>
        <w:del w:id="907" w:author="Matthew Hamilton" w:date="2023-04-04T11:26:00Z">
          <w:r w:rsidDel="00A12C19">
            <w:delText xml:space="preserve"> limit public release of some model artefacts [15]. </w:delText>
          </w:r>
        </w:del>
        <w:del w:id="908" w:author="Matthew Hamilton" w:date="2023-03-23T14:27:00Z">
          <w:r w:rsidDel="00163A06">
            <w:delText>T</w:delText>
          </w:r>
        </w:del>
        <w:del w:id="909" w:author="Matthew Hamilton" w:date="2023-04-04T10:49:00Z">
          <w:r w:rsidDel="00B118F8">
            <w:delText>ransfer</w:delText>
          </w:r>
        </w:del>
        <w:del w:id="910" w:author="Matthew Hamilton" w:date="2023-03-23T14:27:00Z">
          <w:r w:rsidDel="00163A06">
            <w:delText>ring</w:delText>
          </w:r>
        </w:del>
        <w:del w:id="911" w:author="Matthew Hamilton" w:date="2023-04-04T10:49:00Z">
          <w:r w:rsidDel="00B118F8">
            <w:delText xml:space="preserve"> a health economic model developed for one jurisdiction for application in another typically involves retaining some features and updating others [16]. </w:delText>
          </w:r>
        </w:del>
        <w:del w:id="912" w:author="Matthew Hamilton" w:date="2023-03-23T14:27:00Z">
          <w:r w:rsidDel="00163A06">
            <w:delText xml:space="preserve">However, </w:delText>
          </w:r>
          <w:commentRangeStart w:id="913"/>
          <w:r w:rsidDel="00163A06">
            <w:delText xml:space="preserve">models do not always make implementation choices </w:delText>
          </w:r>
          <w:commentRangeEnd w:id="913"/>
          <w:r w:rsidDel="00163A06">
            <w:rPr>
              <w:rStyle w:val="CommentReference"/>
            </w:rPr>
            <w:commentReference w:id="913"/>
          </w:r>
        </w:del>
        <w:del w:id="914" w:author="Matthew Hamilton" w:date="2023-03-23T14:12:00Z">
          <w:r w:rsidDel="00BF7B51">
            <w:delText xml:space="preserve">(for example, use of concepts with standardised meanings across jurisdictions, supplying context specific data as replaceable data-packs and distributing source code under licenses that allow derivative works) </w:delText>
          </w:r>
        </w:del>
        <w:del w:id="915" w:author="Matthew Hamilton" w:date="2023-03-23T14:27:00Z">
          <w:r w:rsidDel="00163A06">
            <w:delText>that facilitate model transferability.</w:delText>
          </w:r>
        </w:del>
      </w:moveTo>
    </w:p>
    <w:moveToRangeEnd w:id="894"/>
    <w:p w14:paraId="683F3F7C" w14:textId="46F94D0D" w:rsidR="00847619" w:rsidRDefault="00F440F0" w:rsidP="00847619">
      <w:pPr>
        <w:pStyle w:val="BodyText"/>
        <w:rPr>
          <w:ins w:id="916" w:author="Matthew Hamilton" w:date="2023-03-23T13:29:00Z"/>
        </w:rPr>
      </w:pPr>
      <w:ins w:id="917" w:author="Matthew Hamilton" w:date="2023-04-14T10:35:00Z">
        <w:r>
          <w:t>Assessment criteria</w:t>
        </w:r>
      </w:ins>
      <w:ins w:id="918" w:author="Matthew Hamilton" w:date="2023-03-23T13:29:00Z">
        <w:r w:rsidR="00847619">
          <w:t xml:space="preserve"> for a reusable </w:t>
        </w:r>
      </w:ins>
      <w:ins w:id="919" w:author="Matthew Hamilton" w:date="2023-04-11T13:48:00Z">
        <w:r w:rsidR="00455FB7">
          <w:t>CHEM</w:t>
        </w:r>
      </w:ins>
      <w:ins w:id="920" w:author="Matthew Hamilton" w:date="2023-03-23T13:29:00Z">
        <w:r w:rsidR="00847619">
          <w:t>:</w:t>
        </w:r>
      </w:ins>
    </w:p>
    <w:p w14:paraId="3548ED58" w14:textId="2804D9E4" w:rsidR="008F3C7A" w:rsidRDefault="008F3C7A" w:rsidP="00B720A7">
      <w:pPr>
        <w:pStyle w:val="FirstParagraph"/>
        <w:numPr>
          <w:ilvl w:val="0"/>
          <w:numId w:val="35"/>
        </w:numPr>
        <w:rPr>
          <w:ins w:id="921" w:author="Matthew Hamilton" w:date="2023-04-04T10:45:00Z"/>
        </w:rPr>
      </w:pPr>
      <w:ins w:id="922" w:author="Matthew Hamilton" w:date="2023-04-04T10:06:00Z">
        <w:r>
          <w:t>R</w:t>
        </w:r>
      </w:ins>
      <w:ins w:id="923" w:author="Matthew Hamilton" w:date="2023-04-04T10:45:00Z">
        <w:r w:rsidR="0060362E">
          <w:t>1</w:t>
        </w:r>
      </w:ins>
      <w:ins w:id="924" w:author="Matthew Hamilton" w:date="2023-04-04T10:06:00Z">
        <w:r>
          <w:t xml:space="preserve">: </w:t>
        </w:r>
      </w:ins>
      <w:ins w:id="925" w:author="Matthew Hamilton" w:date="2023-04-05T13:56:00Z">
        <w:r w:rsidR="00B720A7" w:rsidRPr="00B720A7">
          <w:rPr>
            <w:lang w:val="en-AU"/>
          </w:rPr>
          <w:t>Model code and data are implemented to facilitate both generalizability and transferability.</w:t>
        </w:r>
      </w:ins>
    </w:p>
    <w:p w14:paraId="1ABE56BF" w14:textId="737A39DC" w:rsidR="009736A2" w:rsidRPr="006E2DCB" w:rsidRDefault="0060362E">
      <w:pPr>
        <w:pStyle w:val="BodyText"/>
        <w:numPr>
          <w:ilvl w:val="0"/>
          <w:numId w:val="35"/>
        </w:numPr>
        <w:rPr>
          <w:ins w:id="926" w:author="Matthew Hamilton" w:date="2023-03-23T12:26:00Z"/>
        </w:rPr>
        <w:pPrChange w:id="927" w:author="Matthew Hamilton" w:date="2023-04-03T17:30:00Z">
          <w:pPr>
            <w:pStyle w:val="FirstParagraph"/>
          </w:pPr>
        </w:pPrChange>
      </w:pPr>
      <w:ins w:id="928" w:author="Matthew Hamilton" w:date="2023-04-04T10:45:00Z">
        <w:r>
          <w:t xml:space="preserve">R2: </w:t>
        </w:r>
      </w:ins>
      <w:ins w:id="929" w:author="Matthew Hamilton" w:date="2023-04-14T10:35:00Z">
        <w:r w:rsidR="00D2317C">
          <w:t>Terms of use allow a</w:t>
        </w:r>
      </w:ins>
      <w:ins w:id="930" w:author="Matthew Hamilton" w:date="2023-04-05T13:56:00Z">
        <w:r w:rsidR="00B720A7" w:rsidRPr="00B720A7">
          <w:t xml:space="preserve">nyone </w:t>
        </w:r>
      </w:ins>
      <w:ins w:id="931" w:author="Matthew Hamilton" w:date="2023-04-14T10:36:00Z">
        <w:r w:rsidR="00D2317C">
          <w:t>to</w:t>
        </w:r>
      </w:ins>
      <w:ins w:id="932" w:author="Matthew Hamilton" w:date="2023-04-05T13:56:00Z">
        <w:r w:rsidR="00B720A7" w:rsidRPr="00B720A7">
          <w:t xml:space="preserve"> reuse</w:t>
        </w:r>
      </w:ins>
      <w:ins w:id="933" w:author="Matthew Hamilton" w:date="2023-04-14T10:38:00Z">
        <w:r w:rsidR="00D2317C">
          <w:t xml:space="preserve"> </w:t>
        </w:r>
      </w:ins>
      <w:ins w:id="934" w:author="Matthew Hamilton" w:date="2023-04-05T13:56:00Z">
        <w:r w:rsidR="00B720A7" w:rsidRPr="00B720A7">
          <w:t>model code and non-confidential data, in whole or in part</w:t>
        </w:r>
      </w:ins>
      <w:ins w:id="935" w:author="Matthew Hamilton" w:date="2023-04-14T10:38:00Z">
        <w:r w:rsidR="00D2317C">
          <w:t>,</w:t>
        </w:r>
        <w:r w:rsidR="00D2317C" w:rsidRPr="00B720A7">
          <w:t xml:space="preserve"> without charge</w:t>
        </w:r>
        <w:r w:rsidR="00D2317C">
          <w:t>,</w:t>
        </w:r>
        <w:r w:rsidR="00D2317C" w:rsidRPr="00B720A7">
          <w:t xml:space="preserve"> </w:t>
        </w:r>
      </w:ins>
      <w:ins w:id="936" w:author="Matthew Hamilton" w:date="2023-04-14T10:37:00Z">
        <w:r w:rsidR="00D2317C">
          <w:t xml:space="preserve"> and</w:t>
        </w:r>
      </w:ins>
      <w:ins w:id="937" w:author="Matthew Hamilton" w:date="2023-04-05T13:56:00Z">
        <w:r w:rsidR="00B720A7" w:rsidRPr="00B720A7">
          <w:t xml:space="preserve"> </w:t>
        </w:r>
      </w:ins>
      <w:ins w:id="938" w:author="Matthew Hamilton" w:date="2023-04-14T10:37:00Z">
        <w:r w:rsidR="00D2317C">
          <w:t>for purposes that include the creation of</w:t>
        </w:r>
      </w:ins>
      <w:ins w:id="939" w:author="Matthew Hamilton" w:date="2023-04-05T13:56:00Z">
        <w:r w:rsidR="00B720A7" w:rsidRPr="00B720A7">
          <w:t xml:space="preserve"> derivative works.</w:t>
        </w:r>
      </w:ins>
    </w:p>
    <w:p w14:paraId="5F4156D6" w14:textId="4F444EFE" w:rsidR="006326C1" w:rsidDel="00CE601B" w:rsidRDefault="001023AB" w:rsidP="007F154A">
      <w:pPr>
        <w:pStyle w:val="FirstParagraph"/>
        <w:rPr>
          <w:del w:id="940" w:author="Matthew Hamilton" w:date="2023-03-23T15:07:00Z"/>
        </w:rPr>
      </w:pPr>
      <w:del w:id="941" w:author="Matthew Hamilton" w:date="2023-03-23T15:07:00Z">
        <w:r w:rsidDel="006A0CB4">
          <w:delText xml:space="preserve">To make model code and data widely re-usable by others, it is important to provide users with appropriate and explicit permissions. </w:delText>
        </w:r>
      </w:del>
      <w:del w:id="942" w:author="Matthew Hamilton" w:date="2023-03-23T14:18:00Z">
        <w:r w:rsidDel="00BF7B51">
          <w:delText xml:space="preserve">In the context of open sourc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open source arrangements. </w:delText>
        </w:r>
      </w:del>
      <w:del w:id="943" w:author="Matthew Hamilton" w:date="2023-03-23T15:07:00Z">
        <w:r w:rsidDel="006A0CB4">
          <w:delText>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delText>
        </w:r>
      </w:del>
    </w:p>
    <w:p w14:paraId="68AD453A" w14:textId="462C3BCD" w:rsidR="006326C1" w:rsidDel="006A0CB4" w:rsidRDefault="00695ACD">
      <w:pPr>
        <w:rPr>
          <w:del w:id="944" w:author="Matthew Hamilton" w:date="2023-03-23T15:07:00Z"/>
        </w:rPr>
        <w:pPrChange w:id="945" w:author="Matthew Hamilton" w:date="2023-04-14T10:16:00Z">
          <w:pPr>
            <w:pStyle w:val="BodyText"/>
          </w:pPr>
        </w:pPrChange>
      </w:pPr>
      <w:ins w:id="946" w:author="Matthew Hamilton" w:date="2023-04-14T10:16:00Z">
        <w:r>
          <w:t>To remain valid for longer, models should be continually updated and refined as new evidence emerges and healthcare systems evolve [17].</w:t>
        </w:r>
      </w:ins>
      <w:ins w:id="947" w:author="Matthew Hamilton" w:date="2023-04-14T10:38:00Z">
        <w:r w:rsidR="00A731D7">
          <w:t xml:space="preserve"> </w:t>
        </w:r>
      </w:ins>
      <w:ins w:id="948" w:author="Matthew Hamilton" w:date="2023-04-13T18:14:00Z">
        <w:r w:rsidR="00A93CD8">
          <w:t xml:space="preserve">Ensuring that a model is regular reviewed to </w:t>
        </w:r>
      </w:ins>
      <w:ins w:id="949" w:author="Matthew Hamilton" w:date="2023-04-13T18:15:00Z">
        <w:r w:rsidR="00A93CD8">
          <w:t xml:space="preserve">identify and </w:t>
        </w:r>
      </w:ins>
      <w:ins w:id="950" w:author="Matthew Hamilton" w:date="2023-04-13T18:18:00Z">
        <w:r w:rsidR="007B5AFD">
          <w:t>implement required improvements is a receommended defence against</w:t>
        </w:r>
      </w:ins>
      <w:ins w:id="951" w:author="Matthew Hamilton" w:date="2023-04-13T18:19:00Z">
        <w:r w:rsidR="007B5AFD">
          <w:t xml:space="preserve"> model validity decay </w:t>
        </w:r>
      </w:ins>
      <w:ins w:id="952" w:author="Matthew Hamilton" w:date="2023-04-13T18:13:00Z">
        <w:r w:rsidR="00A93CD8">
          <w:t>[</w:t>
        </w:r>
        <w:r w:rsidR="00A93CD8">
          <w:fldChar w:fldCharType="begin"/>
        </w:r>
        <w:r w:rsidR="00A93CD8">
          <w:instrText>HYPERLINK "https://doi.org/10.1098%2Frsos.172096" \t "_blank"</w:instrText>
        </w:r>
        <w:r w:rsidR="00A93CD8">
          <w:fldChar w:fldCharType="separate"/>
        </w:r>
        <w:r w:rsidR="00A93CD8">
          <w:rPr>
            <w:rStyle w:val="Hyperlink"/>
            <w:rFonts w:ascii="Helvetica Neue" w:hAnsi="Helvetica Neue"/>
            <w:color w:val="4C2C92"/>
          </w:rPr>
          <w:t>10.1098/rsos.172096</w:t>
        </w:r>
        <w:r w:rsidR="00A93CD8">
          <w:rPr>
            <w:rStyle w:val="Hyperlink"/>
            <w:rFonts w:ascii="Helvetica Neue" w:hAnsi="Helvetica Neue"/>
            <w:color w:val="4C2C92"/>
          </w:rPr>
          <w:fldChar w:fldCharType="end"/>
        </w:r>
        <w:r w:rsidR="00A93CD8">
          <w:t>].</w:t>
        </w:r>
      </w:ins>
      <w:ins w:id="953" w:author="Matthew Hamilton" w:date="2023-04-14T10:16:00Z">
        <w:r>
          <w:t xml:space="preserve"> </w:t>
        </w:r>
      </w:ins>
      <w:ins w:id="954" w:author="Matthew Hamilton" w:date="2023-04-04T17:18:00Z">
        <w:r w:rsidR="000D61DE">
          <w:t>Key</w:t>
        </w:r>
      </w:ins>
      <w:ins w:id="955" w:author="Matthew Hamilton" w:date="2023-04-04T17:17:00Z">
        <w:r w:rsidR="000D61DE">
          <w:t xml:space="preserve"> enabler</w:t>
        </w:r>
      </w:ins>
      <w:ins w:id="956" w:author="Matthew Hamilton" w:date="2023-04-04T17:20:00Z">
        <w:r w:rsidR="000D61DE">
          <w:t>s</w:t>
        </w:r>
      </w:ins>
      <w:ins w:id="957" w:author="Matthew Hamilton" w:date="2023-04-04T17:17:00Z">
        <w:r w:rsidR="000D61DE">
          <w:t xml:space="preserve"> of sustainable </w:t>
        </w:r>
      </w:ins>
      <w:ins w:id="958" w:author="Matthew Hamilton" w:date="2023-04-13T18:19:00Z">
        <w:r w:rsidR="007B5AFD">
          <w:t xml:space="preserve">maintenance of </w:t>
        </w:r>
      </w:ins>
      <w:ins w:id="959" w:author="Matthew Hamilton" w:date="2023-04-04T17:17:00Z">
        <w:r w:rsidR="000D61DE">
          <w:t>open source research software</w:t>
        </w:r>
      </w:ins>
      <w:ins w:id="960" w:author="Matthew Hamilton" w:date="2023-04-04T17:18:00Z">
        <w:r w:rsidR="000D61DE">
          <w:t xml:space="preserve"> are</w:t>
        </w:r>
      </w:ins>
      <w:del w:id="961" w:author="Matthew Hamilton" w:date="2023-03-23T14:13:00Z">
        <w:r w:rsidR="001023AB" w:rsidDel="00BF7B51">
          <w:delTex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w:delText>
        </w:r>
      </w:del>
      <w:del w:id="962" w:author="Matthew Hamilton" w:date="2023-03-23T15:07:00Z">
        <w:r w:rsidR="001023AB" w:rsidDel="006A0CB4">
          <w:delTex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delText>
        </w:r>
      </w:del>
    </w:p>
    <w:p w14:paraId="5A45BB14" w14:textId="5D7006A4" w:rsidR="006326C1" w:rsidDel="006A0CB4" w:rsidRDefault="001023AB">
      <w:pPr>
        <w:rPr>
          <w:del w:id="963" w:author="Matthew Hamilton" w:date="2023-03-23T15:07:00Z"/>
        </w:rPr>
        <w:pPrChange w:id="964" w:author="Matthew Hamilton" w:date="2023-04-14T10:16:00Z">
          <w:pPr>
            <w:pStyle w:val="BodyText"/>
          </w:pPr>
        </w:pPrChange>
      </w:pPr>
      <w:del w:id="965" w:author="Matthew Hamilton" w:date="2023-03-23T15:07:00Z">
        <w:r w:rsidDel="006A0CB4">
          <w:delTex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delText>
        </w:r>
      </w:del>
    </w:p>
    <w:p w14:paraId="4026D584" w14:textId="11AD8626" w:rsidR="006326C1" w:rsidDel="006A0CB4" w:rsidRDefault="001023AB">
      <w:pPr>
        <w:rPr>
          <w:del w:id="966" w:author="Matthew Hamilton" w:date="2023-03-23T15:07:00Z"/>
        </w:rPr>
        <w:pPrChange w:id="967" w:author="Matthew Hamilton" w:date="2023-04-14T10:16:00Z">
          <w:pPr>
            <w:pStyle w:val="BodyText"/>
          </w:pPr>
        </w:pPrChange>
      </w:pPr>
      <w:del w:id="968" w:author="Matthew Hamilton" w:date="2023-03-23T15:07:00Z">
        <w:r w:rsidDel="006A0CB4">
          <w:delText xml:space="preserve">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w:delText>
        </w:r>
      </w:del>
      <w:del w:id="969" w:author="Matthew Hamilton" w:date="2023-03-23T11:18:00Z">
        <w:r w:rsidDel="00F07D30">
          <w:delText>MOSHEM</w:delText>
        </w:r>
      </w:del>
      <w:del w:id="970" w:author="Matthew Hamilton" w:date="2023-03-23T15:07:00Z">
        <w:r w:rsidDel="006A0CB4">
          <w:delText>s easier to use is to develop simple user-interfaces for non-technical users.</w:delText>
        </w:r>
      </w:del>
    </w:p>
    <w:p w14:paraId="2CDA0E55" w14:textId="5E04F28D" w:rsidR="006326C1" w:rsidDel="006A0CB4" w:rsidRDefault="001023AB">
      <w:pPr>
        <w:rPr>
          <w:del w:id="971" w:author="Matthew Hamilton" w:date="2023-03-23T15:11:00Z"/>
        </w:rPr>
        <w:pPrChange w:id="972" w:author="Matthew Hamilton" w:date="2023-04-14T10:16:00Z">
          <w:pPr>
            <w:pStyle w:val="Heading3"/>
          </w:pPr>
        </w:pPrChange>
      </w:pPr>
      <w:bookmarkStart w:id="973" w:name="standards-for-an-updatable-moshem"/>
      <w:bookmarkEnd w:id="889"/>
      <w:del w:id="974" w:author="Matthew Hamilton" w:date="2023-03-23T15:11:00Z">
        <w:r w:rsidDel="006A0CB4">
          <w:delText xml:space="preserve">Standards for an updatable </w:delText>
        </w:r>
      </w:del>
      <w:del w:id="975" w:author="Matthew Hamilton" w:date="2023-03-23T11:18:00Z">
        <w:r w:rsidDel="00F07D30">
          <w:delText>MOSHEM</w:delText>
        </w:r>
      </w:del>
    </w:p>
    <w:p w14:paraId="183439D2" w14:textId="156707E8" w:rsidR="00207F01" w:rsidRDefault="00476536">
      <w:pPr>
        <w:rPr>
          <w:ins w:id="976" w:author="Matthew Hamilton" w:date="2023-03-23T16:43:00Z"/>
        </w:rPr>
        <w:pPrChange w:id="977" w:author="Matthew Hamilton" w:date="2023-04-14T10:16:00Z">
          <w:pPr>
            <w:pStyle w:val="FirstParagraph"/>
          </w:pPr>
        </w:pPrChange>
      </w:pPr>
      <w:ins w:id="978" w:author="Matthew Hamilton" w:date="2023-03-23T16:04:00Z">
        <w:r>
          <w:t xml:space="preserve"> committed</w:t>
        </w:r>
      </w:ins>
      <w:ins w:id="979" w:author="Matthew Hamilton" w:date="2023-03-23T16:18:00Z">
        <w:r w:rsidR="009C6FD4">
          <w:t>, adequately resourced</w:t>
        </w:r>
      </w:ins>
      <w:ins w:id="980" w:author="Matthew Hamilton" w:date="2023-03-23T16:04:00Z">
        <w:r>
          <w:t xml:space="preserve"> core development team and active user community </w:t>
        </w:r>
      </w:ins>
      <w:commentRangeStart w:id="981"/>
      <w:ins w:id="982" w:author="Matthew Hamilton" w:date="2023-03-23T16:05:00Z">
        <w:r>
          <w:t>[</w:t>
        </w:r>
      </w:ins>
      <w:ins w:id="983" w:author="Matthew Hamilton" w:date="2023-04-14T10:17:00Z">
        <w:r w:rsidR="00695ACD" w:rsidRPr="00476536">
          <w:t>https://www.jmir.org/2021/12/e20028/pdf</w:t>
        </w:r>
      </w:ins>
      <w:ins w:id="984" w:author="Matthew Hamilton" w:date="2023-03-23T16:05:00Z">
        <w:r>
          <w:t xml:space="preserve">]. </w:t>
        </w:r>
        <w:commentRangeEnd w:id="981"/>
        <w:r>
          <w:rPr>
            <w:rStyle w:val="CommentReference"/>
          </w:rPr>
          <w:commentReference w:id="981"/>
        </w:r>
      </w:ins>
      <w:ins w:id="985" w:author="Matthew Hamilton" w:date="2023-03-23T16:43:00Z">
        <w:r w:rsidR="00207F01" w:rsidRPr="00207F01">
          <w:t xml:space="preserve"> </w:t>
        </w:r>
      </w:ins>
      <w:ins w:id="986" w:author="Matthew Hamilton" w:date="2023-04-04T17:31:00Z">
        <w:r w:rsidR="005E704F">
          <w:t xml:space="preserve">Currently, the core development team for a </w:t>
        </w:r>
      </w:ins>
      <w:ins w:id="987" w:author="Matthew Hamilton" w:date="2023-04-11T13:48:00Z">
        <w:r w:rsidR="00455FB7">
          <w:t>CHEM</w:t>
        </w:r>
      </w:ins>
      <w:ins w:id="988" w:author="Matthew Hamilton" w:date="2023-04-04T17:31:00Z">
        <w:r w:rsidR="005E704F">
          <w:t xml:space="preserve"> will be typically be funded to produce </w:t>
        </w:r>
      </w:ins>
      <w:ins w:id="989" w:author="Matthew Hamilton" w:date="2023-04-04T17:26:00Z">
        <w:r w:rsidR="005E704F">
          <w:t>a</w:t>
        </w:r>
      </w:ins>
      <w:ins w:id="990" w:author="Matthew Hamilton" w:date="2023-04-04T17:32:00Z">
        <w:r w:rsidR="005E704F">
          <w:t xml:space="preserve"> project</w:t>
        </w:r>
      </w:ins>
      <w:ins w:id="991" w:author="Matthew Hamilton" w:date="2023-04-04T17:26:00Z">
        <w:r w:rsidR="005E704F">
          <w:t xml:space="preserve"> end-point </w:t>
        </w:r>
      </w:ins>
      <w:ins w:id="992" w:author="Matthew Hamilton" w:date="2023-04-04T17:27:00Z">
        <w:r w:rsidR="005E704F">
          <w:t xml:space="preserve">deliverable whose specifications are </w:t>
        </w:r>
      </w:ins>
      <w:ins w:id="993" w:author="Matthew Hamilton" w:date="2023-04-04T17:32:00Z">
        <w:r w:rsidR="005E704F">
          <w:t xml:space="preserve">well </w:t>
        </w:r>
      </w:ins>
      <w:ins w:id="994" w:author="Matthew Hamilton" w:date="2023-04-04T17:27:00Z">
        <w:r w:rsidR="005E704F">
          <w:t>defined early in the project</w:t>
        </w:r>
      </w:ins>
      <w:ins w:id="995" w:author="Matthew Hamilton" w:date="2023-04-04T17:32:00Z">
        <w:r w:rsidR="005E704F">
          <w:t xml:space="preserve">. </w:t>
        </w:r>
      </w:ins>
      <w:ins w:id="996" w:author="Matthew Hamilton" w:date="2023-04-04T17:53:00Z">
        <w:r w:rsidR="008D1E7F">
          <w:t xml:space="preserve">For </w:t>
        </w:r>
      </w:ins>
      <w:ins w:id="997" w:author="Matthew Hamilton" w:date="2023-04-04T17:54:00Z">
        <w:r w:rsidR="008D1E7F">
          <w:t xml:space="preserve">more complex and </w:t>
        </w:r>
      </w:ins>
      <w:ins w:id="998" w:author="Matthew Hamilton" w:date="2023-04-04T17:53:00Z">
        <w:r w:rsidR="008D1E7F">
          <w:t>multi</w:t>
        </w:r>
      </w:ins>
      <w:ins w:id="999" w:author="Matthew Hamilton" w:date="2023-04-04T17:54:00Z">
        <w:r w:rsidR="008D1E7F">
          <w:t>-purpose</w:t>
        </w:r>
      </w:ins>
      <w:ins w:id="1000" w:author="Matthew Hamilton" w:date="2023-04-04T17:32:00Z">
        <w:r w:rsidR="005E704F">
          <w:t xml:space="preserve"> </w:t>
        </w:r>
      </w:ins>
      <w:ins w:id="1001" w:author="Matthew Hamilton" w:date="2023-04-11T13:48:00Z">
        <w:r w:rsidR="00455FB7">
          <w:t>CHEM</w:t>
        </w:r>
      </w:ins>
      <w:ins w:id="1002" w:author="Matthew Hamilton" w:date="2023-04-04T17:54:00Z">
        <w:r w:rsidR="008D1E7F">
          <w:t>s, particularly those designed to be incorporated into decision support sy</w:t>
        </w:r>
      </w:ins>
      <w:ins w:id="1003" w:author="Matthew Hamilton" w:date="2023-04-04T17:55:00Z">
        <w:r w:rsidR="008D1E7F">
          <w:t>stems</w:t>
        </w:r>
      </w:ins>
      <w:ins w:id="1004" w:author="Matthew Hamilton" w:date="2023-04-04T17:54:00Z">
        <w:r w:rsidR="008D1E7F">
          <w:t xml:space="preserve">, </w:t>
        </w:r>
      </w:ins>
      <w:ins w:id="1005" w:author="Matthew Hamilton" w:date="2023-04-04T17:58:00Z">
        <w:r w:rsidR="002F32AE">
          <w:t>it may be better for development teams to</w:t>
        </w:r>
      </w:ins>
      <w:ins w:id="1006" w:author="Matthew Hamilton" w:date="2023-04-04T17:27:00Z">
        <w:r w:rsidR="005E704F">
          <w:t xml:space="preserve"> </w:t>
        </w:r>
      </w:ins>
      <w:ins w:id="1007" w:author="Matthew Hamilton" w:date="2023-04-04T17:28:00Z">
        <w:r w:rsidR="005E704F">
          <w:t xml:space="preserve">adopt </w:t>
        </w:r>
        <w:commentRangeStart w:id="1008"/>
        <w:commentRangeStart w:id="1009"/>
        <w:r w:rsidR="005E704F">
          <w:t>Agile Software Development</w:t>
        </w:r>
      </w:ins>
      <w:ins w:id="1010" w:author="Matthew Hamilton" w:date="2023-04-04T17:45:00Z">
        <w:r w:rsidR="009170EB">
          <w:t xml:space="preserve">, </w:t>
        </w:r>
      </w:ins>
      <w:commentRangeEnd w:id="1008"/>
      <w:ins w:id="1011" w:author="Matthew Hamilton" w:date="2023-04-11T15:38:00Z">
        <w:r w:rsidR="00C63BE5">
          <w:rPr>
            <w:rStyle w:val="CommentReference"/>
          </w:rPr>
          <w:commentReference w:id="1008"/>
        </w:r>
      </w:ins>
      <w:ins w:id="1012" w:author="Matthew Hamilton" w:date="2023-04-04T17:45:00Z">
        <w:r w:rsidR="009170EB">
          <w:t>an</w:t>
        </w:r>
      </w:ins>
      <w:ins w:id="1013" w:author="Matthew Hamilton" w:date="2023-04-04T17:28:00Z">
        <w:r w:rsidR="005E704F">
          <w:t xml:space="preserve"> </w:t>
        </w:r>
      </w:ins>
      <w:commentRangeEnd w:id="1009"/>
      <w:ins w:id="1014" w:author="Matthew Hamilton" w:date="2023-04-04T17:29:00Z">
        <w:r w:rsidR="005E704F">
          <w:rPr>
            <w:rStyle w:val="CommentReference"/>
          </w:rPr>
          <w:commentReference w:id="1009"/>
        </w:r>
      </w:ins>
      <w:ins w:id="1015" w:author="Matthew Hamilton" w:date="2023-04-04T17:28:00Z">
        <w:r w:rsidR="005E704F">
          <w:t>approach</w:t>
        </w:r>
      </w:ins>
      <w:ins w:id="1016" w:author="Matthew Hamilton" w:date="2023-04-04T17:45:00Z">
        <w:r w:rsidR="009170EB">
          <w:t xml:space="preserve"> that</w:t>
        </w:r>
      </w:ins>
      <w:ins w:id="1017" w:author="Matthew Hamilton" w:date="2023-04-04T17:42:00Z">
        <w:r w:rsidR="00C34C8E">
          <w:t xml:space="preserve"> has been recommended for complex </w:t>
        </w:r>
      </w:ins>
      <w:ins w:id="1018" w:author="Matthew Hamilton" w:date="2023-04-04T17:52:00Z">
        <w:r w:rsidR="008D1E7F">
          <w:t xml:space="preserve">public </w:t>
        </w:r>
      </w:ins>
      <w:ins w:id="1019" w:author="Matthew Hamilton" w:date="2023-04-04T17:43:00Z">
        <w:r w:rsidR="00C34C8E">
          <w:t>health software projects</w:t>
        </w:r>
      </w:ins>
      <w:ins w:id="1020" w:author="Matthew Hamilton" w:date="2023-04-14T10:17:00Z">
        <w:r w:rsidR="00F95A81">
          <w:t xml:space="preserve"> [</w:t>
        </w:r>
        <w:r w:rsidR="00F95A81">
          <w:fldChar w:fldCharType="begin"/>
        </w:r>
        <w:r w:rsidR="00F95A81">
          <w:instrText>HYPERLINK "https://doi.org/10.3389/fpubh.2022.899874"</w:instrText>
        </w:r>
        <w:r w:rsidR="00F95A81">
          <w:fldChar w:fldCharType="separate"/>
        </w:r>
        <w:r w:rsidR="00F95A81">
          <w:rPr>
            <w:rStyle w:val="Hyperlink"/>
            <w:rFonts w:ascii="Georgia" w:hAnsi="Georgia"/>
            <w:color w:val="282828"/>
          </w:rPr>
          <w:t>https://doi.org/10.3389/fpubh.2022.899874</w:t>
        </w:r>
        <w:r w:rsidR="00F95A81">
          <w:rPr>
            <w:rStyle w:val="Hyperlink"/>
            <w:rFonts w:ascii="Georgia" w:hAnsi="Georgia"/>
            <w:color w:val="282828"/>
          </w:rPr>
          <w:fldChar w:fldCharType="end"/>
        </w:r>
        <w:r w:rsidR="00F95A81">
          <w:t>]</w:t>
        </w:r>
      </w:ins>
      <w:ins w:id="1021" w:author="Matthew Hamilton" w:date="2023-04-04T17:45:00Z">
        <w:r w:rsidR="009170EB">
          <w:t>.</w:t>
        </w:r>
      </w:ins>
      <w:ins w:id="1022" w:author="Matthew Hamilton" w:date="2023-04-04T17:43:00Z">
        <w:r w:rsidR="00C34C8E">
          <w:t xml:space="preserve"> </w:t>
        </w:r>
      </w:ins>
      <w:ins w:id="1023" w:author="Matthew Hamilton" w:date="2023-04-04T17:32:00Z">
        <w:r w:rsidR="005E704F">
          <w:t xml:space="preserve"> </w:t>
        </w:r>
      </w:ins>
      <w:ins w:id="1024" w:author="Matthew Hamilton" w:date="2023-04-04T17:43:00Z">
        <w:r w:rsidR="00C34C8E">
          <w:t xml:space="preserve">An Agile </w:t>
        </w:r>
      </w:ins>
      <w:ins w:id="1025" w:author="Matthew Hamilton" w:date="2023-04-04T17:41:00Z">
        <w:r w:rsidR="00C34C8E">
          <w:t>model</w:t>
        </w:r>
      </w:ins>
      <w:ins w:id="1026" w:author="Matthew Hamilton" w:date="2023-04-04T17:34:00Z">
        <w:r w:rsidR="005E704F">
          <w:t xml:space="preserve"> </w:t>
        </w:r>
      </w:ins>
      <w:ins w:id="1027" w:author="Matthew Hamilton" w:date="2023-04-04T17:43:00Z">
        <w:r w:rsidR="00C34C8E">
          <w:t>w</w:t>
        </w:r>
      </w:ins>
      <w:ins w:id="1028" w:author="Matthew Hamilton" w:date="2023-04-04T17:47:00Z">
        <w:r w:rsidR="00A071EA">
          <w:t>ill</w:t>
        </w:r>
      </w:ins>
      <w:ins w:id="1029" w:author="Matthew Hamilton" w:date="2023-04-04T17:46:00Z">
        <w:r w:rsidR="00A071EA">
          <w:t xml:space="preserve"> be less clearly specified</w:t>
        </w:r>
      </w:ins>
      <w:ins w:id="1030" w:author="Matthew Hamilton" w:date="2023-04-04T17:47:00Z">
        <w:r w:rsidR="00A071EA">
          <w:t xml:space="preserve"> </w:t>
        </w:r>
      </w:ins>
      <w:ins w:id="1031" w:author="Matthew Hamilton" w:date="2023-04-04T17:49:00Z">
        <w:r w:rsidR="00D31C7B">
          <w:t>in the initial project plan</w:t>
        </w:r>
      </w:ins>
      <w:ins w:id="1032" w:author="Matthew Hamilton" w:date="2023-04-04T17:47:00Z">
        <w:r w:rsidR="00A071EA">
          <w:t xml:space="preserve">, but will </w:t>
        </w:r>
      </w:ins>
      <w:ins w:id="1033" w:author="Matthew Hamilton" w:date="2023-04-04T18:00:00Z">
        <w:r w:rsidR="002F32AE">
          <w:t xml:space="preserve">instead </w:t>
        </w:r>
      </w:ins>
      <w:ins w:id="1034" w:author="Matthew Hamilton" w:date="2023-04-04T17:37:00Z">
        <w:r w:rsidR="00C34C8E">
          <w:t xml:space="preserve">continually </w:t>
        </w:r>
      </w:ins>
      <w:ins w:id="1035" w:author="Matthew Hamilton" w:date="2023-04-04T17:34:00Z">
        <w:r w:rsidR="005E704F">
          <w:t>develop</w:t>
        </w:r>
      </w:ins>
      <w:ins w:id="1036" w:author="Matthew Hamilton" w:date="2023-04-04T17:36:00Z">
        <w:r w:rsidR="00C34C8E">
          <w:t xml:space="preserve"> in </w:t>
        </w:r>
      </w:ins>
      <w:ins w:id="1037" w:author="Matthew Hamilton" w:date="2023-04-04T17:37:00Z">
        <w:r w:rsidR="00C34C8E">
          <w:t>response to</w:t>
        </w:r>
      </w:ins>
      <w:ins w:id="1038" w:author="Matthew Hamilton" w:date="2023-04-04T17:38:00Z">
        <w:r w:rsidR="00C34C8E">
          <w:t xml:space="preserve"> </w:t>
        </w:r>
      </w:ins>
      <w:ins w:id="1039" w:author="Matthew Hamilton" w:date="2023-04-04T17:39:00Z">
        <w:r w:rsidR="00C34C8E">
          <w:t xml:space="preserve">the </w:t>
        </w:r>
      </w:ins>
      <w:ins w:id="1040" w:author="Matthew Hamilton" w:date="2023-04-04T17:38:00Z">
        <w:r w:rsidR="00C34C8E">
          <w:t>requirements and feedback</w:t>
        </w:r>
      </w:ins>
      <w:ins w:id="1041" w:author="Matthew Hamilton" w:date="2023-04-04T17:39:00Z">
        <w:r w:rsidR="00C34C8E">
          <w:t xml:space="preserve"> of users, who are provided with</w:t>
        </w:r>
      </w:ins>
      <w:ins w:id="1042" w:author="Matthew Hamilton" w:date="2023-04-04T17:40:00Z">
        <w:r w:rsidR="00C34C8E">
          <w:t xml:space="preserve"> an initial, simplified working version of the </w:t>
        </w:r>
      </w:ins>
      <w:ins w:id="1043" w:author="Matthew Hamilton" w:date="2023-04-04T17:41:00Z">
        <w:r w:rsidR="00C34C8E">
          <w:t>model at the earliest feasible opportunity.</w:t>
        </w:r>
      </w:ins>
      <w:ins w:id="1044" w:author="Matthew Hamilton" w:date="2023-04-04T17:18:00Z">
        <w:r w:rsidR="000D61DE">
          <w:t xml:space="preserve"> </w:t>
        </w:r>
      </w:ins>
      <w:ins w:id="1045" w:author="Matthew Hamilton" w:date="2023-04-04T18:03:00Z">
        <w:r w:rsidR="002F32AE">
          <w:t>Online communities can be an</w:t>
        </w:r>
      </w:ins>
      <w:ins w:id="1046" w:author="Matthew Hamilton" w:date="2023-04-04T17:51:00Z">
        <w:r w:rsidR="008D1E7F">
          <w:t xml:space="preserve"> efficient means of engaging model users</w:t>
        </w:r>
      </w:ins>
      <w:ins w:id="1047" w:author="Matthew Hamilton" w:date="2023-04-04T18:00:00Z">
        <w:r w:rsidR="002F32AE">
          <w:t xml:space="preserve"> in testing </w:t>
        </w:r>
      </w:ins>
      <w:ins w:id="1048" w:author="Matthew Hamilton" w:date="2023-04-04T18:01:00Z">
        <w:r w:rsidR="002F32AE">
          <w:t>each version of a model</w:t>
        </w:r>
      </w:ins>
      <w:ins w:id="1049" w:author="Matthew Hamilton" w:date="2023-04-04T18:05:00Z">
        <w:r w:rsidR="002F32AE">
          <w:t>, identifying issues</w:t>
        </w:r>
      </w:ins>
      <w:ins w:id="1050" w:author="Matthew Hamilton" w:date="2023-04-04T18:02:00Z">
        <w:r w:rsidR="002F32AE">
          <w:t xml:space="preserve"> and </w:t>
        </w:r>
      </w:ins>
      <w:ins w:id="1051" w:author="Matthew Hamilton" w:date="2023-04-04T18:05:00Z">
        <w:r w:rsidR="002F32AE">
          <w:t>suggesting</w:t>
        </w:r>
      </w:ins>
      <w:ins w:id="1052" w:author="Matthew Hamilton" w:date="2023-04-04T18:03:00Z">
        <w:r w:rsidR="002F32AE">
          <w:t xml:space="preserve"> improvements. </w:t>
        </w:r>
      </w:ins>
      <w:ins w:id="1053" w:author="Matthew Hamilton" w:date="2023-04-04T18:06:00Z">
        <w:r w:rsidR="002F32AE">
          <w:t xml:space="preserve">Services such as GitHub [REF] provide </w:t>
        </w:r>
      </w:ins>
      <w:ins w:id="1054" w:author="Matthew Hamilton" w:date="2023-04-14T10:18:00Z">
        <w:r w:rsidR="00F95A81">
          <w:t>collaborati</w:t>
        </w:r>
      </w:ins>
      <w:ins w:id="1055" w:author="Matthew Hamilton" w:date="2023-04-14T10:19:00Z">
        <w:r w:rsidR="00F95A81">
          <w:t xml:space="preserve">ve code development </w:t>
        </w:r>
      </w:ins>
      <w:ins w:id="1056" w:author="Matthew Hamilton" w:date="2023-04-04T18:12:00Z">
        <w:r w:rsidR="007F154A">
          <w:t>tools</w:t>
        </w:r>
      </w:ins>
      <w:ins w:id="1057" w:author="Matthew Hamilton" w:date="2023-04-14T10:19:00Z">
        <w:r w:rsidR="00F95A81">
          <w:t xml:space="preserve"> [</w:t>
        </w:r>
        <w:r w:rsidR="00F95A81">
          <w:fldChar w:fldCharType="begin"/>
        </w:r>
        <w:r w:rsidR="00F95A81">
          <w:instrText>HYPERLINK "https://doi.org/10.1016/j.giq.2015.09.004" \t "_blank" \o "Persistent link using digital object identifier"</w:instrText>
        </w:r>
        <w:r w:rsidR="00F95A81">
          <w:fldChar w:fldCharType="separate"/>
        </w:r>
        <w:r w:rsidR="00F95A81" w:rsidRPr="002F32AE">
          <w:rPr>
            <w:rStyle w:val="anchor-text"/>
            <w:rFonts w:ascii="Arial" w:hAnsi="Arial" w:cs="Arial"/>
            <w:color w:val="007398"/>
            <w:sz w:val="21"/>
            <w:szCs w:val="21"/>
          </w:rPr>
          <w:t>https://doi.org/10.1016/j.giq.2015.09.004</w:t>
        </w:r>
        <w:r w:rsidR="00F95A81">
          <w:rPr>
            <w:rStyle w:val="anchor-text"/>
            <w:rFonts w:ascii="Arial" w:hAnsi="Arial" w:cs="Arial"/>
            <w:color w:val="007398"/>
            <w:sz w:val="21"/>
            <w:szCs w:val="21"/>
          </w:rPr>
          <w:fldChar w:fldCharType="end"/>
        </w:r>
        <w:r w:rsidR="00F95A81">
          <w:t>]</w:t>
        </w:r>
      </w:ins>
      <w:ins w:id="1058" w:author="Matthew Hamilton" w:date="2023-04-04T18:12:00Z">
        <w:r w:rsidR="007F154A">
          <w:t xml:space="preserve"> </w:t>
        </w:r>
      </w:ins>
      <w:ins w:id="1059" w:author="Matthew Hamilton" w:date="2023-04-04T11:38:00Z">
        <w:r w:rsidR="00090DDC">
          <w:t>t</w:t>
        </w:r>
      </w:ins>
      <w:ins w:id="1060" w:author="Matthew Hamilton" w:date="2023-04-14T10:19:00Z">
        <w:r w:rsidR="00F95A81">
          <w:t>hat</w:t>
        </w:r>
      </w:ins>
      <w:ins w:id="1061" w:author="Matthew Hamilton" w:date="2023-04-04T11:38:00Z">
        <w:r w:rsidR="00090DDC">
          <w:t xml:space="preserve"> </w:t>
        </w:r>
      </w:ins>
      <w:moveToRangeStart w:id="1062" w:author="Matthew Hamilton" w:date="2023-03-23T16:42:00Z" w:name="move130482176"/>
      <w:moveTo w:id="1063" w:author="Matthew Hamilton" w:date="2023-03-23T16:42:00Z">
        <w:del w:id="1064" w:author="Matthew Hamilton" w:date="2023-03-23T16:54:00Z">
          <w:r w:rsidR="00207F01" w:rsidDel="00857773">
            <w:delText>Each update of code and data should be uniquely identifiable and retrievable, a goal that can be facilitated by use of v</w:delText>
          </w:r>
        </w:del>
        <w:del w:id="1065" w:author="Matthew Hamilton" w:date="2023-04-04T18:13:00Z">
          <w:r w:rsidR="00207F01" w:rsidDel="007F154A">
            <w:delText xml:space="preserve">ersion control tools [2] </w:delText>
          </w:r>
        </w:del>
        <w:del w:id="1066" w:author="Matthew Hamilton" w:date="2023-04-04T18:14:00Z">
          <w:r w:rsidR="00207F01" w:rsidDel="007F154A">
            <w:delText>such as git [52]</w:delText>
          </w:r>
        </w:del>
      </w:moveTo>
      <w:ins w:id="1067" w:author="Matthew Hamilton" w:date="2023-03-23T16:54:00Z">
        <w:r w:rsidR="00857773">
          <w:t>h</w:t>
        </w:r>
      </w:ins>
      <w:ins w:id="1068" w:author="Matthew Hamilton" w:date="2023-03-23T16:55:00Z">
        <w:r w:rsidR="00857773">
          <w:t>elp</w:t>
        </w:r>
      </w:ins>
      <w:ins w:id="1069" w:author="Matthew Hamilton" w:date="2023-04-04T18:14:00Z">
        <w:r w:rsidR="007F154A">
          <w:t xml:space="preserve"> elicit, integrate and</w:t>
        </w:r>
      </w:ins>
      <w:ins w:id="1070" w:author="Matthew Hamilton" w:date="2023-03-23T16:55:00Z">
        <w:r w:rsidR="00857773">
          <w:t xml:space="preserve"> reconcile contributions from multiple contributors</w:t>
        </w:r>
      </w:ins>
      <w:ins w:id="1071" w:author="Matthew Hamilton" w:date="2023-03-23T16:56:00Z">
        <w:r w:rsidR="00857773">
          <w:t xml:space="preserve"> and </w:t>
        </w:r>
      </w:ins>
      <w:ins w:id="1072" w:author="Matthew Hamilton" w:date="2023-04-04T18:15:00Z">
        <w:r w:rsidR="007F154A">
          <w:t xml:space="preserve">to </w:t>
        </w:r>
      </w:ins>
      <w:ins w:id="1073" w:author="Matthew Hamilton" w:date="2023-03-23T16:56:00Z">
        <w:r w:rsidR="00857773">
          <w:t>ensure each</w:t>
        </w:r>
      </w:ins>
      <w:ins w:id="1074" w:author="Matthew Hamilton" w:date="2023-03-23T16:54:00Z">
        <w:r w:rsidR="00857773">
          <w:t xml:space="preserve"> update </w:t>
        </w:r>
      </w:ins>
      <w:ins w:id="1075" w:author="Matthew Hamilton" w:date="2023-03-23T16:56:00Z">
        <w:r w:rsidR="00857773">
          <w:t>is</w:t>
        </w:r>
      </w:ins>
      <w:ins w:id="1076" w:author="Matthew Hamilton" w:date="2023-03-23T16:54:00Z">
        <w:r w:rsidR="00857773">
          <w:t xml:space="preserve"> uniquely identifiable and retrievable</w:t>
        </w:r>
      </w:ins>
      <w:moveTo w:id="1077" w:author="Matthew Hamilton" w:date="2023-03-23T16:42:00Z">
        <w:del w:id="1078" w:author="Matthew Hamilton" w:date="2023-03-23T16:54:00Z">
          <w:r w:rsidR="00207F01" w:rsidDel="00857773">
            <w:delText>.</w:delText>
          </w:r>
        </w:del>
      </w:moveTo>
      <w:ins w:id="1079" w:author="Matthew Hamilton" w:date="2023-03-23T16:43:00Z">
        <w:r w:rsidR="00207F01">
          <w:t xml:space="preserve">. </w:t>
        </w:r>
      </w:ins>
      <w:ins w:id="1080" w:author="Matthew Hamilton" w:date="2023-03-23T16:56:00Z">
        <w:r w:rsidR="00857773">
          <w:t xml:space="preserve">It is important that </w:t>
        </w:r>
      </w:ins>
      <w:ins w:id="1081" w:author="Matthew Hamilton" w:date="2023-04-04T12:16:00Z">
        <w:r w:rsidR="00597A5C">
          <w:t xml:space="preserve">verification checks are rerun </w:t>
        </w:r>
      </w:ins>
      <w:ins w:id="1082" w:author="Matthew Hamilton" w:date="2023-03-23T16:54:00Z">
        <w:r w:rsidR="00857773">
          <w:t xml:space="preserve">with each </w:t>
        </w:r>
      </w:ins>
      <w:ins w:id="1083" w:author="Matthew Hamilton" w:date="2023-04-04T12:16:00Z">
        <w:r w:rsidR="00597A5C">
          <w:t xml:space="preserve">model </w:t>
        </w:r>
      </w:ins>
      <w:ins w:id="1084" w:author="Matthew Hamilton" w:date="2023-03-23T16:54:00Z">
        <w:r w:rsidR="00857773">
          <w:t xml:space="preserve">update, a </w:t>
        </w:r>
      </w:ins>
      <w:ins w:id="1085" w:author="Matthew Hamilton" w:date="2023-04-04T12:17:00Z">
        <w:r w:rsidR="0033257D">
          <w:t>task that can be automated</w:t>
        </w:r>
      </w:ins>
      <w:ins w:id="1086" w:author="Matthew Hamilton" w:date="2023-03-23T16:54:00Z">
        <w:r w:rsidR="00857773">
          <w:t xml:space="preserve"> using the </w:t>
        </w:r>
      </w:ins>
      <w:ins w:id="1087" w:author="Matthew Hamilton" w:date="2023-03-23T16:57:00Z">
        <w:r w:rsidR="00857773">
          <w:t xml:space="preserve">software development </w:t>
        </w:r>
      </w:ins>
      <w:ins w:id="1088" w:author="Matthew Hamilton" w:date="2023-03-23T16:54:00Z">
        <w:r w:rsidR="00857773">
          <w:t xml:space="preserve">practice of </w:t>
        </w:r>
        <w:commentRangeStart w:id="1089"/>
        <w:r w:rsidR="00857773">
          <w:t xml:space="preserve">Continuous Integration [54]. </w:t>
        </w:r>
        <w:commentRangeEnd w:id="1089"/>
        <w:r w:rsidR="00857773">
          <w:rPr>
            <w:rStyle w:val="CommentReference"/>
          </w:rPr>
          <w:commentReference w:id="1089"/>
        </w:r>
      </w:ins>
      <w:ins w:id="1090" w:author="Matthew Hamilton" w:date="2023-03-23T16:58:00Z">
        <w:r w:rsidR="00B85C3E">
          <w:t xml:space="preserve"> T</w:t>
        </w:r>
      </w:ins>
      <w:ins w:id="1091" w:author="Matthew Hamilton" w:date="2023-03-23T16:43:00Z">
        <w:r w:rsidR="00207F01">
          <w:t xml:space="preserve">he risk of model revisions having unintended consequences </w:t>
        </w:r>
      </w:ins>
      <w:ins w:id="1092" w:author="Matthew Hamilton" w:date="2023-03-23T16:58:00Z">
        <w:r w:rsidR="00B85C3E">
          <w:t>for</w:t>
        </w:r>
      </w:ins>
      <w:ins w:id="1093" w:author="Matthew Hamilton" w:date="2023-03-23T16:43:00Z">
        <w:r w:rsidR="00207F01">
          <w:t xml:space="preserve"> third party users</w:t>
        </w:r>
      </w:ins>
      <w:ins w:id="1094" w:author="Matthew Hamilton" w:date="2023-03-23T16:58:00Z">
        <w:r w:rsidR="00B85C3E">
          <w:t xml:space="preserve"> can be mitigated through the use of </w:t>
        </w:r>
        <w:commentRangeStart w:id="1095"/>
        <w:r w:rsidR="00B85C3E">
          <w:t>deprecation conventions</w:t>
        </w:r>
      </w:ins>
      <w:ins w:id="1096" w:author="Matthew Hamilton" w:date="2023-04-14T10:40:00Z">
        <w:r w:rsidR="00B74354">
          <w:t xml:space="preserve"> [REF]</w:t>
        </w:r>
      </w:ins>
      <w:ins w:id="1097" w:author="Matthew Hamilton" w:date="2023-03-23T16:58:00Z">
        <w:r w:rsidR="00B85C3E">
          <w:t xml:space="preserve"> </w:t>
        </w:r>
      </w:ins>
      <w:commentRangeEnd w:id="1095"/>
      <w:ins w:id="1098" w:author="Matthew Hamilton" w:date="2023-04-04T18:21:00Z">
        <w:r w:rsidR="003A7525">
          <w:rPr>
            <w:rStyle w:val="CommentReference"/>
          </w:rPr>
          <w:commentReference w:id="1095"/>
        </w:r>
      </w:ins>
      <w:ins w:id="1099" w:author="Matthew Hamilton" w:date="2023-03-23T16:58:00Z">
        <w:r w:rsidR="00B85C3E">
          <w:t xml:space="preserve">that take an informative and staged approach to retiring </w:t>
        </w:r>
      </w:ins>
      <w:ins w:id="1100" w:author="Matthew Hamilton" w:date="2023-03-23T16:59:00Z">
        <w:r w:rsidR="00B85C3E">
          <w:t xml:space="preserve">outdated </w:t>
        </w:r>
      </w:ins>
      <w:ins w:id="1101" w:author="Matthew Hamilton" w:date="2023-03-23T16:58:00Z">
        <w:r w:rsidR="00B85C3E">
          <w:t>model cod</w:t>
        </w:r>
      </w:ins>
      <w:ins w:id="1102" w:author="Matthew Hamilton" w:date="2023-03-23T16:59:00Z">
        <w:r w:rsidR="00B85C3E">
          <w:t>e and data</w:t>
        </w:r>
      </w:ins>
      <w:ins w:id="1103" w:author="Matthew Hamilton" w:date="2023-03-23T16:43:00Z">
        <w:r w:rsidR="00207F01">
          <w:t>.</w:t>
        </w:r>
      </w:ins>
    </w:p>
    <w:p w14:paraId="6FEF5FB6" w14:textId="7DCCAC1B" w:rsidR="00207F01" w:rsidDel="00282512" w:rsidRDefault="00207F01" w:rsidP="00207F01">
      <w:pPr>
        <w:pStyle w:val="FirstParagraph"/>
        <w:rPr>
          <w:del w:id="1104" w:author="Matthew Hamilton" w:date="2023-03-23T17:31:00Z"/>
          <w:moveTo w:id="1105" w:author="Matthew Hamilton" w:date="2023-03-23T16:42:00Z"/>
        </w:rPr>
      </w:pPr>
    </w:p>
    <w:moveToRangeEnd w:id="1062"/>
    <w:p w14:paraId="393C3C9D" w14:textId="3F9396CA" w:rsidR="006A0CB4" w:rsidRDefault="00A50DA8" w:rsidP="006A0CB4">
      <w:pPr>
        <w:pStyle w:val="BodyText"/>
        <w:rPr>
          <w:ins w:id="1106" w:author="Matthew Hamilton" w:date="2023-03-23T15:09:00Z"/>
        </w:rPr>
      </w:pPr>
      <w:ins w:id="1107" w:author="Matthew Hamilton" w:date="2023-04-17T10:08:00Z">
        <w:r>
          <w:t>Assessment criteria</w:t>
        </w:r>
      </w:ins>
      <w:ins w:id="1108" w:author="Matthew Hamilton" w:date="2023-03-23T15:09:00Z">
        <w:r w:rsidR="006A0CB4">
          <w:t xml:space="preserve"> for an updatable </w:t>
        </w:r>
      </w:ins>
      <w:ins w:id="1109" w:author="Matthew Hamilton" w:date="2023-04-11T13:48:00Z">
        <w:r w:rsidR="00455FB7">
          <w:t>CHEM</w:t>
        </w:r>
      </w:ins>
      <w:ins w:id="1110" w:author="Matthew Hamilton" w:date="2023-03-23T15:09:00Z">
        <w:r w:rsidR="006A0CB4">
          <w:t>:</w:t>
        </w:r>
      </w:ins>
    </w:p>
    <w:p w14:paraId="166D9F40" w14:textId="4E1B68E4" w:rsidR="00F76A4E" w:rsidRPr="00E2388A" w:rsidRDefault="00282512" w:rsidP="00E2388A">
      <w:pPr>
        <w:pStyle w:val="FirstParagraph"/>
        <w:numPr>
          <w:ilvl w:val="0"/>
          <w:numId w:val="36"/>
        </w:numPr>
        <w:rPr>
          <w:ins w:id="1111" w:author="Matthew Hamilton" w:date="2023-04-05T08:54:00Z"/>
          <w:rPrChange w:id="1112" w:author="Matthew Hamilton" w:date="2023-04-05T13:56:00Z">
            <w:rPr>
              <w:ins w:id="1113" w:author="Matthew Hamilton" w:date="2023-04-05T08:54:00Z"/>
              <w:lang w:val="en-AU"/>
            </w:rPr>
          </w:rPrChange>
        </w:rPr>
      </w:pPr>
      <w:ins w:id="1114" w:author="Matthew Hamilton" w:date="2023-03-23T17:34:00Z">
        <w:r>
          <w:t xml:space="preserve">U1: </w:t>
        </w:r>
      </w:ins>
      <w:ins w:id="1115" w:author="Matthew Hamilton" w:date="2023-04-05T13:56:00Z">
        <w:r w:rsidR="00E2388A" w:rsidRPr="00E2388A">
          <w:t>Resources and infrastructure are in place to support sustained development, testing, maintenance and version control of a model in collaboration with model users.</w:t>
        </w:r>
      </w:ins>
    </w:p>
    <w:p w14:paraId="2F41BD48" w14:textId="29A71B54" w:rsidR="00282512" w:rsidRPr="00282512" w:rsidRDefault="00282512" w:rsidP="00E2388A">
      <w:pPr>
        <w:pStyle w:val="FirstParagraph"/>
        <w:numPr>
          <w:ilvl w:val="0"/>
          <w:numId w:val="36"/>
        </w:numPr>
        <w:rPr>
          <w:ins w:id="1116" w:author="Matthew Hamilton" w:date="2023-03-23T17:32:00Z"/>
        </w:rPr>
      </w:pPr>
      <w:ins w:id="1117" w:author="Matthew Hamilton" w:date="2023-03-23T17:34:00Z">
        <w:r>
          <w:t xml:space="preserve">U2: </w:t>
        </w:r>
      </w:ins>
      <w:ins w:id="1118" w:author="Matthew Hamilton" w:date="2023-04-05T13:56:00Z">
        <w:r w:rsidR="00E2388A" w:rsidRPr="00E2388A">
          <w:t xml:space="preserve">Each new </w:t>
        </w:r>
      </w:ins>
      <w:ins w:id="1119" w:author="Matthew Hamilton" w:date="2023-04-13T17:39:00Z">
        <w:r w:rsidR="003016AF">
          <w:t>release</w:t>
        </w:r>
      </w:ins>
      <w:ins w:id="1120" w:author="Matthew Hamilton" w:date="2023-04-05T13:56:00Z">
        <w:r w:rsidR="00E2388A" w:rsidRPr="00E2388A">
          <w:t xml:space="preserve"> of a model is retested</w:t>
        </w:r>
      </w:ins>
      <w:ins w:id="1121" w:author="Matthew Hamilton" w:date="2023-04-13T17:40:00Z">
        <w:r w:rsidR="003016AF">
          <w:t>, with changes</w:t>
        </w:r>
      </w:ins>
      <w:ins w:id="1122" w:author="Matthew Hamilton" w:date="2023-04-05T13:56:00Z">
        <w:r w:rsidR="00E2388A" w:rsidRPr="00E2388A">
          <w:t xml:space="preserve"> implemented to minimize </w:t>
        </w:r>
      </w:ins>
      <w:ins w:id="1123" w:author="Matthew Hamilton" w:date="2023-04-14T10:40:00Z">
        <w:r w:rsidR="00B74354">
          <w:t>disruptions</w:t>
        </w:r>
      </w:ins>
      <w:ins w:id="1124" w:author="Matthew Hamilton" w:date="2023-04-05T13:56:00Z">
        <w:r w:rsidR="00E2388A" w:rsidRPr="00E2388A">
          <w:t xml:space="preserve"> for existing model users.</w:t>
        </w:r>
      </w:ins>
    </w:p>
    <w:p w14:paraId="5CAE8FC7" w14:textId="40149B9C" w:rsidR="003016AF" w:rsidRDefault="003016AF" w:rsidP="009336B3">
      <w:pPr>
        <w:pStyle w:val="Heading1"/>
        <w:rPr>
          <w:ins w:id="1125" w:author="Matthew Hamilton" w:date="2023-04-13T17:40:00Z"/>
        </w:rPr>
        <w:pPrChange w:id="1126" w:author="Matthew Hamilton" w:date="2023-04-17T10:33:00Z">
          <w:pPr>
            <w:pStyle w:val="Heading1"/>
            <w:numPr>
              <w:numId w:val="37"/>
            </w:numPr>
            <w:ind w:left="660" w:hanging="660"/>
          </w:pPr>
        </w:pPrChange>
      </w:pPr>
      <w:commentRangeStart w:id="1127"/>
      <w:ins w:id="1128" w:author="Matthew Hamilton" w:date="2023-04-13T17:40:00Z">
        <w:r>
          <w:t>Software framework</w:t>
        </w:r>
      </w:ins>
      <w:commentRangeEnd w:id="1127"/>
      <w:ins w:id="1129" w:author="Matthew Hamilton" w:date="2023-04-14T11:24:00Z">
        <w:r w:rsidR="00AF4CA8">
          <w:rPr>
            <w:rStyle w:val="CommentReference"/>
            <w:rFonts w:asciiTheme="minorHAnsi" w:eastAsiaTheme="minorHAnsi" w:hAnsiTheme="minorHAnsi" w:cstheme="minorBidi"/>
            <w:b w:val="0"/>
            <w:bCs w:val="0"/>
            <w:color w:val="auto"/>
          </w:rPr>
          <w:commentReference w:id="1127"/>
        </w:r>
      </w:ins>
    </w:p>
    <w:p w14:paraId="4134BBFA" w14:textId="410C9525" w:rsidR="00AF4CA8" w:rsidRDefault="00AF4CA8" w:rsidP="006828A6">
      <w:pPr>
        <w:pStyle w:val="BodyText"/>
        <w:rPr>
          <w:ins w:id="1130" w:author="Matthew Hamilton" w:date="2023-04-14T12:07:00Z"/>
        </w:rPr>
      </w:pPr>
      <w:ins w:id="1131" w:author="Matthew Hamilton" w:date="2023-04-14T11:32:00Z">
        <w:r>
          <w:t>A</w:t>
        </w:r>
      </w:ins>
      <w:ins w:id="1132" w:author="Matthew Hamilton" w:date="2023-04-14T11:33:00Z">
        <w:r>
          <w:t xml:space="preserve"> software framework is </w:t>
        </w:r>
      </w:ins>
      <w:ins w:id="1133" w:author="Matthew Hamilton" w:date="2023-04-14T11:37:00Z">
        <w:r w:rsidR="003B19BA">
          <w:t xml:space="preserve">a shared common technology </w:t>
        </w:r>
      </w:ins>
      <w:ins w:id="1134" w:author="Matthew Hamilton" w:date="2023-04-17T10:09:00Z">
        <w:r w:rsidR="007D3AFC">
          <w:t xml:space="preserve">used by </w:t>
        </w:r>
      </w:ins>
      <w:ins w:id="1135" w:author="Matthew Hamilton" w:date="2023-04-17T10:10:00Z">
        <w:r w:rsidR="007D3AFC">
          <w:t xml:space="preserve">software developers </w:t>
        </w:r>
      </w:ins>
      <w:ins w:id="1136" w:author="Matthew Hamilton" w:date="2023-04-14T11:38:00Z">
        <w:r w:rsidR="003B19BA">
          <w:t>to collaborative</w:t>
        </w:r>
      </w:ins>
      <w:ins w:id="1137" w:author="Matthew Hamilton" w:date="2023-04-17T10:10:00Z">
        <w:r w:rsidR="007D3AFC">
          <w:t xml:space="preserve">ly author </w:t>
        </w:r>
      </w:ins>
      <w:ins w:id="1138" w:author="Matthew Hamilton" w:date="2023-04-14T11:38:00Z">
        <w:r w:rsidR="003B19BA">
          <w:t>software</w:t>
        </w:r>
      </w:ins>
      <w:ins w:id="1139" w:author="Matthew Hamilton" w:date="2023-04-14T12:32:00Z">
        <w:r w:rsidR="00EA6C27">
          <w:t xml:space="preserve"> </w:t>
        </w:r>
      </w:ins>
      <w:ins w:id="1140" w:author="Matthew Hamilton" w:date="2023-04-17T10:10:00Z">
        <w:r w:rsidR="007D3AFC">
          <w:t xml:space="preserve">applications and </w:t>
        </w:r>
      </w:ins>
      <w:ins w:id="1141" w:author="Matthew Hamilton" w:date="2023-04-14T12:32:00Z">
        <w:r w:rsidR="00EA6C27">
          <w:t xml:space="preserve">which is not typically visible to </w:t>
        </w:r>
      </w:ins>
      <w:ins w:id="1142" w:author="Matthew Hamilton" w:date="2023-04-14T16:33:00Z">
        <w:r w:rsidR="00D2081B">
          <w:t>application</w:t>
        </w:r>
      </w:ins>
      <w:ins w:id="1143" w:author="Matthew Hamilton" w:date="2023-04-14T12:33:00Z">
        <w:r w:rsidR="00EA6C27">
          <w:t xml:space="preserve"> end-users </w:t>
        </w:r>
      </w:ins>
      <w:ins w:id="1144" w:author="Matthew Hamilton" w:date="2023-04-14T11:39:00Z">
        <w:r w:rsidR="003B19BA">
          <w:t>[</w:t>
        </w:r>
        <w:r w:rsidR="003B19BA">
          <w:fldChar w:fldCharType="begin"/>
        </w:r>
        <w:r w:rsidR="003B19BA">
          <w:instrText xml:space="preserve"> HYPERLINK "</w:instrText>
        </w:r>
        <w:r w:rsidR="003B19BA" w:rsidRPr="00AF4CA8">
          <w:instrText>https://jserd.springeropen.com/articles/10.1186/s40411-018-0050-8</w:instrText>
        </w:r>
        <w:r w:rsidR="003B19BA">
          <w:instrText xml:space="preserve">" </w:instrText>
        </w:r>
        <w:r w:rsidR="003B19BA">
          <w:fldChar w:fldCharType="separate"/>
        </w:r>
        <w:r w:rsidR="003B19BA" w:rsidRPr="00DB58E9">
          <w:rPr>
            <w:rStyle w:val="Hyperlink"/>
          </w:rPr>
          <w:t>https:</w:t>
        </w:r>
        <w:r w:rsidR="003B19BA" w:rsidRPr="00DB58E9">
          <w:rPr>
            <w:rStyle w:val="Hyperlink"/>
          </w:rPr>
          <w:t>/</w:t>
        </w:r>
        <w:r w:rsidR="003B19BA" w:rsidRPr="00DB58E9">
          <w:rPr>
            <w:rStyle w:val="Hyperlink"/>
          </w:rPr>
          <w:t>/jserd.springeropen.com/articles/10.1186/s40411-018-0050-8</w:t>
        </w:r>
        <w:r w:rsidR="003B19BA">
          <w:fldChar w:fldCharType="end"/>
        </w:r>
        <w:r w:rsidR="003B19BA">
          <w:t>].</w:t>
        </w:r>
      </w:ins>
      <w:ins w:id="1145" w:author="Matthew Hamilton" w:date="2023-04-14T11:43:00Z">
        <w:r w:rsidR="003B19BA">
          <w:t xml:space="preserve"> Advantages of </w:t>
        </w:r>
      </w:ins>
      <w:ins w:id="1146" w:author="Matthew Hamilton" w:date="2023-04-14T11:44:00Z">
        <w:r w:rsidR="003B19BA">
          <w:t>using software frameworks include</w:t>
        </w:r>
        <w:r w:rsidR="006828A6">
          <w:t xml:space="preserve"> facilitating code reuse</w:t>
        </w:r>
      </w:ins>
      <w:ins w:id="1147" w:author="Matthew Hamilton" w:date="2023-04-14T11:45:00Z">
        <w:r w:rsidR="006828A6">
          <w:t xml:space="preserve"> and extension</w:t>
        </w:r>
      </w:ins>
      <w:ins w:id="1148" w:author="Matthew Hamilton" w:date="2023-04-14T11:46:00Z">
        <w:r w:rsidR="006828A6">
          <w:t xml:space="preserve">, </w:t>
        </w:r>
      </w:ins>
      <w:ins w:id="1149" w:author="Matthew Hamilton" w:date="2023-04-14T11:45:00Z">
        <w:r w:rsidR="006828A6">
          <w:lastRenderedPageBreak/>
          <w:t>promoting good programming prac</w:t>
        </w:r>
      </w:ins>
      <w:ins w:id="1150" w:author="Matthew Hamilton" w:date="2023-04-14T11:46:00Z">
        <w:r w:rsidR="006828A6">
          <w:t xml:space="preserve">tice and </w:t>
        </w:r>
      </w:ins>
      <w:ins w:id="1151" w:author="Matthew Hamilton" w:date="2023-04-14T12:02:00Z">
        <w:r w:rsidR="001467F8">
          <w:t>the capability to provide</w:t>
        </w:r>
      </w:ins>
      <w:ins w:id="1152" w:author="Matthew Hamilton" w:date="2023-04-14T11:46:00Z">
        <w:r w:rsidR="006828A6">
          <w:t xml:space="preserve"> enhanced functionality and performace without </w:t>
        </w:r>
      </w:ins>
      <w:ins w:id="1153" w:author="Matthew Hamilton" w:date="2023-04-14T11:47:00Z">
        <w:r w:rsidR="006828A6">
          <w:t xml:space="preserve">additional effort by </w:t>
        </w:r>
      </w:ins>
      <w:ins w:id="1154" w:author="Matthew Hamilton" w:date="2023-04-17T10:11:00Z">
        <w:r w:rsidR="007D3AFC">
          <w:t>developers</w:t>
        </w:r>
      </w:ins>
      <w:ins w:id="1155" w:author="Matthew Hamilton" w:date="2023-04-14T11:38:00Z">
        <w:r w:rsidR="003B19BA">
          <w:t xml:space="preserve"> </w:t>
        </w:r>
      </w:ins>
      <w:ins w:id="1156" w:author="Matthew Hamilton" w:date="2023-04-14T11:33:00Z">
        <w:r>
          <w:t>[</w:t>
        </w:r>
        <w:r>
          <w:fldChar w:fldCharType="begin"/>
        </w:r>
        <w:r>
          <w:instrText xml:space="preserve"> HYPERLINK "http://www.scirp.org/journal/PaperInformation.aspx?PaperID=47999" </w:instrText>
        </w:r>
        <w:r>
          <w:fldChar w:fldCharType="separate"/>
        </w:r>
        <w:r>
          <w:rPr>
            <w:rStyle w:val="Hyperlink"/>
            <w:rFonts w:ascii="Verdana" w:hAnsi="Verdana"/>
            <w:color w:val="185FAF"/>
            <w:sz w:val="21"/>
            <w:szCs w:val="21"/>
          </w:rPr>
          <w:t>DOI:10.4236/jsea.2014.78061</w:t>
        </w:r>
        <w:r>
          <w:fldChar w:fldCharType="end"/>
        </w:r>
        <w:r>
          <w:t>]</w:t>
        </w:r>
      </w:ins>
      <w:ins w:id="1157" w:author="Matthew Hamilton" w:date="2023-04-14T11:47:00Z">
        <w:r w:rsidR="006828A6">
          <w:t>.</w:t>
        </w:r>
      </w:ins>
      <w:ins w:id="1158" w:author="Matthew Hamilton" w:date="2023-04-14T11:48:00Z">
        <w:r w:rsidR="007B1848">
          <w:t xml:space="preserve"> </w:t>
        </w:r>
      </w:ins>
      <w:ins w:id="1159" w:author="Matthew Hamilton" w:date="2023-04-14T12:00:00Z">
        <w:r w:rsidR="001467F8">
          <w:t>However,</w:t>
        </w:r>
      </w:ins>
      <w:ins w:id="1160" w:author="Matthew Hamilton" w:date="2023-04-14T11:50:00Z">
        <w:r w:rsidR="007B1848">
          <w:t xml:space="preserve"> software frameworks</w:t>
        </w:r>
      </w:ins>
      <w:ins w:id="1161" w:author="Matthew Hamilton" w:date="2023-04-14T11:48:00Z">
        <w:r w:rsidR="007B1848">
          <w:t xml:space="preserve"> </w:t>
        </w:r>
      </w:ins>
      <w:ins w:id="1162" w:author="Matthew Hamilton" w:date="2023-04-14T12:00:00Z">
        <w:r w:rsidR="001467F8">
          <w:t>can be</w:t>
        </w:r>
      </w:ins>
      <w:ins w:id="1163" w:author="Matthew Hamilton" w:date="2023-04-14T11:57:00Z">
        <w:r w:rsidR="00D172C4">
          <w:t xml:space="preserve"> </w:t>
        </w:r>
      </w:ins>
      <w:ins w:id="1164" w:author="Matthew Hamilton" w:date="2023-04-14T11:58:00Z">
        <w:r w:rsidR="00575126">
          <w:t xml:space="preserve">challenging </w:t>
        </w:r>
      </w:ins>
      <w:ins w:id="1165" w:author="Matthew Hamilton" w:date="2023-04-14T11:57:00Z">
        <w:r w:rsidR="00D172C4">
          <w:t>and time consuming to create [</w:t>
        </w:r>
        <w:r w:rsidR="00D172C4">
          <w:fldChar w:fldCharType="begin"/>
        </w:r>
        <w:r w:rsidR="00D172C4">
          <w:instrText xml:space="preserve"> HYPERLINK "http://www.scirp.org/journal/PaperInformation.aspx?PaperID=47999" </w:instrText>
        </w:r>
        <w:r w:rsidR="00D172C4">
          <w:fldChar w:fldCharType="separate"/>
        </w:r>
        <w:r w:rsidR="00D172C4">
          <w:rPr>
            <w:rStyle w:val="Hyperlink"/>
            <w:rFonts w:ascii="Verdana" w:hAnsi="Verdana"/>
            <w:color w:val="185FAF"/>
            <w:sz w:val="21"/>
            <w:szCs w:val="21"/>
          </w:rPr>
          <w:t>DOI:10.4236/jsea.2014.78061</w:t>
        </w:r>
        <w:r w:rsidR="00D172C4">
          <w:fldChar w:fldCharType="end"/>
        </w:r>
      </w:ins>
      <w:ins w:id="1166" w:author="Matthew Hamilton" w:date="2023-04-14T11:59:00Z">
        <w:r w:rsidR="00575126">
          <w:t>]</w:t>
        </w:r>
      </w:ins>
      <w:ins w:id="1167" w:author="Matthew Hamilton" w:date="2023-04-14T11:58:00Z">
        <w:r w:rsidR="00575126">
          <w:t xml:space="preserve"> and </w:t>
        </w:r>
      </w:ins>
      <w:ins w:id="1168" w:author="Matthew Hamilton" w:date="2023-04-14T12:01:00Z">
        <w:r w:rsidR="001467F8">
          <w:t xml:space="preserve">then </w:t>
        </w:r>
      </w:ins>
      <w:ins w:id="1169" w:author="Matthew Hamilton" w:date="2023-04-14T11:50:00Z">
        <w:r w:rsidR="007B1848">
          <w:t xml:space="preserve">difficult </w:t>
        </w:r>
      </w:ins>
      <w:ins w:id="1170" w:author="Matthew Hamilton" w:date="2023-04-14T12:01:00Z">
        <w:r w:rsidR="001467F8">
          <w:t>for</w:t>
        </w:r>
      </w:ins>
      <w:ins w:id="1171" w:author="Matthew Hamilton" w:date="2023-04-14T11:50:00Z">
        <w:r w:rsidR="007B1848">
          <w:t xml:space="preserve"> </w:t>
        </w:r>
      </w:ins>
      <w:ins w:id="1172" w:author="Matthew Hamilton" w:date="2023-04-14T11:59:00Z">
        <w:r w:rsidR="00575126">
          <w:t xml:space="preserve">others to </w:t>
        </w:r>
      </w:ins>
      <w:ins w:id="1173" w:author="Matthew Hamilton" w:date="2023-04-14T11:50:00Z">
        <w:r w:rsidR="007B1848">
          <w:t xml:space="preserve">learn, </w:t>
        </w:r>
      </w:ins>
      <w:ins w:id="1174" w:author="Matthew Hamilton" w:date="2023-04-14T12:01:00Z">
        <w:r w:rsidR="001467F8">
          <w:t xml:space="preserve">often </w:t>
        </w:r>
      </w:ins>
      <w:ins w:id="1175" w:author="Matthew Hamilton" w:date="2023-04-14T11:50:00Z">
        <w:r w:rsidR="007B1848">
          <w:t>requir</w:t>
        </w:r>
      </w:ins>
      <w:ins w:id="1176" w:author="Matthew Hamilton" w:date="2023-04-14T11:52:00Z">
        <w:r w:rsidR="007B1848">
          <w:t>ing</w:t>
        </w:r>
      </w:ins>
      <w:ins w:id="1177" w:author="Matthew Hamilton" w:date="2023-04-14T11:50:00Z">
        <w:r w:rsidR="007B1848">
          <w:t xml:space="preserve"> </w:t>
        </w:r>
      </w:ins>
      <w:ins w:id="1178" w:author="Matthew Hamilton" w:date="2023-04-14T11:54:00Z">
        <w:r w:rsidR="007B1848">
          <w:t xml:space="preserve">developers to undergo </w:t>
        </w:r>
      </w:ins>
      <w:ins w:id="1179" w:author="Matthew Hamilton" w:date="2023-04-14T11:50:00Z">
        <w:r w:rsidR="007B1848">
          <w:t>specialist training</w:t>
        </w:r>
      </w:ins>
      <w:ins w:id="1180" w:author="Matthew Hamilton" w:date="2023-04-14T11:54:00Z">
        <w:r w:rsidR="008C6F39">
          <w:t xml:space="preserve"> [</w:t>
        </w:r>
        <w:r w:rsidR="008C6F39">
          <w:fldChar w:fldCharType="begin"/>
        </w:r>
        <w:r w:rsidR="008C6F39">
          <w:instrText xml:space="preserve"> HYPERLINK "</w:instrText>
        </w:r>
        <w:r w:rsidR="008C6F39" w:rsidRPr="00AF4CA8">
          <w:instrText>https://jserd.springeropen.com/articles/10.1186/s40411-018-0050-8</w:instrText>
        </w:r>
        <w:r w:rsidR="008C6F39">
          <w:instrText xml:space="preserve">" </w:instrText>
        </w:r>
        <w:r w:rsidR="008C6F39">
          <w:fldChar w:fldCharType="separate"/>
        </w:r>
        <w:r w:rsidR="008C6F39" w:rsidRPr="00DB58E9">
          <w:rPr>
            <w:rStyle w:val="Hyperlink"/>
          </w:rPr>
          <w:t>https://jserd.springeropen.com/articles/10.1186/s40411-018-0050-8</w:t>
        </w:r>
        <w:r w:rsidR="008C6F39">
          <w:fldChar w:fldCharType="end"/>
        </w:r>
        <w:r w:rsidR="008C6F39">
          <w:t>]</w:t>
        </w:r>
      </w:ins>
      <w:ins w:id="1181" w:author="Matthew Hamilton" w:date="2023-04-14T11:59:00Z">
        <w:r w:rsidR="00575126">
          <w:t>.</w:t>
        </w:r>
      </w:ins>
      <w:ins w:id="1182" w:author="Matthew Hamilton" w:date="2023-04-14T11:55:00Z">
        <w:r w:rsidR="00D172C4">
          <w:t xml:space="preserve"> </w:t>
        </w:r>
      </w:ins>
      <w:ins w:id="1183" w:author="Matthew Hamilton" w:date="2023-04-14T12:03:00Z">
        <w:r w:rsidR="00F50BB3">
          <w:t>There is also a</w:t>
        </w:r>
      </w:ins>
      <w:ins w:id="1184" w:author="Matthew Hamilton" w:date="2023-04-14T12:01:00Z">
        <w:r w:rsidR="001467F8">
          <w:t xml:space="preserve"> </w:t>
        </w:r>
      </w:ins>
      <w:ins w:id="1185" w:author="Matthew Hamilton" w:date="2023-04-14T11:55:00Z">
        <w:r w:rsidR="00D172C4">
          <w:t>risk</w:t>
        </w:r>
      </w:ins>
      <w:ins w:id="1186" w:author="Matthew Hamilton" w:date="2023-04-14T11:56:00Z">
        <w:r w:rsidR="00D172C4">
          <w:t xml:space="preserve"> </w:t>
        </w:r>
      </w:ins>
      <w:ins w:id="1187" w:author="Matthew Hamilton" w:date="2023-04-14T12:04:00Z">
        <w:r w:rsidR="00F50BB3">
          <w:t>that</w:t>
        </w:r>
      </w:ins>
      <w:ins w:id="1188" w:author="Matthew Hamilton" w:date="2023-04-14T11:56:00Z">
        <w:r w:rsidR="00D172C4">
          <w:t xml:space="preserve"> </w:t>
        </w:r>
      </w:ins>
      <w:ins w:id="1189" w:author="Matthew Hamilton" w:date="2023-04-14T12:01:00Z">
        <w:r w:rsidR="001467F8">
          <w:t xml:space="preserve">a software framework </w:t>
        </w:r>
      </w:ins>
      <w:ins w:id="1190" w:author="Matthew Hamilton" w:date="2023-04-14T12:04:00Z">
        <w:r w:rsidR="00F50BB3">
          <w:t>may become</w:t>
        </w:r>
      </w:ins>
      <w:ins w:id="1191" w:author="Matthew Hamilton" w:date="2023-04-14T11:56:00Z">
        <w:r w:rsidR="00D172C4">
          <w:t xml:space="preserve"> excessively complex</w:t>
        </w:r>
      </w:ins>
      <w:ins w:id="1192" w:author="Matthew Hamilton" w:date="2023-04-14T12:01:00Z">
        <w:r w:rsidR="001467F8">
          <w:t xml:space="preserve"> over tim</w:t>
        </w:r>
      </w:ins>
      <w:ins w:id="1193" w:author="Matthew Hamilton" w:date="2023-04-14T12:02:00Z">
        <w:r w:rsidR="001467F8">
          <w:t>e</w:t>
        </w:r>
      </w:ins>
      <w:ins w:id="1194" w:author="Matthew Hamilton" w:date="2023-04-14T12:04:00Z">
        <w:r w:rsidR="00F50BB3">
          <w:t xml:space="preserve"> [</w:t>
        </w:r>
        <w:r w:rsidR="00F50BB3">
          <w:fldChar w:fldCharType="begin"/>
        </w:r>
        <w:r w:rsidR="00F50BB3">
          <w:instrText xml:space="preserve"> HYPERLINK "http://www.scirp.org/journal/PaperInformation.aspx?PaperID=47999" </w:instrText>
        </w:r>
        <w:r w:rsidR="00F50BB3">
          <w:fldChar w:fldCharType="separate"/>
        </w:r>
        <w:r w:rsidR="00F50BB3">
          <w:rPr>
            <w:rStyle w:val="Hyperlink"/>
            <w:rFonts w:ascii="Verdana" w:hAnsi="Verdana"/>
            <w:color w:val="185FAF"/>
            <w:sz w:val="21"/>
            <w:szCs w:val="21"/>
          </w:rPr>
          <w:t>DOI:10.4236/jsea.2014.78061</w:t>
        </w:r>
        <w:r w:rsidR="00F50BB3">
          <w:fldChar w:fldCharType="end"/>
        </w:r>
        <w:r w:rsidR="00F50BB3">
          <w:t>].</w:t>
        </w:r>
      </w:ins>
      <w:ins w:id="1195" w:author="Matthew Hamilton" w:date="2023-04-14T12:30:00Z">
        <w:r w:rsidR="00EA6C27">
          <w:t xml:space="preserve"> </w:t>
        </w:r>
      </w:ins>
    </w:p>
    <w:p w14:paraId="23482B85" w14:textId="19EA9077" w:rsidR="00BD1D3E" w:rsidRDefault="00EB22E1" w:rsidP="00B24AFB">
      <w:pPr>
        <w:pStyle w:val="BodyText"/>
        <w:rPr>
          <w:ins w:id="1196" w:author="Matthew Hamilton" w:date="2023-04-17T10:43:00Z"/>
        </w:rPr>
      </w:pPr>
      <w:ins w:id="1197" w:author="Matthew Hamilton" w:date="2023-04-14T12:11:00Z">
        <w:r>
          <w:t>To support the collaborative development of CHEMs</w:t>
        </w:r>
      </w:ins>
      <w:ins w:id="1198" w:author="Matthew Hamilton" w:date="2023-04-17T10:53:00Z">
        <w:r w:rsidR="00BD1D3E">
          <w:t xml:space="preserve"> that meet TRU assessment criteria</w:t>
        </w:r>
      </w:ins>
      <w:ins w:id="1199" w:author="Matthew Hamilton" w:date="2023-04-14T12:12:00Z">
        <w:r>
          <w:t>, we have created</w:t>
        </w:r>
      </w:ins>
      <w:ins w:id="1200" w:author="Matthew Hamilton" w:date="2023-04-14T12:13:00Z">
        <w:r>
          <w:t xml:space="preserve"> a </w:t>
        </w:r>
      </w:ins>
      <w:ins w:id="1201" w:author="Matthew Hamilton" w:date="2023-04-17T10:32:00Z">
        <w:r w:rsidR="009336B3">
          <w:t xml:space="preserve">prototype </w:t>
        </w:r>
      </w:ins>
      <w:ins w:id="1202" w:author="Matthew Hamilton" w:date="2023-04-14T12:13:00Z">
        <w:r>
          <w:t>software</w:t>
        </w:r>
      </w:ins>
      <w:ins w:id="1203" w:author="Matthew Hamilton" w:date="2023-04-14T12:14:00Z">
        <w:r>
          <w:t xml:space="preserve"> framework</w:t>
        </w:r>
      </w:ins>
      <w:ins w:id="1204" w:author="Matthew Hamilton" w:date="2023-04-14T12:15:00Z">
        <w:r>
          <w:t xml:space="preserve"> </w:t>
        </w:r>
      </w:ins>
      <w:ins w:id="1205" w:author="Matthew Hamilton" w:date="2023-04-14T12:19:00Z">
        <w:r w:rsidR="00B24AFB">
          <w:t>called ready4</w:t>
        </w:r>
      </w:ins>
      <w:ins w:id="1206" w:author="Matthew Hamilton" w:date="2023-04-17T10:43:00Z">
        <w:r w:rsidR="00BD1D3E">
          <w:t>. We</w:t>
        </w:r>
      </w:ins>
      <w:ins w:id="1207" w:author="Matthew Hamilton" w:date="2023-04-17T10:54:00Z">
        <w:r w:rsidR="00BD1D3E">
          <w:t xml:space="preserve"> have designed this framework </w:t>
        </w:r>
      </w:ins>
      <w:ins w:id="1208" w:author="Matthew Hamilton" w:date="2023-04-17T10:58:00Z">
        <w:r w:rsidR="00BD1D3E">
          <w:t>as a</w:t>
        </w:r>
      </w:ins>
      <w:ins w:id="1209" w:author="Matthew Hamilton" w:date="2023-04-17T10:54:00Z">
        <w:r w:rsidR="00BD1D3E">
          <w:t xml:space="preserve"> lightweight </w:t>
        </w:r>
      </w:ins>
      <w:ins w:id="1210" w:author="Matthew Hamilton" w:date="2023-04-17T10:58:00Z">
        <w:r w:rsidR="00BD1D3E">
          <w:t>extension to existing</w:t>
        </w:r>
      </w:ins>
      <w:ins w:id="1211" w:author="Matthew Hamilton" w:date="2023-04-17T10:55:00Z">
        <w:r w:rsidR="00BD1D3E">
          <w:t xml:space="preserve"> programming </w:t>
        </w:r>
      </w:ins>
      <w:ins w:id="1212" w:author="Matthew Hamilton" w:date="2023-04-17T11:00:00Z">
        <w:r w:rsidR="00BD1D3E">
          <w:t>infrastructure</w:t>
        </w:r>
      </w:ins>
      <w:ins w:id="1213" w:author="Matthew Hamilton" w:date="2023-04-17T10:56:00Z">
        <w:r w:rsidR="00BD1D3E">
          <w:t xml:space="preserve"> </w:t>
        </w:r>
      </w:ins>
      <w:ins w:id="1214" w:author="Matthew Hamilton" w:date="2023-04-17T11:01:00Z">
        <w:r w:rsidR="00BD1D3E">
          <w:t xml:space="preserve">with the goal of </w:t>
        </w:r>
      </w:ins>
      <w:ins w:id="1215" w:author="Matthew Hamilton" w:date="2023-04-17T10:56:00Z">
        <w:r w:rsidR="00BD1D3E">
          <w:t>support</w:t>
        </w:r>
      </w:ins>
      <w:ins w:id="1216" w:author="Matthew Hamilton" w:date="2023-04-17T11:01:00Z">
        <w:r w:rsidR="00BD1D3E">
          <w:t>ing</w:t>
        </w:r>
      </w:ins>
      <w:ins w:id="1217" w:author="Matthew Hamilton" w:date="2023-04-17T10:56:00Z">
        <w:r w:rsidR="00BD1D3E">
          <w:t xml:space="preserve"> the development of CHEMs that are both open-source</w:t>
        </w:r>
      </w:ins>
      <w:ins w:id="1218" w:author="Matthew Hamilton" w:date="2023-04-17T11:31:00Z">
        <w:r w:rsidR="00234FA9">
          <w:t xml:space="preserve"> (for transparency and reusability)</w:t>
        </w:r>
      </w:ins>
      <w:ins w:id="1219" w:author="Matthew Hamilton" w:date="2023-04-17T10:56:00Z">
        <w:r w:rsidR="00BD1D3E">
          <w:t xml:space="preserve"> and modular</w:t>
        </w:r>
      </w:ins>
      <w:ins w:id="1220" w:author="Matthew Hamilton" w:date="2023-04-17T11:31:00Z">
        <w:r w:rsidR="00234FA9">
          <w:t xml:space="preserve"> (for reusability and upd</w:t>
        </w:r>
      </w:ins>
      <w:ins w:id="1221" w:author="Matthew Hamilton" w:date="2023-04-17T11:32:00Z">
        <w:r w:rsidR="00234FA9">
          <w:t>atability)</w:t>
        </w:r>
      </w:ins>
      <w:ins w:id="1222" w:author="Matthew Hamilton" w:date="2023-04-17T10:56:00Z">
        <w:r w:rsidR="00BD1D3E">
          <w:t>.</w:t>
        </w:r>
      </w:ins>
    </w:p>
    <w:p w14:paraId="4464A380" w14:textId="2298DDDC" w:rsidR="006326C1" w:rsidDel="00282512" w:rsidRDefault="009336B3" w:rsidP="009336B3">
      <w:pPr>
        <w:pStyle w:val="FirstParagraph"/>
        <w:ind w:left="792" w:hanging="432"/>
        <w:rPr>
          <w:del w:id="1223" w:author="Matthew Hamilton" w:date="2023-03-23T17:34:00Z"/>
        </w:rPr>
        <w:pPrChange w:id="1224" w:author="Matthew Hamilton" w:date="2023-04-17T10:34:00Z">
          <w:pPr>
            <w:pStyle w:val="FirstParagraph"/>
          </w:pPr>
        </w:pPrChange>
      </w:pPr>
      <w:ins w:id="1225" w:author="Matthew Hamilton" w:date="2023-04-17T10:34:00Z">
        <w:r>
          <w:t xml:space="preserve">3.1 </w:t>
        </w:r>
        <w:r>
          <w:tab/>
        </w:r>
      </w:ins>
      <w:ins w:id="1226" w:author="Matthew Hamilton" w:date="2023-04-14T12:39:00Z">
        <w:r w:rsidR="00596B6C">
          <w:t xml:space="preserve">Framework </w:t>
        </w:r>
      </w:ins>
      <w:del w:id="1227" w:author="Matthew Hamilton" w:date="2023-03-23T17:34:00Z">
        <w:r w:rsidR="001023AB" w:rsidDel="00282512">
          <w:delText xml:space="preserve">To avoid </w:delText>
        </w:r>
      </w:del>
      <w:del w:id="1228" w:author="Matthew Hamilton" w:date="2023-03-23T11:18:00Z">
        <w:r w:rsidR="001023AB" w:rsidDel="00F07D30">
          <w:delText>MOSHEM</w:delText>
        </w:r>
      </w:del>
      <w:del w:id="1229" w:author="Matthew Hamilton" w:date="2023-03-23T17:34:00Z">
        <w:r w:rsidR="001023AB" w:rsidDel="00282512">
          <w:delText xml:space="preserve">s going stale - losing validity and usefulness with time - they should be routinely updated. </w:delText>
        </w:r>
      </w:del>
      <w:moveFromRangeStart w:id="1230" w:author="Matthew Hamilton" w:date="2023-03-23T16:42:00Z" w:name="move130482176"/>
      <w:moveFrom w:id="1231" w:author="Matthew Hamilton" w:date="2023-03-23T16:42:00Z">
        <w:del w:id="1232" w:author="Matthew Hamilton" w:date="2023-03-23T17:34:00Z">
          <w:r w:rsidR="001023AB" w:rsidDel="00282512">
            <w:delText>Each update of code and data should be uniquely identifiable and retrievable, a goal that can be facilitated by use of version control tools [2] such as git [52].</w:delText>
          </w:r>
        </w:del>
      </w:moveFrom>
      <w:moveFromRangeEnd w:id="1230"/>
    </w:p>
    <w:p w14:paraId="63E1506C" w14:textId="253B0BFF" w:rsidR="006326C1" w:rsidDel="00282512" w:rsidRDefault="001023AB" w:rsidP="009336B3">
      <w:pPr>
        <w:pStyle w:val="BodyText"/>
        <w:ind w:left="792" w:hanging="432"/>
        <w:rPr>
          <w:del w:id="1233" w:author="Matthew Hamilton" w:date="2023-03-23T17:34:00Z"/>
        </w:rPr>
        <w:pPrChange w:id="1234" w:author="Matthew Hamilton" w:date="2023-04-17T10:34:00Z">
          <w:pPr>
            <w:pStyle w:val="BodyText"/>
          </w:pPr>
        </w:pPrChange>
      </w:pPr>
      <w:del w:id="1235" w:author="Matthew Hamilton" w:date="2023-03-23T17:34:00Z">
        <w:r w:rsidDel="00282512">
          <w:delTex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delText>
        </w:r>
      </w:del>
    </w:p>
    <w:p w14:paraId="55D720CA" w14:textId="660914E5" w:rsidR="006326C1" w:rsidDel="00282512" w:rsidRDefault="001023AB" w:rsidP="009336B3">
      <w:pPr>
        <w:ind w:left="792" w:hanging="432"/>
        <w:rPr>
          <w:del w:id="1236" w:author="Matthew Hamilton" w:date="2023-03-23T17:34:00Z"/>
        </w:rPr>
        <w:pPrChange w:id="1237" w:author="Matthew Hamilton" w:date="2023-04-17T10:34:00Z">
          <w:pPr>
            <w:numPr>
              <w:numId w:val="31"/>
            </w:numPr>
            <w:ind w:left="720" w:hanging="480"/>
          </w:pPr>
        </w:pPrChange>
      </w:pPr>
      <w:del w:id="1238" w:author="Matthew Hamilton" w:date="2023-03-23T17:34:00Z">
        <w:r w:rsidDel="00282512">
          <w:delText>“development” - typically the most comprehensive and up to date source code, but potentially not yet sufficiently well documented and tested for potential users to apply to purposes other than testing;</w:delText>
        </w:r>
      </w:del>
    </w:p>
    <w:p w14:paraId="3911D241" w14:textId="5ECAF95E" w:rsidR="006326C1" w:rsidDel="00282512" w:rsidRDefault="001023AB" w:rsidP="009336B3">
      <w:pPr>
        <w:ind w:left="792" w:hanging="432"/>
        <w:rPr>
          <w:del w:id="1239" w:author="Matthew Hamilton" w:date="2023-03-23T17:34:00Z"/>
        </w:rPr>
        <w:pPrChange w:id="1240" w:author="Matthew Hamilton" w:date="2023-04-17T10:34:00Z">
          <w:pPr>
            <w:numPr>
              <w:numId w:val="31"/>
            </w:numPr>
            <w:ind w:left="720" w:hanging="480"/>
          </w:pPr>
        </w:pPrChange>
      </w:pPr>
      <w:del w:id="1241" w:author="Matthew Hamilton" w:date="2023-03-23T17:34:00Z">
        <w:r w:rsidDel="00282512">
          <w:delText>“production” - code that has been released with a view to it being applied to its stated purposes and therefore typically required to meet defined documentation and testing standards; or</w:delText>
        </w:r>
      </w:del>
    </w:p>
    <w:p w14:paraId="7BBBDE87" w14:textId="022C49A3" w:rsidR="006326C1" w:rsidDel="00282512" w:rsidRDefault="001023AB" w:rsidP="009336B3">
      <w:pPr>
        <w:ind w:left="792" w:hanging="432"/>
        <w:rPr>
          <w:del w:id="1242" w:author="Matthew Hamilton" w:date="2023-03-23T17:34:00Z"/>
        </w:rPr>
        <w:pPrChange w:id="1243" w:author="Matthew Hamilton" w:date="2023-04-17T10:34:00Z">
          <w:pPr>
            <w:numPr>
              <w:numId w:val="31"/>
            </w:numPr>
            <w:ind w:left="720" w:hanging="480"/>
          </w:pPr>
        </w:pPrChange>
      </w:pPr>
      <w:del w:id="1244" w:author="Matthew Hamilton" w:date="2023-03-23T17:34:00Z">
        <w:r w:rsidDel="00282512">
          <w:delText>“archive” - permanent copies of code at key milestones in its development that can aid study reproductions by making available the version of code used in a specific analysis.</w:delText>
        </w:r>
      </w:del>
    </w:p>
    <w:p w14:paraId="7154D5DA" w14:textId="41FD5CF8" w:rsidR="006326C1" w:rsidDel="00207F01" w:rsidRDefault="001023AB" w:rsidP="009336B3">
      <w:pPr>
        <w:pStyle w:val="FirstParagraph"/>
        <w:ind w:left="792" w:hanging="432"/>
        <w:rPr>
          <w:del w:id="1245" w:author="Matthew Hamilton" w:date="2023-03-23T16:43:00Z"/>
        </w:rPr>
        <w:pPrChange w:id="1246" w:author="Matthew Hamilton" w:date="2023-04-17T10:34:00Z">
          <w:pPr>
            <w:pStyle w:val="FirstParagraph"/>
          </w:pPr>
        </w:pPrChange>
      </w:pPr>
      <w:del w:id="1247" w:author="Matthew Hamilton" w:date="2023-03-23T16:43:00Z">
        <w:r w:rsidDel="00207F01">
          <w:delText>Continuous integration [54] 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delText>
        </w:r>
      </w:del>
    </w:p>
    <w:p w14:paraId="5E9D134A" w14:textId="615D9A37" w:rsidR="006326C1" w:rsidDel="00B24AFB" w:rsidRDefault="001023AB" w:rsidP="009336B3">
      <w:pPr>
        <w:pStyle w:val="Heading2"/>
        <w:numPr>
          <w:ilvl w:val="0"/>
          <w:numId w:val="0"/>
        </w:numPr>
        <w:ind w:left="792" w:hanging="432"/>
        <w:rPr>
          <w:del w:id="1248" w:author="Matthew Hamilton" w:date="2023-04-14T12:22:00Z"/>
        </w:rPr>
        <w:pPrChange w:id="1249" w:author="Matthew Hamilton" w:date="2023-04-17T10:34:00Z">
          <w:pPr>
            <w:pStyle w:val="Heading2"/>
          </w:pPr>
        </w:pPrChange>
      </w:pPr>
      <w:bookmarkStart w:id="1250" w:name="modelling-toolkit"/>
      <w:bookmarkEnd w:id="382"/>
      <w:bookmarkEnd w:id="973"/>
      <w:del w:id="1251" w:author="Matthew Hamilton" w:date="2023-04-14T12:22:00Z">
        <w:r w:rsidDel="00B24AFB">
          <w:delText>Modelling toolkit</w:delText>
        </w:r>
      </w:del>
    </w:p>
    <w:p w14:paraId="676A5F5D" w14:textId="2C9E340C" w:rsidR="009A5753" w:rsidRPr="009A5753" w:rsidDel="00B54D63" w:rsidRDefault="001023AB" w:rsidP="009336B3">
      <w:pPr>
        <w:pStyle w:val="BodyText"/>
        <w:ind w:left="792" w:hanging="432"/>
        <w:rPr>
          <w:del w:id="1252" w:author="Matthew Hamilton" w:date="2023-04-04T12:10:00Z"/>
        </w:rPr>
        <w:pPrChange w:id="1253" w:author="Matthew Hamilton" w:date="2023-04-17T10:34:00Z">
          <w:pPr>
            <w:pStyle w:val="FirstParagraph"/>
          </w:pPr>
        </w:pPrChange>
      </w:pPr>
      <w:del w:id="1254" w:author="Matthew Hamilton" w:date="2023-04-14T12:22:00Z">
        <w:r w:rsidDel="00B24AFB">
          <w:delText xml:space="preserve">We developed a toolkit to help us develop </w:delText>
        </w:r>
      </w:del>
      <w:del w:id="1255" w:author="Matthew Hamilton" w:date="2023-04-04T12:08:00Z">
        <w:r w:rsidDel="00B54D63">
          <w:delText xml:space="preserve">and use </w:delText>
        </w:r>
      </w:del>
      <w:del w:id="1256" w:author="Matthew Hamilton" w:date="2023-03-23T11:18:00Z">
        <w:r w:rsidDel="00F07D30">
          <w:delText>MOSHEM</w:delText>
        </w:r>
      </w:del>
      <w:del w:id="1257" w:author="Matthew Hamilton" w:date="2023-04-04T12:08:00Z">
        <w:r w:rsidDel="00B54D63">
          <w:delText xml:space="preserve"> modules, datasets and analyses that meet </w:delText>
        </w:r>
      </w:del>
      <w:del w:id="1258" w:author="Matthew Hamilton" w:date="2023-03-23T17:37:00Z">
        <w:r w:rsidDel="006540B6">
          <w:delText xml:space="preserve">the standards listed in Table </w:delText>
        </w:r>
        <w:r w:rsidDel="006540B6">
          <w:fldChar w:fldCharType="begin"/>
        </w:r>
        <w:r w:rsidDel="006540B6">
          <w:delInstrText>HYPERLINK \l "timelygls" \h</w:delInstrText>
        </w:r>
        <w:r w:rsidDel="006540B6">
          <w:fldChar w:fldCharType="separate"/>
        </w:r>
        <w:r w:rsidDel="006540B6">
          <w:fldChar w:fldCharType="begin"/>
        </w:r>
        <w:r w:rsidDel="006540B6">
          <w:delInstrText xml:space="preserve"> REF timelygls \h</w:delInstrText>
        </w:r>
        <w:r w:rsidDel="006540B6">
          <w:fldChar w:fldCharType="separate"/>
        </w:r>
        <w:r w:rsidR="00020711" w:rsidDel="006540B6">
          <w:rPr>
            <w:b/>
            <w:noProof/>
          </w:rPr>
          <w:delText>1</w:delText>
        </w:r>
        <w:r w:rsidDel="006540B6">
          <w:fldChar w:fldCharType="end"/>
        </w:r>
        <w:r w:rsidDel="006540B6">
          <w:fldChar w:fldCharType="end"/>
        </w:r>
      </w:del>
      <w:del w:id="1259" w:author="Matthew Hamilton" w:date="2023-04-14T12:22:00Z">
        <w:r w:rsidDel="00B24AFB">
          <w:delText xml:space="preserve">. The toolkit is comprised of online </w:delText>
        </w:r>
      </w:del>
      <w:del w:id="1260" w:author="Matthew Hamilton" w:date="2023-04-04T12:13:00Z">
        <w:r w:rsidDel="0002013F">
          <w:delText xml:space="preserve">repositories </w:delText>
        </w:r>
      </w:del>
      <w:del w:id="1261" w:author="Matthew Hamilton" w:date="2023-04-14T12:22:00Z">
        <w:r w:rsidDel="00B24AFB">
          <w:delText>and software</w:delText>
        </w:r>
      </w:del>
      <w:del w:id="1262" w:author="Matthew Hamilton" w:date="2023-03-23T17:40:00Z">
        <w:r w:rsidDel="00873717">
          <w:delText>.</w:delText>
        </w:r>
      </w:del>
    </w:p>
    <w:p w14:paraId="54112D1C" w14:textId="305D1517" w:rsidR="00067740" w:rsidRPr="00067740" w:rsidDel="00067740" w:rsidRDefault="001023AB" w:rsidP="009336B3">
      <w:pPr>
        <w:pStyle w:val="BodyText"/>
        <w:ind w:left="792" w:hanging="432"/>
        <w:rPr>
          <w:del w:id="1263" w:author="Matthew Hamilton" w:date="2023-04-14T12:24:00Z"/>
        </w:rPr>
        <w:pPrChange w:id="1264" w:author="Matthew Hamilton" w:date="2023-04-17T10:34:00Z">
          <w:pPr>
            <w:pStyle w:val="Heading2"/>
          </w:pPr>
        </w:pPrChange>
      </w:pPr>
      <w:bookmarkStart w:id="1265" w:name="repositories"/>
      <w:bookmarkEnd w:id="1250"/>
      <w:del w:id="1266" w:author="Matthew Hamilton" w:date="2023-04-04T12:14:00Z">
        <w:r w:rsidDel="009E1593">
          <w:delText>Repositories</w:delText>
        </w:r>
      </w:del>
      <w:del w:id="1267" w:author="Matthew Hamilton" w:date="2023-04-14T12:38:00Z">
        <w:r w:rsidDel="00566FCF">
          <w:delText xml:space="preserve"> </w:delText>
        </w:r>
      </w:del>
    </w:p>
    <w:p w14:paraId="7EB36622" w14:textId="44C3655B" w:rsidR="006326C1" w:rsidDel="00566FCF" w:rsidRDefault="001023AB" w:rsidP="009336B3">
      <w:pPr>
        <w:pStyle w:val="FirstParagraph"/>
        <w:ind w:left="792" w:hanging="432"/>
        <w:rPr>
          <w:del w:id="1268" w:author="Matthew Hamilton" w:date="2023-04-14T12:38:00Z"/>
        </w:rPr>
        <w:pPrChange w:id="1269" w:author="Matthew Hamilton" w:date="2023-04-17T10:34:00Z">
          <w:pPr>
            <w:pStyle w:val="FirstParagraph"/>
          </w:pPr>
        </w:pPrChange>
      </w:pPr>
      <w:del w:id="1270" w:author="Matthew Hamilton" w:date="2023-04-14T12:38:00Z">
        <w:r w:rsidDel="00566FCF">
          <w:delText>We created a GitHub organisation (a collection of code repositories) where all our development code is stored and version controlled</w:delText>
        </w:r>
      </w:del>
      <w:del w:id="1271" w:author="Matthew Hamilton" w:date="2023-04-04T13:47:00Z">
        <w:r w:rsidDel="004D6DAA">
          <w:delText xml:space="preserve"> </w:delText>
        </w:r>
        <w:commentRangeStart w:id="1272"/>
        <w:r w:rsidDel="004D6DAA">
          <w:delText>[55]</w:delText>
        </w:r>
      </w:del>
      <w:del w:id="1273" w:author="Matthew Hamilton" w:date="2023-04-14T12:38:00Z">
        <w:r w:rsidDel="00566FCF">
          <w:delText xml:space="preserve">. </w:delText>
        </w:r>
        <w:commentRangeEnd w:id="1272"/>
        <w:r w:rsidR="00422EEC" w:rsidDel="00566FCF">
          <w:rPr>
            <w:rStyle w:val="CommentReference"/>
          </w:rPr>
          <w:commentReference w:id="1272"/>
        </w:r>
        <w:r w:rsidDel="00566FCF">
          <w:delText>We configured the repositories in our GitHub organisation to use GitHub actions to support continuous integration. Some of the continuous integration checks we have defined assess each library’s compliance with policies specified by the Comprehensive R Archive Network (CRAN) [56</w:delText>
        </w:r>
      </w:del>
      <w:del w:id="1274" w:author="Matthew Hamilton" w:date="2023-04-04T12:11:00Z">
        <w:r w:rsidDel="0002013F">
          <w:delText>], to which we plan submitting future production releases</w:delText>
        </w:r>
      </w:del>
      <w:del w:id="1275" w:author="Matthew Hamilton" w:date="2023-04-14T12:38:00Z">
        <w:r w:rsidDel="00566FCF">
          <w:delText>. To track our code coverage, we linked our GitHub organisation to an account we established at codecov [57].</w:delText>
        </w:r>
      </w:del>
    </w:p>
    <w:p w14:paraId="43622E32" w14:textId="75E3F7D4" w:rsidR="006326C1" w:rsidDel="00566FCF" w:rsidRDefault="001023AB" w:rsidP="009336B3">
      <w:pPr>
        <w:pStyle w:val="BodyText"/>
        <w:ind w:left="792" w:hanging="432"/>
        <w:rPr>
          <w:del w:id="1276" w:author="Matthew Hamilton" w:date="2023-04-14T12:38:00Z"/>
        </w:rPr>
        <w:pPrChange w:id="1277" w:author="Matthew Hamilton" w:date="2023-04-17T10:34:00Z">
          <w:pPr>
            <w:pStyle w:val="BodyText"/>
          </w:pPr>
        </w:pPrChange>
      </w:pPr>
      <w:del w:id="1278" w:author="Matthew Hamilton" w:date="2023-04-04T12:38:00Z">
        <w:r w:rsidDel="001F6CAB">
          <w:delText>We enabled GitHub Pages in each repository we used for code library development t</w:delText>
        </w:r>
      </w:del>
      <w:del w:id="1279" w:author="Matthew Hamilton" w:date="2023-04-14T12:38:00Z">
        <w:r w:rsidDel="00566FCF">
          <w:delText>o facilitate the creation and hosting of library documentation websites. We also developed a consolidated and versioned project documentation website</w:delText>
        </w:r>
      </w:del>
      <w:del w:id="1280" w:author="Matthew Hamilton" w:date="2023-04-04T13:47:00Z">
        <w:r w:rsidDel="004D6DAA">
          <w:delText xml:space="preserve"> </w:delText>
        </w:r>
        <w:commentRangeStart w:id="1281"/>
        <w:r w:rsidDel="004D6DAA">
          <w:delText>[58]</w:delText>
        </w:r>
      </w:del>
      <w:del w:id="1282" w:author="Matthew Hamilton" w:date="2023-04-14T12:38:00Z">
        <w:r w:rsidDel="00566FCF">
          <w:delText xml:space="preserve"> </w:delText>
        </w:r>
        <w:commentRangeEnd w:id="1281"/>
        <w:r w:rsidR="00422EEC" w:rsidDel="00566FCF">
          <w:rPr>
            <w:rStyle w:val="CommentReference"/>
          </w:rPr>
          <w:commentReference w:id="1281"/>
        </w:r>
        <w:r w:rsidDel="00566FCF">
          <w:delText>using the Hugo framework [59]</w:delText>
        </w:r>
      </w:del>
      <w:del w:id="1283" w:author="Matthew Hamilton" w:date="2023-04-04T12:46:00Z">
        <w:r w:rsidDel="0012510C">
          <w:delText xml:space="preserve"> and</w:delText>
        </w:r>
      </w:del>
      <w:del w:id="1284" w:author="Matthew Hamilton" w:date="2023-04-14T12:38:00Z">
        <w:r w:rsidDel="00566FCF">
          <w:delText xml:space="preserve"> Docsy theme [60</w:delText>
        </w:r>
      </w:del>
      <w:del w:id="1285" w:author="Matthew Hamilton" w:date="2023-04-04T12:39:00Z">
        <w:r w:rsidDel="001F6CAB">
          <w:delText>]. To</w:delText>
        </w:r>
      </w:del>
      <w:del w:id="1286" w:author="Matthew Hamilton" w:date="2023-04-14T12:38:00Z">
        <w:r w:rsidDel="00566FCF">
          <w:delText xml:space="preserve"> host </w:delText>
        </w:r>
      </w:del>
      <w:del w:id="1287" w:author="Matthew Hamilton" w:date="2023-04-04T12:39:00Z">
        <w:r w:rsidDel="001F6CAB">
          <w:delText xml:space="preserve">that website we established an account </w:delText>
        </w:r>
      </w:del>
      <w:del w:id="1288" w:author="Matthew Hamilton" w:date="2023-04-04T12:40:00Z">
        <w:r w:rsidDel="001F6CAB">
          <w:delText>with</w:delText>
        </w:r>
      </w:del>
      <w:del w:id="1289" w:author="Matthew Hamilton" w:date="2023-04-14T12:38:00Z">
        <w:r w:rsidDel="00566FCF">
          <w:delText xml:space="preserve"> Netlify [61] </w:delText>
        </w:r>
      </w:del>
      <w:del w:id="1290" w:author="Matthew Hamilton" w:date="2023-04-04T12:40:00Z">
        <w:r w:rsidDel="001F6CAB">
          <w:delText xml:space="preserve">and </w:delText>
        </w:r>
      </w:del>
      <w:del w:id="1291" w:author="Matthew Hamilton" w:date="2023-04-14T12:38:00Z">
        <w:r w:rsidDel="00566FCF">
          <w:delText xml:space="preserve">linked </w:delText>
        </w:r>
      </w:del>
      <w:del w:id="1292" w:author="Matthew Hamilton" w:date="2023-04-04T12:40:00Z">
        <w:r w:rsidDel="001F6CAB">
          <w:delText>that service</w:delText>
        </w:r>
      </w:del>
      <w:del w:id="1293" w:author="Matthew Hamilton" w:date="2023-04-14T12:38:00Z">
        <w:r w:rsidDel="00566FCF">
          <w:delText xml:space="preserve"> to our GitHub organisation so that the website would automatically update whenever the </w:delText>
        </w:r>
        <w:commentRangeStart w:id="1294"/>
        <w:r w:rsidDel="00566FCF">
          <w:delText xml:space="preserve">source code in its GitHub repository </w:delText>
        </w:r>
        <w:commentRangeEnd w:id="1294"/>
        <w:r w:rsidR="003200A0" w:rsidDel="00566FCF">
          <w:rPr>
            <w:rStyle w:val="CommentReference"/>
          </w:rPr>
          <w:commentReference w:id="1294"/>
        </w:r>
        <w:r w:rsidDel="00566FCF">
          <w:delText>was edited.</w:delText>
        </w:r>
      </w:del>
    </w:p>
    <w:p w14:paraId="28931A25" w14:textId="6533D818" w:rsidR="006326C1" w:rsidDel="00566FCF" w:rsidRDefault="001023AB" w:rsidP="009336B3">
      <w:pPr>
        <w:pStyle w:val="BodyText"/>
        <w:ind w:left="792" w:hanging="432"/>
        <w:rPr>
          <w:del w:id="1295" w:author="Matthew Hamilton" w:date="2023-04-14T12:38:00Z"/>
        </w:rPr>
        <w:pPrChange w:id="1296" w:author="Matthew Hamilton" w:date="2023-04-17T10:34:00Z">
          <w:pPr>
            <w:pStyle w:val="BodyText"/>
          </w:pPr>
        </w:pPrChange>
      </w:pPr>
      <w:del w:id="1297" w:author="Matthew Hamilton" w:date="2023-04-14T12:38:00Z">
        <w:r w:rsidDel="00566FCF">
          <w:delText>We also created a Zenodo community</w:delText>
        </w:r>
      </w:del>
      <w:del w:id="1298" w:author="Matthew Hamilton" w:date="2023-04-04T13:47:00Z">
        <w:r w:rsidDel="004D6DAA">
          <w:delText xml:space="preserve"> </w:delText>
        </w:r>
        <w:commentRangeStart w:id="1299"/>
        <w:r w:rsidDel="004D6DAA">
          <w:delText>[62]</w:delText>
        </w:r>
      </w:del>
      <w:del w:id="1300" w:author="Matthew Hamilton" w:date="2023-04-14T12:38:00Z">
        <w:r w:rsidDel="00566FCF">
          <w:delText xml:space="preserve"> </w:delText>
        </w:r>
        <w:commentRangeEnd w:id="1299"/>
        <w:r w:rsidR="0012510C" w:rsidDel="00566FCF">
          <w:rPr>
            <w:rStyle w:val="CommentReference"/>
          </w:rPr>
          <w:commentReference w:id="1299"/>
        </w:r>
        <w:r w:rsidDel="00566FCF">
          <w:delText>- a collection of permanent, uniquely identified repositories. We then linked our Zenodo community and GitHub organisation so that every time we specify a version of code in one of our GitHub repositories as a “release”, a copy of that code is automatically created on Zenodo with a DOI. Finally, to manage model datasets, we created a dedicated collection within the Harvard Dataverse installation</w:delText>
        </w:r>
      </w:del>
      <w:del w:id="1301" w:author="Matthew Hamilton" w:date="2023-04-04T13:48:00Z">
        <w:r w:rsidDel="004D6DAA">
          <w:delText xml:space="preserve"> </w:delText>
        </w:r>
        <w:commentRangeStart w:id="1302"/>
        <w:r w:rsidDel="004D6DAA">
          <w:delText>[63]</w:delText>
        </w:r>
      </w:del>
      <w:del w:id="1303" w:author="Matthew Hamilton" w:date="2023-04-14T12:38:00Z">
        <w:r w:rsidDel="00566FCF">
          <w:delText>.</w:delText>
        </w:r>
        <w:commentRangeEnd w:id="1302"/>
        <w:r w:rsidR="0012510C" w:rsidDel="00566FCF">
          <w:rPr>
            <w:rStyle w:val="CommentReference"/>
          </w:rPr>
          <w:commentReference w:id="1302"/>
        </w:r>
      </w:del>
    </w:p>
    <w:p w14:paraId="30A448B3" w14:textId="69333694" w:rsidR="00596B6C" w:rsidRPr="00596B6C" w:rsidRDefault="001023AB" w:rsidP="00195AAC">
      <w:pPr>
        <w:pStyle w:val="Heading2"/>
        <w:numPr>
          <w:ilvl w:val="0"/>
          <w:numId w:val="0"/>
        </w:numPr>
        <w:ind w:left="792" w:hanging="432"/>
        <w:rPr>
          <w:ins w:id="1304" w:author="Matthew Hamilton" w:date="2023-04-14T12:38:00Z"/>
        </w:rPr>
      </w:pPr>
      <w:bookmarkStart w:id="1305" w:name="software"/>
      <w:bookmarkEnd w:id="1265"/>
      <w:del w:id="1306" w:author="Matthew Hamilton" w:date="2023-04-04T12:30:00Z">
        <w:r w:rsidDel="00D37E5F">
          <w:delText xml:space="preserve">Software </w:delText>
        </w:r>
      </w:del>
      <w:ins w:id="1307" w:author="Matthew Hamilton" w:date="2023-04-04T12:30:00Z">
        <w:r w:rsidR="00D37E5F">
          <w:t xml:space="preserve">libraries </w:t>
        </w:r>
      </w:ins>
    </w:p>
    <w:p w14:paraId="614D6B54" w14:textId="03EF6972" w:rsidR="00566FCF" w:rsidDel="00195AAC" w:rsidRDefault="00195AAC" w:rsidP="00195AAC">
      <w:pPr>
        <w:pStyle w:val="BodyText"/>
        <w:rPr>
          <w:del w:id="1308" w:author="Matthew Hamilton" w:date="2023-04-14T12:38:00Z"/>
        </w:rPr>
        <w:pPrChange w:id="1309" w:author="Matthew Hamilton" w:date="2023-04-17T11:08:00Z">
          <w:pPr>
            <w:pStyle w:val="FirstParagraph"/>
          </w:pPr>
        </w:pPrChange>
      </w:pPr>
      <w:ins w:id="1310" w:author="Matthew Hamilton" w:date="2023-04-17T11:07:00Z">
        <w:r>
          <w:t>To</w:t>
        </w:r>
      </w:ins>
      <w:ins w:id="1311" w:author="Matthew Hamilton" w:date="2023-04-17T11:06:00Z">
        <w:r>
          <w:t xml:space="preserve"> work within the popular open-source programming environment R</w:t>
        </w:r>
      </w:ins>
      <w:ins w:id="1312" w:author="Matthew Hamilton" w:date="2023-04-17T11:07:00Z">
        <w:r>
          <w:t xml:space="preserve">, the ready4 software framework is implemented as </w:t>
        </w:r>
      </w:ins>
      <w:ins w:id="1313" w:author="Matthew Hamilton" w:date="2023-04-17T11:08:00Z">
        <w:r>
          <w:t xml:space="preserve">six development version R </w:t>
        </w:r>
      </w:ins>
      <w:ins w:id="1314" w:author="Matthew Hamilton" w:date="2023-04-17T11:09:00Z">
        <w:r>
          <w:t xml:space="preserve">code </w:t>
        </w:r>
      </w:ins>
      <w:ins w:id="1315" w:author="Matthew Hamilton" w:date="2023-04-17T11:08:00Z">
        <w:r>
          <w:t>libraries</w:t>
        </w:r>
        <w:r>
          <w:t>.</w:t>
        </w:r>
      </w:ins>
    </w:p>
    <w:p w14:paraId="56C4510C" w14:textId="72E16366" w:rsidR="001C5036" w:rsidRDefault="001023AB" w:rsidP="00195AAC">
      <w:pPr>
        <w:pStyle w:val="BodyText"/>
        <w:rPr>
          <w:ins w:id="1316" w:author="Matthew Hamilton" w:date="2023-04-04T13:17:00Z"/>
        </w:rPr>
        <w:pPrChange w:id="1317" w:author="Matthew Hamilton" w:date="2023-04-17T11:08:00Z">
          <w:pPr>
            <w:pStyle w:val="FirstParagraph"/>
          </w:pPr>
        </w:pPrChange>
      </w:pPr>
      <w:del w:id="1318" w:author="Matthew Hamilton" w:date="2023-04-17T11:08:00Z">
        <w:r w:rsidDel="00195AAC">
          <w:delText xml:space="preserve">We created six development version R libraries </w:delText>
        </w:r>
      </w:del>
      <w:del w:id="1319" w:author="Matthew Hamilton" w:date="2023-04-14T12:40:00Z">
        <w:r w:rsidDel="00160BB6">
          <w:delText>to help us</w:delText>
        </w:r>
      </w:del>
      <w:ins w:id="1320" w:author="Matthew Hamilton" w:date="2023-04-17T11:08:00Z">
        <w:r w:rsidR="00195AAC">
          <w:t xml:space="preserve"> The </w:t>
        </w:r>
      </w:ins>
      <w:ins w:id="1321" w:author="Matthew Hamilton" w:date="2023-04-17T11:10:00Z">
        <w:r w:rsidR="00195AAC">
          <w:t>R</w:t>
        </w:r>
      </w:ins>
      <w:ins w:id="1322" w:author="Matthew Hamilton" w:date="2023-04-17T11:09:00Z">
        <w:r w:rsidR="00195AAC">
          <w:t xml:space="preserve"> </w:t>
        </w:r>
      </w:ins>
      <w:ins w:id="1323" w:author="Matthew Hamilton" w:date="2023-04-17T11:08:00Z">
        <w:r w:rsidR="00195AAC">
          <w:t>librari</w:t>
        </w:r>
      </w:ins>
      <w:ins w:id="1324" w:author="Matthew Hamilton" w:date="2023-04-17T11:09:00Z">
        <w:r w:rsidR="00195AAC">
          <w:t>es</w:t>
        </w:r>
      </w:ins>
      <w:r>
        <w:t xml:space="preserve"> </w:t>
      </w:r>
      <w:ins w:id="1325" w:author="Matthew Hamilton" w:date="2023-04-17T11:09:00Z">
        <w:r w:rsidR="00195AAC">
          <w:t xml:space="preserve">collectively provide model developers </w:t>
        </w:r>
      </w:ins>
      <w:ins w:id="1326" w:author="Matthew Hamilton" w:date="2023-04-17T11:10:00Z">
        <w:r w:rsidR="00195AAC">
          <w:t xml:space="preserve">with tools for </w:t>
        </w:r>
      </w:ins>
      <w:r>
        <w:t>author</w:t>
      </w:r>
      <w:ins w:id="1327" w:author="Matthew Hamilton" w:date="2023-04-14T12:41:00Z">
        <w:r w:rsidR="00160BB6">
          <w:t>ing</w:t>
        </w:r>
      </w:ins>
      <w:r>
        <w:t xml:space="preserve"> </w:t>
      </w:r>
      <w:del w:id="1328" w:author="Matthew Hamilton" w:date="2023-04-14T12:42:00Z">
        <w:r w:rsidDel="0049528E">
          <w:delText>model</w:delText>
        </w:r>
      </w:del>
      <w:del w:id="1329" w:author="Matthew Hamilton" w:date="2023-04-04T12:31:00Z">
        <w:r w:rsidDel="00D37E5F">
          <w:delText xml:space="preserve"> module</w:delText>
        </w:r>
      </w:del>
      <w:ins w:id="1330" w:author="Matthew Hamilton" w:date="2023-04-14T12:42:00Z">
        <w:r w:rsidR="0049528E">
          <w:t>CHEMs</w:t>
        </w:r>
      </w:ins>
      <w:del w:id="1331" w:author="Matthew Hamilton" w:date="2023-04-04T12:31:00Z">
        <w:r w:rsidDel="00D37E5F">
          <w:delText>s</w:delText>
        </w:r>
      </w:del>
      <w:r>
        <w:t>, supply</w:t>
      </w:r>
      <w:ins w:id="1332" w:author="Matthew Hamilton" w:date="2023-04-14T12:41:00Z">
        <w:r w:rsidR="00160BB6">
          <w:t>ing</w:t>
        </w:r>
      </w:ins>
      <w:r>
        <w:t xml:space="preserve"> those </w:t>
      </w:r>
      <w:del w:id="1333" w:author="Matthew Hamilton" w:date="2023-04-04T12:31:00Z">
        <w:r w:rsidDel="00D37E5F">
          <w:delText xml:space="preserve">modules </w:delText>
        </w:r>
      </w:del>
      <w:ins w:id="1334" w:author="Matthew Hamilton" w:date="2023-04-14T12:42:00Z">
        <w:r w:rsidR="0049528E">
          <w:t xml:space="preserve">CHEMs </w:t>
        </w:r>
      </w:ins>
      <w:r>
        <w:t xml:space="preserve">with data and </w:t>
      </w:r>
      <w:ins w:id="1335" w:author="Matthew Hamilton" w:date="2023-04-17T11:10:00Z">
        <w:r w:rsidR="00195AAC">
          <w:t xml:space="preserve">using CHEMs to </w:t>
        </w:r>
      </w:ins>
      <w:r>
        <w:t xml:space="preserve">implement reproducible modelling analyses. The six </w:t>
      </w:r>
      <w:ins w:id="1336" w:author="Matthew Hamilton" w:date="2023-04-17T16:45:00Z">
        <w:r w:rsidR="000F46FC">
          <w:t xml:space="preserve">novel </w:t>
        </w:r>
      </w:ins>
      <w:r>
        <w:t>libraries</w:t>
      </w:r>
      <w:del w:id="1337" w:author="Matthew Hamilton" w:date="2023-04-17T16:45:00Z">
        <w:r w:rsidDel="000F46FC">
          <w:delText>,</w:delText>
        </w:r>
      </w:del>
      <w:del w:id="1338" w:author="Matthew Hamilton" w:date="2023-04-17T10:39:00Z">
        <w:r w:rsidDel="00BD1D3E">
          <w:delText xml:space="preserve"> their primary focus,</w:delText>
        </w:r>
      </w:del>
      <w:del w:id="1339" w:author="Matthew Hamilton" w:date="2023-04-17T16:45:00Z">
        <w:r w:rsidDel="000F46FC">
          <w:delText xml:space="preserve"> the </w:delText>
        </w:r>
      </w:del>
      <w:del w:id="1340" w:author="Matthew Hamilton" w:date="2023-04-17T10:38:00Z">
        <w:r w:rsidDel="00BD1D3E">
          <w:delText xml:space="preserve">standards </w:delText>
        </w:r>
      </w:del>
      <w:del w:id="1341" w:author="Matthew Hamilton" w:date="2023-04-17T16:45:00Z">
        <w:r w:rsidDel="000F46FC">
          <w:delText xml:space="preserve">they </w:delText>
        </w:r>
      </w:del>
      <w:del w:id="1342" w:author="Matthew Hamilton" w:date="2023-04-17T10:39:00Z">
        <w:r w:rsidDel="00BD1D3E">
          <w:delText xml:space="preserve">support </w:delText>
        </w:r>
      </w:del>
      <w:ins w:id="1343" w:author="Matthew Hamilton" w:date="2023-04-17T10:40:00Z">
        <w:r w:rsidR="00BD1D3E">
          <w:t xml:space="preserve"> </w:t>
        </w:r>
      </w:ins>
      <w:r>
        <w:t xml:space="preserve">and the </w:t>
      </w:r>
      <w:ins w:id="1344" w:author="Matthew Hamilton" w:date="2023-04-17T16:45:00Z">
        <w:r w:rsidR="000F46FC">
          <w:t xml:space="preserve">preexisting </w:t>
        </w:r>
      </w:ins>
      <w:r>
        <w:t xml:space="preserve">third-party </w:t>
      </w:r>
      <w:del w:id="1345" w:author="Matthew Hamilton" w:date="2023-04-17T11:10:00Z">
        <w:r w:rsidDel="00195AAC">
          <w:delText xml:space="preserve">packages </w:delText>
        </w:r>
      </w:del>
      <w:ins w:id="1346" w:author="Matthew Hamilton" w:date="2023-04-17T11:10:00Z">
        <w:r w:rsidR="00195AAC">
          <w:t>R libraries</w:t>
        </w:r>
        <w:r w:rsidR="00195AAC">
          <w:t xml:space="preserve"> </w:t>
        </w:r>
      </w:ins>
      <w:r>
        <w:t xml:space="preserve">they depend on are summarised in </w:t>
      </w:r>
      <w:commentRangeStart w:id="1347"/>
      <w:r>
        <w:t xml:space="preserve">Table </w:t>
      </w:r>
      <w:r w:rsidR="00000000">
        <w:fldChar w:fldCharType="begin"/>
      </w:r>
      <w:r w:rsidR="00000000">
        <w:instrText>HYPERLINK \l "cpkgs" \h</w:instrText>
      </w:r>
      <w:r w:rsidR="00000000">
        <w:fldChar w:fldCharType="separate"/>
      </w:r>
      <w:r>
        <w:fldChar w:fldCharType="begin"/>
      </w:r>
      <w:r>
        <w:instrText xml:space="preserve"> REF cpkgs \h</w:instrText>
      </w:r>
      <w:r>
        <w:fldChar w:fldCharType="separate"/>
      </w:r>
      <w:r w:rsidR="00020711">
        <w:rPr>
          <w:b/>
          <w:noProof/>
        </w:rPr>
        <w:t>2</w:t>
      </w:r>
      <w:r>
        <w:fldChar w:fldCharType="end"/>
      </w:r>
      <w:r w:rsidR="00000000">
        <w:fldChar w:fldCharType="end"/>
      </w:r>
      <w:ins w:id="1348" w:author="Matthew Hamilton" w:date="2023-04-14T12:41:00Z">
        <w:r w:rsidR="00160BB6">
          <w:t xml:space="preserve"> [AUTOMATIC_REF]</w:t>
        </w:r>
      </w:ins>
      <w:r>
        <w:t>.</w:t>
      </w:r>
      <w:commentRangeEnd w:id="1347"/>
      <w:r w:rsidR="00587D22">
        <w:rPr>
          <w:rStyle w:val="CommentReference"/>
        </w:rPr>
        <w:commentReference w:id="1347"/>
      </w:r>
    </w:p>
    <w:p w14:paraId="173E384F" w14:textId="4ED97680" w:rsidR="00F72123" w:rsidRDefault="00195AAC" w:rsidP="00F72123">
      <w:pPr>
        <w:pStyle w:val="BodyText"/>
        <w:rPr>
          <w:ins w:id="1349" w:author="Matthew Hamilton" w:date="2023-04-04T14:11:00Z"/>
        </w:rPr>
      </w:pPr>
      <w:ins w:id="1350" w:author="Matthew Hamilton" w:date="2023-04-17T11:11:00Z">
        <w:r>
          <w:t>S</w:t>
        </w:r>
      </w:ins>
      <w:ins w:id="1351" w:author="Matthew Hamilton" w:date="2023-04-04T13:24:00Z">
        <w:r w:rsidR="004E52C1">
          <w:t xml:space="preserve">tandardization and interoperability </w:t>
        </w:r>
      </w:ins>
      <w:ins w:id="1352" w:author="Matthew Hamilton" w:date="2023-04-17T11:12:00Z">
        <w:r>
          <w:t>are core requirements of implementing</w:t>
        </w:r>
      </w:ins>
      <w:ins w:id="1353" w:author="Matthew Hamilton" w:date="2023-04-04T13:23:00Z">
        <w:r w:rsidR="004E52C1">
          <w:t xml:space="preserve"> a modular approach</w:t>
        </w:r>
      </w:ins>
      <w:ins w:id="1354" w:author="Matthew Hamilton" w:date="2023-04-04T13:24:00Z">
        <w:r w:rsidR="004E52C1">
          <w:t>.</w:t>
        </w:r>
      </w:ins>
      <w:ins w:id="1355" w:author="Matthew Hamilton" w:date="2023-04-04T13:26:00Z">
        <w:r w:rsidR="004E52C1">
          <w:t xml:space="preserve"> </w:t>
        </w:r>
      </w:ins>
      <w:ins w:id="1356" w:author="Matthew Hamilton" w:date="2023-04-04T13:33:00Z">
        <w:r w:rsidR="001A74CB">
          <w:t xml:space="preserve">Model modules need to be able to share inputs and outputs with each other and to be run as independent </w:t>
        </w:r>
        <w:commentRangeStart w:id="1357"/>
        <w:r w:rsidR="001A74CB">
          <w:t>models</w:t>
        </w:r>
        <w:commentRangeEnd w:id="1357"/>
        <w:r w:rsidR="001A74CB">
          <w:rPr>
            <w:rStyle w:val="CommentReference"/>
          </w:rPr>
          <w:commentReference w:id="1357"/>
        </w:r>
        <w:r w:rsidR="001A74CB">
          <w:t xml:space="preserve"> [20]. </w:t>
        </w:r>
      </w:ins>
      <w:ins w:id="1358" w:author="Matthew Hamilton" w:date="2023-04-04T13:34:00Z">
        <w:r w:rsidR="001A74CB">
          <w:t xml:space="preserve"> </w:t>
        </w:r>
      </w:ins>
      <w:ins w:id="1359" w:author="Matthew Hamilton" w:date="2023-04-04T14:37:00Z">
        <w:r w:rsidR="00C3376E">
          <w:t xml:space="preserve">To achieve this goal, we adopt an </w:t>
        </w:r>
        <w:commentRangeStart w:id="1360"/>
        <w:r w:rsidR="00C3376E">
          <w:t xml:space="preserve">object oriented </w:t>
        </w:r>
      </w:ins>
      <w:ins w:id="1361" w:author="Matthew Hamilton" w:date="2023-04-17T11:12:00Z">
        <w:r w:rsidR="00234FA9">
          <w:t>paradigm</w:t>
        </w:r>
      </w:ins>
      <w:ins w:id="1362" w:author="Matthew Hamilton" w:date="2023-04-04T14:38:00Z">
        <w:r w:rsidR="004900A4">
          <w:t xml:space="preserve"> </w:t>
        </w:r>
      </w:ins>
      <w:commentRangeEnd w:id="1360"/>
      <w:ins w:id="1363" w:author="Matthew Hamilton" w:date="2023-04-04T14:39:00Z">
        <w:r w:rsidR="004900A4">
          <w:rPr>
            <w:rStyle w:val="CommentReference"/>
          </w:rPr>
          <w:commentReference w:id="1360"/>
        </w:r>
      </w:ins>
      <w:ins w:id="1364" w:author="Matthew Hamilton" w:date="2023-04-04T14:38:00Z">
        <w:r w:rsidR="004900A4">
          <w:t>in which e</w:t>
        </w:r>
      </w:ins>
      <w:ins w:id="1365" w:author="Matthew Hamilton" w:date="2023-04-04T14:11:00Z">
        <w:r w:rsidR="00F72123">
          <w:t xml:space="preserve">ach </w:t>
        </w:r>
      </w:ins>
      <w:ins w:id="1366" w:author="Matthew Hamilton" w:date="2023-04-17T11:13:00Z">
        <w:r w:rsidR="00234FA9">
          <w:t xml:space="preserve">CHEM </w:t>
        </w:r>
      </w:ins>
      <w:ins w:id="1367" w:author="Matthew Hamilton" w:date="2023-04-04T14:11:00Z">
        <w:r w:rsidR="00F72123">
          <w:t>module includes</w:t>
        </w:r>
      </w:ins>
      <w:ins w:id="1368" w:author="Matthew Hamilton" w:date="2023-04-04T14:40:00Z">
        <w:r w:rsidR="004900A4">
          <w:t xml:space="preserve"> both</w:t>
        </w:r>
      </w:ins>
      <w:ins w:id="1369" w:author="Matthew Hamilton" w:date="2023-04-04T14:11:00Z">
        <w:r w:rsidR="00F72123">
          <w:t xml:space="preserve"> a data structure (</w:t>
        </w:r>
      </w:ins>
      <w:ins w:id="1370" w:author="Matthew Hamilton" w:date="2023-04-04T14:14:00Z">
        <w:r w:rsidR="00F72123">
          <w:t>specifying</w:t>
        </w:r>
      </w:ins>
      <w:ins w:id="1371" w:author="Matthew Hamilton" w:date="2023-04-04T14:12:00Z">
        <w:r w:rsidR="00F72123">
          <w:t xml:space="preserve"> the </w:t>
        </w:r>
      </w:ins>
      <w:ins w:id="1372" w:author="Matthew Hamilton" w:date="2023-04-04T14:14:00Z">
        <w:r w:rsidR="00F72123">
          <w:t xml:space="preserve">required </w:t>
        </w:r>
      </w:ins>
      <w:ins w:id="1373" w:author="Matthew Hamilton" w:date="2023-04-04T14:12:00Z">
        <w:r w:rsidR="00F72123">
          <w:t>properties of data that</w:t>
        </w:r>
      </w:ins>
      <w:ins w:id="1374" w:author="Matthew Hamilton" w:date="2023-04-04T14:13:00Z">
        <w:r w:rsidR="00F72123">
          <w:t xml:space="preserve"> can validly be supplied to a module)</w:t>
        </w:r>
      </w:ins>
      <w:ins w:id="1375" w:author="Matthew Hamilton" w:date="2023-04-04T14:12:00Z">
        <w:r w:rsidR="00F72123">
          <w:t xml:space="preserve"> </w:t>
        </w:r>
      </w:ins>
      <w:ins w:id="1376" w:author="Matthew Hamilton" w:date="2023-04-04T14:14:00Z">
        <w:r w:rsidR="00F72123">
          <w:t xml:space="preserve">and </w:t>
        </w:r>
      </w:ins>
      <w:ins w:id="1377" w:author="Matthew Hamilton" w:date="2023-04-04T14:40:00Z">
        <w:r w:rsidR="004900A4">
          <w:t xml:space="preserve">a set of </w:t>
        </w:r>
      </w:ins>
      <w:ins w:id="1378" w:author="Matthew Hamilton" w:date="2023-04-04T14:14:00Z">
        <w:r w:rsidR="00F72123">
          <w:t>algorithms</w:t>
        </w:r>
      </w:ins>
      <w:ins w:id="1379" w:author="Matthew Hamilton" w:date="2023-04-04T14:15:00Z">
        <w:r w:rsidR="00F72123">
          <w:t xml:space="preserve"> (specifying the operations that can be performed </w:t>
        </w:r>
      </w:ins>
      <w:ins w:id="1380" w:author="Matthew Hamilton" w:date="2023-04-04T14:40:00Z">
        <w:r w:rsidR="004900A4">
          <w:t>on</w:t>
        </w:r>
      </w:ins>
      <w:ins w:id="1381" w:author="Matthew Hamilton" w:date="2023-04-04T14:15:00Z">
        <w:r w:rsidR="00F72123">
          <w:t xml:space="preserve"> data contained </w:t>
        </w:r>
      </w:ins>
      <w:ins w:id="1382" w:author="Matthew Hamilton" w:date="2023-04-04T14:40:00Z">
        <w:r w:rsidR="004900A4">
          <w:t>in</w:t>
        </w:r>
      </w:ins>
      <w:ins w:id="1383" w:author="Matthew Hamilton" w:date="2023-04-04T14:15:00Z">
        <w:r w:rsidR="00F72123">
          <w:t xml:space="preserve"> a module</w:t>
        </w:r>
      </w:ins>
      <w:ins w:id="1384" w:author="Matthew Hamilton" w:date="2023-04-04T14:41:00Z">
        <w:r w:rsidR="004900A4">
          <w:t xml:space="preserve"> instance</w:t>
        </w:r>
      </w:ins>
      <w:ins w:id="1385" w:author="Matthew Hamilton" w:date="2023-04-04T14:15:00Z">
        <w:r w:rsidR="00F72123">
          <w:t xml:space="preserve">). </w:t>
        </w:r>
      </w:ins>
    </w:p>
    <w:p w14:paraId="504165C1" w14:textId="26F439A0" w:rsidR="004E52C1" w:rsidDel="00E82E95" w:rsidRDefault="004E52C1" w:rsidP="001A74CB">
      <w:pPr>
        <w:pStyle w:val="BodyText"/>
        <w:rPr>
          <w:del w:id="1386" w:author="Matthew Hamilton" w:date="2023-04-04T13:40:00Z"/>
          <w:moveTo w:id="1387" w:author="Matthew Hamilton" w:date="2023-04-04T13:26:00Z"/>
        </w:rPr>
      </w:pPr>
      <w:moveToRangeStart w:id="1388" w:author="Matthew Hamilton" w:date="2023-04-04T13:26:00Z" w:name="move131507180"/>
      <w:moveTo w:id="1389" w:author="Matthew Hamilton" w:date="2023-04-04T13:26:00Z">
        <w:del w:id="1390" w:author="Matthew Hamilton" w:date="2023-04-04T13:29:00Z">
          <w:r w:rsidDel="00AD73A2">
            <w:delText>A</w:delText>
          </w:r>
        </w:del>
      </w:moveTo>
      <w:ins w:id="1391" w:author="Matthew Hamilton" w:date="2023-04-04T13:29:00Z">
        <w:r w:rsidR="00AD73A2">
          <w:t>The foundational framework</w:t>
        </w:r>
      </w:ins>
      <w:moveTo w:id="1392" w:author="Matthew Hamilton" w:date="2023-04-04T13:26:00Z">
        <w:r>
          <w:t xml:space="preserve"> library</w:t>
        </w:r>
      </w:moveTo>
      <w:ins w:id="1393" w:author="Matthew Hamilton" w:date="2023-04-04T13:29:00Z">
        <w:r w:rsidR="00AD73A2">
          <w:t>,</w:t>
        </w:r>
      </w:ins>
      <w:moveTo w:id="1394" w:author="Matthew Hamilton" w:date="2023-04-04T13:26:00Z">
        <w:r>
          <w:t xml:space="preserve"> called ready4</w:t>
        </w:r>
        <w:del w:id="1395" w:author="Matthew Hamilton" w:date="2023-04-04T13:48:00Z">
          <w:r w:rsidDel="004D6DAA">
            <w:delText xml:space="preserve"> </w:delText>
          </w:r>
          <w:commentRangeStart w:id="1396"/>
          <w:r w:rsidDel="004D6DAA">
            <w:delText>[64]</w:delText>
          </w:r>
        </w:del>
      </w:moveTo>
      <w:ins w:id="1397" w:author="Matthew Hamilton" w:date="2023-04-04T13:29:00Z">
        <w:r w:rsidR="00AD73A2">
          <w:t>,</w:t>
        </w:r>
      </w:ins>
      <w:moveTo w:id="1398" w:author="Matthew Hamilton" w:date="2023-04-04T13:26:00Z">
        <w:r>
          <w:t xml:space="preserve"> </w:t>
        </w:r>
      </w:moveTo>
      <w:commentRangeEnd w:id="1396"/>
      <w:r w:rsidR="00AD73A2">
        <w:rPr>
          <w:rStyle w:val="CommentReference"/>
        </w:rPr>
        <w:commentReference w:id="1396"/>
      </w:r>
      <w:moveTo w:id="1399" w:author="Matthew Hamilton" w:date="2023-04-04T13:26:00Z">
        <w:r>
          <w:t xml:space="preserve">defines a template module </w:t>
        </w:r>
      </w:moveTo>
      <w:ins w:id="1400" w:author="Matthew Hamilton" w:date="2023-04-04T14:10:00Z">
        <w:r w:rsidR="00F72123">
          <w:t xml:space="preserve">data structure </w:t>
        </w:r>
      </w:ins>
      <w:moveTo w:id="1401" w:author="Matthew Hamilton" w:date="2023-04-04T13:26:00Z">
        <w:r>
          <w:t xml:space="preserve">(using R’s S4 class system) from which all </w:t>
        </w:r>
        <w:del w:id="1402" w:author="Matthew Hamilton" w:date="2023-04-17T11:14:00Z">
          <w:r w:rsidDel="00234FA9">
            <w:delText>model</w:delText>
          </w:r>
        </w:del>
      </w:moveTo>
      <w:ins w:id="1403" w:author="Matthew Hamilton" w:date="2023-04-17T11:14:00Z">
        <w:r w:rsidR="00234FA9">
          <w:t>CHEM</w:t>
        </w:r>
      </w:ins>
      <w:moveTo w:id="1404" w:author="Matthew Hamilton" w:date="2023-04-04T13:26:00Z">
        <w:r>
          <w:t xml:space="preserve"> module</w:t>
        </w:r>
        <w:del w:id="1405" w:author="Matthew Hamilton" w:date="2023-04-04T13:28:00Z">
          <w:r w:rsidDel="00AD73A2">
            <w:delText xml:space="preserve"> data structures </w:delText>
          </w:r>
        </w:del>
      </w:moveTo>
      <w:ins w:id="1406" w:author="Matthew Hamilton" w:date="2023-04-04T13:34:00Z">
        <w:r w:rsidR="001A74CB">
          <w:t xml:space="preserve"> data structures</w:t>
        </w:r>
      </w:ins>
      <w:ins w:id="1407" w:author="Matthew Hamilton" w:date="2023-04-04T13:28:00Z">
        <w:r w:rsidR="00AD73A2">
          <w:t xml:space="preserve"> </w:t>
        </w:r>
      </w:ins>
      <w:moveTo w:id="1408" w:author="Matthew Hamilton" w:date="2023-04-04T13:26:00Z">
        <w:r>
          <w:t>will</w:t>
        </w:r>
      </w:moveTo>
      <w:ins w:id="1409" w:author="Matthew Hamilton" w:date="2023-04-04T13:27:00Z">
        <w:r w:rsidR="00AD73A2">
          <w:t xml:space="preserve"> </w:t>
        </w:r>
      </w:ins>
      <w:ins w:id="1410" w:author="Matthew Hamilton" w:date="2023-04-04T13:28:00Z">
        <w:r w:rsidR="00AD73A2">
          <w:t xml:space="preserve">be </w:t>
        </w:r>
      </w:ins>
      <w:ins w:id="1411" w:author="Matthew Hamilton" w:date="2023-04-04T13:27:00Z">
        <w:r w:rsidR="00AD73A2">
          <w:t>created</w:t>
        </w:r>
      </w:ins>
      <w:ins w:id="1412" w:author="Matthew Hamilton" w:date="2023-04-04T14:16:00Z">
        <w:r w:rsidR="00F72123">
          <w:t xml:space="preserve"> and</w:t>
        </w:r>
      </w:ins>
      <w:ins w:id="1413" w:author="Matthew Hamilton" w:date="2023-04-04T14:17:00Z">
        <w:r w:rsidR="00F72123">
          <w:t xml:space="preserve"> </w:t>
        </w:r>
      </w:ins>
      <w:moveTo w:id="1414" w:author="Matthew Hamilton" w:date="2023-04-04T13:26:00Z">
        <w:del w:id="1415" w:author="Matthew Hamilton" w:date="2023-04-04T13:35:00Z">
          <w:r w:rsidDel="001A74CB">
            <w:delText xml:space="preserve"> inherit features </w:delText>
          </w:r>
        </w:del>
        <w:del w:id="1416" w:author="Matthew Hamilton" w:date="2023-04-04T14:16:00Z">
          <w:r w:rsidDel="00F72123">
            <w:delText xml:space="preserve">and </w:delText>
          </w:r>
        </w:del>
        <w:r>
          <w:t xml:space="preserve">a novel syntax </w:t>
        </w:r>
        <w:del w:id="1417" w:author="Matthew Hamilton" w:date="2023-04-04T14:10:00Z">
          <w:r w:rsidDel="00F72123">
            <w:delText>f</w:delText>
          </w:r>
        </w:del>
        <w:del w:id="1418" w:author="Matthew Hamilton" w:date="2023-04-04T13:38:00Z">
          <w:r w:rsidDel="00DE201F">
            <w:delText>or</w:delText>
          </w:r>
        </w:del>
        <w:del w:id="1419" w:author="Matthew Hamilton" w:date="2023-04-04T14:16:00Z">
          <w:r w:rsidDel="00F72123">
            <w:delText xml:space="preserve"> </w:delText>
          </w:r>
        </w:del>
      </w:moveTo>
      <w:ins w:id="1420" w:author="Matthew Hamilton" w:date="2023-04-04T14:16:00Z">
        <w:r w:rsidR="00F72123">
          <w:t>that</w:t>
        </w:r>
      </w:ins>
      <w:ins w:id="1421" w:author="Matthew Hamilton" w:date="2023-04-04T13:37:00Z">
        <w:r w:rsidR="00DE201F">
          <w:t xml:space="preserve"> </w:t>
        </w:r>
      </w:ins>
      <w:ins w:id="1422" w:author="Matthew Hamilton" w:date="2023-04-04T14:41:00Z">
        <w:r w:rsidR="00B42F9A">
          <w:t xml:space="preserve">enable </w:t>
        </w:r>
      </w:ins>
      <w:ins w:id="1423" w:author="Matthew Hamilton" w:date="2023-04-04T14:17:00Z">
        <w:r w:rsidR="00F72123">
          <w:t xml:space="preserve">module </w:t>
        </w:r>
      </w:ins>
      <w:moveTo w:id="1424" w:author="Matthew Hamilton" w:date="2023-04-04T13:26:00Z">
        <w:del w:id="1425" w:author="Matthew Hamilton" w:date="2023-04-04T13:37:00Z">
          <w:r w:rsidDel="00DE201F">
            <w:delText xml:space="preserve">attaching </w:delText>
          </w:r>
        </w:del>
        <w:r>
          <w:t xml:space="preserve">algorithms </w:t>
        </w:r>
        <w:del w:id="1426" w:author="Matthew Hamilton" w:date="2023-04-04T14:17:00Z">
          <w:r w:rsidDel="00F72123">
            <w:delText>to those data structures</w:delText>
          </w:r>
        </w:del>
      </w:moveTo>
      <w:ins w:id="1427" w:author="Matthew Hamilton" w:date="2023-04-04T14:41:00Z">
        <w:r w:rsidR="00B42F9A">
          <w:t>to be</w:t>
        </w:r>
      </w:ins>
      <w:ins w:id="1428" w:author="Matthew Hamilton" w:date="2023-04-04T14:16:00Z">
        <w:r w:rsidR="00F72123">
          <w:t xml:space="preserve"> consistently named</w:t>
        </w:r>
      </w:ins>
      <w:moveTo w:id="1429" w:author="Matthew Hamilton" w:date="2023-04-04T13:26:00Z">
        <w:r>
          <w:t xml:space="preserve">. </w:t>
        </w:r>
      </w:moveTo>
    </w:p>
    <w:moveToRangeEnd w:id="1388"/>
    <w:p w14:paraId="0C8BCE7F" w14:textId="25F00267" w:rsidR="004E52C1" w:rsidRPr="004E52C1" w:rsidDel="00E82E95" w:rsidRDefault="004E52C1">
      <w:pPr>
        <w:pStyle w:val="BodyText"/>
        <w:rPr>
          <w:del w:id="1430" w:author="Matthew Hamilton" w:date="2023-04-04T13:40:00Z"/>
        </w:rPr>
        <w:pPrChange w:id="1431" w:author="Matthew Hamilton" w:date="2023-04-04T13:17:00Z">
          <w:pPr>
            <w:pStyle w:val="FirstParagraph"/>
          </w:pPr>
        </w:pPrChange>
      </w:pPr>
    </w:p>
    <w:p w14:paraId="311B0A78" w14:textId="48FE62B6" w:rsidR="006326C1" w:rsidRDefault="001023AB" w:rsidP="00E82E95">
      <w:pPr>
        <w:pStyle w:val="BodyText"/>
      </w:pPr>
      <w:moveFromRangeStart w:id="1432" w:author="Matthew Hamilton" w:date="2023-04-04T13:26:00Z" w:name="move131507180"/>
      <w:moveFrom w:id="1433" w:author="Matthew Hamilton" w:date="2023-04-04T13:26:00Z">
        <w:r w:rsidDel="004E52C1">
          <w:t xml:space="preserve">A library called ready4 [64] defines a template module (using R’s S4 class system) from which all model module data structures will inherit features and a novel syntax for attaching algorithms to those data structures. </w:t>
        </w:r>
      </w:moveFrom>
      <w:moveFromRangeEnd w:id="1432"/>
      <w:r>
        <w:t xml:space="preserve">The ready4 library also contains tools for retrieving web based information on model modules, datasets and analysis programs </w:t>
      </w:r>
      <w:ins w:id="1434" w:author="Matthew Hamilton" w:date="2023-04-14T16:35:00Z">
        <w:r w:rsidR="00414304">
          <w:t xml:space="preserve">authored with the framework </w:t>
        </w:r>
      </w:ins>
      <w:r>
        <w:t xml:space="preserve">and for partially automating updates to </w:t>
      </w:r>
      <w:del w:id="1435" w:author="Matthew Hamilton" w:date="2023-04-14T16:37:00Z">
        <w:r w:rsidDel="00915A81">
          <w:delText xml:space="preserve">the </w:delText>
        </w:r>
      </w:del>
      <w:ins w:id="1436" w:author="Matthew Hamilton" w:date="2023-04-14T16:37:00Z">
        <w:r w:rsidR="00915A81">
          <w:t xml:space="preserve">a </w:t>
        </w:r>
      </w:ins>
      <w:r>
        <w:t>project documentation website.</w:t>
      </w:r>
    </w:p>
    <w:p w14:paraId="756D6E4A" w14:textId="709C3C84" w:rsidR="006326C1" w:rsidRDefault="001023AB">
      <w:pPr>
        <w:pStyle w:val="BodyText"/>
      </w:pPr>
      <w:r>
        <w:t xml:space="preserve">Three R libraries are designed to </w:t>
      </w:r>
      <w:del w:id="1437" w:author="Matthew Hamilton" w:date="2023-04-04T13:43:00Z">
        <w:r w:rsidDel="00E82E95">
          <w:delText xml:space="preserve">standardise and </w:delText>
        </w:r>
      </w:del>
      <w:del w:id="1438" w:author="Matthew Hamilton" w:date="2023-04-04T14:42:00Z">
        <w:r w:rsidDel="00AE6807">
          <w:delText xml:space="preserve">partially automate </w:delText>
        </w:r>
      </w:del>
      <w:ins w:id="1439" w:author="Matthew Hamilton" w:date="2023-04-04T14:42:00Z">
        <w:r w:rsidR="00AE6807">
          <w:t xml:space="preserve">help standardize </w:t>
        </w:r>
      </w:ins>
      <w:r>
        <w:t>workflows for authoring</w:t>
      </w:r>
      <w:ins w:id="1440" w:author="Matthew Hamilton" w:date="2023-04-04T13:43:00Z">
        <w:r w:rsidR="00E82E95">
          <w:t>, documenting</w:t>
        </w:r>
      </w:ins>
      <w:ins w:id="1441" w:author="Matthew Hamilton" w:date="2023-04-04T13:57:00Z">
        <w:r w:rsidR="0081700F">
          <w:t>,</w:t>
        </w:r>
      </w:ins>
      <w:ins w:id="1442" w:author="Matthew Hamilton" w:date="2023-04-04T13:43:00Z">
        <w:r w:rsidR="00E82E95">
          <w:t xml:space="preserve"> testing</w:t>
        </w:r>
      </w:ins>
      <w:ins w:id="1443" w:author="Matthew Hamilton" w:date="2023-04-04T13:57:00Z">
        <w:r w:rsidR="0081700F">
          <w:t xml:space="preserve"> and disseminating</w:t>
        </w:r>
      </w:ins>
      <w:r>
        <w:t xml:space="preserve"> new model modules</w:t>
      </w:r>
      <w:del w:id="1444" w:author="Matthew Hamilton" w:date="2023-04-04T13:46:00Z">
        <w:r w:rsidDel="00E82E95">
          <w:delText>.</w:delText>
        </w:r>
      </w:del>
      <w:ins w:id="1445" w:author="Matthew Hamilton" w:date="2023-04-04T13:46:00Z">
        <w:r w:rsidR="00E82E95">
          <w:t>.</w:t>
        </w:r>
      </w:ins>
      <w:r>
        <w:t xml:space="preserve"> The ready4pack library</w:t>
      </w:r>
      <w:del w:id="1446" w:author="Matthew Hamilton" w:date="2023-04-04T13:48:00Z">
        <w:r w:rsidDel="004D6DAA">
          <w:delText xml:space="preserve"> [65]</w:delText>
        </w:r>
      </w:del>
      <w:r>
        <w:t xml:space="preserve"> is designed to integrate with </w:t>
      </w:r>
      <w:del w:id="1447" w:author="Matthew Hamilton" w:date="2023-04-04T14:19:00Z">
        <w:r w:rsidDel="00BB2C00">
          <w:delText xml:space="preserve">our </w:delText>
        </w:r>
      </w:del>
      <w:r>
        <w:t xml:space="preserve">GitHub </w:t>
      </w:r>
      <w:del w:id="1448" w:author="Matthew Hamilton" w:date="2023-04-14T12:47:00Z">
        <w:r w:rsidDel="00780D38">
          <w:delText xml:space="preserve">organisation </w:delText>
        </w:r>
      </w:del>
      <w:r>
        <w:t xml:space="preserve">and provides tools for authoring </w:t>
      </w:r>
      <w:ins w:id="1449" w:author="Matthew Hamilton" w:date="2023-04-04T13:57:00Z">
        <w:r w:rsidR="00464A01">
          <w:t xml:space="preserve">model </w:t>
        </w:r>
      </w:ins>
      <w:r>
        <w:t>module</w:t>
      </w:r>
      <w:ins w:id="1450" w:author="Matthew Hamilton" w:date="2023-04-04T13:57:00Z">
        <w:r w:rsidR="00464A01">
          <w:t>s and dess</w:t>
        </w:r>
      </w:ins>
      <w:ins w:id="1451" w:author="Matthew Hamilton" w:date="2023-04-04T13:58:00Z">
        <w:r w:rsidR="00464A01">
          <w:t>e</w:t>
        </w:r>
      </w:ins>
      <w:ins w:id="1452" w:author="Matthew Hamilton" w:date="2023-04-04T13:57:00Z">
        <w:r w:rsidR="00464A01">
          <w:t>minat</w:t>
        </w:r>
      </w:ins>
      <w:ins w:id="1453" w:author="Matthew Hamilton" w:date="2023-04-04T13:58:00Z">
        <w:r w:rsidR="00464A01">
          <w:t>ing</w:t>
        </w:r>
      </w:ins>
      <w:ins w:id="1454" w:author="Matthew Hamilton" w:date="2023-04-04T13:57:00Z">
        <w:r w:rsidR="00464A01">
          <w:t xml:space="preserve"> them</w:t>
        </w:r>
      </w:ins>
      <w:ins w:id="1455" w:author="Matthew Hamilton" w:date="2023-04-04T13:58:00Z">
        <w:r w:rsidR="00464A01">
          <w:t xml:space="preserve"> as themed bundles in</w:t>
        </w:r>
      </w:ins>
      <w:ins w:id="1456" w:author="Matthew Hamilton" w:date="2023-04-04T13:57:00Z">
        <w:r w:rsidR="00464A01">
          <w:t xml:space="preserve"> R libraries</w:t>
        </w:r>
      </w:ins>
      <w:r>
        <w:t xml:space="preserve"> libraries that are:</w:t>
      </w:r>
    </w:p>
    <w:p w14:paraId="022D15C8" w14:textId="1405A484" w:rsidR="006326C1" w:rsidRDefault="001023AB">
      <w:pPr>
        <w:numPr>
          <w:ilvl w:val="0"/>
          <w:numId w:val="32"/>
        </w:numPr>
      </w:pPr>
      <w:r>
        <w:t xml:space="preserve">documented (with a website, a </w:t>
      </w:r>
      <w:ins w:id="1457" w:author="Matthew Hamilton" w:date="2023-04-14T16:37:00Z">
        <w:r w:rsidR="00E563F6">
          <w:t xml:space="preserve">PDF </w:t>
        </w:r>
      </w:ins>
      <w:r>
        <w:t xml:space="preserve">manual itemising selected contents and a </w:t>
      </w:r>
      <w:ins w:id="1458" w:author="Matthew Hamilton" w:date="2023-04-14T16:37:00Z">
        <w:r w:rsidR="00E563F6">
          <w:t xml:space="preserve">PDF </w:t>
        </w:r>
      </w:ins>
      <w:r>
        <w:t>manual itemising all contents);</w:t>
      </w:r>
    </w:p>
    <w:p w14:paraId="16A947BD" w14:textId="378EFDC7" w:rsidR="006326C1" w:rsidRDefault="001023AB">
      <w:pPr>
        <w:numPr>
          <w:ilvl w:val="0"/>
          <w:numId w:val="32"/>
        </w:numPr>
      </w:pPr>
      <w:r>
        <w:t>licensed (using</w:t>
      </w:r>
      <w:ins w:id="1459" w:author="Matthew Hamilton" w:date="2023-04-04T13:48:00Z">
        <w:r w:rsidR="004D6DAA">
          <w:t xml:space="preserve"> the copyleft</w:t>
        </w:r>
      </w:ins>
      <w:r>
        <w:t xml:space="preserve"> GNU GPL-3 [66] by default);</w:t>
      </w:r>
    </w:p>
    <w:p w14:paraId="7731EC56" w14:textId="77777777" w:rsidR="006326C1" w:rsidRDefault="001023AB">
      <w:pPr>
        <w:numPr>
          <w:ilvl w:val="0"/>
          <w:numId w:val="32"/>
        </w:numPr>
      </w:pPr>
      <w:r>
        <w:lastRenderedPageBreak/>
        <w:t>easily citable (citation information can be retrieved within an R session or from hosting repositories); and</w:t>
      </w:r>
    </w:p>
    <w:p w14:paraId="51448572" w14:textId="77777777" w:rsidR="006326C1" w:rsidRDefault="001023AB">
      <w:pPr>
        <w:numPr>
          <w:ilvl w:val="0"/>
          <w:numId w:val="32"/>
        </w:numPr>
      </w:pPr>
      <w:r>
        <w:t>quality assured (each update triggers continuous integration workflows, including any unit tests created by module library authors).</w:t>
      </w:r>
    </w:p>
    <w:p w14:paraId="4CC036F6" w14:textId="4E5FE9F4" w:rsidR="006326C1" w:rsidRDefault="001023AB">
      <w:pPr>
        <w:pStyle w:val="BodyText"/>
        <w:pPrChange w:id="1460" w:author="Matthew Hamilton" w:date="2023-04-04T14:22:00Z">
          <w:pPr>
            <w:pStyle w:val="FirstParagraph"/>
          </w:pPr>
        </w:pPrChange>
      </w:pPr>
      <w:r>
        <w:t xml:space="preserve">The ready4pack library depends on two other module authoring libraries. </w:t>
      </w:r>
      <w:ins w:id="1461" w:author="Matthew Hamilton" w:date="2023-04-04T14:03:00Z">
        <w:r w:rsidR="00464A01">
          <w:t xml:space="preserve">Writing </w:t>
        </w:r>
      </w:ins>
      <w:ins w:id="1462" w:author="Matthew Hamilton" w:date="2023-04-04T14:05:00Z">
        <w:r w:rsidR="001E2FFE">
          <w:t xml:space="preserve">model </w:t>
        </w:r>
      </w:ins>
      <w:ins w:id="1463" w:author="Matthew Hamilton" w:date="2023-04-04T14:03:00Z">
        <w:r w:rsidR="00464A01">
          <w:t xml:space="preserve">algorithms as collections of functions (short, self-contained and reusable software routines that each perform a discrete task), has been recommended as good practice for scientific computing [39]. </w:t>
        </w:r>
      </w:ins>
      <w:ins w:id="1464" w:author="Matthew Hamilton" w:date="2023-04-04T14:04:00Z">
        <w:r w:rsidR="001E2FFE">
          <w:t xml:space="preserve"> </w:t>
        </w:r>
      </w:ins>
      <w:del w:id="1465" w:author="Matthew Hamilton" w:date="2023-04-04T14:04:00Z">
        <w:r w:rsidDel="001E2FFE">
          <w:delText>Methods from t</w:delText>
        </w:r>
      </w:del>
      <w:ins w:id="1466" w:author="Matthew Hamilton" w:date="2023-04-04T14:04:00Z">
        <w:r w:rsidR="001E2FFE">
          <w:t>T</w:t>
        </w:r>
      </w:ins>
      <w:r>
        <w:t xml:space="preserve">he ready4fun library </w:t>
      </w:r>
      <w:ins w:id="1467" w:author="Matthew Hamilton" w:date="2023-04-04T14:05:00Z">
        <w:r w:rsidR="001E2FFE">
          <w:t xml:space="preserve">contains tools for </w:t>
        </w:r>
        <w:commentRangeStart w:id="1468"/>
        <w:r w:rsidR="001E2FFE">
          <w:t>authoring functions</w:t>
        </w:r>
      </w:ins>
      <w:del w:id="1469" w:author="Matthew Hamilton" w:date="2023-04-04T14:04:00Z">
        <w:r w:rsidDel="001E2FFE">
          <w:delText xml:space="preserve">[67] </w:delText>
        </w:r>
      </w:del>
      <w:del w:id="1470" w:author="Matthew Hamilton" w:date="2023-04-04T14:06:00Z">
        <w:r w:rsidDel="001E2FFE">
          <w:delText>are used to verify that functions for implementing module algorithms are written</w:delText>
        </w:r>
      </w:del>
      <w:r>
        <w:t xml:space="preserve"> </w:t>
      </w:r>
      <w:commentRangeEnd w:id="1468"/>
      <w:r w:rsidR="00D3237D">
        <w:rPr>
          <w:rStyle w:val="CommentReference"/>
        </w:rPr>
        <w:commentReference w:id="1468"/>
      </w:r>
      <w:r>
        <w:t>in a consistent house style</w:t>
      </w:r>
      <w:del w:id="1471" w:author="Matthew Hamilton" w:date="2023-04-04T14:06:00Z">
        <w:r w:rsidDel="001E2FFE">
          <w:delText xml:space="preserve">. That standardised format is then used by ready4fun methods to </w:delText>
        </w:r>
      </w:del>
      <w:ins w:id="1472" w:author="Matthew Hamilton" w:date="2023-04-04T14:06:00Z">
        <w:r w:rsidR="001E2FFE">
          <w:t xml:space="preserve"> that </w:t>
        </w:r>
      </w:ins>
      <w:r>
        <w:t>automatically generate</w:t>
      </w:r>
      <w:ins w:id="1473" w:author="Matthew Hamilton" w:date="2023-04-04T14:06:00Z">
        <w:r w:rsidR="001E2FFE">
          <w:t>s</w:t>
        </w:r>
      </w:ins>
      <w:r>
        <w:t xml:space="preserve"> basic documentation for each function. </w:t>
      </w:r>
      <w:ins w:id="1474" w:author="Matthew Hamilton" w:date="2023-04-04T14:07:00Z">
        <w:r w:rsidR="00F72123">
          <w:t xml:space="preserve">Functions to implement </w:t>
        </w:r>
      </w:ins>
      <w:ins w:id="1475" w:author="Matthew Hamilton" w:date="2023-04-04T14:22:00Z">
        <w:r w:rsidR="00283A3A">
          <w:t xml:space="preserve">model </w:t>
        </w:r>
      </w:ins>
      <w:ins w:id="1476" w:author="Matthew Hamilton" w:date="2023-04-04T14:07:00Z">
        <w:r w:rsidR="00F72123">
          <w:t xml:space="preserve">algorithms can be associated with </w:t>
        </w:r>
      </w:ins>
      <w:ins w:id="1477" w:author="Matthew Hamilton" w:date="2023-04-04T14:22:00Z">
        <w:r w:rsidR="00283A3A">
          <w:t xml:space="preserve">a </w:t>
        </w:r>
      </w:ins>
      <w:ins w:id="1478" w:author="Matthew Hamilton" w:date="2023-04-04T14:08:00Z">
        <w:r w:rsidR="00F72123">
          <w:t>module</w:t>
        </w:r>
      </w:ins>
      <w:ins w:id="1479" w:author="Matthew Hamilton" w:date="2023-04-04T14:07:00Z">
        <w:r w:rsidR="00F72123">
          <w:t xml:space="preserve"> via a special type of function called a method.</w:t>
        </w:r>
      </w:ins>
      <w:ins w:id="1480" w:author="Matthew Hamilton" w:date="2023-04-04T14:22:00Z">
        <w:r w:rsidR="00F54980">
          <w:t xml:space="preserve"> </w:t>
        </w:r>
      </w:ins>
      <w:del w:id="1481" w:author="Matthew Hamilton" w:date="2023-04-04T14:22:00Z">
        <w:r w:rsidDel="00F54980">
          <w:delText>Methods from the</w:delText>
        </w:r>
      </w:del>
      <w:ins w:id="1482" w:author="Matthew Hamilton" w:date="2023-04-04T14:22:00Z">
        <w:r w:rsidR="00F54980">
          <w:t>T</w:t>
        </w:r>
      </w:ins>
      <w:ins w:id="1483" w:author="Matthew Hamilton" w:date="2023-04-04T14:23:00Z">
        <w:r w:rsidR="00F54980">
          <w:t>ools from t</w:t>
        </w:r>
      </w:ins>
      <w:ins w:id="1484" w:author="Matthew Hamilton" w:date="2023-04-04T14:22:00Z">
        <w:r w:rsidR="00F54980">
          <w:t>he</w:t>
        </w:r>
      </w:ins>
      <w:r>
        <w:t xml:space="preserve"> ready4class [68] library </w:t>
      </w:r>
      <w:ins w:id="1485" w:author="Matthew Hamilton" w:date="2023-04-04T14:23:00Z">
        <w:r w:rsidR="00F54980">
          <w:t>can he</w:t>
        </w:r>
      </w:ins>
      <w:ins w:id="1486" w:author="Matthew Hamilton" w:date="2023-04-04T14:24:00Z">
        <w:r w:rsidR="00F54980">
          <w:t>lp streamline</w:t>
        </w:r>
      </w:ins>
      <w:ins w:id="1487" w:author="Matthew Hamilton" w:date="2023-04-04T14:25:00Z">
        <w:r w:rsidR="00F54980">
          <w:t xml:space="preserve"> and standardise</w:t>
        </w:r>
      </w:ins>
      <w:ins w:id="1488" w:author="Matthew Hamilton" w:date="2023-04-04T14:24:00Z">
        <w:r w:rsidR="00F54980">
          <w:t xml:space="preserve"> the</w:t>
        </w:r>
      </w:ins>
      <w:del w:id="1489" w:author="Matthew Hamilton" w:date="2023-04-04T14:23:00Z">
        <w:r w:rsidDel="00F54980">
          <w:delText>are used to streamline and standardise the</w:delText>
        </w:r>
      </w:del>
      <w:r>
        <w:t xml:space="preserve"> authoring of module data structures and </w:t>
      </w:r>
      <w:del w:id="1490" w:author="Matthew Hamilton" w:date="2023-04-04T14:24:00Z">
        <w:r w:rsidDel="00F54980">
          <w:delText>the linking of methods to these data structures</w:delText>
        </w:r>
      </w:del>
      <w:ins w:id="1491" w:author="Matthew Hamilton" w:date="2023-04-04T14:24:00Z">
        <w:r w:rsidR="00F54980">
          <w:t>their associated methods</w:t>
        </w:r>
      </w:ins>
      <w:del w:id="1492" w:author="Matthew Hamilton" w:date="2023-04-04T14:26:00Z">
        <w:r w:rsidDel="00F54980">
          <w:delText>. Like ready4fun, the ready4class library uses standardised code implementation</w:delText>
        </w:r>
      </w:del>
      <w:ins w:id="1493" w:author="Matthew Hamilton" w:date="2023-04-04T14:26:00Z">
        <w:r w:rsidR="00F54980">
          <w:t xml:space="preserve"> and</w:t>
        </w:r>
      </w:ins>
      <w:r>
        <w:t xml:space="preserve"> to automatically generate basic documentation for each module</w:t>
      </w:r>
      <w:del w:id="1494" w:author="Matthew Hamilton" w:date="2023-04-04T14:26:00Z">
        <w:r w:rsidDel="00F54980">
          <w:delText xml:space="preserve"> data structure</w:delText>
        </w:r>
      </w:del>
      <w:r>
        <w:t>.</w:t>
      </w:r>
    </w:p>
    <w:p w14:paraId="05095F53" w14:textId="1F7C9CF0" w:rsidR="006326C1" w:rsidDel="00566FCF" w:rsidRDefault="001023AB" w:rsidP="00C3376E">
      <w:pPr>
        <w:pStyle w:val="BodyText"/>
        <w:rPr>
          <w:del w:id="1495" w:author="Matthew Hamilton" w:date="2023-04-04T14:35:00Z"/>
        </w:rPr>
      </w:pPr>
      <w:r>
        <w:t xml:space="preserve">The ready4use library [69] contains </w:t>
      </w:r>
      <w:del w:id="1496" w:author="Matthew Hamilton" w:date="2023-04-04T14:27:00Z">
        <w:r w:rsidDel="00F54980">
          <w:delText xml:space="preserve">modules </w:delText>
        </w:r>
      </w:del>
      <w:ins w:id="1497" w:author="Matthew Hamilton" w:date="2023-04-04T14:27:00Z">
        <w:r w:rsidR="00F54980">
          <w:t xml:space="preserve">tools </w:t>
        </w:r>
      </w:ins>
      <w:r>
        <w:t xml:space="preserve">for </w:t>
      </w:r>
      <w:del w:id="1498" w:author="Matthew Hamilton" w:date="2023-04-04T14:28:00Z">
        <w:r w:rsidDel="00711182">
          <w:delText>ingesting model</w:delText>
        </w:r>
      </w:del>
      <w:ins w:id="1499" w:author="Matthew Hamilton" w:date="2023-04-04T14:28:00Z">
        <w:r w:rsidR="00711182">
          <w:t>supplying model modules with</w:t>
        </w:r>
      </w:ins>
      <w:r>
        <w:t xml:space="preserve"> data</w:t>
      </w:r>
      <w:ins w:id="1500" w:author="Matthew Hamilton" w:date="2023-04-04T14:28:00Z">
        <w:r w:rsidR="00711182">
          <w:t xml:space="preserve"> stored in</w:t>
        </w:r>
      </w:ins>
      <w:del w:id="1501" w:author="Matthew Hamilton" w:date="2023-04-04T14:28:00Z">
        <w:r w:rsidDel="00711182">
          <w:delText>sets</w:delText>
        </w:r>
      </w:del>
      <w:r>
        <w:t xml:space="preserve"> </w:t>
      </w:r>
      <w:del w:id="1502" w:author="Matthew Hamilton" w:date="2023-04-04T14:28:00Z">
        <w:r w:rsidDel="00711182">
          <w:delText xml:space="preserve">from </w:delText>
        </w:r>
      </w:del>
      <w:r>
        <w:t xml:space="preserve">online repositories (hosted on a Dataverse installation or on GitHub), labelling </w:t>
      </w:r>
      <w:del w:id="1503" w:author="Matthew Hamilton" w:date="2023-04-04T14:28:00Z">
        <w:r w:rsidDel="00711182">
          <w:delText xml:space="preserve">model </w:delText>
        </w:r>
      </w:del>
      <w:ins w:id="1504" w:author="Matthew Hamilton" w:date="2023-04-04T14:28:00Z">
        <w:r w:rsidR="00711182">
          <w:t xml:space="preserve">these </w:t>
        </w:r>
      </w:ins>
      <w:r>
        <w:t xml:space="preserve">datasets and </w:t>
      </w:r>
      <w:ins w:id="1505" w:author="Matthew Hamilton" w:date="2023-04-04T14:28:00Z">
        <w:r w:rsidR="00711182">
          <w:t xml:space="preserve">then </w:t>
        </w:r>
      </w:ins>
      <w:ins w:id="1506" w:author="Matthew Hamilton" w:date="2023-04-04T14:45:00Z">
        <w:r w:rsidR="00BB23C5">
          <w:t xml:space="preserve">sharing </w:t>
        </w:r>
      </w:ins>
      <w:ins w:id="1507" w:author="Matthew Hamilton" w:date="2023-04-04T14:28:00Z">
        <w:r w:rsidR="00711182">
          <w:t>them</w:t>
        </w:r>
      </w:ins>
      <w:del w:id="1508" w:author="Matthew Hamilton" w:date="2023-04-04T14:28:00Z">
        <w:r w:rsidDel="00711182">
          <w:delText>sharing model datasets</w:delText>
        </w:r>
      </w:del>
      <w:r>
        <w:t xml:space="preserve"> via online repositories. The ready4show library [70] contains tools to help author </w:t>
      </w:r>
      <w:ins w:id="1509" w:author="Matthew Hamilton" w:date="2023-04-04T14:30:00Z">
        <w:r w:rsidR="008F4E18">
          <w:t xml:space="preserve">R Markdown </w:t>
        </w:r>
      </w:ins>
      <w:del w:id="1510" w:author="Matthew Hamilton" w:date="2023-04-04T14:29:00Z">
        <w:r w:rsidDel="009C7D35">
          <w:delText xml:space="preserve">analyses </w:delText>
        </w:r>
      </w:del>
      <w:r>
        <w:t>programs that</w:t>
      </w:r>
      <w:ins w:id="1511" w:author="Matthew Hamilton" w:date="2023-04-04T14:29:00Z">
        <w:r w:rsidR="009C7D35">
          <w:t xml:space="preserve"> combine model modules and datasets to undertake</w:t>
        </w:r>
      </w:ins>
      <w:ins w:id="1512" w:author="Matthew Hamilton" w:date="2023-04-04T14:30:00Z">
        <w:r w:rsidR="009C7D35">
          <w:t xml:space="preserve"> analyses</w:t>
        </w:r>
      </w:ins>
      <w:ins w:id="1513" w:author="Matthew Hamilton" w:date="2023-04-04T14:34:00Z">
        <w:r w:rsidR="008F4E18">
          <w:t>. These programs</w:t>
        </w:r>
      </w:ins>
      <w:ins w:id="1514" w:author="Matthew Hamilton" w:date="2023-04-04T14:30:00Z">
        <w:r w:rsidR="009C7D35">
          <w:t xml:space="preserve"> </w:t>
        </w:r>
      </w:ins>
      <w:del w:id="1515" w:author="Matthew Hamilton" w:date="2023-04-04T14:34:00Z">
        <w:r w:rsidDel="008F4E18">
          <w:delText xml:space="preserve"> </w:delText>
        </w:r>
      </w:del>
      <w:r>
        <w:t xml:space="preserve">are either self-documenting </w:t>
      </w:r>
      <w:ins w:id="1516" w:author="Matthew Hamilton" w:date="2023-04-04T14:30:00Z">
        <w:r w:rsidR="008F4E18">
          <w:t>(code</w:t>
        </w:r>
      </w:ins>
      <w:ins w:id="1517" w:author="Matthew Hamilton" w:date="2023-04-04T14:32:00Z">
        <w:r w:rsidR="008F4E18">
          <w:t xml:space="preserve"> is </w:t>
        </w:r>
      </w:ins>
      <w:ins w:id="1518" w:author="Matthew Hamilton" w:date="2023-04-04T14:33:00Z">
        <w:r w:rsidR="008F4E18">
          <w:t>easy to understand</w:t>
        </w:r>
      </w:ins>
      <w:ins w:id="1519" w:author="Matthew Hamilton" w:date="2023-04-04T14:32:00Z">
        <w:r w:rsidR="008F4E18">
          <w:t xml:space="preserve"> and integrated</w:t>
        </w:r>
      </w:ins>
      <w:ins w:id="1520" w:author="Matthew Hamilton" w:date="2023-04-04T14:30:00Z">
        <w:r w:rsidR="008F4E18">
          <w:t xml:space="preserve"> with plain English</w:t>
        </w:r>
      </w:ins>
      <w:ins w:id="1521" w:author="Matthew Hamilton" w:date="2023-04-04T14:31:00Z">
        <w:r w:rsidR="008F4E18">
          <w:t xml:space="preserve"> explanations of what </w:t>
        </w:r>
      </w:ins>
      <w:ins w:id="1522" w:author="Matthew Hamilton" w:date="2023-04-04T14:33:00Z">
        <w:r w:rsidR="008F4E18">
          <w:t>it does</w:t>
        </w:r>
      </w:ins>
      <w:ins w:id="1523" w:author="Matthew Hamilton" w:date="2023-04-04T14:30:00Z">
        <w:r w:rsidR="008F4E18">
          <w:t xml:space="preserve">) </w:t>
        </w:r>
      </w:ins>
      <w:r>
        <w:t xml:space="preserve">or </w:t>
      </w:r>
      <w:del w:id="1524" w:author="Matthew Hamilton" w:date="2023-04-04T14:34:00Z">
        <w:r w:rsidDel="008F4E18">
          <w:delText xml:space="preserve">which </w:delText>
        </w:r>
      </w:del>
      <w:r>
        <w:t>trigger the creation of</w:t>
      </w:r>
      <w:del w:id="1525" w:author="Matthew Hamilton" w:date="2023-04-04T14:45:00Z">
        <w:r w:rsidDel="00BB23C5">
          <w:delText xml:space="preserve"> a</w:delText>
        </w:r>
      </w:del>
      <w:r>
        <w:t xml:space="preserve"> </w:t>
      </w:r>
      <w:ins w:id="1526" w:author="Matthew Hamilton" w:date="2023-04-04T14:34:00Z">
        <w:r w:rsidR="00DE689E">
          <w:t>separate document</w:t>
        </w:r>
      </w:ins>
      <w:ins w:id="1527" w:author="Matthew Hamilton" w:date="2023-04-04T14:45:00Z">
        <w:r w:rsidR="00BB23C5">
          <w:t>s</w:t>
        </w:r>
      </w:ins>
      <w:ins w:id="1528" w:author="Matthew Hamilton" w:date="2023-04-04T14:34:00Z">
        <w:r w:rsidR="00DE689E">
          <w:t xml:space="preserve"> </w:t>
        </w:r>
      </w:ins>
      <w:ins w:id="1529" w:author="Matthew Hamilton" w:date="2023-04-04T14:45:00Z">
        <w:r w:rsidR="00BB23C5">
          <w:t>(e.g.</w:t>
        </w:r>
      </w:ins>
      <w:ins w:id="1530" w:author="Matthew Hamilton" w:date="2023-04-04T14:35:00Z">
        <w:r w:rsidR="00DE689E">
          <w:t xml:space="preserve"> </w:t>
        </w:r>
      </w:ins>
      <w:ins w:id="1531" w:author="Matthew Hamilton" w:date="2023-04-04T14:45:00Z">
        <w:r w:rsidR="00BB23C5">
          <w:t>a scientific manuscript</w:t>
        </w:r>
      </w:ins>
      <w:ins w:id="1532" w:author="Matthew Hamilton" w:date="2023-04-04T14:46:00Z">
        <w:r w:rsidR="00BB23C5">
          <w:t>)</w:t>
        </w:r>
      </w:ins>
      <w:del w:id="1533" w:author="Matthew Hamilton" w:date="2023-04-04T14:45:00Z">
        <w:r w:rsidDel="00BB23C5">
          <w:delText>scientific summary</w:delText>
        </w:r>
      </w:del>
      <w:r>
        <w:t>.</w:t>
      </w:r>
    </w:p>
    <w:p w14:paraId="0A9D582A" w14:textId="1F0900FA" w:rsidR="00566FCF" w:rsidRDefault="00566FCF">
      <w:pPr>
        <w:pStyle w:val="BodyText"/>
        <w:rPr>
          <w:ins w:id="1534" w:author="Matthew Hamilton" w:date="2023-04-14T12:38:00Z"/>
        </w:rPr>
      </w:pPr>
    </w:p>
    <w:p w14:paraId="4E58D1B1" w14:textId="27EAB0D4" w:rsidR="00566FCF" w:rsidRDefault="00596B6C" w:rsidP="009336B3">
      <w:pPr>
        <w:pStyle w:val="Heading2"/>
        <w:numPr>
          <w:ilvl w:val="1"/>
          <w:numId w:val="46"/>
        </w:numPr>
        <w:rPr>
          <w:ins w:id="1535" w:author="Matthew Hamilton" w:date="2023-04-14T12:38:00Z"/>
        </w:rPr>
        <w:pPrChange w:id="1536" w:author="Matthew Hamilton" w:date="2023-04-17T10:34:00Z">
          <w:pPr>
            <w:pStyle w:val="Heading2"/>
            <w:numPr>
              <w:ilvl w:val="0"/>
              <w:numId w:val="0"/>
            </w:numPr>
            <w:ind w:left="360" w:firstLine="0"/>
          </w:pPr>
        </w:pPrChange>
      </w:pPr>
      <w:ins w:id="1537" w:author="Matthew Hamilton" w:date="2023-04-14T12:39:00Z">
        <w:r>
          <w:t>Framework integration with o</w:t>
        </w:r>
      </w:ins>
      <w:ins w:id="1538" w:author="Matthew Hamilton" w:date="2023-04-14T12:38:00Z">
        <w:r w:rsidR="00566FCF">
          <w:t xml:space="preserve">nline services </w:t>
        </w:r>
      </w:ins>
    </w:p>
    <w:p w14:paraId="7D11A8EF" w14:textId="115F6172" w:rsidR="002E0CC4" w:rsidRDefault="002E0CC4" w:rsidP="00566FCF">
      <w:pPr>
        <w:pStyle w:val="FirstParagraph"/>
        <w:rPr>
          <w:ins w:id="1539" w:author="Matthew Hamilton" w:date="2023-04-14T12:48:00Z"/>
        </w:rPr>
      </w:pPr>
      <w:ins w:id="1540" w:author="Matthew Hamilton" w:date="2023-04-14T12:48:00Z">
        <w:r>
          <w:t>T</w:t>
        </w:r>
      </w:ins>
      <w:ins w:id="1541" w:author="Matthew Hamilton" w:date="2023-04-14T12:49:00Z">
        <w:r>
          <w:t>o be used in the development of CHEMs</w:t>
        </w:r>
      </w:ins>
      <w:ins w:id="1542" w:author="Matthew Hamilton" w:date="2023-04-14T12:50:00Z">
        <w:r>
          <w:t>, our software framework requires the establishment and configuration of a number of online services</w:t>
        </w:r>
      </w:ins>
      <w:ins w:id="1543" w:author="Matthew Hamilton" w:date="2023-04-14T12:58:00Z">
        <w:r w:rsidR="00C00951">
          <w:t xml:space="preserve"> (see Availability of data and materials)</w:t>
        </w:r>
      </w:ins>
      <w:ins w:id="1544" w:author="Matthew Hamilton" w:date="2023-04-14T12:50:00Z">
        <w:r>
          <w:t>.</w:t>
        </w:r>
      </w:ins>
    </w:p>
    <w:p w14:paraId="57837A69" w14:textId="1BB8F702" w:rsidR="00566FCF" w:rsidRDefault="00566FCF">
      <w:pPr>
        <w:pStyle w:val="FirstParagraph"/>
        <w:rPr>
          <w:ins w:id="1545" w:author="Matthew Hamilton" w:date="2023-04-14T12:38:00Z"/>
        </w:rPr>
        <w:pPrChange w:id="1546" w:author="Matthew Hamilton" w:date="2023-04-14T12:56:00Z">
          <w:pPr>
            <w:pStyle w:val="BodyText"/>
          </w:pPr>
        </w:pPrChange>
      </w:pPr>
      <w:ins w:id="1547" w:author="Matthew Hamilton" w:date="2023-04-14T12:38:00Z">
        <w:r>
          <w:t xml:space="preserve">We created a GitHub organisation (a collection of code repositories) where all </w:t>
        </w:r>
      </w:ins>
      <w:ins w:id="1548" w:author="Matthew Hamilton" w:date="2023-04-14T12:56:00Z">
        <w:r w:rsidR="002E0CC4">
          <w:t>code (libraries, programs and sub-routines) that we author with the framework</w:t>
        </w:r>
      </w:ins>
      <w:ins w:id="1549" w:author="Matthew Hamilton" w:date="2023-04-14T12:38:00Z">
        <w:r>
          <w:t xml:space="preserve"> is stored and version controlled</w:t>
        </w:r>
        <w:commentRangeStart w:id="1550"/>
        <w:r>
          <w:t xml:space="preserve">. </w:t>
        </w:r>
        <w:commentRangeEnd w:id="1550"/>
        <w:r>
          <w:rPr>
            <w:rStyle w:val="CommentReference"/>
          </w:rPr>
          <w:commentReference w:id="1550"/>
        </w:r>
        <w:r>
          <w:t xml:space="preserve">We configured </w:t>
        </w:r>
      </w:ins>
      <w:ins w:id="1551" w:author="Matthew Hamilton" w:date="2023-04-14T13:04:00Z">
        <w:r w:rsidR="00456403">
          <w:t>individual</w:t>
        </w:r>
      </w:ins>
      <w:ins w:id="1552" w:author="Matthew Hamilton" w:date="2023-04-14T12:38:00Z">
        <w:r>
          <w:t xml:space="preserve"> repositories in our GitHub organisation </w:t>
        </w:r>
      </w:ins>
      <w:ins w:id="1553" w:author="Matthew Hamilton" w:date="2023-04-14T13:04:00Z">
        <w:r w:rsidR="00456403">
          <w:t xml:space="preserve">that are </w:t>
        </w:r>
      </w:ins>
      <w:ins w:id="1554" w:author="Matthew Hamilton" w:date="2023-04-14T12:59:00Z">
        <w:r w:rsidR="00456403">
          <w:t xml:space="preserve">used </w:t>
        </w:r>
      </w:ins>
      <w:ins w:id="1555" w:author="Matthew Hamilton" w:date="2023-04-14T13:00:00Z">
        <w:r w:rsidR="00456403">
          <w:t xml:space="preserve">for </w:t>
        </w:r>
      </w:ins>
      <w:ins w:id="1556" w:author="Matthew Hamilton" w:date="2023-04-14T13:04:00Z">
        <w:r w:rsidR="00456403">
          <w:t xml:space="preserve">code </w:t>
        </w:r>
      </w:ins>
      <w:ins w:id="1557" w:author="Matthew Hamilton" w:date="2023-04-14T13:00:00Z">
        <w:r w:rsidR="00456403">
          <w:t xml:space="preserve">library projects to </w:t>
        </w:r>
      </w:ins>
      <w:ins w:id="1558" w:author="Matthew Hamilton" w:date="2023-04-14T12:38:00Z">
        <w:r>
          <w:t xml:space="preserve">use GitHub actions to </w:t>
        </w:r>
      </w:ins>
      <w:ins w:id="1559" w:author="Matthew Hamilton" w:date="2023-04-14T13:01:00Z">
        <w:r w:rsidR="00456403">
          <w:t>implement</w:t>
        </w:r>
      </w:ins>
      <w:ins w:id="1560" w:author="Matthew Hamilton" w:date="2023-04-14T12:38:00Z">
        <w:r>
          <w:t xml:space="preserve"> continuous integration.</w:t>
        </w:r>
      </w:ins>
      <w:ins w:id="1561" w:author="Matthew Hamilton" w:date="2023-04-14T12:53:00Z">
        <w:r w:rsidR="002E0CC4">
          <w:t xml:space="preserve"> </w:t>
        </w:r>
      </w:ins>
      <w:ins w:id="1562" w:author="Matthew Hamilton" w:date="2023-04-14T13:02:00Z">
        <w:r w:rsidR="00456403">
          <w:t xml:space="preserve">By default, </w:t>
        </w:r>
      </w:ins>
      <w:ins w:id="1563" w:author="Matthew Hamilton" w:date="2023-04-14T13:03:00Z">
        <w:r w:rsidR="00456403">
          <w:t xml:space="preserve">code </w:t>
        </w:r>
      </w:ins>
      <w:ins w:id="1564" w:author="Matthew Hamilton" w:date="2023-04-14T13:02:00Z">
        <w:r w:rsidR="00456403">
          <w:t>libraries authored with our framework will use</w:t>
        </w:r>
      </w:ins>
      <w:ins w:id="1565" w:author="Matthew Hamilton" w:date="2023-04-14T12:38:00Z">
        <w:r>
          <w:t xml:space="preserve"> continuous integration </w:t>
        </w:r>
      </w:ins>
      <w:ins w:id="1566" w:author="Matthew Hamilton" w:date="2023-04-14T13:02:00Z">
        <w:r w:rsidR="00456403">
          <w:t>to</w:t>
        </w:r>
      </w:ins>
      <w:ins w:id="1567" w:author="Matthew Hamilton" w:date="2023-04-14T12:38:00Z">
        <w:r>
          <w:t xml:space="preserve"> assess compliance with policies specified by the Comprehensive R Archive Network (CRAN) [56]. To track our code coverage, we linked our GitHub organisation to an account we established at codecov [57].</w:t>
        </w:r>
      </w:ins>
      <w:ins w:id="1568" w:author="Matthew Hamilton" w:date="2023-04-14T12:52:00Z">
        <w:r w:rsidR="002E0CC4">
          <w:t xml:space="preserve"> </w:t>
        </w:r>
      </w:ins>
      <w:ins w:id="1569" w:author="Matthew Hamilton" w:date="2023-04-14T12:38:00Z">
        <w:r>
          <w:t xml:space="preserve">To facilitate the creation and hosting of documentation websites, we enabled GitHub Pages in each repository we used for code library development. </w:t>
        </w:r>
      </w:ins>
    </w:p>
    <w:p w14:paraId="69FBF219" w14:textId="1733D041" w:rsidR="00566FCF" w:rsidRDefault="00566FCF" w:rsidP="00566FCF">
      <w:pPr>
        <w:pStyle w:val="BodyText"/>
        <w:rPr>
          <w:ins w:id="1570" w:author="Matthew Hamilton" w:date="2023-04-14T12:51:00Z"/>
        </w:rPr>
      </w:pPr>
      <w:ins w:id="1571" w:author="Matthew Hamilton" w:date="2023-04-14T12:38:00Z">
        <w:r>
          <w:t>We also created a Zenodo community</w:t>
        </w:r>
        <w:commentRangeStart w:id="1572"/>
        <w:r>
          <w:t xml:space="preserve"> </w:t>
        </w:r>
        <w:commentRangeEnd w:id="1572"/>
        <w:r>
          <w:rPr>
            <w:rStyle w:val="CommentReference"/>
          </w:rPr>
          <w:commentReference w:id="1572"/>
        </w:r>
        <w:r>
          <w:t>- a collection of permanent, uniquely identified repositories. We then linked our Zenodo community and GitHub organisation so that every time we specify a version of code in one of our GitHub repositories as a “release”, a copy of that code is automatically created on Zenodo with a DOI. Finally, to manage model datasets, we created a dedicated collection within the Harvard Dataverse installation</w:t>
        </w:r>
        <w:commentRangeStart w:id="1573"/>
        <w:r>
          <w:t>.</w:t>
        </w:r>
        <w:commentRangeEnd w:id="1573"/>
        <w:r>
          <w:rPr>
            <w:rStyle w:val="CommentReference"/>
          </w:rPr>
          <w:commentReference w:id="1573"/>
        </w:r>
      </w:ins>
    </w:p>
    <w:p w14:paraId="5AECDAFC" w14:textId="623CF07B" w:rsidR="00396AAA" w:rsidDel="00D12F8B" w:rsidRDefault="001023AB" w:rsidP="00E939AD">
      <w:pPr>
        <w:pStyle w:val="BodyText"/>
        <w:rPr>
          <w:del w:id="1574" w:author="Matthew Hamilton" w:date="2023-04-17T11:35:00Z"/>
        </w:rPr>
      </w:pPr>
      <w:del w:id="1575" w:author="Matthew Hamilton" w:date="2023-04-04T14:35:00Z">
        <w:r w:rsidDel="00C3376E">
          <w:lastRenderedPageBreak/>
          <w:delText xml:space="preserve">When used in conjunction with toolkit repositories, the six R libraries provide support for implementing 17 out of 20 framework standards (Table </w:delText>
        </w:r>
        <w:r w:rsidDel="00C3376E">
          <w:fldChar w:fldCharType="begin"/>
        </w:r>
        <w:r w:rsidDel="00C3376E">
          <w:delInstrText>HYPERLINK \l "timelygls" \h</w:delInstrText>
        </w:r>
        <w:r w:rsidDel="00C3376E">
          <w:fldChar w:fldCharType="separate"/>
        </w:r>
        <w:r w:rsidDel="00C3376E">
          <w:fldChar w:fldCharType="begin"/>
        </w:r>
        <w:r w:rsidDel="00C3376E">
          <w:delInstrText xml:space="preserve"> REF timelygls \h</w:delInstrText>
        </w:r>
        <w:r w:rsidDel="00C3376E">
          <w:fldChar w:fldCharType="separate"/>
        </w:r>
        <w:r w:rsidR="00020711" w:rsidDel="00C3376E">
          <w:rPr>
            <w:b/>
            <w:noProof/>
          </w:rPr>
          <w:delText>1</w:delText>
        </w:r>
        <w:r w:rsidDel="00C3376E">
          <w:fldChar w:fldCharType="end"/>
        </w:r>
        <w:r w:rsidDel="00C3376E">
          <w:fldChar w:fldCharType="end"/>
        </w:r>
        <w:r w:rsidDel="00C3376E">
          <w:delText>).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 [71] and purrr [71] libraries. User-interfaces are typically developed with the shiny [72] library, for which a tutorial aimed at health economists is available [73]. The library life</w:delText>
        </w:r>
        <w:r w:rsidR="00AA20B0" w:rsidDel="00C3376E">
          <w:delText>c</w:delText>
        </w:r>
        <w:r w:rsidDel="00C3376E">
          <w:delText>ycle [74] provides tools for R developers to consistently deprecate their code.</w:delText>
        </w:r>
      </w:del>
    </w:p>
    <w:p w14:paraId="70BD6BB9" w14:textId="1B0DFB70" w:rsidR="006326C1" w:rsidRDefault="001023AB" w:rsidP="009336B3">
      <w:pPr>
        <w:pStyle w:val="Heading1"/>
        <w:rPr>
          <w:ins w:id="1576" w:author="Matthew Hamilton" w:date="2023-04-17T10:35:00Z"/>
        </w:rPr>
      </w:pPr>
      <w:bookmarkStart w:id="1577" w:name="application"/>
      <w:bookmarkEnd w:id="353"/>
      <w:bookmarkEnd w:id="1305"/>
      <w:r>
        <w:t>Application</w:t>
      </w:r>
    </w:p>
    <w:p w14:paraId="0273A83F" w14:textId="3A33061A" w:rsidR="00754D65" w:rsidRPr="00754D65" w:rsidRDefault="00B7538E" w:rsidP="00754D65">
      <w:pPr>
        <w:pStyle w:val="BodyText"/>
        <w:pPrChange w:id="1578" w:author="Matthew Hamilton" w:date="2023-04-17T10:35:00Z">
          <w:pPr>
            <w:pStyle w:val="Heading1"/>
          </w:pPr>
        </w:pPrChange>
      </w:pPr>
      <w:ins w:id="1579" w:author="Matthew Hamilton" w:date="2023-04-17T10:35:00Z">
        <w:r>
          <w:t xml:space="preserve">Our main motivation for developing the software framework was to enable us to </w:t>
        </w:r>
      </w:ins>
      <w:ins w:id="1580" w:author="Matthew Hamilton" w:date="2023-04-17T10:36:00Z">
        <w:r>
          <w:t xml:space="preserve">implement </w:t>
        </w:r>
      </w:ins>
      <w:ins w:id="1581" w:author="Matthew Hamilton" w:date="2023-04-17T11:37:00Z">
        <w:r w:rsidR="00D12F8B">
          <w:t>TRU computational model</w:t>
        </w:r>
      </w:ins>
      <w:ins w:id="1582" w:author="Matthew Hamilton" w:date="2023-04-17T11:38:00Z">
        <w:r w:rsidR="00D12F8B">
          <w:t>s</w:t>
        </w:r>
      </w:ins>
      <w:ins w:id="1583" w:author="Matthew Hamilton" w:date="2023-04-17T11:45:00Z">
        <w:r w:rsidR="00B50558">
          <w:t xml:space="preserve"> that address multiple economic topics</w:t>
        </w:r>
      </w:ins>
      <w:ins w:id="1584" w:author="Matthew Hamilton" w:date="2023-04-17T11:37:00Z">
        <w:r w:rsidR="00D12F8B">
          <w:t xml:space="preserve"> in youth mental health</w:t>
        </w:r>
      </w:ins>
      <w:ins w:id="1585" w:author="Matthew Hamilton" w:date="2023-04-17T11:38:00Z">
        <w:r w:rsidR="00D12F8B">
          <w:t xml:space="preserve"> and </w:t>
        </w:r>
      </w:ins>
      <w:ins w:id="1586" w:author="Matthew Hamilton" w:date="2023-04-17T11:46:00Z">
        <w:r w:rsidR="00AA21E9">
          <w:t>which we can</w:t>
        </w:r>
      </w:ins>
      <w:ins w:id="1587" w:author="Matthew Hamilton" w:date="2023-04-17T11:45:00Z">
        <w:r w:rsidR="00B50558">
          <w:t xml:space="preserve"> </w:t>
        </w:r>
      </w:ins>
      <w:ins w:id="1588" w:author="Matthew Hamilton" w:date="2023-04-17T11:43:00Z">
        <w:r w:rsidR="00861011">
          <w:t>combine</w:t>
        </w:r>
      </w:ins>
      <w:ins w:id="1589" w:author="Matthew Hamilton" w:date="2023-04-17T11:38:00Z">
        <w:r w:rsidR="00D12F8B">
          <w:t xml:space="preserve"> as modules</w:t>
        </w:r>
      </w:ins>
      <w:ins w:id="1590" w:author="Matthew Hamilton" w:date="2023-04-17T11:39:00Z">
        <w:r w:rsidR="00D12F8B">
          <w:t xml:space="preserve"> of an overarching CHEM</w:t>
        </w:r>
      </w:ins>
      <w:ins w:id="1591" w:author="Matthew Hamilton" w:date="2023-04-17T11:42:00Z">
        <w:r w:rsidR="007D3138">
          <w:t xml:space="preserve"> </w:t>
        </w:r>
      </w:ins>
      <w:ins w:id="1592" w:author="Matthew Hamilton" w:date="2023-04-17T15:46:00Z">
        <w:r w:rsidR="0054788B">
          <w:t xml:space="preserve">(also called “ready4”) </w:t>
        </w:r>
      </w:ins>
      <w:ins w:id="1593" w:author="Matthew Hamilton" w:date="2023-04-17T11:42:00Z">
        <w:r w:rsidR="007D3138">
          <w:t>that progressively extends in scope and functionality</w:t>
        </w:r>
      </w:ins>
      <w:ins w:id="1594" w:author="Matthew Hamilton" w:date="2023-04-17T11:39:00Z">
        <w:r w:rsidR="00D12F8B">
          <w:t>.</w:t>
        </w:r>
      </w:ins>
    </w:p>
    <w:p w14:paraId="2A742C70" w14:textId="360AF56C" w:rsidR="003F4B50" w:rsidRDefault="003F4B50" w:rsidP="00F2429E">
      <w:pPr>
        <w:pStyle w:val="Heading2"/>
        <w:rPr>
          <w:ins w:id="1595" w:author="Matthew Hamilton" w:date="2023-04-14T14:51:00Z"/>
        </w:rPr>
        <w:pPrChange w:id="1596" w:author="Matthew Hamilton" w:date="2023-04-17T10:34:00Z">
          <w:pPr>
            <w:pStyle w:val="BodyText"/>
          </w:pPr>
        </w:pPrChange>
      </w:pPr>
      <w:ins w:id="1597" w:author="Matthew Hamilton" w:date="2023-04-14T14:52:00Z">
        <w:r>
          <w:t xml:space="preserve">Economic </w:t>
        </w:r>
      </w:ins>
      <w:ins w:id="1598" w:author="Matthew Hamilton" w:date="2023-04-17T11:45:00Z">
        <w:r w:rsidR="000D2C20">
          <w:t>topics</w:t>
        </w:r>
      </w:ins>
    </w:p>
    <w:p w14:paraId="6A5C83AD" w14:textId="2F545F9A" w:rsidR="00072B29" w:rsidRDefault="00C37A4F" w:rsidP="00072B29">
      <w:pPr>
        <w:pStyle w:val="BodyText"/>
        <w:rPr>
          <w:moveTo w:id="1599" w:author="Matthew Hamilton" w:date="2023-03-23T12:58:00Z"/>
        </w:rPr>
      </w:pPr>
      <w:ins w:id="1600" w:author="Matthew Hamilton" w:date="2023-04-04T14:46:00Z">
        <w:r>
          <w:t>Currently</w:t>
        </w:r>
      </w:ins>
      <w:ins w:id="1601" w:author="Matthew Hamilton" w:date="2023-04-04T14:47:00Z">
        <w:r>
          <w:t xml:space="preserve">, </w:t>
        </w:r>
      </w:ins>
      <w:moveToRangeStart w:id="1602" w:author="Matthew Hamilton" w:date="2023-03-23T12:58:00Z" w:name="move130468707"/>
      <w:moveTo w:id="1603" w:author="Matthew Hamilton" w:date="2023-03-23T12:58:00Z">
        <w:del w:id="1604" w:author="Matthew Hamilton" w:date="2023-04-04T14:47:00Z">
          <w:r w:rsidR="00072B29" w:rsidDel="00C37A4F">
            <w:delText>W</w:delText>
          </w:r>
        </w:del>
      </w:moveTo>
      <w:ins w:id="1605" w:author="Matthew Hamilton" w:date="2023-04-04T14:47:00Z">
        <w:r>
          <w:t>w</w:t>
        </w:r>
      </w:ins>
      <w:moveTo w:id="1606" w:author="Matthew Hamilton" w:date="2023-03-23T12:58:00Z">
        <w:r w:rsidR="00072B29">
          <w:t xml:space="preserve">e are </w:t>
        </w:r>
        <w:del w:id="1607" w:author="Matthew Hamilton" w:date="2023-04-04T14:47:00Z">
          <w:r w:rsidR="00072B29" w:rsidDel="00C37A4F">
            <w:delText xml:space="preserve">initially </w:delText>
          </w:r>
        </w:del>
        <w:del w:id="1608" w:author="Matthew Hamilton" w:date="2023-04-14T14:49:00Z">
          <w:r w:rsidR="00072B29" w:rsidDel="003F4B50">
            <w:delText>applying</w:delText>
          </w:r>
        </w:del>
      </w:moveTo>
      <w:ins w:id="1609" w:author="Matthew Hamilton" w:date="2023-04-14T14:49:00Z">
        <w:r w:rsidR="003F4B50">
          <w:t>using the</w:t>
        </w:r>
      </w:ins>
      <w:moveTo w:id="1610" w:author="Matthew Hamilton" w:date="2023-03-23T12:58:00Z">
        <w:r w:rsidR="00072B29">
          <w:t xml:space="preserve"> ready4 </w:t>
        </w:r>
      </w:moveTo>
      <w:ins w:id="1611" w:author="Matthew Hamilton" w:date="2023-04-17T11:44:00Z">
        <w:r w:rsidR="00D72CFE">
          <w:t xml:space="preserve">software </w:t>
        </w:r>
      </w:ins>
      <w:ins w:id="1612" w:author="Matthew Hamilton" w:date="2023-04-14T14:49:00Z">
        <w:r w:rsidR="003F4B50">
          <w:t>fra</w:t>
        </w:r>
      </w:ins>
      <w:ins w:id="1613" w:author="Matthew Hamilton" w:date="2023-04-14T14:50:00Z">
        <w:r w:rsidR="003F4B50">
          <w:t xml:space="preserve">mework </w:t>
        </w:r>
      </w:ins>
      <w:moveTo w:id="1614" w:author="Matthew Hamilton" w:date="2023-03-23T12:58:00Z">
        <w:r w:rsidR="00072B29">
          <w:t xml:space="preserve">to </w:t>
        </w:r>
      </w:moveTo>
      <w:ins w:id="1615" w:author="Matthew Hamilton" w:date="2023-04-14T14:50:00Z">
        <w:r w:rsidR="003F4B50">
          <w:t>develop</w:t>
        </w:r>
      </w:ins>
      <w:ins w:id="1616" w:author="Matthew Hamilton" w:date="2023-04-14T14:55:00Z">
        <w:r w:rsidR="003F4B50">
          <w:t xml:space="preserve">, </w:t>
        </w:r>
      </w:ins>
      <w:ins w:id="1617" w:author="Matthew Hamilton" w:date="2023-04-14T14:52:00Z">
        <w:r w:rsidR="003F4B50">
          <w:t xml:space="preserve">apply </w:t>
        </w:r>
      </w:ins>
      <w:ins w:id="1618" w:author="Matthew Hamilton" w:date="2023-04-14T14:55:00Z">
        <w:r w:rsidR="003F4B50">
          <w:t xml:space="preserve">and share </w:t>
        </w:r>
      </w:ins>
      <w:ins w:id="1619" w:author="Matthew Hamilton" w:date="2023-04-17T11:44:00Z">
        <w:r w:rsidR="007529D2">
          <w:t xml:space="preserve">youth mental health </w:t>
        </w:r>
      </w:ins>
      <w:ins w:id="1620" w:author="Matthew Hamilton" w:date="2023-04-14T14:50:00Z">
        <w:r w:rsidR="003F4B50">
          <w:t xml:space="preserve">computational models in </w:t>
        </w:r>
      </w:ins>
      <w:moveTo w:id="1621" w:author="Matthew Hamilton" w:date="2023-03-23T12:58:00Z">
        <w:r w:rsidR="00072B29">
          <w:t xml:space="preserve">four of the twelve domains of health economics identified by Wagstaff and Culyer [35]: </w:t>
        </w:r>
      </w:moveTo>
    </w:p>
    <w:p w14:paraId="7A34785C" w14:textId="77777777" w:rsidR="00072B29" w:rsidRDefault="00072B29" w:rsidP="00072B29">
      <w:pPr>
        <w:numPr>
          <w:ilvl w:val="0"/>
          <w:numId w:val="27"/>
        </w:numPr>
        <w:rPr>
          <w:moveTo w:id="1622" w:author="Matthew Hamilton" w:date="2023-03-23T12:58:00Z"/>
        </w:rPr>
      </w:pPr>
      <w:moveTo w:id="1623" w:author="Matthew Hamilton" w:date="2023-03-23T12:58:00Z">
        <w:r>
          <w:rPr>
            <w:i/>
            <w:iCs/>
          </w:rPr>
          <w:t>health and its value</w:t>
        </w:r>
        <w:r>
          <w:t xml:space="preserve"> (our projects: utility mapping models);</w:t>
        </w:r>
      </w:moveTo>
    </w:p>
    <w:p w14:paraId="49FA4C92" w14:textId="77777777" w:rsidR="00072B29" w:rsidRDefault="00072B29" w:rsidP="00072B29">
      <w:pPr>
        <w:numPr>
          <w:ilvl w:val="0"/>
          <w:numId w:val="27"/>
        </w:numPr>
        <w:rPr>
          <w:moveTo w:id="1624" w:author="Matthew Hamilton" w:date="2023-03-23T12:58:00Z"/>
        </w:rPr>
      </w:pPr>
      <w:moveTo w:id="1625" w:author="Matthew Hamilton" w:date="2023-03-23T12:58:00Z">
        <w:r>
          <w:rPr>
            <w:i/>
            <w:iCs/>
          </w:rPr>
          <w:t>determinants of health and ill-health</w:t>
        </w:r>
        <w:r>
          <w:t xml:space="preserve"> (our projects: models for creating synthetic household populations with key risk and protective factors for mental disorders);</w:t>
        </w:r>
      </w:moveTo>
    </w:p>
    <w:p w14:paraId="22584D4A" w14:textId="77777777" w:rsidR="00072B29" w:rsidRDefault="00072B29" w:rsidP="00072B29">
      <w:pPr>
        <w:numPr>
          <w:ilvl w:val="0"/>
          <w:numId w:val="27"/>
        </w:numPr>
        <w:rPr>
          <w:moveTo w:id="1626" w:author="Matthew Hamilton" w:date="2023-03-23T12:58:00Z"/>
        </w:rPr>
      </w:pPr>
      <w:moveTo w:id="1627" w:author="Matthew Hamilton" w:date="2023-03-23T12:58:00Z">
        <w:r>
          <w:rPr>
            <w:i/>
            <w:iCs/>
          </w:rPr>
          <w:t>demand for health and health care</w:t>
        </w:r>
        <w:r>
          <w:t xml:space="preserve"> (our projects: spatial epidemiology and help-seeking choice models); and</w:t>
        </w:r>
      </w:moveTo>
    </w:p>
    <w:p w14:paraId="3099D7F7" w14:textId="77777777" w:rsidR="00072B29" w:rsidRDefault="00072B29" w:rsidP="00072B29">
      <w:pPr>
        <w:numPr>
          <w:ilvl w:val="0"/>
          <w:numId w:val="27"/>
        </w:numPr>
        <w:rPr>
          <w:moveTo w:id="1628" w:author="Matthew Hamilton" w:date="2023-03-23T12:58:00Z"/>
        </w:rPr>
      </w:pPr>
      <w:moveTo w:id="1629" w:author="Matthew Hamilton" w:date="2023-03-23T12:58:00Z">
        <w:r>
          <w:rPr>
            <w:i/>
            <w:iCs/>
          </w:rPr>
          <w:t>supply of health services</w:t>
        </w:r>
        <w:r>
          <w:t xml:space="preserve"> (our projects: a model of primary mental health care services).</w:t>
        </w:r>
      </w:moveTo>
    </w:p>
    <w:p w14:paraId="18FEEE88" w14:textId="77777777" w:rsidR="00072B29" w:rsidRDefault="00072B29" w:rsidP="00072B29">
      <w:pPr>
        <w:pStyle w:val="FirstParagraph"/>
        <w:rPr>
          <w:moveTo w:id="1630" w:author="Matthew Hamilton" w:date="2023-03-23T12:58:00Z"/>
        </w:rPr>
      </w:pPr>
      <w:moveTo w:id="1631" w:author="Matthew Hamilton" w:date="2023-03-23T12:58:00Z">
        <w:r>
          <w:t>Once these projects are completed, our aim is to flexibly combine these models to answer questions in two additional Wagstaff and Culyer domains:</w:t>
        </w:r>
      </w:moveTo>
    </w:p>
    <w:p w14:paraId="07119C0B" w14:textId="77777777" w:rsidR="00072B29" w:rsidRDefault="00072B29" w:rsidP="00072B29">
      <w:pPr>
        <w:numPr>
          <w:ilvl w:val="0"/>
          <w:numId w:val="28"/>
        </w:numPr>
        <w:rPr>
          <w:moveTo w:id="1632" w:author="Matthew Hamilton" w:date="2023-03-23T12:58:00Z"/>
        </w:rPr>
      </w:pPr>
      <w:moveTo w:id="1633" w:author="Matthew Hamilton" w:date="2023-03-23T12:58:00Z">
        <w:r>
          <w:rPr>
            <w:i/>
            <w:iCs/>
          </w:rPr>
          <w:t>efficiency and equity</w:t>
        </w:r>
        <w:r>
          <w:t xml:space="preserve"> (our goal: assess the distributional impacts and identify the optimal targeting of care provision); and</w:t>
        </w:r>
      </w:moveTo>
    </w:p>
    <w:p w14:paraId="499C1428" w14:textId="77777777" w:rsidR="00072B29" w:rsidRDefault="00072B29" w:rsidP="00072B29">
      <w:pPr>
        <w:numPr>
          <w:ilvl w:val="0"/>
          <w:numId w:val="28"/>
        </w:numPr>
        <w:rPr>
          <w:moveTo w:id="1634" w:author="Matthew Hamilton" w:date="2023-03-23T12:58:00Z"/>
        </w:rPr>
      </w:pPr>
      <w:moveTo w:id="1635" w:author="Matthew Hamilton" w:date="2023-03-23T12:58:00Z">
        <w:r>
          <w:rPr>
            <w:i/>
            <w:iCs/>
          </w:rPr>
          <w:t>economic evaluation</w:t>
        </w:r>
        <w:r>
          <w:t xml:space="preserve"> (our goal: assess the cost-utility of competing policy options for improving the mental health of young people).</w:t>
        </w:r>
      </w:moveTo>
    </w:p>
    <w:moveToRangeEnd w:id="1602"/>
    <w:p w14:paraId="7E943B00" w14:textId="63B7716D" w:rsidR="003F4B50" w:rsidRDefault="003F4B50" w:rsidP="00F2429E">
      <w:pPr>
        <w:pStyle w:val="Heading2"/>
        <w:rPr>
          <w:ins w:id="1636" w:author="Matthew Hamilton" w:date="2023-04-14T14:53:00Z"/>
        </w:rPr>
        <w:pPrChange w:id="1637" w:author="Matthew Hamilton" w:date="2023-04-17T10:34:00Z">
          <w:pPr>
            <w:pStyle w:val="FirstParagraph"/>
          </w:pPr>
        </w:pPrChange>
      </w:pPr>
      <w:ins w:id="1638" w:author="Matthew Hamilton" w:date="2023-04-14T14:53:00Z">
        <w:r>
          <w:t xml:space="preserve">Case study: </w:t>
        </w:r>
      </w:ins>
      <w:ins w:id="1639" w:author="Matthew Hamilton" w:date="2023-04-14T14:54:00Z">
        <w:r>
          <w:t>Utility mapping</w:t>
        </w:r>
      </w:ins>
    </w:p>
    <w:p w14:paraId="2DDA9903" w14:textId="096C0A75" w:rsidR="006326C1" w:rsidRDefault="001023AB" w:rsidP="00454340">
      <w:pPr>
        <w:pStyle w:val="FirstParagraph"/>
      </w:pPr>
      <w:del w:id="1640" w:author="Matthew Hamilton" w:date="2023-04-14T16:40:00Z">
        <w:r w:rsidDel="00E563F6">
          <w:delText>We applied</w:delText>
        </w:r>
      </w:del>
      <w:ins w:id="1641" w:author="Matthew Hamilton" w:date="2023-04-14T16:40:00Z">
        <w:r w:rsidR="00E563F6">
          <w:t>Our initial application of</w:t>
        </w:r>
      </w:ins>
      <w:r>
        <w:t xml:space="preserve"> the </w:t>
      </w:r>
      <w:ins w:id="1642" w:author="Matthew Hamilton" w:date="2023-04-14T14:54:00Z">
        <w:r w:rsidR="003F4B50">
          <w:t xml:space="preserve">ready4 </w:t>
        </w:r>
      </w:ins>
      <w:ins w:id="1643" w:author="Matthew Hamilton" w:date="2023-04-17T11:46:00Z">
        <w:r w:rsidR="00B1614F">
          <w:t>sof</w:t>
        </w:r>
      </w:ins>
      <w:ins w:id="1644" w:author="Matthew Hamilton" w:date="2023-04-17T11:47:00Z">
        <w:r w:rsidR="00B1614F">
          <w:t xml:space="preserve">tware </w:t>
        </w:r>
      </w:ins>
      <w:r>
        <w:t>framework</w:t>
      </w:r>
      <w:ins w:id="1645" w:author="Matthew Hamilton" w:date="2023-04-14T16:40:00Z">
        <w:r w:rsidR="00E563F6">
          <w:t xml:space="preserve"> was</w:t>
        </w:r>
      </w:ins>
      <w:r>
        <w:t xml:space="preserve"> to </w:t>
      </w:r>
      <w:del w:id="1646" w:author="Matthew Hamilton" w:date="2023-04-14T15:01:00Z">
        <w:r w:rsidDel="00454340">
          <w:delText xml:space="preserve">develop an initial set of ready4 modules, supply those modules with data and implement modelling analyses. These outputs were created as part of </w:delText>
        </w:r>
      </w:del>
      <w:ins w:id="1647" w:author="Matthew Hamilton" w:date="2023-04-14T15:01:00Z">
        <w:r w:rsidR="00454340">
          <w:t xml:space="preserve">undertake </w:t>
        </w:r>
      </w:ins>
      <w:r>
        <w:t xml:space="preserve">a previously described study [75] to develop utility mapping models appropriate for use in samples of young people presenting to primary mental health services. The ready4 </w:t>
      </w:r>
      <w:ins w:id="1648" w:author="Matthew Hamilton" w:date="2023-04-17T11:47:00Z">
        <w:r w:rsidR="00B1614F">
          <w:t xml:space="preserve">software </w:t>
        </w:r>
      </w:ins>
      <w:r>
        <w:t>framework</w:t>
      </w:r>
      <w:ins w:id="1649" w:author="Matthew Hamilton" w:date="2023-04-14T15:01:00Z">
        <w:r w:rsidR="00454340">
          <w:t xml:space="preserve"> was used to develop </w:t>
        </w:r>
      </w:ins>
      <w:del w:id="1650" w:author="Matthew Hamilton" w:date="2023-04-14T15:01:00Z">
        <w:r w:rsidDel="00454340">
          <w:delText xml:space="preserve">’s </w:delText>
        </w:r>
      </w:del>
      <w:ins w:id="1651" w:author="Matthew Hamilton" w:date="2023-04-14T15:02:00Z">
        <w:r w:rsidR="00454340">
          <w:t>CHEM</w:t>
        </w:r>
      </w:ins>
      <w:ins w:id="1652" w:author="Matthew Hamilton" w:date="2023-04-14T15:01:00Z">
        <w:r w:rsidR="00454340">
          <w:t xml:space="preserve"> modules, supply those modules with data and implement modelling analyses</w:t>
        </w:r>
      </w:ins>
      <w:ins w:id="1653" w:author="Matthew Hamilton" w:date="2023-04-14T15:03:00Z">
        <w:r w:rsidR="00454340">
          <w:t>, creating t</w:t>
        </w:r>
      </w:ins>
      <w:ins w:id="1654" w:author="Matthew Hamilton" w:date="2023-04-14T15:01:00Z">
        <w:r w:rsidR="00454340">
          <w:t>he</w:t>
        </w:r>
      </w:ins>
      <w:ins w:id="1655" w:author="Matthew Hamilton" w:date="2023-04-14T15:02:00Z">
        <w:r w:rsidR="00454340">
          <w:t xml:space="preserve"> following artefacts</w:t>
        </w:r>
      </w:ins>
      <w:del w:id="1656" w:author="Matthew Hamilton" w:date="2023-04-14T15:01:00Z">
        <w:r w:rsidDel="00454340">
          <w:delText xml:space="preserve">modelling toolkit </w:delText>
        </w:r>
      </w:del>
      <w:del w:id="1657" w:author="Matthew Hamilton" w:date="2023-04-14T15:03:00Z">
        <w:r w:rsidDel="00454340">
          <w:delText>created the following artefacts</w:delText>
        </w:r>
      </w:del>
      <w:r>
        <w:t>:</w:t>
      </w:r>
    </w:p>
    <w:p w14:paraId="362CC4DC" w14:textId="77777777" w:rsidR="006326C1" w:rsidRDefault="001023AB">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14:paraId="6E88EB4F" w14:textId="77777777" w:rsidR="006326C1" w:rsidRDefault="001023AB">
      <w:pPr>
        <w:numPr>
          <w:ilvl w:val="0"/>
          <w:numId w:val="33"/>
        </w:numPr>
      </w:pPr>
      <w:r>
        <w:t>a development version library of functions for finding and using utility mapping models developed with these tools [80];</w:t>
      </w:r>
    </w:p>
    <w:p w14:paraId="15B8292B" w14:textId="77777777" w:rsidR="006326C1" w:rsidRDefault="001023AB">
      <w:pPr>
        <w:numPr>
          <w:ilvl w:val="0"/>
          <w:numId w:val="33"/>
        </w:numPr>
      </w:pPr>
      <w:r>
        <w:t>data collections of synthetic populations for testing model modules [81] and study input and results data [82];</w:t>
      </w:r>
    </w:p>
    <w:p w14:paraId="551006A6" w14:textId="77777777" w:rsidR="006326C1" w:rsidRDefault="001023AB">
      <w:pPr>
        <w:numPr>
          <w:ilvl w:val="0"/>
          <w:numId w:val="33"/>
        </w:numPr>
      </w:pPr>
      <w:r>
        <w:lastRenderedPageBreak/>
        <w:t>programs for replicating all steps from data ingest to manuscript reporting [83], applying utility mapping models to new data [84] and generating a synthetic representation of the study dataset [85];</w:t>
      </w:r>
    </w:p>
    <w:p w14:paraId="25318BD5" w14:textId="77777777" w:rsidR="00333711" w:rsidRDefault="001023AB">
      <w:pPr>
        <w:numPr>
          <w:ilvl w:val="0"/>
          <w:numId w:val="33"/>
        </w:numPr>
        <w:rPr>
          <w:ins w:id="1658" w:author="Matthew Hamilton" w:date="2023-04-14T16:49:00Z"/>
        </w:rPr>
      </w:pPr>
      <w:r>
        <w:t>subroutines for creating a catalogue of utility mapping models [86] and generating a draft scientific manuscript [87] for studies implemented with these modules.</w:t>
      </w:r>
    </w:p>
    <w:p w14:paraId="7C0F587A" w14:textId="22000E1D" w:rsidR="00DB3554" w:rsidRDefault="00DB3554" w:rsidP="00DB3554">
      <w:pPr>
        <w:rPr>
          <w:ins w:id="1659" w:author="Matthew Hamilton" w:date="2023-04-14T17:03:00Z"/>
        </w:rPr>
      </w:pPr>
      <w:ins w:id="1660" w:author="Matthew Hamilton" w:date="2023-04-14T16:49:00Z">
        <w:r>
          <w:t xml:space="preserve">We created a checklist (Table 3) that we used to </w:t>
        </w:r>
      </w:ins>
      <w:ins w:id="1661" w:author="Matthew Hamilton" w:date="2023-04-17T11:48:00Z">
        <w:r w:rsidR="00A67E23">
          <w:t xml:space="preserve">subjectively </w:t>
        </w:r>
      </w:ins>
      <w:ins w:id="1662" w:author="Matthew Hamilton" w:date="2023-04-14T16:49:00Z">
        <w:r>
          <w:t xml:space="preserve">assess these study outputs against </w:t>
        </w:r>
      </w:ins>
      <w:ins w:id="1663" w:author="Matthew Hamilton" w:date="2023-04-17T11:48:00Z">
        <w:r w:rsidR="00A67E23">
          <w:t>TRU</w:t>
        </w:r>
      </w:ins>
      <w:ins w:id="1664" w:author="Matthew Hamilton" w:date="2023-04-14T16:49:00Z">
        <w:r>
          <w:t xml:space="preserve"> criteria. For each criterion, we provided a global assessment of whether it was met using the responses “yes”, “no” or “partial”.  We believe the outputs from our utility mapping study may be assessable as having </w:t>
        </w:r>
      </w:ins>
      <w:ins w:id="1665" w:author="Matthew Hamilton" w:date="2023-04-14T16:50:00Z">
        <w:r>
          <w:t xml:space="preserve">satisfactorily </w:t>
        </w:r>
      </w:ins>
      <w:ins w:id="1666" w:author="Matthew Hamilton" w:date="2023-04-14T16:49:00Z">
        <w:r>
          <w:t>met four of the six criteria (T1, T2, R2 and U1) and to have partially met two criteria (R1 and U2).</w:t>
        </w:r>
      </w:ins>
      <w:ins w:id="1667" w:author="Matthew Hamilton" w:date="2023-04-14T16:50:00Z">
        <w:r>
          <w:t xml:space="preserve"> The main shortcomings </w:t>
        </w:r>
      </w:ins>
      <w:ins w:id="1668" w:author="Matthew Hamilton" w:date="2023-04-17T11:49:00Z">
        <w:r w:rsidR="003B6045">
          <w:t xml:space="preserve">that we identified when applying </w:t>
        </w:r>
      </w:ins>
      <w:ins w:id="1669" w:author="Matthew Hamilton" w:date="2023-04-14T16:50:00Z">
        <w:r>
          <w:t>the assessment criteria were th</w:t>
        </w:r>
      </w:ins>
      <w:ins w:id="1670" w:author="Matthew Hamilton" w:date="2023-04-14T16:51:00Z">
        <w:r>
          <w:t xml:space="preserve">e </w:t>
        </w:r>
      </w:ins>
      <w:ins w:id="1671" w:author="Matthew Hamilton" w:date="2023-04-14T16:52:00Z">
        <w:r>
          <w:t xml:space="preserve">need for additional development </w:t>
        </w:r>
      </w:ins>
      <w:ins w:id="1672" w:author="Matthew Hamilton" w:date="2023-04-14T16:53:00Z">
        <w:r>
          <w:t>before</w:t>
        </w:r>
      </w:ins>
      <w:ins w:id="1673" w:author="Matthew Hamilton" w:date="2023-04-14T16:52:00Z">
        <w:r>
          <w:t xml:space="preserve"> the CHEM modules </w:t>
        </w:r>
      </w:ins>
      <w:ins w:id="1674" w:author="Matthew Hamilton" w:date="2023-04-14T16:53:00Z">
        <w:r>
          <w:t>would</w:t>
        </w:r>
      </w:ins>
      <w:ins w:id="1675" w:author="Matthew Hamilton" w:date="2023-04-14T16:52:00Z">
        <w:r>
          <w:t xml:space="preserve"> be</w:t>
        </w:r>
      </w:ins>
      <w:ins w:id="1676" w:author="Matthew Hamilton" w:date="2023-04-14T16:53:00Z">
        <w:r>
          <w:t xml:space="preserve"> sufficiently</w:t>
        </w:r>
      </w:ins>
      <w:ins w:id="1677" w:author="Matthew Hamilton" w:date="2023-04-14T16:52:00Z">
        <w:r>
          <w:t xml:space="preserve"> generalizable </w:t>
        </w:r>
      </w:ins>
      <w:ins w:id="1678" w:author="Matthew Hamilton" w:date="2023-04-14T16:53:00Z">
        <w:r>
          <w:t xml:space="preserve">for valid application </w:t>
        </w:r>
      </w:ins>
      <w:ins w:id="1679" w:author="Matthew Hamilton" w:date="2023-04-14T16:54:00Z">
        <w:r>
          <w:t>in datasets that measure health utility with different instruments and the general lack of unit testing.</w:t>
        </w:r>
      </w:ins>
    </w:p>
    <w:p w14:paraId="7A4359F5" w14:textId="1765D1CC" w:rsidR="00D12F8B" w:rsidRDefault="00D12F8B" w:rsidP="00D12F8B">
      <w:pPr>
        <w:pStyle w:val="Heading2"/>
        <w:numPr>
          <w:ilvl w:val="1"/>
          <w:numId w:val="47"/>
        </w:numPr>
        <w:rPr>
          <w:ins w:id="1680" w:author="Matthew Hamilton" w:date="2023-04-17T11:36:00Z"/>
        </w:rPr>
      </w:pPr>
      <w:ins w:id="1681" w:author="Matthew Hamilton" w:date="2023-04-17T11:36:00Z">
        <w:r>
          <w:t>Model</w:t>
        </w:r>
        <w:r>
          <w:t xml:space="preserve"> documentation </w:t>
        </w:r>
      </w:ins>
    </w:p>
    <w:p w14:paraId="04DEF309" w14:textId="56EAB51C" w:rsidR="00D12F8B" w:rsidRDefault="00D12F8B" w:rsidP="002F7577">
      <w:pPr>
        <w:pStyle w:val="BodyText"/>
        <w:rPr>
          <w:ins w:id="1682" w:author="Matthew Hamilton" w:date="2023-04-17T11:36:00Z"/>
        </w:rPr>
      </w:pPr>
      <w:ins w:id="1683" w:author="Matthew Hamilton" w:date="2023-04-17T11:36:00Z">
        <w:r>
          <w:t xml:space="preserve">We developed a versioned </w:t>
        </w:r>
        <w:r>
          <w:t>model</w:t>
        </w:r>
        <w:r>
          <w:t xml:space="preserve"> documentation website (</w:t>
        </w:r>
        <w:r>
          <w:fldChar w:fldCharType="begin"/>
        </w:r>
        <w:r>
          <w:instrText xml:space="preserve"> HYPERLINK "http://www.ready4-dev.com" </w:instrText>
        </w:r>
        <w:r>
          <w:fldChar w:fldCharType="separate"/>
        </w:r>
        <w:r w:rsidRPr="00DB58E9">
          <w:rPr>
            <w:rStyle w:val="Hyperlink"/>
          </w:rPr>
          <w:t>www.ready4-dev.com</w:t>
        </w:r>
        <w:r>
          <w:fldChar w:fldCharType="end"/>
        </w:r>
        <w:r>
          <w:t xml:space="preserve">) </w:t>
        </w:r>
        <w:commentRangeStart w:id="1684"/>
        <w:commentRangeEnd w:id="1684"/>
        <w:r>
          <w:rPr>
            <w:rStyle w:val="CommentReference"/>
          </w:rPr>
          <w:commentReference w:id="1684"/>
        </w:r>
        <w:r>
          <w:t>that provides guidance to model developers on how to</w:t>
        </w:r>
      </w:ins>
      <w:ins w:id="1685" w:author="Matthew Hamilton" w:date="2023-04-17T11:58:00Z">
        <w:r w:rsidR="00E13A21">
          <w:t xml:space="preserve"> </w:t>
        </w:r>
      </w:ins>
      <w:ins w:id="1686" w:author="Matthew Hamilton" w:date="2023-04-17T11:36:00Z">
        <w:r>
          <w:t>use</w:t>
        </w:r>
      </w:ins>
      <w:ins w:id="1687" w:author="Matthew Hamilton" w:date="2023-04-17T15:48:00Z">
        <w:r w:rsidR="009856CB">
          <w:t xml:space="preserve"> and contribute improvements to</w:t>
        </w:r>
      </w:ins>
      <w:ins w:id="1688" w:author="Matthew Hamilton" w:date="2023-04-17T11:36:00Z">
        <w:r>
          <w:t xml:space="preserve"> the </w:t>
        </w:r>
        <w:r>
          <w:t xml:space="preserve">ready4 </w:t>
        </w:r>
      </w:ins>
      <w:ins w:id="1689" w:author="Matthew Hamilton" w:date="2023-04-17T11:59:00Z">
        <w:r w:rsidR="00E13A21">
          <w:t xml:space="preserve">software </w:t>
        </w:r>
      </w:ins>
      <w:ins w:id="1690" w:author="Matthew Hamilton" w:date="2023-04-17T11:36:00Z">
        <w:r>
          <w:t xml:space="preserve">framework </w:t>
        </w:r>
      </w:ins>
      <w:ins w:id="1691" w:author="Matthew Hamilton" w:date="2023-04-17T15:48:00Z">
        <w:r w:rsidR="009856CB">
          <w:t>and model</w:t>
        </w:r>
      </w:ins>
      <w:ins w:id="1692" w:author="Matthew Hamilton" w:date="2023-04-17T11:36:00Z">
        <w:r>
          <w:t>.</w:t>
        </w:r>
        <w:r>
          <w:t xml:space="preserve"> The documentation website was developed using the Hugo framework [59], Docsy theme [60] and Algolia DocS</w:t>
        </w:r>
        <w:commentRangeStart w:id="1693"/>
        <w:r>
          <w:t>earch [</w:t>
        </w:r>
        <w:r w:rsidRPr="00F93683">
          <w:t>https://docsearch.algolia.com</w:t>
        </w:r>
        <w:r>
          <w:t xml:space="preserve">] </w:t>
        </w:r>
        <w:commentRangeEnd w:id="1693"/>
        <w:r>
          <w:rPr>
            <w:rStyle w:val="CommentReference"/>
          </w:rPr>
          <w:commentReference w:id="1693"/>
        </w:r>
        <w:r>
          <w:t xml:space="preserve">and is hosted using the Netlify [61] service.  </w:t>
        </w:r>
      </w:ins>
      <w:ins w:id="1694" w:author="Matthew Hamilton" w:date="2023-04-17T12:01:00Z">
        <w:r w:rsidR="002F7577">
          <w:t xml:space="preserve">We used functions from the ready4 R </w:t>
        </w:r>
      </w:ins>
      <w:ins w:id="1695" w:author="Matthew Hamilton" w:date="2023-04-17T12:02:00Z">
        <w:r w:rsidR="002F7577">
          <w:t>library to partially automate website updates relating to availa</w:t>
        </w:r>
      </w:ins>
      <w:ins w:id="1696" w:author="Matthew Hamilton" w:date="2023-04-17T12:03:00Z">
        <w:r w:rsidR="002F7577">
          <w:t xml:space="preserve">ble CHEM modules, datasets and analysis programs. </w:t>
        </w:r>
      </w:ins>
      <w:ins w:id="1697" w:author="Matthew Hamilton" w:date="2023-04-17T11:36:00Z">
        <w:r>
          <w:t xml:space="preserve">We linked our Netlify account to our GitHub organisation so that the project website would automatically update whenever the </w:t>
        </w:r>
        <w:commentRangeStart w:id="1698"/>
        <w:r>
          <w:t xml:space="preserve">source code in its GitHub repository </w:t>
        </w:r>
        <w:commentRangeEnd w:id="1698"/>
        <w:r>
          <w:rPr>
            <w:rStyle w:val="CommentReference"/>
          </w:rPr>
          <w:commentReference w:id="1698"/>
        </w:r>
        <w:r>
          <w:t>was edited.</w:t>
        </w:r>
      </w:ins>
    </w:p>
    <w:p w14:paraId="1EB63E24" w14:textId="77777777" w:rsidR="00857CBF" w:rsidRDefault="00857CBF" w:rsidP="009336B3">
      <w:pPr>
        <w:pStyle w:val="Heading1"/>
        <w:rPr>
          <w:ins w:id="1699" w:author="Matthew Hamilton" w:date="2023-04-14T17:03:00Z"/>
        </w:rPr>
        <w:pPrChange w:id="1700" w:author="Matthew Hamilton" w:date="2023-04-17T10:33:00Z">
          <w:pPr>
            <w:pStyle w:val="Heading1"/>
            <w:numPr>
              <w:numId w:val="37"/>
            </w:numPr>
            <w:ind w:left="660" w:hanging="660"/>
          </w:pPr>
        </w:pPrChange>
      </w:pPr>
      <w:commentRangeStart w:id="1701"/>
      <w:ins w:id="1702" w:author="Matthew Hamilton" w:date="2023-04-14T17:03:00Z">
        <w:r>
          <w:t>Discussion</w:t>
        </w:r>
      </w:ins>
      <w:commentRangeEnd w:id="1701"/>
      <w:ins w:id="1703" w:author="Matthew Hamilton" w:date="2023-04-15T11:09:00Z">
        <w:r w:rsidR="004413D4">
          <w:rPr>
            <w:rStyle w:val="CommentReference"/>
            <w:rFonts w:asciiTheme="minorHAnsi" w:eastAsiaTheme="minorHAnsi" w:hAnsiTheme="minorHAnsi" w:cstheme="minorBidi"/>
            <w:b w:val="0"/>
            <w:bCs w:val="0"/>
            <w:color w:val="auto"/>
          </w:rPr>
          <w:commentReference w:id="1701"/>
        </w:r>
      </w:ins>
    </w:p>
    <w:p w14:paraId="121FABE5" w14:textId="2D77A820" w:rsidR="0017525C" w:rsidRDefault="00C7723C" w:rsidP="00D9786B">
      <w:pPr>
        <w:pStyle w:val="FirstParagraph"/>
        <w:rPr>
          <w:ins w:id="1704" w:author="Matthew Hamilton" w:date="2023-04-17T12:17:00Z"/>
          <w:color w:val="000000" w:themeColor="text1"/>
        </w:rPr>
      </w:pPr>
      <w:ins w:id="1705" w:author="Matthew Hamilton" w:date="2023-04-14T17:21:00Z">
        <w:r>
          <w:t>Ethical</w:t>
        </w:r>
      </w:ins>
      <w:ins w:id="1706" w:author="Matthew Hamilton" w:date="2023-04-14T17:16:00Z">
        <w:r>
          <w:t xml:space="preserve"> practice </w:t>
        </w:r>
      </w:ins>
      <w:ins w:id="1707" w:author="Matthew Hamilton" w:date="2023-04-14T17:21:00Z">
        <w:r>
          <w:t>is</w:t>
        </w:r>
      </w:ins>
      <w:ins w:id="1708" w:author="Matthew Hamilton" w:date="2023-04-14T17:16:00Z">
        <w:r>
          <w:t xml:space="preserve"> a</w:t>
        </w:r>
      </w:ins>
      <w:ins w:id="1709" w:author="Matthew Hamilton" w:date="2023-04-14T17:19:00Z">
        <w:r>
          <w:t xml:space="preserve"> core</w:t>
        </w:r>
      </w:ins>
      <w:ins w:id="1710" w:author="Matthew Hamilton" w:date="2023-04-14T17:16:00Z">
        <w:r>
          <w:t xml:space="preserve"> expectation of </w:t>
        </w:r>
      </w:ins>
      <w:ins w:id="1711" w:author="Matthew Hamilton" w:date="2023-04-14T17:20:00Z">
        <w:r>
          <w:t>health</w:t>
        </w:r>
      </w:ins>
      <w:ins w:id="1712" w:author="Matthew Hamilton" w:date="2023-04-14T17:16:00Z">
        <w:r>
          <w:t xml:space="preserve"> researchers</w:t>
        </w:r>
      </w:ins>
      <w:ins w:id="1713" w:author="Matthew Hamilton" w:date="2023-04-14T17:17:00Z">
        <w:r>
          <w:t xml:space="preserve"> and computational methods </w:t>
        </w:r>
      </w:ins>
      <w:ins w:id="1714" w:author="Matthew Hamilton" w:date="2023-04-14T17:21:00Z">
        <w:r>
          <w:t>underpin</w:t>
        </w:r>
      </w:ins>
      <w:ins w:id="1715" w:author="Matthew Hamilton" w:date="2023-04-14T17:18:00Z">
        <w:r>
          <w:t xml:space="preserve"> most quantitive research, </w:t>
        </w:r>
      </w:ins>
      <w:ins w:id="1716" w:author="Matthew Hamilton" w:date="2023-04-14T17:22:00Z">
        <w:r>
          <w:t xml:space="preserve">yet </w:t>
        </w:r>
      </w:ins>
      <w:ins w:id="1717" w:author="Matthew Hamilton" w:date="2023-04-15T11:11:00Z">
        <w:r w:rsidR="004413D4">
          <w:t xml:space="preserve">an understanding of what constitutes </w:t>
        </w:r>
      </w:ins>
      <w:ins w:id="1718" w:author="Matthew Hamilton" w:date="2023-04-14T17:22:00Z">
        <w:r>
          <w:t xml:space="preserve">ethical </w:t>
        </w:r>
      </w:ins>
      <w:ins w:id="1719" w:author="Matthew Hamilton" w:date="2023-04-14T17:18:00Z">
        <w:r>
          <w:t>computational modelling</w:t>
        </w:r>
      </w:ins>
      <w:ins w:id="1720" w:author="Matthew Hamilton" w:date="2023-04-14T17:19:00Z">
        <w:r>
          <w:t xml:space="preserve"> practice</w:t>
        </w:r>
      </w:ins>
      <w:ins w:id="1721" w:author="Matthew Hamilton" w:date="2023-04-14T17:18:00Z">
        <w:r>
          <w:t xml:space="preserve"> in health</w:t>
        </w:r>
      </w:ins>
      <w:ins w:id="1722" w:author="Matthew Hamilton" w:date="2023-04-14T17:22:00Z">
        <w:r>
          <w:t xml:space="preserve"> is </w:t>
        </w:r>
        <w:r w:rsidRPr="000D642E">
          <w:t>underdeveloped</w:t>
        </w:r>
      </w:ins>
      <w:ins w:id="1723" w:author="Matthew Hamilton" w:date="2023-04-14T17:24:00Z">
        <w:r w:rsidRPr="000D642E">
          <w:t xml:space="preserve"> </w:t>
        </w:r>
        <w:r w:rsidRPr="000D642E">
          <w:rPr>
            <w:color w:val="000000" w:themeColor="text1"/>
          </w:rPr>
          <w:t>[</w:t>
        </w:r>
        <w:r w:rsidRPr="000D642E">
          <w:fldChar w:fldCharType="begin"/>
        </w:r>
        <w:r w:rsidRPr="000D642E">
          <w:instrText xml:space="preserve"> HYPERLINK "https://doi.org/10.3389/fpubh.2017.00068" </w:instrText>
        </w:r>
        <w:r w:rsidRPr="000D642E">
          <w:fldChar w:fldCharType="separate"/>
        </w:r>
        <w:r w:rsidRPr="000D642E">
          <w:rPr>
            <w:rStyle w:val="Hyperlink"/>
            <w:color w:val="282828"/>
          </w:rPr>
          <w:t>https:/</w:t>
        </w:r>
        <w:r w:rsidRPr="000D642E">
          <w:rPr>
            <w:rStyle w:val="Hyperlink"/>
            <w:color w:val="282828"/>
          </w:rPr>
          <w:t>/</w:t>
        </w:r>
        <w:r w:rsidRPr="000D642E">
          <w:rPr>
            <w:rStyle w:val="Hyperlink"/>
            <w:color w:val="282828"/>
          </w:rPr>
          <w:t>doi.org/10.3389/fpubh.2017.00068</w:t>
        </w:r>
        <w:r w:rsidRPr="000D642E">
          <w:fldChar w:fldCharType="end"/>
        </w:r>
        <w:r w:rsidRPr="000D642E">
          <w:rPr>
            <w:color w:val="000000" w:themeColor="text1"/>
          </w:rPr>
          <w:t>].</w:t>
        </w:r>
      </w:ins>
      <w:ins w:id="1724" w:author="Matthew Hamilton" w:date="2023-04-14T17:25:00Z">
        <w:r w:rsidRPr="000D642E">
          <w:rPr>
            <w:color w:val="000000" w:themeColor="text1"/>
          </w:rPr>
          <w:t xml:space="preserve"> </w:t>
        </w:r>
      </w:ins>
      <w:ins w:id="1725" w:author="Matthew Hamilton" w:date="2023-04-15T11:11:00Z">
        <w:r w:rsidR="004413D4">
          <w:rPr>
            <w:color w:val="000000" w:themeColor="text1"/>
          </w:rPr>
          <w:t xml:space="preserve">The </w:t>
        </w:r>
      </w:ins>
      <w:ins w:id="1726" w:author="Matthew Hamilton" w:date="2023-04-17T09:55:00Z">
        <w:r w:rsidR="00134765">
          <w:rPr>
            <w:color w:val="000000" w:themeColor="text1"/>
          </w:rPr>
          <w:t>modeller</w:t>
        </w:r>
      </w:ins>
      <w:ins w:id="1727" w:author="Matthew Hamilton" w:date="2023-04-15T11:12:00Z">
        <w:r w:rsidR="004413D4">
          <w:rPr>
            <w:color w:val="000000" w:themeColor="text1"/>
          </w:rPr>
          <w:t xml:space="preserve"> responsibilities</w:t>
        </w:r>
      </w:ins>
      <w:ins w:id="1728" w:author="Matthew Hamilton" w:date="2023-04-17T09:56:00Z">
        <w:r w:rsidR="00134765">
          <w:rPr>
            <w:color w:val="000000" w:themeColor="text1"/>
          </w:rPr>
          <w:t>, enabling</w:t>
        </w:r>
      </w:ins>
      <w:ins w:id="1729" w:author="Matthew Hamilton" w:date="2023-04-15T11:12:00Z">
        <w:r w:rsidR="004413D4">
          <w:rPr>
            <w:color w:val="000000" w:themeColor="text1"/>
          </w:rPr>
          <w:t xml:space="preserve"> model attributes and </w:t>
        </w:r>
      </w:ins>
      <w:ins w:id="1730" w:author="Matthew Hamilton" w:date="2023-04-17T10:20:00Z">
        <w:r w:rsidR="0017525C">
          <w:rPr>
            <w:color w:val="000000" w:themeColor="text1"/>
          </w:rPr>
          <w:t xml:space="preserve">model </w:t>
        </w:r>
      </w:ins>
      <w:ins w:id="1731" w:author="Matthew Hamilton" w:date="2023-04-17T09:57:00Z">
        <w:r w:rsidR="00134765">
          <w:rPr>
            <w:color w:val="000000" w:themeColor="text1"/>
          </w:rPr>
          <w:t xml:space="preserve">implementation </w:t>
        </w:r>
      </w:ins>
      <w:ins w:id="1732" w:author="Matthew Hamilton" w:date="2023-04-15T11:12:00Z">
        <w:r w:rsidR="004413D4">
          <w:rPr>
            <w:color w:val="000000" w:themeColor="text1"/>
          </w:rPr>
          <w:t xml:space="preserve">assessment criteria </w:t>
        </w:r>
      </w:ins>
      <w:ins w:id="1733" w:author="Matthew Hamilton" w:date="2023-04-17T10:19:00Z">
        <w:r w:rsidR="0017525C">
          <w:rPr>
            <w:color w:val="000000" w:themeColor="text1"/>
          </w:rPr>
          <w:t xml:space="preserve">that </w:t>
        </w:r>
      </w:ins>
      <w:ins w:id="1734" w:author="Matthew Hamilton" w:date="2023-04-15T11:12:00Z">
        <w:r w:rsidR="004413D4">
          <w:rPr>
            <w:color w:val="000000" w:themeColor="text1"/>
          </w:rPr>
          <w:t xml:space="preserve">we </w:t>
        </w:r>
      </w:ins>
      <w:ins w:id="1735" w:author="Matthew Hamilton" w:date="2023-04-15T11:13:00Z">
        <w:r w:rsidR="004413D4">
          <w:rPr>
            <w:color w:val="000000" w:themeColor="text1"/>
          </w:rPr>
          <w:t xml:space="preserve">propose can help </w:t>
        </w:r>
      </w:ins>
      <w:ins w:id="1736" w:author="Matthew Hamilton" w:date="2023-04-15T11:23:00Z">
        <w:r w:rsidR="00FF2C3C">
          <w:rPr>
            <w:color w:val="000000" w:themeColor="text1"/>
          </w:rPr>
          <w:t xml:space="preserve">address </w:t>
        </w:r>
      </w:ins>
      <w:ins w:id="1737" w:author="Matthew Hamilton" w:date="2023-04-15T11:13:00Z">
        <w:r w:rsidR="004413D4">
          <w:rPr>
            <w:color w:val="000000" w:themeColor="text1"/>
          </w:rPr>
          <w:t>this g</w:t>
        </w:r>
      </w:ins>
      <w:ins w:id="1738" w:author="Matthew Hamilton" w:date="2023-04-15T11:14:00Z">
        <w:r w:rsidR="004413D4">
          <w:rPr>
            <w:color w:val="000000" w:themeColor="text1"/>
          </w:rPr>
          <w:t xml:space="preserve">ap. </w:t>
        </w:r>
      </w:ins>
      <w:ins w:id="1739" w:author="Matthew Hamilton" w:date="2023-04-17T12:04:00Z">
        <w:r w:rsidR="00A0633E">
          <w:rPr>
            <w:color w:val="000000" w:themeColor="text1"/>
          </w:rPr>
          <w:t xml:space="preserve">We have created a prototype software framework </w:t>
        </w:r>
      </w:ins>
      <w:ins w:id="1740" w:author="Matthew Hamilton" w:date="2023-04-17T12:09:00Z">
        <w:r w:rsidR="00D9786B">
          <w:rPr>
            <w:color w:val="000000" w:themeColor="text1"/>
          </w:rPr>
          <w:t>to demonstrate how ethical</w:t>
        </w:r>
      </w:ins>
      <w:ins w:id="1741" w:author="Matthew Hamilton" w:date="2023-04-17T12:10:00Z">
        <w:r w:rsidR="00D9786B">
          <w:rPr>
            <w:color w:val="000000" w:themeColor="text1"/>
          </w:rPr>
          <w:t xml:space="preserve"> CHEM implementations can be operationalized</w:t>
        </w:r>
      </w:ins>
      <w:ins w:id="1742" w:author="Matthew Hamilton" w:date="2023-04-17T12:12:00Z">
        <w:r w:rsidR="009C7AA7">
          <w:rPr>
            <w:color w:val="000000" w:themeColor="text1"/>
          </w:rPr>
          <w:t>. We have</w:t>
        </w:r>
      </w:ins>
      <w:ins w:id="1743" w:author="Matthew Hamilton" w:date="2023-04-17T12:13:00Z">
        <w:r w:rsidR="009C7AA7">
          <w:rPr>
            <w:color w:val="000000" w:themeColor="text1"/>
          </w:rPr>
          <w:t xml:space="preserve"> used this framework to</w:t>
        </w:r>
      </w:ins>
      <w:ins w:id="1744" w:author="Matthew Hamilton" w:date="2023-04-17T12:12:00Z">
        <w:r w:rsidR="009C7AA7">
          <w:rPr>
            <w:color w:val="000000" w:themeColor="text1"/>
          </w:rPr>
          <w:t xml:space="preserve"> develop initial, preliminary modules </w:t>
        </w:r>
      </w:ins>
      <w:ins w:id="1745" w:author="Matthew Hamilton" w:date="2023-04-17T12:11:00Z">
        <w:r w:rsidR="00D9786B">
          <w:rPr>
            <w:color w:val="000000" w:themeColor="text1"/>
          </w:rPr>
          <w:t>of</w:t>
        </w:r>
      </w:ins>
      <w:ins w:id="1746" w:author="Matthew Hamilton" w:date="2023-04-17T12:05:00Z">
        <w:r w:rsidR="00A0633E">
          <w:rPr>
            <w:color w:val="000000" w:themeColor="text1"/>
          </w:rPr>
          <w:t xml:space="preserve"> </w:t>
        </w:r>
      </w:ins>
      <w:ins w:id="1747" w:author="Matthew Hamilton" w:date="2023-04-17T12:06:00Z">
        <w:r w:rsidR="00A0633E">
          <w:rPr>
            <w:color w:val="000000" w:themeColor="text1"/>
          </w:rPr>
          <w:t>a TRU economic model</w:t>
        </w:r>
      </w:ins>
      <w:ins w:id="1748" w:author="Matthew Hamilton" w:date="2023-04-17T12:07:00Z">
        <w:r w:rsidR="00A0633E">
          <w:rPr>
            <w:color w:val="000000" w:themeColor="text1"/>
          </w:rPr>
          <w:t xml:space="preserve"> in</w:t>
        </w:r>
      </w:ins>
      <w:ins w:id="1749" w:author="Matthew Hamilton" w:date="2023-04-17T12:05:00Z">
        <w:r w:rsidR="00A0633E">
          <w:rPr>
            <w:color w:val="000000" w:themeColor="text1"/>
          </w:rPr>
          <w:t xml:space="preserve"> youth mental health.</w:t>
        </w:r>
      </w:ins>
    </w:p>
    <w:p w14:paraId="62798CCB" w14:textId="12F187F5" w:rsidR="00B6028B" w:rsidRDefault="00B6028B" w:rsidP="00B6028B">
      <w:pPr>
        <w:pStyle w:val="BodyText"/>
        <w:rPr>
          <w:ins w:id="1750" w:author="Matthew Hamilton" w:date="2023-04-17T15:18:00Z"/>
        </w:rPr>
      </w:pPr>
      <w:ins w:id="1751" w:author="Matthew Hamilton" w:date="2023-04-17T12:54:00Z">
        <w:r>
          <w:t>The</w:t>
        </w:r>
      </w:ins>
      <w:ins w:id="1752" w:author="Matthew Hamilton" w:date="2023-04-17T12:18:00Z">
        <w:r>
          <w:t xml:space="preserve"> ethical responsibilities and enabling model attributes </w:t>
        </w:r>
      </w:ins>
      <w:ins w:id="1753" w:author="Matthew Hamilton" w:date="2023-04-17T12:54:00Z">
        <w:r>
          <w:t>we describe have</w:t>
        </w:r>
      </w:ins>
      <w:ins w:id="1754" w:author="Matthew Hamilton" w:date="2023-04-17T12:18:00Z">
        <w:r>
          <w:t xml:space="preserve"> </w:t>
        </w:r>
      </w:ins>
      <w:ins w:id="1755" w:author="Matthew Hamilton" w:date="2023-04-17T12:19:00Z">
        <w:r>
          <w:t xml:space="preserve">both commonalities and distinctive features compared to a </w:t>
        </w:r>
      </w:ins>
      <w:ins w:id="1756" w:author="Matthew Hamilton" w:date="2023-04-17T12:20:00Z">
        <w:r>
          <w:t xml:space="preserve">previous ethical framework for computational modelling in public health </w:t>
        </w:r>
        <w:r w:rsidRPr="000D642E">
          <w:rPr>
            <w:color w:val="000000" w:themeColor="text1"/>
          </w:rPr>
          <w:t>[</w:t>
        </w:r>
        <w:r w:rsidRPr="000D642E">
          <w:fldChar w:fldCharType="begin"/>
        </w:r>
        <w:r w:rsidRPr="000D642E">
          <w:instrText xml:space="preserve"> HYPERLINK "https://doi.org/10.3389/fpubh.2017.00068" </w:instrText>
        </w:r>
        <w:r w:rsidRPr="000D642E">
          <w:fldChar w:fldCharType="separate"/>
        </w:r>
        <w:r w:rsidRPr="000D642E">
          <w:rPr>
            <w:rStyle w:val="Hyperlink"/>
            <w:color w:val="282828"/>
          </w:rPr>
          <w:t>https://doi.org/10.3389/fpubh.2017.00068</w:t>
        </w:r>
        <w:r w:rsidRPr="000D642E">
          <w:fldChar w:fldCharType="end"/>
        </w:r>
        <w:r w:rsidRPr="000D642E">
          <w:rPr>
            <w:color w:val="000000" w:themeColor="text1"/>
          </w:rPr>
          <w:t>].</w:t>
        </w:r>
        <w:r>
          <w:t xml:space="preserve"> Th</w:t>
        </w:r>
      </w:ins>
      <w:ins w:id="1757" w:author="Matthew Hamilton" w:date="2023-04-17T12:59:00Z">
        <w:r>
          <w:t>e authors of that</w:t>
        </w:r>
      </w:ins>
      <w:ins w:id="1758" w:author="Matthew Hamilton" w:date="2023-04-17T12:20:00Z">
        <w:r>
          <w:t xml:space="preserve"> framework propose </w:t>
        </w:r>
      </w:ins>
      <w:ins w:id="1759" w:author="Matthew Hamilton" w:date="2023-04-17T12:24:00Z">
        <w:r>
          <w:t>13 questions</w:t>
        </w:r>
      </w:ins>
      <w:ins w:id="1760" w:author="Matthew Hamilton" w:date="2023-04-17T12:25:00Z">
        <w:r>
          <w:t xml:space="preserve"> to evaluate </w:t>
        </w:r>
      </w:ins>
      <w:ins w:id="1761" w:author="Matthew Hamilton" w:date="2023-04-17T12:22:00Z">
        <w:r>
          <w:t xml:space="preserve">ethical </w:t>
        </w:r>
      </w:ins>
      <w:ins w:id="1762" w:author="Matthew Hamilton" w:date="2023-04-17T12:25:00Z">
        <w:r>
          <w:t>risk across the</w:t>
        </w:r>
      </w:ins>
      <w:ins w:id="1763" w:author="Matthew Hamilton" w:date="2023-04-17T12:38:00Z">
        <w:r>
          <w:t xml:space="preserve"> four</w:t>
        </w:r>
      </w:ins>
      <w:ins w:id="1764" w:author="Matthew Hamilton" w:date="2023-04-17T12:25:00Z">
        <w:r>
          <w:t xml:space="preserve"> </w:t>
        </w:r>
      </w:ins>
      <w:ins w:id="1765" w:author="Matthew Hamilton" w:date="2023-04-17T12:22:00Z">
        <w:r>
          <w:t>criteria of</w:t>
        </w:r>
      </w:ins>
      <w:ins w:id="1766" w:author="Matthew Hamilton" w:date="2023-04-17T12:21:00Z">
        <w:r>
          <w:t xml:space="preserve"> independence, transparency, benficience and </w:t>
        </w:r>
      </w:ins>
      <w:ins w:id="1767" w:author="Matthew Hamilton" w:date="2023-04-17T12:25:00Z">
        <w:r>
          <w:t>justice</w:t>
        </w:r>
      </w:ins>
      <w:ins w:id="1768" w:author="Matthew Hamilton" w:date="2023-04-17T12:26:00Z">
        <w:r>
          <w:t>.</w:t>
        </w:r>
      </w:ins>
      <w:ins w:id="1769" w:author="Matthew Hamilton" w:date="2023-04-17T12:27:00Z">
        <w:r>
          <w:t xml:space="preserve"> </w:t>
        </w:r>
      </w:ins>
      <w:ins w:id="1770" w:author="Matthew Hamilton" w:date="2023-04-17T13:01:00Z">
        <w:r>
          <w:t>Their</w:t>
        </w:r>
      </w:ins>
      <w:ins w:id="1771" w:author="Matthew Hamilton" w:date="2023-04-17T13:15:00Z">
        <w:r w:rsidR="00692ACA">
          <w:t xml:space="preserve"> descriptions of the</w:t>
        </w:r>
      </w:ins>
      <w:ins w:id="1772" w:author="Matthew Hamilton" w:date="2023-04-17T13:01:00Z">
        <w:r>
          <w:t xml:space="preserve"> four </w:t>
        </w:r>
      </w:ins>
      <w:ins w:id="1773" w:author="Matthew Hamilton" w:date="2023-04-17T12:58:00Z">
        <w:r>
          <w:t xml:space="preserve">criteria </w:t>
        </w:r>
      </w:ins>
      <w:ins w:id="1774" w:author="Matthew Hamilton" w:date="2023-04-17T13:06:00Z">
        <w:r>
          <w:t>at least partially</w:t>
        </w:r>
      </w:ins>
      <w:ins w:id="1775" w:author="Matthew Hamilton" w:date="2023-04-17T12:58:00Z">
        <w:r>
          <w:t xml:space="preserve"> map to either our proposed modeler responsibilities (</w:t>
        </w:r>
      </w:ins>
      <w:ins w:id="1776" w:author="Matthew Hamilton" w:date="2023-04-17T12:59:00Z">
        <w:r>
          <w:t>“justice” to</w:t>
        </w:r>
      </w:ins>
      <w:ins w:id="1777" w:author="Matthew Hamilton" w:date="2023-04-17T13:02:00Z">
        <w:r>
          <w:t xml:space="preserve"> </w:t>
        </w:r>
        <w:r>
          <w:t>“</w:t>
        </w:r>
        <w:r>
          <w:t>social acceptability</w:t>
        </w:r>
        <w:r>
          <w:t>”</w:t>
        </w:r>
        <w:r>
          <w:t xml:space="preserve">, </w:t>
        </w:r>
        <w:r>
          <w:t>“</w:t>
        </w:r>
        <w:r>
          <w:t>independence</w:t>
        </w:r>
      </w:ins>
      <w:ins w:id="1778" w:author="Matthew Hamilton" w:date="2023-04-17T13:03:00Z">
        <w:r>
          <w:t>” to “</w:t>
        </w:r>
      </w:ins>
      <w:ins w:id="1779" w:author="Matthew Hamilton" w:date="2023-04-17T13:02:00Z">
        <w:r>
          <w:t>adequacy for purpose</w:t>
        </w:r>
      </w:ins>
      <w:ins w:id="1780" w:author="Matthew Hamilton" w:date="2023-04-17T13:03:00Z">
        <w:r>
          <w:t>”</w:t>
        </w:r>
      </w:ins>
      <w:ins w:id="1781" w:author="Matthew Hamilton" w:date="2023-04-17T13:02:00Z">
        <w:r>
          <w:t xml:space="preserve"> </w:t>
        </w:r>
      </w:ins>
      <w:ins w:id="1782" w:author="Matthew Hamilton" w:date="2023-04-17T13:04:00Z">
        <w:r>
          <w:t xml:space="preserve">and “beneficience” </w:t>
        </w:r>
      </w:ins>
      <w:ins w:id="1783" w:author="Matthew Hamilton" w:date="2023-04-17T13:05:00Z">
        <w:r>
          <w:t>to</w:t>
        </w:r>
      </w:ins>
      <w:ins w:id="1784" w:author="Matthew Hamilton" w:date="2023-04-17T13:02:00Z">
        <w:r>
          <w:t xml:space="preserve"> </w:t>
        </w:r>
      </w:ins>
      <w:ins w:id="1785" w:author="Matthew Hamilton" w:date="2023-04-17T13:05:00Z">
        <w:r>
          <w:t>“</w:t>
        </w:r>
      </w:ins>
      <w:ins w:id="1786" w:author="Matthew Hamilton" w:date="2023-04-17T13:02:00Z">
        <w:r>
          <w:t>public benefit</w:t>
        </w:r>
      </w:ins>
      <w:ins w:id="1787" w:author="Matthew Hamilton" w:date="2023-04-17T13:05:00Z">
        <w:r>
          <w:t xml:space="preserve">”) or enabling model attributes </w:t>
        </w:r>
      </w:ins>
      <w:ins w:id="1788" w:author="Matthew Hamilton" w:date="2023-04-17T13:06:00Z">
        <w:r>
          <w:t>(“transparency”). However, while</w:t>
        </w:r>
      </w:ins>
      <w:ins w:id="1789" w:author="Matthew Hamilton" w:date="2023-04-17T12:29:00Z">
        <w:r>
          <w:t xml:space="preserve"> our </w:t>
        </w:r>
      </w:ins>
      <w:ins w:id="1790" w:author="Matthew Hamilton" w:date="2023-04-17T12:30:00Z">
        <w:r>
          <w:t xml:space="preserve">six </w:t>
        </w:r>
      </w:ins>
      <w:ins w:id="1791" w:author="Matthew Hamilton" w:date="2023-04-17T12:29:00Z">
        <w:r>
          <w:t xml:space="preserve">assessment </w:t>
        </w:r>
      </w:ins>
      <w:ins w:id="1792" w:author="Matthew Hamilton" w:date="2023-04-17T12:41:00Z">
        <w:r>
          <w:t>criteria</w:t>
        </w:r>
      </w:ins>
      <w:ins w:id="1793" w:author="Matthew Hamilton" w:date="2023-04-17T12:31:00Z">
        <w:r>
          <w:t xml:space="preserve"> </w:t>
        </w:r>
      </w:ins>
      <w:ins w:id="1794" w:author="Matthew Hamilton" w:date="2023-04-17T12:29:00Z">
        <w:r>
          <w:t xml:space="preserve">are specific to </w:t>
        </w:r>
      </w:ins>
      <w:ins w:id="1795" w:author="Matthew Hamilton" w:date="2023-04-17T12:39:00Z">
        <w:r>
          <w:t xml:space="preserve">three </w:t>
        </w:r>
      </w:ins>
      <w:ins w:id="1796" w:author="Matthew Hamilton" w:date="2023-04-17T12:31:00Z">
        <w:r>
          <w:t xml:space="preserve">attributes </w:t>
        </w:r>
      </w:ins>
      <w:ins w:id="1797" w:author="Matthew Hamilton" w:date="2023-04-17T12:42:00Z">
        <w:r>
          <w:t xml:space="preserve">(TRU) </w:t>
        </w:r>
      </w:ins>
      <w:ins w:id="1798" w:author="Matthew Hamilton" w:date="2023-04-17T12:31:00Z">
        <w:r>
          <w:t xml:space="preserve">of the computational </w:t>
        </w:r>
      </w:ins>
      <w:ins w:id="1799" w:author="Matthew Hamilton" w:date="2023-04-17T13:07:00Z">
        <w:r>
          <w:t xml:space="preserve">implementation of the </w:t>
        </w:r>
        <w:r>
          <w:lastRenderedPageBreak/>
          <w:t>model</w:t>
        </w:r>
      </w:ins>
      <w:ins w:id="1800" w:author="Matthew Hamilton" w:date="2023-04-17T12:42:00Z">
        <w:r>
          <w:t>,</w:t>
        </w:r>
      </w:ins>
      <w:ins w:id="1801" w:author="Matthew Hamilton" w:date="2023-04-17T12:31:00Z">
        <w:r>
          <w:t xml:space="preserve"> </w:t>
        </w:r>
      </w:ins>
      <w:ins w:id="1802" w:author="Matthew Hamilton" w:date="2023-04-17T12:32:00Z">
        <w:r>
          <w:t xml:space="preserve">the prior ethical </w:t>
        </w:r>
      </w:ins>
      <w:ins w:id="1803" w:author="Matthew Hamilton" w:date="2023-04-17T12:33:00Z">
        <w:r>
          <w:t>framework</w:t>
        </w:r>
      </w:ins>
      <w:ins w:id="1804" w:author="Matthew Hamilton" w:date="2023-04-17T12:34:00Z">
        <w:r>
          <w:t xml:space="preserve"> includes questions relevant to the </w:t>
        </w:r>
      </w:ins>
      <w:ins w:id="1805" w:author="Matthew Hamilton" w:date="2023-04-17T12:37:00Z">
        <w:r>
          <w:t>the conceptual and mathematical models</w:t>
        </w:r>
      </w:ins>
      <w:ins w:id="1806" w:author="Matthew Hamilton" w:date="2023-04-17T12:42:00Z">
        <w:r>
          <w:t xml:space="preserve"> and the potential impacts of model use. Examples of these more general </w:t>
        </w:r>
      </w:ins>
      <w:ins w:id="1807" w:author="Matthew Hamilton" w:date="2023-04-17T12:43:00Z">
        <w:r>
          <w:t xml:space="preserve">evaluation </w:t>
        </w:r>
      </w:ins>
      <w:ins w:id="1808" w:author="Matthew Hamilton" w:date="2023-04-17T12:42:00Z">
        <w:r>
          <w:t>questions</w:t>
        </w:r>
      </w:ins>
      <w:ins w:id="1809" w:author="Matthew Hamilton" w:date="2023-04-17T12:43:00Z">
        <w:r>
          <w:t xml:space="preserve"> include</w:t>
        </w:r>
      </w:ins>
      <w:ins w:id="1810" w:author="Matthew Hamilton" w:date="2023-04-17T13:13:00Z">
        <w:r w:rsidR="00692ACA">
          <w:t xml:space="preserve"> (for the justice criterion)</w:t>
        </w:r>
      </w:ins>
      <w:ins w:id="1811" w:author="Matthew Hamilton" w:date="2023-04-17T12:39:00Z">
        <w:r>
          <w:t xml:space="preserve"> “</w:t>
        </w:r>
      </w:ins>
      <w:ins w:id="1812" w:author="Matthew Hamilton" w:date="2023-04-17T12:40:00Z">
        <w:r>
          <w:t>is any lack of knowledge about important parameters attributable to uncertatiny o</w:t>
        </w:r>
      </w:ins>
      <w:ins w:id="1813" w:author="Matthew Hamilton" w:date="2023-04-17T13:08:00Z">
        <w:r>
          <w:t>r</w:t>
        </w:r>
      </w:ins>
      <w:ins w:id="1814" w:author="Matthew Hamilton" w:date="2023-04-17T12:40:00Z">
        <w:r>
          <w:t xml:space="preserve"> variability?”</w:t>
        </w:r>
      </w:ins>
      <w:ins w:id="1815" w:author="Matthew Hamilton" w:date="2023-04-17T12:43:00Z">
        <w:r>
          <w:t xml:space="preserve"> and</w:t>
        </w:r>
      </w:ins>
      <w:ins w:id="1816" w:author="Matthew Hamilton" w:date="2023-04-17T13:13:00Z">
        <w:r w:rsidR="00692ACA">
          <w:t xml:space="preserve"> (</w:t>
        </w:r>
      </w:ins>
      <w:ins w:id="1817" w:author="Matthew Hamilton" w:date="2023-04-17T13:14:00Z">
        <w:r w:rsidR="00692ACA">
          <w:t>for the beneficience criterion)</w:t>
        </w:r>
      </w:ins>
      <w:ins w:id="1818" w:author="Matthew Hamilton" w:date="2023-04-17T12:43:00Z">
        <w:r>
          <w:t xml:space="preserve"> “if a pol</w:t>
        </w:r>
      </w:ins>
      <w:ins w:id="1819" w:author="Matthew Hamilton" w:date="2023-04-17T12:44:00Z">
        <w:r>
          <w:t>icy is based on the model evidence, is it more likely to be effective and beneficial than a decision made in the absence of the model?”.</w:t>
        </w:r>
      </w:ins>
      <w:ins w:id="1820" w:author="Matthew Hamilton" w:date="2023-04-17T13:09:00Z">
        <w:r w:rsidR="003A214B">
          <w:t xml:space="preserve"> The </w:t>
        </w:r>
      </w:ins>
      <w:ins w:id="1821" w:author="Matthew Hamilton" w:date="2023-04-17T13:10:00Z">
        <w:r w:rsidR="003A214B">
          <w:t xml:space="preserve">less numerous and </w:t>
        </w:r>
      </w:ins>
      <w:ins w:id="1822" w:author="Matthew Hamilton" w:date="2023-04-17T13:09:00Z">
        <w:r w:rsidR="003A214B">
          <w:t xml:space="preserve">more focused </w:t>
        </w:r>
      </w:ins>
      <w:ins w:id="1823" w:author="Matthew Hamilton" w:date="2023-04-17T13:10:00Z">
        <w:r w:rsidR="003A214B">
          <w:t xml:space="preserve">assessment criteria we propose may potentially be </w:t>
        </w:r>
      </w:ins>
      <w:ins w:id="1824" w:author="Matthew Hamilton" w:date="2023-04-17T13:11:00Z">
        <w:r w:rsidR="003A214B">
          <w:t>more tractable to implement in review</w:t>
        </w:r>
      </w:ins>
      <w:ins w:id="1825" w:author="Matthew Hamilton" w:date="2023-04-17T14:55:00Z">
        <w:r w:rsidR="00161D2D">
          <w:t>s of</w:t>
        </w:r>
      </w:ins>
      <w:ins w:id="1826" w:author="Matthew Hamilton" w:date="2023-04-17T13:11:00Z">
        <w:r w:rsidR="003A214B">
          <w:t xml:space="preserve"> models authored by third parties and as the</w:t>
        </w:r>
      </w:ins>
      <w:ins w:id="1827" w:author="Matthew Hamilton" w:date="2023-04-17T13:12:00Z">
        <w:r w:rsidR="003A214B">
          <w:t xml:space="preserve"> basis for designing software frameworks to support ethical computational model implementation.</w:t>
        </w:r>
      </w:ins>
    </w:p>
    <w:p w14:paraId="1BD7A179" w14:textId="39EF9568" w:rsidR="003A214B" w:rsidRDefault="0010774C" w:rsidP="0054788B">
      <w:pPr>
        <w:pStyle w:val="BodyText"/>
        <w:rPr>
          <w:ins w:id="1828" w:author="Matthew Hamilton" w:date="2023-04-17T16:00:00Z"/>
        </w:rPr>
      </w:pPr>
      <w:ins w:id="1829" w:author="Matthew Hamilton" w:date="2023-04-17T15:19:00Z">
        <w:r>
          <w:t xml:space="preserve">We believe that </w:t>
        </w:r>
      </w:ins>
      <w:ins w:id="1830" w:author="Matthew Hamilton" w:date="2023-04-17T15:24:00Z">
        <w:r>
          <w:t>our</w:t>
        </w:r>
      </w:ins>
      <w:ins w:id="1831" w:author="Matthew Hamilton" w:date="2023-04-17T14:55:00Z">
        <w:r>
          <w:t xml:space="preserve"> software framew</w:t>
        </w:r>
      </w:ins>
      <w:ins w:id="1832" w:author="Matthew Hamilton" w:date="2023-04-17T14:56:00Z">
        <w:r>
          <w:t xml:space="preserve">ork </w:t>
        </w:r>
      </w:ins>
      <w:ins w:id="1833" w:author="Matthew Hamilton" w:date="2023-04-17T15:19:00Z">
        <w:r>
          <w:t xml:space="preserve">is likely to be adequate for </w:t>
        </w:r>
      </w:ins>
      <w:ins w:id="1834" w:author="Matthew Hamilton" w:date="2023-04-17T15:20:00Z">
        <w:r>
          <w:t>the narrow purpose of implement</w:t>
        </w:r>
      </w:ins>
      <w:ins w:id="1835" w:author="Matthew Hamilton" w:date="2023-04-17T15:51:00Z">
        <w:r w:rsidR="004E36C7">
          <w:t>ing</w:t>
        </w:r>
      </w:ins>
      <w:ins w:id="1836" w:author="Matthew Hamilton" w:date="2023-04-17T15:20:00Z">
        <w:r>
          <w:t xml:space="preserve"> </w:t>
        </w:r>
      </w:ins>
      <w:ins w:id="1837" w:author="Matthew Hamilton" w:date="2023-04-17T15:50:00Z">
        <w:r w:rsidR="004E36C7">
          <w:t>the ready4 model</w:t>
        </w:r>
      </w:ins>
      <w:ins w:id="1838" w:author="Matthew Hamilton" w:date="2023-04-17T15:24:00Z">
        <w:r>
          <w:t>, but too fragile to be anything other than a prototype</w:t>
        </w:r>
      </w:ins>
      <w:ins w:id="1839" w:author="Matthew Hamilton" w:date="2023-04-17T15:27:00Z">
        <w:r w:rsidR="00D977BD">
          <w:t xml:space="preserve"> </w:t>
        </w:r>
      </w:ins>
      <w:ins w:id="1840" w:author="Matthew Hamilton" w:date="2023-04-17T15:51:00Z">
        <w:r w:rsidR="004E36C7">
          <w:t xml:space="preserve">for a </w:t>
        </w:r>
      </w:ins>
      <w:ins w:id="1841" w:author="Matthew Hamilton" w:date="2023-04-17T15:24:00Z">
        <w:r>
          <w:t xml:space="preserve">framework that </w:t>
        </w:r>
      </w:ins>
      <w:ins w:id="1842" w:author="Matthew Hamilton" w:date="2023-04-17T15:27:00Z">
        <w:r w:rsidR="00D977BD">
          <w:t>could satisfactorily</w:t>
        </w:r>
      </w:ins>
      <w:ins w:id="1843" w:author="Matthew Hamilton" w:date="2023-04-17T15:28:00Z">
        <w:r w:rsidR="00D977BD">
          <w:t xml:space="preserve"> meet the needs of other</w:t>
        </w:r>
      </w:ins>
      <w:ins w:id="1844" w:author="Matthew Hamilton" w:date="2023-04-17T15:24:00Z">
        <w:r>
          <w:t xml:space="preserve"> modelling teams </w:t>
        </w:r>
      </w:ins>
      <w:ins w:id="1845" w:author="Matthew Hamilton" w:date="2023-04-17T15:28:00Z">
        <w:r w:rsidR="00D977BD">
          <w:t>and</w:t>
        </w:r>
      </w:ins>
      <w:ins w:id="1846" w:author="Matthew Hamilton" w:date="2023-04-17T15:27:00Z">
        <w:r w:rsidR="00D977BD">
          <w:t xml:space="preserve"> projects</w:t>
        </w:r>
      </w:ins>
      <w:ins w:id="1847" w:author="Matthew Hamilton" w:date="2023-04-17T15:25:00Z">
        <w:r w:rsidR="00D977BD">
          <w:t xml:space="preserve">. </w:t>
        </w:r>
      </w:ins>
      <w:ins w:id="1848" w:author="Matthew Hamilton" w:date="2023-04-17T15:59:00Z">
        <w:r w:rsidR="002D39B0">
          <w:t>A major</w:t>
        </w:r>
      </w:ins>
      <w:ins w:id="1849" w:author="Matthew Hamilton" w:date="2023-04-17T15:28:00Z">
        <w:r w:rsidR="00061073">
          <w:t xml:space="preserve"> reason for this distinction is that our software fra</w:t>
        </w:r>
      </w:ins>
      <w:ins w:id="1850" w:author="Matthew Hamilton" w:date="2023-04-17T15:29:00Z">
        <w:r w:rsidR="00061073">
          <w:t xml:space="preserve">mework </w:t>
        </w:r>
        <w:r w:rsidR="009D5A5B">
          <w:t>was developed with the needs of</w:t>
        </w:r>
        <w:r w:rsidR="00061073">
          <w:t xml:space="preserve"> only </w:t>
        </w:r>
      </w:ins>
      <w:ins w:id="1851" w:author="Matthew Hamilton" w:date="2023-04-17T15:59:00Z">
        <w:r w:rsidR="002D39B0">
          <w:t xml:space="preserve">one </w:t>
        </w:r>
      </w:ins>
      <w:ins w:id="1852" w:author="Matthew Hamilton" w:date="2023-04-17T15:30:00Z">
        <w:r w:rsidR="009D5A5B">
          <w:t>group of</w:t>
        </w:r>
      </w:ins>
      <w:ins w:id="1853" w:author="Matthew Hamilton" w:date="2023-04-17T15:29:00Z">
        <w:r w:rsidR="00061073">
          <w:t xml:space="preserve"> developer</w:t>
        </w:r>
      </w:ins>
      <w:ins w:id="1854" w:author="Matthew Hamilton" w:date="2023-04-17T15:30:00Z">
        <w:r w:rsidR="009D5A5B">
          <w:t>s</w:t>
        </w:r>
      </w:ins>
      <w:ins w:id="1855" w:author="Matthew Hamilton" w:date="2023-04-17T15:29:00Z">
        <w:r w:rsidR="00061073">
          <w:t xml:space="preserve"> in mind – ourselves. </w:t>
        </w:r>
      </w:ins>
      <w:ins w:id="1856" w:author="Matthew Hamilton" w:date="2023-04-17T15:30:00Z">
        <w:r w:rsidR="0054788B">
          <w:t>We began de</w:t>
        </w:r>
      </w:ins>
      <w:ins w:id="1857" w:author="Matthew Hamilton" w:date="2023-04-17T15:31:00Z">
        <w:r w:rsidR="0054788B">
          <w:t xml:space="preserve">veloping a prior version of our software framework in December 2018 to try </w:t>
        </w:r>
      </w:ins>
      <w:ins w:id="1858" w:author="Matthew Hamilton" w:date="2023-04-17T15:32:00Z">
        <w:r w:rsidR="0054788B">
          <w:t>to</w:t>
        </w:r>
      </w:ins>
      <w:ins w:id="1859" w:author="Matthew Hamilton" w:date="2023-04-17T15:31:00Z">
        <w:r w:rsidR="0054788B">
          <w:t xml:space="preserve"> automate and standardize </w:t>
        </w:r>
      </w:ins>
      <w:ins w:id="1860" w:author="Matthew Hamilton" w:date="2023-04-17T15:32:00Z">
        <w:r w:rsidR="0054788B">
          <w:t xml:space="preserve">a number </w:t>
        </w:r>
      </w:ins>
      <w:ins w:id="1861" w:author="Matthew Hamilton" w:date="2023-04-17T15:33:00Z">
        <w:r w:rsidR="0054788B">
          <w:t xml:space="preserve">of </w:t>
        </w:r>
      </w:ins>
      <w:ins w:id="1862" w:author="Matthew Hamilton" w:date="2023-04-17T15:31:00Z">
        <w:r w:rsidR="0054788B">
          <w:t xml:space="preserve">tasks we </w:t>
        </w:r>
      </w:ins>
      <w:ins w:id="1863" w:author="Matthew Hamilton" w:date="2023-04-17T15:32:00Z">
        <w:r w:rsidR="0054788B">
          <w:t xml:space="preserve">were repeadedly </w:t>
        </w:r>
      </w:ins>
      <w:ins w:id="1864" w:author="Matthew Hamilton" w:date="2023-04-17T15:33:00Z">
        <w:r w:rsidR="0054788B">
          <w:t xml:space="preserve">performing </w:t>
        </w:r>
      </w:ins>
      <w:ins w:id="1865" w:author="Matthew Hamilton" w:date="2023-04-17T15:45:00Z">
        <w:r w:rsidR="0054788B">
          <w:t>when</w:t>
        </w:r>
      </w:ins>
      <w:ins w:id="1866" w:author="Matthew Hamilton" w:date="2023-04-17T15:33:00Z">
        <w:r w:rsidR="0054788B">
          <w:t xml:space="preserve"> author</w:t>
        </w:r>
      </w:ins>
      <w:ins w:id="1867" w:author="Matthew Hamilton" w:date="2023-04-17T15:45:00Z">
        <w:r w:rsidR="0054788B">
          <w:t>ing</w:t>
        </w:r>
      </w:ins>
      <w:ins w:id="1868" w:author="Matthew Hamilton" w:date="2023-04-17T15:33:00Z">
        <w:r w:rsidR="0054788B">
          <w:t xml:space="preserve"> the </w:t>
        </w:r>
      </w:ins>
      <w:ins w:id="1869" w:author="Matthew Hamilton" w:date="2023-04-17T15:34:00Z">
        <w:r w:rsidR="0054788B">
          <w:t>code to implement our</w:t>
        </w:r>
      </w:ins>
      <w:ins w:id="1870" w:author="Matthew Hamilton" w:date="2023-04-17T15:46:00Z">
        <w:r w:rsidR="0054788B">
          <w:t xml:space="preserve"> youth mental health</w:t>
        </w:r>
      </w:ins>
      <w:ins w:id="1871" w:author="Matthew Hamilton" w:date="2023-04-17T15:34:00Z">
        <w:r w:rsidR="0054788B">
          <w:t xml:space="preserve"> model. </w:t>
        </w:r>
      </w:ins>
      <w:ins w:id="1872" w:author="Matthew Hamilton" w:date="2023-04-17T15:35:00Z">
        <w:r w:rsidR="0054788B">
          <w:t xml:space="preserve">However as the amount of code we wrote grew, </w:t>
        </w:r>
      </w:ins>
      <w:ins w:id="1873" w:author="Matthew Hamilton" w:date="2023-04-17T15:36:00Z">
        <w:r w:rsidR="0054788B">
          <w:t xml:space="preserve">our initial framework proved too cumbersome to use. </w:t>
        </w:r>
      </w:ins>
      <w:ins w:id="1874" w:author="Matthew Hamilton" w:date="2023-04-17T15:39:00Z">
        <w:r w:rsidR="0054788B">
          <w:t>W</w:t>
        </w:r>
      </w:ins>
      <w:ins w:id="1875" w:author="Matthew Hamilton" w:date="2023-04-17T15:37:00Z">
        <w:r w:rsidR="0054788B">
          <w:t xml:space="preserve">e </w:t>
        </w:r>
      </w:ins>
      <w:ins w:id="1876" w:author="Matthew Hamilton" w:date="2023-04-17T15:39:00Z">
        <w:r w:rsidR="0054788B">
          <w:t>implemented a major overhaul,</w:t>
        </w:r>
      </w:ins>
      <w:ins w:id="1877" w:author="Matthew Hamilton" w:date="2023-04-17T15:40:00Z">
        <w:r w:rsidR="0054788B">
          <w:t xml:space="preserve"> making </w:t>
        </w:r>
      </w:ins>
      <w:ins w:id="1878" w:author="Matthew Hamilton" w:date="2023-04-17T15:37:00Z">
        <w:r w:rsidR="0054788B">
          <w:t xml:space="preserve">early versions of the current framework </w:t>
        </w:r>
      </w:ins>
      <w:ins w:id="1879" w:author="Matthew Hamilton" w:date="2023-04-17T15:41:00Z">
        <w:r w:rsidR="0054788B">
          <w:t xml:space="preserve">source code public in August 2020 </w:t>
        </w:r>
      </w:ins>
      <w:ins w:id="1880" w:author="Matthew Hamilton" w:date="2023-04-17T15:37:00Z">
        <w:r w:rsidR="0054788B">
          <w:t>and continued t</w:t>
        </w:r>
      </w:ins>
      <w:ins w:id="1881" w:author="Matthew Hamilton" w:date="2023-04-17T15:38:00Z">
        <w:r w:rsidR="0054788B">
          <w:t>o</w:t>
        </w:r>
      </w:ins>
      <w:ins w:id="1882" w:author="Matthew Hamilton" w:date="2023-04-17T15:43:00Z">
        <w:r w:rsidR="0054788B">
          <w:t xml:space="preserve"> </w:t>
        </w:r>
      </w:ins>
      <w:ins w:id="1883" w:author="Matthew Hamilton" w:date="2023-04-17T15:38:00Z">
        <w:r w:rsidR="0054788B">
          <w:t>extend and refine</w:t>
        </w:r>
      </w:ins>
      <w:ins w:id="1884" w:author="Matthew Hamilton" w:date="2023-04-17T15:43:00Z">
        <w:r w:rsidR="0054788B">
          <w:t xml:space="preserve"> the framework as we </w:t>
        </w:r>
      </w:ins>
      <w:ins w:id="1885" w:author="Matthew Hamilton" w:date="2023-04-17T15:44:00Z">
        <w:r w:rsidR="0054788B">
          <w:t xml:space="preserve">identified issues from applying it to the development and use of </w:t>
        </w:r>
      </w:ins>
      <w:ins w:id="1886" w:author="Matthew Hamilton" w:date="2023-04-17T15:52:00Z">
        <w:r w:rsidR="003E2AE9">
          <w:t>ready4</w:t>
        </w:r>
      </w:ins>
      <w:ins w:id="1887" w:author="Matthew Hamilton" w:date="2023-04-17T15:44:00Z">
        <w:r w:rsidR="0054788B">
          <w:t xml:space="preserve"> model modules.</w:t>
        </w:r>
      </w:ins>
      <w:ins w:id="1888" w:author="Matthew Hamilton" w:date="2023-04-17T15:55:00Z">
        <w:r w:rsidR="002D39B0">
          <w:t xml:space="preserve"> As we </w:t>
        </w:r>
      </w:ins>
      <w:ins w:id="1889" w:author="Matthew Hamilton" w:date="2023-04-17T15:56:00Z">
        <w:r w:rsidR="002D39B0">
          <w:t>illustrated by</w:t>
        </w:r>
      </w:ins>
      <w:ins w:id="1890" w:author="Matthew Hamilton" w:date="2023-04-17T15:55:00Z">
        <w:r w:rsidR="002D39B0">
          <w:t xml:space="preserve"> Table 3, </w:t>
        </w:r>
      </w:ins>
      <w:ins w:id="1891" w:author="Matthew Hamilton" w:date="2023-04-17T15:56:00Z">
        <w:r w:rsidR="002D39B0">
          <w:t>our framework is</w:t>
        </w:r>
      </w:ins>
      <w:ins w:id="1892" w:author="Matthew Hamilton" w:date="2023-04-17T15:57:00Z">
        <w:r w:rsidR="002D39B0">
          <w:t xml:space="preserve"> now capable of being used by us to</w:t>
        </w:r>
      </w:ins>
      <w:ins w:id="1893" w:author="Matthew Hamilton" w:date="2023-04-17T15:58:00Z">
        <w:r w:rsidR="002D39B0">
          <w:t xml:space="preserve"> largely satisfy our TRU </w:t>
        </w:r>
      </w:ins>
      <w:ins w:id="1894" w:author="Matthew Hamilton" w:date="2023-04-17T15:59:00Z">
        <w:r w:rsidR="002D39B0">
          <w:t>criteria.</w:t>
        </w:r>
      </w:ins>
    </w:p>
    <w:p w14:paraId="495ECA47" w14:textId="27A7480E" w:rsidR="00D706BA" w:rsidRDefault="00D706BA" w:rsidP="007414B9">
      <w:pPr>
        <w:pStyle w:val="BodyText"/>
        <w:rPr>
          <w:ins w:id="1895" w:author="Matthew Hamilton" w:date="2023-04-17T16:24:00Z"/>
        </w:rPr>
      </w:pPr>
      <w:ins w:id="1896" w:author="Matthew Hamilton" w:date="2023-04-17T16:04:00Z">
        <w:r>
          <w:t>Commiting to a</w:t>
        </w:r>
      </w:ins>
      <w:ins w:id="1897" w:author="Matthew Hamilton" w:date="2023-04-17T16:02:00Z">
        <w:r>
          <w:t xml:space="preserve"> software framework</w:t>
        </w:r>
      </w:ins>
      <w:ins w:id="1898" w:author="Matthew Hamilton" w:date="2023-04-17T16:04:00Z">
        <w:r>
          <w:t>, particularly a</w:t>
        </w:r>
      </w:ins>
      <w:ins w:id="1899" w:author="Matthew Hamilton" w:date="2023-04-17T16:05:00Z">
        <w:r>
          <w:t xml:space="preserve"> </w:t>
        </w:r>
      </w:ins>
      <w:ins w:id="1900" w:author="Matthew Hamilton" w:date="2023-04-17T16:06:00Z">
        <w:r>
          <w:t xml:space="preserve">project with modular implementation,  many contributors and </w:t>
        </w:r>
      </w:ins>
      <w:ins w:id="1901" w:author="Matthew Hamilton" w:date="2023-04-17T16:07:00Z">
        <w:r>
          <w:t xml:space="preserve">multi-annual planning horizon, is a major decision. </w:t>
        </w:r>
      </w:ins>
      <w:ins w:id="1902" w:author="Matthew Hamilton" w:date="2023-04-17T16:08:00Z">
        <w:r>
          <w:t>A software framework to support ethical CHEM implementations</w:t>
        </w:r>
      </w:ins>
      <w:ins w:id="1903" w:author="Matthew Hamilton" w:date="2023-04-17T16:09:00Z">
        <w:r>
          <w:t xml:space="preserve"> would only merit adoption if it </w:t>
        </w:r>
      </w:ins>
      <w:ins w:id="1904" w:author="Matthew Hamilton" w:date="2023-04-17T16:10:00Z">
        <w:r>
          <w:t>is both sufficiently robust (it has been developed and tested for purposes closely aligned with project goals) and susta</w:t>
        </w:r>
      </w:ins>
      <w:ins w:id="1905" w:author="Matthew Hamilton" w:date="2023-04-17T16:11:00Z">
        <w:r>
          <w:t>inable (</w:t>
        </w:r>
      </w:ins>
      <w:ins w:id="1906" w:author="Matthew Hamilton" w:date="2023-04-17T16:12:00Z">
        <w:r>
          <w:t>supported by an adequately staffed core team</w:t>
        </w:r>
      </w:ins>
      <w:ins w:id="1907" w:author="Matthew Hamilton" w:date="2023-04-17T16:13:00Z">
        <w:r>
          <w:t xml:space="preserve"> and active user community). We believe that </w:t>
        </w:r>
      </w:ins>
      <w:ins w:id="1908" w:author="Matthew Hamilton" w:date="2023-04-17T16:15:00Z">
        <w:r>
          <w:t xml:space="preserve">projects </w:t>
        </w:r>
      </w:ins>
      <w:ins w:id="1909" w:author="Matthew Hamilton" w:date="2023-04-17T16:13:00Z">
        <w:r>
          <w:t>to develop</w:t>
        </w:r>
      </w:ins>
      <w:ins w:id="1910" w:author="Matthew Hamilton" w:date="2023-04-17T16:14:00Z">
        <w:r>
          <w:t xml:space="preserve"> </w:t>
        </w:r>
      </w:ins>
      <w:ins w:id="1911" w:author="Matthew Hamilton" w:date="2023-04-17T16:18:00Z">
        <w:r>
          <w:t xml:space="preserve">and </w:t>
        </w:r>
      </w:ins>
      <w:ins w:id="1912" w:author="Matthew Hamilton" w:date="2023-04-17T16:19:00Z">
        <w:r>
          <w:t xml:space="preserve">promote adoption of </w:t>
        </w:r>
      </w:ins>
      <w:ins w:id="1913" w:author="Matthew Hamilton" w:date="2023-04-17T16:14:00Z">
        <w:r>
          <w:t xml:space="preserve">such </w:t>
        </w:r>
      </w:ins>
      <w:ins w:id="1914" w:author="Matthew Hamilton" w:date="2023-04-17T16:16:00Z">
        <w:r>
          <w:t xml:space="preserve">software </w:t>
        </w:r>
      </w:ins>
      <w:ins w:id="1915" w:author="Matthew Hamilton" w:date="2023-04-17T16:14:00Z">
        <w:r>
          <w:t>frameworks,</w:t>
        </w:r>
      </w:ins>
      <w:ins w:id="1916" w:author="Matthew Hamilton" w:date="2023-04-17T16:18:00Z">
        <w:r>
          <w:t xml:space="preserve"> both in R and other open source languages such as python</w:t>
        </w:r>
      </w:ins>
      <w:ins w:id="1917" w:author="Matthew Hamilton" w:date="2023-04-17T16:20:00Z">
        <w:r>
          <w:t>, would be a significant step forward.</w:t>
        </w:r>
      </w:ins>
      <w:ins w:id="1918" w:author="Matthew Hamilton" w:date="2023-04-17T17:08:00Z">
        <w:r w:rsidR="00C94B30">
          <w:t xml:space="preserve"> </w:t>
        </w:r>
      </w:ins>
      <w:ins w:id="1919" w:author="Matthew Hamilton" w:date="2023-04-17T16:20:00Z">
        <w:r>
          <w:t>A software framework</w:t>
        </w:r>
      </w:ins>
      <w:ins w:id="1920" w:author="Matthew Hamilton" w:date="2023-04-17T16:21:00Z">
        <w:r>
          <w:t xml:space="preserve"> for ethical CHEMs would ideally incorporate a</w:t>
        </w:r>
      </w:ins>
      <w:ins w:id="1921" w:author="Matthew Hamilton" w:date="2023-04-17T16:16:00Z">
        <w:r>
          <w:t xml:space="preserve"> base set of features </w:t>
        </w:r>
      </w:ins>
      <w:ins w:id="1922" w:author="Matthew Hamilton" w:date="2023-04-17T16:22:00Z">
        <w:r>
          <w:t xml:space="preserve">useful to developers of </w:t>
        </w:r>
      </w:ins>
      <w:ins w:id="1923" w:author="Matthew Hamilton" w:date="2023-04-17T16:16:00Z">
        <w:r>
          <w:t>health economics</w:t>
        </w:r>
      </w:ins>
      <w:ins w:id="1924" w:author="Matthew Hamilton" w:date="2023-04-17T16:22:00Z">
        <w:r>
          <w:t xml:space="preserve"> across all health conditions</w:t>
        </w:r>
      </w:ins>
      <w:ins w:id="1925" w:author="Matthew Hamilton" w:date="2023-04-17T16:23:00Z">
        <w:r>
          <w:t xml:space="preserve">, </w:t>
        </w:r>
      </w:ins>
      <w:ins w:id="1926" w:author="Matthew Hamilton" w:date="2023-04-17T16:16:00Z">
        <w:r>
          <w:t xml:space="preserve">with the capability for </w:t>
        </w:r>
      </w:ins>
      <w:ins w:id="1927" w:author="Matthew Hamilton" w:date="2023-04-17T16:23:00Z">
        <w:r>
          <w:t xml:space="preserve">community-led </w:t>
        </w:r>
      </w:ins>
      <w:ins w:id="1928" w:author="Matthew Hamilton" w:date="2023-04-17T16:16:00Z">
        <w:r>
          <w:t>extensions</w:t>
        </w:r>
      </w:ins>
      <w:ins w:id="1929" w:author="Matthew Hamilton" w:date="2023-04-17T16:23:00Z">
        <w:r>
          <w:t xml:space="preserve"> that are</w:t>
        </w:r>
      </w:ins>
      <w:ins w:id="1930" w:author="Matthew Hamilton" w:date="2023-04-17T16:16:00Z">
        <w:r>
          <w:t xml:space="preserve"> </w:t>
        </w:r>
      </w:ins>
      <w:ins w:id="1931" w:author="Matthew Hamilton" w:date="2023-04-17T16:17:00Z">
        <w:r>
          <w:t>tailored</w:t>
        </w:r>
      </w:ins>
      <w:ins w:id="1932" w:author="Matthew Hamilton" w:date="2023-04-17T16:16:00Z">
        <w:r>
          <w:t xml:space="preserve"> to the needs of modeller</w:t>
        </w:r>
      </w:ins>
      <w:ins w:id="1933" w:author="Matthew Hamilton" w:date="2023-04-17T16:17:00Z">
        <w:r>
          <w:t xml:space="preserve">s focused on specific </w:t>
        </w:r>
      </w:ins>
      <w:ins w:id="1934" w:author="Matthew Hamilton" w:date="2023-04-17T16:16:00Z">
        <w:r>
          <w:t>health-condition</w:t>
        </w:r>
      </w:ins>
      <w:ins w:id="1935" w:author="Matthew Hamilton" w:date="2023-04-17T16:17:00Z">
        <w:r>
          <w:t>s</w:t>
        </w:r>
      </w:ins>
      <w:ins w:id="1936" w:author="Matthew Hamilton" w:date="2023-04-17T16:23:00Z">
        <w:r>
          <w:t>.</w:t>
        </w:r>
      </w:ins>
    </w:p>
    <w:p w14:paraId="66864973" w14:textId="75658913" w:rsidR="007414B9" w:rsidRDefault="004D5427" w:rsidP="00D706BA">
      <w:pPr>
        <w:pStyle w:val="BodyText"/>
        <w:rPr>
          <w:ins w:id="1937" w:author="Matthew Hamilton" w:date="2023-04-17T17:20:00Z"/>
        </w:rPr>
      </w:pPr>
      <w:ins w:id="1938" w:author="Matthew Hamilton" w:date="2023-04-17T16:24:00Z">
        <w:r>
          <w:t>Our prototype framework has a number of features t</w:t>
        </w:r>
      </w:ins>
      <w:ins w:id="1939" w:author="Matthew Hamilton" w:date="2023-04-17T16:25:00Z">
        <w:r>
          <w:t>hat subsequent work may find useful to</w:t>
        </w:r>
      </w:ins>
      <w:ins w:id="1940" w:author="Matthew Hamilton" w:date="2023-04-17T16:26:00Z">
        <w:r>
          <w:t xml:space="preserve"> incorporate. Firstly, </w:t>
        </w:r>
      </w:ins>
      <w:ins w:id="1941" w:author="Matthew Hamilton" w:date="2023-04-17T17:17:00Z">
        <w:r w:rsidR="007414B9">
          <w:t>developing a software framework to work</w:t>
        </w:r>
      </w:ins>
      <w:ins w:id="1942" w:author="Matthew Hamilton" w:date="2023-04-17T16:26:00Z">
        <w:r>
          <w:t xml:space="preserve"> within an existing and widely used open source pr</w:t>
        </w:r>
      </w:ins>
      <w:ins w:id="1943" w:author="Matthew Hamilton" w:date="2023-04-17T16:27:00Z">
        <w:r>
          <w:t xml:space="preserve">ogramming </w:t>
        </w:r>
      </w:ins>
      <w:ins w:id="1944" w:author="Matthew Hamilton" w:date="2023-04-17T16:30:00Z">
        <w:r>
          <w:t>language</w:t>
        </w:r>
      </w:ins>
      <w:ins w:id="1945" w:author="Matthew Hamilton" w:date="2023-04-17T16:27:00Z">
        <w:r>
          <w:t xml:space="preserve">, </w:t>
        </w:r>
      </w:ins>
      <w:ins w:id="1946" w:author="Matthew Hamilton" w:date="2023-04-17T16:28:00Z">
        <w:r>
          <w:t xml:space="preserve">can </w:t>
        </w:r>
      </w:ins>
      <w:ins w:id="1947" w:author="Matthew Hamilton" w:date="2023-04-17T17:18:00Z">
        <w:r w:rsidR="007414B9">
          <w:t xml:space="preserve">keep framework scope </w:t>
        </w:r>
      </w:ins>
      <w:ins w:id="1948" w:author="Matthew Hamilton" w:date="2023-04-17T16:28:00Z">
        <w:r>
          <w:t>relatively narrow (</w:t>
        </w:r>
      </w:ins>
      <w:ins w:id="1949" w:author="Matthew Hamilton" w:date="2023-04-17T16:29:00Z">
        <w:r>
          <w:t xml:space="preserve">making it more tractable </w:t>
        </w:r>
      </w:ins>
      <w:ins w:id="1950" w:author="Matthew Hamilton" w:date="2023-04-17T16:28:00Z">
        <w:r>
          <w:t>to develop</w:t>
        </w:r>
      </w:ins>
      <w:ins w:id="1951" w:author="Matthew Hamilton" w:date="2023-04-17T16:31:00Z">
        <w:r>
          <w:t>,</w:t>
        </w:r>
      </w:ins>
      <w:ins w:id="1952" w:author="Matthew Hamilton" w:date="2023-04-17T16:28:00Z">
        <w:r>
          <w:t xml:space="preserve"> maintain</w:t>
        </w:r>
      </w:ins>
      <w:ins w:id="1953" w:author="Matthew Hamilton" w:date="2023-04-17T16:31:00Z">
        <w:r>
          <w:t xml:space="preserve"> and learn</w:t>
        </w:r>
      </w:ins>
      <w:ins w:id="1954" w:author="Matthew Hamilton" w:date="2023-04-17T16:29:00Z">
        <w:r>
          <w:t>)</w:t>
        </w:r>
      </w:ins>
      <w:ins w:id="1955" w:author="Matthew Hamilton" w:date="2023-04-17T16:27:00Z">
        <w:r>
          <w:t xml:space="preserve"> </w:t>
        </w:r>
      </w:ins>
      <w:ins w:id="1956" w:author="Matthew Hamilton" w:date="2023-04-17T17:18:00Z">
        <w:r w:rsidR="007414B9">
          <w:t xml:space="preserve">while </w:t>
        </w:r>
      </w:ins>
      <w:ins w:id="1957" w:author="Matthew Hamilton" w:date="2023-04-17T16:29:00Z">
        <w:r>
          <w:t>readi</w:t>
        </w:r>
      </w:ins>
      <w:ins w:id="1958" w:author="Matthew Hamilton" w:date="2023-04-17T16:30:00Z">
        <w:r>
          <w:t xml:space="preserve">ly </w:t>
        </w:r>
      </w:ins>
      <w:ins w:id="1959" w:author="Matthew Hamilton" w:date="2023-04-17T16:29:00Z">
        <w:r>
          <w:t>leverag</w:t>
        </w:r>
      </w:ins>
      <w:ins w:id="1960" w:author="Matthew Hamilton" w:date="2023-04-17T17:18:00Z">
        <w:r w:rsidR="007414B9">
          <w:t>ing</w:t>
        </w:r>
      </w:ins>
      <w:ins w:id="1961" w:author="Matthew Hamilton" w:date="2023-04-17T16:30:00Z">
        <w:r>
          <w:t xml:space="preserve"> and coherently integrate</w:t>
        </w:r>
      </w:ins>
      <w:ins w:id="1962" w:author="Matthew Hamilton" w:date="2023-04-17T16:29:00Z">
        <w:r>
          <w:t xml:space="preserve"> </w:t>
        </w:r>
      </w:ins>
      <w:ins w:id="1963" w:author="Matthew Hamilton" w:date="2023-04-17T16:31:00Z">
        <w:r>
          <w:t>other</w:t>
        </w:r>
      </w:ins>
      <w:ins w:id="1964" w:author="Matthew Hamilton" w:date="2023-04-17T16:29:00Z">
        <w:r>
          <w:t xml:space="preserve"> </w:t>
        </w:r>
      </w:ins>
      <w:ins w:id="1965" w:author="Matthew Hamilton" w:date="2023-04-17T16:30:00Z">
        <w:r>
          <w:t>modelling tools written in that lan</w:t>
        </w:r>
      </w:ins>
      <w:ins w:id="1966" w:author="Matthew Hamilton" w:date="2023-04-17T16:31:00Z">
        <w:r>
          <w:t>guage</w:t>
        </w:r>
      </w:ins>
      <w:ins w:id="1967" w:author="Matthew Hamilton" w:date="2023-04-17T16:38:00Z">
        <w:r w:rsidR="00C639D4">
          <w:t xml:space="preserve"> (e.g. the dependency libraries we </w:t>
        </w:r>
      </w:ins>
      <w:ins w:id="1968" w:author="Matthew Hamilton" w:date="2023-04-17T17:18:00Z">
        <w:r w:rsidR="007414B9">
          <w:t>list</w:t>
        </w:r>
      </w:ins>
      <w:ins w:id="1969" w:author="Matthew Hamilton" w:date="2023-04-17T16:38:00Z">
        <w:r w:rsidR="00C639D4">
          <w:t xml:space="preserve"> in Table 2)</w:t>
        </w:r>
      </w:ins>
      <w:ins w:id="1970" w:author="Matthew Hamilton" w:date="2023-04-17T16:31:00Z">
        <w:r>
          <w:t>.</w:t>
        </w:r>
        <w:r w:rsidR="00630A1B">
          <w:t xml:space="preserve"> S</w:t>
        </w:r>
      </w:ins>
      <w:ins w:id="1971" w:author="Matthew Hamilton" w:date="2023-04-17T16:32:00Z">
        <w:r w:rsidR="00630A1B">
          <w:t xml:space="preserve">econdly, </w:t>
        </w:r>
      </w:ins>
      <w:ins w:id="1972" w:author="Matthew Hamilton" w:date="2023-04-17T17:14:00Z">
        <w:r w:rsidR="007414B9">
          <w:t>implement</w:t>
        </w:r>
      </w:ins>
      <w:ins w:id="1973" w:author="Matthew Hamilton" w:date="2023-04-17T17:18:00Z">
        <w:r w:rsidR="007414B9">
          <w:t xml:space="preserve">ation </w:t>
        </w:r>
      </w:ins>
      <w:ins w:id="1974" w:author="Matthew Hamilton" w:date="2023-04-17T17:19:00Z">
        <w:r w:rsidR="007414B9">
          <w:t xml:space="preserve">that combines </w:t>
        </w:r>
      </w:ins>
      <w:ins w:id="1975" w:author="Matthew Hamilton" w:date="2023-04-17T16:32:00Z">
        <w:r w:rsidR="00630A1B">
          <w:t xml:space="preserve">both </w:t>
        </w:r>
      </w:ins>
      <w:ins w:id="1976" w:author="Matthew Hamilton" w:date="2023-04-17T16:33:00Z">
        <w:r w:rsidR="00630A1B">
          <w:t>object oriented</w:t>
        </w:r>
      </w:ins>
      <w:ins w:id="1977" w:author="Matthew Hamilton" w:date="2023-04-17T16:32:00Z">
        <w:r w:rsidR="00630A1B">
          <w:t xml:space="preserve"> and functional programming paradigms</w:t>
        </w:r>
      </w:ins>
      <w:ins w:id="1978" w:author="Matthew Hamilton" w:date="2023-04-17T17:27:00Z">
        <w:r w:rsidR="007414B9">
          <w:t xml:space="preserve"> can</w:t>
        </w:r>
      </w:ins>
      <w:ins w:id="1979" w:author="Matthew Hamilton" w:date="2023-04-17T17:19:00Z">
        <w:r w:rsidR="007414B9">
          <w:t xml:space="preserve"> avail of the modular </w:t>
        </w:r>
      </w:ins>
      <w:ins w:id="1980" w:author="Matthew Hamilton" w:date="2023-04-17T17:20:00Z">
        <w:r w:rsidR="007414B9">
          <w:t xml:space="preserve">and syntactical </w:t>
        </w:r>
      </w:ins>
      <w:ins w:id="1981" w:author="Matthew Hamilton" w:date="2023-04-17T17:21:00Z">
        <w:r w:rsidR="007414B9">
          <w:t xml:space="preserve">simplicity </w:t>
        </w:r>
      </w:ins>
      <w:ins w:id="1982" w:author="Matthew Hamilton" w:date="2023-04-17T17:20:00Z">
        <w:r w:rsidR="007414B9">
          <w:t xml:space="preserve">benefits of the former, while reducing </w:t>
        </w:r>
      </w:ins>
      <w:ins w:id="1983" w:author="Matthew Hamilton" w:date="2023-04-17T17:25:00Z">
        <w:r w:rsidR="007414B9">
          <w:t xml:space="preserve">the </w:t>
        </w:r>
      </w:ins>
      <w:ins w:id="1984" w:author="Matthew Hamilton" w:date="2023-04-17T17:27:00Z">
        <w:r w:rsidR="007414B9">
          <w:t>limitation that</w:t>
        </w:r>
      </w:ins>
      <w:ins w:id="1985" w:author="Matthew Hamilton" w:date="2023-04-17T17:25:00Z">
        <w:r w:rsidR="007414B9">
          <w:t xml:space="preserve"> object oriented approaches</w:t>
        </w:r>
      </w:ins>
      <w:ins w:id="1986" w:author="Matthew Hamilton" w:date="2023-04-17T17:27:00Z">
        <w:r w:rsidR="007414B9">
          <w:t xml:space="preserve"> bundle</w:t>
        </w:r>
      </w:ins>
      <w:ins w:id="1987" w:author="Matthew Hamilton" w:date="2023-04-17T17:28:00Z">
        <w:r w:rsidR="007414B9">
          <w:t xml:space="preserve"> artefacts</w:t>
        </w:r>
      </w:ins>
      <w:ins w:id="1988" w:author="Matthew Hamilton" w:date="2023-04-17T17:23:00Z">
        <w:r w:rsidR="007414B9">
          <w:t xml:space="preserve"> (most famously described as: </w:t>
        </w:r>
        <w:commentRangeStart w:id="1989"/>
        <w:r w:rsidR="007414B9" w:rsidRPr="007414B9">
          <w:rPr>
            <w:b/>
            <w:bCs/>
            <w:rPrChange w:id="1990" w:author="Matthew Hamilton" w:date="2023-04-17T17:24:00Z">
              <w:rPr/>
            </w:rPrChange>
          </w:rPr>
          <w:t>“</w:t>
        </w:r>
      </w:ins>
      <w:ins w:id="1991" w:author="Matthew Hamilton" w:date="2023-04-17T17:24:00Z">
        <w:r w:rsidR="007414B9">
          <w:rPr>
            <w:rStyle w:val="Strong"/>
            <w:b w:val="0"/>
            <w:color w:val="000000"/>
            <w:bdr w:val="none" w:sz="0" w:space="0" w:color="auto" w:frame="1"/>
          </w:rPr>
          <w:t>y</w:t>
        </w:r>
      </w:ins>
      <w:ins w:id="1992" w:author="Matthew Hamilton" w:date="2023-04-17T17:23:00Z">
        <w:r w:rsidR="007414B9" w:rsidRPr="007414B9">
          <w:rPr>
            <w:rStyle w:val="Strong"/>
            <w:b w:val="0"/>
            <w:color w:val="000000"/>
            <w:bdr w:val="none" w:sz="0" w:space="0" w:color="auto" w:frame="1"/>
            <w:rPrChange w:id="1993" w:author="Matthew Hamilton" w:date="2023-04-17T17:24:00Z">
              <w:rPr>
                <w:rStyle w:val="Strong"/>
                <w:rFonts w:ascii="Montserrat" w:hAnsi="Montserrat"/>
                <w:color w:val="000000"/>
                <w:bdr w:val="none" w:sz="0" w:space="0" w:color="auto" w:frame="1"/>
              </w:rPr>
            </w:rPrChange>
          </w:rPr>
          <w:t>ou wanted a banana but what you got was a gorilla holding the banana</w:t>
        </w:r>
        <w:r w:rsidR="007414B9" w:rsidRPr="007414B9">
          <w:rPr>
            <w:rStyle w:val="Strong"/>
            <w:b w:val="0"/>
            <w:color w:val="000000"/>
            <w:bdr w:val="none" w:sz="0" w:space="0" w:color="auto" w:frame="1"/>
            <w:rPrChange w:id="1994" w:author="Matthew Hamilton" w:date="2023-04-17T17:24:00Z">
              <w:rPr>
                <w:rStyle w:val="Strong"/>
                <w:rFonts w:ascii="Montserrat" w:hAnsi="Montserrat"/>
                <w:color w:val="000000"/>
                <w:bdr w:val="none" w:sz="0" w:space="0" w:color="auto" w:frame="1"/>
              </w:rPr>
            </w:rPrChange>
          </w:rPr>
          <w:t>”</w:t>
        </w:r>
      </w:ins>
      <w:ins w:id="1995" w:author="Matthew Hamilton" w:date="2023-04-17T17:28:00Z">
        <w:r w:rsidR="007414B9">
          <w:rPr>
            <w:rStyle w:val="Strong"/>
            <w:b w:val="0"/>
            <w:color w:val="000000"/>
            <w:bdr w:val="none" w:sz="0" w:space="0" w:color="auto" w:frame="1"/>
          </w:rPr>
          <w:t>)</w:t>
        </w:r>
      </w:ins>
      <w:ins w:id="1996" w:author="Matthew Hamilton" w:date="2023-04-17T17:29:00Z">
        <w:r w:rsidR="007414B9">
          <w:rPr>
            <w:rStyle w:val="Strong"/>
            <w:b w:val="0"/>
            <w:color w:val="000000"/>
            <w:bdr w:val="none" w:sz="0" w:space="0" w:color="auto" w:frame="1"/>
          </w:rPr>
          <w:t>.</w:t>
        </w:r>
      </w:ins>
      <w:ins w:id="1997" w:author="Matthew Hamilton" w:date="2023-04-17T17:23:00Z">
        <w:r w:rsidR="007414B9" w:rsidRPr="007414B9">
          <w:rPr>
            <w:rStyle w:val="apple-converted-space"/>
            <w:b/>
            <w:bCs/>
            <w:color w:val="000000"/>
            <w:shd w:val="clear" w:color="auto" w:fill="FFFFFF"/>
            <w:rPrChange w:id="1998" w:author="Matthew Hamilton" w:date="2023-04-17T17:24:00Z">
              <w:rPr>
                <w:rStyle w:val="apple-converted-space"/>
                <w:rFonts w:ascii="Montserrat" w:hAnsi="Montserrat"/>
                <w:color w:val="000000"/>
                <w:shd w:val="clear" w:color="auto" w:fill="FFFFFF"/>
              </w:rPr>
            </w:rPrChange>
          </w:rPr>
          <w:t> </w:t>
        </w:r>
      </w:ins>
      <w:commentRangeEnd w:id="1989"/>
      <w:ins w:id="1999" w:author="Matthew Hamilton" w:date="2023-04-17T17:29:00Z">
        <w:r w:rsidR="007414B9">
          <w:rPr>
            <w:rStyle w:val="CommentReference"/>
          </w:rPr>
          <w:commentReference w:id="1989"/>
        </w:r>
      </w:ins>
      <w:r w:rsidR="00CA4FFE">
        <w:rPr>
          <w:rStyle w:val="apple-converted-space"/>
          <w:b/>
          <w:bCs/>
          <w:color w:val="000000"/>
          <w:shd w:val="clear" w:color="auto" w:fill="FFFFFF"/>
        </w:rPr>
        <w:t>Thirdly agile and documentation…</w:t>
      </w:r>
    </w:p>
    <w:p w14:paraId="63DAFF24" w14:textId="77777777" w:rsidR="004D5427" w:rsidRDefault="004D5427" w:rsidP="00D706BA">
      <w:pPr>
        <w:pStyle w:val="BodyText"/>
        <w:rPr>
          <w:ins w:id="2000" w:author="Matthew Hamilton" w:date="2023-04-17T16:04:00Z"/>
        </w:rPr>
      </w:pPr>
    </w:p>
    <w:p w14:paraId="7FB2DE8E" w14:textId="77777777" w:rsidR="00C94B30" w:rsidRDefault="00C94B30" w:rsidP="00C94B30">
      <w:pPr>
        <w:pStyle w:val="BodyText"/>
        <w:rPr>
          <w:ins w:id="2001" w:author="Matthew Hamilton" w:date="2023-04-17T17:10:00Z"/>
        </w:rPr>
      </w:pPr>
      <w:ins w:id="2002" w:author="Matthew Hamilton" w:date="2023-04-17T17:10:00Z">
        <w:r>
          <w:lastRenderedPageBreak/>
          <w:t>Such a project would be highly aligned with the goals of some research funders, who have have been encouraged to support methodological innovation to improve model transferability [100] and for who reducing waste in research is a core responsibility [92].</w:t>
        </w:r>
      </w:ins>
    </w:p>
    <w:p w14:paraId="7419AF20" w14:textId="77777777" w:rsidR="00B6028B" w:rsidRPr="00B6028B" w:rsidRDefault="00B6028B" w:rsidP="00B6028B">
      <w:pPr>
        <w:pStyle w:val="BodyText"/>
        <w:rPr>
          <w:ins w:id="2003" w:author="Matthew Hamilton" w:date="2023-04-17T10:21:00Z"/>
          <w:rPrChange w:id="2004" w:author="Matthew Hamilton" w:date="2023-04-17T12:13:00Z">
            <w:rPr>
              <w:ins w:id="2005" w:author="Matthew Hamilton" w:date="2023-04-17T10:21:00Z"/>
              <w:color w:val="000000" w:themeColor="text1"/>
            </w:rPr>
          </w:rPrChange>
        </w:rPr>
        <w:pPrChange w:id="2006" w:author="Matthew Hamilton" w:date="2023-04-17T12:13:00Z">
          <w:pPr>
            <w:pStyle w:val="FirstParagraph"/>
          </w:pPr>
        </w:pPrChange>
      </w:pPr>
    </w:p>
    <w:p w14:paraId="2A59017B" w14:textId="77777777" w:rsidR="0017525C" w:rsidRDefault="0017525C" w:rsidP="000D642E">
      <w:pPr>
        <w:pStyle w:val="FirstParagraph"/>
        <w:rPr>
          <w:ins w:id="2007" w:author="Matthew Hamilton" w:date="2023-04-17T10:21:00Z"/>
          <w:color w:val="000000" w:themeColor="text1"/>
        </w:rPr>
      </w:pPr>
    </w:p>
    <w:p w14:paraId="431FBF38" w14:textId="64123A72" w:rsidR="00A02C95" w:rsidRDefault="004413D4" w:rsidP="000D642E">
      <w:pPr>
        <w:pStyle w:val="FirstParagraph"/>
        <w:rPr>
          <w:ins w:id="2008" w:author="Matthew Hamilton" w:date="2023-04-15T11:29:00Z"/>
        </w:rPr>
      </w:pPr>
      <w:ins w:id="2009" w:author="Matthew Hamilton" w:date="2023-04-15T11:18:00Z">
        <w:r>
          <w:t>Research into health economic and public health modelling practice suggest</w:t>
        </w:r>
      </w:ins>
      <w:ins w:id="2010" w:author="Matthew Hamilton" w:date="2023-04-15T11:19:00Z">
        <w:r>
          <w:t xml:space="preserve"> that </w:t>
        </w:r>
      </w:ins>
      <w:ins w:id="2011" w:author="Matthew Hamilton" w:date="2023-04-15T11:24:00Z">
        <w:r w:rsidR="00FF2C3C">
          <w:t>many if not most</w:t>
        </w:r>
      </w:ins>
      <w:ins w:id="2012" w:author="Matthew Hamilton" w:date="2023-04-15T11:19:00Z">
        <w:r w:rsidR="00FF2C3C">
          <w:t xml:space="preserve"> </w:t>
        </w:r>
      </w:ins>
      <w:ins w:id="2013" w:author="Matthew Hamilton" w:date="2023-04-15T11:24:00Z">
        <w:r w:rsidR="00FF2C3C">
          <w:t xml:space="preserve">CHEMs will fall short of meeting </w:t>
        </w:r>
      </w:ins>
      <w:ins w:id="2014" w:author="Matthew Hamilton" w:date="2023-04-15T11:19:00Z">
        <w:r w:rsidR="00FF2C3C">
          <w:t>the transparency</w:t>
        </w:r>
      </w:ins>
      <w:ins w:id="2015" w:author="Matthew Hamilton" w:date="2023-04-15T11:20:00Z">
        <w:r w:rsidR="00FF2C3C">
          <w:t xml:space="preserve"> [</w:t>
        </w:r>
        <w:r w:rsidR="00FF2C3C">
          <w:t>4–</w:t>
        </w:r>
        <w:r w:rsidR="00FF2C3C">
          <w:t>8</w:t>
        </w:r>
        <w:r w:rsidR="00FF2C3C">
          <w:t>],</w:t>
        </w:r>
      </w:ins>
      <w:ins w:id="2016" w:author="Matthew Hamilton" w:date="2023-04-15T11:19:00Z">
        <w:r w:rsidR="00FF2C3C">
          <w:t xml:space="preserve"> reusability</w:t>
        </w:r>
      </w:ins>
      <w:ins w:id="2017" w:author="Matthew Hamilton" w:date="2023-04-15T11:20:00Z">
        <w:r w:rsidR="00FF2C3C">
          <w:t xml:space="preserve"> [</w:t>
        </w:r>
        <w:r w:rsidR="00FF2C3C">
          <w:t>13,25,26</w:t>
        </w:r>
        <w:r w:rsidR="00FF2C3C">
          <w:t>]</w:t>
        </w:r>
      </w:ins>
      <w:ins w:id="2018" w:author="Matthew Hamilton" w:date="2023-04-15T11:19:00Z">
        <w:r w:rsidR="00FF2C3C">
          <w:t xml:space="preserve"> and updatability</w:t>
        </w:r>
      </w:ins>
      <w:ins w:id="2019" w:author="Matthew Hamilton" w:date="2023-04-15T11:20:00Z">
        <w:r w:rsidR="00FF2C3C">
          <w:t xml:space="preserve"> [</w:t>
        </w:r>
      </w:ins>
      <w:ins w:id="2020" w:author="Matthew Hamilton" w:date="2023-04-15T11:22:00Z">
        <w:r w:rsidR="00FF2C3C">
          <w:t>Sampson</w:t>
        </w:r>
        <w:r w:rsidR="00FF2C3C">
          <w:t xml:space="preserve">_2017, </w:t>
        </w:r>
        <w:r w:rsidR="00FF2C3C">
          <w:fldChar w:fldCharType="begin"/>
        </w:r>
        <w:r w:rsidR="00FF2C3C">
          <w:instrText>HYPERLINK "https://doi.org/10.3389/fpubh.2022.899874"</w:instrText>
        </w:r>
        <w:r w:rsidR="00FF2C3C">
          <w:fldChar w:fldCharType="separate"/>
        </w:r>
        <w:r w:rsidR="00FF2C3C">
          <w:rPr>
            <w:rStyle w:val="Hyperlink"/>
            <w:rFonts w:ascii="Georgia" w:hAnsi="Georgia"/>
            <w:color w:val="282828"/>
          </w:rPr>
          <w:t>https://doi.org/10.3389/fpubh.2022.899874</w:t>
        </w:r>
        <w:r w:rsidR="00FF2C3C">
          <w:rPr>
            <w:rStyle w:val="Hyperlink"/>
            <w:rFonts w:ascii="Georgia" w:hAnsi="Georgia"/>
            <w:color w:val="282828"/>
          </w:rPr>
          <w:fldChar w:fldCharType="end"/>
        </w:r>
        <w:r w:rsidR="00FF2C3C">
          <w:t>]</w:t>
        </w:r>
      </w:ins>
      <w:ins w:id="2021" w:author="Matthew Hamilton" w:date="2023-04-15T11:21:00Z">
        <w:r w:rsidR="00FF2C3C">
          <w:t>]</w:t>
        </w:r>
      </w:ins>
      <w:ins w:id="2022" w:author="Matthew Hamilton" w:date="2023-04-15T11:20:00Z">
        <w:r w:rsidR="00FF2C3C">
          <w:t xml:space="preserve"> </w:t>
        </w:r>
      </w:ins>
      <w:ins w:id="2023" w:author="Matthew Hamilton" w:date="2023-04-15T11:25:00Z">
        <w:r w:rsidR="00FF2C3C">
          <w:t>criteria we propose</w:t>
        </w:r>
      </w:ins>
      <w:ins w:id="2024" w:author="Matthew Hamilton" w:date="2023-04-15T11:20:00Z">
        <w:r w:rsidR="00FF2C3C">
          <w:t>.</w:t>
        </w:r>
      </w:ins>
      <w:ins w:id="2025" w:author="Matthew Hamilton" w:date="2023-04-15T11:26:00Z">
        <w:r w:rsidR="00A02C95">
          <w:t xml:space="preserve"> </w:t>
        </w:r>
      </w:ins>
    </w:p>
    <w:p w14:paraId="3E79538A" w14:textId="77777777" w:rsidR="00A02C95" w:rsidRDefault="00A02C95" w:rsidP="000D642E">
      <w:pPr>
        <w:pStyle w:val="FirstParagraph"/>
        <w:rPr>
          <w:ins w:id="2026" w:author="Matthew Hamilton" w:date="2023-04-15T11:29:00Z"/>
        </w:rPr>
      </w:pPr>
    </w:p>
    <w:p w14:paraId="73B27E27" w14:textId="33F7A4C8" w:rsidR="004413D4" w:rsidRDefault="00A02C95" w:rsidP="000D642E">
      <w:pPr>
        <w:pStyle w:val="FirstParagraph"/>
        <w:rPr>
          <w:ins w:id="2027" w:author="Matthew Hamilton" w:date="2023-04-15T11:18:00Z"/>
        </w:rPr>
      </w:pPr>
      <w:ins w:id="2028" w:author="Matthew Hamilton" w:date="2023-04-15T11:27:00Z">
        <w:r>
          <w:t>The strong in-principle support from</w:t>
        </w:r>
      </w:ins>
      <w:ins w:id="2029" w:author="Matthew Hamilton" w:date="2023-04-15T11:28:00Z">
        <w:r>
          <w:t xml:space="preserve"> health economists for open-source health economic models</w:t>
        </w:r>
      </w:ins>
      <w:ins w:id="2030" w:author="Matthew Hamilton" w:date="2023-04-15T11:26:00Z">
        <w:r>
          <w:t xml:space="preserve"> </w:t>
        </w:r>
      </w:ins>
      <w:ins w:id="2031" w:author="Matthew Hamilton" w:date="2023-04-15T11:28:00Z">
        <w:r>
          <w:t>suggest that</w:t>
        </w:r>
      </w:ins>
      <w:ins w:id="2032" w:author="Matthew Hamilton" w:date="2023-04-15T11:27:00Z">
        <w:r>
          <w:t xml:space="preserve"> these shortfalls </w:t>
        </w:r>
      </w:ins>
      <w:ins w:id="2033" w:author="Matthew Hamilton" w:date="2023-04-15T11:28:00Z">
        <w:r>
          <w:t xml:space="preserve">in ethical practice </w:t>
        </w:r>
      </w:ins>
      <w:ins w:id="2034" w:author="Matthew Hamilton" w:date="2023-04-15T11:27:00Z">
        <w:r>
          <w:t xml:space="preserve">are </w:t>
        </w:r>
      </w:ins>
      <w:ins w:id="2035" w:author="Matthew Hamilton" w:date="2023-04-15T11:28:00Z">
        <w:r>
          <w:t xml:space="preserve">not caused </w:t>
        </w:r>
      </w:ins>
      <w:ins w:id="2036" w:author="Matthew Hamilton" w:date="2023-04-15T11:29:00Z">
        <w:r>
          <w:t>by</w:t>
        </w:r>
      </w:ins>
      <w:ins w:id="2037" w:author="Matthew Hamilton" w:date="2023-04-15T11:27:00Z">
        <w:r>
          <w:t xml:space="preserve"> lack of interest</w:t>
        </w:r>
      </w:ins>
    </w:p>
    <w:p w14:paraId="5CBB796E" w14:textId="77777777" w:rsidR="004413D4" w:rsidRDefault="004413D4" w:rsidP="000D642E">
      <w:pPr>
        <w:pStyle w:val="FirstParagraph"/>
        <w:rPr>
          <w:ins w:id="2038" w:author="Matthew Hamilton" w:date="2023-04-15T11:18:00Z"/>
        </w:rPr>
      </w:pPr>
    </w:p>
    <w:p w14:paraId="289F3BD4" w14:textId="219E9B60" w:rsidR="004413D4" w:rsidRDefault="004413D4" w:rsidP="000D642E">
      <w:pPr>
        <w:pStyle w:val="FirstParagraph"/>
        <w:rPr>
          <w:ins w:id="2039" w:author="Matthew Hamilton" w:date="2023-04-15T11:11:00Z"/>
          <w:color w:val="000000" w:themeColor="text1"/>
        </w:rPr>
      </w:pPr>
      <w:ins w:id="2040" w:author="Matthew Hamilton" w:date="2023-04-15T11:16:00Z">
        <w:r>
          <w:t xml:space="preserve"> reproducibility [4–6], and uncertain validity [7,8]</w:t>
        </w:r>
      </w:ins>
      <w:ins w:id="2041" w:author="Matthew Hamilton" w:date="2023-04-15T11:17:00Z">
        <w:r>
          <w:t xml:space="preserve">, </w:t>
        </w:r>
        <w:r>
          <w:t xml:space="preserve">limited reusability [13,25,26] </w:t>
        </w:r>
      </w:ins>
      <w:ins w:id="2042" w:author="Matthew Hamilton" w:date="2023-04-15T11:16:00Z">
        <w:r>
          <w:t xml:space="preserve"> of health economic models</w:t>
        </w:r>
      </w:ins>
    </w:p>
    <w:p w14:paraId="1ACD7C14" w14:textId="68EB5EC3" w:rsidR="00776A41" w:rsidRDefault="000F517C" w:rsidP="000D642E">
      <w:pPr>
        <w:pStyle w:val="FirstParagraph"/>
        <w:rPr>
          <w:ins w:id="2043" w:author="Matthew Hamilton" w:date="2023-04-14T17:43:00Z"/>
          <w:color w:val="000000" w:themeColor="text1"/>
        </w:rPr>
      </w:pPr>
      <w:ins w:id="2044" w:author="Matthew Hamilton" w:date="2023-04-14T17:47:00Z">
        <w:r>
          <w:rPr>
            <w:color w:val="000000" w:themeColor="text1"/>
          </w:rPr>
          <w:t>Addressing this issue will require technical innovation</w:t>
        </w:r>
      </w:ins>
      <w:ins w:id="2045" w:author="Matthew Hamilton" w:date="2023-04-14T17:49:00Z">
        <w:r w:rsidR="001A5473">
          <w:rPr>
            <w:color w:val="000000" w:themeColor="text1"/>
          </w:rPr>
          <w:t>, skills development</w:t>
        </w:r>
      </w:ins>
      <w:ins w:id="2046" w:author="Matthew Hamilton" w:date="2023-04-14T17:47:00Z">
        <w:r>
          <w:rPr>
            <w:color w:val="000000" w:themeColor="text1"/>
          </w:rPr>
          <w:t xml:space="preserve"> and changes to the way</w:t>
        </w:r>
      </w:ins>
      <w:ins w:id="2047" w:author="Matthew Hamilton" w:date="2023-04-14T17:48:00Z">
        <w:r>
          <w:rPr>
            <w:color w:val="000000" w:themeColor="text1"/>
          </w:rPr>
          <w:t xml:space="preserve"> research proposals and research careers are assessed.</w:t>
        </w:r>
      </w:ins>
    </w:p>
    <w:p w14:paraId="4A26640A" w14:textId="3CF19427" w:rsidR="00C7723C" w:rsidRDefault="000D642E" w:rsidP="000D642E">
      <w:pPr>
        <w:pStyle w:val="FirstParagraph"/>
        <w:rPr>
          <w:ins w:id="2048" w:author="Matthew Hamilton" w:date="2023-04-14T17:35:00Z"/>
        </w:rPr>
      </w:pPr>
      <w:ins w:id="2049" w:author="Matthew Hamilton" w:date="2023-04-14T17:34:00Z">
        <w:r>
          <w:rPr>
            <w:color w:val="000000" w:themeColor="text1"/>
          </w:rPr>
          <w:t xml:space="preserve">Currently, </w:t>
        </w:r>
      </w:ins>
      <w:ins w:id="2050" w:author="Matthew Hamilton" w:date="2023-04-14T17:25:00Z">
        <w:r w:rsidR="00C7723C" w:rsidRPr="000D642E">
          <w:rPr>
            <w:color w:val="000000" w:themeColor="text1"/>
          </w:rPr>
          <w:t xml:space="preserve">it takes </w:t>
        </w:r>
      </w:ins>
      <w:ins w:id="2051" w:author="Matthew Hamilton" w:date="2023-04-14T17:28:00Z">
        <w:r w:rsidRPr="000D642E">
          <w:rPr>
            <w:color w:val="000000" w:themeColor="text1"/>
          </w:rPr>
          <w:t>“</w:t>
        </w:r>
      </w:ins>
      <w:ins w:id="2052" w:author="Matthew Hamilton" w:date="2023-04-14T17:27:00Z">
        <w:r w:rsidRPr="000D642E">
          <w:rPr>
            <w:rPrChange w:id="2053" w:author="Matthew Hamilton" w:date="2023-04-14T17:31:00Z">
              <w:rPr>
                <w:rFonts w:ascii="Times" w:hAnsi="Times"/>
                <w:sz w:val="18"/>
                <w:szCs w:val="18"/>
              </w:rPr>
            </w:rPrChange>
          </w:rPr>
          <w:t>an extraordinary amount of idealism</w:t>
        </w:r>
      </w:ins>
      <w:ins w:id="2054" w:author="Matthew Hamilton" w:date="2023-04-14T17:28:00Z">
        <w:r w:rsidRPr="000D642E">
          <w:rPr>
            <w:rPrChange w:id="2055" w:author="Matthew Hamilton" w:date="2023-04-14T17:31:00Z">
              <w:rPr>
                <w:rFonts w:ascii="Times" w:hAnsi="Times"/>
                <w:sz w:val="18"/>
                <w:szCs w:val="18"/>
              </w:rPr>
            </w:rPrChange>
          </w:rPr>
          <w:t>” to dedicate</w:t>
        </w:r>
      </w:ins>
      <w:ins w:id="2056" w:author="Matthew Hamilton" w:date="2023-04-14T17:29:00Z">
        <w:r w:rsidRPr="000D642E">
          <w:rPr>
            <w:rPrChange w:id="2057" w:author="Matthew Hamilton" w:date="2023-04-14T17:31:00Z">
              <w:rPr>
                <w:rFonts w:ascii="Times" w:hAnsi="Times"/>
                <w:sz w:val="18"/>
                <w:szCs w:val="18"/>
              </w:rPr>
            </w:rPrChange>
          </w:rPr>
          <w:t xml:space="preserve"> the substantial time and resources required to author</w:t>
        </w:r>
      </w:ins>
      <w:ins w:id="2058" w:author="Matthew Hamilton" w:date="2023-04-14T17:30:00Z">
        <w:r w:rsidRPr="000D642E">
          <w:rPr>
            <w:rPrChange w:id="2059" w:author="Matthew Hamilton" w:date="2023-04-14T17:31:00Z">
              <w:rPr>
                <w:rFonts w:ascii="Times" w:hAnsi="Times"/>
                <w:sz w:val="18"/>
                <w:szCs w:val="18"/>
              </w:rPr>
            </w:rPrChange>
          </w:rPr>
          <w:t xml:space="preserve">, test, document </w:t>
        </w:r>
      </w:ins>
      <w:ins w:id="2060" w:author="Matthew Hamilton" w:date="2023-04-14T17:29:00Z">
        <w:r w:rsidRPr="000D642E">
          <w:rPr>
            <w:rPrChange w:id="2061" w:author="Matthew Hamilton" w:date="2023-04-14T17:31:00Z">
              <w:rPr>
                <w:rFonts w:ascii="Times" w:hAnsi="Times"/>
                <w:sz w:val="18"/>
                <w:szCs w:val="18"/>
              </w:rPr>
            </w:rPrChange>
          </w:rPr>
          <w:t xml:space="preserve">and maintain even fragile prototype </w:t>
        </w:r>
      </w:ins>
      <w:ins w:id="2062" w:author="Matthew Hamilton" w:date="2023-04-14T17:34:00Z">
        <w:r>
          <w:t xml:space="preserve">research </w:t>
        </w:r>
      </w:ins>
      <w:ins w:id="2063" w:author="Matthew Hamilton" w:date="2023-04-14T17:29:00Z">
        <w:r w:rsidRPr="000D642E">
          <w:rPr>
            <w:rPrChange w:id="2064" w:author="Matthew Hamilton" w:date="2023-04-14T17:31:00Z">
              <w:rPr>
                <w:rFonts w:ascii="Times" w:hAnsi="Times"/>
                <w:sz w:val="18"/>
                <w:szCs w:val="18"/>
              </w:rPr>
            </w:rPrChange>
          </w:rPr>
          <w:t>software</w:t>
        </w:r>
      </w:ins>
      <w:ins w:id="2065" w:author="Matthew Hamilton" w:date="2023-04-14T17:30:00Z">
        <w:r w:rsidRPr="000D642E">
          <w:rPr>
            <w:rPrChange w:id="2066" w:author="Matthew Hamilton" w:date="2023-04-14T17:31:00Z">
              <w:rPr>
                <w:rFonts w:ascii="Times" w:hAnsi="Times"/>
                <w:sz w:val="18"/>
                <w:szCs w:val="18"/>
              </w:rPr>
            </w:rPrChange>
          </w:rPr>
          <w:t xml:space="preserve"> that could instead</w:t>
        </w:r>
      </w:ins>
      <w:ins w:id="2067" w:author="Matthew Hamilton" w:date="2023-04-14T17:27:00Z">
        <w:r w:rsidRPr="000D642E">
          <w:rPr>
            <w:rPrChange w:id="2068" w:author="Matthew Hamilton" w:date="2023-04-14T17:31:00Z">
              <w:rPr>
                <w:rFonts w:ascii="Times" w:hAnsi="Times"/>
                <w:sz w:val="18"/>
                <w:szCs w:val="18"/>
              </w:rPr>
            </w:rPrChange>
          </w:rPr>
          <w:t xml:space="preserve"> be used </w:t>
        </w:r>
      </w:ins>
      <w:ins w:id="2069" w:author="Matthew Hamilton" w:date="2023-04-14T17:30:00Z">
        <w:r w:rsidRPr="000D642E">
          <w:rPr>
            <w:rPrChange w:id="2070" w:author="Matthew Hamilton" w:date="2023-04-14T17:31:00Z">
              <w:rPr>
                <w:rFonts w:ascii="Times" w:hAnsi="Times"/>
                <w:sz w:val="18"/>
                <w:szCs w:val="18"/>
              </w:rPr>
            </w:rPrChange>
          </w:rPr>
          <w:t xml:space="preserve">to </w:t>
        </w:r>
      </w:ins>
      <w:ins w:id="2071" w:author="Matthew Hamilton" w:date="2023-04-14T17:27:00Z">
        <w:r w:rsidRPr="000D642E">
          <w:rPr>
            <w:rPrChange w:id="2072" w:author="Matthew Hamilton" w:date="2023-04-14T17:31:00Z">
              <w:rPr>
                <w:rFonts w:ascii="Times" w:hAnsi="Times"/>
                <w:sz w:val="18"/>
                <w:szCs w:val="18"/>
              </w:rPr>
            </w:rPrChange>
          </w:rPr>
          <w:t>writ</w:t>
        </w:r>
      </w:ins>
      <w:ins w:id="2073" w:author="Matthew Hamilton" w:date="2023-04-14T17:30:00Z">
        <w:r w:rsidRPr="000D642E">
          <w:rPr>
            <w:rPrChange w:id="2074" w:author="Matthew Hamilton" w:date="2023-04-14T17:31:00Z">
              <w:rPr>
                <w:rFonts w:ascii="Times" w:hAnsi="Times"/>
                <w:sz w:val="18"/>
                <w:szCs w:val="18"/>
              </w:rPr>
            </w:rPrChange>
          </w:rPr>
          <w:t>e</w:t>
        </w:r>
      </w:ins>
      <w:ins w:id="2075" w:author="Matthew Hamilton" w:date="2023-04-14T17:27:00Z">
        <w:r w:rsidRPr="000D642E">
          <w:rPr>
            <w:rPrChange w:id="2076" w:author="Matthew Hamilton" w:date="2023-04-14T17:31:00Z">
              <w:rPr>
                <w:rFonts w:ascii="Times" w:hAnsi="Times"/>
                <w:sz w:val="18"/>
                <w:szCs w:val="18"/>
              </w:rPr>
            </w:rPrChange>
          </w:rPr>
          <w:t xml:space="preserve"> scientific publications</w:t>
        </w:r>
      </w:ins>
      <w:ins w:id="2077" w:author="Matthew Hamilton" w:date="2023-04-14T17:31:00Z">
        <w:r w:rsidRPr="000D642E">
          <w:rPr>
            <w:rPrChange w:id="2078" w:author="Matthew Hamilton" w:date="2023-04-14T17:31:00Z">
              <w:rPr>
                <w:rFonts w:ascii="Times" w:hAnsi="Times"/>
                <w:sz w:val="18"/>
                <w:szCs w:val="18"/>
              </w:rPr>
            </w:rPrChange>
          </w:rPr>
          <w:t xml:space="preserve"> </w:t>
        </w:r>
      </w:ins>
      <w:ins w:id="2079" w:author="Matthew Hamilton" w:date="2023-04-14T17:21:00Z">
        <w:r w:rsidR="00C7723C" w:rsidRPr="000D642E">
          <w:t>[</w:t>
        </w:r>
        <w:r w:rsidR="00C7723C" w:rsidRPr="000D642E">
          <w:rPr>
            <w:color w:val="C9602B"/>
            <w:rPrChange w:id="2080" w:author="Matthew Hamilton" w:date="2023-04-14T17:31:00Z">
              <w:rPr>
                <w:rFonts w:ascii="NotoSans" w:hAnsi="NotoSans"/>
                <w:color w:val="C9602B"/>
                <w:sz w:val="16"/>
                <w:szCs w:val="16"/>
              </w:rPr>
            </w:rPrChange>
          </w:rPr>
          <w:t xml:space="preserve">https://doi.org/10.12688/f1000research.23224.2 </w:t>
        </w:r>
        <w:r w:rsidR="00C7723C" w:rsidRPr="000D642E">
          <w:t>]</w:t>
        </w:r>
      </w:ins>
      <w:ins w:id="2081" w:author="Matthew Hamilton" w:date="2023-04-14T17:32:00Z">
        <w:r>
          <w:t>.</w:t>
        </w:r>
      </w:ins>
    </w:p>
    <w:p w14:paraId="76741E2A" w14:textId="77777777" w:rsidR="00776A41" w:rsidRDefault="000D642E" w:rsidP="00776A41">
      <w:pPr>
        <w:pStyle w:val="BodyText"/>
        <w:rPr>
          <w:ins w:id="2082" w:author="Matthew Hamilton" w:date="2023-04-14T17:41:00Z"/>
        </w:rPr>
      </w:pPr>
      <w:ins w:id="2083" w:author="Matthew Hamilton" w:date="2023-04-14T17:35:00Z">
        <w:r>
          <w:t xml:space="preserve">The use of shared software frameworks </w:t>
        </w:r>
      </w:ins>
      <w:ins w:id="2084" w:author="Matthew Hamilton" w:date="2023-04-14T17:36:00Z">
        <w:r>
          <w:t>may</w:t>
        </w:r>
      </w:ins>
      <w:ins w:id="2085" w:author="Matthew Hamilton" w:date="2023-04-14T17:08:00Z">
        <w:r w:rsidR="00D53AAB">
          <w:t xml:space="preserve"> help reduce the burden associated with </w:t>
        </w:r>
      </w:ins>
      <w:ins w:id="2086" w:author="Matthew Hamilton" w:date="2023-04-14T17:36:00Z">
        <w:r w:rsidR="00776A41">
          <w:t>implementing some aspects of ethical modelling practice.</w:t>
        </w:r>
      </w:ins>
      <w:ins w:id="2087" w:author="Matthew Hamilton" w:date="2023-04-14T17:37:00Z">
        <w:r w:rsidR="00776A41">
          <w:t xml:space="preserve"> </w:t>
        </w:r>
      </w:ins>
      <w:ins w:id="2088" w:author="Matthew Hamilton" w:date="2023-04-14T17:40:00Z">
        <w:r w:rsidR="00776A41">
          <w:t>Collaboration between teams of health economists can also make some complex modelling projects more feasible [14].</w:t>
        </w:r>
      </w:ins>
      <w:ins w:id="2089" w:author="Matthew Hamilton" w:date="2023-04-14T17:41:00Z">
        <w:r w:rsidR="00776A41">
          <w:t xml:space="preserve"> Developing networks of modellers working on common health conditions has been recommended as a strategy for improving model validity [28] and some of us are part of a nascent initiate of this type in mental health [94]. </w:t>
        </w:r>
      </w:ins>
    </w:p>
    <w:p w14:paraId="7722E3C1" w14:textId="2F8C3E1E" w:rsidR="00D53AAB" w:rsidRDefault="00D53AAB">
      <w:pPr>
        <w:pStyle w:val="BodyText"/>
        <w:rPr>
          <w:ins w:id="2090" w:author="Matthew Hamilton" w:date="2023-04-14T17:08:00Z"/>
        </w:rPr>
        <w:pPrChange w:id="2091" w:author="Matthew Hamilton" w:date="2023-04-14T17:35:00Z">
          <w:pPr>
            <w:pStyle w:val="BodyText"/>
            <w:numPr>
              <w:numId w:val="37"/>
            </w:numPr>
            <w:ind w:left="660" w:hanging="660"/>
          </w:pPr>
        </w:pPrChange>
      </w:pPr>
      <w:ins w:id="2092" w:author="Matthew Hamilton" w:date="2023-04-14T17:08:00Z">
        <w:r>
          <w:t xml:space="preserve">However, we think the current low rates of adoption by health economists of open source approaches [13,25,26] </w:t>
        </w:r>
      </w:ins>
      <w:ins w:id="2093" w:author="Matthew Hamilton" w:date="2023-04-14T17:41:00Z">
        <w:r w:rsidR="00776A41">
          <w:t xml:space="preserve">that </w:t>
        </w:r>
      </w:ins>
      <w:ins w:id="2094" w:author="Matthew Hamilton" w:date="2023-04-14T17:08:00Z">
        <w:r>
          <w:t>facilitate collaboration will only change slowly unless there is significant and strategic investments made by research funders. Currently, incentive structures for health economists do not promote the dedication of large quantities of time to enable peers to reuse their work.</w:t>
        </w:r>
      </w:ins>
    </w:p>
    <w:p w14:paraId="1B359487" w14:textId="36DE76DE" w:rsidR="00D53AAB" w:rsidRDefault="00D53AAB" w:rsidP="00D53AAB">
      <w:pPr>
        <w:pStyle w:val="BodyText"/>
        <w:rPr>
          <w:ins w:id="2095" w:author="Matthew Hamilton" w:date="2023-04-14T17:11:00Z"/>
        </w:rPr>
      </w:pPr>
      <w:ins w:id="2096" w:author="Matthew Hamilton" w:date="2023-04-14T17:09:00Z">
        <w:r>
          <w:t xml:space="preserve">Ideally health economists would explore these complex topics in partnership with modellers from other disciplines (in particular epidemiology and health services research) and a wide range of stakeholders such as other researchers, policymakers, service planners and community members. Modular and open sourc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w:t>
        </w:r>
        <w:r>
          <w:lastRenderedPageBreak/>
          <w:t>framework would need additional development, with its overall architecture reviewed for scalability and suitability and to provide better integration with and use of other open source languages (particularly python) and repositories. Whatever MOSCEM infrastructure is developed, its resilience would depend on a community of open source contributors sufficiently large and active to ensure that all core modules are maintained even after their original authors cease their involvement.</w:t>
        </w:r>
      </w:ins>
    </w:p>
    <w:p w14:paraId="0F82F227" w14:textId="321B1FB4" w:rsidR="00D53AAB" w:rsidRDefault="00D53AAB" w:rsidP="00D53AAB">
      <w:pPr>
        <w:pStyle w:val="BodyText"/>
        <w:rPr>
          <w:ins w:id="2097" w:author="Matthew Hamilton" w:date="2023-04-14T17:12:00Z"/>
        </w:rPr>
      </w:pPr>
    </w:p>
    <w:p w14:paraId="559BFB08" w14:textId="5BFA360D" w:rsidR="00D53AAB" w:rsidRDefault="00D53AAB" w:rsidP="00D53AAB">
      <w:pPr>
        <w:pStyle w:val="BodyText"/>
        <w:rPr>
          <w:ins w:id="2098" w:author="Matthew Hamilton" w:date="2023-04-14T17:12:00Z"/>
        </w:rPr>
      </w:pPr>
    </w:p>
    <w:p w14:paraId="28F869E4" w14:textId="77777777" w:rsidR="00D53AAB" w:rsidRDefault="00D53AAB" w:rsidP="00D53AAB">
      <w:pPr>
        <w:pStyle w:val="BodyText"/>
        <w:rPr>
          <w:ins w:id="2099" w:author="Matthew Hamilton" w:date="2023-04-14T17:11:00Z"/>
        </w:rPr>
      </w:pPr>
    </w:p>
    <w:p w14:paraId="68C25A99" w14:textId="77777777" w:rsidR="00D53AAB" w:rsidRDefault="00D53AAB" w:rsidP="00D53AAB">
      <w:pPr>
        <w:pStyle w:val="BodyText"/>
        <w:rPr>
          <w:ins w:id="2100" w:author="Matthew Hamilton" w:date="2023-04-14T17:11:00Z"/>
        </w:rPr>
      </w:pPr>
      <w:ins w:id="2101" w:author="Matthew Hamilton" w:date="2023-04-14T17:11:00Z">
        <w:r>
          <w:t>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centralised infrastructure and an active open source community.</w:t>
        </w:r>
      </w:ins>
    </w:p>
    <w:p w14:paraId="031A80D8" w14:textId="77777777" w:rsidR="00D53AAB" w:rsidRDefault="00D53AAB" w:rsidP="00D53AAB">
      <w:pPr>
        <w:pStyle w:val="BodyText"/>
        <w:rPr>
          <w:ins w:id="2102" w:author="Matthew Hamilton" w:date="2023-04-14T17:11:00Z"/>
        </w:rPr>
      </w:pPr>
      <w:ins w:id="2103" w:author="Matthew Hamilton" w:date="2023-04-14T17:11:00Z">
        <w:r>
          <w:t>To progress from a technical capability to behavioural outcomes, both our framework and MOSCEM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t>
        </w:r>
      </w:ins>
    </w:p>
    <w:p w14:paraId="52AC68B1" w14:textId="77777777" w:rsidR="00D53AAB" w:rsidRDefault="00D53AAB" w:rsidP="00D53AAB">
      <w:pPr>
        <w:pStyle w:val="FirstParagraph"/>
        <w:rPr>
          <w:ins w:id="2104" w:author="Matthew Hamilton" w:date="2023-04-14T17:12:00Z"/>
        </w:rPr>
      </w:pPr>
      <w:ins w:id="2105" w:author="Matthew Hamilton" w:date="2023-04-14T17:12:00Z">
        <w:r>
          <w:t xml:space="preserve">Some of the issues we have discussed in the context of the development of our model or health economic modelling in mental health are potentially relevant to health economists and funders of health economic research more generally. </w:t>
        </w:r>
      </w:ins>
    </w:p>
    <w:p w14:paraId="6F60EAE0" w14:textId="77777777" w:rsidR="00C94B30" w:rsidRDefault="00D53AAB" w:rsidP="00D53AAB">
      <w:pPr>
        <w:pStyle w:val="FirstParagraph"/>
        <w:rPr>
          <w:ins w:id="2106" w:author="Matthew Hamilton" w:date="2023-04-17T17:05:00Z"/>
        </w:rPr>
      </w:pPr>
      <w:ins w:id="2107" w:author="Matthew Hamilton" w:date="2023-04-14T17:12:00Z">
        <w:r>
          <w:t>Proactive measures by funders to encourage more accountable, reusable and updatable health economic models is not a need confined to mental health.</w:t>
        </w:r>
      </w:ins>
    </w:p>
    <w:p w14:paraId="74CEC496" w14:textId="77777777" w:rsidR="00C94B30" w:rsidRDefault="00C94B30" w:rsidP="00D53AAB">
      <w:pPr>
        <w:pStyle w:val="FirstParagraph"/>
        <w:rPr>
          <w:ins w:id="2108" w:author="Matthew Hamilton" w:date="2023-04-17T17:05:00Z"/>
        </w:rPr>
      </w:pPr>
    </w:p>
    <w:p w14:paraId="3B391E53" w14:textId="663E1A05" w:rsidR="00D53AAB" w:rsidRDefault="00D53AAB" w:rsidP="00D53AAB">
      <w:pPr>
        <w:pStyle w:val="FirstParagraph"/>
        <w:rPr>
          <w:ins w:id="2109" w:author="Matthew Hamilton" w:date="2023-04-14T17:12:00Z"/>
        </w:rPr>
      </w:pPr>
      <w:ins w:id="2110" w:author="Matthew Hamilton" w:date="2023-04-14T17:12:00Z">
        <w:r>
          <w:t>However, funders also need credible proposals to support and this is an area for health economists interested in MOSCEMs to prioritize. Health economists could use existing and new special interest groups to identify opportunities and enablers of more collaborative approaches to model development, potentially as the basis for future funding proposals.</w:t>
        </w:r>
      </w:ins>
    </w:p>
    <w:p w14:paraId="194D2FB2" w14:textId="77777777" w:rsidR="00D53AAB" w:rsidRDefault="00D53AAB" w:rsidP="00D53AAB">
      <w:pPr>
        <w:pStyle w:val="BodyText"/>
        <w:rPr>
          <w:ins w:id="2111" w:author="Matthew Hamilton" w:date="2023-04-14T17:12:00Z"/>
        </w:rPr>
      </w:pPr>
      <w:ins w:id="2112" w:author="Matthew Hamilton" w:date="2023-04-14T17:12:00Z">
        <w:r>
          <w:t xml:space="preserve">Adopting MOSCEM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MOSCEMs need to depend on the decisions of research funders. Releasing selected subsets of unmaintained model artefacts in open source repositories is still better than not providing access to any code and data and can </w:t>
        </w:r>
        <w:r>
          <w:lastRenderedPageBreak/>
          <w:t>typically be accomplished within existing project budgets. Developing knowledge and skills of MOSCEMS can be advanced by making small contributions (e.g. improvements to documentation, code contributions) to open source projects. Our project website [58] includes details of multiple ways to contribute to ready4.</w:t>
        </w:r>
      </w:ins>
    </w:p>
    <w:p w14:paraId="1862FF1C" w14:textId="77777777" w:rsidR="00D53AAB" w:rsidRDefault="00D53AAB" w:rsidP="00D53AAB">
      <w:pPr>
        <w:pStyle w:val="BodyText"/>
        <w:rPr>
          <w:ins w:id="2113" w:author="Matthew Hamilton" w:date="2023-04-14T17:09:00Z"/>
        </w:rPr>
      </w:pPr>
    </w:p>
    <w:p w14:paraId="76B9452C" w14:textId="77777777" w:rsidR="00D53AAB" w:rsidRDefault="00D53AAB">
      <w:pPr>
        <w:pStyle w:val="BodyText"/>
        <w:rPr>
          <w:ins w:id="2114" w:author="Matthew Hamilton" w:date="2023-04-14T17:05:00Z"/>
        </w:rPr>
        <w:pPrChange w:id="2115" w:author="Matthew Hamilton" w:date="2023-04-14T17:08:00Z">
          <w:pPr>
            <w:pStyle w:val="BodyText"/>
            <w:numPr>
              <w:numId w:val="37"/>
            </w:numPr>
            <w:ind w:left="660" w:hanging="660"/>
          </w:pPr>
        </w:pPrChange>
      </w:pPr>
    </w:p>
    <w:p w14:paraId="651281A8" w14:textId="77777777" w:rsidR="00D53AAB" w:rsidRDefault="00D53AAB" w:rsidP="00D53AAB">
      <w:pPr>
        <w:pStyle w:val="BodyText"/>
        <w:rPr>
          <w:ins w:id="2116" w:author="Matthew Hamilton" w:date="2023-04-14T17:10:00Z"/>
        </w:rPr>
      </w:pPr>
      <w:ins w:id="2117" w:author="Matthew Hamilton" w:date="2023-04-14T17:10:00Z">
        <w:r>
          <w:t>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disorders[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ins>
    </w:p>
    <w:p w14:paraId="0F00BCEF" w14:textId="1488E1B7" w:rsidR="00D53AAB" w:rsidRDefault="00D53AAB" w:rsidP="00D53AAB">
      <w:pPr>
        <w:pStyle w:val="BodyText"/>
        <w:rPr>
          <w:ins w:id="2118" w:author="Matthew Hamilton" w:date="2023-04-14T17:10:00Z"/>
        </w:rPr>
      </w:pPr>
    </w:p>
    <w:p w14:paraId="6247E6C5" w14:textId="7B6D03BB" w:rsidR="00D53AAB" w:rsidRDefault="00D53AAB" w:rsidP="00D53AAB">
      <w:pPr>
        <w:pStyle w:val="BodyText"/>
        <w:rPr>
          <w:ins w:id="2119" w:author="Matthew Hamilton" w:date="2023-04-14T17:10:00Z"/>
        </w:rPr>
      </w:pPr>
    </w:p>
    <w:p w14:paraId="203519EB" w14:textId="77777777" w:rsidR="00D53AAB" w:rsidRPr="00D53AAB" w:rsidRDefault="00D53AAB">
      <w:pPr>
        <w:pStyle w:val="BodyText"/>
        <w:rPr>
          <w:ins w:id="2120" w:author="Matthew Hamilton" w:date="2023-04-14T17:03:00Z"/>
        </w:rPr>
        <w:pPrChange w:id="2121" w:author="Matthew Hamilton" w:date="2023-04-14T17:05:00Z">
          <w:pPr>
            <w:pStyle w:val="FirstParagraph"/>
          </w:pPr>
        </w:pPrChange>
      </w:pPr>
    </w:p>
    <w:p w14:paraId="0C3852B7" w14:textId="77777777" w:rsidR="00857CBF" w:rsidRDefault="00857CBF" w:rsidP="009336B3">
      <w:pPr>
        <w:pStyle w:val="Heading2"/>
        <w:rPr>
          <w:ins w:id="2122" w:author="Matthew Hamilton" w:date="2023-04-14T17:03:00Z"/>
        </w:rPr>
        <w:pPrChange w:id="2123" w:author="Matthew Hamilton" w:date="2023-04-17T10:33:00Z">
          <w:pPr>
            <w:pStyle w:val="Heading2"/>
            <w:numPr>
              <w:numId w:val="37"/>
            </w:numPr>
            <w:ind w:left="900" w:hanging="720"/>
          </w:pPr>
        </w:pPrChange>
      </w:pPr>
      <w:ins w:id="2124" w:author="Matthew Hamilton" w:date="2023-04-14T17:03:00Z">
        <w:r>
          <w:t>Implications for implementing ready4</w:t>
        </w:r>
      </w:ins>
    </w:p>
    <w:p w14:paraId="67C9FFC2" w14:textId="77777777" w:rsidR="00857CBF" w:rsidRDefault="00857CBF" w:rsidP="00857CBF">
      <w:pPr>
        <w:pStyle w:val="FirstParagraph"/>
        <w:rPr>
          <w:ins w:id="2125" w:author="Matthew Hamilton" w:date="2023-04-14T17:03:00Z"/>
        </w:rPr>
      </w:pPr>
      <w:ins w:id="2126" w:author="Matthew Hamilton" w:date="2023-04-14T17:03:00Z">
        <w:r>
          <w:t>The most direct implication of the development of the ready4 framework is that it makes it feasible for us to implement a MOSCEM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standardised and partially automated workflows used in creating and sharing these artefacts has the potential to generate significant efficiencies as we apply the ready4 framework to undertaking new economic studies.</w:t>
        </w:r>
      </w:ins>
    </w:p>
    <w:p w14:paraId="4B65A80B" w14:textId="77777777" w:rsidR="00857CBF" w:rsidRDefault="00857CBF" w:rsidP="00857CBF">
      <w:pPr>
        <w:pStyle w:val="BodyText"/>
        <w:rPr>
          <w:ins w:id="2127" w:author="Matthew Hamilton" w:date="2023-04-14T17:03:00Z"/>
        </w:rPr>
      </w:pPr>
      <w:ins w:id="2128" w:author="Matthew Hamilton" w:date="2023-04-14T17:03:00Z">
        <w:r>
          <w:t>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3), our framework’s standards also provide a mechanism for to assess the extent to which the ready4 MOSCEM meets explicit objectives.</w:t>
        </w:r>
      </w:ins>
    </w:p>
    <w:p w14:paraId="5342B318" w14:textId="77777777" w:rsidR="00857CBF" w:rsidRDefault="00857CBF" w:rsidP="00857CBF">
      <w:pPr>
        <w:pStyle w:val="BodyText"/>
        <w:rPr>
          <w:ins w:id="2129" w:author="Matthew Hamilton" w:date="2023-04-14T17:03:00Z"/>
        </w:rPr>
      </w:pPr>
      <w:ins w:id="2130" w:author="Matthew Hamilton" w:date="2023-04-14T17:03:00Z">
        <w:r>
          <w:lastRenderedPageBreak/>
          <w: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t>
        </w:r>
      </w:ins>
    </w:p>
    <w:p w14:paraId="40DD8698" w14:textId="77777777" w:rsidR="00857CBF" w:rsidRDefault="00857CBF" w:rsidP="009336B3">
      <w:pPr>
        <w:pStyle w:val="Heading2"/>
        <w:rPr>
          <w:ins w:id="2131" w:author="Matthew Hamilton" w:date="2023-04-14T17:03:00Z"/>
        </w:rPr>
        <w:pPrChange w:id="2132" w:author="Matthew Hamilton" w:date="2023-04-17T10:33:00Z">
          <w:pPr>
            <w:pStyle w:val="Heading2"/>
            <w:numPr>
              <w:numId w:val="37"/>
            </w:numPr>
            <w:ind w:left="900" w:hanging="720"/>
          </w:pPr>
        </w:pPrChange>
      </w:pPr>
      <w:ins w:id="2133" w:author="Matthew Hamilton" w:date="2023-04-14T17:03:00Z">
        <w:r>
          <w:t>Implications for economic modelling in mental health</w:t>
        </w:r>
      </w:ins>
    </w:p>
    <w:p w14:paraId="61E37F6C" w14:textId="77777777" w:rsidR="00D53AAB" w:rsidRDefault="00857CBF" w:rsidP="00857CBF">
      <w:pPr>
        <w:pStyle w:val="FirstParagraph"/>
        <w:rPr>
          <w:ins w:id="2134" w:author="Matthew Hamilton" w:date="2023-04-14T17:08:00Z"/>
        </w:rPr>
      </w:pPr>
      <w:ins w:id="2135" w:author="Matthew Hamilton" w:date="2023-04-14T17:03:00Z">
        <w:r>
          <w:t xml:space="preserve">Open source approaches have been recommended to help develop the mental health modelling field [88] but only one mental health related model (in Alcohol Use Disorder [89]) is currently indexed in the Open Source Models Clearinghouse [25,90]. We are aware of just one other open source mental health model - a reference model in Major Depressive Disorder - that is currently in development [91]. </w:t>
        </w:r>
      </w:ins>
    </w:p>
    <w:p w14:paraId="4433D6AD" w14:textId="375DFABF" w:rsidR="00857CBF" w:rsidRDefault="00857CBF" w:rsidP="00857CBF">
      <w:pPr>
        <w:pStyle w:val="BodyText"/>
        <w:rPr>
          <w:ins w:id="2136" w:author="Matthew Hamilton" w:date="2023-04-14T17:03:00Z"/>
        </w:rPr>
      </w:pPr>
      <w:ins w:id="2137" w:author="Matthew Hamilton" w:date="2023-04-14T17:03:00Z">
        <w:r>
          <w:t>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maximised transferability to diverse decision contexts. We believe that modular and open sourc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high, middle and low income countries.</w:t>
        </w:r>
      </w:ins>
    </w:p>
    <w:p w14:paraId="13BF77A7" w14:textId="77777777" w:rsidR="00857CBF" w:rsidRDefault="00857CBF" w:rsidP="00857CBF">
      <w:pPr>
        <w:pStyle w:val="BodyText"/>
        <w:rPr>
          <w:ins w:id="2138" w:author="Matthew Hamilton" w:date="2023-04-14T17:03:00Z"/>
        </w:rPr>
      </w:pPr>
      <w:ins w:id="2139" w:author="Matthew Hamilton" w:date="2023-04-14T17:03:00Z">
        <w:r>
          <w:t>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26 month period in 2012-2014 identified by a review [93]. The ongoing annual output of economic research in mental health that focuses on the other 11 domains identified by Wagstaff and Culyer [35] is probably also substantial. Funders should provide support for the projects and infrastructure to promote greater collaboration, interoperability, transferability and maintenance of future mental health modelling projects.</w:t>
        </w:r>
      </w:ins>
    </w:p>
    <w:p w14:paraId="37C5CFC2" w14:textId="77777777" w:rsidR="00857CBF" w:rsidRDefault="00857CBF" w:rsidP="009336B3">
      <w:pPr>
        <w:pStyle w:val="Heading2"/>
        <w:rPr>
          <w:ins w:id="2140" w:author="Matthew Hamilton" w:date="2023-04-14T17:03:00Z"/>
        </w:rPr>
        <w:pPrChange w:id="2141" w:author="Matthew Hamilton" w:date="2023-04-17T10:33:00Z">
          <w:pPr>
            <w:pStyle w:val="Heading2"/>
            <w:numPr>
              <w:numId w:val="37"/>
            </w:numPr>
            <w:ind w:left="900" w:hanging="720"/>
          </w:pPr>
        </w:pPrChange>
      </w:pPr>
      <w:ins w:id="2142" w:author="Matthew Hamilton" w:date="2023-04-14T17:03:00Z">
        <w:r>
          <w:t xml:space="preserve">General issues for health economists and health research </w:t>
        </w:r>
        <w:commentRangeStart w:id="2143"/>
        <w:r>
          <w:t>funders</w:t>
        </w:r>
        <w:commentRangeEnd w:id="2143"/>
        <w:r>
          <w:rPr>
            <w:rStyle w:val="CommentReference"/>
            <w:rFonts w:asciiTheme="minorHAnsi" w:eastAsiaTheme="minorHAnsi" w:hAnsiTheme="minorHAnsi" w:cstheme="minorBidi"/>
            <w:b w:val="0"/>
            <w:bCs w:val="0"/>
            <w:color w:val="auto"/>
          </w:rPr>
          <w:commentReference w:id="2143"/>
        </w:r>
      </w:ins>
    </w:p>
    <w:p w14:paraId="3CAB628F" w14:textId="6AB351D7" w:rsidR="00857CBF" w:rsidRDefault="00857CBF" w:rsidP="00857CBF">
      <w:pPr>
        <w:pStyle w:val="BodyText"/>
        <w:rPr>
          <w:ins w:id="2144" w:author="Matthew Hamilton" w:date="2023-04-14T17:33:00Z"/>
        </w:rPr>
      </w:pPr>
      <w:ins w:id="2145" w:author="Matthew Hamilton" w:date="2023-04-14T17:03:00Z">
        <w:r>
          <w:t xml:space="preserve">  </w:t>
        </w:r>
      </w:ins>
    </w:p>
    <w:p w14:paraId="7C57A3F5" w14:textId="4939DBB3" w:rsidR="000D642E" w:rsidRDefault="000D642E" w:rsidP="00857CBF">
      <w:pPr>
        <w:pStyle w:val="BodyText"/>
        <w:rPr>
          <w:ins w:id="2146" w:author="Matthew Hamilton" w:date="2023-04-14T17:33:00Z"/>
        </w:rPr>
      </w:pPr>
    </w:p>
    <w:p w14:paraId="7BE71D63" w14:textId="77777777" w:rsidR="000D642E" w:rsidRDefault="000D642E" w:rsidP="000D642E">
      <w:pPr>
        <w:pStyle w:val="FirstParagraph"/>
        <w:rPr>
          <w:ins w:id="2147" w:author="Matthew Hamilton" w:date="2023-04-14T17:33:00Z"/>
        </w:rPr>
      </w:pPr>
      <w:ins w:id="2148" w:author="Matthew Hamilton" w:date="2023-04-14T17:33:00Z">
        <w:r>
          <w:t xml:space="preserve">Of the known barriers to adoption of open source models by health economists (including issues like intellectual property and confidentiality [15,27]), our experience suggests that the biggest challenges may be the enormous effort required to first prepare model code and data </w:t>
        </w:r>
        <w:r>
          <w:lastRenderedPageBreak/>
          <w:t>for public release in formats that facilitate appropriate reuse by third parties and to then maintain and continually improve potentially large numbers of digital artefacts.</w:t>
        </w:r>
      </w:ins>
    </w:p>
    <w:p w14:paraId="4BAE38DE" w14:textId="77777777" w:rsidR="000D642E" w:rsidRDefault="000D642E" w:rsidP="00857CBF">
      <w:pPr>
        <w:pStyle w:val="BodyText"/>
        <w:rPr>
          <w:ins w:id="2149" w:author="Matthew Hamilton" w:date="2023-04-14T17:03:00Z"/>
        </w:rPr>
      </w:pPr>
    </w:p>
    <w:p w14:paraId="15F0D74D" w14:textId="77777777" w:rsidR="00857CBF" w:rsidRDefault="00857CBF" w:rsidP="009336B3">
      <w:pPr>
        <w:pStyle w:val="Heading1"/>
        <w:rPr>
          <w:ins w:id="2150" w:author="Matthew Hamilton" w:date="2023-04-14T17:03:00Z"/>
        </w:rPr>
        <w:pPrChange w:id="2151" w:author="Matthew Hamilton" w:date="2023-04-17T10:33:00Z">
          <w:pPr>
            <w:pStyle w:val="Heading1"/>
            <w:numPr>
              <w:numId w:val="37"/>
            </w:numPr>
            <w:ind w:left="660" w:hanging="660"/>
          </w:pPr>
        </w:pPrChange>
      </w:pPr>
      <w:ins w:id="2152" w:author="Matthew Hamilton" w:date="2023-04-14T17:03:00Z">
        <w:r>
          <w:t>Conclusion</w:t>
        </w:r>
      </w:ins>
    </w:p>
    <w:p w14:paraId="53806629" w14:textId="77777777" w:rsidR="00857CBF" w:rsidRDefault="00857CBF" w:rsidP="00857CBF">
      <w:pPr>
        <w:pStyle w:val="FirstParagraph"/>
        <w:rPr>
          <w:ins w:id="2153" w:author="Matthew Hamilton" w:date="2023-04-14T17:03:00Z"/>
        </w:rPr>
      </w:pPr>
      <w:ins w:id="2154" w:author="Matthew Hamilton" w:date="2023-04-14T17:03:00Z">
        <w:r>
          <w:t>We have developed a framework for undertaking a MOSCEM in youth mental health and demonstrated its use by applying it to undertake a utility mapping study. We intend using this framework to undertake and synthesis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MOSCEMs provide a promising opportunity to advance the health economcis field, action from funders is required to realise this potential.</w:t>
        </w:r>
      </w:ins>
    </w:p>
    <w:p w14:paraId="32EDF25F" w14:textId="77777777" w:rsidR="00857CBF" w:rsidRDefault="00857CBF" w:rsidP="00DB3554">
      <w:pPr>
        <w:rPr>
          <w:ins w:id="2155" w:author="Matthew Hamilton" w:date="2023-04-14T16:49:00Z"/>
        </w:rPr>
      </w:pPr>
    </w:p>
    <w:p w14:paraId="35C909D6" w14:textId="77777777" w:rsidR="00857CBF" w:rsidRPr="00933C87" w:rsidRDefault="00857CBF" w:rsidP="00857CBF">
      <w:pPr>
        <w:pStyle w:val="BodyText"/>
        <w:rPr>
          <w:moveTo w:id="2156" w:author="Matthew Hamilton" w:date="2023-04-14T17:04:00Z"/>
        </w:rPr>
      </w:pPr>
      <w:moveToRangeStart w:id="2157" w:author="Matthew Hamilton" w:date="2023-04-14T17:04:00Z" w:name="move132384266"/>
    </w:p>
    <w:p w14:paraId="7C8B312D" w14:textId="77777777" w:rsidR="00857CBF" w:rsidRDefault="00857CBF" w:rsidP="00857CBF">
      <w:pPr>
        <w:pStyle w:val="Heading2"/>
        <w:numPr>
          <w:ilvl w:val="0"/>
          <w:numId w:val="0"/>
        </w:numPr>
        <w:ind w:left="792"/>
        <w:rPr>
          <w:moveTo w:id="2158" w:author="Matthew Hamilton" w:date="2023-04-14T17:04:00Z"/>
        </w:rPr>
      </w:pPr>
      <w:moveTo w:id="2159" w:author="Matthew Hamilton" w:date="2023-04-14T17:04:00Z">
        <w:r>
          <w:t>Acknowledgement</w:t>
        </w:r>
      </w:moveTo>
    </w:p>
    <w:p w14:paraId="02EA94C5" w14:textId="77777777" w:rsidR="00857CBF" w:rsidRDefault="00857CBF" w:rsidP="00857CBF">
      <w:pPr>
        <w:pStyle w:val="FirstParagraph"/>
        <w:rPr>
          <w:moveTo w:id="2160" w:author="Matthew Hamilton" w:date="2023-04-14T17:04:00Z"/>
        </w:rPr>
      </w:pPr>
      <w:moveTo w:id="2161" w:author="Matthew Hamilton" w:date="2023-04-14T17:04:00Z">
        <w:r>
          <w:t>The authors would like to acknowledge the contribution of John Gillam who provided advisory input to this research.</w:t>
        </w:r>
      </w:moveTo>
    </w:p>
    <w:p w14:paraId="7C5A0222" w14:textId="77777777" w:rsidR="00857CBF" w:rsidRDefault="00857CBF" w:rsidP="00857CBF">
      <w:pPr>
        <w:pStyle w:val="Heading2"/>
        <w:numPr>
          <w:ilvl w:val="0"/>
          <w:numId w:val="0"/>
        </w:numPr>
        <w:ind w:left="792"/>
        <w:rPr>
          <w:moveTo w:id="2162" w:author="Matthew Hamilton" w:date="2023-04-14T17:04:00Z"/>
        </w:rPr>
      </w:pPr>
      <w:moveTo w:id="2163" w:author="Matthew Hamilton" w:date="2023-04-14T17:04:00Z">
        <w:r>
          <w:t>Availability of data and materials</w:t>
        </w:r>
      </w:moveTo>
    </w:p>
    <w:p w14:paraId="2410D7E1" w14:textId="77777777" w:rsidR="00857CBF" w:rsidRDefault="00857CBF" w:rsidP="00857CBF">
      <w:pPr>
        <w:pStyle w:val="FirstParagraph"/>
        <w:rPr>
          <w:moveTo w:id="2164" w:author="Matthew Hamilton" w:date="2023-04-14T17:04:00Z"/>
        </w:rPr>
      </w:pPr>
      <w:moveTo w:id="2165" w:author="Matthew Hamilton" w:date="2023-04-14T17:04:00Z">
        <w:r>
          <w:t xml:space="preserve">The most up to date and comprehensive source of documentation on our framework and model is available at </w:t>
        </w:r>
        <w:r>
          <w:fldChar w:fldCharType="begin"/>
        </w:r>
        <w:r>
          <w:instrText>HYPERLINK "https://www.ready4-dev.com" \h</w:instrText>
        </w:r>
      </w:moveTo>
      <w:ins w:id="2166" w:author="Matthew Hamilton" w:date="2023-04-14T17:04:00Z"/>
      <w:moveTo w:id="2167" w:author="Matthew Hamilton" w:date="2023-04-14T17:04:00Z">
        <w:r>
          <w:fldChar w:fldCharType="separate"/>
        </w:r>
        <w:r>
          <w:rPr>
            <w:rStyle w:val="Hyperlink"/>
          </w:rPr>
          <w:t>https://www.ready4-dev.com</w:t>
        </w:r>
        <w:r>
          <w:rPr>
            <w:rStyle w:val="Hyperlink"/>
          </w:rPr>
          <w:fldChar w:fldCharType="end"/>
        </w:r>
        <w:r>
          <w:t xml:space="preserve"> . Development versions of all code repositories referenced in this article are available in </w:t>
        </w:r>
        <w:r>
          <w:fldChar w:fldCharType="begin"/>
        </w:r>
        <w:r>
          <w:instrText>HYPERLINK "https://github.com/ready4-dev/" \h</w:instrText>
        </w:r>
      </w:moveTo>
      <w:ins w:id="2168" w:author="Matthew Hamilton" w:date="2023-04-14T17:04:00Z"/>
      <w:moveTo w:id="2169" w:author="Matthew Hamilton" w:date="2023-04-14T17:04:00Z">
        <w:r>
          <w:fldChar w:fldCharType="separate"/>
        </w:r>
        <w:r>
          <w:rPr>
            <w:rStyle w:val="Hyperlink"/>
          </w:rPr>
          <w:t>https://github.com/ready4-dev/</w:t>
        </w:r>
        <w:r>
          <w:rPr>
            <w:rStyle w:val="Hyperlink"/>
          </w:rPr>
          <w:fldChar w:fldCharType="end"/>
        </w:r>
        <w:r>
          <w:t xml:space="preserve"> . Archived code releases are available in </w:t>
        </w:r>
        <w:r>
          <w:fldChar w:fldCharType="begin"/>
        </w:r>
        <w:r>
          <w:instrText>HYPERLINK "https://zenodo.org/communities/ready4" \h</w:instrText>
        </w:r>
      </w:moveTo>
      <w:ins w:id="2170" w:author="Matthew Hamilton" w:date="2023-04-14T17:04:00Z"/>
      <w:moveTo w:id="2171" w:author="Matthew Hamilton" w:date="2023-04-14T17:04:00Z">
        <w:r>
          <w:fldChar w:fldCharType="separate"/>
        </w:r>
        <w:r>
          <w:rPr>
            <w:rStyle w:val="Hyperlink"/>
          </w:rPr>
          <w:t>https://zenodo.org/communities/ready4</w:t>
        </w:r>
        <w:r>
          <w:rPr>
            <w:rStyle w:val="Hyperlink"/>
          </w:rPr>
          <w:fldChar w:fldCharType="end"/>
        </w:r>
        <w:r>
          <w:t xml:space="preserve"> . All data repositories referenced in this article are available in </w:t>
        </w:r>
        <w:r>
          <w:fldChar w:fldCharType="begin"/>
        </w:r>
        <w:r>
          <w:instrText>HYPERLINK "https://dataverse.harvard.edu/dataverse/ready4" \h</w:instrText>
        </w:r>
      </w:moveTo>
      <w:ins w:id="2172" w:author="Matthew Hamilton" w:date="2023-04-14T17:04:00Z"/>
      <w:moveTo w:id="2173" w:author="Matthew Hamilton" w:date="2023-04-14T17:04:00Z">
        <w:r>
          <w:fldChar w:fldCharType="separate"/>
        </w:r>
        <w:r>
          <w:rPr>
            <w:rStyle w:val="Hyperlink"/>
          </w:rPr>
          <w:t>https://dataverse.harvard.edu/dataverse/ready4</w:t>
        </w:r>
        <w:r>
          <w:rPr>
            <w:rStyle w:val="Hyperlink"/>
          </w:rPr>
          <w:fldChar w:fldCharType="end"/>
        </w:r>
        <w:r>
          <w:t xml:space="preserve"> .</w:t>
        </w:r>
      </w:moveTo>
    </w:p>
    <w:p w14:paraId="35369128" w14:textId="77777777" w:rsidR="00857CBF" w:rsidRDefault="00857CBF" w:rsidP="00857CBF">
      <w:pPr>
        <w:pStyle w:val="Heading2"/>
        <w:numPr>
          <w:ilvl w:val="0"/>
          <w:numId w:val="0"/>
        </w:numPr>
        <w:ind w:left="792"/>
        <w:rPr>
          <w:moveTo w:id="2174" w:author="Matthew Hamilton" w:date="2023-04-14T17:04:00Z"/>
        </w:rPr>
      </w:pPr>
      <w:moveTo w:id="2175" w:author="Matthew Hamilton" w:date="2023-04-14T17:04:00Z">
        <w:r>
          <w:t>Ethics approval</w:t>
        </w:r>
      </w:moveTo>
    </w:p>
    <w:p w14:paraId="096B6AC6" w14:textId="147AA70F" w:rsidR="00857CBF" w:rsidRDefault="005037C8" w:rsidP="00857CBF">
      <w:pPr>
        <w:pStyle w:val="FirstParagraph"/>
        <w:rPr>
          <w:moveTo w:id="2176" w:author="Matthew Hamilton" w:date="2023-04-14T17:04:00Z"/>
        </w:rPr>
      </w:pPr>
      <w:ins w:id="2177" w:author="Matthew Hamilton" w:date="2023-04-14T17:04:00Z">
        <w:r>
          <w:t>Software f</w:t>
        </w:r>
      </w:ins>
      <w:moveTo w:id="2178" w:author="Matthew Hamilton" w:date="2023-04-14T17:04:00Z">
        <w:del w:id="2179" w:author="Matthew Hamilton" w:date="2023-04-14T17:04:00Z">
          <w:r w:rsidR="00857CBF" w:rsidDel="005037C8">
            <w:delText>F</w:delText>
          </w:r>
        </w:del>
        <w:r w:rsidR="00857CBF">
          <w:t>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moveTo>
    </w:p>
    <w:p w14:paraId="78EBED17" w14:textId="77777777" w:rsidR="00857CBF" w:rsidRDefault="00857CBF" w:rsidP="00857CBF">
      <w:pPr>
        <w:pStyle w:val="Heading2"/>
        <w:numPr>
          <w:ilvl w:val="0"/>
          <w:numId w:val="0"/>
        </w:numPr>
        <w:ind w:left="792"/>
        <w:rPr>
          <w:moveTo w:id="2180" w:author="Matthew Hamilton" w:date="2023-04-14T17:04:00Z"/>
        </w:rPr>
      </w:pPr>
      <w:moveTo w:id="2181" w:author="Matthew Hamilton" w:date="2023-04-14T17:04:00Z">
        <w:r>
          <w:t>Funding</w:t>
        </w:r>
      </w:moveTo>
    </w:p>
    <w:p w14:paraId="0DF39048" w14:textId="2445B2D0" w:rsidR="00857CBF" w:rsidRDefault="005037C8" w:rsidP="00857CBF">
      <w:pPr>
        <w:pStyle w:val="FirstParagraph"/>
        <w:rPr>
          <w:moveTo w:id="2182" w:author="Matthew Hamilton" w:date="2023-04-14T17:04:00Z"/>
        </w:rPr>
      </w:pPr>
      <w:ins w:id="2183" w:author="Matthew Hamilton" w:date="2023-04-14T17:04:00Z">
        <w:r>
          <w:t>Software f</w:t>
        </w:r>
      </w:ins>
      <w:moveTo w:id="2184" w:author="Matthew Hamilton" w:date="2023-04-14T17:04:00Z">
        <w:del w:id="2185" w:author="Matthew Hamilton" w:date="2023-04-14T17:04:00Z">
          <w:r w:rsidR="00857CBF" w:rsidDel="005037C8">
            <w:delText>F</w:delText>
          </w:r>
        </w:del>
        <w:r w:rsidR="00857CBF">
          <w:t>ramework development was funded by Orygen, VicHealth and Victoria University. The utility mapping study used as a worked example was funded by the National Health and Medical Research Council (NHMRC, APP1076940), Orygen and headspace.</w:t>
        </w:r>
      </w:moveTo>
    </w:p>
    <w:p w14:paraId="53F2D69F" w14:textId="77777777" w:rsidR="00857CBF" w:rsidRDefault="00857CBF" w:rsidP="00857CBF">
      <w:pPr>
        <w:pStyle w:val="Heading2"/>
        <w:numPr>
          <w:ilvl w:val="0"/>
          <w:numId w:val="0"/>
        </w:numPr>
        <w:ind w:left="792"/>
        <w:rPr>
          <w:moveTo w:id="2186" w:author="Matthew Hamilton" w:date="2023-04-14T17:04:00Z"/>
        </w:rPr>
      </w:pPr>
      <w:moveTo w:id="2187" w:author="Matthew Hamilton" w:date="2023-04-14T17:04:00Z">
        <w:r>
          <w:lastRenderedPageBreak/>
          <w:t>Conflict of Interest</w:t>
        </w:r>
      </w:moveTo>
    </w:p>
    <w:p w14:paraId="26208202" w14:textId="77777777" w:rsidR="00857CBF" w:rsidRDefault="00857CBF" w:rsidP="00857CBF">
      <w:pPr>
        <w:pStyle w:val="FirstParagraph"/>
        <w:rPr>
          <w:moveTo w:id="2188" w:author="Matthew Hamilton" w:date="2023-04-14T17:04:00Z"/>
        </w:rPr>
      </w:pPr>
      <w:moveTo w:id="2189" w:author="Matthew Hamilton" w:date="2023-04-14T17:04:00Z">
        <w:r>
          <w:t>None declared.</w:t>
        </w:r>
      </w:moveTo>
    </w:p>
    <w:p w14:paraId="48283DF3" w14:textId="77777777" w:rsidR="00857CBF" w:rsidRDefault="00857CBF" w:rsidP="00857CBF">
      <w:pPr>
        <w:rPr>
          <w:moveTo w:id="2190" w:author="Matthew Hamilton" w:date="2023-04-14T17:04:00Z"/>
        </w:rPr>
      </w:pPr>
      <w:moveTo w:id="2191" w:author="Matthew Hamilton" w:date="2023-04-14T17:04:00Z">
        <w:r>
          <w:br w:type="page"/>
        </w:r>
      </w:moveTo>
    </w:p>
    <w:p w14:paraId="4ADD6819" w14:textId="77777777" w:rsidR="00857CBF" w:rsidRDefault="00857CBF" w:rsidP="00857CBF">
      <w:pPr>
        <w:pStyle w:val="Heading1"/>
        <w:numPr>
          <w:ilvl w:val="0"/>
          <w:numId w:val="0"/>
        </w:numPr>
        <w:ind w:left="360"/>
        <w:rPr>
          <w:moveTo w:id="2192" w:author="Matthew Hamilton" w:date="2023-04-14T17:04:00Z"/>
        </w:rPr>
      </w:pPr>
      <w:moveTo w:id="2193" w:author="Matthew Hamilton" w:date="2023-04-14T17:04:00Z">
        <w:r>
          <w:lastRenderedPageBreak/>
          <w:t>References</w:t>
        </w:r>
      </w:moveTo>
    </w:p>
    <w:p w14:paraId="2AEF523D" w14:textId="77777777" w:rsidR="00857CBF" w:rsidRPr="00A63A0E" w:rsidRDefault="00857CBF" w:rsidP="00857CBF">
      <w:pPr>
        <w:pStyle w:val="BodyText"/>
        <w:rPr>
          <w:moveTo w:id="2194" w:author="Matthew Hamilton" w:date="2023-04-14T17:04:00Z"/>
        </w:rPr>
      </w:pPr>
    </w:p>
    <w:p w14:paraId="3A32A8C1" w14:textId="77777777" w:rsidR="00857CBF" w:rsidRDefault="00857CBF" w:rsidP="00857CBF">
      <w:pPr>
        <w:pStyle w:val="Bibliography"/>
        <w:rPr>
          <w:moveTo w:id="2195" w:author="Matthew Hamilton" w:date="2023-04-14T17:04:00Z"/>
        </w:rPr>
      </w:pPr>
      <w:moveTo w:id="2196" w:author="Matthew Hamilton" w:date="2023-04-14T17:04:00Z">
        <w:r>
          <w:t xml:space="preserve">1. </w:t>
        </w:r>
        <w:r>
          <w:tab/>
          <w:t xml:space="preserve">Dakin H, Devlin N, Feng Y, Rice N, O’Neill P, Parkin D. The influence of cost-effectiveness and other factors on nice decisions. Health economics. Wiley Online Library; 2015;24: 1256–1271. </w:t>
        </w:r>
      </w:moveTo>
    </w:p>
    <w:p w14:paraId="4480CF9A" w14:textId="77777777" w:rsidR="00857CBF" w:rsidRDefault="00857CBF" w:rsidP="00857CBF">
      <w:pPr>
        <w:pStyle w:val="Bibliography"/>
        <w:rPr>
          <w:moveTo w:id="2197" w:author="Matthew Hamilton" w:date="2023-04-14T17:04:00Z"/>
        </w:rPr>
      </w:pPr>
      <w:moveTo w:id="2198" w:author="Matthew Hamilton" w:date="2023-04-14T17:04:00Z">
        <w:r>
          <w:t xml:space="preserve">2. </w:t>
        </w:r>
        <w:r>
          <w:tab/>
          <w:t>Erdemir A, Mulugeta L, Ku JP, Drach A, Horner M, Morrison TM, et al. Credible practice of modeling and simulation in healthcare: Ten rules from a multidisciplinary perspective. Journal of translational medicine. 2020;18: 369. doi:</w:t>
        </w:r>
        <w:r>
          <w:fldChar w:fldCharType="begin"/>
        </w:r>
        <w:r>
          <w:instrText>HYPERLINK "https://doi.org/10.1186/s12967-020-02540-4" \h</w:instrText>
        </w:r>
      </w:moveTo>
      <w:ins w:id="2199" w:author="Matthew Hamilton" w:date="2023-04-14T17:04:00Z"/>
      <w:moveTo w:id="2200" w:author="Matthew Hamilton" w:date="2023-04-14T17:04:00Z">
        <w:r>
          <w:fldChar w:fldCharType="separate"/>
        </w:r>
        <w:r>
          <w:rPr>
            <w:rStyle w:val="Hyperlink"/>
          </w:rPr>
          <w:t>10.1186/s12967-020-02540-4</w:t>
        </w:r>
        <w:r>
          <w:rPr>
            <w:rStyle w:val="Hyperlink"/>
          </w:rPr>
          <w:fldChar w:fldCharType="end"/>
        </w:r>
      </w:moveTo>
    </w:p>
    <w:p w14:paraId="1CA91878" w14:textId="77777777" w:rsidR="00857CBF" w:rsidRDefault="00857CBF" w:rsidP="00857CBF">
      <w:pPr>
        <w:pStyle w:val="Bibliography"/>
        <w:rPr>
          <w:moveTo w:id="2201" w:author="Matthew Hamilton" w:date="2023-04-14T17:04:00Z"/>
        </w:rPr>
      </w:pPr>
      <w:moveTo w:id="2202" w:author="Matthew Hamilton" w:date="2023-04-14T17:04:00Z">
        <w:r>
          <w:t xml:space="preserve">3. </w:t>
        </w:r>
        <w:r>
          <w:tab/>
          <w:t xml:space="preserve">Thompson EL, Smith LA. Escape from model-land. Economics. De Gruyter Open Access; 2019;13. </w:t>
        </w:r>
      </w:moveTo>
    </w:p>
    <w:p w14:paraId="1E1C7F0D" w14:textId="77777777" w:rsidR="00857CBF" w:rsidRDefault="00857CBF" w:rsidP="00857CBF">
      <w:pPr>
        <w:pStyle w:val="Bibliography"/>
        <w:rPr>
          <w:moveTo w:id="2203" w:author="Matthew Hamilton" w:date="2023-04-14T17:04:00Z"/>
        </w:rPr>
      </w:pPr>
      <w:moveTo w:id="2204" w:author="Matthew Hamilton" w:date="2023-04-14T17:04:00Z">
        <w:r>
          <w:t xml:space="preserve">4. </w:t>
        </w:r>
        <w:r>
          <w:tab/>
          <w:t>Jalali MS, DiGennaro C, Guitar A, Lew K, Rahmandad H. Evolution and reproducibility of simulation modeling in epidemiology and health policy over half a century. Epidemiologic Reviews. 2021;43: 166–175. doi:</w:t>
        </w:r>
        <w:r>
          <w:fldChar w:fldCharType="begin"/>
        </w:r>
        <w:r>
          <w:instrText>HYPERLINK "https://doi.org/10.1093/epirev/mxab006" \h</w:instrText>
        </w:r>
      </w:moveTo>
      <w:ins w:id="2205" w:author="Matthew Hamilton" w:date="2023-04-14T17:04:00Z"/>
      <w:moveTo w:id="2206" w:author="Matthew Hamilton" w:date="2023-04-14T17:04:00Z">
        <w:r>
          <w:fldChar w:fldCharType="separate"/>
        </w:r>
        <w:r>
          <w:rPr>
            <w:rStyle w:val="Hyperlink"/>
          </w:rPr>
          <w:t>10.1093/epirev/mxab006</w:t>
        </w:r>
        <w:r>
          <w:rPr>
            <w:rStyle w:val="Hyperlink"/>
          </w:rPr>
          <w:fldChar w:fldCharType="end"/>
        </w:r>
      </w:moveTo>
    </w:p>
    <w:p w14:paraId="4642C5D4" w14:textId="77777777" w:rsidR="00857CBF" w:rsidRDefault="00857CBF" w:rsidP="00857CBF">
      <w:pPr>
        <w:pStyle w:val="Bibliography"/>
        <w:rPr>
          <w:moveTo w:id="2207" w:author="Matthew Hamilton" w:date="2023-04-14T17:04:00Z"/>
        </w:rPr>
      </w:pPr>
      <w:moveTo w:id="2208" w:author="Matthew Hamilton" w:date="2023-04-14T17:04:00Z">
        <w:r>
          <w:t xml:space="preserve">5. </w:t>
        </w:r>
        <w:r>
          <w:tab/>
          <w:t>McManus E, Turner D, Sach T. Can you repeat that? Exploring the definition of a successful model replication in health economics. Pharmacoeconomics. 2019;37: 1371–1381. doi:</w:t>
        </w:r>
        <w:r>
          <w:fldChar w:fldCharType="begin"/>
        </w:r>
        <w:r>
          <w:instrText>HYPERLINK "https://doi.org/10.1007/s40273-019-00836-y" \h</w:instrText>
        </w:r>
      </w:moveTo>
      <w:ins w:id="2209" w:author="Matthew Hamilton" w:date="2023-04-14T17:04:00Z"/>
      <w:moveTo w:id="2210" w:author="Matthew Hamilton" w:date="2023-04-14T17:04:00Z">
        <w:r>
          <w:fldChar w:fldCharType="separate"/>
        </w:r>
        <w:r>
          <w:rPr>
            <w:rStyle w:val="Hyperlink"/>
          </w:rPr>
          <w:t>10.1007/s40273-019-00836-y</w:t>
        </w:r>
        <w:r>
          <w:rPr>
            <w:rStyle w:val="Hyperlink"/>
          </w:rPr>
          <w:fldChar w:fldCharType="end"/>
        </w:r>
      </w:moveTo>
    </w:p>
    <w:p w14:paraId="0AAC2106" w14:textId="77777777" w:rsidR="00857CBF" w:rsidRDefault="00857CBF" w:rsidP="00857CBF">
      <w:pPr>
        <w:pStyle w:val="Bibliography"/>
        <w:rPr>
          <w:moveTo w:id="2211" w:author="Matthew Hamilton" w:date="2023-04-14T17:04:00Z"/>
        </w:rPr>
      </w:pPr>
      <w:moveTo w:id="2212" w:author="Matthew Hamilton" w:date="2023-04-14T17:04:00Z">
        <w:r>
          <w:t xml:space="preserve">6. </w:t>
        </w:r>
        <w:r>
          <w:tab/>
          <w:t>Bermejo I, Tappenden P, Youn J-H. Replicating health economic models: Firm foundations or a house of cards? PharmacoEconomics. 2017;35: 1113–1121. doi:</w:t>
        </w:r>
        <w:r>
          <w:fldChar w:fldCharType="begin"/>
        </w:r>
        <w:r>
          <w:instrText>HYPERLINK "https://doi.org/10.1007/s40273-017-0553-x" \h</w:instrText>
        </w:r>
      </w:moveTo>
      <w:ins w:id="2213" w:author="Matthew Hamilton" w:date="2023-04-14T17:04:00Z"/>
      <w:moveTo w:id="2214" w:author="Matthew Hamilton" w:date="2023-04-14T17:04:00Z">
        <w:r>
          <w:fldChar w:fldCharType="separate"/>
        </w:r>
        <w:r>
          <w:rPr>
            <w:rStyle w:val="Hyperlink"/>
          </w:rPr>
          <w:t>10.1007/s40273-017-0553-x</w:t>
        </w:r>
        <w:r>
          <w:rPr>
            <w:rStyle w:val="Hyperlink"/>
          </w:rPr>
          <w:fldChar w:fldCharType="end"/>
        </w:r>
      </w:moveTo>
    </w:p>
    <w:p w14:paraId="087B8FD7" w14:textId="77777777" w:rsidR="00857CBF" w:rsidRDefault="00857CBF" w:rsidP="00857CBF">
      <w:pPr>
        <w:pStyle w:val="Bibliography"/>
        <w:rPr>
          <w:moveTo w:id="2215" w:author="Matthew Hamilton" w:date="2023-04-14T17:04:00Z"/>
        </w:rPr>
      </w:pPr>
      <w:moveTo w:id="2216" w:author="Matthew Hamilton" w:date="2023-04-14T17:04:00Z">
        <w:r>
          <w:t xml:space="preserve">7. </w:t>
        </w:r>
        <w:r>
          <w:tab/>
          <w:t>Ghabri S, Stevenson M, Möller J, Caro JJ. Trusting the results of model-based economic analyses: Is there a pragmatic validation solution? Pharmacoeconomics. 2019;37: 1–6. doi:</w:t>
        </w:r>
        <w:r>
          <w:fldChar w:fldCharType="begin"/>
        </w:r>
        <w:r>
          <w:instrText>HYPERLINK "https://doi.org/10.1007/s40273-018-0711-9" \h</w:instrText>
        </w:r>
      </w:moveTo>
      <w:ins w:id="2217" w:author="Matthew Hamilton" w:date="2023-04-14T17:04:00Z"/>
      <w:moveTo w:id="2218" w:author="Matthew Hamilton" w:date="2023-04-14T17:04:00Z">
        <w:r>
          <w:fldChar w:fldCharType="separate"/>
        </w:r>
        <w:r>
          <w:rPr>
            <w:rStyle w:val="Hyperlink"/>
          </w:rPr>
          <w:t>10.1007/s40273-018-0711-9</w:t>
        </w:r>
        <w:r>
          <w:rPr>
            <w:rStyle w:val="Hyperlink"/>
          </w:rPr>
          <w:fldChar w:fldCharType="end"/>
        </w:r>
      </w:moveTo>
    </w:p>
    <w:p w14:paraId="0749E87A" w14:textId="77777777" w:rsidR="00857CBF" w:rsidRDefault="00857CBF" w:rsidP="00857CBF">
      <w:pPr>
        <w:pStyle w:val="Bibliography"/>
        <w:rPr>
          <w:moveTo w:id="2219" w:author="Matthew Hamilton" w:date="2023-04-14T17:04:00Z"/>
        </w:rPr>
      </w:pPr>
      <w:moveTo w:id="2220" w:author="Matthew Hamilton" w:date="2023-04-14T17:04:00Z">
        <w:r>
          <w:t xml:space="preserve">8. </w:t>
        </w:r>
        <w:r>
          <w:tab/>
          <w:t>Radeva D, Hopkin G, Mossialos E, Borrill J, Osipenko L, Naci H. Assessment of technical errors and validation processes in economic models submitted by the company for NICE technology appraisals. International Journal of Technology Assessment in Health Care. 2020;36: 311–316. doi:</w:t>
        </w:r>
        <w:r>
          <w:fldChar w:fldCharType="begin"/>
        </w:r>
        <w:r>
          <w:instrText>HYPERLINK "https://doi.org/10.1017/S0266462320000422" \h</w:instrText>
        </w:r>
      </w:moveTo>
      <w:ins w:id="2221" w:author="Matthew Hamilton" w:date="2023-04-14T17:04:00Z"/>
      <w:moveTo w:id="2222" w:author="Matthew Hamilton" w:date="2023-04-14T17:04:00Z">
        <w:r>
          <w:fldChar w:fldCharType="separate"/>
        </w:r>
        <w:r>
          <w:rPr>
            <w:rStyle w:val="Hyperlink"/>
          </w:rPr>
          <w:t>10.1017/S0266462320000422</w:t>
        </w:r>
        <w:r>
          <w:rPr>
            <w:rStyle w:val="Hyperlink"/>
          </w:rPr>
          <w:fldChar w:fldCharType="end"/>
        </w:r>
      </w:moveTo>
    </w:p>
    <w:p w14:paraId="39683ABB" w14:textId="77777777" w:rsidR="00857CBF" w:rsidRDefault="00857CBF" w:rsidP="00857CBF">
      <w:pPr>
        <w:pStyle w:val="Bibliography"/>
        <w:rPr>
          <w:moveTo w:id="2223" w:author="Matthew Hamilton" w:date="2023-04-14T17:04:00Z"/>
        </w:rPr>
      </w:pPr>
      <w:moveTo w:id="2224" w:author="Matthew Hamilton" w:date="2023-04-14T17:04:00Z">
        <w:r>
          <w:t xml:space="preserve">9. </w:t>
        </w:r>
        <w:r>
          <w:tab/>
          <w:t xml:space="preserve">Duckett S. A journey towards a theology of health economics and healthcare funding. Theology. SAGE Publications Sage UK: London, England; 2022;125: 326–334. </w:t>
        </w:r>
      </w:moveTo>
    </w:p>
    <w:p w14:paraId="6EA1EA6D" w14:textId="77777777" w:rsidR="00857CBF" w:rsidRDefault="00857CBF" w:rsidP="00857CBF">
      <w:pPr>
        <w:pStyle w:val="Bibliography"/>
        <w:rPr>
          <w:moveTo w:id="2225" w:author="Matthew Hamilton" w:date="2023-04-14T17:04:00Z"/>
        </w:rPr>
      </w:pPr>
      <w:moveTo w:id="2226" w:author="Matthew Hamilton" w:date="2023-04-14T17:04:00Z">
        <w:r>
          <w:t xml:space="preserve">10. </w:t>
        </w:r>
        <w:r>
          <w:tab/>
          <w:t xml:space="preserve">Thompson E. Escape from model land: How mathematical models can lead us astray and what we can do about it. New Yourk: Basic Books; 2022. </w:t>
        </w:r>
      </w:moveTo>
    </w:p>
    <w:p w14:paraId="54AB5746" w14:textId="77777777" w:rsidR="00857CBF" w:rsidRDefault="00857CBF" w:rsidP="00857CBF">
      <w:pPr>
        <w:pStyle w:val="Bibliography"/>
        <w:rPr>
          <w:moveTo w:id="2227" w:author="Matthew Hamilton" w:date="2023-04-14T17:04:00Z"/>
        </w:rPr>
      </w:pPr>
      <w:moveTo w:id="2228" w:author="Matthew Hamilton" w:date="2023-04-14T17:04:00Z">
        <w:r>
          <w:t xml:space="preserve">11. </w:t>
        </w:r>
        <w:r>
          <w:tab/>
          <w:t>Saltelli A. A short comment on statistical versus mathematical modelling. Nature Communications. 2019;10: 3870. doi:</w:t>
        </w:r>
        <w:r>
          <w:fldChar w:fldCharType="begin"/>
        </w:r>
        <w:r>
          <w:instrText>HYPERLINK "https://doi.org/10.1038/s41467-019-11865-8" \h</w:instrText>
        </w:r>
      </w:moveTo>
      <w:ins w:id="2229" w:author="Matthew Hamilton" w:date="2023-04-14T17:04:00Z"/>
      <w:moveTo w:id="2230" w:author="Matthew Hamilton" w:date="2023-04-14T17:04:00Z">
        <w:r>
          <w:fldChar w:fldCharType="separate"/>
        </w:r>
        <w:r>
          <w:rPr>
            <w:rStyle w:val="Hyperlink"/>
          </w:rPr>
          <w:t>10.1038/s41467-019-11865-8</w:t>
        </w:r>
        <w:r>
          <w:rPr>
            <w:rStyle w:val="Hyperlink"/>
          </w:rPr>
          <w:fldChar w:fldCharType="end"/>
        </w:r>
      </w:moveTo>
    </w:p>
    <w:p w14:paraId="4C40060D" w14:textId="77777777" w:rsidR="00857CBF" w:rsidRDefault="00857CBF" w:rsidP="00857CBF">
      <w:pPr>
        <w:pStyle w:val="Bibliography"/>
        <w:rPr>
          <w:moveTo w:id="2231" w:author="Matthew Hamilton" w:date="2023-04-14T17:04:00Z"/>
        </w:rPr>
      </w:pPr>
      <w:moveTo w:id="2232" w:author="Matthew Hamilton" w:date="2023-04-14T17:04:00Z">
        <w:r>
          <w:t xml:space="preserve">12. </w:t>
        </w:r>
        <w:r>
          <w:tab/>
          <w:t>Eddy DM, Hollingworth W, Caro JJ, Tsevat J, McDonald KM, Wong JB. Model transparency and validation: A report of the ISPOR-SMDM modeling good research practices task force-7. Med Decis Making. 2012;32: 733–43. doi:</w:t>
        </w:r>
        <w:r>
          <w:fldChar w:fldCharType="begin"/>
        </w:r>
        <w:r>
          <w:instrText>HYPERLINK "https://doi.org/10.1177/0272989x12454579" \h</w:instrText>
        </w:r>
      </w:moveTo>
      <w:ins w:id="2233" w:author="Matthew Hamilton" w:date="2023-04-14T17:04:00Z"/>
      <w:moveTo w:id="2234" w:author="Matthew Hamilton" w:date="2023-04-14T17:04:00Z">
        <w:r>
          <w:fldChar w:fldCharType="separate"/>
        </w:r>
        <w:r>
          <w:rPr>
            <w:rStyle w:val="Hyperlink"/>
          </w:rPr>
          <w:t>10.1177/0272989x12454579</w:t>
        </w:r>
        <w:r>
          <w:rPr>
            <w:rStyle w:val="Hyperlink"/>
          </w:rPr>
          <w:fldChar w:fldCharType="end"/>
        </w:r>
      </w:moveTo>
    </w:p>
    <w:p w14:paraId="4F34F098" w14:textId="77777777" w:rsidR="00857CBF" w:rsidRDefault="00857CBF" w:rsidP="00857CBF">
      <w:pPr>
        <w:pStyle w:val="Bibliography"/>
        <w:rPr>
          <w:moveTo w:id="2235" w:author="Matthew Hamilton" w:date="2023-04-14T17:04:00Z"/>
        </w:rPr>
      </w:pPr>
      <w:moveTo w:id="2236" w:author="Matthew Hamilton" w:date="2023-04-14T17:04:00Z">
        <w:r>
          <w:lastRenderedPageBreak/>
          <w:t xml:space="preserve">13. </w:t>
        </w:r>
        <w:r>
          <w:tab/>
          <w:t>Feenstra T, Corro-Ramos I, Hamerlijnck D, Voorn G van, Ghabri S. Four aspects affecting health economic decision models and their validation. PharmacoEconomics. 2022;40: 241–248. doi:</w:t>
        </w:r>
        <w:r>
          <w:fldChar w:fldCharType="begin"/>
        </w:r>
        <w:r>
          <w:instrText>HYPERLINK "https://doi.org/10.1007/s40273-021-01110-w" \h</w:instrText>
        </w:r>
      </w:moveTo>
      <w:ins w:id="2237" w:author="Matthew Hamilton" w:date="2023-04-14T17:04:00Z"/>
      <w:moveTo w:id="2238" w:author="Matthew Hamilton" w:date="2023-04-14T17:04:00Z">
        <w:r>
          <w:fldChar w:fldCharType="separate"/>
        </w:r>
        <w:r>
          <w:rPr>
            <w:rStyle w:val="Hyperlink"/>
          </w:rPr>
          <w:t>10.1007/s40273-021-01110-w</w:t>
        </w:r>
        <w:r>
          <w:rPr>
            <w:rStyle w:val="Hyperlink"/>
          </w:rPr>
          <w:fldChar w:fldCharType="end"/>
        </w:r>
      </w:moveTo>
    </w:p>
    <w:p w14:paraId="3CFEE92F" w14:textId="77777777" w:rsidR="00857CBF" w:rsidRDefault="00857CBF" w:rsidP="00857CBF">
      <w:pPr>
        <w:pStyle w:val="Bibliography"/>
        <w:rPr>
          <w:moveTo w:id="2239" w:author="Matthew Hamilton" w:date="2023-04-14T17:04:00Z"/>
        </w:rPr>
      </w:pPr>
      <w:moveTo w:id="2240" w:author="Matthew Hamilton" w:date="2023-04-14T17:04:00Z">
        <w:r>
          <w:t xml:space="preserve">14. </w:t>
        </w:r>
        <w:r>
          <w:tab/>
          <w:t>Arnold RJG, Ekins S. Time for cooperation in health economics among the modelling community. PharmacoEconomics. 2010;28: 609–613. doi:</w:t>
        </w:r>
        <w:r>
          <w:fldChar w:fldCharType="begin"/>
        </w:r>
        <w:r>
          <w:instrText>HYPERLINK "https://doi.org/10.2165/11537580-000000000-00000" \h</w:instrText>
        </w:r>
      </w:moveTo>
      <w:ins w:id="2241" w:author="Matthew Hamilton" w:date="2023-04-14T17:04:00Z"/>
      <w:moveTo w:id="2242" w:author="Matthew Hamilton" w:date="2023-04-14T17:04:00Z">
        <w:r>
          <w:fldChar w:fldCharType="separate"/>
        </w:r>
        <w:r>
          <w:rPr>
            <w:rStyle w:val="Hyperlink"/>
          </w:rPr>
          <w:t>10.2165/11537580-000000000-00000</w:t>
        </w:r>
        <w:r>
          <w:rPr>
            <w:rStyle w:val="Hyperlink"/>
          </w:rPr>
          <w:fldChar w:fldCharType="end"/>
        </w:r>
      </w:moveTo>
    </w:p>
    <w:p w14:paraId="1A44947B" w14:textId="77777777" w:rsidR="00857CBF" w:rsidRDefault="00857CBF" w:rsidP="00857CBF">
      <w:pPr>
        <w:pStyle w:val="Bibliography"/>
        <w:rPr>
          <w:moveTo w:id="2243" w:author="Matthew Hamilton" w:date="2023-04-14T17:04:00Z"/>
        </w:rPr>
      </w:pPr>
      <w:moveTo w:id="2244" w:author="Matthew Hamilton" w:date="2023-04-14T17:04:00Z">
        <w:r>
          <w:t xml:space="preserve">15. </w:t>
        </w:r>
        <w:r>
          <w:tab/>
          <w:t>Pouwels X, Sampson CJ, Arnold RJG. Opportunities and barriers to the development and use of open source health economic models: A survey. Value Health. 2022;25: 473–479. doi:</w:t>
        </w:r>
        <w:r>
          <w:fldChar w:fldCharType="begin"/>
        </w:r>
        <w:r>
          <w:instrText>HYPERLINK "https://doi.org/10.1016/j.jval.2021.10.001" \h</w:instrText>
        </w:r>
      </w:moveTo>
      <w:ins w:id="2245" w:author="Matthew Hamilton" w:date="2023-04-14T17:04:00Z"/>
      <w:moveTo w:id="2246" w:author="Matthew Hamilton" w:date="2023-04-14T17:04:00Z">
        <w:r>
          <w:fldChar w:fldCharType="separate"/>
        </w:r>
        <w:r>
          <w:rPr>
            <w:rStyle w:val="Hyperlink"/>
          </w:rPr>
          <w:t>10.1016/j.jval.2021.10.001</w:t>
        </w:r>
        <w:r>
          <w:rPr>
            <w:rStyle w:val="Hyperlink"/>
          </w:rPr>
          <w:fldChar w:fldCharType="end"/>
        </w:r>
      </w:moveTo>
    </w:p>
    <w:p w14:paraId="5400F572" w14:textId="77777777" w:rsidR="00857CBF" w:rsidRDefault="00857CBF" w:rsidP="00857CBF">
      <w:pPr>
        <w:pStyle w:val="Bibliography"/>
        <w:rPr>
          <w:moveTo w:id="2247" w:author="Matthew Hamilton" w:date="2023-04-14T17:04:00Z"/>
        </w:rPr>
      </w:pPr>
      <w:moveTo w:id="2248" w:author="Matthew Hamilton" w:date="2023-04-14T17:04:00Z">
        <w:r w:rsidRPr="004413D4">
          <w:t xml:space="preserve">16. </w:t>
        </w:r>
        <w:r w:rsidRPr="004413D4">
          <w:tab/>
          <w:t xml:space="preserve">Barbieri M, Drummond M, Rutten F, Cook J, Glick HA, Lis J, et al. </w:t>
        </w:r>
        <w:r>
          <w:t xml:space="preserve">What do international pharmacoeconomic guidelines say about economic data transferability? Value in Health. Elsevier; 2010;13: 1028–1037. </w:t>
        </w:r>
      </w:moveTo>
    </w:p>
    <w:p w14:paraId="43D4EA2F" w14:textId="77777777" w:rsidR="00857CBF" w:rsidRDefault="00857CBF" w:rsidP="00857CBF">
      <w:pPr>
        <w:pStyle w:val="Bibliography"/>
        <w:rPr>
          <w:moveTo w:id="2249" w:author="Matthew Hamilton" w:date="2023-04-14T17:04:00Z"/>
        </w:rPr>
      </w:pPr>
      <w:moveTo w:id="2250" w:author="Matthew Hamilton" w:date="2023-04-14T17:04:00Z">
        <w:r>
          <w:t xml:space="preserve">17. </w:t>
        </w:r>
        <w:r>
          <w:tab/>
          <w:t>Jenkins DA, Martin GP, Sperrin M, Riley RD, Debray TPA, Collins GS, et al. Continual updating and monitoring of clinical prediction models: Time for dynamic prediction systems? Diagnostic and Prognostic Research. 2021;5: 1. doi:</w:t>
        </w:r>
        <w:r>
          <w:fldChar w:fldCharType="begin"/>
        </w:r>
        <w:r>
          <w:instrText>HYPERLINK "https://doi.org/10.1186/s41512-020-00090-3" \h</w:instrText>
        </w:r>
      </w:moveTo>
      <w:ins w:id="2251" w:author="Matthew Hamilton" w:date="2023-04-14T17:04:00Z"/>
      <w:moveTo w:id="2252" w:author="Matthew Hamilton" w:date="2023-04-14T17:04:00Z">
        <w:r>
          <w:fldChar w:fldCharType="separate"/>
        </w:r>
        <w:r>
          <w:rPr>
            <w:rStyle w:val="Hyperlink"/>
          </w:rPr>
          <w:t>10.1186/s41512-020-00090-3</w:t>
        </w:r>
        <w:r>
          <w:rPr>
            <w:rStyle w:val="Hyperlink"/>
          </w:rPr>
          <w:fldChar w:fldCharType="end"/>
        </w:r>
      </w:moveTo>
    </w:p>
    <w:p w14:paraId="5A28E9C2" w14:textId="77777777" w:rsidR="00857CBF" w:rsidRDefault="00857CBF" w:rsidP="00857CBF">
      <w:pPr>
        <w:pStyle w:val="Bibliography"/>
        <w:rPr>
          <w:moveTo w:id="2253" w:author="Matthew Hamilton" w:date="2023-04-14T17:04:00Z"/>
        </w:rPr>
      </w:pPr>
      <w:moveTo w:id="2254" w:author="Matthew Hamilton" w:date="2023-04-14T17:04:00Z">
        <w:r>
          <w:t xml:space="preserve">18. </w:t>
        </w:r>
        <w:r>
          <w:tab/>
          <w:t>Sampson CJ, Wrightson T. Model registration: A call to action. PharmacoEconomics - Open. 2017;1: 73–77. doi:</w:t>
        </w:r>
        <w:r>
          <w:fldChar w:fldCharType="begin"/>
        </w:r>
        <w:r>
          <w:instrText>HYPERLINK "https://doi.org/10.1007/s41669-017-0019-2" \h</w:instrText>
        </w:r>
      </w:moveTo>
      <w:ins w:id="2255" w:author="Matthew Hamilton" w:date="2023-04-14T17:04:00Z"/>
      <w:moveTo w:id="2256" w:author="Matthew Hamilton" w:date="2023-04-14T17:04:00Z">
        <w:r>
          <w:fldChar w:fldCharType="separate"/>
        </w:r>
        <w:r>
          <w:rPr>
            <w:rStyle w:val="Hyperlink"/>
          </w:rPr>
          <w:t>10.1007/s41669-017-0019-2</w:t>
        </w:r>
        <w:r>
          <w:rPr>
            <w:rStyle w:val="Hyperlink"/>
          </w:rPr>
          <w:fldChar w:fldCharType="end"/>
        </w:r>
      </w:moveTo>
    </w:p>
    <w:p w14:paraId="6E9CABC3" w14:textId="77777777" w:rsidR="00857CBF" w:rsidRDefault="00857CBF" w:rsidP="00857CBF">
      <w:pPr>
        <w:pStyle w:val="Bibliography"/>
        <w:rPr>
          <w:moveTo w:id="2257" w:author="Matthew Hamilton" w:date="2023-04-14T17:04:00Z"/>
        </w:rPr>
      </w:pPr>
      <w:moveTo w:id="2258" w:author="Matthew Hamilton" w:date="2023-04-14T17:04:00Z">
        <w:r>
          <w:t xml:space="preserve">19. </w:t>
        </w:r>
        <w:r>
          <w:tab/>
          <w:t xml:space="preserve">Pan M, Gawthrop PJ, Cursons J, Crampin EJ. Modular assembly of dynamic models in systems biology. PLoS computational biology. Public Library of Science San Francisco, CA USA; 2021;17: e1009513. </w:t>
        </w:r>
      </w:moveTo>
    </w:p>
    <w:p w14:paraId="0B765473" w14:textId="77777777" w:rsidR="00857CBF" w:rsidRDefault="00857CBF" w:rsidP="00857CBF">
      <w:pPr>
        <w:pStyle w:val="Bibliography"/>
        <w:rPr>
          <w:moveTo w:id="2259" w:author="Matthew Hamilton" w:date="2023-04-14T17:04:00Z"/>
        </w:rPr>
      </w:pPr>
      <w:moveTo w:id="2260" w:author="Matthew Hamilton" w:date="2023-04-14T17:04:00Z">
        <w:r>
          <w:t xml:space="preserve">20. </w:t>
        </w:r>
        <w:r>
          <w:tab/>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 </w:t>
        </w:r>
      </w:moveTo>
    </w:p>
    <w:p w14:paraId="559275F3" w14:textId="77777777" w:rsidR="00857CBF" w:rsidRDefault="00857CBF" w:rsidP="00857CBF">
      <w:pPr>
        <w:pStyle w:val="Bibliography"/>
        <w:rPr>
          <w:moveTo w:id="2261" w:author="Matthew Hamilton" w:date="2023-04-14T17:04:00Z"/>
        </w:rPr>
      </w:pPr>
      <w:moveTo w:id="2262" w:author="Matthew Hamilton" w:date="2023-04-14T17:04:00Z">
        <w:r>
          <w:t xml:space="preserve">21. </w:t>
        </w:r>
        <w:r>
          <w:tab/>
          <w:t xml:space="preserve">Frazier-Logue N, Wang J, Wang Z, Sodums D, Khosla A, Samson AD, et al. A robust modular automated neuroimaging pipeline for model inputs to TheVirtualBrain. Frontiers in Neuroinformatics. Frontiers Media SA; 2022;16: 883223. </w:t>
        </w:r>
      </w:moveTo>
    </w:p>
    <w:p w14:paraId="6EC3D1A0" w14:textId="77777777" w:rsidR="00857CBF" w:rsidRDefault="00857CBF" w:rsidP="00857CBF">
      <w:pPr>
        <w:pStyle w:val="Bibliography"/>
        <w:rPr>
          <w:moveTo w:id="2263" w:author="Matthew Hamilton" w:date="2023-04-14T17:04:00Z"/>
        </w:rPr>
      </w:pPr>
      <w:moveTo w:id="2264" w:author="Matthew Hamilton" w:date="2023-04-14T17:04:00Z">
        <w:r>
          <w:t xml:space="preserve">22. </w:t>
        </w:r>
        <w:r>
          <w:tab/>
          <w:t>Afzali HH, Karnon J, Merlin T. Improving the accuracy and comparability of model-based economic evaluations of health technologies for reimbursement decisions: A methodological framework for the development of reference models. Med Decis Making. 2013;33: 325–32. doi:</w:t>
        </w:r>
        <w:r>
          <w:fldChar w:fldCharType="begin"/>
        </w:r>
        <w:r>
          <w:instrText>HYPERLINK "https://doi.org/10.1177/0272989x12458160" \h</w:instrText>
        </w:r>
      </w:moveTo>
      <w:ins w:id="2265" w:author="Matthew Hamilton" w:date="2023-04-14T17:04:00Z"/>
      <w:moveTo w:id="2266" w:author="Matthew Hamilton" w:date="2023-04-14T17:04:00Z">
        <w:r>
          <w:fldChar w:fldCharType="separate"/>
        </w:r>
        <w:r>
          <w:rPr>
            <w:rStyle w:val="Hyperlink"/>
          </w:rPr>
          <w:t>10.1177/0272989x12458160</w:t>
        </w:r>
        <w:r>
          <w:rPr>
            <w:rStyle w:val="Hyperlink"/>
          </w:rPr>
          <w:fldChar w:fldCharType="end"/>
        </w:r>
      </w:moveTo>
    </w:p>
    <w:p w14:paraId="694DEBF8" w14:textId="77777777" w:rsidR="00857CBF" w:rsidRDefault="00857CBF" w:rsidP="00857CBF">
      <w:pPr>
        <w:pStyle w:val="Bibliography"/>
        <w:rPr>
          <w:moveTo w:id="2267" w:author="Matthew Hamilton" w:date="2023-04-14T17:04:00Z"/>
        </w:rPr>
      </w:pPr>
      <w:moveTo w:id="2268" w:author="Matthew Hamilton" w:date="2023-04-14T17:04:00Z">
        <w:r>
          <w:t xml:space="preserve">23. </w:t>
        </w:r>
        <w:r>
          <w:tab/>
          <w:t>Trauer JM, Ragonnet R, Doan TN, McBryde ES. Modular programming for tuberculosis control, the “AuTuMN” platform. BMC Infectious Diseases. 2017;17: 546. doi:</w:t>
        </w:r>
        <w:r>
          <w:fldChar w:fldCharType="begin"/>
        </w:r>
        <w:r>
          <w:instrText>HYPERLINK "https://doi.org/10.1186/s12879-017-2648-6" \h</w:instrText>
        </w:r>
      </w:moveTo>
      <w:ins w:id="2269" w:author="Matthew Hamilton" w:date="2023-04-14T17:04:00Z"/>
      <w:moveTo w:id="2270" w:author="Matthew Hamilton" w:date="2023-04-14T17:04:00Z">
        <w:r>
          <w:fldChar w:fldCharType="separate"/>
        </w:r>
        <w:r>
          <w:rPr>
            <w:rStyle w:val="Hyperlink"/>
          </w:rPr>
          <w:t>10.1186/s12879-017-2648-6</w:t>
        </w:r>
        <w:r>
          <w:rPr>
            <w:rStyle w:val="Hyperlink"/>
          </w:rPr>
          <w:fldChar w:fldCharType="end"/>
        </w:r>
      </w:moveTo>
    </w:p>
    <w:p w14:paraId="6D628B3E" w14:textId="77777777" w:rsidR="00857CBF" w:rsidRDefault="00857CBF" w:rsidP="00857CBF">
      <w:pPr>
        <w:pStyle w:val="Bibliography"/>
        <w:rPr>
          <w:moveTo w:id="2271" w:author="Matthew Hamilton" w:date="2023-04-14T17:04:00Z"/>
        </w:rPr>
      </w:pPr>
      <w:moveTo w:id="2272" w:author="Matthew Hamilton" w:date="2023-04-14T17:04:00Z">
        <w:r>
          <w:t xml:space="preserve">24. </w:t>
        </w:r>
        <w:r>
          <w:tab/>
          <w:t>Urach C, Zauner G, Endel G, Wilbacher I, Breitenecker F. A modular simulation model for assessing interventions for abdominal aortic aneurysms. 2013 winter simulations conference (WSC). 2013. pp. 66–76. doi:</w:t>
        </w:r>
        <w:r>
          <w:fldChar w:fldCharType="begin"/>
        </w:r>
        <w:r>
          <w:instrText>HYPERLINK "https://doi.org/10.1109/WSC.2013.6721408" \h</w:instrText>
        </w:r>
      </w:moveTo>
      <w:ins w:id="2273" w:author="Matthew Hamilton" w:date="2023-04-14T17:04:00Z"/>
      <w:moveTo w:id="2274" w:author="Matthew Hamilton" w:date="2023-04-14T17:04:00Z">
        <w:r>
          <w:fldChar w:fldCharType="separate"/>
        </w:r>
        <w:r>
          <w:rPr>
            <w:rStyle w:val="Hyperlink"/>
          </w:rPr>
          <w:t>10.1109/WSC.2013.6721408</w:t>
        </w:r>
        <w:r>
          <w:rPr>
            <w:rStyle w:val="Hyperlink"/>
          </w:rPr>
          <w:fldChar w:fldCharType="end"/>
        </w:r>
      </w:moveTo>
    </w:p>
    <w:p w14:paraId="7884B6EA" w14:textId="77777777" w:rsidR="00857CBF" w:rsidRDefault="00857CBF" w:rsidP="00857CBF">
      <w:pPr>
        <w:pStyle w:val="Bibliography"/>
        <w:rPr>
          <w:moveTo w:id="2275" w:author="Matthew Hamilton" w:date="2023-04-14T17:04:00Z"/>
        </w:rPr>
      </w:pPr>
      <w:moveTo w:id="2276" w:author="Matthew Hamilton" w:date="2023-04-14T17:04:00Z">
        <w:r>
          <w:lastRenderedPageBreak/>
          <w:t xml:space="preserve">25. </w:t>
        </w:r>
        <w:r>
          <w:tab/>
          <w:t>Emerson J, Bacon R, Kent A, Neumann PJ, Cohen JT. Publication of decision model source code: Attitudes of health economics authors. PharmacoEconomics. 2019;37: 1409–1410. doi:</w:t>
        </w:r>
        <w:r>
          <w:fldChar w:fldCharType="begin"/>
        </w:r>
        <w:r>
          <w:instrText>HYPERLINK "https://doi.org/10.1007/s40273-019-00796-3" \h</w:instrText>
        </w:r>
      </w:moveTo>
      <w:ins w:id="2277" w:author="Matthew Hamilton" w:date="2023-04-14T17:04:00Z"/>
      <w:moveTo w:id="2278" w:author="Matthew Hamilton" w:date="2023-04-14T17:04:00Z">
        <w:r>
          <w:fldChar w:fldCharType="separate"/>
        </w:r>
        <w:r>
          <w:rPr>
            <w:rStyle w:val="Hyperlink"/>
          </w:rPr>
          <w:t>10.1007/s40273-019-00796-3</w:t>
        </w:r>
        <w:r>
          <w:rPr>
            <w:rStyle w:val="Hyperlink"/>
          </w:rPr>
          <w:fldChar w:fldCharType="end"/>
        </w:r>
      </w:moveTo>
    </w:p>
    <w:p w14:paraId="166A36B5" w14:textId="77777777" w:rsidR="00857CBF" w:rsidRDefault="00857CBF" w:rsidP="00857CBF">
      <w:pPr>
        <w:pStyle w:val="Bibliography"/>
        <w:rPr>
          <w:moveTo w:id="2279" w:author="Matthew Hamilton" w:date="2023-04-14T17:04:00Z"/>
        </w:rPr>
      </w:pPr>
      <w:moveTo w:id="2280" w:author="Matthew Hamilton" w:date="2023-04-14T17:04:00Z">
        <w:r>
          <w:t xml:space="preserve">26. </w:t>
        </w:r>
        <w:r>
          <w:tab/>
          <w:t>Michalczyk J, Clay E, Pochopien M, Aballea S. PRM123 - AN OVERVIEW OF OPEN-SOURCE MODELS IN HEALTH ECONOMICS. Value in Health. 2018;21: S377. doi:</w:t>
        </w:r>
        <w:r>
          <w:fldChar w:fldCharType="begin"/>
        </w:r>
        <w:r>
          <w:instrText>HYPERLINK "https://doi.org/10.1016/j.jval.2018.09.2243" \h</w:instrText>
        </w:r>
      </w:moveTo>
      <w:ins w:id="2281" w:author="Matthew Hamilton" w:date="2023-04-14T17:04:00Z"/>
      <w:moveTo w:id="2282" w:author="Matthew Hamilton" w:date="2023-04-14T17:04:00Z">
        <w:r>
          <w:fldChar w:fldCharType="separate"/>
        </w:r>
        <w:r>
          <w:rPr>
            <w:rStyle w:val="Hyperlink"/>
          </w:rPr>
          <w:t>10.1016/j.jval.2018.09.2243</w:t>
        </w:r>
        <w:r>
          <w:rPr>
            <w:rStyle w:val="Hyperlink"/>
          </w:rPr>
          <w:fldChar w:fldCharType="end"/>
        </w:r>
      </w:moveTo>
    </w:p>
    <w:p w14:paraId="03C16F6F" w14:textId="77777777" w:rsidR="00857CBF" w:rsidRDefault="00857CBF" w:rsidP="00857CBF">
      <w:pPr>
        <w:pStyle w:val="Bibliography"/>
        <w:rPr>
          <w:moveTo w:id="2283" w:author="Matthew Hamilton" w:date="2023-04-14T17:04:00Z"/>
        </w:rPr>
      </w:pPr>
      <w:moveTo w:id="2284" w:author="Matthew Hamilton" w:date="2023-04-14T17:04:00Z">
        <w:r>
          <w:t xml:space="preserve">27. </w:t>
        </w:r>
        <w:r>
          <w:tab/>
          <w:t>Wu EQ, Zhou Z-Y, Xie J, Metallo C, Thokala P. Transparency in health economic modeling: Options, issues and potential solutions. PharmacoEconomics. 2019;37: 1349–1354. doi:</w:t>
        </w:r>
        <w:r>
          <w:fldChar w:fldCharType="begin"/>
        </w:r>
        <w:r>
          <w:instrText>HYPERLINK "https://doi.org/10.1007/s40273-019-00842-0" \h</w:instrText>
        </w:r>
      </w:moveTo>
      <w:ins w:id="2285" w:author="Matthew Hamilton" w:date="2023-04-14T17:04:00Z"/>
      <w:moveTo w:id="2286" w:author="Matthew Hamilton" w:date="2023-04-14T17:04:00Z">
        <w:r>
          <w:fldChar w:fldCharType="separate"/>
        </w:r>
        <w:r>
          <w:rPr>
            <w:rStyle w:val="Hyperlink"/>
          </w:rPr>
          <w:t>10.1007/s40273-019-00842-0</w:t>
        </w:r>
        <w:r>
          <w:rPr>
            <w:rStyle w:val="Hyperlink"/>
          </w:rPr>
          <w:fldChar w:fldCharType="end"/>
        </w:r>
      </w:moveTo>
    </w:p>
    <w:p w14:paraId="2EDCB936" w14:textId="77777777" w:rsidR="00857CBF" w:rsidRDefault="00857CBF" w:rsidP="00857CBF">
      <w:pPr>
        <w:pStyle w:val="Bibliography"/>
        <w:rPr>
          <w:moveTo w:id="2287" w:author="Matthew Hamilton" w:date="2023-04-14T17:04:00Z"/>
        </w:rPr>
      </w:pPr>
      <w:moveTo w:id="2288" w:author="Matthew Hamilton" w:date="2023-04-14T17:04:00Z">
        <w:r>
          <w:t xml:space="preserve">28. </w:t>
        </w:r>
        <w:r>
          <w:tab/>
          <w:t>Sampson CJ, Arnold R, Bryan S, Clarke P, Ekins S, Hatswell A, et al. Transparency in decision modelling: What, why, who and how? PharmacoEconomics. 2019;37: 1355–1369. doi:</w:t>
        </w:r>
        <w:r>
          <w:fldChar w:fldCharType="begin"/>
        </w:r>
        <w:r>
          <w:instrText>HYPERLINK "https://doi.org/10.1007/s40273-019-00819-z" \h</w:instrText>
        </w:r>
      </w:moveTo>
      <w:ins w:id="2289" w:author="Matthew Hamilton" w:date="2023-04-14T17:04:00Z"/>
      <w:moveTo w:id="2290" w:author="Matthew Hamilton" w:date="2023-04-14T17:04:00Z">
        <w:r>
          <w:fldChar w:fldCharType="separate"/>
        </w:r>
        <w:r>
          <w:rPr>
            <w:rStyle w:val="Hyperlink"/>
          </w:rPr>
          <w:t>10.1007/s40273-019-00819-z</w:t>
        </w:r>
        <w:r>
          <w:rPr>
            <w:rStyle w:val="Hyperlink"/>
          </w:rPr>
          <w:fldChar w:fldCharType="end"/>
        </w:r>
      </w:moveTo>
    </w:p>
    <w:p w14:paraId="64BA15D2" w14:textId="77777777" w:rsidR="00857CBF" w:rsidRDefault="00857CBF" w:rsidP="00857CBF">
      <w:pPr>
        <w:pStyle w:val="Bibliography"/>
        <w:rPr>
          <w:moveTo w:id="2291" w:author="Matthew Hamilton" w:date="2023-04-14T17:04:00Z"/>
        </w:rPr>
      </w:pPr>
      <w:moveTo w:id="2292" w:author="Matthew Hamilton" w:date="2023-04-14T17:04:00Z">
        <w:r>
          <w:t xml:space="preserve">29. </w:t>
        </w:r>
        <w:r>
          <w:tab/>
          <w:t xml:space="preserve">Bloom DE, Cafiero ET, Jané-Llopis E, Abrahams-Gessel S, Bloom LR, Fathima S, et al. The global economic burden of noncommunicable diseases. 91-93 route de la Capite,CH-1223 Cologny/Geneva,Switzerland: World Economic Forum.; 2011. </w:t>
        </w:r>
      </w:moveTo>
    </w:p>
    <w:p w14:paraId="51E404E3" w14:textId="77777777" w:rsidR="00857CBF" w:rsidRDefault="00857CBF" w:rsidP="00857CBF">
      <w:pPr>
        <w:pStyle w:val="Bibliography"/>
        <w:rPr>
          <w:moveTo w:id="2293" w:author="Matthew Hamilton" w:date="2023-04-14T17:04:00Z"/>
        </w:rPr>
      </w:pPr>
      <w:moveTo w:id="2294" w:author="Matthew Hamilton" w:date="2023-04-14T17:04:00Z">
        <w:r>
          <w:t xml:space="preserve">30. </w:t>
        </w:r>
        <w:r>
          <w:tab/>
          <w:t>Global, regional, and national burden of 12 mental disorders in 204 countries and territories, 1990&amp;#x2013;2019: A systematic analysis for the global burden of disease study 2019. The Lancet Psychiatry. 2022;9: 137–150. doi:</w:t>
        </w:r>
        <w:r>
          <w:fldChar w:fldCharType="begin"/>
        </w:r>
        <w:r>
          <w:instrText>HYPERLINK "https://doi.org/10.1016/S2215-0366(21)00395-3" \h</w:instrText>
        </w:r>
      </w:moveTo>
      <w:ins w:id="2295" w:author="Matthew Hamilton" w:date="2023-04-14T17:04:00Z"/>
      <w:moveTo w:id="2296" w:author="Matthew Hamilton" w:date="2023-04-14T17:04:00Z">
        <w:r>
          <w:fldChar w:fldCharType="separate"/>
        </w:r>
        <w:r>
          <w:rPr>
            <w:rStyle w:val="Hyperlink"/>
          </w:rPr>
          <w:t>10.1016/S2215-0366(21)00395-3</w:t>
        </w:r>
        <w:r>
          <w:rPr>
            <w:rStyle w:val="Hyperlink"/>
          </w:rPr>
          <w:fldChar w:fldCharType="end"/>
        </w:r>
      </w:moveTo>
    </w:p>
    <w:p w14:paraId="339C4C03" w14:textId="77777777" w:rsidR="00857CBF" w:rsidRDefault="00857CBF" w:rsidP="00857CBF">
      <w:pPr>
        <w:pStyle w:val="Bibliography"/>
        <w:rPr>
          <w:moveTo w:id="2297" w:author="Matthew Hamilton" w:date="2023-04-14T17:04:00Z"/>
        </w:rPr>
      </w:pPr>
      <w:moveTo w:id="2298" w:author="Matthew Hamilton" w:date="2023-04-14T17:04:00Z">
        <w:r w:rsidRPr="004413D4">
          <w:rPr>
            <w:lang w:val="en-AU"/>
            <w:rPrChange w:id="2299" w:author="Matthew Hamilton" w:date="2023-04-15T11:09:00Z">
              <w:rPr/>
            </w:rPrChange>
          </w:rPr>
          <w:t xml:space="preserve">31. </w:t>
        </w:r>
        <w:r w:rsidRPr="004413D4">
          <w:rPr>
            <w:lang w:val="en-AU"/>
            <w:rPrChange w:id="2300" w:author="Matthew Hamilton" w:date="2023-04-15T11:09:00Z">
              <w:rPr/>
            </w:rPrChange>
          </w:rPr>
          <w:tab/>
        </w:r>
        <w:r w:rsidRPr="00857CBF">
          <w:rPr>
            <w:lang w:val="da-DK"/>
            <w:rPrChange w:id="2301" w:author="Matthew Hamilton" w:date="2023-04-14T17:04:00Z">
              <w:rPr/>
            </w:rPrChange>
          </w:rPr>
          <w:t xml:space="preserve">Chisholm D, Sweeny K, Sheehan P, Rasmussen B, Smit F, Cuijpers P, et al. </w:t>
        </w:r>
        <w:r>
          <w:t>Scaling-up treatment of depression and anxiety: A global return on investment analysis. The Lancet Psychiatry. 2016; doi:</w:t>
        </w:r>
        <w:r>
          <w:fldChar w:fldCharType="begin"/>
        </w:r>
        <w:r>
          <w:instrText>HYPERLINK "https://doi.org/10.1016/s2215-0366(16)30024-4" \h</w:instrText>
        </w:r>
      </w:moveTo>
      <w:ins w:id="2302" w:author="Matthew Hamilton" w:date="2023-04-14T17:04:00Z"/>
      <w:moveTo w:id="2303" w:author="Matthew Hamilton" w:date="2023-04-14T17:04:00Z">
        <w:r>
          <w:fldChar w:fldCharType="separate"/>
        </w:r>
        <w:r>
          <w:rPr>
            <w:rStyle w:val="Hyperlink"/>
          </w:rPr>
          <w:t>10.1016/s2215-0366(16)30024-4</w:t>
        </w:r>
        <w:r>
          <w:rPr>
            <w:rStyle w:val="Hyperlink"/>
          </w:rPr>
          <w:fldChar w:fldCharType="end"/>
        </w:r>
      </w:moveTo>
    </w:p>
    <w:p w14:paraId="0E1CD6E0" w14:textId="77777777" w:rsidR="00857CBF" w:rsidRDefault="00857CBF" w:rsidP="00857CBF">
      <w:pPr>
        <w:pStyle w:val="Bibliography"/>
        <w:rPr>
          <w:moveTo w:id="2304" w:author="Matthew Hamilton" w:date="2023-04-14T17:04:00Z"/>
        </w:rPr>
      </w:pPr>
      <w:moveTo w:id="2305" w:author="Matthew Hamilton" w:date="2023-04-14T17:04:00Z">
        <w:r>
          <w:t xml:space="preserve">32. </w:t>
        </w:r>
        <w:r>
          <w:tab/>
          <w:t>Saxena S, Thornicroft G, Knapp M, Whiteford H. Resources for mental health: Scarcity, inequity, and inefficiency. The Lancet. 370: 878–889. doi:</w:t>
        </w:r>
        <w:r>
          <w:fldChar w:fldCharType="begin"/>
        </w:r>
        <w:r>
          <w:instrText>HYPERLINK "https://doi.org/10.1016/S0140-6736(07)61239-2" \h</w:instrText>
        </w:r>
      </w:moveTo>
      <w:ins w:id="2306" w:author="Matthew Hamilton" w:date="2023-04-14T17:04:00Z"/>
      <w:moveTo w:id="2307" w:author="Matthew Hamilton" w:date="2023-04-14T17:04:00Z">
        <w:r>
          <w:fldChar w:fldCharType="separate"/>
        </w:r>
        <w:r>
          <w:rPr>
            <w:rStyle w:val="Hyperlink"/>
          </w:rPr>
          <w:t>10.1016/S0140-6736(07)61239-2</w:t>
        </w:r>
        <w:r>
          <w:rPr>
            <w:rStyle w:val="Hyperlink"/>
          </w:rPr>
          <w:fldChar w:fldCharType="end"/>
        </w:r>
      </w:moveTo>
    </w:p>
    <w:p w14:paraId="036C034E" w14:textId="77777777" w:rsidR="00857CBF" w:rsidRDefault="00857CBF" w:rsidP="00857CBF">
      <w:pPr>
        <w:pStyle w:val="Bibliography"/>
        <w:rPr>
          <w:moveTo w:id="2308" w:author="Matthew Hamilton" w:date="2023-04-14T17:04:00Z"/>
        </w:rPr>
      </w:pPr>
      <w:moveTo w:id="2309" w:author="Matthew Hamilton" w:date="2023-04-14T17:04:00Z">
        <w:r>
          <w:t xml:space="preserve">33. </w:t>
        </w:r>
        <w:r>
          <w:tab/>
          <w:t>Whiteford H, Ferrari A, Degenhardt L. Global burden of disease studies: Implications for mental and substance use disorders. Health Affairs. 2016;35: 1114–1120. doi:</w:t>
        </w:r>
        <w:r>
          <w:fldChar w:fldCharType="begin"/>
        </w:r>
        <w:r>
          <w:instrText>HYPERLINK "https://doi.org/10.1377/hlthaff.2016.0082" \h</w:instrText>
        </w:r>
      </w:moveTo>
      <w:ins w:id="2310" w:author="Matthew Hamilton" w:date="2023-04-14T17:04:00Z"/>
      <w:moveTo w:id="2311" w:author="Matthew Hamilton" w:date="2023-04-14T17:04:00Z">
        <w:r>
          <w:fldChar w:fldCharType="separate"/>
        </w:r>
        <w:r>
          <w:rPr>
            <w:rStyle w:val="Hyperlink"/>
          </w:rPr>
          <w:t>10.1377/hlthaff.2016.0082</w:t>
        </w:r>
        <w:r>
          <w:rPr>
            <w:rStyle w:val="Hyperlink"/>
          </w:rPr>
          <w:fldChar w:fldCharType="end"/>
        </w:r>
      </w:moveTo>
    </w:p>
    <w:p w14:paraId="61C77617" w14:textId="77777777" w:rsidR="00857CBF" w:rsidRDefault="00857CBF" w:rsidP="00857CBF">
      <w:pPr>
        <w:pStyle w:val="Bibliography"/>
        <w:rPr>
          <w:moveTo w:id="2312" w:author="Matthew Hamilton" w:date="2023-04-14T17:04:00Z"/>
        </w:rPr>
      </w:pPr>
      <w:moveTo w:id="2313" w:author="Matthew Hamilton" w:date="2023-04-14T17:04:00Z">
        <w:r>
          <w:t xml:space="preserve">34. </w:t>
        </w:r>
        <w:r>
          <w:tab/>
          <w:t>Knapp M, Wong G. Economics and mental health: The current scenario. World Psychiatry. 2020;19: 3–14. doi:</w:t>
        </w:r>
        <w:r>
          <w:fldChar w:fldCharType="begin"/>
        </w:r>
        <w:r>
          <w:instrText>HYPERLINK "https://doi.org/10.1002/wps.20692" \h</w:instrText>
        </w:r>
      </w:moveTo>
      <w:ins w:id="2314" w:author="Matthew Hamilton" w:date="2023-04-14T17:04:00Z"/>
      <w:moveTo w:id="2315" w:author="Matthew Hamilton" w:date="2023-04-14T17:04:00Z">
        <w:r>
          <w:fldChar w:fldCharType="separate"/>
        </w:r>
        <w:r>
          <w:rPr>
            <w:rStyle w:val="Hyperlink"/>
          </w:rPr>
          <w:t>10.1002/wps.20692</w:t>
        </w:r>
        <w:r>
          <w:rPr>
            <w:rStyle w:val="Hyperlink"/>
          </w:rPr>
          <w:fldChar w:fldCharType="end"/>
        </w:r>
      </w:moveTo>
    </w:p>
    <w:p w14:paraId="3C0A3762" w14:textId="77777777" w:rsidR="00857CBF" w:rsidRDefault="00857CBF" w:rsidP="00857CBF">
      <w:pPr>
        <w:pStyle w:val="Bibliography"/>
        <w:rPr>
          <w:moveTo w:id="2316" w:author="Matthew Hamilton" w:date="2023-04-14T17:04:00Z"/>
        </w:rPr>
      </w:pPr>
      <w:moveTo w:id="2317" w:author="Matthew Hamilton" w:date="2023-04-14T17:04:00Z">
        <w:r>
          <w:t xml:space="preserve">35. </w:t>
        </w:r>
        <w:r>
          <w:tab/>
          <w:t xml:space="preserve">Wagstaff A, Culyer AJ. Four decades of health economics through a bibliometric lens. Journal of health economics. Elsevier; 2012;31: 406–439. </w:t>
        </w:r>
      </w:moveTo>
    </w:p>
    <w:p w14:paraId="6EFB7B12" w14:textId="77777777" w:rsidR="00857CBF" w:rsidRDefault="00857CBF" w:rsidP="00857CBF">
      <w:pPr>
        <w:pStyle w:val="Bibliography"/>
        <w:rPr>
          <w:moveTo w:id="2318" w:author="Matthew Hamilton" w:date="2023-04-14T17:04:00Z"/>
        </w:rPr>
      </w:pPr>
      <w:moveTo w:id="2319" w:author="Matthew Hamilton" w:date="2023-04-14T17:04:00Z">
        <w:r>
          <w:t xml:space="preserve">36. </w:t>
        </w:r>
        <w:r>
          <w:tab/>
          <w:t xml:space="preserve">github. GitHub [Internet]. 2007. Available: </w:t>
        </w:r>
        <w:r>
          <w:fldChar w:fldCharType="begin"/>
        </w:r>
        <w:r>
          <w:instrText>HYPERLINK "https://github.com/" \h</w:instrText>
        </w:r>
      </w:moveTo>
      <w:ins w:id="2320" w:author="Matthew Hamilton" w:date="2023-04-14T17:04:00Z"/>
      <w:moveTo w:id="2321" w:author="Matthew Hamilton" w:date="2023-04-14T17:04:00Z">
        <w:r>
          <w:fldChar w:fldCharType="separate"/>
        </w:r>
        <w:r>
          <w:rPr>
            <w:rStyle w:val="Hyperlink"/>
          </w:rPr>
          <w:t>https://github.com/</w:t>
        </w:r>
        <w:r>
          <w:rPr>
            <w:rStyle w:val="Hyperlink"/>
          </w:rPr>
          <w:fldChar w:fldCharType="end"/>
        </w:r>
      </w:moveTo>
    </w:p>
    <w:p w14:paraId="40AD64E3" w14:textId="77777777" w:rsidR="00857CBF" w:rsidRDefault="00857CBF" w:rsidP="00857CBF">
      <w:pPr>
        <w:pStyle w:val="Bibliography"/>
        <w:rPr>
          <w:moveTo w:id="2322" w:author="Matthew Hamilton" w:date="2023-04-14T17:04:00Z"/>
        </w:rPr>
      </w:pPr>
      <w:moveTo w:id="2323" w:author="Matthew Hamilton" w:date="2023-04-14T17:04:00Z">
        <w:r>
          <w:t xml:space="preserve">37. </w:t>
        </w:r>
        <w:r>
          <w:tab/>
          <w:t>European Organization For Nuclear Research, OpenAIRE. Zenodo [Internet]. CERN; 2013. doi:</w:t>
        </w:r>
        <w:r>
          <w:fldChar w:fldCharType="begin"/>
        </w:r>
        <w:r>
          <w:instrText>HYPERLINK "https://doi.org/10.25495/7GXK-RD71" \h</w:instrText>
        </w:r>
      </w:moveTo>
      <w:ins w:id="2324" w:author="Matthew Hamilton" w:date="2023-04-14T17:04:00Z"/>
      <w:moveTo w:id="2325" w:author="Matthew Hamilton" w:date="2023-04-14T17:04:00Z">
        <w:r>
          <w:fldChar w:fldCharType="separate"/>
        </w:r>
        <w:r>
          <w:rPr>
            <w:rStyle w:val="Hyperlink"/>
          </w:rPr>
          <w:t>10.25495/7GXK-RD71</w:t>
        </w:r>
        <w:r>
          <w:rPr>
            <w:rStyle w:val="Hyperlink"/>
          </w:rPr>
          <w:fldChar w:fldCharType="end"/>
        </w:r>
      </w:moveTo>
    </w:p>
    <w:p w14:paraId="57044256" w14:textId="77777777" w:rsidR="00857CBF" w:rsidRDefault="00857CBF" w:rsidP="00857CBF">
      <w:pPr>
        <w:pStyle w:val="Bibliography"/>
        <w:rPr>
          <w:moveTo w:id="2326" w:author="Matthew Hamilton" w:date="2023-04-14T17:04:00Z"/>
        </w:rPr>
      </w:pPr>
      <w:moveTo w:id="2327" w:author="Matthew Hamilton" w:date="2023-04-14T17:04:00Z">
        <w:r>
          <w:t xml:space="preserve">38. </w:t>
        </w:r>
        <w:r>
          <w:tab/>
          <w:t xml:space="preserve">Quantitative Social Science I for. Dataverse [Internet]. Harvard University; 2007. Available: </w:t>
        </w:r>
        <w:r>
          <w:fldChar w:fldCharType="begin"/>
        </w:r>
        <w:r>
          <w:instrText>HYPERLINK "https://dataverse.org" \h</w:instrText>
        </w:r>
      </w:moveTo>
      <w:ins w:id="2328" w:author="Matthew Hamilton" w:date="2023-04-14T17:04:00Z"/>
      <w:moveTo w:id="2329" w:author="Matthew Hamilton" w:date="2023-04-14T17:04:00Z">
        <w:r>
          <w:fldChar w:fldCharType="separate"/>
        </w:r>
        <w:r>
          <w:rPr>
            <w:rStyle w:val="Hyperlink"/>
          </w:rPr>
          <w:t>https://dataverse.org</w:t>
        </w:r>
        <w:r>
          <w:rPr>
            <w:rStyle w:val="Hyperlink"/>
          </w:rPr>
          <w:fldChar w:fldCharType="end"/>
        </w:r>
      </w:moveTo>
    </w:p>
    <w:p w14:paraId="5971D055" w14:textId="77777777" w:rsidR="00857CBF" w:rsidRDefault="00857CBF" w:rsidP="00857CBF">
      <w:pPr>
        <w:pStyle w:val="Bibliography"/>
        <w:rPr>
          <w:moveTo w:id="2330" w:author="Matthew Hamilton" w:date="2023-04-14T17:04:00Z"/>
        </w:rPr>
      </w:pPr>
      <w:moveTo w:id="2331" w:author="Matthew Hamilton" w:date="2023-04-14T17:04:00Z">
        <w:r>
          <w:lastRenderedPageBreak/>
          <w:t xml:space="preserve">39. </w:t>
        </w:r>
        <w:r>
          <w:tab/>
          <w:t>Wilson JAC Greg AND Bryan. Good enough practices in scientific computing. PLOS Computational Biology. Public Library of Science; 2017;13: 1–20. doi:</w:t>
        </w:r>
        <w:r>
          <w:fldChar w:fldCharType="begin"/>
        </w:r>
        <w:r>
          <w:instrText>HYPERLINK "https://doi.org/10.1371/journal.pcbi.1005510" \h</w:instrText>
        </w:r>
      </w:moveTo>
      <w:ins w:id="2332" w:author="Matthew Hamilton" w:date="2023-04-14T17:04:00Z"/>
      <w:moveTo w:id="2333" w:author="Matthew Hamilton" w:date="2023-04-14T17:04:00Z">
        <w:r>
          <w:fldChar w:fldCharType="separate"/>
        </w:r>
        <w:r>
          <w:rPr>
            <w:rStyle w:val="Hyperlink"/>
          </w:rPr>
          <w:t>10.1371/journal.pcbi.1005510</w:t>
        </w:r>
        <w:r>
          <w:rPr>
            <w:rStyle w:val="Hyperlink"/>
          </w:rPr>
          <w:fldChar w:fldCharType="end"/>
        </w:r>
      </w:moveTo>
    </w:p>
    <w:p w14:paraId="7E5226B7" w14:textId="77777777" w:rsidR="00857CBF" w:rsidRDefault="00857CBF" w:rsidP="00857CBF">
      <w:pPr>
        <w:pStyle w:val="Bibliography"/>
        <w:rPr>
          <w:moveTo w:id="2334" w:author="Matthew Hamilton" w:date="2023-04-14T17:04:00Z"/>
        </w:rPr>
      </w:pPr>
      <w:moveTo w:id="2335" w:author="Matthew Hamilton" w:date="2023-04-14T17:04:00Z">
        <w:r>
          <w:t xml:space="preserve">40. </w:t>
        </w:r>
        <w:r>
          <w:tab/>
          <w:t>Alarid-Escudero F, Krijkamp EM, Pechlivanoglou P, Jalal H, Kao S-YZ, Yang A, et al. A need for change! A coding framework for improving transparency in decision modeling. PharmacoEconomics. 2019;37: 1329–1339. doi:</w:t>
        </w:r>
        <w:r>
          <w:fldChar w:fldCharType="begin"/>
        </w:r>
        <w:r>
          <w:instrText>HYPERLINK "https://doi.org/10.1007/s40273-019-00837-x" \h</w:instrText>
        </w:r>
      </w:moveTo>
      <w:ins w:id="2336" w:author="Matthew Hamilton" w:date="2023-04-14T17:04:00Z"/>
      <w:moveTo w:id="2337" w:author="Matthew Hamilton" w:date="2023-04-14T17:04:00Z">
        <w:r>
          <w:fldChar w:fldCharType="separate"/>
        </w:r>
        <w:r>
          <w:rPr>
            <w:rStyle w:val="Hyperlink"/>
          </w:rPr>
          <w:t>10.1007/s40273-019-00837-x</w:t>
        </w:r>
        <w:r>
          <w:rPr>
            <w:rStyle w:val="Hyperlink"/>
          </w:rPr>
          <w:fldChar w:fldCharType="end"/>
        </w:r>
      </w:moveTo>
    </w:p>
    <w:p w14:paraId="30A43284" w14:textId="77777777" w:rsidR="00857CBF" w:rsidRDefault="00857CBF" w:rsidP="00857CBF">
      <w:pPr>
        <w:pStyle w:val="Bibliography"/>
        <w:rPr>
          <w:moveTo w:id="2338" w:author="Matthew Hamilton" w:date="2023-04-14T17:04:00Z"/>
        </w:rPr>
      </w:pPr>
      <w:moveTo w:id="2339" w:author="Matthew Hamilton" w:date="2023-04-14T17:04:00Z">
        <w:r>
          <w:t xml:space="preserve">41. </w:t>
        </w:r>
        <w:r>
          <w:tab/>
          <w:t>Hourani H, Wasmi H, Alrawashdeh T. A code complexity model of object oriented programming (OOP). 2019 IEEE jordan international joint conference on electrical engineering and information technology (JEEIT). 2019. pp. 560–564. doi:</w:t>
        </w:r>
        <w:r>
          <w:fldChar w:fldCharType="begin"/>
        </w:r>
        <w:r>
          <w:instrText>HYPERLINK "https://doi.org/10.1109/JEEIT.2019.8717448" \h</w:instrText>
        </w:r>
      </w:moveTo>
      <w:ins w:id="2340" w:author="Matthew Hamilton" w:date="2023-04-14T17:04:00Z"/>
      <w:moveTo w:id="2341" w:author="Matthew Hamilton" w:date="2023-04-14T17:04:00Z">
        <w:r>
          <w:fldChar w:fldCharType="separate"/>
        </w:r>
        <w:r>
          <w:rPr>
            <w:rStyle w:val="Hyperlink"/>
          </w:rPr>
          <w:t>10.1109/JEEIT.2019.8717448</w:t>
        </w:r>
        <w:r>
          <w:rPr>
            <w:rStyle w:val="Hyperlink"/>
          </w:rPr>
          <w:fldChar w:fldCharType="end"/>
        </w:r>
      </w:moveTo>
    </w:p>
    <w:p w14:paraId="2632CB7F" w14:textId="77777777" w:rsidR="00857CBF" w:rsidRDefault="00857CBF" w:rsidP="00857CBF">
      <w:pPr>
        <w:pStyle w:val="Bibliography"/>
        <w:rPr>
          <w:moveTo w:id="2342" w:author="Matthew Hamilton" w:date="2023-04-14T17:04:00Z"/>
        </w:rPr>
      </w:pPr>
      <w:moveTo w:id="2343" w:author="Matthew Hamilton" w:date="2023-04-14T17:04:00Z">
        <w:r>
          <w:t xml:space="preserve">42. </w:t>
        </w:r>
        <w:r>
          <w:tab/>
          <w:t>Milojkovic N, Caracciolo A, Lungu MF, Nierstrasz O, Röthlisberger D, Robbes R. Polymorphism in the spotlight: Studying its prevalence in java and smalltalk. 2015 IEEE 23rd international conference on program comprehension. 2015. pp. 186–195. doi:</w:t>
        </w:r>
        <w:r>
          <w:fldChar w:fldCharType="begin"/>
        </w:r>
        <w:r>
          <w:instrText>HYPERLINK "https://doi.org/10.1109/ICPC.2015.29" \h</w:instrText>
        </w:r>
      </w:moveTo>
      <w:ins w:id="2344" w:author="Matthew Hamilton" w:date="2023-04-14T17:04:00Z"/>
      <w:moveTo w:id="2345" w:author="Matthew Hamilton" w:date="2023-04-14T17:04:00Z">
        <w:r>
          <w:fldChar w:fldCharType="separate"/>
        </w:r>
        <w:r>
          <w:rPr>
            <w:rStyle w:val="Hyperlink"/>
          </w:rPr>
          <w:t>10.1109/ICPC.2015.29</w:t>
        </w:r>
        <w:r>
          <w:rPr>
            <w:rStyle w:val="Hyperlink"/>
          </w:rPr>
          <w:fldChar w:fldCharType="end"/>
        </w:r>
      </w:moveTo>
    </w:p>
    <w:p w14:paraId="05B57CF0" w14:textId="77777777" w:rsidR="00857CBF" w:rsidRDefault="00857CBF" w:rsidP="00857CBF">
      <w:pPr>
        <w:pStyle w:val="Bibliography"/>
        <w:rPr>
          <w:moveTo w:id="2346" w:author="Matthew Hamilton" w:date="2023-04-14T17:04:00Z"/>
        </w:rPr>
      </w:pPr>
      <w:moveTo w:id="2347" w:author="Matthew Hamilton" w:date="2023-04-14T17:04:00Z">
        <w:r>
          <w:t xml:space="preserve">43. </w:t>
        </w:r>
        <w:r>
          <w:tab/>
          <w:t xml:space="preserve">Xie Y, Allaire JJ, Grolemund G. R markdown: The definitive guide. Chapman; Hall/CRC; 2018. </w:t>
        </w:r>
      </w:moveTo>
    </w:p>
    <w:p w14:paraId="1E86C6B3" w14:textId="77777777" w:rsidR="00857CBF" w:rsidRDefault="00857CBF" w:rsidP="00857CBF">
      <w:pPr>
        <w:pStyle w:val="Bibliography"/>
        <w:rPr>
          <w:moveTo w:id="2348" w:author="Matthew Hamilton" w:date="2023-04-14T17:04:00Z"/>
        </w:rPr>
      </w:pPr>
      <w:moveTo w:id="2349" w:author="Matthew Hamilton" w:date="2023-04-14T17:04:00Z">
        <w:r>
          <w:t xml:space="preserve">44. </w:t>
        </w:r>
        <w:r>
          <w:tab/>
          <w:t>Büyükkaramikli NC, Rutten-van Mölken MPMH, Severens JL, Al M. TECH-VER: A verification checklist to reduce errors in models and improve their credibility. PharmacoEconomics. 2019;37: 1391–1408. doi:</w:t>
        </w:r>
        <w:r>
          <w:fldChar w:fldCharType="begin"/>
        </w:r>
        <w:r>
          <w:instrText>HYPERLINK "https://doi.org/10.1007/s40273-019-00844-y" \h</w:instrText>
        </w:r>
      </w:moveTo>
      <w:ins w:id="2350" w:author="Matthew Hamilton" w:date="2023-04-14T17:04:00Z"/>
      <w:moveTo w:id="2351" w:author="Matthew Hamilton" w:date="2023-04-14T17:04:00Z">
        <w:r>
          <w:fldChar w:fldCharType="separate"/>
        </w:r>
        <w:r>
          <w:rPr>
            <w:rStyle w:val="Hyperlink"/>
          </w:rPr>
          <w:t>10.1007/s40273-019-00844-y</w:t>
        </w:r>
        <w:r>
          <w:rPr>
            <w:rStyle w:val="Hyperlink"/>
          </w:rPr>
          <w:fldChar w:fldCharType="end"/>
        </w:r>
      </w:moveTo>
    </w:p>
    <w:p w14:paraId="33818DC1" w14:textId="77777777" w:rsidR="00857CBF" w:rsidRDefault="00857CBF" w:rsidP="00857CBF">
      <w:pPr>
        <w:pStyle w:val="Bibliography"/>
        <w:rPr>
          <w:moveTo w:id="2352" w:author="Matthew Hamilton" w:date="2023-04-14T17:04:00Z"/>
        </w:rPr>
      </w:pPr>
      <w:moveTo w:id="2353" w:author="Matthew Hamilton" w:date="2023-04-14T17:04:00Z">
        <w:r>
          <w:t xml:space="preserve">45. </w:t>
        </w:r>
        <w:r>
          <w:tab/>
          <w:t>Eric Wong W, Debroy V, Choi B. A family of code coverage-based heuristics for effective fault localization. Journal of Systems and Software. 2010;83: 188–208. doi:</w:t>
        </w:r>
        <w:r>
          <w:fldChar w:fldCharType="begin"/>
        </w:r>
        <w:r>
          <w:instrText>HYPERLINK "https://doi.org/10.1016/j.jss.2009.09.037" \h</w:instrText>
        </w:r>
      </w:moveTo>
      <w:ins w:id="2354" w:author="Matthew Hamilton" w:date="2023-04-14T17:04:00Z"/>
      <w:moveTo w:id="2355" w:author="Matthew Hamilton" w:date="2023-04-14T17:04:00Z">
        <w:r>
          <w:fldChar w:fldCharType="separate"/>
        </w:r>
        <w:r>
          <w:rPr>
            <w:rStyle w:val="Hyperlink"/>
          </w:rPr>
          <w:t>https://doi.org/10.1016/j.jss.2009.09.037</w:t>
        </w:r>
        <w:r>
          <w:rPr>
            <w:rStyle w:val="Hyperlink"/>
          </w:rPr>
          <w:fldChar w:fldCharType="end"/>
        </w:r>
      </w:moveTo>
    </w:p>
    <w:p w14:paraId="0C27FEF5" w14:textId="77777777" w:rsidR="00857CBF" w:rsidRPr="004413D4" w:rsidRDefault="00857CBF" w:rsidP="00857CBF">
      <w:pPr>
        <w:pStyle w:val="Bibliography"/>
        <w:rPr>
          <w:moveTo w:id="2356" w:author="Matthew Hamilton" w:date="2023-04-14T17:04:00Z"/>
          <w:lang w:val="en-AU"/>
        </w:rPr>
      </w:pPr>
      <w:moveTo w:id="2357" w:author="Matthew Hamilton" w:date="2023-04-14T17:04:00Z">
        <w:r>
          <w:t xml:space="preserve">46. </w:t>
        </w:r>
        <w:r>
          <w:tab/>
          <w:t xml:space="preserve">Foundation TFS. What is copyleft? </w:t>
        </w:r>
        <w:r w:rsidRPr="004413D4">
          <w:rPr>
            <w:lang w:val="en-AU"/>
          </w:rPr>
          <w:t xml:space="preserve">[Internet]. Available: </w:t>
        </w:r>
        <w:r>
          <w:fldChar w:fldCharType="begin"/>
        </w:r>
        <w:r w:rsidRPr="004413D4">
          <w:rPr>
            <w:lang w:val="en-AU"/>
          </w:rPr>
          <w:instrText>HYPERLINK "https://www.gnu.org/copyleft/" \h</w:instrText>
        </w:r>
      </w:moveTo>
      <w:ins w:id="2358" w:author="Matthew Hamilton" w:date="2023-04-14T17:04:00Z"/>
      <w:moveTo w:id="2359" w:author="Matthew Hamilton" w:date="2023-04-14T17:04:00Z">
        <w:r>
          <w:fldChar w:fldCharType="separate"/>
        </w:r>
        <w:r w:rsidRPr="004413D4">
          <w:rPr>
            <w:rStyle w:val="Hyperlink"/>
            <w:lang w:val="en-AU"/>
          </w:rPr>
          <w:t>https://www.gnu.org/copyleft/</w:t>
        </w:r>
        <w:r>
          <w:rPr>
            <w:rStyle w:val="Hyperlink"/>
          </w:rPr>
          <w:fldChar w:fldCharType="end"/>
        </w:r>
      </w:moveTo>
    </w:p>
    <w:p w14:paraId="756CA84F" w14:textId="77777777" w:rsidR="00857CBF" w:rsidRPr="00AA20B0" w:rsidRDefault="00857CBF" w:rsidP="00857CBF">
      <w:pPr>
        <w:pStyle w:val="Bibliography"/>
        <w:rPr>
          <w:moveTo w:id="2360" w:author="Matthew Hamilton" w:date="2023-04-14T17:04:00Z"/>
          <w:lang w:val="fr-FR"/>
        </w:rPr>
      </w:pPr>
      <w:moveTo w:id="2361" w:author="Matthew Hamilton" w:date="2023-04-14T17:04:00Z">
        <w:r w:rsidRPr="00AA20B0">
          <w:rPr>
            <w:lang w:val="fr-FR"/>
          </w:rPr>
          <w:t xml:space="preserve">47. </w:t>
        </w:r>
        <w:r w:rsidRPr="00AA20B0">
          <w:rPr>
            <w:lang w:val="fr-FR"/>
          </w:rPr>
          <w:tab/>
          <w:t xml:space="preserve">Commons C. CC0 1.0 universal [Internet]. 2022. Available: </w:t>
        </w:r>
        <w:r>
          <w:fldChar w:fldCharType="begin"/>
        </w:r>
        <w:r w:rsidRPr="00425FEE">
          <w:rPr>
            <w:lang w:val="fr-FR"/>
          </w:rPr>
          <w:instrText>HYPERLINK "https://creativecommons.org/publicdomain/zero/1.0/legalcode" \h</w:instrText>
        </w:r>
      </w:moveTo>
      <w:ins w:id="2362" w:author="Matthew Hamilton" w:date="2023-04-14T17:04:00Z"/>
      <w:moveTo w:id="2363" w:author="Matthew Hamilton" w:date="2023-04-14T17:04:00Z">
        <w:r>
          <w:fldChar w:fldCharType="separate"/>
        </w:r>
        <w:r w:rsidRPr="00AA20B0">
          <w:rPr>
            <w:rStyle w:val="Hyperlink"/>
            <w:lang w:val="fr-FR"/>
          </w:rPr>
          <w:t>https://creativecommons.org/publicdomain/zero/1.0/legalcode</w:t>
        </w:r>
        <w:r>
          <w:rPr>
            <w:rStyle w:val="Hyperlink"/>
            <w:lang w:val="fr-FR"/>
          </w:rPr>
          <w:fldChar w:fldCharType="end"/>
        </w:r>
      </w:moveTo>
    </w:p>
    <w:p w14:paraId="6481DE73" w14:textId="77777777" w:rsidR="00857CBF" w:rsidRPr="00AA20B0" w:rsidRDefault="00857CBF" w:rsidP="00857CBF">
      <w:pPr>
        <w:pStyle w:val="Bibliography"/>
        <w:rPr>
          <w:moveTo w:id="2364" w:author="Matthew Hamilton" w:date="2023-04-14T17:04:00Z"/>
          <w:lang w:val="fr-FR"/>
        </w:rPr>
      </w:pPr>
      <w:moveTo w:id="2365" w:author="Matthew Hamilton" w:date="2023-04-14T17:04:00Z">
        <w:r>
          <w:t xml:space="preserve">48. </w:t>
        </w:r>
        <w:r>
          <w:tab/>
          <w:t xml:space="preserve">Commons C. Attribution-ShareAlike 4.0 international [Internet]. </w:t>
        </w:r>
        <w:r w:rsidRPr="004413D4">
          <w:rPr>
            <w:lang w:val="en-AU"/>
            <w:rPrChange w:id="2366" w:author="Matthew Hamilton" w:date="2023-04-15T11:09:00Z">
              <w:rPr/>
            </w:rPrChange>
          </w:rPr>
          <w:t xml:space="preserve">2022. </w:t>
        </w:r>
        <w:r w:rsidRPr="00AA20B0">
          <w:rPr>
            <w:lang w:val="fr-FR"/>
          </w:rPr>
          <w:t xml:space="preserve">Available: </w:t>
        </w:r>
        <w:r>
          <w:fldChar w:fldCharType="begin"/>
        </w:r>
        <w:r w:rsidRPr="00425FEE">
          <w:rPr>
            <w:lang w:val="fr-FR"/>
          </w:rPr>
          <w:instrText>HYPERLINK "https://creativecommons.org/licenses/by-sa/4.0/legalcode" \h</w:instrText>
        </w:r>
      </w:moveTo>
      <w:ins w:id="2367" w:author="Matthew Hamilton" w:date="2023-04-14T17:04:00Z"/>
      <w:moveTo w:id="2368" w:author="Matthew Hamilton" w:date="2023-04-14T17:04:00Z">
        <w:r>
          <w:fldChar w:fldCharType="separate"/>
        </w:r>
        <w:r w:rsidRPr="00AA20B0">
          <w:rPr>
            <w:rStyle w:val="Hyperlink"/>
            <w:lang w:val="fr-FR"/>
          </w:rPr>
          <w:t>https://creativecommons.org/licenses/by-sa/4.0/legalcode</w:t>
        </w:r>
        <w:r>
          <w:rPr>
            <w:rStyle w:val="Hyperlink"/>
            <w:lang w:val="fr-FR"/>
          </w:rPr>
          <w:fldChar w:fldCharType="end"/>
        </w:r>
      </w:moveTo>
    </w:p>
    <w:p w14:paraId="653FD670" w14:textId="77777777" w:rsidR="00857CBF" w:rsidRDefault="00857CBF" w:rsidP="00857CBF">
      <w:pPr>
        <w:pStyle w:val="Bibliography"/>
        <w:rPr>
          <w:moveTo w:id="2369" w:author="Matthew Hamilton" w:date="2023-04-14T17:04:00Z"/>
        </w:rPr>
      </w:pPr>
      <w:moveTo w:id="2370" w:author="Matthew Hamilton" w:date="2023-04-14T17:04:00Z">
        <w:r w:rsidRPr="00AA20B0">
          <w:rPr>
            <w:lang w:val="fr-FR"/>
          </w:rPr>
          <w:t xml:space="preserve">49. </w:t>
        </w:r>
        <w:r w:rsidRPr="00AA20B0">
          <w:rPr>
            <w:lang w:val="fr-FR"/>
          </w:rPr>
          <w:tab/>
          <w:t xml:space="preserve">Quantitative Social Science I for. </w:t>
        </w:r>
        <w:r w:rsidRPr="00425FEE">
          <w:rPr>
            <w:lang w:val="en-AU"/>
          </w:rPr>
          <w:t xml:space="preserve">Sample data usage agreement [Internet]. 2022. </w:t>
        </w:r>
        <w:r>
          <w:t xml:space="preserve">Available: </w:t>
        </w:r>
        <w:r>
          <w:fldChar w:fldCharType="begin"/>
        </w:r>
        <w:r>
          <w:instrText>HYPERLINK "https://support.dataverse.harvard.edu/sample-data-usage-agreement" \h</w:instrText>
        </w:r>
      </w:moveTo>
      <w:ins w:id="2371" w:author="Matthew Hamilton" w:date="2023-04-14T17:04:00Z"/>
      <w:moveTo w:id="2372" w:author="Matthew Hamilton" w:date="2023-04-14T17:04:00Z">
        <w:r>
          <w:fldChar w:fldCharType="separate"/>
        </w:r>
        <w:r>
          <w:rPr>
            <w:rStyle w:val="Hyperlink"/>
          </w:rPr>
          <w:t>https://support.dataverse.harvard.edu/sample-data-usage-agreement</w:t>
        </w:r>
        <w:r>
          <w:rPr>
            <w:rStyle w:val="Hyperlink"/>
          </w:rPr>
          <w:fldChar w:fldCharType="end"/>
        </w:r>
      </w:moveTo>
    </w:p>
    <w:p w14:paraId="5D127FC5" w14:textId="77777777" w:rsidR="00857CBF" w:rsidRPr="004413D4" w:rsidRDefault="00857CBF" w:rsidP="00857CBF">
      <w:pPr>
        <w:pStyle w:val="Bibliography"/>
        <w:rPr>
          <w:moveTo w:id="2373" w:author="Matthew Hamilton" w:date="2023-04-14T17:04:00Z"/>
          <w:lang w:val="en-AU"/>
          <w:rPrChange w:id="2374" w:author="Matthew Hamilton" w:date="2023-04-15T11:09:00Z">
            <w:rPr>
              <w:moveTo w:id="2375" w:author="Matthew Hamilton" w:date="2023-04-14T17:04:00Z"/>
            </w:rPr>
          </w:rPrChange>
        </w:rPr>
      </w:pPr>
      <w:moveTo w:id="2376" w:author="Matthew Hamilton" w:date="2023-04-14T17:04:00Z">
        <w:r>
          <w:t xml:space="preserve">50. </w:t>
        </w:r>
        <w:r>
          <w:tab/>
          <w:t xml:space="preserve">Hamilton M. Apply an object-oriented paradigm to computational models of mental health systems [Internet]. </w:t>
        </w:r>
        <w:r w:rsidRPr="004413D4">
          <w:rPr>
            <w:lang w:val="en-AU"/>
            <w:rPrChange w:id="2377" w:author="Matthew Hamilton" w:date="2023-04-15T11:09:00Z">
              <w:rPr/>
            </w:rPrChange>
          </w:rPr>
          <w:t xml:space="preserve">2022. Available: </w:t>
        </w:r>
        <w:r>
          <w:fldChar w:fldCharType="begin"/>
        </w:r>
        <w:r w:rsidRPr="004413D4">
          <w:rPr>
            <w:lang w:val="en-AU"/>
            <w:rPrChange w:id="2378" w:author="Matthew Hamilton" w:date="2023-04-15T11:09:00Z">
              <w:rPr/>
            </w:rPrChange>
          </w:rPr>
          <w:instrText>HYPERLINK "https://ready4-dev.github.io/ready4/articles/V_03.html" \h</w:instrText>
        </w:r>
      </w:moveTo>
      <w:ins w:id="2379" w:author="Matthew Hamilton" w:date="2023-04-14T17:04:00Z"/>
      <w:moveTo w:id="2380" w:author="Matthew Hamilton" w:date="2023-04-14T17:04:00Z">
        <w:r>
          <w:fldChar w:fldCharType="separate"/>
        </w:r>
        <w:r w:rsidRPr="004413D4">
          <w:rPr>
            <w:rStyle w:val="Hyperlink"/>
            <w:lang w:val="en-AU"/>
            <w:rPrChange w:id="2381" w:author="Matthew Hamilton" w:date="2023-04-15T11:09:00Z">
              <w:rPr>
                <w:rStyle w:val="Hyperlink"/>
              </w:rPr>
            </w:rPrChange>
          </w:rPr>
          <w:t>https://ready4-dev.github.io/ready4/articles/V_03.html</w:t>
        </w:r>
        <w:r>
          <w:rPr>
            <w:rStyle w:val="Hyperlink"/>
          </w:rPr>
          <w:fldChar w:fldCharType="end"/>
        </w:r>
      </w:moveTo>
    </w:p>
    <w:p w14:paraId="29BC96CA" w14:textId="77777777" w:rsidR="00857CBF" w:rsidRPr="00020711" w:rsidRDefault="00857CBF" w:rsidP="00857CBF">
      <w:pPr>
        <w:pStyle w:val="Bibliography"/>
        <w:rPr>
          <w:moveTo w:id="2382" w:author="Matthew Hamilton" w:date="2023-04-14T17:04:00Z"/>
          <w:lang w:val="fr-FR"/>
        </w:rPr>
      </w:pPr>
      <w:moveTo w:id="2383" w:author="Matthew Hamilton" w:date="2023-04-14T17:04:00Z">
        <w:r w:rsidRPr="004413D4">
          <w:rPr>
            <w:lang w:val="en-AU"/>
            <w:rPrChange w:id="2384" w:author="Matthew Hamilton" w:date="2023-04-15T11:09:00Z">
              <w:rPr/>
            </w:rPrChange>
          </w:rPr>
          <w:t xml:space="preserve">51. </w:t>
        </w:r>
        <w:r w:rsidRPr="004413D4">
          <w:rPr>
            <w:lang w:val="en-AU"/>
            <w:rPrChange w:id="2385" w:author="Matthew Hamilton" w:date="2023-04-15T11:09:00Z">
              <w:rPr/>
            </w:rPrChange>
          </w:rPr>
          <w:tab/>
          <w:t xml:space="preserve">Kearns B, Ara R, Wailoo A, Manca A, Alava MH, Abrams K, et al. </w:t>
        </w:r>
        <w:r>
          <w:t xml:space="preserve">Good practice guidelines for the use of statistical regression models in economic evaluations. </w:t>
        </w:r>
        <w:r w:rsidRPr="00020711">
          <w:rPr>
            <w:lang w:val="fr-FR"/>
          </w:rPr>
          <w:t>PharmacoEconomics. 2013;31: 643–652. doi:</w:t>
        </w:r>
        <w:r>
          <w:fldChar w:fldCharType="begin"/>
        </w:r>
        <w:r w:rsidRPr="00425FEE">
          <w:rPr>
            <w:lang w:val="fr-FR"/>
          </w:rPr>
          <w:instrText>HYPERLINK "https://doi.org/10.1007/s40273-013-0069-y" \h</w:instrText>
        </w:r>
      </w:moveTo>
      <w:ins w:id="2386" w:author="Matthew Hamilton" w:date="2023-04-14T17:04:00Z"/>
      <w:moveTo w:id="2387" w:author="Matthew Hamilton" w:date="2023-04-14T17:04:00Z">
        <w:r>
          <w:fldChar w:fldCharType="separate"/>
        </w:r>
        <w:r w:rsidRPr="00020711">
          <w:rPr>
            <w:rStyle w:val="Hyperlink"/>
            <w:lang w:val="fr-FR"/>
          </w:rPr>
          <w:t>10.1007/s40273-013-0069-y</w:t>
        </w:r>
        <w:r>
          <w:rPr>
            <w:rStyle w:val="Hyperlink"/>
            <w:lang w:val="fr-FR"/>
          </w:rPr>
          <w:fldChar w:fldCharType="end"/>
        </w:r>
      </w:moveTo>
    </w:p>
    <w:p w14:paraId="42F17E47" w14:textId="77777777" w:rsidR="00857CBF" w:rsidRPr="00020711" w:rsidRDefault="00857CBF" w:rsidP="00857CBF">
      <w:pPr>
        <w:pStyle w:val="Bibliography"/>
        <w:rPr>
          <w:moveTo w:id="2388" w:author="Matthew Hamilton" w:date="2023-04-14T17:04:00Z"/>
          <w:lang w:val="fr-FR"/>
        </w:rPr>
      </w:pPr>
      <w:moveTo w:id="2389" w:author="Matthew Hamilton" w:date="2023-04-14T17:04:00Z">
        <w:r w:rsidRPr="00020711">
          <w:rPr>
            <w:lang w:val="fr-FR"/>
          </w:rPr>
          <w:t xml:space="preserve">52. </w:t>
        </w:r>
        <w:r w:rsidRPr="00020711">
          <w:rPr>
            <w:lang w:val="fr-FR"/>
          </w:rPr>
          <w:tab/>
          <w:t xml:space="preserve">git. Git [Internet]. Available: </w:t>
        </w:r>
        <w:r>
          <w:fldChar w:fldCharType="begin"/>
        </w:r>
        <w:r w:rsidRPr="00425FEE">
          <w:rPr>
            <w:lang w:val="fr-FR"/>
          </w:rPr>
          <w:instrText>HYPERLINK "https://git-scm.com/" \h</w:instrText>
        </w:r>
      </w:moveTo>
      <w:ins w:id="2390" w:author="Matthew Hamilton" w:date="2023-04-14T17:04:00Z"/>
      <w:moveTo w:id="2391" w:author="Matthew Hamilton" w:date="2023-04-14T17:04:00Z">
        <w:r>
          <w:fldChar w:fldCharType="separate"/>
        </w:r>
        <w:r w:rsidRPr="00020711">
          <w:rPr>
            <w:rStyle w:val="Hyperlink"/>
            <w:lang w:val="fr-FR"/>
          </w:rPr>
          <w:t>https://git-scm.com/</w:t>
        </w:r>
        <w:r>
          <w:rPr>
            <w:rStyle w:val="Hyperlink"/>
            <w:lang w:val="fr-FR"/>
          </w:rPr>
          <w:fldChar w:fldCharType="end"/>
        </w:r>
      </w:moveTo>
    </w:p>
    <w:p w14:paraId="45863ACA" w14:textId="77777777" w:rsidR="00857CBF" w:rsidRDefault="00857CBF" w:rsidP="00857CBF">
      <w:pPr>
        <w:pStyle w:val="Bibliography"/>
        <w:rPr>
          <w:moveTo w:id="2392" w:author="Matthew Hamilton" w:date="2023-04-14T17:04:00Z"/>
        </w:rPr>
      </w:pPr>
      <w:moveTo w:id="2393" w:author="Matthew Hamilton" w:date="2023-04-14T17:04:00Z">
        <w:r>
          <w:t xml:space="preserve">53. </w:t>
        </w:r>
        <w:r>
          <w:tab/>
          <w:t xml:space="preserve">Preston-Werner T. Semantic versioning 2.0.0 [Internet]. 2022. Available: </w:t>
        </w:r>
        <w:r>
          <w:fldChar w:fldCharType="begin"/>
        </w:r>
        <w:r>
          <w:instrText>HYPERLINK "https://semver.org" \h</w:instrText>
        </w:r>
      </w:moveTo>
      <w:ins w:id="2394" w:author="Matthew Hamilton" w:date="2023-04-14T17:04:00Z"/>
      <w:moveTo w:id="2395" w:author="Matthew Hamilton" w:date="2023-04-14T17:04:00Z">
        <w:r>
          <w:fldChar w:fldCharType="separate"/>
        </w:r>
        <w:r>
          <w:rPr>
            <w:rStyle w:val="Hyperlink"/>
          </w:rPr>
          <w:t>https://semver.org</w:t>
        </w:r>
        <w:r>
          <w:rPr>
            <w:rStyle w:val="Hyperlink"/>
          </w:rPr>
          <w:fldChar w:fldCharType="end"/>
        </w:r>
      </w:moveTo>
    </w:p>
    <w:p w14:paraId="498A3EC9" w14:textId="77777777" w:rsidR="00857CBF" w:rsidRDefault="00857CBF" w:rsidP="00857CBF">
      <w:pPr>
        <w:pStyle w:val="Bibliography"/>
        <w:rPr>
          <w:moveTo w:id="2396" w:author="Matthew Hamilton" w:date="2023-04-14T17:04:00Z"/>
        </w:rPr>
      </w:pPr>
      <w:moveTo w:id="2397" w:author="Matthew Hamilton" w:date="2023-04-14T17:04:00Z">
        <w:r>
          <w:lastRenderedPageBreak/>
          <w:t xml:space="preserve">54. </w:t>
        </w:r>
        <w:r>
          <w:tab/>
          <w:t>Shahin M, Ali Babar M, Zhu L. Continuous integration, delivery and deployment: A systematic review on approaches, tools, challenges and practices. IEEE Access. 2017;5: 3909–3943. doi:</w:t>
        </w:r>
        <w:r>
          <w:fldChar w:fldCharType="begin"/>
        </w:r>
        <w:r>
          <w:instrText>HYPERLINK "https://doi.org/10.1109/ACCESS.2017.2685629" \h</w:instrText>
        </w:r>
      </w:moveTo>
      <w:ins w:id="2398" w:author="Matthew Hamilton" w:date="2023-04-14T17:04:00Z"/>
      <w:moveTo w:id="2399" w:author="Matthew Hamilton" w:date="2023-04-14T17:04:00Z">
        <w:r>
          <w:fldChar w:fldCharType="separate"/>
        </w:r>
        <w:r>
          <w:rPr>
            <w:rStyle w:val="Hyperlink"/>
          </w:rPr>
          <w:t>10.1109/ACCESS.2017.2685629</w:t>
        </w:r>
        <w:r>
          <w:rPr>
            <w:rStyle w:val="Hyperlink"/>
          </w:rPr>
          <w:fldChar w:fldCharType="end"/>
        </w:r>
      </w:moveTo>
    </w:p>
    <w:p w14:paraId="579771F8" w14:textId="77777777" w:rsidR="00857CBF" w:rsidRDefault="00857CBF" w:rsidP="00857CBF">
      <w:pPr>
        <w:pStyle w:val="Bibliography"/>
        <w:rPr>
          <w:moveTo w:id="2400" w:author="Matthew Hamilton" w:date="2023-04-14T17:04:00Z"/>
        </w:rPr>
      </w:pPr>
      <w:moveTo w:id="2401" w:author="Matthew Hamilton" w:date="2023-04-14T17:04:00Z">
        <w:r>
          <w:t xml:space="preserve">55. </w:t>
        </w:r>
        <w:r>
          <w:tab/>
          <w:t xml:space="preserve">Orygen. ready4: A suite of authoring, modelling and prediction tools for exploring topics in young people’s mental health [Internet]. 2022. Available: </w:t>
        </w:r>
        <w:r>
          <w:fldChar w:fldCharType="begin"/>
        </w:r>
        <w:r>
          <w:instrText>HYPERLINK "https://github.com/ready4-dev/" \h</w:instrText>
        </w:r>
      </w:moveTo>
      <w:ins w:id="2402" w:author="Matthew Hamilton" w:date="2023-04-14T17:04:00Z"/>
      <w:moveTo w:id="2403" w:author="Matthew Hamilton" w:date="2023-04-14T17:04:00Z">
        <w:r>
          <w:fldChar w:fldCharType="separate"/>
        </w:r>
        <w:r>
          <w:rPr>
            <w:rStyle w:val="Hyperlink"/>
          </w:rPr>
          <w:t>https://github.com/ready4-dev/</w:t>
        </w:r>
        <w:r>
          <w:rPr>
            <w:rStyle w:val="Hyperlink"/>
          </w:rPr>
          <w:fldChar w:fldCharType="end"/>
        </w:r>
      </w:moveTo>
    </w:p>
    <w:p w14:paraId="67FC25D6" w14:textId="77777777" w:rsidR="00857CBF" w:rsidRPr="00425FEE" w:rsidRDefault="00857CBF" w:rsidP="00857CBF">
      <w:pPr>
        <w:pStyle w:val="Bibliography"/>
        <w:rPr>
          <w:moveTo w:id="2404" w:author="Matthew Hamilton" w:date="2023-04-14T17:04:00Z"/>
          <w:lang w:val="fr-FR"/>
        </w:rPr>
      </w:pPr>
      <w:moveTo w:id="2405" w:author="Matthew Hamilton" w:date="2023-04-14T17:04:00Z">
        <w:r>
          <w:t xml:space="preserve">56. </w:t>
        </w:r>
        <w:r>
          <w:tab/>
          <w:t xml:space="preserve">Statistical Computing RF for. The comprehensive r archive network [Internet]. </w:t>
        </w:r>
        <w:r w:rsidRPr="00425FEE">
          <w:rPr>
            <w:lang w:val="fr-FR"/>
          </w:rPr>
          <w:t xml:space="preserve">2022. Available: </w:t>
        </w:r>
        <w:r>
          <w:fldChar w:fldCharType="begin"/>
        </w:r>
        <w:r w:rsidRPr="00425FEE">
          <w:rPr>
            <w:lang w:val="fr-FR"/>
          </w:rPr>
          <w:instrText>HYPERLINK "https://cran.r-project.org" \h</w:instrText>
        </w:r>
      </w:moveTo>
      <w:ins w:id="2406" w:author="Matthew Hamilton" w:date="2023-04-14T17:04:00Z"/>
      <w:moveTo w:id="2407" w:author="Matthew Hamilton" w:date="2023-04-14T17:04:00Z">
        <w:r>
          <w:fldChar w:fldCharType="separate"/>
        </w:r>
        <w:r w:rsidRPr="00425FEE">
          <w:rPr>
            <w:rStyle w:val="Hyperlink"/>
            <w:lang w:val="fr-FR"/>
          </w:rPr>
          <w:t>https://cran.r-project.org</w:t>
        </w:r>
        <w:r>
          <w:rPr>
            <w:rStyle w:val="Hyperlink"/>
          </w:rPr>
          <w:fldChar w:fldCharType="end"/>
        </w:r>
      </w:moveTo>
    </w:p>
    <w:p w14:paraId="4F446E6A" w14:textId="77777777" w:rsidR="00857CBF" w:rsidRPr="00020711" w:rsidRDefault="00857CBF" w:rsidP="00857CBF">
      <w:pPr>
        <w:pStyle w:val="Bibliography"/>
        <w:rPr>
          <w:moveTo w:id="2408" w:author="Matthew Hamilton" w:date="2023-04-14T17:04:00Z"/>
          <w:lang w:val="fr-FR"/>
        </w:rPr>
      </w:pPr>
      <w:moveTo w:id="2409" w:author="Matthew Hamilton" w:date="2023-04-14T17:04:00Z">
        <w:r w:rsidRPr="00425FEE">
          <w:rPr>
            <w:lang w:val="fr-FR"/>
          </w:rPr>
          <w:t xml:space="preserve">57. </w:t>
        </w:r>
        <w:r w:rsidRPr="00425FEE">
          <w:rPr>
            <w:lang w:val="fr-FR"/>
          </w:rPr>
          <w:tab/>
          <w:t xml:space="preserve">Codecov [Internet]. </w:t>
        </w:r>
        <w:r w:rsidRPr="00020711">
          <w:rPr>
            <w:lang w:val="fr-FR"/>
          </w:rPr>
          <w:t xml:space="preserve">Available: </w:t>
        </w:r>
        <w:r>
          <w:fldChar w:fldCharType="begin"/>
        </w:r>
        <w:r w:rsidRPr="00425FEE">
          <w:rPr>
            <w:lang w:val="fr-FR"/>
          </w:rPr>
          <w:instrText>HYPERLINK "https://about.codecov.io/" \h</w:instrText>
        </w:r>
      </w:moveTo>
      <w:ins w:id="2410" w:author="Matthew Hamilton" w:date="2023-04-14T17:04:00Z"/>
      <w:moveTo w:id="2411" w:author="Matthew Hamilton" w:date="2023-04-14T17:04:00Z">
        <w:r>
          <w:fldChar w:fldCharType="separate"/>
        </w:r>
        <w:r w:rsidRPr="00020711">
          <w:rPr>
            <w:rStyle w:val="Hyperlink"/>
            <w:lang w:val="fr-FR"/>
          </w:rPr>
          <w:t>https://about.codecov.io/</w:t>
        </w:r>
        <w:r>
          <w:rPr>
            <w:rStyle w:val="Hyperlink"/>
            <w:lang w:val="fr-FR"/>
          </w:rPr>
          <w:fldChar w:fldCharType="end"/>
        </w:r>
      </w:moveTo>
    </w:p>
    <w:p w14:paraId="0F4CB306" w14:textId="77777777" w:rsidR="00857CBF" w:rsidRDefault="00857CBF" w:rsidP="00857CBF">
      <w:pPr>
        <w:pStyle w:val="Bibliography"/>
        <w:rPr>
          <w:moveTo w:id="2412" w:author="Matthew Hamilton" w:date="2023-04-14T17:04:00Z"/>
        </w:rPr>
      </w:pPr>
      <w:moveTo w:id="2413" w:author="Matthew Hamilton" w:date="2023-04-14T17:04:00Z">
        <w:r>
          <w:t xml:space="preserve">58. </w:t>
        </w:r>
        <w:r>
          <w:tab/>
          <w:t xml:space="preserve">Orygen. ready4 - a modular computational model in youth mental health [Internet]. Available: </w:t>
        </w:r>
        <w:r>
          <w:fldChar w:fldCharType="begin"/>
        </w:r>
        <w:r>
          <w:instrText>HYPERLINK "https://ready4-dev.com/" \h</w:instrText>
        </w:r>
      </w:moveTo>
      <w:ins w:id="2414" w:author="Matthew Hamilton" w:date="2023-04-14T17:04:00Z"/>
      <w:moveTo w:id="2415" w:author="Matthew Hamilton" w:date="2023-04-14T17:04:00Z">
        <w:r>
          <w:fldChar w:fldCharType="separate"/>
        </w:r>
        <w:r>
          <w:rPr>
            <w:rStyle w:val="Hyperlink"/>
          </w:rPr>
          <w:t>https://ready4-dev.com/</w:t>
        </w:r>
        <w:r>
          <w:rPr>
            <w:rStyle w:val="Hyperlink"/>
          </w:rPr>
          <w:fldChar w:fldCharType="end"/>
        </w:r>
      </w:moveTo>
    </w:p>
    <w:p w14:paraId="0C7CB0D8" w14:textId="77777777" w:rsidR="00857CBF" w:rsidRPr="00425FEE" w:rsidRDefault="00857CBF" w:rsidP="00857CBF">
      <w:pPr>
        <w:pStyle w:val="Bibliography"/>
        <w:rPr>
          <w:moveTo w:id="2416" w:author="Matthew Hamilton" w:date="2023-04-14T17:04:00Z"/>
          <w:lang w:val="en-AU"/>
        </w:rPr>
      </w:pPr>
      <w:moveTo w:id="2417" w:author="Matthew Hamilton" w:date="2023-04-14T17:04:00Z">
        <w:r>
          <w:t xml:space="preserve">59. </w:t>
        </w:r>
        <w:r>
          <w:tab/>
          <w:t xml:space="preserve">Hugo: The world’s fastest framework for building websites [Internet]. </w:t>
        </w:r>
        <w:r w:rsidRPr="00425FEE">
          <w:rPr>
            <w:lang w:val="en-AU"/>
          </w:rPr>
          <w:t xml:space="preserve">Available: </w:t>
        </w:r>
        <w:r>
          <w:fldChar w:fldCharType="begin"/>
        </w:r>
        <w:r w:rsidRPr="00425FEE">
          <w:rPr>
            <w:lang w:val="en-AU"/>
          </w:rPr>
          <w:instrText>HYPERLINK "https://gohugo.io" \h</w:instrText>
        </w:r>
      </w:moveTo>
      <w:ins w:id="2418" w:author="Matthew Hamilton" w:date="2023-04-14T17:04:00Z"/>
      <w:moveTo w:id="2419" w:author="Matthew Hamilton" w:date="2023-04-14T17:04:00Z">
        <w:r>
          <w:fldChar w:fldCharType="separate"/>
        </w:r>
        <w:r w:rsidRPr="00425FEE">
          <w:rPr>
            <w:rStyle w:val="Hyperlink"/>
            <w:lang w:val="en-AU"/>
          </w:rPr>
          <w:t>https://gohugo.io</w:t>
        </w:r>
        <w:r>
          <w:rPr>
            <w:rStyle w:val="Hyperlink"/>
          </w:rPr>
          <w:fldChar w:fldCharType="end"/>
        </w:r>
      </w:moveTo>
    </w:p>
    <w:p w14:paraId="269902C5" w14:textId="77777777" w:rsidR="00857CBF" w:rsidRPr="00020711" w:rsidRDefault="00857CBF" w:rsidP="00857CBF">
      <w:pPr>
        <w:pStyle w:val="Bibliography"/>
        <w:rPr>
          <w:moveTo w:id="2420" w:author="Matthew Hamilton" w:date="2023-04-14T17:04:00Z"/>
          <w:lang w:val="fr-FR"/>
        </w:rPr>
      </w:pPr>
      <w:moveTo w:id="2421" w:author="Matthew Hamilton" w:date="2023-04-14T17:04:00Z">
        <w:r w:rsidRPr="004413D4">
          <w:rPr>
            <w:lang w:val="en-AU"/>
          </w:rPr>
          <w:t xml:space="preserve">60. </w:t>
        </w:r>
        <w:r w:rsidRPr="004413D4">
          <w:rPr>
            <w:lang w:val="en-AU"/>
          </w:rPr>
          <w:tab/>
        </w:r>
        <w:r w:rsidRPr="00425FEE">
          <w:rPr>
            <w:lang w:val="fr-FR"/>
          </w:rPr>
          <w:t xml:space="preserve">Docsy [Internet]. </w:t>
        </w:r>
        <w:r w:rsidRPr="00020711">
          <w:rPr>
            <w:lang w:val="fr-FR"/>
          </w:rPr>
          <w:t xml:space="preserve">Available: </w:t>
        </w:r>
        <w:r>
          <w:fldChar w:fldCharType="begin"/>
        </w:r>
        <w:r w:rsidRPr="00425FEE">
          <w:rPr>
            <w:lang w:val="fr-FR"/>
          </w:rPr>
          <w:instrText>HYPERLINK "https://www.docsy.dev" \h</w:instrText>
        </w:r>
      </w:moveTo>
      <w:ins w:id="2422" w:author="Matthew Hamilton" w:date="2023-04-14T17:04:00Z"/>
      <w:moveTo w:id="2423" w:author="Matthew Hamilton" w:date="2023-04-14T17:04:00Z">
        <w:r>
          <w:fldChar w:fldCharType="separate"/>
        </w:r>
        <w:r w:rsidRPr="00020711">
          <w:rPr>
            <w:rStyle w:val="Hyperlink"/>
            <w:lang w:val="fr-FR"/>
          </w:rPr>
          <w:t>https://www.docsy.dev</w:t>
        </w:r>
        <w:r>
          <w:rPr>
            <w:rStyle w:val="Hyperlink"/>
            <w:lang w:val="fr-FR"/>
          </w:rPr>
          <w:fldChar w:fldCharType="end"/>
        </w:r>
      </w:moveTo>
    </w:p>
    <w:p w14:paraId="570C112A" w14:textId="77777777" w:rsidR="00857CBF" w:rsidRPr="00857CBF" w:rsidRDefault="00857CBF" w:rsidP="00857CBF">
      <w:pPr>
        <w:pStyle w:val="Bibliography"/>
        <w:rPr>
          <w:moveTo w:id="2424" w:author="Matthew Hamilton" w:date="2023-04-14T17:04:00Z"/>
          <w:lang w:val="fr-FR"/>
          <w:rPrChange w:id="2425" w:author="Matthew Hamilton" w:date="2023-04-14T17:04:00Z">
            <w:rPr>
              <w:moveTo w:id="2426" w:author="Matthew Hamilton" w:date="2023-04-14T17:04:00Z"/>
              <w:lang w:val="en-AU"/>
            </w:rPr>
          </w:rPrChange>
        </w:rPr>
      </w:pPr>
      <w:moveTo w:id="2427" w:author="Matthew Hamilton" w:date="2023-04-14T17:04:00Z">
        <w:r w:rsidRPr="00020711">
          <w:rPr>
            <w:lang w:val="fr-FR"/>
          </w:rPr>
          <w:t xml:space="preserve">61. </w:t>
        </w:r>
        <w:r w:rsidRPr="00020711">
          <w:rPr>
            <w:lang w:val="fr-FR"/>
          </w:rPr>
          <w:tab/>
        </w:r>
        <w:r>
          <w:t xml:space="preserve">Netlify [Internet]. </w:t>
        </w:r>
        <w:r w:rsidRPr="00857CBF">
          <w:rPr>
            <w:lang w:val="fr-FR"/>
            <w:rPrChange w:id="2428" w:author="Matthew Hamilton" w:date="2023-04-14T17:04:00Z">
              <w:rPr>
                <w:lang w:val="en-AU"/>
              </w:rPr>
            </w:rPrChange>
          </w:rPr>
          <w:t xml:space="preserve">Available: </w:t>
        </w:r>
        <w:r>
          <w:fldChar w:fldCharType="begin"/>
        </w:r>
        <w:r w:rsidRPr="00857CBF">
          <w:rPr>
            <w:lang w:val="fr-FR"/>
            <w:rPrChange w:id="2429" w:author="Matthew Hamilton" w:date="2023-04-14T17:04:00Z">
              <w:rPr>
                <w:lang w:val="en-AU"/>
              </w:rPr>
            </w:rPrChange>
          </w:rPr>
          <w:instrText>HYPERLINK "https://www.netlify.com" \h</w:instrText>
        </w:r>
      </w:moveTo>
      <w:ins w:id="2430" w:author="Matthew Hamilton" w:date="2023-04-14T17:04:00Z"/>
      <w:moveTo w:id="2431" w:author="Matthew Hamilton" w:date="2023-04-14T17:04:00Z">
        <w:r>
          <w:fldChar w:fldCharType="separate"/>
        </w:r>
        <w:r w:rsidRPr="00857CBF">
          <w:rPr>
            <w:rStyle w:val="Hyperlink"/>
            <w:lang w:val="fr-FR"/>
            <w:rPrChange w:id="2432" w:author="Matthew Hamilton" w:date="2023-04-14T17:04:00Z">
              <w:rPr>
                <w:rStyle w:val="Hyperlink"/>
                <w:lang w:val="en-AU"/>
              </w:rPr>
            </w:rPrChange>
          </w:rPr>
          <w:t>https://www.netlify.com</w:t>
        </w:r>
        <w:r>
          <w:rPr>
            <w:rStyle w:val="Hyperlink"/>
            <w:lang w:val="fr-FR"/>
          </w:rPr>
          <w:fldChar w:fldCharType="end"/>
        </w:r>
      </w:moveTo>
    </w:p>
    <w:p w14:paraId="04FB4AAF" w14:textId="77777777" w:rsidR="00857CBF" w:rsidRDefault="00857CBF" w:rsidP="00857CBF">
      <w:pPr>
        <w:pStyle w:val="Bibliography"/>
        <w:rPr>
          <w:moveTo w:id="2433" w:author="Matthew Hamilton" w:date="2023-04-14T17:04:00Z"/>
        </w:rPr>
      </w:pPr>
      <w:moveTo w:id="2434" w:author="Matthew Hamilton" w:date="2023-04-14T17:04:00Z">
        <w:r w:rsidRPr="00857CBF">
          <w:rPr>
            <w:lang w:val="fr-FR"/>
            <w:rPrChange w:id="2435" w:author="Matthew Hamilton" w:date="2023-04-14T17:04:00Z">
              <w:rPr>
                <w:lang w:val="en-AU"/>
              </w:rPr>
            </w:rPrChange>
          </w:rPr>
          <w:t xml:space="preserve">62. </w:t>
        </w:r>
        <w:r w:rsidRPr="00857CBF">
          <w:rPr>
            <w:lang w:val="fr-FR"/>
            <w:rPrChange w:id="2436" w:author="Matthew Hamilton" w:date="2023-04-14T17:04:00Z">
              <w:rPr>
                <w:lang w:val="en-AU"/>
              </w:rPr>
            </w:rPrChange>
          </w:rPr>
          <w:tab/>
        </w:r>
        <w:r>
          <w:t xml:space="preserve">Orygen. ready4: Open and modular mental health systems models [Internet]. 2022. Available: </w:t>
        </w:r>
        <w:r>
          <w:fldChar w:fldCharType="begin"/>
        </w:r>
        <w:r>
          <w:instrText>HYPERLINK "https://zenodo.org/communities/ready4" \h</w:instrText>
        </w:r>
      </w:moveTo>
      <w:ins w:id="2437" w:author="Matthew Hamilton" w:date="2023-04-14T17:04:00Z"/>
      <w:moveTo w:id="2438" w:author="Matthew Hamilton" w:date="2023-04-14T17:04:00Z">
        <w:r>
          <w:fldChar w:fldCharType="separate"/>
        </w:r>
        <w:r>
          <w:rPr>
            <w:rStyle w:val="Hyperlink"/>
          </w:rPr>
          <w:t>https://zenodo.org/communities/ready4</w:t>
        </w:r>
        <w:r>
          <w:rPr>
            <w:rStyle w:val="Hyperlink"/>
          </w:rPr>
          <w:fldChar w:fldCharType="end"/>
        </w:r>
      </w:moveTo>
    </w:p>
    <w:p w14:paraId="376CC78F" w14:textId="77777777" w:rsidR="00857CBF" w:rsidRDefault="00857CBF" w:rsidP="00857CBF">
      <w:pPr>
        <w:pStyle w:val="Bibliography"/>
        <w:rPr>
          <w:moveTo w:id="2439" w:author="Matthew Hamilton" w:date="2023-04-14T17:04:00Z"/>
        </w:rPr>
      </w:pPr>
      <w:moveTo w:id="2440" w:author="Matthew Hamilton" w:date="2023-04-14T17:04:00Z">
        <w:r>
          <w:t xml:space="preserve">63. </w:t>
        </w:r>
        <w:r>
          <w:tab/>
          <w:t xml:space="preserve">Orygen. ready4: Open and modular mental health systems models [Internet]. 2022. Available: </w:t>
        </w:r>
        <w:r>
          <w:fldChar w:fldCharType="begin"/>
        </w:r>
        <w:r>
          <w:instrText>HYPERLINK "https://dataverse.harvard.edu/dataverse/ready4)" \h</w:instrText>
        </w:r>
      </w:moveTo>
      <w:ins w:id="2441" w:author="Matthew Hamilton" w:date="2023-04-14T17:04:00Z"/>
      <w:moveTo w:id="2442" w:author="Matthew Hamilton" w:date="2023-04-14T17:04:00Z">
        <w:r>
          <w:fldChar w:fldCharType="separate"/>
        </w:r>
        <w:r>
          <w:rPr>
            <w:rStyle w:val="Hyperlink"/>
          </w:rPr>
          <w:t>https://dataverse.harvard.edu/dataverse/ready4)</w:t>
        </w:r>
        <w:r>
          <w:rPr>
            <w:rStyle w:val="Hyperlink"/>
          </w:rPr>
          <w:fldChar w:fldCharType="end"/>
        </w:r>
      </w:moveTo>
    </w:p>
    <w:p w14:paraId="63308453" w14:textId="77777777" w:rsidR="00857CBF" w:rsidRDefault="00857CBF" w:rsidP="00857CBF">
      <w:pPr>
        <w:pStyle w:val="Bibliography"/>
        <w:rPr>
          <w:moveTo w:id="2443" w:author="Matthew Hamilton" w:date="2023-04-14T17:04:00Z"/>
        </w:rPr>
      </w:pPr>
      <w:moveTo w:id="2444" w:author="Matthew Hamilton" w:date="2023-04-14T17:04:00Z">
        <w:r>
          <w:t xml:space="preserve">64. </w:t>
        </w:r>
        <w:r>
          <w:tab/>
          <w:t>Hamilton MP. ready4: Implement open science computational models of mental health systems [Internet]. 2021. doi:</w:t>
        </w:r>
        <w:r>
          <w:fldChar w:fldCharType="begin"/>
        </w:r>
        <w:r>
          <w:instrText>HYPERLINK "https://doi.org/10.5281/zenodo.5606250" \h</w:instrText>
        </w:r>
      </w:moveTo>
      <w:ins w:id="2445" w:author="Matthew Hamilton" w:date="2023-04-14T17:04:00Z"/>
      <w:moveTo w:id="2446" w:author="Matthew Hamilton" w:date="2023-04-14T17:04:00Z">
        <w:r>
          <w:fldChar w:fldCharType="separate"/>
        </w:r>
        <w:r>
          <w:rPr>
            <w:rStyle w:val="Hyperlink"/>
          </w:rPr>
          <w:t>10.5281/zenodo.5606250</w:t>
        </w:r>
        <w:r>
          <w:rPr>
            <w:rStyle w:val="Hyperlink"/>
          </w:rPr>
          <w:fldChar w:fldCharType="end"/>
        </w:r>
      </w:moveTo>
    </w:p>
    <w:p w14:paraId="57515A03" w14:textId="77777777" w:rsidR="00857CBF" w:rsidRDefault="00857CBF" w:rsidP="00857CBF">
      <w:pPr>
        <w:pStyle w:val="Bibliography"/>
        <w:rPr>
          <w:moveTo w:id="2447" w:author="Matthew Hamilton" w:date="2023-04-14T17:04:00Z"/>
        </w:rPr>
      </w:pPr>
      <w:moveTo w:id="2448" w:author="Matthew Hamilton" w:date="2023-04-14T17:04:00Z">
        <w:r>
          <w:t xml:space="preserve">65. </w:t>
        </w:r>
        <w:r>
          <w:tab/>
          <w:t>Hamilton M. ready4pack: Author r packages that extend the Ready4 framework [Internet]. 2022. doi:</w:t>
        </w:r>
        <w:r>
          <w:fldChar w:fldCharType="begin"/>
        </w:r>
        <w:r>
          <w:instrText>HYPERLINK "https://doi.org/10.5281/zenodo.5644322" \h</w:instrText>
        </w:r>
      </w:moveTo>
      <w:ins w:id="2449" w:author="Matthew Hamilton" w:date="2023-04-14T17:04:00Z"/>
      <w:moveTo w:id="2450" w:author="Matthew Hamilton" w:date="2023-04-14T17:04:00Z">
        <w:r>
          <w:fldChar w:fldCharType="separate"/>
        </w:r>
        <w:r>
          <w:rPr>
            <w:rStyle w:val="Hyperlink"/>
          </w:rPr>
          <w:t>10.5281/zenodo.5644322</w:t>
        </w:r>
        <w:r>
          <w:rPr>
            <w:rStyle w:val="Hyperlink"/>
          </w:rPr>
          <w:fldChar w:fldCharType="end"/>
        </w:r>
      </w:moveTo>
    </w:p>
    <w:p w14:paraId="66F71A93" w14:textId="77777777" w:rsidR="00857CBF" w:rsidRDefault="00857CBF" w:rsidP="00857CBF">
      <w:pPr>
        <w:pStyle w:val="Bibliography"/>
        <w:rPr>
          <w:moveTo w:id="2451" w:author="Matthew Hamilton" w:date="2023-04-14T17:04:00Z"/>
        </w:rPr>
      </w:pPr>
      <w:moveTo w:id="2452" w:author="Matthew Hamilton" w:date="2023-04-14T17:04:00Z">
        <w:r>
          <w:t xml:space="preserve">66. </w:t>
        </w:r>
        <w:r>
          <w:tab/>
          <w:t xml:space="preserve">Foundation TFS. Licenses [Internet]. 2022. Available: </w:t>
        </w:r>
        <w:r>
          <w:fldChar w:fldCharType="begin"/>
        </w:r>
        <w:r>
          <w:instrText>HYPERLINK "https://www.gnu.org/licenses" \h</w:instrText>
        </w:r>
      </w:moveTo>
      <w:ins w:id="2453" w:author="Matthew Hamilton" w:date="2023-04-14T17:04:00Z"/>
      <w:moveTo w:id="2454" w:author="Matthew Hamilton" w:date="2023-04-14T17:04:00Z">
        <w:r>
          <w:fldChar w:fldCharType="separate"/>
        </w:r>
        <w:r>
          <w:rPr>
            <w:rStyle w:val="Hyperlink"/>
          </w:rPr>
          <w:t>https://www.gnu.org/licenses</w:t>
        </w:r>
        <w:r>
          <w:rPr>
            <w:rStyle w:val="Hyperlink"/>
          </w:rPr>
          <w:fldChar w:fldCharType="end"/>
        </w:r>
      </w:moveTo>
    </w:p>
    <w:p w14:paraId="30C3726A" w14:textId="77777777" w:rsidR="00857CBF" w:rsidRDefault="00857CBF" w:rsidP="00857CBF">
      <w:pPr>
        <w:pStyle w:val="Bibliography"/>
        <w:rPr>
          <w:moveTo w:id="2455" w:author="Matthew Hamilton" w:date="2023-04-14T17:04:00Z"/>
        </w:rPr>
      </w:pPr>
      <w:moveTo w:id="2456" w:author="Matthew Hamilton" w:date="2023-04-14T17:04:00Z">
        <w:r>
          <w:t xml:space="preserve">67. </w:t>
        </w:r>
        <w:r>
          <w:tab/>
          <w:t>Hamilton M, Wiesner G. ready4fun: Author and document functions that extend the Ready4 framework [Internet]. 2022. doi:</w:t>
        </w:r>
        <w:r>
          <w:fldChar w:fldCharType="begin"/>
        </w:r>
        <w:r>
          <w:instrText>HYPERLINK "https://doi.org/10.5281/zenodo.5611779" \h</w:instrText>
        </w:r>
      </w:moveTo>
      <w:ins w:id="2457" w:author="Matthew Hamilton" w:date="2023-04-14T17:04:00Z"/>
      <w:moveTo w:id="2458" w:author="Matthew Hamilton" w:date="2023-04-14T17:04:00Z">
        <w:r>
          <w:fldChar w:fldCharType="separate"/>
        </w:r>
        <w:r>
          <w:rPr>
            <w:rStyle w:val="Hyperlink"/>
          </w:rPr>
          <w:t>10.5281/zenodo.5611779</w:t>
        </w:r>
        <w:r>
          <w:rPr>
            <w:rStyle w:val="Hyperlink"/>
          </w:rPr>
          <w:fldChar w:fldCharType="end"/>
        </w:r>
      </w:moveTo>
    </w:p>
    <w:p w14:paraId="55090D65" w14:textId="77777777" w:rsidR="00857CBF" w:rsidRDefault="00857CBF" w:rsidP="00857CBF">
      <w:pPr>
        <w:pStyle w:val="Bibliography"/>
        <w:rPr>
          <w:moveTo w:id="2459" w:author="Matthew Hamilton" w:date="2023-04-14T17:04:00Z"/>
        </w:rPr>
      </w:pPr>
      <w:moveTo w:id="2460" w:author="Matthew Hamilton" w:date="2023-04-14T17:04:00Z">
        <w:r>
          <w:t xml:space="preserve">68. </w:t>
        </w:r>
        <w:r>
          <w:tab/>
          <w:t>Hamilton M, Wiesner G. ready4class: Author Ready4 framework modules [Internet]. 2022. doi:</w:t>
        </w:r>
        <w:r>
          <w:fldChar w:fldCharType="begin"/>
        </w:r>
        <w:r>
          <w:instrText>HYPERLINK "https://doi.org/10.5281/zenodo.5640313" \h</w:instrText>
        </w:r>
      </w:moveTo>
      <w:ins w:id="2461" w:author="Matthew Hamilton" w:date="2023-04-14T17:04:00Z"/>
      <w:moveTo w:id="2462" w:author="Matthew Hamilton" w:date="2023-04-14T17:04:00Z">
        <w:r>
          <w:fldChar w:fldCharType="separate"/>
        </w:r>
        <w:r>
          <w:rPr>
            <w:rStyle w:val="Hyperlink"/>
          </w:rPr>
          <w:t>10.5281/zenodo.5640313</w:t>
        </w:r>
        <w:r>
          <w:rPr>
            <w:rStyle w:val="Hyperlink"/>
          </w:rPr>
          <w:fldChar w:fldCharType="end"/>
        </w:r>
      </w:moveTo>
    </w:p>
    <w:p w14:paraId="5753C111" w14:textId="77777777" w:rsidR="00857CBF" w:rsidRDefault="00857CBF" w:rsidP="00857CBF">
      <w:pPr>
        <w:pStyle w:val="Bibliography"/>
        <w:rPr>
          <w:moveTo w:id="2463" w:author="Matthew Hamilton" w:date="2023-04-14T17:04:00Z"/>
        </w:rPr>
      </w:pPr>
      <w:moveTo w:id="2464" w:author="Matthew Hamilton" w:date="2023-04-14T17:04:00Z">
        <w:r>
          <w:t xml:space="preserve">69. </w:t>
        </w:r>
        <w:r>
          <w:tab/>
          <w:t>Hamilton M, Wiesner G. ready4use: Author, label and share Ready4 framework datasets [Internet]. 2022. doi:</w:t>
        </w:r>
        <w:r>
          <w:fldChar w:fldCharType="begin"/>
        </w:r>
        <w:r>
          <w:instrText>HYPERLINK "https://doi.org/10.5281/zenodo.5644336" \h</w:instrText>
        </w:r>
      </w:moveTo>
      <w:ins w:id="2465" w:author="Matthew Hamilton" w:date="2023-04-14T17:04:00Z"/>
      <w:moveTo w:id="2466" w:author="Matthew Hamilton" w:date="2023-04-14T17:04:00Z">
        <w:r>
          <w:fldChar w:fldCharType="separate"/>
        </w:r>
        <w:r>
          <w:rPr>
            <w:rStyle w:val="Hyperlink"/>
          </w:rPr>
          <w:t>10.5281/zenodo.5644336</w:t>
        </w:r>
        <w:r>
          <w:rPr>
            <w:rStyle w:val="Hyperlink"/>
          </w:rPr>
          <w:fldChar w:fldCharType="end"/>
        </w:r>
      </w:moveTo>
    </w:p>
    <w:p w14:paraId="4322A029" w14:textId="77777777" w:rsidR="00857CBF" w:rsidRDefault="00857CBF" w:rsidP="00857CBF">
      <w:pPr>
        <w:pStyle w:val="Bibliography"/>
        <w:rPr>
          <w:moveTo w:id="2467" w:author="Matthew Hamilton" w:date="2023-04-14T17:04:00Z"/>
        </w:rPr>
      </w:pPr>
      <w:moveTo w:id="2468" w:author="Matthew Hamilton" w:date="2023-04-14T17:04:00Z">
        <w:r>
          <w:t xml:space="preserve">70. </w:t>
        </w:r>
        <w:r>
          <w:tab/>
          <w:t>Hamilton M, Wiesner G. ready4show: Author literate programs to share insights from applying the Ready4 framework [Internet]. 2022. doi:</w:t>
        </w:r>
        <w:r>
          <w:fldChar w:fldCharType="begin"/>
        </w:r>
        <w:r>
          <w:instrText>HYPERLINK "https://doi.org/10.5281/zenodo.5644568" \h</w:instrText>
        </w:r>
      </w:moveTo>
      <w:ins w:id="2469" w:author="Matthew Hamilton" w:date="2023-04-14T17:04:00Z"/>
      <w:moveTo w:id="2470" w:author="Matthew Hamilton" w:date="2023-04-14T17:04:00Z">
        <w:r>
          <w:fldChar w:fldCharType="separate"/>
        </w:r>
        <w:r>
          <w:rPr>
            <w:rStyle w:val="Hyperlink"/>
          </w:rPr>
          <w:t>10.5281/zenodo.5644568</w:t>
        </w:r>
        <w:r>
          <w:rPr>
            <w:rStyle w:val="Hyperlink"/>
          </w:rPr>
          <w:fldChar w:fldCharType="end"/>
        </w:r>
      </w:moveTo>
    </w:p>
    <w:p w14:paraId="22672FD2" w14:textId="77777777" w:rsidR="00857CBF" w:rsidRDefault="00857CBF" w:rsidP="00857CBF">
      <w:pPr>
        <w:pStyle w:val="Bibliography"/>
        <w:rPr>
          <w:moveTo w:id="2471" w:author="Matthew Hamilton" w:date="2023-04-14T17:04:00Z"/>
        </w:rPr>
      </w:pPr>
      <w:moveTo w:id="2472" w:author="Matthew Hamilton" w:date="2023-04-14T17:04:00Z">
        <w:r>
          <w:t xml:space="preserve">71. </w:t>
        </w:r>
        <w:r>
          <w:tab/>
          <w:t xml:space="preserve">Wickham H, François R, Henry L, Müller K. Dplyr: A grammar of data manipulation [Internet]. 2022. Available: </w:t>
        </w:r>
        <w:r>
          <w:fldChar w:fldCharType="begin"/>
        </w:r>
        <w:r>
          <w:instrText>HYPERLINK "https://CRAN.R-project.org/package=dplyr" \h</w:instrText>
        </w:r>
      </w:moveTo>
      <w:ins w:id="2473" w:author="Matthew Hamilton" w:date="2023-04-14T17:04:00Z"/>
      <w:moveTo w:id="2474" w:author="Matthew Hamilton" w:date="2023-04-14T17:04:00Z">
        <w:r>
          <w:fldChar w:fldCharType="separate"/>
        </w:r>
        <w:r>
          <w:rPr>
            <w:rStyle w:val="Hyperlink"/>
          </w:rPr>
          <w:t>https://CRAN.R-project.org/package=dplyr</w:t>
        </w:r>
        <w:r>
          <w:rPr>
            <w:rStyle w:val="Hyperlink"/>
          </w:rPr>
          <w:fldChar w:fldCharType="end"/>
        </w:r>
      </w:moveTo>
    </w:p>
    <w:p w14:paraId="6BA2467B" w14:textId="77777777" w:rsidR="00857CBF" w:rsidRDefault="00857CBF" w:rsidP="00857CBF">
      <w:pPr>
        <w:pStyle w:val="Bibliography"/>
        <w:rPr>
          <w:moveTo w:id="2475" w:author="Matthew Hamilton" w:date="2023-04-14T17:04:00Z"/>
        </w:rPr>
      </w:pPr>
      <w:moveTo w:id="2476" w:author="Matthew Hamilton" w:date="2023-04-14T17:04:00Z">
        <w:r>
          <w:lastRenderedPageBreak/>
          <w:t xml:space="preserve">72. </w:t>
        </w:r>
        <w:r>
          <w:tab/>
          <w:t xml:space="preserve">Chang W, Cheng J, Allaire J, Sievert C, Schloerke B, Xie Y, et al. Shiny: Web application framework for r [Internet]. 2022. Available: </w:t>
        </w:r>
        <w:r>
          <w:fldChar w:fldCharType="begin"/>
        </w:r>
        <w:r>
          <w:instrText>HYPERLINK "https://CRAN.R-project.org/package=shiny" \h</w:instrText>
        </w:r>
      </w:moveTo>
      <w:ins w:id="2477" w:author="Matthew Hamilton" w:date="2023-04-14T17:04:00Z"/>
      <w:moveTo w:id="2478" w:author="Matthew Hamilton" w:date="2023-04-14T17:04:00Z">
        <w:r>
          <w:fldChar w:fldCharType="separate"/>
        </w:r>
        <w:r>
          <w:rPr>
            <w:rStyle w:val="Hyperlink"/>
          </w:rPr>
          <w:t>https://CRAN.R-project.org/package=shiny</w:t>
        </w:r>
        <w:r>
          <w:rPr>
            <w:rStyle w:val="Hyperlink"/>
          </w:rPr>
          <w:fldChar w:fldCharType="end"/>
        </w:r>
      </w:moveTo>
    </w:p>
    <w:p w14:paraId="4B76C98E" w14:textId="77777777" w:rsidR="00857CBF" w:rsidRDefault="00857CBF" w:rsidP="00857CBF">
      <w:pPr>
        <w:pStyle w:val="Bibliography"/>
        <w:rPr>
          <w:moveTo w:id="2479" w:author="Matthew Hamilton" w:date="2023-04-14T17:04:00Z"/>
        </w:rPr>
      </w:pPr>
      <w:moveTo w:id="2480" w:author="Matthew Hamilton" w:date="2023-04-14T17:04:00Z">
        <w:r>
          <w:t xml:space="preserve">73. </w:t>
        </w:r>
        <w:r>
          <w:tab/>
          <w:t>Smith R, Schneider P. Making health economic models shiny: A tutorial. Wellcome Open Res. 2020;5: 69. doi:</w:t>
        </w:r>
        <w:r>
          <w:fldChar w:fldCharType="begin"/>
        </w:r>
        <w:r>
          <w:instrText>HYPERLINK "https://doi.org/10.12688/wellcomeopenres.15807.2" \h</w:instrText>
        </w:r>
      </w:moveTo>
      <w:ins w:id="2481" w:author="Matthew Hamilton" w:date="2023-04-14T17:04:00Z"/>
      <w:moveTo w:id="2482" w:author="Matthew Hamilton" w:date="2023-04-14T17:04:00Z">
        <w:r>
          <w:fldChar w:fldCharType="separate"/>
        </w:r>
        <w:r>
          <w:rPr>
            <w:rStyle w:val="Hyperlink"/>
          </w:rPr>
          <w:t>10.12688/wellcomeopenres.15807.2</w:t>
        </w:r>
        <w:r>
          <w:rPr>
            <w:rStyle w:val="Hyperlink"/>
          </w:rPr>
          <w:fldChar w:fldCharType="end"/>
        </w:r>
      </w:moveTo>
    </w:p>
    <w:p w14:paraId="271F2394" w14:textId="77777777" w:rsidR="00857CBF" w:rsidRDefault="00857CBF" w:rsidP="00857CBF">
      <w:pPr>
        <w:pStyle w:val="Bibliography"/>
        <w:rPr>
          <w:moveTo w:id="2483" w:author="Matthew Hamilton" w:date="2023-04-14T17:04:00Z"/>
        </w:rPr>
      </w:pPr>
      <w:moveTo w:id="2484" w:author="Matthew Hamilton" w:date="2023-04-14T17:04:00Z">
        <w:r>
          <w:t xml:space="preserve">74. </w:t>
        </w:r>
        <w:r>
          <w:tab/>
          <w:t xml:space="preserve">Henry L, Wickham H. Lifecycle: Manage the life cycle of your package functions [Internet]. 2021. Available: </w:t>
        </w:r>
        <w:r>
          <w:fldChar w:fldCharType="begin"/>
        </w:r>
        <w:r>
          <w:instrText>HYPERLINK "https://CRAN.R-project.org/package=lifecycle" \h</w:instrText>
        </w:r>
      </w:moveTo>
      <w:ins w:id="2485" w:author="Matthew Hamilton" w:date="2023-04-14T17:04:00Z"/>
      <w:moveTo w:id="2486" w:author="Matthew Hamilton" w:date="2023-04-14T17:04:00Z">
        <w:r>
          <w:fldChar w:fldCharType="separate"/>
        </w:r>
        <w:r>
          <w:rPr>
            <w:rStyle w:val="Hyperlink"/>
          </w:rPr>
          <w:t>https://CRAN.R-project.org/package=lifecycle</w:t>
        </w:r>
        <w:r>
          <w:rPr>
            <w:rStyle w:val="Hyperlink"/>
          </w:rPr>
          <w:fldChar w:fldCharType="end"/>
        </w:r>
      </w:moveTo>
    </w:p>
    <w:p w14:paraId="70A4BA2E" w14:textId="77777777" w:rsidR="00857CBF" w:rsidRDefault="00857CBF" w:rsidP="00857CBF">
      <w:pPr>
        <w:pStyle w:val="Bibliography"/>
        <w:rPr>
          <w:moveTo w:id="2487" w:author="Matthew Hamilton" w:date="2023-04-14T17:04:00Z"/>
        </w:rPr>
      </w:pPr>
      <w:moveTo w:id="2488" w:author="Matthew Hamilton" w:date="2023-04-14T17:04:00Z">
        <w:r>
          <w:t xml:space="preserve">75. </w:t>
        </w:r>
        <w:r>
          <w:tab/>
          <w:t>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r>
          <w:fldChar w:fldCharType="begin"/>
        </w:r>
        <w:r>
          <w:instrText>HYPERLINK "https://doi.org/10.1101/2021.07.07.21260129" \h</w:instrText>
        </w:r>
      </w:moveTo>
      <w:ins w:id="2489" w:author="Matthew Hamilton" w:date="2023-04-14T17:04:00Z"/>
      <w:moveTo w:id="2490" w:author="Matthew Hamilton" w:date="2023-04-14T17:04:00Z">
        <w:r>
          <w:fldChar w:fldCharType="separate"/>
        </w:r>
        <w:r>
          <w:rPr>
            <w:rStyle w:val="Hyperlink"/>
          </w:rPr>
          <w:t>10.1101/2021.07.07.21260129</w:t>
        </w:r>
        <w:r>
          <w:rPr>
            <w:rStyle w:val="Hyperlink"/>
          </w:rPr>
          <w:fldChar w:fldCharType="end"/>
        </w:r>
      </w:moveTo>
    </w:p>
    <w:p w14:paraId="7A87799B" w14:textId="77777777" w:rsidR="00857CBF" w:rsidRPr="004413D4" w:rsidRDefault="00857CBF" w:rsidP="00857CBF">
      <w:pPr>
        <w:pStyle w:val="Bibliography"/>
        <w:rPr>
          <w:moveTo w:id="2491" w:author="Matthew Hamilton" w:date="2023-04-14T17:04:00Z"/>
        </w:rPr>
      </w:pPr>
      <w:moveTo w:id="2492" w:author="Matthew Hamilton" w:date="2023-04-14T17:04:00Z">
        <w:r>
          <w:t xml:space="preserve">76. </w:t>
        </w:r>
        <w:r>
          <w:tab/>
          <w:t xml:space="preserve">Hamilton M, Gao C. youthvars: Describe and Validate Youth Mental Health Datasets [Internet]. </w:t>
        </w:r>
        <w:r w:rsidRPr="004413D4">
          <w:t>Zenodo; 2022. doi:</w:t>
        </w:r>
        <w:r>
          <w:fldChar w:fldCharType="begin"/>
        </w:r>
        <w:r w:rsidRPr="004413D4">
          <w:instrText>HYPERLINK "https://doi.org/10.5281/zenodo.6084467" \h</w:instrText>
        </w:r>
      </w:moveTo>
      <w:ins w:id="2493" w:author="Matthew Hamilton" w:date="2023-04-14T17:04:00Z"/>
      <w:moveTo w:id="2494" w:author="Matthew Hamilton" w:date="2023-04-14T17:04:00Z">
        <w:r>
          <w:fldChar w:fldCharType="separate"/>
        </w:r>
        <w:r w:rsidRPr="004413D4">
          <w:rPr>
            <w:rStyle w:val="Hyperlink"/>
          </w:rPr>
          <w:t>10.5281/zenodo.6084467</w:t>
        </w:r>
        <w:r>
          <w:rPr>
            <w:rStyle w:val="Hyperlink"/>
          </w:rPr>
          <w:fldChar w:fldCharType="end"/>
        </w:r>
      </w:moveTo>
    </w:p>
    <w:p w14:paraId="3A513C19" w14:textId="77777777" w:rsidR="00857CBF" w:rsidRPr="004413D4" w:rsidRDefault="00857CBF" w:rsidP="00857CBF">
      <w:pPr>
        <w:pStyle w:val="Bibliography"/>
        <w:rPr>
          <w:moveTo w:id="2495" w:author="Matthew Hamilton" w:date="2023-04-14T17:04:00Z"/>
        </w:rPr>
      </w:pPr>
      <w:moveTo w:id="2496" w:author="Matthew Hamilton" w:date="2023-04-14T17:04:00Z">
        <w:r w:rsidRPr="004413D4">
          <w:t xml:space="preserve">77. </w:t>
        </w:r>
        <w:r w:rsidRPr="004413D4">
          <w:tab/>
          <w:t>Hamilton M, Gao C. Scorz: Score questionnaire item responses [Internet]. Zenodo; 2022. doi:</w:t>
        </w:r>
        <w:r>
          <w:fldChar w:fldCharType="begin"/>
        </w:r>
        <w:r w:rsidRPr="004413D4">
          <w:instrText>HYPERLINK "https://doi.org/10.5281/zenodo.6084824" \h</w:instrText>
        </w:r>
      </w:moveTo>
      <w:ins w:id="2497" w:author="Matthew Hamilton" w:date="2023-04-14T17:04:00Z"/>
      <w:moveTo w:id="2498" w:author="Matthew Hamilton" w:date="2023-04-14T17:04:00Z">
        <w:r>
          <w:fldChar w:fldCharType="separate"/>
        </w:r>
        <w:r w:rsidRPr="004413D4">
          <w:rPr>
            <w:rStyle w:val="Hyperlink"/>
          </w:rPr>
          <w:t>10.5281/zenodo.6084824</w:t>
        </w:r>
        <w:r>
          <w:rPr>
            <w:rStyle w:val="Hyperlink"/>
          </w:rPr>
          <w:fldChar w:fldCharType="end"/>
        </w:r>
      </w:moveTo>
    </w:p>
    <w:p w14:paraId="597B709C" w14:textId="77777777" w:rsidR="00857CBF" w:rsidRDefault="00857CBF" w:rsidP="00857CBF">
      <w:pPr>
        <w:pStyle w:val="Bibliography"/>
        <w:rPr>
          <w:moveTo w:id="2499" w:author="Matthew Hamilton" w:date="2023-04-14T17:04:00Z"/>
        </w:rPr>
      </w:pPr>
      <w:moveTo w:id="2500" w:author="Matthew Hamilton" w:date="2023-04-14T17:04:00Z">
        <w:r>
          <w:t xml:space="preserve">78. </w:t>
        </w:r>
        <w:r>
          <w:tab/>
          <w:t>Hamilton M, Gao C. specific: Specify Candidate Models for Representing Mental Health Systems [Internet]. Zenodo; 2022. doi:</w:t>
        </w:r>
        <w:r>
          <w:fldChar w:fldCharType="begin"/>
        </w:r>
        <w:r>
          <w:instrText>HYPERLINK "https://doi.org/10.5281/zenodo.6116701" \h</w:instrText>
        </w:r>
      </w:moveTo>
      <w:ins w:id="2501" w:author="Matthew Hamilton" w:date="2023-04-14T17:04:00Z"/>
      <w:moveTo w:id="2502" w:author="Matthew Hamilton" w:date="2023-04-14T17:04:00Z">
        <w:r>
          <w:fldChar w:fldCharType="separate"/>
        </w:r>
        <w:r>
          <w:rPr>
            <w:rStyle w:val="Hyperlink"/>
          </w:rPr>
          <w:t>10.5281/zenodo.6116701</w:t>
        </w:r>
        <w:r>
          <w:rPr>
            <w:rStyle w:val="Hyperlink"/>
          </w:rPr>
          <w:fldChar w:fldCharType="end"/>
        </w:r>
      </w:moveTo>
    </w:p>
    <w:p w14:paraId="6F9BEF3B" w14:textId="77777777" w:rsidR="00857CBF" w:rsidRDefault="00857CBF" w:rsidP="00857CBF">
      <w:pPr>
        <w:pStyle w:val="Bibliography"/>
        <w:rPr>
          <w:moveTo w:id="2503" w:author="Matthew Hamilton" w:date="2023-04-14T17:04:00Z"/>
        </w:rPr>
      </w:pPr>
      <w:moveTo w:id="2504" w:author="Matthew Hamilton" w:date="2023-04-14T17:04:00Z">
        <w:r>
          <w:t xml:space="preserve">79. </w:t>
        </w:r>
        <w:r>
          <w:tab/>
          <w:t>Gao C, Hamilton M. TTU: Implement Transfer to Utility Mapping Algorithms [Internet]. Zenodo; 2022. doi:</w:t>
        </w:r>
        <w:r>
          <w:fldChar w:fldCharType="begin"/>
        </w:r>
        <w:r>
          <w:instrText>HYPERLINK "https://doi.org/10.5281/zenodo.6130155" \h</w:instrText>
        </w:r>
      </w:moveTo>
      <w:ins w:id="2505" w:author="Matthew Hamilton" w:date="2023-04-14T17:04:00Z"/>
      <w:moveTo w:id="2506" w:author="Matthew Hamilton" w:date="2023-04-14T17:04:00Z">
        <w:r>
          <w:fldChar w:fldCharType="separate"/>
        </w:r>
        <w:r>
          <w:rPr>
            <w:rStyle w:val="Hyperlink"/>
          </w:rPr>
          <w:t>10.5281/zenodo.6130155</w:t>
        </w:r>
        <w:r>
          <w:rPr>
            <w:rStyle w:val="Hyperlink"/>
          </w:rPr>
          <w:fldChar w:fldCharType="end"/>
        </w:r>
      </w:moveTo>
    </w:p>
    <w:p w14:paraId="4C358D1D" w14:textId="77777777" w:rsidR="00857CBF" w:rsidRDefault="00857CBF" w:rsidP="00857CBF">
      <w:pPr>
        <w:pStyle w:val="Bibliography"/>
        <w:rPr>
          <w:moveTo w:id="2507" w:author="Matthew Hamilton" w:date="2023-04-14T17:04:00Z"/>
        </w:rPr>
      </w:pPr>
      <w:moveTo w:id="2508" w:author="Matthew Hamilton" w:date="2023-04-14T17:04:00Z">
        <w:r>
          <w:t xml:space="preserve">80. </w:t>
        </w:r>
        <w:r>
          <w:tab/>
          <w:t>Hamilton MP, Gao CX. Youthu: Transform youth outcomes to health utility predictions [Internet]. Zenodo; 2022. doi:</w:t>
        </w:r>
        <w:r>
          <w:fldChar w:fldCharType="begin"/>
        </w:r>
        <w:r>
          <w:instrText>HYPERLINK "https://doi.org/10.5281/zenodo.6210978" \h</w:instrText>
        </w:r>
      </w:moveTo>
      <w:ins w:id="2509" w:author="Matthew Hamilton" w:date="2023-04-14T17:04:00Z"/>
      <w:moveTo w:id="2510" w:author="Matthew Hamilton" w:date="2023-04-14T17:04:00Z">
        <w:r>
          <w:fldChar w:fldCharType="separate"/>
        </w:r>
        <w:r>
          <w:rPr>
            <w:rStyle w:val="Hyperlink"/>
          </w:rPr>
          <w:t>10.5281/zenodo.6210978</w:t>
        </w:r>
        <w:r>
          <w:rPr>
            <w:rStyle w:val="Hyperlink"/>
          </w:rPr>
          <w:fldChar w:fldCharType="end"/>
        </w:r>
      </w:moveTo>
    </w:p>
    <w:p w14:paraId="3D7373EB" w14:textId="77777777" w:rsidR="00857CBF" w:rsidRDefault="00857CBF" w:rsidP="00857CBF">
      <w:pPr>
        <w:pStyle w:val="Bibliography"/>
        <w:rPr>
          <w:moveTo w:id="2511" w:author="Matthew Hamilton" w:date="2023-04-14T17:04:00Z"/>
        </w:rPr>
      </w:pPr>
      <w:moveTo w:id="2512" w:author="Matthew Hamilton" w:date="2023-04-14T17:04:00Z">
        <w:r>
          <w:t xml:space="preserve">81. </w:t>
        </w:r>
        <w:r>
          <w:tab/>
          <w:t>Hamilton MP. Synthetic (fake) youth mental health datasets and data dictionaries [Internet]. Harvard Dataverse; 2021. doi:</w:t>
        </w:r>
        <w:r>
          <w:fldChar w:fldCharType="begin"/>
        </w:r>
        <w:r>
          <w:instrText>HYPERLINK "https://doi.org/10.7910/DVN/HJXYKQ" \h</w:instrText>
        </w:r>
      </w:moveTo>
      <w:ins w:id="2513" w:author="Matthew Hamilton" w:date="2023-04-14T17:04:00Z"/>
      <w:moveTo w:id="2514" w:author="Matthew Hamilton" w:date="2023-04-14T17:04:00Z">
        <w:r>
          <w:fldChar w:fldCharType="separate"/>
        </w:r>
        <w:r>
          <w:rPr>
            <w:rStyle w:val="Hyperlink"/>
          </w:rPr>
          <w:t>10.7910/DVN/HJXYKQ</w:t>
        </w:r>
        <w:r>
          <w:rPr>
            <w:rStyle w:val="Hyperlink"/>
          </w:rPr>
          <w:fldChar w:fldCharType="end"/>
        </w:r>
      </w:moveTo>
    </w:p>
    <w:p w14:paraId="1132C4CF" w14:textId="77777777" w:rsidR="00857CBF" w:rsidRDefault="00857CBF" w:rsidP="00857CBF">
      <w:pPr>
        <w:pStyle w:val="Bibliography"/>
        <w:rPr>
          <w:moveTo w:id="2515" w:author="Matthew Hamilton" w:date="2023-04-14T17:04:00Z"/>
        </w:rPr>
      </w:pPr>
      <w:moveTo w:id="2516" w:author="Matthew Hamilton" w:date="2023-04-14T17:04:00Z">
        <w:r>
          <w:t xml:space="preserve">82. </w:t>
        </w:r>
        <w:r>
          <w:tab/>
          <w:t>Hamilton MP, Gao CX, Filia KM, Menssink JM, Sharmin S, Telford N, et al. Transfer to AQoL-6D Utility Mapping Algorithms [Internet]. Harvard Dataverse; 2021. doi:</w:t>
        </w:r>
        <w:r>
          <w:fldChar w:fldCharType="begin"/>
        </w:r>
        <w:r>
          <w:instrText>HYPERLINK "https://doi.org/10.7910/DVN/DKDIB0" \h</w:instrText>
        </w:r>
      </w:moveTo>
      <w:ins w:id="2517" w:author="Matthew Hamilton" w:date="2023-04-14T17:04:00Z"/>
      <w:moveTo w:id="2518" w:author="Matthew Hamilton" w:date="2023-04-14T17:04:00Z">
        <w:r>
          <w:fldChar w:fldCharType="separate"/>
        </w:r>
        <w:r>
          <w:rPr>
            <w:rStyle w:val="Hyperlink"/>
          </w:rPr>
          <w:t>10.7910/DVN/DKDIB0</w:t>
        </w:r>
        <w:r>
          <w:rPr>
            <w:rStyle w:val="Hyperlink"/>
          </w:rPr>
          <w:fldChar w:fldCharType="end"/>
        </w:r>
      </w:moveTo>
    </w:p>
    <w:p w14:paraId="63B4E2C8" w14:textId="77777777" w:rsidR="00857CBF" w:rsidRDefault="00857CBF" w:rsidP="00857CBF">
      <w:pPr>
        <w:pStyle w:val="Bibliography"/>
        <w:rPr>
          <w:moveTo w:id="2519" w:author="Matthew Hamilton" w:date="2023-04-14T17:04:00Z"/>
        </w:rPr>
      </w:pPr>
      <w:moveTo w:id="2520" w:author="Matthew Hamilton" w:date="2023-04-14T17:04:00Z">
        <w:r>
          <w:t xml:space="preserve">83. </w:t>
        </w:r>
        <w:r>
          <w:tab/>
          <w:t>Hamilton M, Gao C. Complete study program to reproduce all steps from data ingest through to results dissemination for a study to map mental health measures to AQoL-6D health utility [Internet]. Zenodo; 2022. doi:</w:t>
        </w:r>
        <w:r>
          <w:fldChar w:fldCharType="begin"/>
        </w:r>
        <w:r>
          <w:instrText>HYPERLINK "https://doi.org/10.5281/zenodo.6212704" \h</w:instrText>
        </w:r>
      </w:moveTo>
      <w:ins w:id="2521" w:author="Matthew Hamilton" w:date="2023-04-14T17:04:00Z"/>
      <w:moveTo w:id="2522" w:author="Matthew Hamilton" w:date="2023-04-14T17:04:00Z">
        <w:r>
          <w:fldChar w:fldCharType="separate"/>
        </w:r>
        <w:r>
          <w:rPr>
            <w:rStyle w:val="Hyperlink"/>
          </w:rPr>
          <w:t>10.5281/zenodo.6212704</w:t>
        </w:r>
        <w:r>
          <w:rPr>
            <w:rStyle w:val="Hyperlink"/>
          </w:rPr>
          <w:fldChar w:fldCharType="end"/>
        </w:r>
      </w:moveTo>
    </w:p>
    <w:p w14:paraId="2D6D0B98" w14:textId="77777777" w:rsidR="00857CBF" w:rsidRDefault="00857CBF" w:rsidP="00857CBF">
      <w:pPr>
        <w:pStyle w:val="Bibliography"/>
        <w:rPr>
          <w:moveTo w:id="2523" w:author="Matthew Hamilton" w:date="2023-04-14T17:04:00Z"/>
        </w:rPr>
      </w:pPr>
      <w:moveTo w:id="2524" w:author="Matthew Hamilton" w:date="2023-04-14T17:04:00Z">
        <w:r>
          <w:t xml:space="preserve">84. </w:t>
        </w:r>
        <w:r>
          <w:tab/>
          <w:t>Hamilton M, Gao C. aqol6dmap_use: Apply AQoL-6D Utility Mapping Models To New Data [Internet]. Zenodo; 2022. doi:</w:t>
        </w:r>
        <w:r>
          <w:fldChar w:fldCharType="begin"/>
        </w:r>
        <w:r>
          <w:instrText>HYPERLINK "https://doi.org/10.5281/zenodo.6416330" \h</w:instrText>
        </w:r>
      </w:moveTo>
      <w:ins w:id="2525" w:author="Matthew Hamilton" w:date="2023-04-14T17:04:00Z"/>
      <w:moveTo w:id="2526" w:author="Matthew Hamilton" w:date="2023-04-14T17:04:00Z">
        <w:r>
          <w:fldChar w:fldCharType="separate"/>
        </w:r>
        <w:r>
          <w:rPr>
            <w:rStyle w:val="Hyperlink"/>
          </w:rPr>
          <w:t>10.5281/zenodo.6416330</w:t>
        </w:r>
        <w:r>
          <w:rPr>
            <w:rStyle w:val="Hyperlink"/>
          </w:rPr>
          <w:fldChar w:fldCharType="end"/>
        </w:r>
      </w:moveTo>
    </w:p>
    <w:p w14:paraId="4B628023" w14:textId="77777777" w:rsidR="00857CBF" w:rsidRDefault="00857CBF" w:rsidP="00857CBF">
      <w:pPr>
        <w:pStyle w:val="Bibliography"/>
        <w:rPr>
          <w:moveTo w:id="2527" w:author="Matthew Hamilton" w:date="2023-04-14T17:04:00Z"/>
        </w:rPr>
      </w:pPr>
      <w:moveTo w:id="2528" w:author="Matthew Hamilton" w:date="2023-04-14T17:04:00Z">
        <w:r>
          <w:t xml:space="preserve">85. </w:t>
        </w:r>
        <w:r>
          <w:tab/>
          <w:t>Hamilton MP. aqol6dmap_fakes: Generate fake input data for an AQoL-6D mapping study [Internet]. Zenodo; 2022. doi:</w:t>
        </w:r>
        <w:r>
          <w:fldChar w:fldCharType="begin"/>
        </w:r>
        <w:r>
          <w:instrText>HYPERLINK "https://doi.org/10.5281/zenodo.6321821" \h</w:instrText>
        </w:r>
      </w:moveTo>
      <w:ins w:id="2529" w:author="Matthew Hamilton" w:date="2023-04-14T17:04:00Z"/>
      <w:moveTo w:id="2530" w:author="Matthew Hamilton" w:date="2023-04-14T17:04:00Z">
        <w:r>
          <w:fldChar w:fldCharType="separate"/>
        </w:r>
        <w:r>
          <w:rPr>
            <w:rStyle w:val="Hyperlink"/>
          </w:rPr>
          <w:t>10.5281/zenodo.6321821</w:t>
        </w:r>
        <w:r>
          <w:rPr>
            <w:rStyle w:val="Hyperlink"/>
          </w:rPr>
          <w:fldChar w:fldCharType="end"/>
        </w:r>
      </w:moveTo>
    </w:p>
    <w:p w14:paraId="1CDAA837" w14:textId="77777777" w:rsidR="00857CBF" w:rsidRDefault="00857CBF" w:rsidP="00857CBF">
      <w:pPr>
        <w:pStyle w:val="Bibliography"/>
        <w:rPr>
          <w:moveTo w:id="2531" w:author="Matthew Hamilton" w:date="2023-04-14T17:04:00Z"/>
        </w:rPr>
      </w:pPr>
      <w:moveTo w:id="2532" w:author="Matthew Hamilton" w:date="2023-04-14T17:04:00Z">
        <w:r>
          <w:t xml:space="preserve">86. </w:t>
        </w:r>
        <w:r>
          <w:tab/>
          <w:t>Hamilton M. ttu_mdl_ctlg: Generate a template utility mapping (transfer to utility) model catalogue [Internet]. Zenodo; 2022. doi:</w:t>
        </w:r>
        <w:r>
          <w:fldChar w:fldCharType="begin"/>
        </w:r>
        <w:r>
          <w:instrText>HYPERLINK "https://doi.org/10.5281/zenodo.6116385" \h</w:instrText>
        </w:r>
      </w:moveTo>
      <w:ins w:id="2533" w:author="Matthew Hamilton" w:date="2023-04-14T17:04:00Z"/>
      <w:moveTo w:id="2534" w:author="Matthew Hamilton" w:date="2023-04-14T17:04:00Z">
        <w:r>
          <w:fldChar w:fldCharType="separate"/>
        </w:r>
        <w:r>
          <w:rPr>
            <w:rStyle w:val="Hyperlink"/>
          </w:rPr>
          <w:t>10.5281/zenodo.6116385</w:t>
        </w:r>
        <w:r>
          <w:rPr>
            <w:rStyle w:val="Hyperlink"/>
          </w:rPr>
          <w:fldChar w:fldCharType="end"/>
        </w:r>
      </w:moveTo>
    </w:p>
    <w:p w14:paraId="0B74163B" w14:textId="77777777" w:rsidR="00857CBF" w:rsidRDefault="00857CBF" w:rsidP="00857CBF">
      <w:pPr>
        <w:pStyle w:val="Bibliography"/>
        <w:rPr>
          <w:moveTo w:id="2535" w:author="Matthew Hamilton" w:date="2023-04-14T17:04:00Z"/>
        </w:rPr>
      </w:pPr>
      <w:moveTo w:id="2536" w:author="Matthew Hamilton" w:date="2023-04-14T17:04:00Z">
        <w:r>
          <w:t xml:space="preserve">87. </w:t>
        </w:r>
        <w:r>
          <w:tab/>
          <w:t>Hamilton MP. ready4-dev/ttu_lng_ss: Create a Draft Scientific Manuscript For A Utility Mapping Study [Internet]. Zenodo; 2022. doi:</w:t>
        </w:r>
        <w:r>
          <w:fldChar w:fldCharType="begin"/>
        </w:r>
        <w:r>
          <w:instrText>HYPERLINK "https://doi.org/10.5281/zenodo.5976988" \h</w:instrText>
        </w:r>
      </w:moveTo>
      <w:ins w:id="2537" w:author="Matthew Hamilton" w:date="2023-04-14T17:04:00Z"/>
      <w:moveTo w:id="2538" w:author="Matthew Hamilton" w:date="2023-04-14T17:04:00Z">
        <w:r>
          <w:fldChar w:fldCharType="separate"/>
        </w:r>
        <w:r>
          <w:rPr>
            <w:rStyle w:val="Hyperlink"/>
          </w:rPr>
          <w:t>10.5281/zenodo.5976988</w:t>
        </w:r>
        <w:r>
          <w:rPr>
            <w:rStyle w:val="Hyperlink"/>
          </w:rPr>
          <w:fldChar w:fldCharType="end"/>
        </w:r>
      </w:moveTo>
    </w:p>
    <w:p w14:paraId="7F859D83" w14:textId="77777777" w:rsidR="00857CBF" w:rsidRDefault="00857CBF" w:rsidP="00857CBF">
      <w:pPr>
        <w:pStyle w:val="Bibliography"/>
        <w:rPr>
          <w:moveTo w:id="2539" w:author="Matthew Hamilton" w:date="2023-04-14T17:04:00Z"/>
        </w:rPr>
      </w:pPr>
      <w:moveTo w:id="2540" w:author="Matthew Hamilton" w:date="2023-04-14T17:04:00Z">
        <w:r>
          <w:lastRenderedPageBreak/>
          <w:t xml:space="preserve">88. </w:t>
        </w:r>
        <w:r>
          <w:tab/>
          <w:t>Long KM, Meadows GN. Simulation modelling in mental health: A systematic review. Journal of Simulation. 2017; doi:</w:t>
        </w:r>
        <w:r>
          <w:fldChar w:fldCharType="begin"/>
        </w:r>
        <w:r>
          <w:instrText>HYPERLINK "https://doi.org/10.1057/s41273-017-0062-0" \h</w:instrText>
        </w:r>
      </w:moveTo>
      <w:ins w:id="2541" w:author="Matthew Hamilton" w:date="2023-04-14T17:04:00Z"/>
      <w:moveTo w:id="2542" w:author="Matthew Hamilton" w:date="2023-04-14T17:04:00Z">
        <w:r>
          <w:fldChar w:fldCharType="separate"/>
        </w:r>
        <w:r>
          <w:rPr>
            <w:rStyle w:val="Hyperlink"/>
          </w:rPr>
          <w:t>10.1057/s41273-017-0062-0</w:t>
        </w:r>
        <w:r>
          <w:rPr>
            <w:rStyle w:val="Hyperlink"/>
          </w:rPr>
          <w:fldChar w:fldCharType="end"/>
        </w:r>
      </w:moveTo>
    </w:p>
    <w:p w14:paraId="43F8A0C0" w14:textId="77777777" w:rsidR="00857CBF" w:rsidRDefault="00857CBF" w:rsidP="00857CBF">
      <w:pPr>
        <w:pStyle w:val="Bibliography"/>
        <w:rPr>
          <w:moveTo w:id="2543" w:author="Matthew Hamilton" w:date="2023-04-14T17:04:00Z"/>
        </w:rPr>
      </w:pPr>
      <w:moveTo w:id="2544" w:author="Matthew Hamilton" w:date="2023-04-14T17:04:00Z">
        <w:r>
          <w:t xml:space="preserve">89. </w:t>
        </w:r>
        <w:r>
          <w:tab/>
          <w:t xml:space="preserve">Clearinghouse C. Basu, kim: Alcohol use disorder [Internet]. OSF; 2018. Available: </w:t>
        </w:r>
        <w:r>
          <w:fldChar w:fldCharType="begin"/>
        </w:r>
        <w:r>
          <w:instrText>HYPERLINK "https://osf.io/jvayu" \h</w:instrText>
        </w:r>
      </w:moveTo>
      <w:ins w:id="2545" w:author="Matthew Hamilton" w:date="2023-04-14T17:04:00Z"/>
      <w:moveTo w:id="2546" w:author="Matthew Hamilton" w:date="2023-04-14T17:04:00Z">
        <w:r>
          <w:fldChar w:fldCharType="separate"/>
        </w:r>
        <w:r>
          <w:rPr>
            <w:rStyle w:val="Hyperlink"/>
          </w:rPr>
          <w:t>osf.io/jvayu</w:t>
        </w:r>
        <w:r>
          <w:rPr>
            <w:rStyle w:val="Hyperlink"/>
          </w:rPr>
          <w:fldChar w:fldCharType="end"/>
        </w:r>
      </w:moveTo>
    </w:p>
    <w:p w14:paraId="343BD0D3" w14:textId="77777777" w:rsidR="00857CBF" w:rsidRDefault="00857CBF" w:rsidP="00857CBF">
      <w:pPr>
        <w:pStyle w:val="Bibliography"/>
        <w:rPr>
          <w:moveTo w:id="2547" w:author="Matthew Hamilton" w:date="2023-04-14T17:04:00Z"/>
        </w:rPr>
      </w:pPr>
      <w:moveTo w:id="2548" w:author="Matthew Hamilton" w:date="2023-04-14T17:04:00Z">
        <w:r>
          <w:t xml:space="preserve">90. </w:t>
        </w:r>
        <w:r>
          <w:tab/>
          <w:t xml:space="preserve">Evaluation of Value C for the, Health R in. Open-source model clearinghouse [Internet]. Tufts Medical Center; Available: </w:t>
        </w:r>
        <w:r>
          <w:fldChar w:fldCharType="begin"/>
        </w:r>
        <w:r>
          <w:instrText>HYPERLINK "http://ghcearegistry.org/orchard/open-source-model-clearinghouse" \h</w:instrText>
        </w:r>
      </w:moveTo>
      <w:ins w:id="2549" w:author="Matthew Hamilton" w:date="2023-04-14T17:04:00Z"/>
      <w:moveTo w:id="2550" w:author="Matthew Hamilton" w:date="2023-04-14T17:04:00Z">
        <w:r>
          <w:fldChar w:fldCharType="separate"/>
        </w:r>
        <w:r>
          <w:rPr>
            <w:rStyle w:val="Hyperlink"/>
          </w:rPr>
          <w:t>http://ghcearegistry.org/orchard/open-source-model-clearinghouse</w:t>
        </w:r>
        <w:r>
          <w:rPr>
            <w:rStyle w:val="Hyperlink"/>
          </w:rPr>
          <w:fldChar w:fldCharType="end"/>
        </w:r>
      </w:moveTo>
    </w:p>
    <w:p w14:paraId="75C6F7C8" w14:textId="77777777" w:rsidR="00857CBF" w:rsidRDefault="00857CBF" w:rsidP="00857CBF">
      <w:pPr>
        <w:pStyle w:val="Bibliography"/>
        <w:rPr>
          <w:moveTo w:id="2551" w:author="Matthew Hamilton" w:date="2023-04-14T17:04:00Z"/>
        </w:rPr>
      </w:pPr>
      <w:moveTo w:id="2552" w:author="Matthew Hamilton" w:date="2023-04-14T17:04:00Z">
        <w:r>
          <w:t xml:space="preserve">91. </w:t>
        </w:r>
        <w:r>
          <w:tab/>
          <w:t xml:space="preserve">Innovation T, Initiative V. IVI-MDD value model [Internet]. 2022. Available: </w:t>
        </w:r>
        <w:r>
          <w:fldChar w:fldCharType="begin"/>
        </w:r>
        <w:r>
          <w:instrText>HYPERLINK "https://www.thevalueinitiative.org/ivi-mdd-value-model/" \h</w:instrText>
        </w:r>
      </w:moveTo>
      <w:ins w:id="2553" w:author="Matthew Hamilton" w:date="2023-04-14T17:04:00Z"/>
      <w:moveTo w:id="2554" w:author="Matthew Hamilton" w:date="2023-04-14T17:04:00Z">
        <w:r>
          <w:fldChar w:fldCharType="separate"/>
        </w:r>
        <w:r>
          <w:rPr>
            <w:rStyle w:val="Hyperlink"/>
          </w:rPr>
          <w:t>https://www.thevalueinitiative.org/ivi-mdd-value-model/</w:t>
        </w:r>
        <w:r>
          <w:rPr>
            <w:rStyle w:val="Hyperlink"/>
          </w:rPr>
          <w:fldChar w:fldCharType="end"/>
        </w:r>
      </w:moveTo>
    </w:p>
    <w:p w14:paraId="6D1C9848" w14:textId="77777777" w:rsidR="00857CBF" w:rsidRDefault="00857CBF" w:rsidP="00857CBF">
      <w:pPr>
        <w:pStyle w:val="Bibliography"/>
        <w:rPr>
          <w:moveTo w:id="2555" w:author="Matthew Hamilton" w:date="2023-04-14T17:04:00Z"/>
        </w:rPr>
      </w:pPr>
      <w:moveTo w:id="2556" w:author="Matthew Hamilton" w:date="2023-04-14T17:04:00Z">
        <w:r>
          <w:t xml:space="preserve">92. </w:t>
        </w:r>
        <w:r>
          <w:tab/>
          <w:t xml:space="preserve">Chalmers I, Bracken MB, Djulbegovic B, Garattini S, Grant J, Gülmezoglu AM, et al. How to increase value and reduce waste when research priorities are set. The Lancet. Elsevier; 2014;383: 156–165. </w:t>
        </w:r>
      </w:moveTo>
    </w:p>
    <w:p w14:paraId="7D0B0042" w14:textId="77777777" w:rsidR="00857CBF" w:rsidRDefault="00857CBF" w:rsidP="00857CBF">
      <w:pPr>
        <w:pStyle w:val="Bibliography"/>
        <w:rPr>
          <w:moveTo w:id="2557" w:author="Matthew Hamilton" w:date="2023-04-14T17:04:00Z"/>
        </w:rPr>
      </w:pPr>
      <w:moveTo w:id="2558" w:author="Matthew Hamilton" w:date="2023-04-14T17:04:00Z">
        <w:r>
          <w:t xml:space="preserve">93. </w:t>
        </w:r>
        <w:r>
          <w:tab/>
          <w:t xml:space="preserve">Pitt C, Goodman C, Hanson K. Economic evaluation in global perspective: A bibliometric analysis of the recent literature. Health Economics. Wiley Online Library; 2016;25: 9–28. </w:t>
        </w:r>
      </w:moveTo>
    </w:p>
    <w:p w14:paraId="2A15D8CB" w14:textId="77777777" w:rsidR="00857CBF" w:rsidRDefault="00857CBF" w:rsidP="00857CBF">
      <w:pPr>
        <w:pStyle w:val="Bibliography"/>
        <w:rPr>
          <w:moveTo w:id="2559" w:author="Matthew Hamilton" w:date="2023-04-14T17:04:00Z"/>
        </w:rPr>
      </w:pPr>
      <w:moveTo w:id="2560" w:author="Matthew Hamilton" w:date="2023-04-14T17:04:00Z">
        <w:r>
          <w:t xml:space="preserve">94. </w:t>
        </w:r>
        <w:r>
          <w:tab/>
          <w:t>Whiteford H, Bagheri N, Diminic S, Enticott J, Gao CX, Hamilton M, et al. Mental health systems modelling for evidence-informed service reform in australia [Internet]. PsyArXiv; 2022. doi:</w:t>
        </w:r>
        <w:r>
          <w:fldChar w:fldCharType="begin"/>
        </w:r>
        <w:r>
          <w:instrText>HYPERLINK "https://doi.org/10.31234/osf.io/uqsgy" \h</w:instrText>
        </w:r>
      </w:moveTo>
      <w:ins w:id="2561" w:author="Matthew Hamilton" w:date="2023-04-14T17:04:00Z"/>
      <w:moveTo w:id="2562" w:author="Matthew Hamilton" w:date="2023-04-14T17:04:00Z">
        <w:r>
          <w:fldChar w:fldCharType="separate"/>
        </w:r>
        <w:r>
          <w:rPr>
            <w:rStyle w:val="Hyperlink"/>
          </w:rPr>
          <w:t>10.31234/osf.io/uqsgy</w:t>
        </w:r>
        <w:r>
          <w:rPr>
            <w:rStyle w:val="Hyperlink"/>
          </w:rPr>
          <w:fldChar w:fldCharType="end"/>
        </w:r>
      </w:moveTo>
    </w:p>
    <w:p w14:paraId="232A9E1E" w14:textId="77777777" w:rsidR="00857CBF" w:rsidRDefault="00857CBF" w:rsidP="00857CBF">
      <w:pPr>
        <w:pStyle w:val="Bibliography"/>
        <w:rPr>
          <w:moveTo w:id="2563" w:author="Matthew Hamilton" w:date="2023-04-14T17:04:00Z"/>
        </w:rPr>
      </w:pPr>
      <w:moveTo w:id="2564" w:author="Matthew Hamilton" w:date="2023-04-14T17:04:00Z">
        <w:r>
          <w:t xml:space="preserve">95. </w:t>
        </w:r>
        <w:r>
          <w:tab/>
          <w:t>Fried EI, Robinaugh DJ. Systems all the way down: Embracing complexity in mental health research. BMC Medicine. 2020;18: 205. doi:</w:t>
        </w:r>
        <w:r>
          <w:fldChar w:fldCharType="begin"/>
        </w:r>
        <w:r>
          <w:instrText>HYPERLINK "https://doi.org/10.1186/s12916-020-01668-w" \h</w:instrText>
        </w:r>
      </w:moveTo>
      <w:ins w:id="2565" w:author="Matthew Hamilton" w:date="2023-04-14T17:04:00Z"/>
      <w:moveTo w:id="2566" w:author="Matthew Hamilton" w:date="2023-04-14T17:04:00Z">
        <w:r>
          <w:fldChar w:fldCharType="separate"/>
        </w:r>
        <w:r>
          <w:rPr>
            <w:rStyle w:val="Hyperlink"/>
          </w:rPr>
          <w:t>10.1186/s12916-020-01668-w</w:t>
        </w:r>
        <w:r>
          <w:rPr>
            <w:rStyle w:val="Hyperlink"/>
          </w:rPr>
          <w:fldChar w:fldCharType="end"/>
        </w:r>
      </w:moveTo>
    </w:p>
    <w:p w14:paraId="3500AB7B" w14:textId="77777777" w:rsidR="00857CBF" w:rsidRDefault="00857CBF" w:rsidP="00857CBF">
      <w:pPr>
        <w:pStyle w:val="Bibliography"/>
        <w:rPr>
          <w:moveTo w:id="2567" w:author="Matthew Hamilton" w:date="2023-04-14T17:04:00Z"/>
        </w:rPr>
      </w:pPr>
      <w:moveTo w:id="2568" w:author="Matthew Hamilton" w:date="2023-04-14T17:04:00Z">
        <w:r>
          <w:t xml:space="preserve">96. </w:t>
        </w:r>
        <w:r>
          <w:tab/>
          <w:t>Langellier BA, Yang Y, Purtle J, Nelson KL, Stankov I, Diez Roux AV. Complex systems approaches to understand drivers of mental health and inform mental health policy: A systematic review. Administration And Policy In Mental Health. 2018; doi:</w:t>
        </w:r>
        <w:r>
          <w:fldChar w:fldCharType="begin"/>
        </w:r>
        <w:r>
          <w:instrText>HYPERLINK "https://doi.org/10.1007/s10488-018-0887-5" \h</w:instrText>
        </w:r>
      </w:moveTo>
      <w:ins w:id="2569" w:author="Matthew Hamilton" w:date="2023-04-14T17:04:00Z"/>
      <w:moveTo w:id="2570" w:author="Matthew Hamilton" w:date="2023-04-14T17:04:00Z">
        <w:r>
          <w:fldChar w:fldCharType="separate"/>
        </w:r>
        <w:r>
          <w:rPr>
            <w:rStyle w:val="Hyperlink"/>
          </w:rPr>
          <w:t>10.1007/s10488-018-0887-5</w:t>
        </w:r>
        <w:r>
          <w:rPr>
            <w:rStyle w:val="Hyperlink"/>
          </w:rPr>
          <w:fldChar w:fldCharType="end"/>
        </w:r>
      </w:moveTo>
    </w:p>
    <w:p w14:paraId="75BF6B91" w14:textId="77777777" w:rsidR="00857CBF" w:rsidRDefault="00857CBF" w:rsidP="00857CBF">
      <w:pPr>
        <w:pStyle w:val="Bibliography"/>
        <w:rPr>
          <w:moveTo w:id="2571" w:author="Matthew Hamilton" w:date="2023-04-14T17:04:00Z"/>
        </w:rPr>
      </w:pPr>
      <w:moveTo w:id="2572" w:author="Matthew Hamilton" w:date="2023-04-14T17:04:00Z">
        <w:r>
          <w:t xml:space="preserve">97. </w:t>
        </w:r>
        <w:r>
          <w:tab/>
          <w:t>Jorm AF, Patten SB, Brugha TS, Mojtabai R. Has increased provision of treatment reduced the prevalence of common mental disorders? Review of the evidence from four countries. World psychiatry : official journal of the World Psychiatric Association (WPA). 2017;16: 90–99. doi:</w:t>
        </w:r>
        <w:r>
          <w:fldChar w:fldCharType="begin"/>
        </w:r>
        <w:r>
          <w:instrText>HYPERLINK "https://doi.org/10.1002/wps.20388" \h</w:instrText>
        </w:r>
      </w:moveTo>
      <w:ins w:id="2573" w:author="Matthew Hamilton" w:date="2023-04-14T17:04:00Z"/>
      <w:moveTo w:id="2574" w:author="Matthew Hamilton" w:date="2023-04-14T17:04:00Z">
        <w:r>
          <w:fldChar w:fldCharType="separate"/>
        </w:r>
        <w:r>
          <w:rPr>
            <w:rStyle w:val="Hyperlink"/>
          </w:rPr>
          <w:t>10.1002/wps.20388</w:t>
        </w:r>
        <w:r>
          <w:rPr>
            <w:rStyle w:val="Hyperlink"/>
          </w:rPr>
          <w:fldChar w:fldCharType="end"/>
        </w:r>
      </w:moveTo>
    </w:p>
    <w:p w14:paraId="4B8E8A5E" w14:textId="77777777" w:rsidR="00857CBF" w:rsidRDefault="00857CBF" w:rsidP="00857CBF">
      <w:pPr>
        <w:pStyle w:val="Bibliography"/>
        <w:rPr>
          <w:moveTo w:id="2575" w:author="Matthew Hamilton" w:date="2023-04-14T17:04:00Z"/>
        </w:rPr>
      </w:pPr>
      <w:moveTo w:id="2576" w:author="Matthew Hamilton" w:date="2023-04-14T17:04:00Z">
        <w:r>
          <w:t xml:space="preserve">98. </w:t>
        </w:r>
        <w:r>
          <w:tab/>
          <w:t>Furst MA, Gandré C, Romero López-Alberca C, Salvador-Carulla L. Healthcare ecosystems research in mental health: A scoping review of methods to describe the context of local care delivery. BMC Health Services Research. 2019;19: 173. doi:</w:t>
        </w:r>
        <w:r>
          <w:fldChar w:fldCharType="begin"/>
        </w:r>
        <w:r>
          <w:instrText>HYPERLINK "https://doi.org/10.1186/s12913-019-4005-5" \h</w:instrText>
        </w:r>
      </w:moveTo>
      <w:ins w:id="2577" w:author="Matthew Hamilton" w:date="2023-04-14T17:04:00Z"/>
      <w:moveTo w:id="2578" w:author="Matthew Hamilton" w:date="2023-04-14T17:04:00Z">
        <w:r>
          <w:fldChar w:fldCharType="separate"/>
        </w:r>
        <w:r>
          <w:rPr>
            <w:rStyle w:val="Hyperlink"/>
          </w:rPr>
          <w:t>10.1186/s12913-019-4005-5</w:t>
        </w:r>
        <w:r>
          <w:rPr>
            <w:rStyle w:val="Hyperlink"/>
          </w:rPr>
          <w:fldChar w:fldCharType="end"/>
        </w:r>
      </w:moveTo>
    </w:p>
    <w:p w14:paraId="365F192E" w14:textId="77777777" w:rsidR="00857CBF" w:rsidRDefault="00857CBF" w:rsidP="00857CBF">
      <w:pPr>
        <w:pStyle w:val="Bibliography"/>
        <w:rPr>
          <w:moveTo w:id="2579" w:author="Matthew Hamilton" w:date="2023-04-14T17:04:00Z"/>
        </w:rPr>
      </w:pPr>
      <w:moveTo w:id="2580" w:author="Matthew Hamilton" w:date="2023-04-14T17:04:00Z">
        <w:r>
          <w:t xml:space="preserve">99. </w:t>
        </w:r>
        <w:r>
          <w:tab/>
          <w:t>Alegría M, NeMoyer A, Falgàs Bagué I, Wang Y, Alvarez K. Social determinants of mental health: Where we are and where we need to go. Current Psychiatry Reports. 2018;20: 95–95. doi:</w:t>
        </w:r>
        <w:r>
          <w:fldChar w:fldCharType="begin"/>
        </w:r>
        <w:r>
          <w:instrText>HYPERLINK "https://doi.org/10.1007/s11920-018-0969-9" \h</w:instrText>
        </w:r>
      </w:moveTo>
      <w:ins w:id="2581" w:author="Matthew Hamilton" w:date="2023-04-14T17:04:00Z"/>
      <w:moveTo w:id="2582" w:author="Matthew Hamilton" w:date="2023-04-14T17:04:00Z">
        <w:r>
          <w:fldChar w:fldCharType="separate"/>
        </w:r>
        <w:r>
          <w:rPr>
            <w:rStyle w:val="Hyperlink"/>
          </w:rPr>
          <w:t>10.1007/s11920-018-0969-9</w:t>
        </w:r>
        <w:r>
          <w:rPr>
            <w:rStyle w:val="Hyperlink"/>
          </w:rPr>
          <w:fldChar w:fldCharType="end"/>
        </w:r>
      </w:moveTo>
    </w:p>
    <w:p w14:paraId="7955DC2A" w14:textId="77777777" w:rsidR="00857CBF" w:rsidRDefault="00857CBF" w:rsidP="00857CBF">
      <w:pPr>
        <w:pStyle w:val="Bibliography"/>
        <w:rPr>
          <w:moveTo w:id="2583" w:author="Matthew Hamilton" w:date="2023-04-14T17:04:00Z"/>
        </w:rPr>
      </w:pPr>
      <w:moveTo w:id="2584" w:author="Matthew Hamilton" w:date="2023-04-14T17:04:00Z">
        <w:r>
          <w:t xml:space="preserve">100. </w:t>
        </w:r>
        <w:r>
          <w:tab/>
          <w:t xml:space="preserve">Craig P, Di Ruggiero E, Frolich KL, Mykhalovskiy E, White M, Campbell R, et al. Taking account of context in population health intervention research: Guidance for producers, users and funders of research. National Institute for Health Research; 2018; </w:t>
        </w:r>
      </w:moveTo>
    </w:p>
    <w:p w14:paraId="6DEC2B05" w14:textId="77777777" w:rsidR="00857CBF" w:rsidRDefault="00857CBF" w:rsidP="00857CBF">
      <w:pPr>
        <w:rPr>
          <w:moveTo w:id="2585" w:author="Matthew Hamilton" w:date="2023-04-14T17:04:00Z"/>
        </w:rPr>
      </w:pPr>
    </w:p>
    <w:moveToRangeEnd w:id="2157"/>
    <w:p w14:paraId="6AA72D65" w14:textId="77777777" w:rsidR="00857CBF" w:rsidRDefault="00857CBF" w:rsidP="00DB3554">
      <w:pPr>
        <w:rPr>
          <w:ins w:id="2586" w:author="Matthew Hamilton" w:date="2023-04-14T17:04:00Z"/>
        </w:rPr>
      </w:pPr>
    </w:p>
    <w:p w14:paraId="212AFADB" w14:textId="63CDD668" w:rsidR="00857CBF" w:rsidRDefault="00857CBF" w:rsidP="00DB3554">
      <w:pPr>
        <w:rPr>
          <w:ins w:id="2587" w:author="Matthew Hamilton" w:date="2023-04-14T17:02:00Z"/>
        </w:rPr>
      </w:pPr>
      <w:ins w:id="2588" w:author="Matthew Hamilton" w:date="2023-04-14T17:02:00Z">
        <w:r>
          <w:br w:type="page"/>
        </w:r>
      </w:ins>
    </w:p>
    <w:p w14:paraId="2BBABC6C" w14:textId="77777777" w:rsidR="00DB3554" w:rsidRDefault="00DB3554" w:rsidP="00DB3554">
      <w:pPr>
        <w:rPr>
          <w:ins w:id="2589" w:author="Matthew Hamilton" w:date="2023-04-14T17:02:00Z"/>
        </w:rPr>
      </w:pPr>
    </w:p>
    <w:p w14:paraId="41D08125" w14:textId="77777777" w:rsidR="00857CBF" w:rsidRPr="00425FEE" w:rsidRDefault="00857CBF" w:rsidP="00857CBF">
      <w:pPr>
        <w:pStyle w:val="BodyText"/>
        <w:rPr>
          <w:ins w:id="2590" w:author="Matthew Hamilton" w:date="2023-04-14T17:02:00Z"/>
          <w:b/>
          <w:bCs/>
        </w:rPr>
      </w:pPr>
      <w:ins w:id="2591" w:author="Matthew Hamilton" w:date="2023-04-14T17:02:00Z">
        <w:r w:rsidRPr="00425FEE">
          <w:rPr>
            <w:b/>
            <w:bCs/>
          </w:rPr>
          <w:t>Table 1: How transparent, reusable and updatable models can promote ethical practice.</w:t>
        </w:r>
      </w:ins>
    </w:p>
    <w:tbl>
      <w:tblPr>
        <w:tblStyle w:val="TableGrid"/>
        <w:tblW w:w="9918" w:type="dxa"/>
        <w:tblLook w:val="04A0" w:firstRow="1" w:lastRow="0" w:firstColumn="1" w:lastColumn="0" w:noHBand="0" w:noVBand="1"/>
      </w:tblPr>
      <w:tblGrid>
        <w:gridCol w:w="1980"/>
        <w:gridCol w:w="2126"/>
        <w:gridCol w:w="2552"/>
        <w:gridCol w:w="3260"/>
      </w:tblGrid>
      <w:tr w:rsidR="00857CBF" w14:paraId="2F4050E8" w14:textId="77777777" w:rsidTr="00425FEE">
        <w:trPr>
          <w:ins w:id="2592" w:author="Matthew Hamilton" w:date="2023-04-14T17:02:00Z"/>
        </w:trPr>
        <w:tc>
          <w:tcPr>
            <w:tcW w:w="1980" w:type="dxa"/>
          </w:tcPr>
          <w:p w14:paraId="76F74AE5" w14:textId="77777777" w:rsidR="00857CBF" w:rsidRPr="00425FEE" w:rsidRDefault="00857CBF" w:rsidP="00425FEE">
            <w:pPr>
              <w:pStyle w:val="BodyText"/>
              <w:rPr>
                <w:ins w:id="2593" w:author="Matthew Hamilton" w:date="2023-04-14T17:02:00Z"/>
                <w:b/>
                <w:bCs/>
              </w:rPr>
            </w:pPr>
            <w:ins w:id="2594" w:author="Matthew Hamilton" w:date="2023-04-14T17:02:00Z">
              <w:r>
                <w:rPr>
                  <w:b/>
                  <w:bCs/>
                </w:rPr>
                <w:t>Model attribute</w:t>
              </w:r>
            </w:ins>
          </w:p>
        </w:tc>
        <w:tc>
          <w:tcPr>
            <w:tcW w:w="7938" w:type="dxa"/>
            <w:gridSpan w:val="3"/>
          </w:tcPr>
          <w:p w14:paraId="080126F6" w14:textId="77777777" w:rsidR="00857CBF" w:rsidRPr="00425FEE" w:rsidRDefault="00857CBF" w:rsidP="00425FEE">
            <w:pPr>
              <w:pStyle w:val="BodyText"/>
              <w:jc w:val="center"/>
              <w:rPr>
                <w:ins w:id="2595" w:author="Matthew Hamilton" w:date="2023-04-14T17:02:00Z"/>
                <w:b/>
                <w:bCs/>
              </w:rPr>
            </w:pPr>
            <w:ins w:id="2596" w:author="Matthew Hamilton" w:date="2023-04-14T17:02:00Z">
              <w:r>
                <w:rPr>
                  <w:b/>
                  <w:bCs/>
                </w:rPr>
                <w:t>Promotes:</w:t>
              </w:r>
            </w:ins>
          </w:p>
        </w:tc>
      </w:tr>
      <w:tr w:rsidR="00857CBF" w14:paraId="161DC674" w14:textId="77777777" w:rsidTr="00425FEE">
        <w:trPr>
          <w:ins w:id="2597" w:author="Matthew Hamilton" w:date="2023-04-14T17:02:00Z"/>
        </w:trPr>
        <w:tc>
          <w:tcPr>
            <w:tcW w:w="1980" w:type="dxa"/>
          </w:tcPr>
          <w:p w14:paraId="516CAE32" w14:textId="77777777" w:rsidR="00857CBF" w:rsidRPr="00425FEE" w:rsidRDefault="00857CBF" w:rsidP="00425FEE">
            <w:pPr>
              <w:pStyle w:val="BodyText"/>
              <w:rPr>
                <w:ins w:id="2598" w:author="Matthew Hamilton" w:date="2023-04-14T17:02:00Z"/>
                <w:b/>
                <w:bCs/>
              </w:rPr>
            </w:pPr>
          </w:p>
        </w:tc>
        <w:tc>
          <w:tcPr>
            <w:tcW w:w="2126" w:type="dxa"/>
          </w:tcPr>
          <w:p w14:paraId="51638CCE" w14:textId="77777777" w:rsidR="00857CBF" w:rsidRPr="00425FEE" w:rsidRDefault="00857CBF" w:rsidP="00425FEE">
            <w:pPr>
              <w:pStyle w:val="BodyText"/>
              <w:rPr>
                <w:ins w:id="2599" w:author="Matthew Hamilton" w:date="2023-04-14T17:02:00Z"/>
                <w:b/>
                <w:bCs/>
              </w:rPr>
            </w:pPr>
            <w:ins w:id="2600" w:author="Matthew Hamilton" w:date="2023-04-14T17:02:00Z">
              <w:r w:rsidRPr="00425FEE">
                <w:rPr>
                  <w:b/>
                  <w:bCs/>
                </w:rPr>
                <w:t>Acceptability</w:t>
              </w:r>
            </w:ins>
          </w:p>
        </w:tc>
        <w:tc>
          <w:tcPr>
            <w:tcW w:w="2552" w:type="dxa"/>
          </w:tcPr>
          <w:p w14:paraId="731D901A" w14:textId="77777777" w:rsidR="00857CBF" w:rsidRPr="00425FEE" w:rsidRDefault="00857CBF" w:rsidP="00425FEE">
            <w:pPr>
              <w:pStyle w:val="BodyText"/>
              <w:rPr>
                <w:ins w:id="2601" w:author="Matthew Hamilton" w:date="2023-04-14T17:02:00Z"/>
                <w:b/>
                <w:bCs/>
              </w:rPr>
            </w:pPr>
            <w:ins w:id="2602" w:author="Matthew Hamilton" w:date="2023-04-14T17:02:00Z">
              <w:r w:rsidRPr="00425FEE">
                <w:rPr>
                  <w:b/>
                  <w:bCs/>
                </w:rPr>
                <w:t>Adequacy for purpose</w:t>
              </w:r>
            </w:ins>
          </w:p>
        </w:tc>
        <w:tc>
          <w:tcPr>
            <w:tcW w:w="3260" w:type="dxa"/>
          </w:tcPr>
          <w:p w14:paraId="502E2A68" w14:textId="77777777" w:rsidR="00857CBF" w:rsidRPr="00425FEE" w:rsidRDefault="00857CBF" w:rsidP="00425FEE">
            <w:pPr>
              <w:pStyle w:val="BodyText"/>
              <w:rPr>
                <w:ins w:id="2603" w:author="Matthew Hamilton" w:date="2023-04-14T17:02:00Z"/>
                <w:b/>
                <w:bCs/>
              </w:rPr>
            </w:pPr>
            <w:ins w:id="2604" w:author="Matthew Hamilton" w:date="2023-04-14T17:02:00Z">
              <w:r w:rsidRPr="00425FEE">
                <w:rPr>
                  <w:b/>
                  <w:bCs/>
                </w:rPr>
                <w:t>Public benefit</w:t>
              </w:r>
            </w:ins>
          </w:p>
        </w:tc>
      </w:tr>
      <w:tr w:rsidR="00857CBF" w14:paraId="3F132B17" w14:textId="77777777" w:rsidTr="00425FEE">
        <w:trPr>
          <w:ins w:id="2605" w:author="Matthew Hamilton" w:date="2023-04-14T17:02:00Z"/>
        </w:trPr>
        <w:tc>
          <w:tcPr>
            <w:tcW w:w="1980" w:type="dxa"/>
          </w:tcPr>
          <w:p w14:paraId="0F530E7C" w14:textId="77777777" w:rsidR="00857CBF" w:rsidRPr="00425FEE" w:rsidRDefault="00857CBF" w:rsidP="00425FEE">
            <w:pPr>
              <w:pStyle w:val="BodyText"/>
              <w:rPr>
                <w:ins w:id="2606" w:author="Matthew Hamilton" w:date="2023-04-14T17:02:00Z"/>
                <w:b/>
                <w:bCs/>
              </w:rPr>
            </w:pPr>
            <w:ins w:id="2607" w:author="Matthew Hamilton" w:date="2023-04-14T17:02:00Z">
              <w:r w:rsidRPr="00425FEE">
                <w:rPr>
                  <w:b/>
                  <w:bCs/>
                </w:rPr>
                <w:t>Transparent</w:t>
              </w:r>
            </w:ins>
          </w:p>
        </w:tc>
        <w:tc>
          <w:tcPr>
            <w:tcW w:w="4678" w:type="dxa"/>
            <w:gridSpan w:val="2"/>
          </w:tcPr>
          <w:p w14:paraId="005F6352" w14:textId="77777777" w:rsidR="00857CBF" w:rsidRDefault="00857CBF" w:rsidP="00425FEE">
            <w:pPr>
              <w:pStyle w:val="BodyText"/>
              <w:jc w:val="center"/>
              <w:rPr>
                <w:ins w:id="2608" w:author="Matthew Hamilton" w:date="2023-04-14T17:02:00Z"/>
              </w:rPr>
            </w:pPr>
            <w:ins w:id="2609" w:author="Matthew Hamilton" w:date="2023-04-14T17:02:00Z">
              <w:r>
                <w:t>Enables assessment.</w:t>
              </w:r>
            </w:ins>
          </w:p>
        </w:tc>
        <w:tc>
          <w:tcPr>
            <w:tcW w:w="3260" w:type="dxa"/>
          </w:tcPr>
          <w:p w14:paraId="66720413" w14:textId="77777777" w:rsidR="00857CBF" w:rsidRDefault="00857CBF" w:rsidP="00425FEE">
            <w:pPr>
              <w:pStyle w:val="BodyText"/>
              <w:rPr>
                <w:ins w:id="2610" w:author="Matthew Hamilton" w:date="2023-04-14T17:02:00Z"/>
              </w:rPr>
            </w:pPr>
            <w:ins w:id="2611" w:author="Matthew Hamilton" w:date="2023-04-14T17:02:00Z">
              <w:r>
                <w:t>Reduces risk of inappropriate use.</w:t>
              </w:r>
            </w:ins>
          </w:p>
        </w:tc>
      </w:tr>
      <w:tr w:rsidR="00857CBF" w14:paraId="457B0A53" w14:textId="77777777" w:rsidTr="00425FEE">
        <w:trPr>
          <w:ins w:id="2612" w:author="Matthew Hamilton" w:date="2023-04-14T17:02:00Z"/>
        </w:trPr>
        <w:tc>
          <w:tcPr>
            <w:tcW w:w="1980" w:type="dxa"/>
          </w:tcPr>
          <w:p w14:paraId="5D68DF94" w14:textId="77777777" w:rsidR="00857CBF" w:rsidRPr="00425FEE" w:rsidRDefault="00857CBF" w:rsidP="00425FEE">
            <w:pPr>
              <w:pStyle w:val="BodyText"/>
              <w:rPr>
                <w:ins w:id="2613" w:author="Matthew Hamilton" w:date="2023-04-14T17:02:00Z"/>
                <w:b/>
                <w:bCs/>
              </w:rPr>
            </w:pPr>
            <w:ins w:id="2614" w:author="Matthew Hamilton" w:date="2023-04-14T17:02:00Z">
              <w:r w:rsidRPr="00425FEE">
                <w:rPr>
                  <w:b/>
                  <w:bCs/>
                </w:rPr>
                <w:t>Reusable</w:t>
              </w:r>
            </w:ins>
          </w:p>
        </w:tc>
        <w:tc>
          <w:tcPr>
            <w:tcW w:w="2126" w:type="dxa"/>
            <w:vMerge w:val="restart"/>
          </w:tcPr>
          <w:p w14:paraId="1B5622E2" w14:textId="77777777" w:rsidR="00857CBF" w:rsidRDefault="00857CBF" w:rsidP="00425FEE">
            <w:pPr>
              <w:pStyle w:val="BodyText"/>
              <w:rPr>
                <w:ins w:id="2615" w:author="Matthew Hamilton" w:date="2023-04-14T17:02:00Z"/>
              </w:rPr>
            </w:pPr>
            <w:ins w:id="2616" w:author="Matthew Hamilton" w:date="2023-04-14T17:02:00Z">
              <w:r>
                <w:t>Allows adaptation by users with different value judgments.</w:t>
              </w:r>
            </w:ins>
          </w:p>
        </w:tc>
        <w:tc>
          <w:tcPr>
            <w:tcW w:w="2552" w:type="dxa"/>
          </w:tcPr>
          <w:p w14:paraId="52850414" w14:textId="77777777" w:rsidR="00857CBF" w:rsidRDefault="00857CBF" w:rsidP="00425FEE">
            <w:pPr>
              <w:pStyle w:val="BodyText"/>
              <w:rPr>
                <w:ins w:id="2617" w:author="Matthew Hamilton" w:date="2023-04-14T17:02:00Z"/>
              </w:rPr>
            </w:pPr>
            <w:ins w:id="2618" w:author="Matthew Hamilton" w:date="2023-04-14T17:02:00Z">
              <w:r>
                <w:t>Facilitates independent testing by third parties.</w:t>
              </w:r>
            </w:ins>
          </w:p>
        </w:tc>
        <w:tc>
          <w:tcPr>
            <w:tcW w:w="3260" w:type="dxa"/>
          </w:tcPr>
          <w:p w14:paraId="53FA5426" w14:textId="77777777" w:rsidR="00857CBF" w:rsidRDefault="00857CBF" w:rsidP="00425FEE">
            <w:pPr>
              <w:pStyle w:val="BodyText"/>
              <w:rPr>
                <w:ins w:id="2619" w:author="Matthew Hamilton" w:date="2023-04-14T17:02:00Z"/>
              </w:rPr>
            </w:pPr>
            <w:ins w:id="2620" w:author="Matthew Hamilton" w:date="2023-04-14T17:02:00Z">
              <w:r>
                <w:t>Enables application to different decision contexts and reduces duplication of modeler effort.</w:t>
              </w:r>
            </w:ins>
          </w:p>
        </w:tc>
      </w:tr>
      <w:tr w:rsidR="00857CBF" w14:paraId="02900E68" w14:textId="77777777" w:rsidTr="00425FEE">
        <w:trPr>
          <w:ins w:id="2621" w:author="Matthew Hamilton" w:date="2023-04-14T17:02:00Z"/>
        </w:trPr>
        <w:tc>
          <w:tcPr>
            <w:tcW w:w="1980" w:type="dxa"/>
          </w:tcPr>
          <w:p w14:paraId="1C47E7CC" w14:textId="77777777" w:rsidR="00857CBF" w:rsidRPr="00425FEE" w:rsidRDefault="00857CBF" w:rsidP="00425FEE">
            <w:pPr>
              <w:pStyle w:val="BodyText"/>
              <w:rPr>
                <w:ins w:id="2622" w:author="Matthew Hamilton" w:date="2023-04-14T17:02:00Z"/>
                <w:b/>
                <w:bCs/>
              </w:rPr>
            </w:pPr>
            <w:ins w:id="2623" w:author="Matthew Hamilton" w:date="2023-04-14T17:02:00Z">
              <w:r w:rsidRPr="00425FEE">
                <w:rPr>
                  <w:b/>
                  <w:bCs/>
                </w:rPr>
                <w:t>Updatable</w:t>
              </w:r>
            </w:ins>
          </w:p>
        </w:tc>
        <w:tc>
          <w:tcPr>
            <w:tcW w:w="2126" w:type="dxa"/>
            <w:vMerge/>
          </w:tcPr>
          <w:p w14:paraId="0D944831" w14:textId="77777777" w:rsidR="00857CBF" w:rsidRDefault="00857CBF" w:rsidP="00425FEE">
            <w:pPr>
              <w:pStyle w:val="BodyText"/>
              <w:rPr>
                <w:ins w:id="2624" w:author="Matthew Hamilton" w:date="2023-04-14T17:02:00Z"/>
              </w:rPr>
            </w:pPr>
          </w:p>
        </w:tc>
        <w:tc>
          <w:tcPr>
            <w:tcW w:w="2552" w:type="dxa"/>
          </w:tcPr>
          <w:p w14:paraId="0CA2336E" w14:textId="77777777" w:rsidR="00857CBF" w:rsidRDefault="00857CBF" w:rsidP="00425FEE">
            <w:pPr>
              <w:pStyle w:val="BodyText"/>
              <w:rPr>
                <w:ins w:id="2625" w:author="Matthew Hamilton" w:date="2023-04-14T17:02:00Z"/>
              </w:rPr>
            </w:pPr>
            <w:ins w:id="2626" w:author="Matthew Hamilton" w:date="2023-04-14T17:02:00Z">
              <w:r>
                <w:t xml:space="preserve">Maintains validity. </w:t>
              </w:r>
            </w:ins>
          </w:p>
        </w:tc>
        <w:tc>
          <w:tcPr>
            <w:tcW w:w="3260" w:type="dxa"/>
          </w:tcPr>
          <w:p w14:paraId="459BBC35" w14:textId="77777777" w:rsidR="00857CBF" w:rsidRDefault="00857CBF" w:rsidP="00425FEE">
            <w:pPr>
              <w:pStyle w:val="BodyText"/>
              <w:rPr>
                <w:ins w:id="2627" w:author="Matthew Hamilton" w:date="2023-04-14T17:02:00Z"/>
              </w:rPr>
            </w:pPr>
            <w:ins w:id="2628" w:author="Matthew Hamilton" w:date="2023-04-14T17:02:00Z">
              <w:r>
                <w:t>Extends lifetime.</w:t>
              </w:r>
            </w:ins>
          </w:p>
        </w:tc>
      </w:tr>
    </w:tbl>
    <w:p w14:paraId="2E738672" w14:textId="77777777" w:rsidR="00857CBF" w:rsidRDefault="00857CBF" w:rsidP="00DB3554">
      <w:pPr>
        <w:rPr>
          <w:ins w:id="2629" w:author="Matthew Hamilton" w:date="2023-04-14T16:49:00Z"/>
        </w:rPr>
      </w:pPr>
    </w:p>
    <w:p w14:paraId="779BB404" w14:textId="77777777" w:rsidR="00DB3554" w:rsidRDefault="00DB3554" w:rsidP="00DB3554">
      <w:pPr>
        <w:rPr>
          <w:ins w:id="2630" w:author="Matthew Hamilton" w:date="2023-04-14T17:02:00Z"/>
        </w:rPr>
      </w:pPr>
    </w:p>
    <w:p w14:paraId="0841E980" w14:textId="2B8A66EF" w:rsidR="00857CBF" w:rsidRDefault="00857CBF">
      <w:pPr>
        <w:rPr>
          <w:ins w:id="2631" w:author="Matthew Hamilton" w:date="2023-04-14T15:52:00Z"/>
        </w:rPr>
        <w:sectPr w:rsidR="00857CBF">
          <w:footerReference w:type="even" r:id="rId14"/>
          <w:footerReference w:type="default" r:id="rId15"/>
          <w:type w:val="continuous"/>
          <w:pgSz w:w="11952" w:h="16848"/>
          <w:pgMar w:top="1800" w:right="720" w:bottom="1800" w:left="720" w:header="720" w:footer="720" w:gutter="720"/>
          <w:cols w:space="720"/>
        </w:sectPr>
        <w:pPrChange w:id="2632" w:author="Matthew Hamilton" w:date="2023-04-14T16:49:00Z">
          <w:pPr>
            <w:numPr>
              <w:numId w:val="33"/>
            </w:numPr>
            <w:ind w:left="720" w:hanging="480"/>
          </w:pPr>
        </w:pPrChange>
      </w:pPr>
    </w:p>
    <w:p w14:paraId="62DBF8B3" w14:textId="77777777" w:rsidR="006326C1" w:rsidRDefault="006326C1">
      <w:pPr>
        <w:ind w:left="720"/>
        <w:pPrChange w:id="2633" w:author="Matthew Hamilton" w:date="2023-04-14T15:52:00Z">
          <w:pPr>
            <w:numPr>
              <w:numId w:val="33"/>
            </w:numPr>
            <w:ind w:left="720" w:hanging="480"/>
          </w:pPr>
        </w:pPrChange>
      </w:pPr>
    </w:p>
    <w:p w14:paraId="3C3A1FFC" w14:textId="28803936" w:rsidR="00454340" w:rsidRDefault="001023AB">
      <w:pPr>
        <w:pStyle w:val="FirstParagraph"/>
        <w:rPr>
          <w:ins w:id="2634" w:author="Matthew Hamilton" w:date="2023-04-17T16:41:00Z"/>
        </w:rPr>
      </w:pPr>
      <w:del w:id="2635" w:author="Matthew Hamilton" w:date="2023-04-14T16:49:00Z">
        <w:r w:rsidDel="00DB3554">
          <w:delText>We created a checklist (T</w:delText>
        </w:r>
        <w:r w:rsidR="00B33F79" w:rsidDel="00DB3554">
          <w:delText>able 3</w:delText>
        </w:r>
        <w:r w:rsidDel="00DB3554">
          <w:delText xml:space="preserve">) that we used to assess the </w:delText>
        </w:r>
      </w:del>
      <w:del w:id="2636" w:author="Matthew Hamilton" w:date="2023-04-14T15:05:00Z">
        <w:r w:rsidDel="00FE0479">
          <w:delText>extent to which</w:delText>
        </w:r>
      </w:del>
      <w:del w:id="2637" w:author="Matthew Hamilton" w:date="2023-04-14T16:49:00Z">
        <w:r w:rsidDel="00DB3554">
          <w:delText xml:space="preserve"> study outputs </w:delText>
        </w:r>
      </w:del>
      <w:del w:id="2638" w:author="Matthew Hamilton" w:date="2023-04-14T15:06:00Z">
        <w:r w:rsidDel="00FE0479">
          <w:delText>met framework standards.</w:delText>
        </w:r>
      </w:del>
      <w:del w:id="2639" w:author="Matthew Hamilton" w:date="2023-04-14T16:49:00Z">
        <w:r w:rsidDel="00DB3554">
          <w:delText xml:space="preserve"> </w:delText>
        </w:r>
      </w:del>
    </w:p>
    <w:p w14:paraId="58641F77" w14:textId="17ED0637" w:rsidR="000F46FC" w:rsidRDefault="000F46FC" w:rsidP="000F46FC">
      <w:pPr>
        <w:pStyle w:val="TableCaption"/>
        <w:rPr>
          <w:ins w:id="2640" w:author="Matthew Hamilton" w:date="2023-04-17T16:41:00Z"/>
        </w:rPr>
      </w:pPr>
      <w:ins w:id="2641" w:author="Matthew Hamilton" w:date="2023-04-17T16:41:00Z">
        <w:r>
          <w:rPr>
            <w:b/>
          </w:rPr>
          <w:t xml:space="preserve">Table </w:t>
        </w:r>
        <w:r>
          <w:rPr>
            <w:b/>
          </w:rPr>
          <w:t>2</w:t>
        </w:r>
        <w:r>
          <w:rPr>
            <w:b/>
          </w:rPr>
          <w:t xml:space="preserve"> </w:t>
        </w:r>
        <w:bookmarkStart w:id="2642" w:name="cpkgs"/>
        <w:r>
          <w:rPr>
            <w:b/>
          </w:rPr>
          <w:fldChar w:fldCharType="begin"/>
        </w:r>
        <w:r>
          <w:rPr>
            <w:b/>
          </w:rPr>
          <w:instrText>SEQ tab \* Arabic</w:instrText>
        </w:r>
        <w:r>
          <w:rPr>
            <w:b/>
          </w:rPr>
          <w:fldChar w:fldCharType="end"/>
        </w:r>
        <w:bookmarkEnd w:id="2642"/>
        <w:r>
          <w:rPr>
            <w:b/>
          </w:rPr>
          <w:t xml:space="preserve">:  </w:t>
        </w:r>
        <w:r>
          <w:t>ready4 framework</w:t>
        </w:r>
        <w:r>
          <w:t xml:space="preserve"> R libraries</w:t>
        </w:r>
      </w:ins>
    </w:p>
    <w:tbl>
      <w:tblPr>
        <w:tblW w:w="0" w:type="auto"/>
        <w:jc w:val="center"/>
        <w:tblLook w:val="0420" w:firstRow="1" w:lastRow="0" w:firstColumn="0" w:lastColumn="0" w:noHBand="0" w:noVBand="1"/>
      </w:tblPr>
      <w:tblGrid>
        <w:gridCol w:w="1387"/>
        <w:gridCol w:w="1600"/>
        <w:gridCol w:w="10261"/>
        <w:tblGridChange w:id="2643">
          <w:tblGrid>
            <w:gridCol w:w="1387"/>
            <w:gridCol w:w="1600"/>
            <w:gridCol w:w="10261"/>
          </w:tblGrid>
        </w:tblGridChange>
      </w:tblGrid>
      <w:tr w:rsidR="000F46FC" w14:paraId="53D16CED" w14:textId="77777777" w:rsidTr="000F46FC">
        <w:trPr>
          <w:tblHeader/>
          <w:jc w:val="center"/>
          <w:ins w:id="2644" w:author="Matthew Hamilton" w:date="2023-04-17T16:41:00Z"/>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1801E2"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45" w:author="Matthew Hamilton" w:date="2023-04-17T16:41:00Z"/>
              </w:rPr>
            </w:pPr>
            <w:ins w:id="2646" w:author="Matthew Hamilton" w:date="2023-04-17T16:41:00Z">
              <w:r>
                <w:rPr>
                  <w:rFonts w:ascii="Helvetica" w:eastAsia="Helvetica" w:hAnsi="Helvetica" w:cs="Helvetica"/>
                  <w:color w:val="000000"/>
                  <w:sz w:val="22"/>
                  <w:szCs w:val="22"/>
                </w:rPr>
                <w:t>Package</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D02DF0"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47" w:author="Matthew Hamilton" w:date="2023-04-17T16:41:00Z"/>
              </w:rPr>
            </w:pPr>
            <w:ins w:id="2648" w:author="Matthew Hamilton" w:date="2023-04-17T16:41:00Z">
              <w:r>
                <w:rPr>
                  <w:rFonts w:ascii="Helvetica" w:eastAsia="Helvetica" w:hAnsi="Helvetica" w:cs="Helvetica"/>
                  <w:color w:val="000000"/>
                  <w:sz w:val="22"/>
                  <w:szCs w:val="22"/>
                </w:rPr>
                <w:t>Focus</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17B041"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49" w:author="Matthew Hamilton" w:date="2023-04-17T16:41:00Z"/>
              </w:rPr>
            </w:pPr>
            <w:ins w:id="2650" w:author="Matthew Hamilton" w:date="2023-04-17T16:41:00Z">
              <w:r>
                <w:rPr>
                  <w:rFonts w:ascii="Helvetica" w:eastAsia="Helvetica" w:hAnsi="Helvetica" w:cs="Helvetica"/>
                  <w:color w:val="000000"/>
                  <w:sz w:val="22"/>
                  <w:szCs w:val="22"/>
                </w:rPr>
                <w:t>Depends on these R libraries</w:t>
              </w:r>
            </w:ins>
          </w:p>
        </w:tc>
      </w:tr>
      <w:tr w:rsidR="000F46FC" w14:paraId="35E9CBE6" w14:textId="77777777" w:rsidTr="000F46FC">
        <w:trPr>
          <w:jc w:val="center"/>
          <w:ins w:id="2651" w:author="Matthew Hamilton" w:date="2023-04-17T16:41:00Z"/>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AC99"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52" w:author="Matthew Hamilton" w:date="2023-04-17T16:41:00Z"/>
              </w:rPr>
            </w:pPr>
            <w:ins w:id="2653" w:author="Matthew Hamilton" w:date="2023-04-17T16:41:00Z">
              <w:r>
                <w:rPr>
                  <w:rFonts w:ascii="Helvetica" w:eastAsia="Helvetica" w:hAnsi="Helvetica" w:cs="Helvetica"/>
                  <w:color w:val="000000"/>
                  <w:sz w:val="22"/>
                  <w:szCs w:val="22"/>
                </w:rPr>
                <w:t>ready4</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9916"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54" w:author="Matthew Hamilton" w:date="2023-04-17T16:41:00Z"/>
              </w:rPr>
            </w:pPr>
            <w:ins w:id="2655" w:author="Matthew Hamilton" w:date="2023-04-17T16:41:00Z">
              <w:r>
                <w:rPr>
                  <w:rFonts w:ascii="Helvetica" w:eastAsia="Helvetica" w:hAnsi="Helvetica" w:cs="Helvetica"/>
                  <w:color w:val="000000"/>
                  <w:sz w:val="22"/>
                  <w:szCs w:val="22"/>
                </w:rPr>
                <w:t>Foundation</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0684"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56" w:author="Matthew Hamilton" w:date="2023-04-17T16:41:00Z"/>
              </w:rPr>
            </w:pPr>
            <w:ins w:id="2657" w:author="Matthew Hamilton" w:date="2023-04-17T16:41:00Z">
              <w:r>
                <w:rPr>
                  <w:rFonts w:ascii="Helvetica" w:eastAsia="Helvetica" w:hAnsi="Helvetica" w:cs="Helvetica"/>
                  <w:color w:val="000000"/>
                  <w:sz w:val="22"/>
                  <w:szCs w:val="22"/>
                </w:rPr>
                <w:t>assertthat bib2df dataverse dplyr fs Hmisc kableExtra knitr lifecycle magrittr methods natmanager piggyback purrr readr readxl rlang rmarkdown rvest stats stringi stringr testit testthat tibble tidyRSS tools utils zen4R</w:t>
              </w:r>
            </w:ins>
          </w:p>
        </w:tc>
      </w:tr>
      <w:tr w:rsidR="000F46FC" w14:paraId="20BD3B0A" w14:textId="77777777" w:rsidTr="000F46FC">
        <w:trPr>
          <w:jc w:val="center"/>
          <w:ins w:id="2658"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F724"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59" w:author="Matthew Hamilton" w:date="2023-04-17T16:41:00Z"/>
              </w:rPr>
            </w:pPr>
            <w:ins w:id="2660" w:author="Matthew Hamilton" w:date="2023-04-17T16:41:00Z">
              <w:r>
                <w:rPr>
                  <w:rFonts w:ascii="Helvetica" w:eastAsia="Helvetica" w:hAnsi="Helvetica" w:cs="Helvetica"/>
                  <w:color w:val="000000"/>
                  <w:sz w:val="22"/>
                  <w:szCs w:val="22"/>
                </w:rPr>
                <w:t>ready4fun</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9806"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61" w:author="Matthew Hamilton" w:date="2023-04-17T16:41:00Z"/>
              </w:rPr>
            </w:pPr>
            <w:ins w:id="2662" w:author="Matthew Hamilton" w:date="2023-04-17T16:41:00Z">
              <w:r>
                <w:rPr>
                  <w:rFonts w:ascii="Helvetica" w:eastAsia="Helvetica" w:hAnsi="Helvetica" w:cs="Helvetica"/>
                  <w:color w:val="000000"/>
                  <w:sz w:val="22"/>
                  <w:szCs w:val="22"/>
                </w:rPr>
                <w:t>Module algorithm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D0CF"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63" w:author="Matthew Hamilton" w:date="2023-04-17T16:41:00Z"/>
              </w:rPr>
            </w:pPr>
            <w:ins w:id="2664" w:author="Matthew Hamilton" w:date="2023-04-17T16:41:00Z">
              <w:r>
                <w:rPr>
                  <w:rFonts w:ascii="Helvetica" w:eastAsia="Helvetica" w:hAnsi="Helvetica" w:cs="Helvetica"/>
                  <w:color w:val="000000"/>
                  <w:sz w:val="22"/>
                  <w:szCs w:val="22"/>
                </w:rPr>
                <w:t>desc devtools dplyr generics gert Hmisc knitr lifecycle lubridate magrittr methods piggyback pkgdown purrr readxl ready4 ready4show ready4use rlang sinew stats stringi stringr testit testthat tibble tidyr tools usethis utils xfun</w:t>
              </w:r>
            </w:ins>
          </w:p>
        </w:tc>
      </w:tr>
      <w:tr w:rsidR="000F46FC" w14:paraId="2308E8F6" w14:textId="77777777" w:rsidTr="000F46FC">
        <w:trPr>
          <w:jc w:val="center"/>
          <w:ins w:id="2665"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BE0F"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66" w:author="Matthew Hamilton" w:date="2023-04-17T16:41:00Z"/>
              </w:rPr>
            </w:pPr>
            <w:ins w:id="2667" w:author="Matthew Hamilton" w:date="2023-04-17T16:41:00Z">
              <w:r>
                <w:rPr>
                  <w:rFonts w:ascii="Helvetica" w:eastAsia="Helvetica" w:hAnsi="Helvetica" w:cs="Helvetica"/>
                  <w:color w:val="000000"/>
                  <w:sz w:val="22"/>
                  <w:szCs w:val="22"/>
                </w:rPr>
                <w:t>ready4clas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CA14"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68" w:author="Matthew Hamilton" w:date="2023-04-17T16:41:00Z"/>
              </w:rPr>
            </w:pPr>
            <w:ins w:id="2669" w:author="Matthew Hamilton" w:date="2023-04-17T16:41:00Z">
              <w:r>
                <w:rPr>
                  <w:rFonts w:ascii="Helvetica" w:eastAsia="Helvetica" w:hAnsi="Helvetica" w:cs="Helvetica"/>
                  <w:color w:val="000000"/>
                  <w:sz w:val="22"/>
                  <w:szCs w:val="22"/>
                </w:rPr>
                <w:t>Module structure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77F0"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70" w:author="Matthew Hamilton" w:date="2023-04-17T16:41:00Z"/>
              </w:rPr>
            </w:pPr>
            <w:ins w:id="2671" w:author="Matthew Hamilton" w:date="2023-04-17T16:41:00Z">
              <w:r>
                <w:rPr>
                  <w:rFonts w:ascii="Helvetica" w:eastAsia="Helvetica" w:hAnsi="Helvetica" w:cs="Helvetica"/>
                  <w:color w:val="000000"/>
                  <w:sz w:val="22"/>
                  <w:szCs w:val="22"/>
                </w:rPr>
                <w:t>devtools dplyr fs gtools Hmisc knitr lifecycle magrittr methods purrr ready4 ready4fun ready4show rlang stats stringi stringr testit testthat tibble tidyr usethis utils</w:t>
              </w:r>
            </w:ins>
          </w:p>
        </w:tc>
      </w:tr>
      <w:tr w:rsidR="000F46FC" w14:paraId="432E9CCB" w14:textId="77777777" w:rsidTr="000F46FC">
        <w:trPr>
          <w:jc w:val="center"/>
          <w:ins w:id="2672"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F6BE"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73" w:author="Matthew Hamilton" w:date="2023-04-17T16:41:00Z"/>
              </w:rPr>
            </w:pPr>
            <w:ins w:id="2674" w:author="Matthew Hamilton" w:date="2023-04-17T16:41:00Z">
              <w:r>
                <w:rPr>
                  <w:rFonts w:ascii="Helvetica" w:eastAsia="Helvetica" w:hAnsi="Helvetica" w:cs="Helvetica"/>
                  <w:color w:val="000000"/>
                  <w:sz w:val="22"/>
                  <w:szCs w:val="22"/>
                </w:rPr>
                <w:t>ready4pack</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50D7"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75" w:author="Matthew Hamilton" w:date="2023-04-17T16:41:00Z"/>
              </w:rPr>
            </w:pPr>
            <w:ins w:id="2676" w:author="Matthew Hamilton" w:date="2023-04-17T16:41:00Z">
              <w:r>
                <w:rPr>
                  <w:rFonts w:ascii="Helvetica" w:eastAsia="Helvetica" w:hAnsi="Helvetica" w:cs="Helvetica"/>
                  <w:color w:val="000000"/>
                  <w:sz w:val="22"/>
                  <w:szCs w:val="22"/>
                </w:rPr>
                <w:t>Module librarie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EB46"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77" w:author="Matthew Hamilton" w:date="2023-04-17T16:41:00Z"/>
              </w:rPr>
            </w:pPr>
            <w:ins w:id="2678" w:author="Matthew Hamilton" w:date="2023-04-17T16:41:00Z">
              <w:r>
                <w:rPr>
                  <w:rFonts w:ascii="Helvetica" w:eastAsia="Helvetica" w:hAnsi="Helvetica" w:cs="Helvetica"/>
                  <w:color w:val="000000"/>
                  <w:sz w:val="22"/>
                  <w:szCs w:val="22"/>
                </w:rPr>
                <w:t>dataverse dplyr knitr lifecycle magrittr methods purrr ready4 ready4class ready4fun rlang stringr testthat tibble tidyr utils</w:t>
              </w:r>
            </w:ins>
          </w:p>
        </w:tc>
      </w:tr>
      <w:tr w:rsidR="000F46FC" w14:paraId="57576A90" w14:textId="77777777" w:rsidTr="000F46FC">
        <w:trPr>
          <w:jc w:val="center"/>
          <w:ins w:id="2679"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F2B5"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80" w:author="Matthew Hamilton" w:date="2023-04-17T16:41:00Z"/>
              </w:rPr>
            </w:pPr>
            <w:ins w:id="2681" w:author="Matthew Hamilton" w:date="2023-04-17T16:41:00Z">
              <w:r>
                <w:rPr>
                  <w:rFonts w:ascii="Helvetica" w:eastAsia="Helvetica" w:hAnsi="Helvetica" w:cs="Helvetica"/>
                  <w:color w:val="000000"/>
                  <w:sz w:val="22"/>
                  <w:szCs w:val="22"/>
                </w:rPr>
                <w:t>ready4use</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2E15"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82" w:author="Matthew Hamilton" w:date="2023-04-17T16:41:00Z"/>
              </w:rPr>
            </w:pPr>
            <w:ins w:id="2683" w:author="Matthew Hamilton" w:date="2023-04-17T16:41:00Z">
              <w:r>
                <w:rPr>
                  <w:rFonts w:ascii="Helvetica" w:eastAsia="Helvetica" w:hAnsi="Helvetica" w:cs="Helvetica"/>
                  <w:color w:val="000000"/>
                  <w:sz w:val="22"/>
                  <w:szCs w:val="22"/>
                </w:rPr>
                <w:t>Dataset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CC75"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84" w:author="Matthew Hamilton" w:date="2023-04-17T16:41:00Z"/>
              </w:rPr>
            </w:pPr>
            <w:ins w:id="2685" w:author="Matthew Hamilton" w:date="2023-04-17T16:41:00Z">
              <w:r>
                <w:rPr>
                  <w:rFonts w:ascii="Helvetica" w:eastAsia="Helvetica" w:hAnsi="Helvetica" w:cs="Helvetica"/>
                  <w:color w:val="000000"/>
                  <w:sz w:val="22"/>
                  <w:szCs w:val="22"/>
                </w:rPr>
                <w:t>data.table dataverse dplyr fs Hmisc knitr lifecycle magrittr methods piggyback purrr readxl ready4 ready4show rlang stats stringi stringr testit testthat tibble tidyr utils</w:t>
              </w:r>
            </w:ins>
          </w:p>
        </w:tc>
      </w:tr>
      <w:tr w:rsidR="000F46FC" w14:paraId="2057B611" w14:textId="77777777" w:rsidTr="000F46FC">
        <w:trPr>
          <w:jc w:val="center"/>
          <w:ins w:id="2686" w:author="Matthew Hamilton" w:date="2023-04-17T16:41:00Z"/>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9FE9C8"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87" w:author="Matthew Hamilton" w:date="2023-04-17T16:41:00Z"/>
              </w:rPr>
            </w:pPr>
            <w:ins w:id="2688" w:author="Matthew Hamilton" w:date="2023-04-17T16:41:00Z">
              <w:r>
                <w:rPr>
                  <w:rFonts w:ascii="Helvetica" w:eastAsia="Helvetica" w:hAnsi="Helvetica" w:cs="Helvetica"/>
                  <w:color w:val="000000"/>
                  <w:sz w:val="22"/>
                  <w:szCs w:val="22"/>
                </w:rPr>
                <w:t>ready4show</w:t>
              </w:r>
            </w:ins>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6CBDCA"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89" w:author="Matthew Hamilton" w:date="2023-04-17T16:41:00Z"/>
              </w:rPr>
            </w:pPr>
            <w:ins w:id="2690" w:author="Matthew Hamilton" w:date="2023-04-17T16:41:00Z">
              <w:r>
                <w:rPr>
                  <w:rFonts w:ascii="Helvetica" w:eastAsia="Helvetica" w:hAnsi="Helvetica" w:cs="Helvetica"/>
                  <w:color w:val="000000"/>
                  <w:sz w:val="22"/>
                  <w:szCs w:val="22"/>
                </w:rPr>
                <w:t>Analyses</w:t>
              </w:r>
            </w:ins>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7F8D2D"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691" w:author="Matthew Hamilton" w:date="2023-04-17T16:41:00Z"/>
              </w:rPr>
            </w:pPr>
            <w:ins w:id="2692" w:author="Matthew Hamilton" w:date="2023-04-17T16:41:00Z">
              <w:r>
                <w:rPr>
                  <w:rFonts w:ascii="Helvetica" w:eastAsia="Helvetica" w:hAnsi="Helvetica" w:cs="Helvetica"/>
                  <w:color w:val="000000"/>
                  <w:sz w:val="22"/>
                  <w:szCs w:val="22"/>
                </w:rPr>
                <w:t>dataverse DescTools dplyr flextable grDevices here Hmisc kableExtra knitr knitrBootstrap lifecycle magrittr methods officer purrr ready4 rlang rmarkdown stringi stringr testthat tibble tidyr utils xtable</w:t>
              </w:r>
            </w:ins>
          </w:p>
        </w:tc>
      </w:tr>
    </w:tbl>
    <w:p w14:paraId="5A1F8C74" w14:textId="77777777" w:rsidR="000F46FC" w:rsidRPr="000F46FC" w:rsidRDefault="000F46FC" w:rsidP="000F46FC">
      <w:pPr>
        <w:pStyle w:val="BodyText"/>
        <w:rPr>
          <w:ins w:id="2693" w:author="Matthew Hamilton" w:date="2023-04-17T16:41:00Z"/>
        </w:rPr>
        <w:pPrChange w:id="2694" w:author="Matthew Hamilton" w:date="2023-04-17T16:41:00Z">
          <w:pPr>
            <w:pStyle w:val="FirstParagraph"/>
          </w:pPr>
        </w:pPrChange>
      </w:pPr>
    </w:p>
    <w:p w14:paraId="2F67FFF5" w14:textId="43D31E44" w:rsidR="000F46FC" w:rsidRDefault="000F46FC" w:rsidP="000F46FC">
      <w:pPr>
        <w:pStyle w:val="BodyText"/>
        <w:rPr>
          <w:ins w:id="2695" w:author="Matthew Hamilton" w:date="2023-04-17T16:41:00Z"/>
        </w:rPr>
      </w:pPr>
    </w:p>
    <w:p w14:paraId="153CDC64" w14:textId="51ED2335" w:rsidR="000F46FC" w:rsidRDefault="000F46FC">
      <w:pPr>
        <w:rPr>
          <w:ins w:id="2696" w:author="Matthew Hamilton" w:date="2023-04-17T16:42:00Z"/>
        </w:rPr>
      </w:pPr>
      <w:ins w:id="2697" w:author="Matthew Hamilton" w:date="2023-04-17T16:42:00Z">
        <w:r>
          <w:br w:type="page"/>
        </w:r>
      </w:ins>
    </w:p>
    <w:p w14:paraId="116C9607" w14:textId="77777777" w:rsidR="000F46FC" w:rsidRPr="000F46FC" w:rsidRDefault="000F46FC" w:rsidP="000F46FC">
      <w:pPr>
        <w:pStyle w:val="BodyText"/>
        <w:rPr>
          <w:ins w:id="2698" w:author="Matthew Hamilton" w:date="2023-04-17T16:39:00Z"/>
        </w:rPr>
        <w:pPrChange w:id="2699" w:author="Matthew Hamilton" w:date="2023-04-17T16:41:00Z">
          <w:pPr>
            <w:pStyle w:val="FirstParagraph"/>
          </w:pPr>
        </w:pPrChange>
      </w:pPr>
    </w:p>
    <w:p w14:paraId="1994F8A7" w14:textId="618DD11B" w:rsidR="00C639D4" w:rsidRPr="00425FEE" w:rsidRDefault="00C639D4" w:rsidP="00C639D4">
      <w:pPr>
        <w:pStyle w:val="BodyText"/>
        <w:rPr>
          <w:ins w:id="2700" w:author="Matthew Hamilton" w:date="2023-04-17T16:39:00Z"/>
          <w:b/>
          <w:bCs/>
        </w:rPr>
      </w:pPr>
      <w:ins w:id="2701" w:author="Matthew Hamilton" w:date="2023-04-17T16:39:00Z">
        <w:r w:rsidRPr="00425FEE">
          <w:rPr>
            <w:b/>
            <w:bCs/>
          </w:rPr>
          <w:t xml:space="preserve">Table </w:t>
        </w:r>
        <w:r>
          <w:rPr>
            <w:b/>
            <w:bCs/>
          </w:rPr>
          <w:t>3</w:t>
        </w:r>
        <w:r w:rsidRPr="00425FEE">
          <w:rPr>
            <w:b/>
            <w:bCs/>
          </w:rPr>
          <w:t xml:space="preserve">: </w:t>
        </w:r>
        <w:r w:rsidR="007573E6">
          <w:rPr>
            <w:b/>
            <w:bCs/>
          </w:rPr>
          <w:t xml:space="preserve">Assessment of utility mapping </w:t>
        </w:r>
      </w:ins>
      <w:ins w:id="2702" w:author="Matthew Hamilton" w:date="2023-04-17T16:40:00Z">
        <w:r w:rsidR="00A81CF3">
          <w:rPr>
            <w:b/>
            <w:bCs/>
          </w:rPr>
          <w:t xml:space="preserve">ready4 </w:t>
        </w:r>
      </w:ins>
      <w:ins w:id="2703" w:author="Matthew Hamilton" w:date="2023-04-17T16:39:00Z">
        <w:r w:rsidR="007573E6">
          <w:rPr>
            <w:b/>
            <w:bCs/>
          </w:rPr>
          <w:t>CHEM modules against TRU criteria</w:t>
        </w:r>
        <w:r w:rsidRPr="00425FEE">
          <w:rPr>
            <w:b/>
            <w:bCs/>
          </w:rPr>
          <w:t>.</w:t>
        </w:r>
      </w:ins>
    </w:p>
    <w:p w14:paraId="4FE0075A" w14:textId="77777777" w:rsidR="00C639D4" w:rsidRPr="00C639D4" w:rsidRDefault="00C639D4" w:rsidP="00C639D4">
      <w:pPr>
        <w:pStyle w:val="BodyText"/>
        <w:rPr>
          <w:ins w:id="2704" w:author="Matthew Hamilton" w:date="2023-04-14T15:08:00Z"/>
        </w:rPr>
        <w:pPrChange w:id="2705" w:author="Matthew Hamilton" w:date="2023-04-17T16:39:00Z">
          <w:pPr>
            <w:pStyle w:val="FirstParagraph"/>
          </w:pPr>
        </w:pPrChange>
      </w:pPr>
    </w:p>
    <w:tbl>
      <w:tblPr>
        <w:tblStyle w:val="TableGrid"/>
        <w:tblW w:w="15021" w:type="dxa"/>
        <w:tblLook w:val="04A0" w:firstRow="1" w:lastRow="0" w:firstColumn="1" w:lastColumn="0" w:noHBand="0" w:noVBand="1"/>
        <w:tblPrChange w:id="2706" w:author="Matthew Hamilton" w:date="2023-04-14T16:21:00Z">
          <w:tblPr>
            <w:tblStyle w:val="TableGrid"/>
            <w:tblW w:w="13320" w:type="dxa"/>
            <w:tblLook w:val="04A0" w:firstRow="1" w:lastRow="0" w:firstColumn="1" w:lastColumn="0" w:noHBand="0" w:noVBand="1"/>
          </w:tblPr>
        </w:tblPrChange>
      </w:tblPr>
      <w:tblGrid>
        <w:gridCol w:w="2187"/>
        <w:gridCol w:w="927"/>
        <w:gridCol w:w="11907"/>
        <w:tblGridChange w:id="2707">
          <w:tblGrid>
            <w:gridCol w:w="2187"/>
            <w:gridCol w:w="1324"/>
            <w:gridCol w:w="8315"/>
          </w:tblGrid>
        </w:tblGridChange>
      </w:tblGrid>
      <w:tr w:rsidR="008F2604" w14:paraId="34CD95A5" w14:textId="77777777" w:rsidTr="008F2604">
        <w:trPr>
          <w:ins w:id="2708" w:author="Matthew Hamilton" w:date="2023-04-14T15:13:00Z"/>
        </w:trPr>
        <w:tc>
          <w:tcPr>
            <w:tcW w:w="2187" w:type="dxa"/>
            <w:tcPrChange w:id="2709" w:author="Matthew Hamilton" w:date="2023-04-14T16:21:00Z">
              <w:tcPr>
                <w:tcW w:w="2187" w:type="dxa"/>
              </w:tcPr>
            </w:tcPrChange>
          </w:tcPr>
          <w:p w14:paraId="715B7223" w14:textId="3CEE7296" w:rsidR="008F2604" w:rsidRDefault="008F2604" w:rsidP="00975390">
            <w:pPr>
              <w:pStyle w:val="BodyText"/>
              <w:rPr>
                <w:ins w:id="2710" w:author="Matthew Hamilton" w:date="2023-04-14T15:13:00Z"/>
              </w:rPr>
            </w:pPr>
            <w:ins w:id="2711" w:author="Matthew Hamilton" w:date="2023-04-14T15:13:00Z">
              <w:r>
                <w:t>Criteria</w:t>
              </w:r>
            </w:ins>
          </w:p>
        </w:tc>
        <w:tc>
          <w:tcPr>
            <w:tcW w:w="927" w:type="dxa"/>
            <w:tcPrChange w:id="2712" w:author="Matthew Hamilton" w:date="2023-04-14T16:21:00Z">
              <w:tcPr>
                <w:tcW w:w="1324" w:type="dxa"/>
              </w:tcPr>
            </w:tcPrChange>
          </w:tcPr>
          <w:p w14:paraId="0D71D0E6" w14:textId="4F6739ED" w:rsidR="008F2604" w:rsidRDefault="008F2604" w:rsidP="00975390">
            <w:pPr>
              <w:pStyle w:val="BodyText"/>
              <w:rPr>
                <w:ins w:id="2713" w:author="Matthew Hamilton" w:date="2023-04-14T15:15:00Z"/>
              </w:rPr>
            </w:pPr>
            <w:ins w:id="2714" w:author="Matthew Hamilton" w:date="2023-04-14T15:15:00Z">
              <w:r>
                <w:t>Met?</w:t>
              </w:r>
            </w:ins>
          </w:p>
        </w:tc>
        <w:tc>
          <w:tcPr>
            <w:tcW w:w="11907" w:type="dxa"/>
            <w:tcPrChange w:id="2715" w:author="Matthew Hamilton" w:date="2023-04-14T16:21:00Z">
              <w:tcPr>
                <w:tcW w:w="8315" w:type="dxa"/>
              </w:tcPr>
            </w:tcPrChange>
          </w:tcPr>
          <w:p w14:paraId="5C3693B6" w14:textId="6E69B146" w:rsidR="008F2604" w:rsidRDefault="008F2604" w:rsidP="00975390">
            <w:pPr>
              <w:pStyle w:val="BodyText"/>
              <w:rPr>
                <w:ins w:id="2716" w:author="Matthew Hamilton" w:date="2023-04-14T15:13:00Z"/>
              </w:rPr>
            </w:pPr>
            <w:ins w:id="2717" w:author="Matthew Hamilton" w:date="2023-04-14T15:15:00Z">
              <w:r>
                <w:t>Detail</w:t>
              </w:r>
            </w:ins>
          </w:p>
        </w:tc>
      </w:tr>
      <w:tr w:rsidR="008F2604" w14:paraId="51B0F40A" w14:textId="77777777" w:rsidTr="008F2604">
        <w:trPr>
          <w:ins w:id="2718" w:author="Matthew Hamilton" w:date="2023-04-14T15:13:00Z"/>
        </w:trPr>
        <w:tc>
          <w:tcPr>
            <w:tcW w:w="2187" w:type="dxa"/>
            <w:tcPrChange w:id="2719" w:author="Matthew Hamilton" w:date="2023-04-14T16:21:00Z">
              <w:tcPr>
                <w:tcW w:w="2187" w:type="dxa"/>
              </w:tcPr>
            </w:tcPrChange>
          </w:tcPr>
          <w:p w14:paraId="6F8A76CE" w14:textId="0C30BC1B" w:rsidR="008F2604" w:rsidRDefault="008F2604" w:rsidP="00975390">
            <w:pPr>
              <w:pStyle w:val="BodyText"/>
              <w:rPr>
                <w:ins w:id="2720" w:author="Matthew Hamilton" w:date="2023-04-14T15:13:00Z"/>
              </w:rPr>
            </w:pPr>
            <w:ins w:id="2721" w:author="Matthew Hamilton" w:date="2023-04-14T15:14:00Z">
              <w:r>
                <w:t>T1</w:t>
              </w:r>
            </w:ins>
            <w:ins w:id="2722" w:author="Matthew Hamilton" w:date="2023-04-14T15:16:00Z">
              <w:r>
                <w:t xml:space="preserve"> </w:t>
              </w:r>
            </w:ins>
            <w:ins w:id="2723" w:author="Matthew Hamilton" w:date="2023-04-14T15:18:00Z">
              <w:r>
                <w:t>Open a</w:t>
              </w:r>
            </w:ins>
            <w:ins w:id="2724" w:author="Matthew Hamilton" w:date="2023-04-14T15:17:00Z">
              <w:r>
                <w:t>ccess</w:t>
              </w:r>
            </w:ins>
          </w:p>
        </w:tc>
        <w:tc>
          <w:tcPr>
            <w:tcW w:w="927" w:type="dxa"/>
            <w:tcPrChange w:id="2725" w:author="Matthew Hamilton" w:date="2023-04-14T16:21:00Z">
              <w:tcPr>
                <w:tcW w:w="1324" w:type="dxa"/>
              </w:tcPr>
            </w:tcPrChange>
          </w:tcPr>
          <w:p w14:paraId="3F20435B" w14:textId="11F32536" w:rsidR="008F2604" w:rsidRDefault="008F2604" w:rsidP="00975390">
            <w:pPr>
              <w:pStyle w:val="BodyText"/>
              <w:rPr>
                <w:ins w:id="2726" w:author="Matthew Hamilton" w:date="2023-04-14T15:15:00Z"/>
              </w:rPr>
            </w:pPr>
            <w:ins w:id="2727" w:author="Matthew Hamilton" w:date="2023-04-14T16:15:00Z">
              <w:r>
                <w:t>Yes</w:t>
              </w:r>
            </w:ins>
          </w:p>
        </w:tc>
        <w:tc>
          <w:tcPr>
            <w:tcW w:w="11907" w:type="dxa"/>
            <w:tcPrChange w:id="2728" w:author="Matthew Hamilton" w:date="2023-04-14T16:21:00Z">
              <w:tcPr>
                <w:tcW w:w="8315" w:type="dxa"/>
              </w:tcPr>
            </w:tcPrChange>
          </w:tcPr>
          <w:p w14:paraId="2E9B4CFF" w14:textId="13EF3D6F" w:rsidR="008F2604" w:rsidRDefault="008F2604" w:rsidP="00975390">
            <w:pPr>
              <w:pStyle w:val="BodyText"/>
              <w:rPr>
                <w:ins w:id="2729" w:author="Matthew Hamilton" w:date="2023-04-14T15:47:00Z"/>
              </w:rPr>
            </w:pPr>
            <w:ins w:id="2730" w:author="Matthew Hamilton" w:date="2023-04-14T15:21:00Z">
              <w:r>
                <w:t xml:space="preserve">All </w:t>
              </w:r>
            </w:ins>
            <w:ins w:id="2731" w:author="Matthew Hamilton" w:date="2023-04-14T16:14:00Z">
              <w:r>
                <w:t>source</w:t>
              </w:r>
            </w:ins>
            <w:ins w:id="2732" w:author="Matthew Hamilton" w:date="2023-04-14T15:27:00Z">
              <w:r>
                <w:t xml:space="preserve"> code</w:t>
              </w:r>
            </w:ins>
            <w:ins w:id="2733" w:author="Matthew Hamilton" w:date="2023-04-14T15:46:00Z">
              <w:r>
                <w:t xml:space="preserve"> and testing procedures are</w:t>
              </w:r>
            </w:ins>
            <w:ins w:id="2734" w:author="Matthew Hamilton" w:date="2023-04-14T15:27:00Z">
              <w:r>
                <w:t xml:space="preserve"> available in public GitHub repositories, with each </w:t>
              </w:r>
            </w:ins>
            <w:ins w:id="2735" w:author="Matthew Hamilton" w:date="2023-04-14T15:46:00Z">
              <w:r>
                <w:t xml:space="preserve">code </w:t>
              </w:r>
            </w:ins>
            <w:ins w:id="2736" w:author="Matthew Hamilton" w:date="2023-04-14T15:27:00Z">
              <w:r>
                <w:t>release persisten</w:t>
              </w:r>
            </w:ins>
            <w:ins w:id="2737" w:author="Matthew Hamilton" w:date="2023-04-14T15:28:00Z">
              <w:r>
                <w:t xml:space="preserve">tly available on Zenodo. </w:t>
              </w:r>
            </w:ins>
          </w:p>
          <w:p w14:paraId="2DFCAE21" w14:textId="121A5079" w:rsidR="008F2604" w:rsidRDefault="008F2604" w:rsidP="003429DC">
            <w:pPr>
              <w:pStyle w:val="BodyText"/>
              <w:rPr>
                <w:ins w:id="2738" w:author="Matthew Hamilton" w:date="2023-04-14T15:13:00Z"/>
              </w:rPr>
            </w:pPr>
            <w:ins w:id="2739" w:author="Matthew Hamilton" w:date="2023-04-14T15:29:00Z">
              <w:r>
                <w:t>Study dataset is not publicly available as it contains confidential patient health data</w:t>
              </w:r>
            </w:ins>
            <w:ins w:id="2740" w:author="Matthew Hamilton" w:date="2023-04-14T15:30:00Z">
              <w:r>
                <w:t>.</w:t>
              </w:r>
            </w:ins>
            <w:ins w:id="2741" w:author="Matthew Hamilton" w:date="2023-04-14T16:15:00Z">
              <w:r>
                <w:t xml:space="preserve"> </w:t>
              </w:r>
            </w:ins>
            <w:ins w:id="2742" w:author="Matthew Hamilton" w:date="2023-04-14T15:30:00Z">
              <w:r>
                <w:t>A</w:t>
              </w:r>
            </w:ins>
            <w:ins w:id="2743" w:author="Matthew Hamilton" w:date="2023-04-14T15:29:00Z">
              <w:r>
                <w:t xml:space="preserve"> synthetic representation</w:t>
              </w:r>
            </w:ins>
            <w:ins w:id="2744" w:author="Matthew Hamilton" w:date="2023-04-14T15:30:00Z">
              <w:r>
                <w:t xml:space="preserve"> of the study dataset and </w:t>
              </w:r>
            </w:ins>
            <w:ins w:id="2745" w:author="Matthew Hamilton" w:date="2023-04-14T15:31:00Z">
              <w:r>
                <w:t>the data files</w:t>
              </w:r>
            </w:ins>
            <w:ins w:id="2746" w:author="Matthew Hamilton" w:date="2023-04-14T15:32:00Z">
              <w:r>
                <w:t xml:space="preserve"> to apply models to out of sample data are persistently available on the Harvard Dataverse.</w:t>
              </w:r>
            </w:ins>
          </w:p>
        </w:tc>
      </w:tr>
      <w:tr w:rsidR="008F2604" w14:paraId="4A784CE1" w14:textId="77777777" w:rsidTr="008F2604">
        <w:trPr>
          <w:ins w:id="2747" w:author="Matthew Hamilton" w:date="2023-04-14T15:13:00Z"/>
        </w:trPr>
        <w:tc>
          <w:tcPr>
            <w:tcW w:w="2187" w:type="dxa"/>
            <w:tcPrChange w:id="2748" w:author="Matthew Hamilton" w:date="2023-04-14T16:21:00Z">
              <w:tcPr>
                <w:tcW w:w="2187" w:type="dxa"/>
              </w:tcPr>
            </w:tcPrChange>
          </w:tcPr>
          <w:p w14:paraId="66B86471" w14:textId="18DE69A2" w:rsidR="008F2604" w:rsidRDefault="008F2604" w:rsidP="00975390">
            <w:pPr>
              <w:pStyle w:val="BodyText"/>
              <w:rPr>
                <w:ins w:id="2749" w:author="Matthew Hamilton" w:date="2023-04-14T15:13:00Z"/>
              </w:rPr>
            </w:pPr>
            <w:ins w:id="2750" w:author="Matthew Hamilton" w:date="2023-04-14T15:14:00Z">
              <w:r>
                <w:t>T2</w:t>
              </w:r>
            </w:ins>
            <w:ins w:id="2751" w:author="Matthew Hamilton" w:date="2023-04-14T15:17:00Z">
              <w:r>
                <w:t xml:space="preserve"> Authors</w:t>
              </w:r>
            </w:ins>
            <w:ins w:id="2752" w:author="Matthew Hamilton" w:date="2023-04-14T15:18:00Z">
              <w:r>
                <w:t xml:space="preserve"> &amp; beliefs</w:t>
              </w:r>
            </w:ins>
          </w:p>
        </w:tc>
        <w:tc>
          <w:tcPr>
            <w:tcW w:w="927" w:type="dxa"/>
            <w:tcPrChange w:id="2753" w:author="Matthew Hamilton" w:date="2023-04-14T16:21:00Z">
              <w:tcPr>
                <w:tcW w:w="1324" w:type="dxa"/>
              </w:tcPr>
            </w:tcPrChange>
          </w:tcPr>
          <w:p w14:paraId="418BEA05" w14:textId="4EA8BF0B" w:rsidR="008F2604" w:rsidRDefault="008F2604" w:rsidP="00975390">
            <w:pPr>
              <w:pStyle w:val="BodyText"/>
              <w:rPr>
                <w:ins w:id="2754" w:author="Matthew Hamilton" w:date="2023-04-14T15:15:00Z"/>
              </w:rPr>
            </w:pPr>
            <w:ins w:id="2755" w:author="Matthew Hamilton" w:date="2023-04-14T15:34:00Z">
              <w:r>
                <w:t>Yes</w:t>
              </w:r>
            </w:ins>
          </w:p>
        </w:tc>
        <w:tc>
          <w:tcPr>
            <w:tcW w:w="11907" w:type="dxa"/>
            <w:tcPrChange w:id="2756" w:author="Matthew Hamilton" w:date="2023-04-14T16:21:00Z">
              <w:tcPr>
                <w:tcW w:w="8315" w:type="dxa"/>
              </w:tcPr>
            </w:tcPrChange>
          </w:tcPr>
          <w:p w14:paraId="5E86CF5C" w14:textId="2E2EE1C0" w:rsidR="008F2604" w:rsidRDefault="008F2604" w:rsidP="00975390">
            <w:pPr>
              <w:pStyle w:val="BodyText"/>
              <w:rPr>
                <w:ins w:id="2757" w:author="Matthew Hamilton" w:date="2023-04-14T15:37:00Z"/>
              </w:rPr>
            </w:pPr>
            <w:ins w:id="2758" w:author="Matthew Hamilton" w:date="2023-04-14T15:34:00Z">
              <w:r>
                <w:t>All</w:t>
              </w:r>
            </w:ins>
            <w:ins w:id="2759" w:author="Matthew Hamilton" w:date="2023-04-14T15:36:00Z">
              <w:r>
                <w:t xml:space="preserve"> code libraries, programs, sub-routines and datasets are distributed with </w:t>
              </w:r>
            </w:ins>
            <w:ins w:id="2760" w:author="Matthew Hamilton" w:date="2023-04-14T15:37:00Z">
              <w:r>
                <w:t>tools for appropriate citation.</w:t>
              </w:r>
            </w:ins>
          </w:p>
          <w:p w14:paraId="05F530A7" w14:textId="77777777" w:rsidR="008F2604" w:rsidRDefault="008F2604" w:rsidP="00975390">
            <w:pPr>
              <w:pStyle w:val="BodyText"/>
              <w:rPr>
                <w:ins w:id="2761" w:author="Matthew Hamilton" w:date="2023-04-14T15:39:00Z"/>
              </w:rPr>
            </w:pPr>
            <w:ins w:id="2762" w:author="Matthew Hamilton" w:date="2023-04-14T15:39:00Z">
              <w:r>
                <w:t>Code development on GitHub means a</w:t>
              </w:r>
            </w:ins>
            <w:ins w:id="2763" w:author="Matthew Hamilton" w:date="2023-04-14T15:38:00Z">
              <w:r>
                <w:t>uthor contribution</w:t>
              </w:r>
            </w:ins>
            <w:ins w:id="2764" w:author="Matthew Hamilton" w:date="2023-04-14T15:39:00Z">
              <w:r>
                <w:t xml:space="preserve">s </w:t>
              </w:r>
            </w:ins>
            <w:ins w:id="2765" w:author="Matthew Hamilton" w:date="2023-04-14T15:38:00Z">
              <w:r>
                <w:t>over time</w:t>
              </w:r>
            </w:ins>
            <w:ins w:id="2766" w:author="Matthew Hamilton" w:date="2023-04-14T15:39:00Z">
              <w:r>
                <w:t xml:space="preserve"> are visible.</w:t>
              </w:r>
            </w:ins>
          </w:p>
          <w:p w14:paraId="4D949688" w14:textId="56967503" w:rsidR="008F2604" w:rsidRDefault="008F2604" w:rsidP="00975390">
            <w:pPr>
              <w:pStyle w:val="BodyText"/>
              <w:rPr>
                <w:ins w:id="2767" w:author="Matthew Hamilton" w:date="2023-04-14T15:50:00Z"/>
              </w:rPr>
            </w:pPr>
            <w:ins w:id="2768" w:author="Matthew Hamilton" w:date="2023-04-14T15:40:00Z">
              <w:r>
                <w:t>Model catalogues are persistently available on the Harvard Dataverse</w:t>
              </w:r>
            </w:ins>
            <w:ins w:id="2769" w:author="Matthew Hamilton" w:date="2023-04-14T15:44:00Z">
              <w:r>
                <w:t xml:space="preserve"> describe</w:t>
              </w:r>
            </w:ins>
            <w:ins w:id="2770" w:author="Matthew Hamilton" w:date="2023-04-14T15:45:00Z">
              <w:r>
                <w:t xml:space="preserve"> how predictive performance of models</w:t>
              </w:r>
            </w:ins>
            <w:ins w:id="2771" w:author="Matthew Hamilton" w:date="2023-04-14T15:49:00Z">
              <w:r>
                <w:t xml:space="preserve"> varies under multiple usage regimes.</w:t>
              </w:r>
            </w:ins>
          </w:p>
          <w:p w14:paraId="0B630142" w14:textId="508F1782" w:rsidR="008F2604" w:rsidRDefault="008F2604" w:rsidP="00333711">
            <w:pPr>
              <w:pStyle w:val="BodyText"/>
              <w:rPr>
                <w:ins w:id="2772" w:author="Matthew Hamilton" w:date="2023-04-14T15:51:00Z"/>
              </w:rPr>
            </w:pPr>
            <w:ins w:id="2773" w:author="Matthew Hamilton" w:date="2023-04-14T15:50:00Z">
              <w:r>
                <w:t xml:space="preserve">Each code library is documented with worked examples of how to apply modules. </w:t>
              </w:r>
            </w:ins>
            <w:ins w:id="2774" w:author="Matthew Hamilton" w:date="2023-04-14T15:38:00Z">
              <w:r>
                <w:t xml:space="preserve"> </w:t>
              </w:r>
            </w:ins>
          </w:p>
          <w:p w14:paraId="57975B17" w14:textId="18830115" w:rsidR="008F2604" w:rsidRDefault="008F2604" w:rsidP="00333711">
            <w:pPr>
              <w:pStyle w:val="BodyText"/>
              <w:rPr>
                <w:ins w:id="2775" w:author="Matthew Hamilton" w:date="2023-04-14T15:51:00Z"/>
              </w:rPr>
            </w:pPr>
            <w:ins w:id="2776" w:author="Matthew Hamilton" w:date="2023-04-14T15:51:00Z">
              <w:r>
                <w:t xml:space="preserve">Analysis and reporting programs are self-documenting. </w:t>
              </w:r>
            </w:ins>
          </w:p>
          <w:p w14:paraId="4AF23F6E" w14:textId="5C9C6202" w:rsidR="008F2604" w:rsidRDefault="008F2604" w:rsidP="00333711">
            <w:pPr>
              <w:pStyle w:val="BodyText"/>
              <w:rPr>
                <w:ins w:id="2777" w:author="Matthew Hamilton" w:date="2023-04-14T15:13:00Z"/>
              </w:rPr>
            </w:pPr>
            <w:ins w:id="2778" w:author="Matthew Hamilton" w:date="2023-04-14T15:51:00Z">
              <w:r>
                <w:t>Sub-routines for gener</w:t>
              </w:r>
            </w:ins>
            <w:ins w:id="2779" w:author="Matthew Hamilton" w:date="2023-04-14T15:52:00Z">
              <w:r>
                <w:t>ating reports are documented with README files.</w:t>
              </w:r>
            </w:ins>
          </w:p>
        </w:tc>
      </w:tr>
      <w:tr w:rsidR="008F2604" w14:paraId="73D69FF3" w14:textId="77777777" w:rsidTr="008F2604">
        <w:trPr>
          <w:ins w:id="2780" w:author="Matthew Hamilton" w:date="2023-04-14T15:13:00Z"/>
        </w:trPr>
        <w:tc>
          <w:tcPr>
            <w:tcW w:w="2187" w:type="dxa"/>
            <w:tcPrChange w:id="2781" w:author="Matthew Hamilton" w:date="2023-04-14T16:21:00Z">
              <w:tcPr>
                <w:tcW w:w="2187" w:type="dxa"/>
              </w:tcPr>
            </w:tcPrChange>
          </w:tcPr>
          <w:p w14:paraId="63D25987" w14:textId="4EDEF8B9" w:rsidR="008F2604" w:rsidRDefault="008F2604" w:rsidP="00975390">
            <w:pPr>
              <w:pStyle w:val="BodyText"/>
              <w:rPr>
                <w:ins w:id="2782" w:author="Matthew Hamilton" w:date="2023-04-14T15:13:00Z"/>
              </w:rPr>
            </w:pPr>
            <w:ins w:id="2783" w:author="Matthew Hamilton" w:date="2023-04-14T15:14:00Z">
              <w:r>
                <w:t>R1</w:t>
              </w:r>
            </w:ins>
            <w:ins w:id="2784" w:author="Matthew Hamilton" w:date="2023-04-14T15:19:00Z">
              <w:r>
                <w:t xml:space="preserve"> </w:t>
              </w:r>
            </w:ins>
            <w:ins w:id="2785" w:author="Matthew Hamilton" w:date="2023-04-14T15:35:00Z">
              <w:r>
                <w:t xml:space="preserve">Generalisability &amp; </w:t>
              </w:r>
            </w:ins>
            <w:ins w:id="2786" w:author="Matthew Hamilton" w:date="2023-04-14T16:15:00Z">
              <w:r>
                <w:t>t</w:t>
              </w:r>
            </w:ins>
            <w:ins w:id="2787" w:author="Matthew Hamilton" w:date="2023-04-14T15:19:00Z">
              <w:r>
                <w:t>ransferability</w:t>
              </w:r>
            </w:ins>
          </w:p>
        </w:tc>
        <w:tc>
          <w:tcPr>
            <w:tcW w:w="927" w:type="dxa"/>
            <w:tcPrChange w:id="2788" w:author="Matthew Hamilton" w:date="2023-04-14T16:21:00Z">
              <w:tcPr>
                <w:tcW w:w="1324" w:type="dxa"/>
              </w:tcPr>
            </w:tcPrChange>
          </w:tcPr>
          <w:p w14:paraId="4B7218D3" w14:textId="3CDC686A" w:rsidR="008F2604" w:rsidRDefault="008F2604" w:rsidP="00975390">
            <w:pPr>
              <w:pStyle w:val="BodyText"/>
              <w:rPr>
                <w:ins w:id="2789" w:author="Matthew Hamilton" w:date="2023-04-14T15:15:00Z"/>
              </w:rPr>
            </w:pPr>
            <w:ins w:id="2790" w:author="Matthew Hamilton" w:date="2023-04-14T15:42:00Z">
              <w:r>
                <w:t>Partial</w:t>
              </w:r>
            </w:ins>
          </w:p>
        </w:tc>
        <w:tc>
          <w:tcPr>
            <w:tcW w:w="11907" w:type="dxa"/>
            <w:tcPrChange w:id="2791" w:author="Matthew Hamilton" w:date="2023-04-14T16:21:00Z">
              <w:tcPr>
                <w:tcW w:w="8315" w:type="dxa"/>
              </w:tcPr>
            </w:tcPrChange>
          </w:tcPr>
          <w:p w14:paraId="6CED7AF8" w14:textId="47C596AB" w:rsidR="008F2604" w:rsidRDefault="008F2604" w:rsidP="00975390">
            <w:pPr>
              <w:pStyle w:val="BodyText"/>
              <w:rPr>
                <w:ins w:id="2792" w:author="Matthew Hamilton" w:date="2023-04-14T15:54:00Z"/>
              </w:rPr>
            </w:pPr>
            <w:ins w:id="2793" w:author="Matthew Hamilton" w:date="2023-04-14T15:43:00Z">
              <w:r>
                <w:t xml:space="preserve">Model code is written using both functional and </w:t>
              </w:r>
            </w:ins>
            <w:ins w:id="2794" w:author="Matthew Hamilton" w:date="2023-04-14T15:44:00Z">
              <w:r>
                <w:t>object-oriented paradigms.</w:t>
              </w:r>
            </w:ins>
          </w:p>
          <w:p w14:paraId="17C175F3" w14:textId="7B0CF5A7" w:rsidR="008F2604" w:rsidRDefault="008F2604" w:rsidP="00B35E1F">
            <w:pPr>
              <w:pStyle w:val="BodyText"/>
              <w:rPr>
                <w:ins w:id="2795" w:author="Matthew Hamilton" w:date="2023-04-14T15:13:00Z"/>
              </w:rPr>
            </w:pPr>
            <w:ins w:id="2796" w:author="Matthew Hamilton" w:date="2023-04-14T15:54:00Z">
              <w:r>
                <w:t xml:space="preserve">Code library </w:t>
              </w:r>
            </w:ins>
            <w:ins w:id="2797" w:author="Matthew Hamilton" w:date="2023-04-14T15:57:00Z">
              <w:r>
                <w:t>websites</w:t>
              </w:r>
            </w:ins>
            <w:ins w:id="2798" w:author="Matthew Hamilton" w:date="2023-04-14T15:54:00Z">
              <w:r>
                <w:t xml:space="preserve"> include </w:t>
              </w:r>
            </w:ins>
            <w:ins w:id="2799" w:author="Matthew Hamilton" w:date="2023-04-14T16:21:00Z">
              <w:r>
                <w:t xml:space="preserve">hypotethical </w:t>
              </w:r>
            </w:ins>
            <w:ins w:id="2800" w:author="Matthew Hamilton" w:date="2023-04-14T15:54:00Z">
              <w:r>
                <w:t>examples that apply</w:t>
              </w:r>
            </w:ins>
            <w:ins w:id="2801" w:author="Matthew Hamilton" w:date="2023-04-14T15:55:00Z">
              <w:r>
                <w:t xml:space="preserve"> modules </w:t>
              </w:r>
            </w:ins>
            <w:ins w:id="2802" w:author="Matthew Hamilton" w:date="2023-04-14T16:01:00Z">
              <w:r>
                <w:t xml:space="preserve">for a </w:t>
              </w:r>
            </w:ins>
            <w:ins w:id="2803" w:author="Matthew Hamilton" w:date="2023-04-14T15:56:00Z">
              <w:r>
                <w:t>replication stud</w:t>
              </w:r>
            </w:ins>
            <w:ins w:id="2804" w:author="Matthew Hamilton" w:date="2023-04-14T16:01:00Z">
              <w:r>
                <w:t>y</w:t>
              </w:r>
            </w:ins>
            <w:ins w:id="2805" w:author="Matthew Hamilton" w:date="2023-04-14T15:56:00Z">
              <w:r>
                <w:t xml:space="preserve"> (same predictors and outcomes, but with different variable names)</w:t>
              </w:r>
            </w:ins>
            <w:ins w:id="2806" w:author="Matthew Hamilton" w:date="2023-04-14T15:57:00Z">
              <w:r>
                <w:t xml:space="preserve"> and</w:t>
              </w:r>
            </w:ins>
            <w:ins w:id="2807" w:author="Matthew Hamilton" w:date="2023-04-14T15:58:00Z">
              <w:r>
                <w:t xml:space="preserve"> </w:t>
              </w:r>
            </w:ins>
            <w:ins w:id="2808" w:author="Matthew Hamilton" w:date="2023-04-14T16:22:00Z">
              <w:r>
                <w:t>generalization to develop models</w:t>
              </w:r>
            </w:ins>
            <w:ins w:id="2809" w:author="Matthew Hamilton" w:date="2023-04-14T16:02:00Z">
              <w:r>
                <w:t xml:space="preserve"> </w:t>
              </w:r>
            </w:ins>
            <w:ins w:id="2810" w:author="Matthew Hamilton" w:date="2023-04-14T16:03:00Z">
              <w:r>
                <w:t xml:space="preserve">using </w:t>
              </w:r>
            </w:ins>
            <w:ins w:id="2811" w:author="Matthew Hamilton" w:date="2023-04-14T16:16:00Z">
              <w:r>
                <w:t xml:space="preserve">both </w:t>
              </w:r>
            </w:ins>
            <w:ins w:id="2812" w:author="Matthew Hamilton" w:date="2023-04-14T16:03:00Z">
              <w:r>
                <w:t>different predictors and outcomes</w:t>
              </w:r>
            </w:ins>
            <w:ins w:id="2813" w:author="Matthew Hamilton" w:date="2023-04-14T16:16:00Z">
              <w:r>
                <w:t xml:space="preserve"> measured with</w:t>
              </w:r>
            </w:ins>
            <w:ins w:id="2814" w:author="Matthew Hamilton" w:date="2023-04-14T16:03:00Z">
              <w:r>
                <w:t xml:space="preserve"> a different utility instrument. The models in the latter case perform </w:t>
              </w:r>
            </w:ins>
            <w:ins w:id="2815" w:author="Matthew Hamilton" w:date="2023-04-14T16:04:00Z">
              <w:r>
                <w:t>poorly</w:t>
              </w:r>
            </w:ins>
            <w:ins w:id="2816" w:author="Matthew Hamilton" w:date="2023-04-14T16:05:00Z">
              <w:r>
                <w:t xml:space="preserve"> </w:t>
              </w:r>
            </w:ins>
            <w:ins w:id="2817" w:author="Matthew Hamilton" w:date="2023-04-14T16:06:00Z">
              <w:r>
                <w:t>and</w:t>
              </w:r>
            </w:ins>
            <w:ins w:id="2818" w:author="Matthew Hamilton" w:date="2023-04-17T11:51:00Z">
              <w:r w:rsidR="007978F4">
                <w:t xml:space="preserve"> a combination of better</w:t>
              </w:r>
            </w:ins>
            <w:ins w:id="2819" w:author="Matthew Hamilton" w:date="2023-04-17T11:52:00Z">
              <w:r w:rsidR="007978F4">
                <w:t xml:space="preserve"> synthetic data for the generalized examples and</w:t>
              </w:r>
            </w:ins>
            <w:ins w:id="2820" w:author="Matthew Hamilton" w:date="2023-04-14T16:06:00Z">
              <w:r>
                <w:t xml:space="preserve"> </w:t>
              </w:r>
            </w:ins>
            <w:ins w:id="2821" w:author="Matthew Hamilton" w:date="2023-04-17T11:52:00Z">
              <w:r w:rsidR="007978F4">
                <w:t>additional</w:t>
              </w:r>
            </w:ins>
            <w:ins w:id="2822" w:author="Matthew Hamilton" w:date="2023-04-14T16:06:00Z">
              <w:r>
                <w:t xml:space="preserve"> development </w:t>
              </w:r>
            </w:ins>
            <w:ins w:id="2823" w:author="Matthew Hamilton" w:date="2023-04-17T11:52:00Z">
              <w:r w:rsidR="007978F4">
                <w:t>to facilitate</w:t>
              </w:r>
            </w:ins>
            <w:ins w:id="2824" w:author="Matthew Hamilton" w:date="2023-04-14T16:22:00Z">
              <w:r>
                <w:t xml:space="preserve"> </w:t>
              </w:r>
            </w:ins>
            <w:ins w:id="2825" w:author="Matthew Hamilton" w:date="2023-04-14T16:07:00Z">
              <w:r>
                <w:t>generalized applications of study algorithms</w:t>
              </w:r>
            </w:ins>
            <w:ins w:id="2826" w:author="Matthew Hamilton" w:date="2023-04-17T11:53:00Z">
              <w:r w:rsidR="007978F4">
                <w:t xml:space="preserve"> is probably required</w:t>
              </w:r>
            </w:ins>
            <w:ins w:id="2827" w:author="Matthew Hamilton" w:date="2023-04-14T16:07:00Z">
              <w:r>
                <w:t>.</w:t>
              </w:r>
            </w:ins>
          </w:p>
        </w:tc>
      </w:tr>
      <w:tr w:rsidR="008F2604" w14:paraId="23A5DAF4" w14:textId="77777777" w:rsidTr="008F2604">
        <w:trPr>
          <w:ins w:id="2828" w:author="Matthew Hamilton" w:date="2023-04-14T15:13:00Z"/>
        </w:trPr>
        <w:tc>
          <w:tcPr>
            <w:tcW w:w="2187" w:type="dxa"/>
            <w:tcPrChange w:id="2829" w:author="Matthew Hamilton" w:date="2023-04-14T16:21:00Z">
              <w:tcPr>
                <w:tcW w:w="2187" w:type="dxa"/>
              </w:tcPr>
            </w:tcPrChange>
          </w:tcPr>
          <w:p w14:paraId="57F14DCF" w14:textId="54787E1E" w:rsidR="008F2604" w:rsidRDefault="008F2604" w:rsidP="00975390">
            <w:pPr>
              <w:pStyle w:val="BodyText"/>
              <w:rPr>
                <w:ins w:id="2830" w:author="Matthew Hamilton" w:date="2023-04-14T15:13:00Z"/>
              </w:rPr>
            </w:pPr>
            <w:ins w:id="2831" w:author="Matthew Hamilton" w:date="2023-04-14T15:14:00Z">
              <w:r>
                <w:lastRenderedPageBreak/>
                <w:t>R2</w:t>
              </w:r>
            </w:ins>
            <w:ins w:id="2832" w:author="Matthew Hamilton" w:date="2023-04-14T15:19:00Z">
              <w:r>
                <w:t xml:space="preserve"> Terms</w:t>
              </w:r>
            </w:ins>
          </w:p>
        </w:tc>
        <w:tc>
          <w:tcPr>
            <w:tcW w:w="927" w:type="dxa"/>
            <w:tcPrChange w:id="2833" w:author="Matthew Hamilton" w:date="2023-04-14T16:21:00Z">
              <w:tcPr>
                <w:tcW w:w="1324" w:type="dxa"/>
              </w:tcPr>
            </w:tcPrChange>
          </w:tcPr>
          <w:p w14:paraId="75B19471" w14:textId="3F62A9E0" w:rsidR="008F2604" w:rsidRDefault="008F2604" w:rsidP="00975390">
            <w:pPr>
              <w:pStyle w:val="BodyText"/>
              <w:rPr>
                <w:ins w:id="2834" w:author="Matthew Hamilton" w:date="2023-04-14T15:15:00Z"/>
              </w:rPr>
            </w:pPr>
            <w:ins w:id="2835" w:author="Matthew Hamilton" w:date="2023-04-14T15:42:00Z">
              <w:r>
                <w:t>Yes</w:t>
              </w:r>
            </w:ins>
          </w:p>
        </w:tc>
        <w:tc>
          <w:tcPr>
            <w:tcW w:w="11907" w:type="dxa"/>
            <w:tcPrChange w:id="2836" w:author="Matthew Hamilton" w:date="2023-04-14T16:21:00Z">
              <w:tcPr>
                <w:tcW w:w="8315" w:type="dxa"/>
              </w:tcPr>
            </w:tcPrChange>
          </w:tcPr>
          <w:p w14:paraId="7EAB9539" w14:textId="77777777" w:rsidR="008F2604" w:rsidRDefault="008F2604" w:rsidP="00975390">
            <w:pPr>
              <w:pStyle w:val="BodyText"/>
              <w:rPr>
                <w:ins w:id="2837" w:author="Matthew Hamilton" w:date="2023-04-14T16:08:00Z"/>
              </w:rPr>
            </w:pPr>
            <w:ins w:id="2838" w:author="Matthew Hamilton" w:date="2023-04-14T16:08:00Z">
              <w:r>
                <w:t>All code is distributed using GPL-3 licenses.</w:t>
              </w:r>
            </w:ins>
          </w:p>
          <w:p w14:paraId="5F42E05B" w14:textId="16DBC3AB" w:rsidR="008F2604" w:rsidRPr="00BD159F" w:rsidRDefault="008F2604" w:rsidP="00975390">
            <w:pPr>
              <w:pStyle w:val="BodyText"/>
              <w:rPr>
                <w:ins w:id="2839" w:author="Matthew Hamilton" w:date="2023-04-14T15:13:00Z"/>
              </w:rPr>
            </w:pPr>
            <w:ins w:id="2840" w:author="Matthew Hamilton" w:date="2023-04-14T16:09:00Z">
              <w:r w:rsidRPr="00BD159F">
                <w:rPr>
                  <w:rFonts w:cs="Times New Roman"/>
                  <w:rPrChange w:id="2841" w:author="Matthew Hamilton" w:date="2023-04-14T16:10:00Z">
                    <w:rPr>
                      <w:rFonts w:ascii="Times New Roman" w:hAnsi="Times New Roman" w:cs="Times New Roman"/>
                      <w:i/>
                      <w:iCs/>
                      <w:sz w:val="20"/>
                      <w:szCs w:val="20"/>
                    </w:rPr>
                  </w:rPrChange>
                </w:rPr>
                <w:t>Datasets use amended version of template provided by Harvard Dataverse</w:t>
              </w:r>
              <w:r w:rsidRPr="00BD159F">
                <w:rPr>
                  <w:rFonts w:cs="Times New Roman"/>
                  <w:rPrChange w:id="2842" w:author="Matthew Hamilton" w:date="2023-04-14T16:10:00Z">
                    <w:rPr>
                      <w:rFonts w:cs="Times New Roman"/>
                      <w:sz w:val="22"/>
                      <w:szCs w:val="22"/>
                    </w:rPr>
                  </w:rPrChange>
                </w:rPr>
                <w:t>, allowing reuse of data subject to some ethical restrictions (e.g.</w:t>
              </w:r>
            </w:ins>
            <w:ins w:id="2843" w:author="Matthew Hamilton" w:date="2023-04-14T16:10:00Z">
              <w:r w:rsidRPr="00BD159F">
                <w:rPr>
                  <w:rFonts w:cs="Times New Roman"/>
                  <w:rPrChange w:id="2844" w:author="Matthew Hamilton" w:date="2023-04-14T16:10:00Z">
                    <w:rPr>
                      <w:rFonts w:cs="Times New Roman"/>
                      <w:sz w:val="22"/>
                      <w:szCs w:val="22"/>
                    </w:rPr>
                  </w:rPrChange>
                </w:rPr>
                <w:t>, use in efforts to re-dentify study participants is prohibited)</w:t>
              </w:r>
            </w:ins>
          </w:p>
        </w:tc>
      </w:tr>
      <w:tr w:rsidR="008F2604" w14:paraId="6A0850E0" w14:textId="77777777" w:rsidTr="008F2604">
        <w:trPr>
          <w:ins w:id="2845" w:author="Matthew Hamilton" w:date="2023-04-14T15:13:00Z"/>
        </w:trPr>
        <w:tc>
          <w:tcPr>
            <w:tcW w:w="2187" w:type="dxa"/>
            <w:tcPrChange w:id="2846" w:author="Matthew Hamilton" w:date="2023-04-14T16:21:00Z">
              <w:tcPr>
                <w:tcW w:w="2187" w:type="dxa"/>
              </w:tcPr>
            </w:tcPrChange>
          </w:tcPr>
          <w:p w14:paraId="61980A4D" w14:textId="55E6BADA" w:rsidR="008F2604" w:rsidRDefault="008F2604" w:rsidP="00975390">
            <w:pPr>
              <w:pStyle w:val="BodyText"/>
              <w:rPr>
                <w:ins w:id="2847" w:author="Matthew Hamilton" w:date="2023-04-14T15:13:00Z"/>
              </w:rPr>
            </w:pPr>
            <w:ins w:id="2848" w:author="Matthew Hamilton" w:date="2023-04-14T15:14:00Z">
              <w:r>
                <w:t>U1</w:t>
              </w:r>
            </w:ins>
            <w:ins w:id="2849" w:author="Matthew Hamilton" w:date="2023-04-14T15:17:00Z">
              <w:r>
                <w:t xml:space="preserve"> Infrastructure</w:t>
              </w:r>
            </w:ins>
          </w:p>
        </w:tc>
        <w:tc>
          <w:tcPr>
            <w:tcW w:w="927" w:type="dxa"/>
            <w:tcPrChange w:id="2850" w:author="Matthew Hamilton" w:date="2023-04-14T16:21:00Z">
              <w:tcPr>
                <w:tcW w:w="1324" w:type="dxa"/>
              </w:tcPr>
            </w:tcPrChange>
          </w:tcPr>
          <w:p w14:paraId="526FB566" w14:textId="724143D5" w:rsidR="008F2604" w:rsidRDefault="008F2604" w:rsidP="00975390">
            <w:pPr>
              <w:pStyle w:val="BodyText"/>
              <w:rPr>
                <w:ins w:id="2851" w:author="Matthew Hamilton" w:date="2023-04-14T15:15:00Z"/>
              </w:rPr>
            </w:pPr>
            <w:ins w:id="2852" w:author="Matthew Hamilton" w:date="2023-04-14T15:43:00Z">
              <w:r>
                <w:t xml:space="preserve">Yes </w:t>
              </w:r>
            </w:ins>
          </w:p>
        </w:tc>
        <w:tc>
          <w:tcPr>
            <w:tcW w:w="11907" w:type="dxa"/>
            <w:tcPrChange w:id="2853" w:author="Matthew Hamilton" w:date="2023-04-14T16:21:00Z">
              <w:tcPr>
                <w:tcW w:w="8315" w:type="dxa"/>
              </w:tcPr>
            </w:tcPrChange>
          </w:tcPr>
          <w:p w14:paraId="20D016D3" w14:textId="57519CEE" w:rsidR="008F2604" w:rsidRPr="005A6403" w:rsidRDefault="008F2604" w:rsidP="00975390">
            <w:pPr>
              <w:pStyle w:val="BodyText"/>
              <w:rPr>
                <w:ins w:id="2854" w:author="Matthew Hamilton" w:date="2023-04-14T15:13:00Z"/>
              </w:rPr>
            </w:pPr>
            <w:ins w:id="2855" w:author="Matthew Hamilton" w:date="2023-04-14T16:17:00Z">
              <w:r w:rsidRPr="005A6403">
                <w:rPr>
                  <w:rFonts w:cs="Times New Roman"/>
                  <w:rPrChange w:id="2856" w:author="Matthew Hamilton" w:date="2023-04-14T16:18:00Z">
                    <w:rPr>
                      <w:rFonts w:ascii="Times New Roman" w:hAnsi="Times New Roman" w:cs="Times New Roman"/>
                      <w:i/>
                      <w:iCs/>
                      <w:sz w:val="20"/>
                      <w:szCs w:val="20"/>
                    </w:rPr>
                  </w:rPrChange>
                </w:rPr>
                <w:t>All code is version controlled using git and GitHub</w:t>
              </w:r>
            </w:ins>
            <w:ins w:id="2857" w:author="Matthew Hamilton" w:date="2023-04-14T16:18:00Z">
              <w:r w:rsidRPr="005A6403">
                <w:rPr>
                  <w:rFonts w:cs="Times New Roman"/>
                  <w:rPrChange w:id="2858" w:author="Matthew Hamilton" w:date="2023-04-14T16:18:00Z">
                    <w:rPr>
                      <w:rFonts w:ascii="Times New Roman" w:hAnsi="Times New Roman" w:cs="Times New Roman"/>
                      <w:sz w:val="20"/>
                      <w:szCs w:val="20"/>
                    </w:rPr>
                  </w:rPrChange>
                </w:rPr>
                <w:t>, with semantic versioning.</w:t>
              </w:r>
              <w:r>
                <w:rPr>
                  <w:rFonts w:cs="Times New Roman"/>
                </w:rPr>
                <w:t xml:space="preserve"> Each code library </w:t>
              </w:r>
            </w:ins>
            <w:ins w:id="2859" w:author="Matthew Hamilton" w:date="2023-04-14T16:19:00Z">
              <w:r>
                <w:rPr>
                  <w:rFonts w:cs="Times New Roman"/>
                </w:rPr>
                <w:t xml:space="preserve">has a specified maintainer and guidance for potential code contributors is available on the </w:t>
              </w:r>
            </w:ins>
            <w:ins w:id="2860" w:author="Matthew Hamilton" w:date="2023-04-14T16:20:00Z">
              <w:r>
                <w:rPr>
                  <w:rFonts w:cs="Times New Roman"/>
                </w:rPr>
                <w:t>project website.</w:t>
              </w:r>
            </w:ins>
          </w:p>
        </w:tc>
      </w:tr>
      <w:tr w:rsidR="008F2604" w14:paraId="78436A7A" w14:textId="77777777" w:rsidTr="008F2604">
        <w:trPr>
          <w:ins w:id="2861" w:author="Matthew Hamilton" w:date="2023-04-14T15:13:00Z"/>
        </w:trPr>
        <w:tc>
          <w:tcPr>
            <w:tcW w:w="2187" w:type="dxa"/>
            <w:tcPrChange w:id="2862" w:author="Matthew Hamilton" w:date="2023-04-14T16:21:00Z">
              <w:tcPr>
                <w:tcW w:w="2187" w:type="dxa"/>
              </w:tcPr>
            </w:tcPrChange>
          </w:tcPr>
          <w:p w14:paraId="75E2F6B0" w14:textId="420CE088" w:rsidR="008F2604" w:rsidRDefault="008F2604" w:rsidP="00975390">
            <w:pPr>
              <w:pStyle w:val="BodyText"/>
              <w:rPr>
                <w:ins w:id="2863" w:author="Matthew Hamilton" w:date="2023-04-14T15:13:00Z"/>
              </w:rPr>
            </w:pPr>
            <w:ins w:id="2864" w:author="Matthew Hamilton" w:date="2023-04-14T15:14:00Z">
              <w:r>
                <w:t>U2</w:t>
              </w:r>
            </w:ins>
            <w:ins w:id="2865" w:author="Matthew Hamilton" w:date="2023-04-14T15:20:00Z">
              <w:r>
                <w:t xml:space="preserve"> Retesting &amp; Deprecation</w:t>
              </w:r>
            </w:ins>
          </w:p>
        </w:tc>
        <w:tc>
          <w:tcPr>
            <w:tcW w:w="927" w:type="dxa"/>
            <w:tcPrChange w:id="2866" w:author="Matthew Hamilton" w:date="2023-04-14T16:21:00Z">
              <w:tcPr>
                <w:tcW w:w="1324" w:type="dxa"/>
              </w:tcPr>
            </w:tcPrChange>
          </w:tcPr>
          <w:p w14:paraId="5E81BD18" w14:textId="3BAD68D7" w:rsidR="008F2604" w:rsidRDefault="008F2604" w:rsidP="00975390">
            <w:pPr>
              <w:pStyle w:val="BodyText"/>
              <w:rPr>
                <w:ins w:id="2867" w:author="Matthew Hamilton" w:date="2023-04-14T15:15:00Z"/>
              </w:rPr>
            </w:pPr>
            <w:ins w:id="2868" w:author="Matthew Hamilton" w:date="2023-04-14T16:20:00Z">
              <w:r>
                <w:t>Partial</w:t>
              </w:r>
            </w:ins>
            <w:ins w:id="2869" w:author="Matthew Hamilton" w:date="2023-04-14T15:43:00Z">
              <w:r>
                <w:t xml:space="preserve"> </w:t>
              </w:r>
            </w:ins>
          </w:p>
        </w:tc>
        <w:tc>
          <w:tcPr>
            <w:tcW w:w="11907" w:type="dxa"/>
            <w:tcPrChange w:id="2870" w:author="Matthew Hamilton" w:date="2023-04-14T16:21:00Z">
              <w:tcPr>
                <w:tcW w:w="8315" w:type="dxa"/>
              </w:tcPr>
            </w:tcPrChange>
          </w:tcPr>
          <w:p w14:paraId="735CF04A" w14:textId="35F09333" w:rsidR="008F2604" w:rsidRDefault="008F2604" w:rsidP="00BD159F">
            <w:pPr>
              <w:pStyle w:val="BodyText"/>
              <w:rPr>
                <w:ins w:id="2871" w:author="Matthew Hamilton" w:date="2023-04-14T16:13:00Z"/>
              </w:rPr>
            </w:pPr>
            <w:ins w:id="2872" w:author="Matthew Hamilton" w:date="2023-04-14T16:13:00Z">
              <w:r>
                <w:t>Continuous integration used for all code libraries</w:t>
              </w:r>
            </w:ins>
            <w:ins w:id="2873" w:author="Matthew Hamilton" w:date="2023-04-17T11:50:00Z">
              <w:r w:rsidR="003B6045">
                <w:t>, primarily for accepta</w:t>
              </w:r>
            </w:ins>
            <w:ins w:id="2874" w:author="Matthew Hamilton" w:date="2023-04-17T14:53:00Z">
              <w:r w:rsidR="00026C3C">
                <w:t>nce</w:t>
              </w:r>
            </w:ins>
            <w:ins w:id="2875" w:author="Matthew Hamilton" w:date="2023-04-17T11:50:00Z">
              <w:r w:rsidR="003B6045">
                <w:t xml:space="preserve"> testing</w:t>
              </w:r>
            </w:ins>
            <w:ins w:id="2876" w:author="Matthew Hamilton" w:date="2023-04-14T16:13:00Z">
              <w:r>
                <w:t xml:space="preserve">. </w:t>
              </w:r>
            </w:ins>
          </w:p>
          <w:p w14:paraId="4B60C28C" w14:textId="08FDD1F9" w:rsidR="008F2604" w:rsidRDefault="008F2604" w:rsidP="00BD159F">
            <w:pPr>
              <w:pStyle w:val="BodyText"/>
              <w:rPr>
                <w:ins w:id="2877" w:author="Matthew Hamilton" w:date="2023-04-14T16:13:00Z"/>
              </w:rPr>
            </w:pPr>
            <w:ins w:id="2878" w:author="Matthew Hamilton" w:date="2023-04-14T16:13:00Z">
              <w:r>
                <w:t>Only limited use is made of unit testing.</w:t>
              </w:r>
            </w:ins>
          </w:p>
          <w:p w14:paraId="1F1EB646" w14:textId="6E6E68D9" w:rsidR="008F2604" w:rsidRPr="00BD159F" w:rsidRDefault="008F2604">
            <w:pPr>
              <w:autoSpaceDE w:val="0"/>
              <w:autoSpaceDN w:val="0"/>
              <w:adjustRightInd w:val="0"/>
              <w:rPr>
                <w:ins w:id="2879" w:author="Matthew Hamilton" w:date="2023-04-14T15:13:00Z"/>
              </w:rPr>
              <w:pPrChange w:id="2880" w:author="Matthew Hamilton" w:date="2023-04-14T16:14:00Z">
                <w:pPr>
                  <w:pStyle w:val="BodyText"/>
                </w:pPr>
              </w:pPrChange>
            </w:pPr>
            <w:ins w:id="2881" w:author="Matthew Hamilton" w:date="2023-04-14T16:11:00Z">
              <w:r w:rsidRPr="00BD159F">
                <w:rPr>
                  <w:rFonts w:cs="Times New Roman"/>
                  <w:rPrChange w:id="2882" w:author="Matthew Hamilton" w:date="2023-04-14T16:14:00Z">
                    <w:rPr>
                      <w:rFonts w:ascii="Times New Roman" w:hAnsi="Times New Roman" w:cs="Times New Roman"/>
                      <w:i/>
                      <w:iCs/>
                      <w:sz w:val="20"/>
                      <w:szCs w:val="20"/>
                    </w:rPr>
                  </w:rPrChange>
                </w:rPr>
                <w:t>Retired</w:t>
              </w:r>
            </w:ins>
            <w:ins w:id="2883" w:author="Matthew Hamilton" w:date="2023-04-14T16:12:00Z">
              <w:r w:rsidRPr="00BD159F">
                <w:rPr>
                  <w:rFonts w:cs="Times New Roman"/>
                  <w:rPrChange w:id="2884" w:author="Matthew Hamilton" w:date="2023-04-14T16:14:00Z">
                    <w:rPr>
                      <w:rFonts w:ascii="Times New Roman" w:hAnsi="Times New Roman" w:cs="Times New Roman"/>
                      <w:sz w:val="20"/>
                      <w:szCs w:val="20"/>
                    </w:rPr>
                  </w:rPrChange>
                </w:rPr>
                <w:t xml:space="preserve"> library</w:t>
              </w:r>
            </w:ins>
            <w:ins w:id="2885" w:author="Matthew Hamilton" w:date="2023-04-14T16:11:00Z">
              <w:r w:rsidRPr="00BD159F">
                <w:rPr>
                  <w:rFonts w:cs="Times New Roman"/>
                  <w:rPrChange w:id="2886" w:author="Matthew Hamilton" w:date="2023-04-14T16:14:00Z">
                    <w:rPr>
                      <w:rFonts w:ascii="Times New Roman" w:hAnsi="Times New Roman" w:cs="Times New Roman"/>
                      <w:i/>
                      <w:iCs/>
                      <w:sz w:val="20"/>
                      <w:szCs w:val="20"/>
                    </w:rPr>
                  </w:rPrChange>
                </w:rPr>
                <w:t xml:space="preserve"> code is deprecated using tools from the lifecycle R library</w:t>
              </w:r>
              <w:r w:rsidRPr="00BD159F">
                <w:rPr>
                  <w:rFonts w:cs="Times New Roman"/>
                  <w:rPrChange w:id="2887" w:author="Matthew Hamilton" w:date="2023-04-14T16:14:00Z">
                    <w:rPr>
                      <w:rFonts w:ascii="Times New Roman" w:hAnsi="Times New Roman" w:cs="Times New Roman"/>
                      <w:sz w:val="20"/>
                      <w:szCs w:val="20"/>
                    </w:rPr>
                  </w:rPrChange>
                </w:rPr>
                <w:t>. Library</w:t>
              </w:r>
              <w:r w:rsidRPr="00BD159F">
                <w:rPr>
                  <w:rFonts w:cs="Times New Roman"/>
                  <w:rPrChange w:id="2888" w:author="Matthew Hamilton" w:date="2023-04-14T16:14:00Z">
                    <w:rPr>
                      <w:rFonts w:ascii="Times New Roman" w:hAnsi="Times New Roman" w:cs="Times New Roman"/>
                      <w:i/>
                      <w:iCs/>
                      <w:sz w:val="20"/>
                      <w:szCs w:val="20"/>
                    </w:rPr>
                  </w:rPrChange>
                </w:rPr>
                <w:t xml:space="preserve"> do</w:t>
              </w:r>
            </w:ins>
            <w:ins w:id="2889" w:author="Matthew Hamilton" w:date="2023-04-14T16:12:00Z">
              <w:r w:rsidRPr="00BD159F">
                <w:rPr>
                  <w:rFonts w:cs="Times New Roman"/>
                  <w:rPrChange w:id="2890" w:author="Matthew Hamilton" w:date="2023-04-14T16:14:00Z">
                    <w:rPr>
                      <w:rFonts w:ascii="Times New Roman" w:hAnsi="Times New Roman" w:cs="Times New Roman"/>
                      <w:i/>
                      <w:iCs/>
                      <w:sz w:val="20"/>
                      <w:szCs w:val="20"/>
                    </w:rPr>
                  </w:rPrChange>
                </w:rPr>
                <w:t>cumentation</w:t>
              </w:r>
            </w:ins>
            <w:ins w:id="2891" w:author="Matthew Hamilton" w:date="2023-04-14T16:11:00Z">
              <w:r w:rsidRPr="00BD159F">
                <w:rPr>
                  <w:rFonts w:cs="Times New Roman"/>
                  <w:rPrChange w:id="2892" w:author="Matthew Hamilton" w:date="2023-04-14T16:14:00Z">
                    <w:rPr>
                      <w:rFonts w:ascii="Times New Roman" w:hAnsi="Times New Roman" w:cs="Times New Roman"/>
                      <w:i/>
                      <w:iCs/>
                      <w:sz w:val="20"/>
                      <w:szCs w:val="20"/>
                    </w:rPr>
                  </w:rPrChange>
                </w:rPr>
                <w:t xml:space="preserve"> articles and datasets are also</w:t>
              </w:r>
            </w:ins>
            <w:ins w:id="2893" w:author="Matthew Hamilton" w:date="2023-04-14T16:12:00Z">
              <w:r w:rsidRPr="00BD159F">
                <w:rPr>
                  <w:rFonts w:cs="Times New Roman"/>
                  <w:rPrChange w:id="2894" w:author="Matthew Hamilton" w:date="2023-04-14T16:14:00Z">
                    <w:rPr>
                      <w:rFonts w:ascii="Times New Roman" w:hAnsi="Times New Roman" w:cs="Times New Roman"/>
                      <w:i/>
                      <w:iCs/>
                      <w:sz w:val="20"/>
                      <w:szCs w:val="20"/>
                    </w:rPr>
                  </w:rPrChange>
                </w:rPr>
                <w:t xml:space="preserve"> deprecated.</w:t>
              </w:r>
            </w:ins>
          </w:p>
        </w:tc>
      </w:tr>
    </w:tbl>
    <w:p w14:paraId="67AAD9F4" w14:textId="77777777" w:rsidR="00333711" w:rsidRDefault="00333711" w:rsidP="00975390">
      <w:pPr>
        <w:pStyle w:val="BodyText"/>
        <w:rPr>
          <w:ins w:id="2895" w:author="Matthew Hamilton" w:date="2023-04-14T15:53:00Z"/>
        </w:rPr>
        <w:sectPr w:rsidR="00333711" w:rsidSect="00333711">
          <w:pgSz w:w="16848" w:h="11952" w:orient="landscape"/>
          <w:pgMar w:top="720" w:right="1800" w:bottom="720" w:left="1800" w:header="720" w:footer="720" w:gutter="720"/>
          <w:cols w:space="720"/>
          <w:docGrid w:linePitch="326"/>
        </w:sectPr>
      </w:pPr>
    </w:p>
    <w:p w14:paraId="2BE0E889" w14:textId="5B10963D" w:rsidR="006326C1" w:rsidDel="00FE0479" w:rsidRDefault="001023AB">
      <w:pPr>
        <w:pStyle w:val="FirstParagraph"/>
        <w:rPr>
          <w:del w:id="2896" w:author="Matthew Hamilton" w:date="2023-04-14T15:06:00Z"/>
        </w:rPr>
      </w:pPr>
      <w:del w:id="2897" w:author="Matthew Hamilton" w:date="2023-04-14T15:06:00Z">
        <w:r w:rsidDel="00FE0479">
          <w:lastRenderedPageBreak/>
          <w:delText>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delText>
        </w:r>
      </w:del>
    </w:p>
    <w:p w14:paraId="6E458CC2" w14:textId="1D21A8B7" w:rsidR="006326C1" w:rsidDel="00857CBF" w:rsidRDefault="001023AB">
      <w:pPr>
        <w:pStyle w:val="Heading1"/>
        <w:numPr>
          <w:ilvl w:val="0"/>
          <w:numId w:val="37"/>
        </w:numPr>
        <w:rPr>
          <w:del w:id="2898" w:author="Matthew Hamilton" w:date="2023-04-14T17:03:00Z"/>
        </w:rPr>
        <w:pPrChange w:id="2899" w:author="Matthew Hamilton" w:date="2023-03-23T17:39:00Z">
          <w:pPr>
            <w:pStyle w:val="Heading1"/>
          </w:pPr>
        </w:pPrChange>
      </w:pPr>
      <w:bookmarkStart w:id="2900" w:name="discussion"/>
      <w:bookmarkEnd w:id="1577"/>
      <w:del w:id="2901" w:author="Matthew Hamilton" w:date="2023-04-14T17:03:00Z">
        <w:r w:rsidDel="00857CBF">
          <w:delText>Discussion</w:delText>
        </w:r>
      </w:del>
    </w:p>
    <w:p w14:paraId="7D35E921" w14:textId="64CE920C" w:rsidR="006326C1" w:rsidDel="00857CBF" w:rsidRDefault="001023AB">
      <w:pPr>
        <w:pStyle w:val="FirstParagraph"/>
        <w:rPr>
          <w:del w:id="2902" w:author="Matthew Hamilton" w:date="2023-04-14T17:03:00Z"/>
        </w:rPr>
      </w:pPr>
      <w:commentRangeStart w:id="2903"/>
      <w:del w:id="2904" w:author="Matthew Hamilton" w:date="2023-04-14T17:03:00Z">
        <w:r w:rsidDel="00857CBF">
          <w:delText xml:space="preserve">In this </w:delText>
        </w:r>
        <w:commentRangeEnd w:id="2903"/>
        <w:r w:rsidR="00A24A08" w:rsidDel="00857CBF">
          <w:rPr>
            <w:rStyle w:val="CommentReference"/>
          </w:rPr>
          <w:commentReference w:id="2903"/>
        </w:r>
        <w:r w:rsidDel="00857CBF">
          <w:delText xml:space="preserve">article we described a framework that we developed to help us implement ready4 - a </w:delText>
        </w:r>
      </w:del>
      <w:del w:id="2905" w:author="Matthew Hamilton" w:date="2023-03-23T11:18:00Z">
        <w:r w:rsidDel="00F07D30">
          <w:delText>MOSHEM</w:delText>
        </w:r>
      </w:del>
      <w:del w:id="2906" w:author="Matthew Hamilton" w:date="2023-04-14T17:03:00Z">
        <w:r w:rsidDel="00857CBF">
          <w:delText xml:space="preserve"> in youth mental health. We outlined framework standards for an accountable, reusable and updatable </w:delText>
        </w:r>
      </w:del>
      <w:del w:id="2907" w:author="Matthew Hamilton" w:date="2023-03-23T11:18:00Z">
        <w:r w:rsidDel="00F07D30">
          <w:delText>MOSHEM</w:delText>
        </w:r>
      </w:del>
      <w:del w:id="2908" w:author="Matthew Hamilton" w:date="2023-04-14T17:03:00Z">
        <w:r w:rsidDel="00857CBF">
          <w:delText xml:space="preserve"> and described the modelling toolkit we created for applying those standards to the development and use of the ready4 </w:delText>
        </w:r>
      </w:del>
      <w:del w:id="2909" w:author="Matthew Hamilton" w:date="2023-03-23T11:18:00Z">
        <w:r w:rsidDel="00F07D30">
          <w:delText>MOSHEM</w:delText>
        </w:r>
      </w:del>
      <w:del w:id="2910" w:author="Matthew Hamilton" w:date="2023-04-14T17:03:00Z">
        <w:r w:rsidDel="00857CBF">
          <w:delText xml:space="preserve">. We also provided an overview of an initial set of </w:delText>
        </w:r>
      </w:del>
      <w:del w:id="2911" w:author="Matthew Hamilton" w:date="2023-03-23T11:18:00Z">
        <w:r w:rsidDel="00F07D30">
          <w:delText>MOSHEM</w:delText>
        </w:r>
      </w:del>
      <w:del w:id="2912" w:author="Matthew Hamilton" w:date="2023-04-14T17:03:00Z">
        <w:r w:rsidDel="00857CBF">
          <w:delText xml:space="preserve"> modules developed with the framework to implement a utility mapping study. We reviewed the modules, datasets and analyses generated by that study against framework standards. The work we have described has potential implications for the development of the ready4 </w:delText>
        </w:r>
      </w:del>
      <w:del w:id="2913" w:author="Matthew Hamilton" w:date="2023-03-23T11:18:00Z">
        <w:r w:rsidDel="00F07D30">
          <w:delText>MOSHEM</w:delText>
        </w:r>
      </w:del>
      <w:del w:id="2914" w:author="Matthew Hamilton" w:date="2023-04-14T17:03:00Z">
        <w:r w:rsidDel="00857CBF">
          <w:delText xml:space="preserve"> and for health economic modelling in mental health. A number of issues have more general relevance to health economic modellers and funders of health economic research.</w:delText>
        </w:r>
      </w:del>
    </w:p>
    <w:p w14:paraId="183DA488" w14:textId="3527621E" w:rsidR="006326C1" w:rsidDel="00857CBF" w:rsidRDefault="001023AB">
      <w:pPr>
        <w:pStyle w:val="Heading2"/>
        <w:numPr>
          <w:ilvl w:val="1"/>
          <w:numId w:val="37"/>
        </w:numPr>
        <w:rPr>
          <w:del w:id="2915" w:author="Matthew Hamilton" w:date="2023-04-14T17:03:00Z"/>
        </w:rPr>
        <w:pPrChange w:id="2916" w:author="Matthew Hamilton" w:date="2023-03-23T17:39:00Z">
          <w:pPr>
            <w:pStyle w:val="Heading2"/>
          </w:pPr>
        </w:pPrChange>
      </w:pPr>
      <w:bookmarkStart w:id="2917" w:name="implications-for-implementing-ready4"/>
      <w:del w:id="2918" w:author="Matthew Hamilton" w:date="2023-04-14T17:03:00Z">
        <w:r w:rsidDel="00857CBF">
          <w:delText>Implications for implementing ready4</w:delText>
        </w:r>
      </w:del>
    </w:p>
    <w:p w14:paraId="0FDDAD88" w14:textId="7C9BAE7F" w:rsidR="006326C1" w:rsidDel="00857CBF" w:rsidRDefault="001023AB">
      <w:pPr>
        <w:pStyle w:val="FirstParagraph"/>
        <w:rPr>
          <w:del w:id="2919" w:author="Matthew Hamilton" w:date="2023-04-14T17:03:00Z"/>
        </w:rPr>
      </w:pPr>
      <w:del w:id="2920" w:author="Matthew Hamilton" w:date="2023-04-14T17:03:00Z">
        <w:r w:rsidDel="00857CBF">
          <w:delText xml:space="preserve">The most direct implication of the development of the ready4 framework is that it makes it feasible for us to implement a </w:delText>
        </w:r>
      </w:del>
      <w:del w:id="2921" w:author="Matthew Hamilton" w:date="2023-03-23T11:18:00Z">
        <w:r w:rsidDel="00F07D30">
          <w:delText>MOSHEM</w:delText>
        </w:r>
      </w:del>
      <w:del w:id="2922" w:author="Matthew Hamilton" w:date="2023-04-14T17:03:00Z">
        <w:r w:rsidDel="00857CBF">
          <w:delText xml:space="preserve">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standardised and partially automated workflows used in creating and sharing these artefacts has the potential to generate significant efficiencies as we apply the ready4 framework to undertaking new economic studies.</w:delText>
        </w:r>
      </w:del>
    </w:p>
    <w:p w14:paraId="4656EFC1" w14:textId="66C08D1E" w:rsidR="006326C1" w:rsidDel="00857CBF" w:rsidRDefault="001023AB">
      <w:pPr>
        <w:pStyle w:val="BodyText"/>
        <w:rPr>
          <w:del w:id="2923" w:author="Matthew Hamilton" w:date="2023-04-14T17:03:00Z"/>
        </w:rPr>
      </w:pPr>
      <w:del w:id="2924" w:author="Matthew Hamilton" w:date="2023-04-14T17:03:00Z">
        <w:r w:rsidDel="00857CBF">
          <w:delTex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w:delText>
        </w:r>
        <w:r w:rsidR="006C3B36" w:rsidDel="00857CBF">
          <w:delText xml:space="preserve">3), </w:delText>
        </w:r>
        <w:r w:rsidDel="00857CBF">
          <w:delText xml:space="preserve">our framework’s standards also provide a mechanism for to assess the extent to which the ready4 </w:delText>
        </w:r>
      </w:del>
      <w:del w:id="2925" w:author="Matthew Hamilton" w:date="2023-03-23T11:18:00Z">
        <w:r w:rsidDel="00F07D30">
          <w:delText>MOSHEM</w:delText>
        </w:r>
      </w:del>
      <w:del w:id="2926" w:author="Matthew Hamilton" w:date="2023-04-14T17:03:00Z">
        <w:r w:rsidDel="00857CBF">
          <w:delText xml:space="preserve"> meets explicit objectives.</w:delText>
        </w:r>
      </w:del>
    </w:p>
    <w:p w14:paraId="1038A58B" w14:textId="4125E0D2" w:rsidR="006326C1" w:rsidDel="00857CBF" w:rsidRDefault="001023AB">
      <w:pPr>
        <w:pStyle w:val="BodyText"/>
        <w:rPr>
          <w:del w:id="2927" w:author="Matthew Hamilton" w:date="2023-04-14T17:03:00Z"/>
        </w:rPr>
      </w:pPr>
      <w:del w:id="2928" w:author="Matthew Hamilton" w:date="2023-04-14T17:03:00Z">
        <w:r w:rsidDel="00857CBF">
          <w:delText>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centralised infrastructure and an active open source community.</w:delText>
        </w:r>
      </w:del>
    </w:p>
    <w:p w14:paraId="68338495" w14:textId="72EE3BF7" w:rsidR="006326C1" w:rsidDel="00857CBF" w:rsidRDefault="001023AB">
      <w:pPr>
        <w:pStyle w:val="BodyText"/>
        <w:rPr>
          <w:del w:id="2929" w:author="Matthew Hamilton" w:date="2023-04-14T17:03:00Z"/>
        </w:rPr>
      </w:pPr>
      <w:del w:id="2930" w:author="Matthew Hamilton" w:date="2023-04-14T17:03:00Z">
        <w:r w:rsidDel="00857CBF">
          <w:delText xml:space="preserve">To progress from a technical capability to behavioural outcomes, both our framework and </w:delText>
        </w:r>
      </w:del>
      <w:del w:id="2931" w:author="Matthew Hamilton" w:date="2023-03-23T11:18:00Z">
        <w:r w:rsidDel="00F07D30">
          <w:delText>MOSHEM</w:delText>
        </w:r>
      </w:del>
      <w:del w:id="2932" w:author="Matthew Hamilton" w:date="2023-04-14T17:03:00Z">
        <w:r w:rsidDel="00857CBF">
          <w:delText xml:space="preserve">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delText>
        </w:r>
      </w:del>
    </w:p>
    <w:p w14:paraId="1B724616" w14:textId="57795ABA" w:rsidR="006326C1" w:rsidDel="00857CBF" w:rsidRDefault="001023AB">
      <w:pPr>
        <w:pStyle w:val="BodyText"/>
        <w:rPr>
          <w:del w:id="2933" w:author="Matthew Hamilton" w:date="2023-04-14T17:03:00Z"/>
        </w:rPr>
      </w:pPr>
      <w:del w:id="2934" w:author="Matthew Hamilton" w:date="2023-04-14T17:03:00Z">
        <w:r w:rsidDel="00857CBF">
          <w:delTex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delText>
        </w:r>
      </w:del>
    </w:p>
    <w:p w14:paraId="09F77A6F" w14:textId="73CC0223" w:rsidR="006326C1" w:rsidDel="00857CBF" w:rsidRDefault="001023AB">
      <w:pPr>
        <w:pStyle w:val="Heading2"/>
        <w:numPr>
          <w:ilvl w:val="1"/>
          <w:numId w:val="37"/>
        </w:numPr>
        <w:rPr>
          <w:del w:id="2935" w:author="Matthew Hamilton" w:date="2023-04-14T17:03:00Z"/>
        </w:rPr>
        <w:pPrChange w:id="2936" w:author="Matthew Hamilton" w:date="2023-03-23T17:39:00Z">
          <w:pPr>
            <w:pStyle w:val="Heading2"/>
          </w:pPr>
        </w:pPrChange>
      </w:pPr>
      <w:bookmarkStart w:id="2937" w:name="X6c601bd557b3bd147ecb539a5e6225072da53b0"/>
      <w:bookmarkEnd w:id="2917"/>
      <w:del w:id="2938" w:author="Matthew Hamilton" w:date="2023-04-14T17:03:00Z">
        <w:r w:rsidDel="00857CBF">
          <w:delText>Implications for economic modelling in mental health</w:delText>
        </w:r>
      </w:del>
    </w:p>
    <w:p w14:paraId="7620AFE4" w14:textId="230C4291" w:rsidR="006326C1" w:rsidDel="00857CBF" w:rsidRDefault="001023AB">
      <w:pPr>
        <w:pStyle w:val="FirstParagraph"/>
        <w:rPr>
          <w:del w:id="2939" w:author="Matthew Hamilton" w:date="2023-04-14T17:03:00Z"/>
        </w:rPr>
      </w:pPr>
      <w:del w:id="2940" w:author="Matthew Hamilton" w:date="2023-04-14T17:03:00Z">
        <w:r w:rsidDel="00857CBF">
          <w:delText>Open source approaches have been recommended to help develop the mental health modelling field [88] but only one mental health related model (in Alcohol Use Disorder [89]) is currently indexed in the Open Source Models Clearinghouse [25,90]. We are aware of just one other open source mental health model - a reference model in Major Depressive Disorder - that is currently in development [91]. Of the known barriers to adoption of open sourc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delText>
        </w:r>
      </w:del>
    </w:p>
    <w:p w14:paraId="5F08A72D" w14:textId="1C1A79F3" w:rsidR="006326C1" w:rsidDel="00857CBF" w:rsidRDefault="001023AB">
      <w:pPr>
        <w:pStyle w:val="BodyText"/>
        <w:rPr>
          <w:del w:id="2941" w:author="Matthew Hamilton" w:date="2023-04-14T17:03:00Z"/>
        </w:rPr>
      </w:pPr>
      <w:del w:id="2942" w:author="Matthew Hamilton" w:date="2023-04-14T17:03:00Z">
        <w:r w:rsidDel="00857CBF">
          <w:delText>Automated tools such as those we developed in our modelling toolkit can help reduce the burden associated with some of these tasks. However, we think the current low rates of adoption by health economists of open sourc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delText>
        </w:r>
      </w:del>
    </w:p>
    <w:p w14:paraId="6A02522C" w14:textId="355001D3" w:rsidR="006326C1" w:rsidDel="00857CBF" w:rsidRDefault="001023AB">
      <w:pPr>
        <w:pStyle w:val="BodyText"/>
        <w:rPr>
          <w:del w:id="2943" w:author="Matthew Hamilton" w:date="2023-04-14T17:03:00Z"/>
        </w:rPr>
      </w:pPr>
      <w:del w:id="2944" w:author="Matthew Hamilton" w:date="2023-04-14T17:03:00Z">
        <w:r w:rsidDel="00857CBF">
          <w:delText>Reducing waste in research is a responsibility of research funders [92] and the poor reproducibility [4–6], limited reusability [13,25,26] and uncertain validity [7,8] of health economic models is wasteful. 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maximised transferability to diverse decision contexts. We believe that modular and open sourc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high, middle and low income countries.</w:delText>
        </w:r>
      </w:del>
    </w:p>
    <w:p w14:paraId="7617403E" w14:textId="22B66384" w:rsidR="006326C1" w:rsidDel="00857CBF" w:rsidRDefault="001023AB">
      <w:pPr>
        <w:pStyle w:val="BodyText"/>
        <w:rPr>
          <w:del w:id="2945" w:author="Matthew Hamilton" w:date="2023-04-14T17:03:00Z"/>
        </w:rPr>
      </w:pPr>
      <w:del w:id="2946" w:author="Matthew Hamilton" w:date="2023-04-14T17:03:00Z">
        <w:r w:rsidDel="00857CBF">
          <w:delText>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26 month period in 2012-2014 identified by a review [93]. The ongoing annual output of economic research in mental health that focuses on the other 11 domains identified by Wagstaff and Culyer [35] is probably also substantial. Funders should provide support for the projects and infrastructure to promote greater collaboration, interoperability, transferability and maintenance of future mental health modelling projects.</w:delText>
        </w:r>
      </w:del>
    </w:p>
    <w:p w14:paraId="750877B1" w14:textId="6F2F2698" w:rsidR="006326C1" w:rsidDel="00857CBF" w:rsidRDefault="001023AB">
      <w:pPr>
        <w:pStyle w:val="BodyText"/>
        <w:rPr>
          <w:del w:id="2947" w:author="Matthew Hamilton" w:date="2023-04-14T17:03:00Z"/>
        </w:rPr>
      </w:pPr>
      <w:del w:id="2948" w:author="Matthew Hamilton" w:date="2023-04-14T17:03:00Z">
        <w:r w:rsidDel="00857CBF">
          <w:delText>Developing networks of modellers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disorders[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delText>
        </w:r>
      </w:del>
    </w:p>
    <w:p w14:paraId="60E4B42A" w14:textId="4C2D6FB4" w:rsidR="006326C1" w:rsidDel="00857CBF" w:rsidRDefault="001023AB">
      <w:pPr>
        <w:pStyle w:val="BodyText"/>
        <w:rPr>
          <w:del w:id="2949" w:author="Matthew Hamilton" w:date="2023-04-14T17:03:00Z"/>
        </w:rPr>
      </w:pPr>
      <w:del w:id="2950" w:author="Matthew Hamilton" w:date="2023-04-14T17:03:00Z">
        <w:r w:rsidDel="00857CBF">
          <w:delText xml:space="preserve">Ideally health economists would explore these complex topics in partnership with modellers from other disciplines (in particular epidemiology and health services research) and a wide range of stakeholders such as other researchers, policymakers, service planners and community members. Modular and open sourc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open source languages (particularly python) and repositories. Whatever </w:delText>
        </w:r>
      </w:del>
      <w:del w:id="2951" w:author="Matthew Hamilton" w:date="2023-03-23T11:18:00Z">
        <w:r w:rsidDel="00F07D30">
          <w:delText>MOSHEM</w:delText>
        </w:r>
      </w:del>
      <w:del w:id="2952" w:author="Matthew Hamilton" w:date="2023-04-14T17:03:00Z">
        <w:r w:rsidDel="00857CBF">
          <w:delText xml:space="preserve"> infrastructure is developed, its resilience would depend on a community of open source contributors sufficiently large and active to ensure that all core modules are maintained even after their original authors cease their involvement.</w:delText>
        </w:r>
      </w:del>
    </w:p>
    <w:p w14:paraId="40E09AA1" w14:textId="3189306D" w:rsidR="006326C1" w:rsidDel="00857CBF" w:rsidRDefault="001023AB">
      <w:pPr>
        <w:pStyle w:val="Heading2"/>
        <w:numPr>
          <w:ilvl w:val="1"/>
          <w:numId w:val="37"/>
        </w:numPr>
        <w:rPr>
          <w:del w:id="2953" w:author="Matthew Hamilton" w:date="2023-04-14T17:03:00Z"/>
        </w:rPr>
        <w:pPrChange w:id="2954" w:author="Matthew Hamilton" w:date="2023-03-23T17:39:00Z">
          <w:pPr>
            <w:pStyle w:val="Heading2"/>
          </w:pPr>
        </w:pPrChange>
      </w:pPr>
      <w:bookmarkStart w:id="2955" w:name="X6e7b59602752f1ad17f46d41288108b05ada332"/>
      <w:bookmarkEnd w:id="2937"/>
      <w:del w:id="2956" w:author="Matthew Hamilton" w:date="2023-04-14T17:03:00Z">
        <w:r w:rsidDel="00857CBF">
          <w:delText xml:space="preserve">General issues for health economists and health research </w:delText>
        </w:r>
        <w:commentRangeStart w:id="2957"/>
        <w:r w:rsidDel="00857CBF">
          <w:delText>funders</w:delText>
        </w:r>
        <w:commentRangeEnd w:id="2957"/>
        <w:r w:rsidR="00476536" w:rsidDel="00857CBF">
          <w:rPr>
            <w:rStyle w:val="CommentReference"/>
            <w:rFonts w:asciiTheme="minorHAnsi" w:eastAsiaTheme="minorHAnsi" w:hAnsiTheme="minorHAnsi" w:cstheme="minorBidi"/>
            <w:b w:val="0"/>
            <w:bCs w:val="0"/>
            <w:color w:val="auto"/>
          </w:rPr>
          <w:commentReference w:id="2957"/>
        </w:r>
      </w:del>
    </w:p>
    <w:p w14:paraId="0398F77F" w14:textId="1A79BF9C" w:rsidR="006326C1" w:rsidDel="00857CBF" w:rsidRDefault="001023AB">
      <w:pPr>
        <w:pStyle w:val="FirstParagraph"/>
        <w:rPr>
          <w:del w:id="2958" w:author="Matthew Hamilton" w:date="2023-04-14T17:03:00Z"/>
        </w:rPr>
      </w:pPr>
      <w:del w:id="2959" w:author="Matthew Hamilton" w:date="2023-04-14T17:03:00Z">
        <w:r w:rsidDel="00857CBF">
          <w:delTex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w:delText>
        </w:r>
      </w:del>
      <w:del w:id="2960" w:author="Matthew Hamilton" w:date="2023-03-23T11:18:00Z">
        <w:r w:rsidDel="00F07D30">
          <w:delText>MOSHEM</w:delText>
        </w:r>
      </w:del>
      <w:del w:id="2961" w:author="Matthew Hamilton" w:date="2023-04-14T17:03:00Z">
        <w:r w:rsidDel="00857CBF">
          <w:delText>s to prioritize. Health economists could use existing and new special interest groups to identify opportunities and enablers of more collaborative approaches to model development, potentially as the basis for future funding proposals.</w:delText>
        </w:r>
      </w:del>
    </w:p>
    <w:p w14:paraId="1E5B70EC" w14:textId="7D6CA4A7" w:rsidR="006326C1" w:rsidDel="00857CBF" w:rsidRDefault="001023AB">
      <w:pPr>
        <w:pStyle w:val="BodyText"/>
        <w:rPr>
          <w:del w:id="2962" w:author="Matthew Hamilton" w:date="2023-04-14T17:03:00Z"/>
        </w:rPr>
      </w:pPr>
      <w:del w:id="2963" w:author="Matthew Hamilton" w:date="2023-04-14T17:03:00Z">
        <w:r w:rsidDel="00857CBF">
          <w:delText xml:space="preserve">Adopting </w:delText>
        </w:r>
      </w:del>
      <w:del w:id="2964" w:author="Matthew Hamilton" w:date="2023-03-23T11:18:00Z">
        <w:r w:rsidDel="00F07D30">
          <w:delText>MOSHEM</w:delText>
        </w:r>
      </w:del>
      <w:del w:id="2965" w:author="Matthew Hamilton" w:date="2023-04-14T17:03:00Z">
        <w:r w:rsidDel="00857CBF">
          <w:delText xml:space="preserve">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w:delText>
        </w:r>
      </w:del>
      <w:del w:id="2966" w:author="Matthew Hamilton" w:date="2023-03-23T11:18:00Z">
        <w:r w:rsidDel="00F07D30">
          <w:delText>MOSHEM</w:delText>
        </w:r>
      </w:del>
      <w:del w:id="2967" w:author="Matthew Hamilton" w:date="2023-04-14T17:03:00Z">
        <w:r w:rsidDel="00857CBF">
          <w:delText xml:space="preserve">s need to depend on the decisions of research funders. Releasing selected subsets of unmaintained model artefacts in open source repositories is still better than not providing access to any code and data and can typically be accomplished within existing project budgets. Developing knowledge and skills of </w:delText>
        </w:r>
      </w:del>
      <w:del w:id="2968" w:author="Matthew Hamilton" w:date="2023-03-23T11:18:00Z">
        <w:r w:rsidDel="00F07D30">
          <w:delText>MOSHEM</w:delText>
        </w:r>
      </w:del>
      <w:del w:id="2969" w:author="Matthew Hamilton" w:date="2023-04-14T17:03:00Z">
        <w:r w:rsidDel="00857CBF">
          <w:delText>S can be advanced by making small contributions (e.g. improvements to documentation, code contributions) to open source projects. Our project website [58] includes details of multiple ways to contribute to ready4.</w:delText>
        </w:r>
      </w:del>
    </w:p>
    <w:p w14:paraId="3507C089" w14:textId="2979A0CB" w:rsidR="006326C1" w:rsidDel="00857CBF" w:rsidRDefault="001023AB" w:rsidP="00933C87">
      <w:pPr>
        <w:pStyle w:val="BodyText"/>
        <w:rPr>
          <w:del w:id="2970" w:author="Matthew Hamilton" w:date="2023-04-14T17:03:00Z"/>
        </w:rPr>
      </w:pPr>
      <w:del w:id="2971" w:author="Matthew Hamilton" w:date="2023-04-14T17:03:00Z">
        <w:r w:rsidDel="00857CBF">
          <w:delText xml:space="preserve">  </w:delText>
        </w:r>
      </w:del>
    </w:p>
    <w:p w14:paraId="05722775" w14:textId="1F3CB9BF" w:rsidR="006326C1" w:rsidDel="00857CBF" w:rsidRDefault="001023AB">
      <w:pPr>
        <w:pStyle w:val="Heading1"/>
        <w:numPr>
          <w:ilvl w:val="0"/>
          <w:numId w:val="37"/>
        </w:numPr>
        <w:rPr>
          <w:del w:id="2972" w:author="Matthew Hamilton" w:date="2023-04-14T17:03:00Z"/>
        </w:rPr>
        <w:pPrChange w:id="2973" w:author="Matthew Hamilton" w:date="2023-03-23T17:39:00Z">
          <w:pPr>
            <w:pStyle w:val="Heading1"/>
          </w:pPr>
        </w:pPrChange>
      </w:pPr>
      <w:bookmarkStart w:id="2974" w:name="conclusion"/>
      <w:bookmarkEnd w:id="2900"/>
      <w:bookmarkEnd w:id="2955"/>
      <w:del w:id="2975" w:author="Matthew Hamilton" w:date="2023-04-14T17:03:00Z">
        <w:r w:rsidDel="00857CBF">
          <w:delText>Conclusion</w:delText>
        </w:r>
      </w:del>
    </w:p>
    <w:p w14:paraId="07606543" w14:textId="1A09C19A" w:rsidR="006326C1" w:rsidDel="00857CBF" w:rsidRDefault="001023AB">
      <w:pPr>
        <w:pStyle w:val="FirstParagraph"/>
        <w:rPr>
          <w:del w:id="2976" w:author="Matthew Hamilton" w:date="2023-04-14T17:03:00Z"/>
        </w:rPr>
      </w:pPr>
      <w:del w:id="2977" w:author="Matthew Hamilton" w:date="2023-04-14T17:03:00Z">
        <w:r w:rsidDel="00857CBF">
          <w:delText xml:space="preserve">We have developed a framework for undertaking a </w:delText>
        </w:r>
      </w:del>
      <w:del w:id="2978" w:author="Matthew Hamilton" w:date="2023-03-23T11:18:00Z">
        <w:r w:rsidDel="00F07D30">
          <w:delText>MOSHEM</w:delText>
        </w:r>
      </w:del>
      <w:del w:id="2979" w:author="Matthew Hamilton" w:date="2023-04-14T17:03:00Z">
        <w:r w:rsidDel="00857CBF">
          <w:delText xml:space="preserve"> in youth mental health and demonstrated its use by applying it to undertake a utility mapping study. We intend using this framework to undertake and synthesis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w:delText>
        </w:r>
      </w:del>
      <w:del w:id="2980" w:author="Matthew Hamilton" w:date="2023-03-23T11:18:00Z">
        <w:r w:rsidDel="00F07D30">
          <w:delText>MOSHEM</w:delText>
        </w:r>
      </w:del>
      <w:del w:id="2981" w:author="Matthew Hamilton" w:date="2023-04-14T17:03:00Z">
        <w:r w:rsidDel="00857CBF">
          <w:delText>s provide a promising opportunity to advance the health economcis field, action from funders is required to realise this potential.</w:delText>
        </w:r>
      </w:del>
    </w:p>
    <w:p w14:paraId="18195FD5" w14:textId="7AF47F30" w:rsidR="00933C87" w:rsidRDefault="00933C87" w:rsidP="00933C87">
      <w:pPr>
        <w:pStyle w:val="BodyText"/>
        <w:rPr>
          <w:ins w:id="2982" w:author="Matthew Hamilton" w:date="2023-03-23T17:38:00Z"/>
        </w:rPr>
      </w:pPr>
    </w:p>
    <w:p w14:paraId="10C04D3A" w14:textId="1CAE927E" w:rsidR="00873717" w:rsidRDefault="00873717" w:rsidP="00933C87">
      <w:pPr>
        <w:pStyle w:val="BodyText"/>
        <w:pBdr>
          <w:bottom w:val="thinThickThinMediumGap" w:sz="18" w:space="1" w:color="auto"/>
        </w:pBdr>
        <w:rPr>
          <w:ins w:id="2983" w:author="Matthew Hamilton" w:date="2023-03-23T17:38:00Z"/>
        </w:rPr>
      </w:pPr>
    </w:p>
    <w:p w14:paraId="41347470" w14:textId="4FBEBD81" w:rsidR="00D53AAB" w:rsidRDefault="00D53AAB" w:rsidP="00873717">
      <w:pPr>
        <w:pStyle w:val="BodyText"/>
        <w:rPr>
          <w:ins w:id="2984" w:author="Matthew Hamilton" w:date="2023-04-14T17:06:00Z"/>
        </w:rPr>
      </w:pPr>
    </w:p>
    <w:p w14:paraId="74E02F01" w14:textId="77777777" w:rsidR="00D53AAB" w:rsidRDefault="00D53AAB" w:rsidP="00D53AAB">
      <w:pPr>
        <w:pStyle w:val="FirstParagraph"/>
        <w:rPr>
          <w:ins w:id="2985" w:author="Matthew Hamilton" w:date="2023-04-14T17:06:00Z"/>
        </w:rPr>
      </w:pPr>
      <w:commentRangeStart w:id="2986"/>
      <w:ins w:id="2987" w:author="Matthew Hamilton" w:date="2023-04-14T17:06:00Z">
        <w:r>
          <w:t xml:space="preserve">In this </w:t>
        </w:r>
        <w:commentRangeEnd w:id="2986"/>
        <w:r>
          <w:rPr>
            <w:rStyle w:val="CommentReference"/>
          </w:rPr>
          <w:commentReference w:id="2986"/>
        </w:r>
        <w:r>
          <w:t>article we described a framework that we developed to help us implement ready4 - a MOSCEM in youth mental health. We outlined framework standards for an accountable, reusable and updatable MOSCEM and described the modelling toolkit we created for applying those standards to the development and use of the ready4 MOSCEM. We also provided an overview of an initial set of MOSCEM modules developed with the framework to implement a utility mapping study. We reviewed the modules, datasets and analyses generated by that study against framework standards. The work we have described has potential implications for the development of the ready4 MOSCEM and for health economic modelling in mental health. A number of issues have more general relevance to health economic modellers and funders of health economic research.</w:t>
        </w:r>
      </w:ins>
    </w:p>
    <w:p w14:paraId="6378D348" w14:textId="77777777" w:rsidR="00D53AAB" w:rsidRDefault="00D53AAB" w:rsidP="00873717">
      <w:pPr>
        <w:pStyle w:val="BodyText"/>
        <w:rPr>
          <w:ins w:id="2988" w:author="Matthew Hamilton" w:date="2023-03-23T17:38:00Z"/>
        </w:rPr>
      </w:pPr>
    </w:p>
    <w:p w14:paraId="28EC6FDF" w14:textId="54E3D0F1" w:rsidR="00873717" w:rsidRDefault="00873717" w:rsidP="00873717">
      <w:pPr>
        <w:pStyle w:val="BodyText"/>
        <w:rPr>
          <w:ins w:id="2989" w:author="Matthew Hamilton" w:date="2023-03-23T17:38:00Z"/>
        </w:rPr>
      </w:pPr>
      <w:ins w:id="2990" w:author="Matthew Hamilton" w:date="2023-03-23T17:38:00Z">
        <w:r>
          <w:t>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t>
        </w:r>
      </w:ins>
    </w:p>
    <w:p w14:paraId="118C8E7D" w14:textId="774CA2C9" w:rsidR="00873717" w:rsidRDefault="00873717" w:rsidP="00873717">
      <w:pPr>
        <w:pStyle w:val="BodyText"/>
        <w:rPr>
          <w:ins w:id="2991" w:author="Matthew Hamilton" w:date="2023-03-23T17:38:00Z"/>
        </w:rPr>
      </w:pPr>
      <w:ins w:id="2992" w:author="Matthew Hamilton" w:date="2023-03-23T17:38:00Z">
        <w:r>
          <w:t>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t>
        </w:r>
      </w:ins>
    </w:p>
    <w:p w14:paraId="58430808" w14:textId="77777777" w:rsidR="00873717" w:rsidRDefault="00873717" w:rsidP="00873717">
      <w:pPr>
        <w:pStyle w:val="BodyText"/>
        <w:rPr>
          <w:ins w:id="2993" w:author="Matthew Hamilton" w:date="2023-03-23T17:38:00Z"/>
        </w:rPr>
      </w:pPr>
      <w:ins w:id="2994" w:author="Matthew Hamilton" w:date="2023-03-23T17:38:00Z">
        <w:r>
          <w:t>Code and data should be distributed with tools that make it easy for potential users to appropriately cite each model artefact.</w:t>
        </w:r>
      </w:ins>
    </w:p>
    <w:p w14:paraId="1E9804B5" w14:textId="77777777" w:rsidR="00873717" w:rsidRDefault="00873717" w:rsidP="00873717">
      <w:pPr>
        <w:pStyle w:val="BodyText"/>
        <w:rPr>
          <w:ins w:id="2995" w:author="Matthew Hamilton" w:date="2023-03-23T17:38:00Z"/>
        </w:rPr>
      </w:pPr>
    </w:p>
    <w:p w14:paraId="48F95983" w14:textId="77777777" w:rsidR="00873717" w:rsidRDefault="00873717" w:rsidP="00873717">
      <w:pPr>
        <w:pStyle w:val="FirstParagraph"/>
        <w:rPr>
          <w:ins w:id="2996" w:author="Matthew Hamilton" w:date="2023-03-23T17:38:00Z"/>
        </w:rPr>
      </w:pPr>
      <w:ins w:id="2997" w:author="Matthew Hamilton" w:date="2023-03-23T17:38:00Z">
        <w:r>
          <w:t>To make model code and data widely re-usable by others, it is important to provide users with appropriate and explicit permissions. 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t>
        </w:r>
      </w:ins>
    </w:p>
    <w:p w14:paraId="20EBD48D" w14:textId="77777777" w:rsidR="00873717" w:rsidRDefault="00873717" w:rsidP="00873717">
      <w:pPr>
        <w:pStyle w:val="BodyText"/>
        <w:rPr>
          <w:ins w:id="2998" w:author="Matthew Hamilton" w:date="2023-03-23T17:38:00Z"/>
        </w:rPr>
      </w:pPr>
      <w:ins w:id="2999" w:author="Matthew Hamilton" w:date="2023-03-23T17:38:00Z">
        <w:r>
          <w:t xml:space="preserve">Clear distinctions should be made between model modules (code that defines abstract data structures and the algorithms that can be applied to data described by these structures), model </w:t>
        </w:r>
        <w:r>
          <w:lastRenderedPageBreak/>
          <w:t>datasets (digital information such as parameter values, unit records, etc) and model analyses (code that links model datasets to model modules and specifies the algorithms to apply to data associated with each module).</w:t>
        </w:r>
      </w:ins>
    </w:p>
    <w:p w14:paraId="1245F686" w14:textId="5086B29B" w:rsidR="00873717" w:rsidRDefault="00873717" w:rsidP="00873717">
      <w:pPr>
        <w:pStyle w:val="BodyText"/>
        <w:rPr>
          <w:ins w:id="3000" w:author="Matthew Hamilton" w:date="2023-03-23T17:38:00Z"/>
        </w:rPr>
      </w:pPr>
      <w:ins w:id="3001" w:author="Matthew Hamilton" w:date="2023-03-23T17:38:00Z">
        <w:r>
          <w: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Model modules of a similar type or purpose can be efficiently distributed and documented by bundling them as code libraries. It is good practice to make available test or toy data to demonstrate the use of model algorithms [39].</w:t>
        </w:r>
      </w:ins>
    </w:p>
    <w:p w14:paraId="210F293B" w14:textId="77777777" w:rsidR="00873717" w:rsidRDefault="00873717" w:rsidP="00873717">
      <w:pPr>
        <w:pStyle w:val="BodyText"/>
        <w:rPr>
          <w:ins w:id="3002" w:author="Matthew Hamilton" w:date="2023-03-23T17:38:00Z"/>
        </w:rPr>
      </w:pPr>
      <w:ins w:id="3003" w:author="Matthew Hamilton" w:date="2023-03-23T17:38:00Z">
        <w:r>
          <w:t>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CEMs easier to use is to develop simple user-interfaces for non-technical users.</w:t>
        </w:r>
      </w:ins>
    </w:p>
    <w:p w14:paraId="5DAD78E6" w14:textId="3449C9F8" w:rsidR="00873717" w:rsidRDefault="00873717" w:rsidP="00873717">
      <w:pPr>
        <w:pStyle w:val="BodyText"/>
        <w:rPr>
          <w:ins w:id="3004" w:author="Matthew Hamilton" w:date="2023-04-04T11:28:00Z"/>
        </w:rPr>
      </w:pPr>
    </w:p>
    <w:p w14:paraId="0DD602F1" w14:textId="2AE71A18" w:rsidR="00A12C19" w:rsidRDefault="00A12C19" w:rsidP="00873717">
      <w:pPr>
        <w:pStyle w:val="BodyText"/>
        <w:rPr>
          <w:ins w:id="3005" w:author="Matthew Hamilton" w:date="2023-04-04T11:28:00Z"/>
        </w:rPr>
      </w:pPr>
    </w:p>
    <w:p w14:paraId="12BAA730" w14:textId="77777777" w:rsidR="00A12C19" w:rsidRDefault="00A12C19" w:rsidP="00A12C19">
      <w:pPr>
        <w:pStyle w:val="BodyText"/>
        <w:rPr>
          <w:ins w:id="3006" w:author="Matthew Hamilton" w:date="2023-04-04T11:28:00Z"/>
        </w:rPr>
      </w:pPr>
      <w:ins w:id="3007" w:author="Matthew Hamilton" w:date="2023-04-04T11:28:00Z">
        <w:r>
          <w:t xml:space="preserve">Issues such as privacy and confidentiality can limit public release of some sensitive health economic model artefacts [15]. </w:t>
        </w:r>
      </w:ins>
    </w:p>
    <w:p w14:paraId="1DACA6D8" w14:textId="77777777" w:rsidR="00A12C19" w:rsidRDefault="00A12C19" w:rsidP="00A12C19">
      <w:pPr>
        <w:pStyle w:val="BodyText"/>
        <w:rPr>
          <w:ins w:id="3008" w:author="Matthew Hamilton" w:date="2023-04-04T11:28:00Z"/>
        </w:rPr>
      </w:pPr>
      <w:ins w:id="3009" w:author="Matthew Hamilton" w:date="2023-04-04T11:28:00Z">
        <w:r>
          <w:t>selectively restrict access to data that are confidential, while disseminating all other model artefacts. Separating code and data will also make it easier</w:t>
        </w:r>
      </w:ins>
    </w:p>
    <w:p w14:paraId="03896E1C" w14:textId="77777777" w:rsidR="00A12C19" w:rsidRPr="00706BA5" w:rsidRDefault="00A12C19" w:rsidP="00A12C19">
      <w:pPr>
        <w:pStyle w:val="BodyText"/>
        <w:rPr>
          <w:ins w:id="3010" w:author="Matthew Hamilton" w:date="2023-04-04T11:28:00Z"/>
        </w:rPr>
      </w:pPr>
      <w:ins w:id="3011" w:author="Matthew Hamilton" w:date="2023-04-04T11:28:00Z">
        <w:r>
          <w:t>Model authors may wish to facilitate reuse in both contexts to which their model can be</w:t>
        </w:r>
      </w:ins>
    </w:p>
    <w:p w14:paraId="4A51E025" w14:textId="77777777" w:rsidR="00A12C19" w:rsidRDefault="00A12C19" w:rsidP="00A12C19">
      <w:pPr>
        <w:pStyle w:val="FirstParagraph"/>
        <w:rPr>
          <w:ins w:id="3012" w:author="Matthew Hamilton" w:date="2023-04-04T11:28:00Z"/>
        </w:rPr>
      </w:pPr>
    </w:p>
    <w:p w14:paraId="4210B938" w14:textId="77777777" w:rsidR="00A12C19" w:rsidRDefault="00A12C19" w:rsidP="00A12C19">
      <w:pPr>
        <w:pStyle w:val="FirstParagraph"/>
        <w:rPr>
          <w:ins w:id="3013" w:author="Matthew Hamilton" w:date="2023-04-04T11:28:00Z"/>
        </w:rPr>
      </w:pPr>
      <w:ins w:id="3014" w:author="Matthew Hamilton" w:date="2023-04-04T11:28:00Z">
        <w:r>
          <w:t>Such flexibility is useful when transferring a health economic model developed for one jurisdiction for application in another, as this task typically involves retaining some model features and updating others [16].</w:t>
        </w:r>
      </w:ins>
    </w:p>
    <w:p w14:paraId="7EE0D053" w14:textId="0BCA473F" w:rsidR="00A12C19" w:rsidRDefault="00A12C19" w:rsidP="00873717">
      <w:pPr>
        <w:pStyle w:val="BodyText"/>
        <w:rPr>
          <w:ins w:id="3015" w:author="Matthew Hamilton" w:date="2023-04-04T11:59:00Z"/>
        </w:rPr>
      </w:pPr>
    </w:p>
    <w:p w14:paraId="7B745C4B" w14:textId="77777777" w:rsidR="00C3376E" w:rsidRDefault="00C3376E" w:rsidP="00C3376E">
      <w:pPr>
        <w:pStyle w:val="BodyText"/>
        <w:rPr>
          <w:ins w:id="3016" w:author="Matthew Hamilton" w:date="2023-04-04T14:35:00Z"/>
        </w:rPr>
      </w:pPr>
      <w:ins w:id="3017" w:author="Matthew Hamilton" w:date="2023-04-04T14:35:00Z">
        <w:r>
          <w:t xml:space="preserve">When used in conjunction with toolkit repositories, the six R libraries provide support for implementing 17 out of 20 framework standards (Table </w:t>
        </w:r>
        <w:r>
          <w:fldChar w:fldCharType="begin"/>
        </w:r>
        <w:r>
          <w:instrText>HYPERLINK \l "timelygls" \h</w:instrText>
        </w:r>
        <w:r>
          <w:fldChar w:fldCharType="separate"/>
        </w:r>
        <w:r>
          <w:fldChar w:fldCharType="begin"/>
        </w:r>
        <w:r>
          <w:instrText xml:space="preserve"> REF timelygls \h</w:instrText>
        </w:r>
      </w:ins>
      <w:ins w:id="3018" w:author="Matthew Hamilton" w:date="2023-04-04T14:35:00Z">
        <w:r>
          <w:fldChar w:fldCharType="separate"/>
        </w:r>
        <w:r>
          <w:rPr>
            <w:b/>
            <w:noProof/>
          </w:rPr>
          <w:t>1</w:t>
        </w:r>
        <w:r>
          <w:fldChar w:fldCharType="end"/>
        </w:r>
        <w:r>
          <w:fldChar w:fldCharType="end"/>
        </w:r>
        <w:r>
          <w:t xml:space="preserve">).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 [71] and purrr [71] libraries. User-interfaces are typically developed with </w:t>
        </w:r>
        <w:r>
          <w:lastRenderedPageBreak/>
          <w:t>the shiny [72] library, for which a tutorial aimed at health economists is available [73]. The library lifecycle [74] provides tools for R developers to consistently deprecate their code.</w:t>
        </w:r>
      </w:ins>
    </w:p>
    <w:p w14:paraId="6719DFC7" w14:textId="77777777" w:rsidR="00396AAA" w:rsidRDefault="00396AAA" w:rsidP="00396AAA">
      <w:pPr>
        <w:pStyle w:val="BodyText"/>
        <w:rPr>
          <w:ins w:id="3019" w:author="Matthew Hamilton" w:date="2023-04-04T11:59:00Z"/>
        </w:rPr>
      </w:pPr>
    </w:p>
    <w:p w14:paraId="66AAD21F" w14:textId="77777777" w:rsidR="00396AAA" w:rsidRDefault="00396AAA" w:rsidP="00396AAA">
      <w:pPr>
        <w:pStyle w:val="Heading2"/>
        <w:numPr>
          <w:ilvl w:val="1"/>
          <w:numId w:val="39"/>
        </w:numPr>
        <w:rPr>
          <w:ins w:id="3020" w:author="Matthew Hamilton" w:date="2023-04-04T11:59:00Z"/>
        </w:rPr>
      </w:pPr>
      <w:ins w:id="3021" w:author="Matthew Hamilton" w:date="2023-04-04T11:59:00Z">
        <w:r>
          <w:t>Paradigm</w:t>
        </w:r>
      </w:ins>
    </w:p>
    <w:p w14:paraId="73F55382" w14:textId="77777777" w:rsidR="00396AAA" w:rsidRDefault="00396AAA" w:rsidP="00396AAA">
      <w:pPr>
        <w:pStyle w:val="BodyText"/>
        <w:rPr>
          <w:ins w:id="3022" w:author="Matthew Hamilton" w:date="2023-04-04T11:59:00Z"/>
        </w:rPr>
      </w:pPr>
    </w:p>
    <w:p w14:paraId="259185F5" w14:textId="77777777" w:rsidR="00396AAA" w:rsidRDefault="00396AAA" w:rsidP="00396AAA">
      <w:pPr>
        <w:pStyle w:val="BodyText"/>
        <w:rPr>
          <w:ins w:id="3023" w:author="Matthew Hamilton" w:date="2023-04-04T11:59:00Z"/>
        </w:rPr>
      </w:pPr>
    </w:p>
    <w:p w14:paraId="5ACCD8DA" w14:textId="77777777" w:rsidR="00396AAA" w:rsidRDefault="00396AAA" w:rsidP="00396AAA">
      <w:pPr>
        <w:pStyle w:val="BodyText"/>
        <w:rPr>
          <w:ins w:id="3024" w:author="Matthew Hamilton" w:date="2023-04-04T11:59:00Z"/>
        </w:rPr>
      </w:pPr>
    </w:p>
    <w:p w14:paraId="6A94B496" w14:textId="1443D94C" w:rsidR="00396AAA" w:rsidRDefault="00396AAA" w:rsidP="00396AAA">
      <w:pPr>
        <w:pStyle w:val="BodyText"/>
        <w:rPr>
          <w:ins w:id="3025" w:author="Matthew Hamilton" w:date="2023-04-04T11:59:00Z"/>
        </w:rPr>
      </w:pPr>
      <w:ins w:id="3026" w:author="Matthew Hamilton" w:date="2023-04-04T11:59:00Z">
        <w:r>
          <w:t xml:space="preserve">Barriers to health economists adopting open source approaches include concerns about intellectual property, confidentiality, model misuse and the resources required to support open source implementations [15,27]. </w:t>
        </w:r>
      </w:ins>
    </w:p>
    <w:p w14:paraId="65E0CC8F" w14:textId="77777777" w:rsidR="00396AAA" w:rsidRDefault="00396AAA" w:rsidP="00396AAA">
      <w:pPr>
        <w:pStyle w:val="BodyText"/>
        <w:rPr>
          <w:ins w:id="3027" w:author="Matthew Hamilton" w:date="2023-04-04T11:59:00Z"/>
        </w:rPr>
      </w:pPr>
      <w:ins w:id="3028" w:author="Matthew Hamilton" w:date="2023-04-04T11:59:00Z">
        <w:r>
          <w:t>Our interest in modular and open source approaches developed when we began seeking an 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t>
        </w:r>
      </w:ins>
    </w:p>
    <w:p w14:paraId="7C1483A1" w14:textId="77777777" w:rsidR="00396AAA" w:rsidRDefault="00396AAA" w:rsidP="00396AAA">
      <w:pPr>
        <w:pStyle w:val="BodyText"/>
        <w:rPr>
          <w:ins w:id="3029" w:author="Matthew Hamilton" w:date="2023-04-04T11:59:00Z"/>
        </w:rPr>
      </w:pPr>
    </w:p>
    <w:p w14:paraId="3A0AB718" w14:textId="4737A5C8" w:rsidR="00396AAA" w:rsidRDefault="00396AAA" w:rsidP="00396AAA">
      <w:pPr>
        <w:pStyle w:val="FirstParagraph"/>
        <w:rPr>
          <w:ins w:id="3030" w:author="Matthew Hamilton" w:date="2023-04-04T11:59:00Z"/>
        </w:rPr>
      </w:pPr>
      <w:ins w:id="3031" w:author="Matthew Hamilton" w:date="2023-04-04T11:59:00Z">
        <w:r>
          <w:t xml:space="preserve">However, there now appears to be strong in principle support from many health economists for greater use of open-source </w:t>
        </w:r>
      </w:ins>
      <w:ins w:id="3032" w:author="Matthew Hamilton" w:date="2023-04-11T13:48:00Z">
        <w:r w:rsidR="00455FB7">
          <w:t>CHEM</w:t>
        </w:r>
      </w:ins>
      <w:ins w:id="3033" w:author="Matthew Hamilton" w:date="2023-04-04T11:59:00Z">
        <w:r>
          <w:t xml:space="preserve">s [15].  However, open-source </w:t>
        </w:r>
      </w:ins>
      <w:ins w:id="3034" w:author="Matthew Hamilton" w:date="2023-04-11T13:48:00Z">
        <w:r w:rsidR="00455FB7">
          <w:t>CHEM</w:t>
        </w:r>
      </w:ins>
      <w:ins w:id="3035" w:author="Matthew Hamilton" w:date="2023-04-04T11:59:00Z">
        <w:r>
          <w:t xml:space="preserve">S remain relatively rare [13,25,26] and better guidance for how to implement </w:t>
        </w:r>
      </w:ins>
      <w:ins w:id="3036" w:author="Matthew Hamilton" w:date="2023-04-11T13:48:00Z">
        <w:r w:rsidR="00455FB7">
          <w:t>CHEM</w:t>
        </w:r>
      </w:ins>
      <w:ins w:id="3037" w:author="Matthew Hamilton" w:date="2023-04-04T11:59:00Z">
        <w:r>
          <w:t>s as open-source projects is needed [28].</w:t>
        </w:r>
      </w:ins>
    </w:p>
    <w:p w14:paraId="7180BB7B" w14:textId="77777777" w:rsidR="00C6067C" w:rsidRDefault="00C6067C" w:rsidP="00C6067C">
      <w:pPr>
        <w:pStyle w:val="BodyText"/>
        <w:rPr>
          <w:ins w:id="3038" w:author="Matthew Hamilton" w:date="2023-04-05T15:17:00Z"/>
        </w:rPr>
      </w:pPr>
      <w:ins w:id="3039" w:author="Matthew Hamilton" w:date="2023-04-05T15:17:00Z">
        <w:r>
          <w:t>Funding for health economic modelling projects rarely extend to provision of medium term support for model updates and improvements. The career trajectories of health economists can also mitigate against adequate maintenance of a model. For example, it is relatively common for model authors to have moved on from the team that owns the model and / or from working on the health condition for which the model was developed.</w:t>
        </w:r>
      </w:ins>
    </w:p>
    <w:p w14:paraId="6A1BE3F9" w14:textId="117D0410" w:rsidR="00396AAA" w:rsidRDefault="00396AAA" w:rsidP="00873717">
      <w:pPr>
        <w:pStyle w:val="BodyText"/>
        <w:rPr>
          <w:ins w:id="3040" w:author="Matthew Hamilton" w:date="2023-04-04T11:59:00Z"/>
        </w:rPr>
      </w:pPr>
    </w:p>
    <w:p w14:paraId="04119383" w14:textId="73AD5250" w:rsidR="00396AAA" w:rsidRDefault="004F6034" w:rsidP="00873717">
      <w:pPr>
        <w:pStyle w:val="BodyText"/>
        <w:rPr>
          <w:ins w:id="3041" w:author="Matthew Hamilton" w:date="2023-04-12T18:20:00Z"/>
        </w:rPr>
      </w:pPr>
      <w:ins w:id="3042" w:author="Matthew Hamilton" w:date="2023-04-12T15:52:00Z">
        <w:r>
          <w:t xml:space="preserve">Computational health economic models (CHEMs) are widely used, influential, increasingly complex and subject to potentially under-appreciated limitations.  </w:t>
        </w:r>
      </w:ins>
    </w:p>
    <w:p w14:paraId="5B3BB308" w14:textId="1C50305F" w:rsidR="00CD74EB" w:rsidRDefault="00CD74EB" w:rsidP="00873717">
      <w:pPr>
        <w:pStyle w:val="BodyText"/>
        <w:rPr>
          <w:ins w:id="3043" w:author="Matthew Hamilton" w:date="2023-04-12T18:20:00Z"/>
        </w:rPr>
      </w:pPr>
    </w:p>
    <w:p w14:paraId="2BF79047" w14:textId="77777777" w:rsidR="00CD74EB" w:rsidRDefault="00CD74EB" w:rsidP="00CD74EB">
      <w:pPr>
        <w:pStyle w:val="FirstParagraph"/>
        <w:rPr>
          <w:ins w:id="3044" w:author="Matthew Hamilton" w:date="2023-04-12T18:20:00Z"/>
        </w:rPr>
      </w:pPr>
      <w:ins w:id="3045" w:author="Matthew Hamilton" w:date="2023-04-12T18:20:00Z">
        <w:r>
          <w:t>There is significant scope for the acceptability, adequacy for purpose and social benefit of computational health economic models (CHEMs) to be enhanced.</w:t>
        </w:r>
      </w:ins>
    </w:p>
    <w:p w14:paraId="4B5C66A8" w14:textId="1A28B85C" w:rsidR="00CD74EB" w:rsidRDefault="00CD74EB" w:rsidP="00873717">
      <w:pPr>
        <w:pStyle w:val="BodyText"/>
        <w:rPr>
          <w:ins w:id="3046" w:author="Matthew Hamilton" w:date="2023-04-13T17:13:00Z"/>
        </w:rPr>
      </w:pPr>
    </w:p>
    <w:p w14:paraId="1338A536" w14:textId="77777777" w:rsidR="0014725F" w:rsidRDefault="0014725F" w:rsidP="0014725F">
      <w:pPr>
        <w:pStyle w:val="Heading2"/>
        <w:numPr>
          <w:ilvl w:val="0"/>
          <w:numId w:val="0"/>
        </w:numPr>
        <w:ind w:left="792" w:hanging="432"/>
        <w:rPr>
          <w:ins w:id="3047" w:author="Matthew Hamilton" w:date="2023-04-13T17:13:00Z"/>
        </w:rPr>
      </w:pPr>
      <w:ins w:id="3048" w:author="Matthew Hamilton" w:date="2023-04-13T17:13:00Z">
        <w:r>
          <w:lastRenderedPageBreak/>
          <w:t>2.2 Desireable CHEM attribues</w:t>
        </w:r>
      </w:ins>
    </w:p>
    <w:p w14:paraId="7F26C588" w14:textId="77777777" w:rsidR="0014725F" w:rsidRDefault="0014725F" w:rsidP="0014725F">
      <w:pPr>
        <w:pStyle w:val="BodyText"/>
        <w:rPr>
          <w:ins w:id="3049" w:author="Matthew Hamilton" w:date="2023-04-13T17:13:00Z"/>
        </w:rPr>
      </w:pPr>
      <w:ins w:id="3050" w:author="Matthew Hamilton" w:date="2023-04-13T17:13:00Z">
        <w:r>
          <w:t xml:space="preserve">These issues have the potential to compound as CHEMs become more complex – with concomitant accountability obligations for model authors [12,13]. </w:t>
        </w:r>
      </w:ins>
    </w:p>
    <w:p w14:paraId="0D74E619" w14:textId="77777777" w:rsidR="0014725F" w:rsidRDefault="0014725F" w:rsidP="0014725F">
      <w:pPr>
        <w:pStyle w:val="BodyText"/>
        <w:rPr>
          <w:ins w:id="3051" w:author="Matthew Hamilton" w:date="2023-04-13T17:13:00Z"/>
        </w:rPr>
      </w:pPr>
      <w:ins w:id="3052" w:author="Matthew Hamilton" w:date="2023-04-13T17:13:00Z">
        <w:r>
          <w:t>An existing ethical framework for public health modelling [</w:t>
        </w:r>
        <w:r w:rsidRPr="00425FEE">
          <w:fldChar w:fldCharType="begin"/>
        </w:r>
        <w:r w:rsidRPr="00425FEE">
          <w:instrText xml:space="preserve"> HYPERLINK "https://doi.org/10.3389/fpubh.2017.00068" </w:instrText>
        </w:r>
        <w:r w:rsidRPr="00425FEE">
          <w:fldChar w:fldCharType="separate"/>
        </w:r>
        <w:r w:rsidRPr="00425FEE">
          <w:rPr>
            <w:rStyle w:val="Hyperlink"/>
            <w:color w:val="282828"/>
          </w:rPr>
          <w:t>https://doi.org/10.3389/fpubh.2017.00068</w:t>
        </w:r>
        <w:r w:rsidRPr="00425FEE">
          <w:fldChar w:fldCharType="end"/>
        </w:r>
        <w:r>
          <w:t>] suggests four criteria for considering the suitability of models to inform policymaking – independence, transparency, beneficence and justice.</w:t>
        </w:r>
      </w:ins>
    </w:p>
    <w:p w14:paraId="58AC11F1" w14:textId="77777777" w:rsidR="0014725F" w:rsidRDefault="0014725F" w:rsidP="0014725F">
      <w:pPr>
        <w:pStyle w:val="BodyText"/>
        <w:rPr>
          <w:ins w:id="3053" w:author="Matthew Hamilton" w:date="2023-04-13T17:13:00Z"/>
        </w:rPr>
      </w:pPr>
    </w:p>
    <w:p w14:paraId="5C39219E" w14:textId="77777777" w:rsidR="0014725F" w:rsidRDefault="0014725F" w:rsidP="0014725F">
      <w:pPr>
        <w:pStyle w:val="BodyText"/>
        <w:rPr>
          <w:ins w:id="3054" w:author="Matthew Hamilton" w:date="2023-04-13T17:13:00Z"/>
        </w:rPr>
      </w:pPr>
      <w:ins w:id="3055" w:author="Matthew Hamilton" w:date="2023-04-13T17:13:00Z">
        <w:r>
          <w:t xml:space="preserve">The growth in the volume and breadth of published health economic analysis [REF] </w:t>
        </w:r>
        <w:commentRangeStart w:id="3056"/>
        <w:commentRangeEnd w:id="3056"/>
        <w:r>
          <w:rPr>
            <w:rStyle w:val="CommentReference"/>
          </w:rPr>
          <w:commentReference w:id="3056"/>
        </w:r>
        <w:r>
          <w:t xml:space="preserve">suggests that substantial public funds are now invested in developing CHEMs. The social returns from this investment could be enhanced if CHEMs could be more readily and appropriately used by all who could benefit from them and if the lifetime for their valid application could be extended. </w:t>
        </w:r>
      </w:ins>
    </w:p>
    <w:p w14:paraId="16CB86CA" w14:textId="77777777" w:rsidR="0014725F" w:rsidRDefault="0014725F" w:rsidP="0014725F">
      <w:pPr>
        <w:pStyle w:val="BodyText"/>
        <w:rPr>
          <w:ins w:id="3057" w:author="Matthew Hamilton" w:date="2023-04-13T17:13:00Z"/>
        </w:rPr>
      </w:pPr>
    </w:p>
    <w:p w14:paraId="18FEA570" w14:textId="77777777" w:rsidR="0014725F" w:rsidRDefault="0014725F" w:rsidP="0014725F">
      <w:pPr>
        <w:pStyle w:val="BodyText"/>
        <w:rPr>
          <w:ins w:id="3058" w:author="Matthew Hamilton" w:date="2023-04-13T17:13:00Z"/>
        </w:rPr>
      </w:pPr>
      <w:ins w:id="3059" w:author="Matthew Hamilton" w:date="2023-04-13T17:13:00Z">
        <w:r>
          <w:t>Not in – representativeness &amp; engagement [Conceptual model development, partially addressed under TRU]</w:t>
        </w:r>
      </w:ins>
    </w:p>
    <w:p w14:paraId="27354E88" w14:textId="43127838" w:rsidR="0014725F" w:rsidRDefault="0014725F" w:rsidP="00873717">
      <w:pPr>
        <w:pStyle w:val="BodyText"/>
        <w:rPr>
          <w:ins w:id="3060" w:author="Matthew Hamilton" w:date="2023-04-13T17:13:00Z"/>
        </w:rPr>
      </w:pPr>
    </w:p>
    <w:p w14:paraId="62D61908" w14:textId="77777777" w:rsidR="00032CBF" w:rsidRDefault="00032CBF" w:rsidP="00032CBF">
      <w:pPr>
        <w:pStyle w:val="FirstParagraph"/>
        <w:rPr>
          <w:ins w:id="3061" w:author="Matthew Hamilton" w:date="2023-04-13T17:59:00Z"/>
          <w:color w:val="000000" w:themeColor="text1"/>
        </w:rPr>
      </w:pPr>
      <w:ins w:id="3062" w:author="Matthew Hamilton" w:date="2023-04-13T17:59:00Z">
        <w:r>
          <w:t xml:space="preserve">Adherence to good practice guidance </w:t>
        </w:r>
        <w:commentRangeStart w:id="3063"/>
        <w:commentRangeEnd w:id="3063"/>
        <w:r>
          <w:rPr>
            <w:rStyle w:val="CommentReference"/>
          </w:rPr>
          <w:commentReference w:id="3063"/>
        </w:r>
        <w:r>
          <w:t xml:space="preserve">is an essential requirement for healthcare modelling [2]. </w:t>
        </w:r>
        <w:r>
          <w:rPr>
            <w:color w:val="000000" w:themeColor="text1"/>
          </w:rPr>
          <w:t xml:space="preserve">Peer reviewed articles on health economic modelling practice typically consider issues specific to </w:t>
        </w:r>
        <w:r w:rsidRPr="00425FEE">
          <w:rPr>
            <w:color w:val="000000" w:themeColor="text1"/>
          </w:rPr>
          <w:t>computational</w:t>
        </w:r>
        <w:r w:rsidRPr="00D443F8">
          <w:rPr>
            <w:color w:val="000000" w:themeColor="text1"/>
          </w:rPr>
          <w:t xml:space="preserve"> </w:t>
        </w:r>
        <w:r>
          <w:rPr>
            <w:color w:val="000000" w:themeColor="text1"/>
          </w:rPr>
          <w:t xml:space="preserve">implementation in conjunction with other issues such as development of the </w:t>
        </w:r>
        <w:r w:rsidRPr="00425FEE">
          <w:rPr>
            <w:color w:val="000000" w:themeColor="text1"/>
          </w:rPr>
          <w:t>conceptual</w:t>
        </w:r>
        <w:r>
          <w:rPr>
            <w:color w:val="000000" w:themeColor="text1"/>
          </w:rPr>
          <w:t xml:space="preserve"> </w:t>
        </w:r>
        <w:commentRangeStart w:id="3064"/>
        <w:commentRangeEnd w:id="3064"/>
        <w:r>
          <w:rPr>
            <w:rStyle w:val="CommentReference"/>
          </w:rPr>
          <w:commentReference w:id="3064"/>
        </w:r>
        <w:r>
          <w:rPr>
            <w:color w:val="000000" w:themeColor="text1"/>
          </w:rPr>
          <w:t>model</w:t>
        </w:r>
        <w:commentRangeStart w:id="3065"/>
        <w:r>
          <w:rPr>
            <w:color w:val="000000" w:themeColor="text1"/>
          </w:rPr>
          <w:t>, the identification and selection of input data and study reporting</w:t>
        </w:r>
        <w:commentRangeEnd w:id="3065"/>
        <w:r>
          <w:rPr>
            <w:rStyle w:val="CommentReference"/>
          </w:rPr>
          <w:commentReference w:id="3065"/>
        </w:r>
        <w:r>
          <w:rPr>
            <w:color w:val="000000" w:themeColor="text1"/>
          </w:rPr>
          <w:t xml:space="preserve">. </w:t>
        </w:r>
      </w:ins>
    </w:p>
    <w:p w14:paraId="4A8B3E98" w14:textId="77777777" w:rsidR="00032CBF" w:rsidRPr="00B97080" w:rsidRDefault="00032CBF" w:rsidP="00032CBF">
      <w:pPr>
        <w:pStyle w:val="FirstParagraph"/>
        <w:rPr>
          <w:ins w:id="3066" w:author="Matthew Hamilton" w:date="2023-04-13T17:59:00Z"/>
          <w:color w:val="000000" w:themeColor="text1"/>
        </w:rPr>
      </w:pPr>
      <w:ins w:id="3067" w:author="Matthew Hamilton" w:date="2023-04-13T17:59:00Z">
        <w:r>
          <w:rPr>
            <w:color w:val="000000" w:themeColor="text1"/>
          </w:rPr>
          <w:t xml:space="preserve">Individual guidelines from this literature that are specific to the computational implementation of models address issues of both development and use. </w:t>
        </w:r>
        <w:r w:rsidRPr="00B97080">
          <w:rPr>
            <w:color w:val="000000" w:themeColor="text1"/>
          </w:rPr>
          <w:t>Guidelines for the development of CHEMs include recommendations on code organisation, data file management, version control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B97080">
          <w:rPr>
            <w:color w:val="000000" w:themeColor="text1"/>
          </w:rPr>
          <w:t>], verific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rPr>
            <w:color w:val="000000" w:themeColor="text1"/>
          </w:rPr>
          <w:t>],XXXXXXXXXXX) and valid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fldChar w:fldCharType="begin"/>
        </w:r>
        <w:r w:rsidRPr="00425FEE">
          <w:rPr>
            <w:rFonts w:cs="Segoe UI"/>
            <w:color w:val="333333"/>
            <w:shd w:val="clear" w:color="auto" w:fill="FCFCFC"/>
          </w:rPr>
          <w:instrText xml:space="preserve"> HYPERLINK "https://doi.org/10.1007/s40273-021-01110-w</w:instrText>
        </w:r>
        <w:r w:rsidRPr="00B97080">
          <w:rPr>
            <w:color w:val="000000" w:themeColor="text1"/>
          </w:rPr>
          <w:instrText>])</w:instrText>
        </w:r>
        <w:r w:rsidRPr="00425FEE">
          <w:rPr>
            <w:rFonts w:cs="Segoe UI"/>
            <w:color w:val="333333"/>
            <w:shd w:val="clear" w:color="auto" w:fill="FCFCFC"/>
          </w:rPr>
          <w:instrText xml:space="preserve">" </w:instrText>
        </w:r>
        <w:r w:rsidRPr="00425FEE">
          <w:rPr>
            <w:rFonts w:cs="Segoe UI"/>
            <w:color w:val="333333"/>
            <w:shd w:val="clear" w:color="auto" w:fill="FCFCFC"/>
          </w:rPr>
        </w:r>
        <w:r w:rsidRPr="00425FEE">
          <w:rPr>
            <w:rFonts w:cs="Segoe UI"/>
            <w:color w:val="333333"/>
            <w:shd w:val="clear" w:color="auto" w:fill="FCFCFC"/>
          </w:rPr>
          <w:fldChar w:fldCharType="separate"/>
        </w:r>
        <w:r w:rsidRPr="00425FEE">
          <w:rPr>
            <w:rStyle w:val="Hyperlink"/>
            <w:rFonts w:cs="Segoe UI"/>
            <w:shd w:val="clear" w:color="auto" w:fill="FCFCFC"/>
          </w:rPr>
          <w:t>https://doi.org/10.1007/s40273-021-01110-w</w:t>
        </w:r>
        <w:r w:rsidRPr="00B97080">
          <w:rPr>
            <w:rStyle w:val="Hyperlink"/>
          </w:rPr>
          <w:t>])</w:t>
        </w:r>
        <w:r w:rsidRPr="00425FEE">
          <w:rPr>
            <w:rFonts w:cs="Segoe UI"/>
            <w:color w:val="333333"/>
            <w:shd w:val="clear" w:color="auto" w:fill="FCFCFC"/>
          </w:rPr>
          <w:fldChar w:fldCharType="end"/>
        </w:r>
        <w:r w:rsidRPr="00B97080">
          <w:rPr>
            <w:color w:val="000000" w:themeColor="text1"/>
          </w:rPr>
          <w:t>]. Guidelines on how model authors can support appropriate use of CHEMs address issues such as availability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t xml:space="preserve">, </w:t>
        </w:r>
        <w:r w:rsidRPr="00425FEE">
          <w:rPr>
            <w:rFonts w:cs="Segoe UI"/>
            <w:color w:val="333333"/>
            <w:shd w:val="clear" w:color="auto" w:fill="FCFCFC"/>
          </w:rPr>
          <w:t>https://doi.org/10.1007/s40273-021-01110-w</w:t>
        </w:r>
        <w:r w:rsidRPr="00B97080">
          <w:rPr>
            <w:color w:val="000000" w:themeColor="text1"/>
          </w:rPr>
          <w:t>], developer document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B97080">
          <w:rPr>
            <w:color w:val="000000" w:themeColor="text1"/>
          </w:rPr>
          <w:t>], fitness for purpose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t>https://doi.org/10.1007/s40273-021-01110-w</w:t>
        </w:r>
        <w:r w:rsidRPr="00B97080">
          <w:rPr>
            <w:color w:val="000000" w:themeColor="text1"/>
          </w:rPr>
          <w:t>], reproducibility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color w:val="606060"/>
          </w:rPr>
          <w:fldChar w:fldCharType="begin"/>
        </w:r>
        <w:r w:rsidRPr="00425FEE">
          <w:rPr>
            <w:color w:val="606060"/>
          </w:rPr>
          <w:instrText xml:space="preserve"> HYPERLINK "https://doi.org/10.1371/journal.pcbi.1010856" </w:instrText>
        </w:r>
        <w:r w:rsidRPr="00425FEE">
          <w:rPr>
            <w:color w:val="606060"/>
          </w:rPr>
        </w:r>
        <w:r w:rsidRPr="00425FEE">
          <w:rPr>
            <w:color w:val="606060"/>
          </w:rPr>
          <w:fldChar w:fldCharType="separate"/>
        </w:r>
        <w:r w:rsidRPr="00425FEE">
          <w:rPr>
            <w:rStyle w:val="Hyperlink"/>
            <w:color w:val="202020"/>
          </w:rPr>
          <w:t>https://doi.org/10.1371/journal.pcbi.1010856</w:t>
        </w:r>
        <w:r w:rsidRPr="00425FEE">
          <w:rPr>
            <w:color w:val="606060"/>
          </w:rPr>
          <w:fldChar w:fldCharType="end"/>
        </w:r>
        <w:r w:rsidRPr="00425FEE">
          <w:rPr>
            <w:color w:val="606060"/>
          </w:rPr>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rPr>
            <w:color w:val="000000" w:themeColor="text1"/>
          </w:rPr>
          <w:t>], re-use [</w:t>
        </w:r>
        <w:r w:rsidRPr="00425FEE">
          <w:rPr>
            <w:rFonts w:cs="Segoe UI"/>
            <w:color w:val="333333"/>
            <w:shd w:val="clear" w:color="auto" w:fill="FCFCFC"/>
          </w:rPr>
          <w:t>https://doi.org/10.1007/s40273-021-01110-w</w:t>
        </w:r>
        <w:r w:rsidRPr="00B97080">
          <w:rPr>
            <w:color w:val="000000" w:themeColor="text1"/>
          </w:rPr>
          <w:t>], terminology [</w:t>
        </w:r>
        <w:r w:rsidRPr="00B97080">
          <w:fldChar w:fldCharType="begin"/>
        </w:r>
        <w:r w:rsidRPr="00B97080">
          <w:instrText xml:space="preserve"> HYPERLINK "https://doi.org/10.1002/jrsm.1333" </w:instrText>
        </w:r>
        <w:r w:rsidRPr="00B97080">
          <w:fldChar w:fldCharType="separate"/>
        </w:r>
        <w:r w:rsidRPr="00425FEE">
          <w:rPr>
            <w:rStyle w:val="Hyperlink"/>
            <w:rFonts w:cs="Open Sans"/>
            <w:b/>
            <w:bCs/>
            <w:color w:val="005274"/>
          </w:rPr>
          <w:t>https://doi.org/10.1002/jrsm.1333</w:t>
        </w:r>
        <w:r w:rsidRPr="00B97080">
          <w:fldChar w:fldCharType="end"/>
        </w:r>
        <w:r w:rsidRPr="00B97080">
          <w:rPr>
            <w:color w:val="000000" w:themeColor="text1"/>
          </w:rPr>
          <w:t>], user-document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fldChar w:fldCharType="begin"/>
        </w:r>
        <w:r w:rsidRPr="00425FEE">
          <w:rPr>
            <w:rFonts w:cs="Segoe UI"/>
            <w:color w:val="333333"/>
            <w:shd w:val="clear" w:color="auto" w:fill="FCFCFC"/>
          </w:rPr>
          <w:instrText xml:space="preserve"> HYPERLINK "https://doi.org/10.1007/s40273-021-01110-w" </w:instrText>
        </w:r>
        <w:r w:rsidRPr="00425FEE">
          <w:rPr>
            <w:rFonts w:cs="Segoe UI"/>
            <w:color w:val="333333"/>
            <w:shd w:val="clear" w:color="auto" w:fill="FCFCFC"/>
          </w:rPr>
        </w:r>
        <w:r w:rsidRPr="00425FEE">
          <w:rPr>
            <w:rFonts w:cs="Segoe UI"/>
            <w:color w:val="333333"/>
            <w:shd w:val="clear" w:color="auto" w:fill="FCFCFC"/>
          </w:rPr>
          <w:fldChar w:fldCharType="separate"/>
        </w:r>
        <w:r w:rsidRPr="00425FEE">
          <w:rPr>
            <w:rStyle w:val="Hyperlink"/>
            <w:rFonts w:cs="Segoe UI"/>
            <w:shd w:val="clear" w:color="auto" w:fill="FCFCFC"/>
          </w:rPr>
          <w:t>https://doi.org/10.1007/s40273-021-01110-w</w:t>
        </w:r>
        <w:r w:rsidRPr="00425FEE">
          <w:rPr>
            <w:rFonts w:cs="Segoe UI"/>
            <w:color w:val="333333"/>
            <w:shd w:val="clear" w:color="auto" w:fill="FCFCFC"/>
          </w:rPr>
          <w:fldChar w:fldCharType="end"/>
        </w:r>
        <w:r w:rsidRPr="00B97080">
          <w:rPr>
            <w:color w:val="000000" w:themeColor="text1"/>
          </w:rPr>
          <w:t>] and user-interfaces [</w:t>
        </w:r>
        <w:r w:rsidRPr="00425FEE">
          <w:rPr>
            <w:rFonts w:cs="Segoe UI"/>
            <w:color w:val="333333"/>
            <w:shd w:val="clear" w:color="auto" w:fill="FCFCFC"/>
          </w:rPr>
          <w:t>https://doi.org/10.1007/s40273-021-01110-w</w:t>
        </w:r>
        <w:r w:rsidRPr="00B97080">
          <w:rPr>
            <w:color w:val="000000" w:themeColor="text1"/>
          </w:rPr>
          <w:t>].</w:t>
        </w:r>
      </w:ins>
    </w:p>
    <w:p w14:paraId="369ADAC1" w14:textId="2F908C84" w:rsidR="0014725F" w:rsidRDefault="0014725F" w:rsidP="00873717">
      <w:pPr>
        <w:pStyle w:val="BodyText"/>
        <w:rPr>
          <w:ins w:id="3068" w:author="Matthew Hamilton" w:date="2023-04-14T12:22:00Z"/>
        </w:rPr>
      </w:pPr>
    </w:p>
    <w:p w14:paraId="4DE556A2" w14:textId="77777777" w:rsidR="00B24AFB" w:rsidRDefault="00B24AFB" w:rsidP="00B24AFB">
      <w:pPr>
        <w:pStyle w:val="BodyText"/>
        <w:rPr>
          <w:ins w:id="3069" w:author="Matthew Hamilton" w:date="2023-04-14T12:22:00Z"/>
        </w:rPr>
      </w:pPr>
      <w:ins w:id="3070" w:author="Matthew Hamilton" w:date="2023-04-14T12:22:00Z">
        <w:r>
          <w:t>We are developing a computational model to explore multiple economic topics relating to the mental health of young people aged 12 to 25 called ready4 (</w:t>
        </w:r>
        <w:r>
          <w:fldChar w:fldCharType="begin"/>
        </w:r>
        <w:r>
          <w:instrText xml:space="preserve"> HYPERLINK "http://www.ready4-dev.com" </w:instrText>
        </w:r>
        <w:r>
          <w:fldChar w:fldCharType="separate"/>
        </w:r>
        <w:r w:rsidRPr="00DB58E9">
          <w:rPr>
            <w:rStyle w:val="Hyperlink"/>
          </w:rPr>
          <w:t>www.ready4-dev.com</w:t>
        </w:r>
        <w:r>
          <w:fldChar w:fldCharType="end"/>
        </w:r>
        <w:r>
          <w:t>).</w:t>
        </w:r>
      </w:ins>
    </w:p>
    <w:p w14:paraId="72396103" w14:textId="77777777" w:rsidR="00B24AFB" w:rsidRDefault="00B24AFB" w:rsidP="00B24AFB">
      <w:pPr>
        <w:pStyle w:val="FirstParagraph"/>
        <w:rPr>
          <w:ins w:id="3071" w:author="Matthew Hamilton" w:date="2023-04-14T12:22:00Z"/>
        </w:rPr>
      </w:pPr>
      <w:ins w:id="3072" w:author="Matthew Hamilton" w:date="2023-04-14T12:22:00Z">
        <w:r>
          <w:lastRenderedPageBreak/>
          <w:t>We have developed a framework that:</w:t>
        </w:r>
      </w:ins>
    </w:p>
    <w:p w14:paraId="1E4B99F7" w14:textId="77777777" w:rsidR="00B24AFB" w:rsidRDefault="00B24AFB" w:rsidP="00B24AFB">
      <w:pPr>
        <w:numPr>
          <w:ilvl w:val="0"/>
          <w:numId w:val="30"/>
        </w:numPr>
        <w:rPr>
          <w:ins w:id="3073" w:author="Matthew Hamilton" w:date="2023-04-14T12:22:00Z"/>
        </w:rPr>
      </w:pPr>
      <w:ins w:id="3074" w:author="Matthew Hamilton" w:date="2023-04-14T12:22:00Z">
        <w:r>
          <w:t xml:space="preserve">specifies a set of guidelines for implementing a transparent, reusable and updatable CHEM; </w:t>
        </w:r>
      </w:ins>
    </w:p>
    <w:p w14:paraId="555E6588" w14:textId="77777777" w:rsidR="00B24AFB" w:rsidRDefault="00B24AFB" w:rsidP="00B24AFB">
      <w:pPr>
        <w:numPr>
          <w:ilvl w:val="0"/>
          <w:numId w:val="30"/>
        </w:numPr>
        <w:rPr>
          <w:ins w:id="3075" w:author="Matthew Hamilton" w:date="2023-04-14T12:22:00Z"/>
        </w:rPr>
      </w:pPr>
      <w:ins w:id="3076" w:author="Matthew Hamilton" w:date="2023-04-14T12:22:00Z">
        <w:r>
          <w:t>provides a toolkit of online services and novel software for implementing a youth mental health model that meet these standards.</w:t>
        </w:r>
      </w:ins>
    </w:p>
    <w:p w14:paraId="2169F337" w14:textId="77777777" w:rsidR="00B24AFB" w:rsidRPr="00282512" w:rsidRDefault="00B24AFB" w:rsidP="00B24AFB">
      <w:pPr>
        <w:pStyle w:val="BodyText"/>
        <w:rPr>
          <w:ins w:id="3077" w:author="Matthew Hamilton" w:date="2023-04-14T12:22:00Z"/>
        </w:rPr>
      </w:pPr>
    </w:p>
    <w:p w14:paraId="78A45287" w14:textId="77777777" w:rsidR="00B24AFB" w:rsidRDefault="00B24AFB" w:rsidP="00B24AFB">
      <w:pPr>
        <w:pStyle w:val="Heading2"/>
        <w:rPr>
          <w:ins w:id="3078" w:author="Matthew Hamilton" w:date="2023-04-14T12:22:00Z"/>
        </w:rPr>
      </w:pPr>
      <w:ins w:id="3079" w:author="Matthew Hamilton" w:date="2023-04-14T12:22:00Z">
        <w:r>
          <w:t>Modelling toolkit</w:t>
        </w:r>
      </w:ins>
    </w:p>
    <w:p w14:paraId="52FF052B" w14:textId="77777777" w:rsidR="00B24AFB" w:rsidRDefault="00B24AFB" w:rsidP="00B24AFB">
      <w:pPr>
        <w:pStyle w:val="FirstParagraph"/>
        <w:rPr>
          <w:ins w:id="3080" w:author="Matthew Hamilton" w:date="2023-04-14T12:22:00Z"/>
        </w:rPr>
      </w:pPr>
      <w:ins w:id="3081" w:author="Matthew Hamilton" w:date="2023-04-14T12:22:00Z">
        <w:r>
          <w:t>We developed a toolkit to help us develop ready4 as a CHEM that meets all six TRU standards. The toolkit is comprised of accounts that we have established and configured using existing online services and novel software that we have written as R libraries (for details, see Availability of Data and Materials).</w:t>
        </w:r>
      </w:ins>
    </w:p>
    <w:p w14:paraId="3DC748DC" w14:textId="2142E801" w:rsidR="00BD1D3E" w:rsidRDefault="00BD1D3E" w:rsidP="00873717">
      <w:pPr>
        <w:pStyle w:val="BodyText"/>
        <w:rPr>
          <w:ins w:id="3082" w:author="Matthew Hamilton" w:date="2023-04-17T11:05:00Z"/>
        </w:rPr>
      </w:pPr>
    </w:p>
    <w:p w14:paraId="3A03601B" w14:textId="77777777" w:rsidR="00BD1D3E" w:rsidRDefault="00BD1D3E" w:rsidP="00BD1D3E">
      <w:pPr>
        <w:pStyle w:val="BodyText"/>
        <w:rPr>
          <w:ins w:id="3083" w:author="Matthew Hamilton" w:date="2023-04-17T11:05:00Z"/>
        </w:rPr>
      </w:pPr>
      <w:ins w:id="3084" w:author="Matthew Hamilton" w:date="2023-04-17T11:05:00Z">
        <w:r>
          <w:t>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t>
        </w:r>
      </w:ins>
    </w:p>
    <w:p w14:paraId="2E8AC75F" w14:textId="77777777" w:rsidR="00BD1D3E" w:rsidRDefault="00BD1D3E" w:rsidP="00BD1D3E">
      <w:pPr>
        <w:pStyle w:val="BodyText"/>
        <w:rPr>
          <w:ins w:id="3085" w:author="Matthew Hamilton" w:date="2023-04-17T11:05:00Z"/>
        </w:rPr>
      </w:pPr>
      <w:ins w:id="3086" w:author="Matthew Hamilton" w:date="2023-04-17T11:05:00Z">
        <w:r>
          <w:t>Modular models also provide an opportunity for multiple modelling teams to contribute to, test and reuse models. To enhance this capacity, modular models may be implemented as open source projects that give others liberal permissions to access and use model source code and data [19–21].</w:t>
        </w:r>
      </w:ins>
    </w:p>
    <w:p w14:paraId="1ECB3E2A" w14:textId="77777777" w:rsidR="00BD1D3E" w:rsidRDefault="00BD1D3E" w:rsidP="00873717">
      <w:pPr>
        <w:pStyle w:val="BodyText"/>
        <w:rPr>
          <w:ins w:id="3087" w:author="Matthew Hamilton" w:date="2023-03-23T17:38:00Z"/>
        </w:rPr>
      </w:pPr>
    </w:p>
    <w:p w14:paraId="6303FFCC" w14:textId="77777777" w:rsidR="00873717" w:rsidRDefault="00873717" w:rsidP="00873717">
      <w:pPr>
        <w:pStyle w:val="BodyText"/>
        <w:rPr>
          <w:ins w:id="3088" w:author="Matthew Hamilton" w:date="2023-03-23T17:38:00Z"/>
        </w:rPr>
      </w:pPr>
      <w:ins w:id="3089" w:author="Matthew Hamilton" w:date="2023-03-23T17:38:00Z">
        <w:r>
          <w:t>####</w:t>
        </w:r>
      </w:ins>
    </w:p>
    <w:p w14:paraId="7036A457" w14:textId="77777777" w:rsidR="00873717" w:rsidRDefault="00873717" w:rsidP="00933C87">
      <w:pPr>
        <w:pStyle w:val="BodyText"/>
      </w:pPr>
    </w:p>
    <w:p w14:paraId="207E3377" w14:textId="77777777" w:rsidR="00933C87" w:rsidRDefault="00933C87" w:rsidP="00933C87">
      <w:pPr>
        <w:pStyle w:val="BodyText"/>
      </w:pPr>
    </w:p>
    <w:p w14:paraId="248921D7" w14:textId="27AAB905" w:rsidR="00933C87" w:rsidRPr="00933C87" w:rsidDel="00857CBF" w:rsidRDefault="00933C87">
      <w:pPr>
        <w:pStyle w:val="BodyText"/>
        <w:rPr>
          <w:moveFrom w:id="3090" w:author="Matthew Hamilton" w:date="2023-04-14T17:04:00Z"/>
        </w:rPr>
      </w:pPr>
      <w:moveFromRangeStart w:id="3091" w:author="Matthew Hamilton" w:date="2023-04-14T17:04:00Z" w:name="move132384266"/>
    </w:p>
    <w:p w14:paraId="3BE40521" w14:textId="2A6714F7" w:rsidR="006326C1" w:rsidDel="00857CBF" w:rsidRDefault="001023AB">
      <w:pPr>
        <w:pStyle w:val="BodyText"/>
        <w:rPr>
          <w:moveFrom w:id="3092" w:author="Matthew Hamilton" w:date="2023-04-14T17:04:00Z"/>
        </w:rPr>
        <w:pPrChange w:id="3093" w:author="Matthew Hamilton" w:date="2023-04-14T17:03:00Z">
          <w:pPr>
            <w:pStyle w:val="Heading2"/>
            <w:numPr>
              <w:ilvl w:val="0"/>
              <w:numId w:val="0"/>
            </w:numPr>
            <w:ind w:left="0" w:firstLine="0"/>
          </w:pPr>
        </w:pPrChange>
      </w:pPr>
      <w:bookmarkStart w:id="3094" w:name="acknowledgement"/>
      <w:moveFrom w:id="3095" w:author="Matthew Hamilton" w:date="2023-04-14T17:04:00Z">
        <w:r w:rsidDel="00857CBF">
          <w:t>Acknowledgement</w:t>
        </w:r>
      </w:moveFrom>
    </w:p>
    <w:p w14:paraId="35A59C87" w14:textId="2F2BE47A" w:rsidR="006326C1" w:rsidDel="00857CBF" w:rsidRDefault="001023AB">
      <w:pPr>
        <w:pStyle w:val="BodyText"/>
        <w:rPr>
          <w:moveFrom w:id="3096" w:author="Matthew Hamilton" w:date="2023-04-14T17:04:00Z"/>
        </w:rPr>
        <w:pPrChange w:id="3097" w:author="Matthew Hamilton" w:date="2023-04-14T17:03:00Z">
          <w:pPr>
            <w:pStyle w:val="FirstParagraph"/>
          </w:pPr>
        </w:pPrChange>
      </w:pPr>
      <w:moveFrom w:id="3098" w:author="Matthew Hamilton" w:date="2023-04-14T17:04:00Z">
        <w:r w:rsidDel="00857CBF">
          <w:t>The authors would like to acknowledge the contribution of John Gillam who provided advisory input to this research.</w:t>
        </w:r>
      </w:moveFrom>
    </w:p>
    <w:p w14:paraId="2D72C335" w14:textId="202A20BA" w:rsidR="006326C1" w:rsidDel="00857CBF" w:rsidRDefault="001023AB">
      <w:pPr>
        <w:pStyle w:val="BodyText"/>
        <w:rPr>
          <w:moveFrom w:id="3099" w:author="Matthew Hamilton" w:date="2023-04-14T17:04:00Z"/>
        </w:rPr>
        <w:pPrChange w:id="3100" w:author="Matthew Hamilton" w:date="2023-04-14T17:03:00Z">
          <w:pPr>
            <w:pStyle w:val="Heading2"/>
            <w:numPr>
              <w:ilvl w:val="0"/>
              <w:numId w:val="0"/>
            </w:numPr>
            <w:ind w:left="0" w:firstLine="0"/>
          </w:pPr>
        </w:pPrChange>
      </w:pPr>
      <w:bookmarkStart w:id="3101" w:name="availability-of-data-and-materials"/>
      <w:bookmarkEnd w:id="3094"/>
      <w:moveFrom w:id="3102" w:author="Matthew Hamilton" w:date="2023-04-14T17:04:00Z">
        <w:r w:rsidDel="00857CBF">
          <w:t>Availability of data and materials</w:t>
        </w:r>
      </w:moveFrom>
    </w:p>
    <w:p w14:paraId="26B78BC4" w14:textId="78D373D9" w:rsidR="006326C1" w:rsidDel="00857CBF" w:rsidRDefault="001023AB">
      <w:pPr>
        <w:pStyle w:val="BodyText"/>
        <w:rPr>
          <w:moveFrom w:id="3103" w:author="Matthew Hamilton" w:date="2023-04-14T17:04:00Z"/>
        </w:rPr>
        <w:pPrChange w:id="3104" w:author="Matthew Hamilton" w:date="2023-04-14T17:03:00Z">
          <w:pPr>
            <w:pStyle w:val="FirstParagraph"/>
          </w:pPr>
        </w:pPrChange>
      </w:pPr>
      <w:moveFrom w:id="3105" w:author="Matthew Hamilton" w:date="2023-04-14T17:04:00Z">
        <w:r w:rsidDel="00857CBF">
          <w:t xml:space="preserve">The most up to date and comprehensive source of documentation on our framework and model is available at </w:t>
        </w:r>
        <w:r w:rsidDel="00857CBF">
          <w:fldChar w:fldCharType="begin"/>
        </w:r>
        <w:r w:rsidDel="00857CBF">
          <w:instrText>HYPERLINK "https://www.ready4-dev.com" \h</w:instrText>
        </w:r>
      </w:moveFrom>
      <w:del w:id="3106" w:author="Matthew Hamilton" w:date="2023-04-14T17:04:00Z"/>
      <w:moveFrom w:id="3107" w:author="Matthew Hamilton" w:date="2023-04-14T17:04:00Z">
        <w:r w:rsidDel="00857CBF">
          <w:fldChar w:fldCharType="separate"/>
        </w:r>
        <w:r w:rsidDel="00857CBF">
          <w:rPr>
            <w:rStyle w:val="Hyperlink"/>
          </w:rPr>
          <w:t>https://www.ready4-dev.com</w:t>
        </w:r>
        <w:r w:rsidDel="00857CBF">
          <w:rPr>
            <w:rStyle w:val="Hyperlink"/>
          </w:rPr>
          <w:fldChar w:fldCharType="end"/>
        </w:r>
        <w:r w:rsidDel="00857CBF">
          <w:t xml:space="preserve"> . Development versions of all code repositories referenced in this article are available in </w:t>
        </w:r>
        <w:r w:rsidDel="00857CBF">
          <w:fldChar w:fldCharType="begin"/>
        </w:r>
        <w:r w:rsidDel="00857CBF">
          <w:instrText>HYPERLINK "https://github.com/ready4-dev/" \h</w:instrText>
        </w:r>
      </w:moveFrom>
      <w:del w:id="3108" w:author="Matthew Hamilton" w:date="2023-04-14T17:04:00Z"/>
      <w:moveFrom w:id="3109" w:author="Matthew Hamilton" w:date="2023-04-14T17:04:00Z">
        <w:r w:rsidDel="00857CBF">
          <w:fldChar w:fldCharType="separate"/>
        </w:r>
        <w:r w:rsidDel="00857CBF">
          <w:rPr>
            <w:rStyle w:val="Hyperlink"/>
          </w:rPr>
          <w:t>https://github.com/ready4-dev/</w:t>
        </w:r>
        <w:r w:rsidDel="00857CBF">
          <w:rPr>
            <w:rStyle w:val="Hyperlink"/>
          </w:rPr>
          <w:fldChar w:fldCharType="end"/>
        </w:r>
        <w:r w:rsidDel="00857CBF">
          <w:t xml:space="preserve"> . Archived code releases are available in </w:t>
        </w:r>
        <w:r w:rsidDel="00857CBF">
          <w:fldChar w:fldCharType="begin"/>
        </w:r>
        <w:r w:rsidDel="00857CBF">
          <w:instrText>HYPERLINK "https://zenodo.org/communities/ready4" \h</w:instrText>
        </w:r>
      </w:moveFrom>
      <w:del w:id="3110" w:author="Matthew Hamilton" w:date="2023-04-14T17:04:00Z"/>
      <w:moveFrom w:id="3111" w:author="Matthew Hamilton" w:date="2023-04-14T17:04:00Z">
        <w:r w:rsidDel="00857CBF">
          <w:fldChar w:fldCharType="separate"/>
        </w:r>
        <w:r w:rsidDel="00857CBF">
          <w:rPr>
            <w:rStyle w:val="Hyperlink"/>
          </w:rPr>
          <w:t>https://zenodo.org/communities/ready4</w:t>
        </w:r>
        <w:r w:rsidDel="00857CBF">
          <w:rPr>
            <w:rStyle w:val="Hyperlink"/>
          </w:rPr>
          <w:fldChar w:fldCharType="end"/>
        </w:r>
        <w:r w:rsidDel="00857CBF">
          <w:t xml:space="preserve"> . All data repositories referenced in this article are available in </w:t>
        </w:r>
        <w:r w:rsidDel="00857CBF">
          <w:fldChar w:fldCharType="begin"/>
        </w:r>
        <w:r w:rsidDel="00857CBF">
          <w:instrText>HYPERLINK "https://dataverse.harvard.edu/dataverse/ready4" \h</w:instrText>
        </w:r>
      </w:moveFrom>
      <w:del w:id="3112" w:author="Matthew Hamilton" w:date="2023-04-14T17:04:00Z"/>
      <w:moveFrom w:id="3113" w:author="Matthew Hamilton" w:date="2023-04-14T17:04:00Z">
        <w:r w:rsidDel="00857CBF">
          <w:fldChar w:fldCharType="separate"/>
        </w:r>
        <w:r w:rsidDel="00857CBF">
          <w:rPr>
            <w:rStyle w:val="Hyperlink"/>
          </w:rPr>
          <w:t>https://dataverse.harvard.edu/dataverse/ready4</w:t>
        </w:r>
        <w:r w:rsidDel="00857CBF">
          <w:rPr>
            <w:rStyle w:val="Hyperlink"/>
          </w:rPr>
          <w:fldChar w:fldCharType="end"/>
        </w:r>
        <w:r w:rsidDel="00857CBF">
          <w:t xml:space="preserve"> .</w:t>
        </w:r>
      </w:moveFrom>
    </w:p>
    <w:p w14:paraId="6A79AAED" w14:textId="7FDACE20" w:rsidR="006326C1" w:rsidDel="00857CBF" w:rsidRDefault="001023AB">
      <w:pPr>
        <w:pStyle w:val="BodyText"/>
        <w:rPr>
          <w:moveFrom w:id="3114" w:author="Matthew Hamilton" w:date="2023-04-14T17:04:00Z"/>
        </w:rPr>
        <w:pPrChange w:id="3115" w:author="Matthew Hamilton" w:date="2023-04-14T17:03:00Z">
          <w:pPr>
            <w:pStyle w:val="Heading2"/>
            <w:numPr>
              <w:ilvl w:val="0"/>
              <w:numId w:val="0"/>
            </w:numPr>
            <w:ind w:left="0" w:firstLine="0"/>
          </w:pPr>
        </w:pPrChange>
      </w:pPr>
      <w:bookmarkStart w:id="3116" w:name="ethics-approval"/>
      <w:bookmarkEnd w:id="3101"/>
      <w:moveFrom w:id="3117" w:author="Matthew Hamilton" w:date="2023-04-14T17:04:00Z">
        <w:r w:rsidDel="00857CBF">
          <w:t>Ethics approval</w:t>
        </w:r>
      </w:moveFrom>
    </w:p>
    <w:p w14:paraId="589F464C" w14:textId="2DEA9878" w:rsidR="006326C1" w:rsidDel="00857CBF" w:rsidRDefault="001023AB">
      <w:pPr>
        <w:pStyle w:val="BodyText"/>
        <w:rPr>
          <w:moveFrom w:id="3118" w:author="Matthew Hamilton" w:date="2023-04-14T17:04:00Z"/>
        </w:rPr>
        <w:pPrChange w:id="3119" w:author="Matthew Hamilton" w:date="2023-04-14T17:03:00Z">
          <w:pPr>
            <w:pStyle w:val="FirstParagraph"/>
          </w:pPr>
        </w:pPrChange>
      </w:pPr>
      <w:moveFrom w:id="3120" w:author="Matthew Hamilton" w:date="2023-04-14T17:04:00Z">
        <w:r w:rsidDel="00857CBF">
          <w: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moveFrom>
    </w:p>
    <w:p w14:paraId="7158C9A4" w14:textId="2CF1342F" w:rsidR="006326C1" w:rsidDel="00857CBF" w:rsidRDefault="001023AB">
      <w:pPr>
        <w:pStyle w:val="BodyText"/>
        <w:rPr>
          <w:moveFrom w:id="3121" w:author="Matthew Hamilton" w:date="2023-04-14T17:04:00Z"/>
        </w:rPr>
        <w:pPrChange w:id="3122" w:author="Matthew Hamilton" w:date="2023-04-14T17:03:00Z">
          <w:pPr>
            <w:pStyle w:val="Heading2"/>
            <w:numPr>
              <w:ilvl w:val="0"/>
              <w:numId w:val="0"/>
            </w:numPr>
            <w:ind w:left="0" w:firstLine="0"/>
          </w:pPr>
        </w:pPrChange>
      </w:pPr>
      <w:bookmarkStart w:id="3123" w:name="funding"/>
      <w:bookmarkEnd w:id="3116"/>
      <w:moveFrom w:id="3124" w:author="Matthew Hamilton" w:date="2023-04-14T17:04:00Z">
        <w:r w:rsidDel="00857CBF">
          <w:t>Funding</w:t>
        </w:r>
      </w:moveFrom>
    </w:p>
    <w:p w14:paraId="763C9854" w14:textId="3B300684" w:rsidR="006326C1" w:rsidDel="00857CBF" w:rsidRDefault="001023AB">
      <w:pPr>
        <w:pStyle w:val="BodyText"/>
        <w:rPr>
          <w:moveFrom w:id="3125" w:author="Matthew Hamilton" w:date="2023-04-14T17:04:00Z"/>
        </w:rPr>
        <w:pPrChange w:id="3126" w:author="Matthew Hamilton" w:date="2023-04-14T17:03:00Z">
          <w:pPr>
            <w:pStyle w:val="FirstParagraph"/>
          </w:pPr>
        </w:pPrChange>
      </w:pPr>
      <w:moveFrom w:id="3127" w:author="Matthew Hamilton" w:date="2023-04-14T17:04:00Z">
        <w:r w:rsidDel="00857CBF">
          <w:t>Framework development was funded by Orygen, VicHealth and Victoria University. The utility mapping study used as a worked example was funded by the National Health and Medical Research Council (NHMRC, APP1076940), Orygen and headspace.</w:t>
        </w:r>
      </w:moveFrom>
    </w:p>
    <w:p w14:paraId="0DACC32F" w14:textId="31821949" w:rsidR="006326C1" w:rsidDel="00857CBF" w:rsidRDefault="001023AB">
      <w:pPr>
        <w:pStyle w:val="BodyText"/>
        <w:rPr>
          <w:moveFrom w:id="3128" w:author="Matthew Hamilton" w:date="2023-04-14T17:04:00Z"/>
        </w:rPr>
        <w:pPrChange w:id="3129" w:author="Matthew Hamilton" w:date="2023-04-14T17:03:00Z">
          <w:pPr>
            <w:pStyle w:val="Heading2"/>
            <w:numPr>
              <w:ilvl w:val="0"/>
              <w:numId w:val="0"/>
            </w:numPr>
            <w:ind w:left="0" w:firstLine="0"/>
          </w:pPr>
        </w:pPrChange>
      </w:pPr>
      <w:bookmarkStart w:id="3130" w:name="conflict-of-interest"/>
      <w:bookmarkEnd w:id="3123"/>
      <w:moveFrom w:id="3131" w:author="Matthew Hamilton" w:date="2023-04-14T17:04:00Z">
        <w:r w:rsidDel="00857CBF">
          <w:t>Conflict of Interest</w:t>
        </w:r>
      </w:moveFrom>
    </w:p>
    <w:p w14:paraId="37C88E82" w14:textId="0CF3E27F" w:rsidR="006326C1" w:rsidDel="00857CBF" w:rsidRDefault="001023AB">
      <w:pPr>
        <w:pStyle w:val="BodyText"/>
        <w:rPr>
          <w:moveFrom w:id="3132" w:author="Matthew Hamilton" w:date="2023-04-14T17:04:00Z"/>
        </w:rPr>
        <w:pPrChange w:id="3133" w:author="Matthew Hamilton" w:date="2023-04-14T17:03:00Z">
          <w:pPr>
            <w:pStyle w:val="FirstParagraph"/>
          </w:pPr>
        </w:pPrChange>
      </w:pPr>
      <w:moveFrom w:id="3134" w:author="Matthew Hamilton" w:date="2023-04-14T17:04:00Z">
        <w:r w:rsidDel="00857CBF">
          <w:t>None declared.</w:t>
        </w:r>
      </w:moveFrom>
    </w:p>
    <w:p w14:paraId="240FE00E" w14:textId="00B2D182" w:rsidR="006326C1" w:rsidDel="00857CBF" w:rsidRDefault="001023AB">
      <w:pPr>
        <w:pStyle w:val="BodyText"/>
        <w:rPr>
          <w:moveFrom w:id="3135" w:author="Matthew Hamilton" w:date="2023-04-14T17:04:00Z"/>
        </w:rPr>
        <w:pPrChange w:id="3136" w:author="Matthew Hamilton" w:date="2023-04-14T17:03:00Z">
          <w:pPr/>
        </w:pPrChange>
      </w:pPr>
      <w:moveFrom w:id="3137" w:author="Matthew Hamilton" w:date="2023-04-14T17:04:00Z">
        <w:r w:rsidDel="00857CBF">
          <w:br w:type="page"/>
        </w:r>
      </w:moveFrom>
    </w:p>
    <w:p w14:paraId="10132FDD" w14:textId="3AF5815B" w:rsidR="006326C1" w:rsidDel="00857CBF" w:rsidRDefault="001023AB">
      <w:pPr>
        <w:pStyle w:val="BodyText"/>
        <w:rPr>
          <w:moveFrom w:id="3138" w:author="Matthew Hamilton" w:date="2023-04-14T17:04:00Z"/>
        </w:rPr>
        <w:pPrChange w:id="3139" w:author="Matthew Hamilton" w:date="2023-04-14T17:03:00Z">
          <w:pPr>
            <w:pStyle w:val="Heading1"/>
            <w:numPr>
              <w:numId w:val="0"/>
            </w:numPr>
            <w:ind w:left="0" w:firstLine="0"/>
          </w:pPr>
        </w:pPrChange>
      </w:pPr>
      <w:bookmarkStart w:id="3140" w:name="references"/>
      <w:bookmarkEnd w:id="2974"/>
      <w:bookmarkEnd w:id="3130"/>
      <w:moveFrom w:id="3141" w:author="Matthew Hamilton" w:date="2023-04-14T17:04:00Z">
        <w:r w:rsidDel="00857CBF">
          <w:t>References</w:t>
        </w:r>
      </w:moveFrom>
    </w:p>
    <w:p w14:paraId="4B1FDC4B" w14:textId="777051CD" w:rsidR="00A63A0E" w:rsidRPr="00A63A0E" w:rsidDel="00857CBF" w:rsidRDefault="00A63A0E">
      <w:pPr>
        <w:pStyle w:val="BodyText"/>
        <w:rPr>
          <w:moveFrom w:id="3142" w:author="Matthew Hamilton" w:date="2023-04-14T17:04:00Z"/>
        </w:rPr>
      </w:pPr>
    </w:p>
    <w:p w14:paraId="20530D21" w14:textId="6E0096EF" w:rsidR="006326C1" w:rsidDel="00857CBF" w:rsidRDefault="001023AB">
      <w:pPr>
        <w:pStyle w:val="BodyText"/>
        <w:rPr>
          <w:moveFrom w:id="3143" w:author="Matthew Hamilton" w:date="2023-04-14T17:04:00Z"/>
        </w:rPr>
        <w:pPrChange w:id="3144" w:author="Matthew Hamilton" w:date="2023-04-14T17:03:00Z">
          <w:pPr>
            <w:pStyle w:val="Bibliography"/>
          </w:pPr>
        </w:pPrChange>
      </w:pPr>
      <w:bookmarkStart w:id="3145" w:name="ref-dakin2015influence"/>
      <w:bookmarkStart w:id="3146" w:name="refs"/>
      <w:moveFrom w:id="3147" w:author="Matthew Hamilton" w:date="2023-04-14T17:04:00Z">
        <w:r w:rsidDel="00857CBF">
          <w:t xml:space="preserve">1. </w:t>
        </w:r>
        <w:r w:rsidDel="00857CBF">
          <w:tab/>
          <w:t xml:space="preserve">Dakin H, Devlin N, Feng Y, Rice N, O’Neill P, Parkin D. The influence of cost-effectiveness and other factors on nice decisions. Health economics. Wiley Online Library; 2015;24: 1256–1271. </w:t>
        </w:r>
      </w:moveFrom>
    </w:p>
    <w:p w14:paraId="2D2B6356" w14:textId="0371AE4D" w:rsidR="006326C1" w:rsidDel="00857CBF" w:rsidRDefault="001023AB">
      <w:pPr>
        <w:pStyle w:val="BodyText"/>
        <w:rPr>
          <w:moveFrom w:id="3148" w:author="Matthew Hamilton" w:date="2023-04-14T17:04:00Z"/>
        </w:rPr>
        <w:pPrChange w:id="3149" w:author="Matthew Hamilton" w:date="2023-04-14T17:03:00Z">
          <w:pPr>
            <w:pStyle w:val="Bibliography"/>
          </w:pPr>
        </w:pPrChange>
      </w:pPr>
      <w:bookmarkStart w:id="3150" w:name="ref-Erdemir2020"/>
      <w:bookmarkEnd w:id="3145"/>
      <w:moveFrom w:id="3151" w:author="Matthew Hamilton" w:date="2023-04-14T17:04:00Z">
        <w:r w:rsidDel="00857CBF">
          <w:t xml:space="preserve">2. </w:t>
        </w:r>
        <w:r w:rsidDel="00857CBF">
          <w:tab/>
          <w:t>Erdemir A, Mulugeta L, Ku JP, Drach A, Horner M, Morrison TM, et al. Credible practice of modeling and simulation in healthcare: Ten rules from a multidisciplinary perspective. Journal of translational medicine. 2020;18: 369. doi:</w:t>
        </w:r>
        <w:r w:rsidDel="00857CBF">
          <w:fldChar w:fldCharType="begin"/>
        </w:r>
        <w:r w:rsidDel="00857CBF">
          <w:instrText>HYPERLINK "https://doi.org/10.1186/s12967-020-02540-4" \h</w:instrText>
        </w:r>
      </w:moveFrom>
      <w:del w:id="3152" w:author="Matthew Hamilton" w:date="2023-04-14T17:04:00Z"/>
      <w:moveFrom w:id="3153" w:author="Matthew Hamilton" w:date="2023-04-14T17:04:00Z">
        <w:r w:rsidDel="00857CBF">
          <w:fldChar w:fldCharType="separate"/>
        </w:r>
        <w:r w:rsidDel="00857CBF">
          <w:rPr>
            <w:rStyle w:val="Hyperlink"/>
          </w:rPr>
          <w:t>10.1186/s12967-020-02540-4</w:t>
        </w:r>
        <w:r w:rsidDel="00857CBF">
          <w:rPr>
            <w:rStyle w:val="Hyperlink"/>
          </w:rPr>
          <w:fldChar w:fldCharType="end"/>
        </w:r>
      </w:moveFrom>
    </w:p>
    <w:p w14:paraId="748EA47E" w14:textId="0121C3E6" w:rsidR="006326C1" w:rsidDel="00857CBF" w:rsidRDefault="001023AB">
      <w:pPr>
        <w:pStyle w:val="BodyText"/>
        <w:rPr>
          <w:moveFrom w:id="3154" w:author="Matthew Hamilton" w:date="2023-04-14T17:04:00Z"/>
        </w:rPr>
        <w:pPrChange w:id="3155" w:author="Matthew Hamilton" w:date="2023-04-14T17:03:00Z">
          <w:pPr>
            <w:pStyle w:val="Bibliography"/>
          </w:pPr>
        </w:pPrChange>
      </w:pPr>
      <w:bookmarkStart w:id="3156" w:name="ref-thompson2019escape"/>
      <w:bookmarkEnd w:id="3150"/>
      <w:moveFrom w:id="3157" w:author="Matthew Hamilton" w:date="2023-04-14T17:04:00Z">
        <w:r w:rsidDel="00857CBF">
          <w:t xml:space="preserve">3. </w:t>
        </w:r>
        <w:r w:rsidDel="00857CBF">
          <w:tab/>
          <w:t xml:space="preserve">Thompson EL, Smith LA. Escape from model-land. Economics. De Gruyter Open Access; 2019;13. </w:t>
        </w:r>
      </w:moveFrom>
    </w:p>
    <w:p w14:paraId="1F497634" w14:textId="15BB56B2" w:rsidR="006326C1" w:rsidDel="00857CBF" w:rsidRDefault="001023AB">
      <w:pPr>
        <w:pStyle w:val="BodyText"/>
        <w:rPr>
          <w:moveFrom w:id="3158" w:author="Matthew Hamilton" w:date="2023-04-14T17:04:00Z"/>
        </w:rPr>
        <w:pPrChange w:id="3159" w:author="Matthew Hamilton" w:date="2023-04-14T17:03:00Z">
          <w:pPr>
            <w:pStyle w:val="Bibliography"/>
          </w:pPr>
        </w:pPrChange>
      </w:pPr>
      <w:bookmarkStart w:id="3160" w:name="ref-Jalali2021"/>
      <w:bookmarkEnd w:id="3156"/>
      <w:moveFrom w:id="3161" w:author="Matthew Hamilton" w:date="2023-04-14T17:04:00Z">
        <w:r w:rsidDel="00857CBF">
          <w:t xml:space="preserve">4. </w:t>
        </w:r>
        <w:r w:rsidDel="00857CBF">
          <w:tab/>
          <w:t>Jalali MS, DiGennaro C, Guitar A, Lew K, Rahmandad H. Evolution and reproducibility of simulation modeling in epidemiology and health policy over half a century. Epidemiologic Reviews. 2021;43: 166–175. doi:</w:t>
        </w:r>
        <w:r w:rsidDel="00857CBF">
          <w:fldChar w:fldCharType="begin"/>
        </w:r>
        <w:r w:rsidDel="00857CBF">
          <w:instrText>HYPERLINK "https://doi.org/10.1093/epirev/mxab006" \h</w:instrText>
        </w:r>
      </w:moveFrom>
      <w:del w:id="3162" w:author="Matthew Hamilton" w:date="2023-04-14T17:04:00Z"/>
      <w:moveFrom w:id="3163" w:author="Matthew Hamilton" w:date="2023-04-14T17:04:00Z">
        <w:r w:rsidDel="00857CBF">
          <w:fldChar w:fldCharType="separate"/>
        </w:r>
        <w:r w:rsidDel="00857CBF">
          <w:rPr>
            <w:rStyle w:val="Hyperlink"/>
          </w:rPr>
          <w:t>10.1093/epirev/mxab006</w:t>
        </w:r>
        <w:r w:rsidDel="00857CBF">
          <w:rPr>
            <w:rStyle w:val="Hyperlink"/>
          </w:rPr>
          <w:fldChar w:fldCharType="end"/>
        </w:r>
      </w:moveFrom>
    </w:p>
    <w:p w14:paraId="60486941" w14:textId="0861BD19" w:rsidR="006326C1" w:rsidDel="00857CBF" w:rsidRDefault="001023AB">
      <w:pPr>
        <w:pStyle w:val="BodyText"/>
        <w:rPr>
          <w:moveFrom w:id="3164" w:author="Matthew Hamilton" w:date="2023-04-14T17:04:00Z"/>
        </w:rPr>
        <w:pPrChange w:id="3165" w:author="Matthew Hamilton" w:date="2023-04-14T17:03:00Z">
          <w:pPr>
            <w:pStyle w:val="Bibliography"/>
          </w:pPr>
        </w:pPrChange>
      </w:pPr>
      <w:bookmarkStart w:id="3166" w:name="ref-McManus2019"/>
      <w:bookmarkEnd w:id="3160"/>
      <w:moveFrom w:id="3167" w:author="Matthew Hamilton" w:date="2023-04-14T17:04:00Z">
        <w:r w:rsidDel="00857CBF">
          <w:t xml:space="preserve">5. </w:t>
        </w:r>
        <w:r w:rsidDel="00857CBF">
          <w:tab/>
          <w:t>McManus E, Turner D, Sach T. Can you repeat that? Exploring the definition of a successful model replication in health economics. Pharmacoeconomics. 2019;37: 1371–1381. doi:</w:t>
        </w:r>
        <w:r w:rsidDel="00857CBF">
          <w:fldChar w:fldCharType="begin"/>
        </w:r>
        <w:r w:rsidDel="00857CBF">
          <w:instrText>HYPERLINK "https://doi.org/10.1007/s40273-019-00836-y" \h</w:instrText>
        </w:r>
      </w:moveFrom>
      <w:del w:id="3168" w:author="Matthew Hamilton" w:date="2023-04-14T17:04:00Z"/>
      <w:moveFrom w:id="3169" w:author="Matthew Hamilton" w:date="2023-04-14T17:04:00Z">
        <w:r w:rsidDel="00857CBF">
          <w:fldChar w:fldCharType="separate"/>
        </w:r>
        <w:r w:rsidDel="00857CBF">
          <w:rPr>
            <w:rStyle w:val="Hyperlink"/>
          </w:rPr>
          <w:t>10.1007/s40273-019-00836-y</w:t>
        </w:r>
        <w:r w:rsidDel="00857CBF">
          <w:rPr>
            <w:rStyle w:val="Hyperlink"/>
          </w:rPr>
          <w:fldChar w:fldCharType="end"/>
        </w:r>
      </w:moveFrom>
    </w:p>
    <w:p w14:paraId="54FABD93" w14:textId="57475910" w:rsidR="006326C1" w:rsidDel="00857CBF" w:rsidRDefault="001023AB">
      <w:pPr>
        <w:pStyle w:val="BodyText"/>
        <w:rPr>
          <w:moveFrom w:id="3170" w:author="Matthew Hamilton" w:date="2023-04-14T17:04:00Z"/>
        </w:rPr>
        <w:pPrChange w:id="3171" w:author="Matthew Hamilton" w:date="2023-04-14T17:03:00Z">
          <w:pPr>
            <w:pStyle w:val="Bibliography"/>
          </w:pPr>
        </w:pPrChange>
      </w:pPr>
      <w:bookmarkStart w:id="3172" w:name="ref-Bermejo2017"/>
      <w:bookmarkEnd w:id="3166"/>
      <w:moveFrom w:id="3173" w:author="Matthew Hamilton" w:date="2023-04-14T17:04:00Z">
        <w:r w:rsidDel="00857CBF">
          <w:t xml:space="preserve">6. </w:t>
        </w:r>
        <w:r w:rsidDel="00857CBF">
          <w:tab/>
          <w:t>Bermejo I, Tappenden P, Youn J-H. Replicating health economic models: Firm foundations or a house of cards? PharmacoEconomics. 2017;35: 1113–1121. doi:</w:t>
        </w:r>
        <w:r w:rsidDel="00857CBF">
          <w:fldChar w:fldCharType="begin"/>
        </w:r>
        <w:r w:rsidDel="00857CBF">
          <w:instrText>HYPERLINK "https://doi.org/10.1007/s40273-017-0553-x" \h</w:instrText>
        </w:r>
      </w:moveFrom>
      <w:del w:id="3174" w:author="Matthew Hamilton" w:date="2023-04-14T17:04:00Z"/>
      <w:moveFrom w:id="3175" w:author="Matthew Hamilton" w:date="2023-04-14T17:04:00Z">
        <w:r w:rsidDel="00857CBF">
          <w:fldChar w:fldCharType="separate"/>
        </w:r>
        <w:r w:rsidDel="00857CBF">
          <w:rPr>
            <w:rStyle w:val="Hyperlink"/>
          </w:rPr>
          <w:t>10.1007/s40273-017-0553-x</w:t>
        </w:r>
        <w:r w:rsidDel="00857CBF">
          <w:rPr>
            <w:rStyle w:val="Hyperlink"/>
          </w:rPr>
          <w:fldChar w:fldCharType="end"/>
        </w:r>
      </w:moveFrom>
    </w:p>
    <w:p w14:paraId="32479DE0" w14:textId="57833AFA" w:rsidR="006326C1" w:rsidDel="00857CBF" w:rsidRDefault="001023AB">
      <w:pPr>
        <w:pStyle w:val="BodyText"/>
        <w:rPr>
          <w:moveFrom w:id="3176" w:author="Matthew Hamilton" w:date="2023-04-14T17:04:00Z"/>
        </w:rPr>
        <w:pPrChange w:id="3177" w:author="Matthew Hamilton" w:date="2023-04-14T17:03:00Z">
          <w:pPr>
            <w:pStyle w:val="Bibliography"/>
          </w:pPr>
        </w:pPrChange>
      </w:pPr>
      <w:bookmarkStart w:id="3178" w:name="ref-Ghabri2019"/>
      <w:bookmarkEnd w:id="3172"/>
      <w:moveFrom w:id="3179" w:author="Matthew Hamilton" w:date="2023-04-14T17:04:00Z">
        <w:r w:rsidDel="00857CBF">
          <w:t xml:space="preserve">7. </w:t>
        </w:r>
        <w:r w:rsidDel="00857CBF">
          <w:tab/>
          <w:t>Ghabri S, Stevenson M, Möller J, Caro JJ. Trusting the results of model-based economic analyses: Is there a pragmatic validation solution? Pharmacoeconomics. 2019;37: 1–6. doi:</w:t>
        </w:r>
        <w:r w:rsidDel="00857CBF">
          <w:fldChar w:fldCharType="begin"/>
        </w:r>
        <w:r w:rsidDel="00857CBF">
          <w:instrText>HYPERLINK "https://doi.org/10.1007/s40273-018-0711-9" \h</w:instrText>
        </w:r>
      </w:moveFrom>
      <w:del w:id="3180" w:author="Matthew Hamilton" w:date="2023-04-14T17:04:00Z"/>
      <w:moveFrom w:id="3181" w:author="Matthew Hamilton" w:date="2023-04-14T17:04:00Z">
        <w:r w:rsidDel="00857CBF">
          <w:fldChar w:fldCharType="separate"/>
        </w:r>
        <w:r w:rsidDel="00857CBF">
          <w:rPr>
            <w:rStyle w:val="Hyperlink"/>
          </w:rPr>
          <w:t>10.1007/s40273-018-0711-9</w:t>
        </w:r>
        <w:r w:rsidDel="00857CBF">
          <w:rPr>
            <w:rStyle w:val="Hyperlink"/>
          </w:rPr>
          <w:fldChar w:fldCharType="end"/>
        </w:r>
      </w:moveFrom>
    </w:p>
    <w:p w14:paraId="00805C51" w14:textId="6B191A1A" w:rsidR="006326C1" w:rsidDel="00857CBF" w:rsidRDefault="001023AB">
      <w:pPr>
        <w:pStyle w:val="BodyText"/>
        <w:rPr>
          <w:moveFrom w:id="3182" w:author="Matthew Hamilton" w:date="2023-04-14T17:04:00Z"/>
        </w:rPr>
        <w:pPrChange w:id="3183" w:author="Matthew Hamilton" w:date="2023-04-14T17:03:00Z">
          <w:pPr>
            <w:pStyle w:val="Bibliography"/>
          </w:pPr>
        </w:pPrChange>
      </w:pPr>
      <w:bookmarkStart w:id="3184" w:name="ref-Radeva2020"/>
      <w:bookmarkEnd w:id="3178"/>
      <w:moveFrom w:id="3185" w:author="Matthew Hamilton" w:date="2023-04-14T17:04:00Z">
        <w:r w:rsidDel="00857CBF">
          <w:t xml:space="preserve">8. </w:t>
        </w:r>
        <w:r w:rsidDel="00857CBF">
          <w:tab/>
          <w:t>Radeva D, Hopkin G, Mossialos E, Borrill J, Osipenko L, Naci H. Assessment of technical errors and validation processes in economic models submitted by the company for NICE technology appraisals. International Journal of Technology Assessment in Health Care. 2020;36: 311–316. doi:</w:t>
        </w:r>
        <w:r w:rsidDel="00857CBF">
          <w:fldChar w:fldCharType="begin"/>
        </w:r>
        <w:r w:rsidDel="00857CBF">
          <w:instrText>HYPERLINK "https://doi.org/10.1017/S0266462320000422" \h</w:instrText>
        </w:r>
      </w:moveFrom>
      <w:del w:id="3186" w:author="Matthew Hamilton" w:date="2023-04-14T17:04:00Z"/>
      <w:moveFrom w:id="3187" w:author="Matthew Hamilton" w:date="2023-04-14T17:04:00Z">
        <w:r w:rsidDel="00857CBF">
          <w:fldChar w:fldCharType="separate"/>
        </w:r>
        <w:r w:rsidDel="00857CBF">
          <w:rPr>
            <w:rStyle w:val="Hyperlink"/>
          </w:rPr>
          <w:t>10.1017/S0266462320000422</w:t>
        </w:r>
        <w:r w:rsidDel="00857CBF">
          <w:rPr>
            <w:rStyle w:val="Hyperlink"/>
          </w:rPr>
          <w:fldChar w:fldCharType="end"/>
        </w:r>
      </w:moveFrom>
    </w:p>
    <w:p w14:paraId="57623CE8" w14:textId="736E383E" w:rsidR="006326C1" w:rsidDel="00857CBF" w:rsidRDefault="001023AB">
      <w:pPr>
        <w:pStyle w:val="BodyText"/>
        <w:rPr>
          <w:moveFrom w:id="3188" w:author="Matthew Hamilton" w:date="2023-04-14T17:04:00Z"/>
        </w:rPr>
        <w:pPrChange w:id="3189" w:author="Matthew Hamilton" w:date="2023-04-14T17:03:00Z">
          <w:pPr>
            <w:pStyle w:val="Bibliography"/>
          </w:pPr>
        </w:pPrChange>
      </w:pPr>
      <w:bookmarkStart w:id="3190" w:name="ref-duckett2022journey"/>
      <w:bookmarkEnd w:id="3184"/>
      <w:moveFrom w:id="3191" w:author="Matthew Hamilton" w:date="2023-04-14T17:04:00Z">
        <w:r w:rsidDel="00857CBF">
          <w:t xml:space="preserve">9. </w:t>
        </w:r>
        <w:r w:rsidDel="00857CBF">
          <w:tab/>
          <w:t xml:space="preserve">Duckett S. A journey towards a theology of health economics and healthcare funding. Theology. SAGE Publications Sage UK: London, England; 2022;125: 326–334. </w:t>
        </w:r>
      </w:moveFrom>
    </w:p>
    <w:p w14:paraId="6EC773EF" w14:textId="3C0DFA2E" w:rsidR="006326C1" w:rsidDel="00857CBF" w:rsidRDefault="001023AB">
      <w:pPr>
        <w:pStyle w:val="BodyText"/>
        <w:rPr>
          <w:moveFrom w:id="3192" w:author="Matthew Hamilton" w:date="2023-04-14T17:04:00Z"/>
        </w:rPr>
        <w:pPrChange w:id="3193" w:author="Matthew Hamilton" w:date="2023-04-14T17:03:00Z">
          <w:pPr>
            <w:pStyle w:val="Bibliography"/>
          </w:pPr>
        </w:pPrChange>
      </w:pPr>
      <w:bookmarkStart w:id="3194" w:name="ref-thompson2022escape"/>
      <w:bookmarkEnd w:id="3190"/>
      <w:moveFrom w:id="3195" w:author="Matthew Hamilton" w:date="2023-04-14T17:04:00Z">
        <w:r w:rsidDel="00857CBF">
          <w:t xml:space="preserve">10. </w:t>
        </w:r>
        <w:r w:rsidDel="00857CBF">
          <w:tab/>
          <w:t xml:space="preserve">Thompson E. Escape from model land: How mathematical models can lead us astray and what we can do about it. New Yourk: Basic Books; 2022. </w:t>
        </w:r>
      </w:moveFrom>
    </w:p>
    <w:p w14:paraId="74B79374" w14:textId="64347142" w:rsidR="006326C1" w:rsidDel="00857CBF" w:rsidRDefault="001023AB">
      <w:pPr>
        <w:pStyle w:val="BodyText"/>
        <w:rPr>
          <w:moveFrom w:id="3196" w:author="Matthew Hamilton" w:date="2023-04-14T17:04:00Z"/>
        </w:rPr>
        <w:pPrChange w:id="3197" w:author="Matthew Hamilton" w:date="2023-04-14T17:03:00Z">
          <w:pPr>
            <w:pStyle w:val="Bibliography"/>
          </w:pPr>
        </w:pPrChange>
      </w:pPr>
      <w:bookmarkStart w:id="3198" w:name="ref-Saltelli2019"/>
      <w:bookmarkEnd w:id="3194"/>
      <w:moveFrom w:id="3199" w:author="Matthew Hamilton" w:date="2023-04-14T17:04:00Z">
        <w:r w:rsidDel="00857CBF">
          <w:t xml:space="preserve">11. </w:t>
        </w:r>
        <w:r w:rsidDel="00857CBF">
          <w:tab/>
          <w:t>Saltelli A. A short comment on statistical versus mathematical modelling. Nature Communications. 2019;10: 3870. doi:</w:t>
        </w:r>
        <w:r w:rsidDel="00857CBF">
          <w:fldChar w:fldCharType="begin"/>
        </w:r>
        <w:r w:rsidDel="00857CBF">
          <w:instrText>HYPERLINK "https://doi.org/10.1038/s41467-019-11865-8" \h</w:instrText>
        </w:r>
      </w:moveFrom>
      <w:del w:id="3200" w:author="Matthew Hamilton" w:date="2023-04-14T17:04:00Z"/>
      <w:moveFrom w:id="3201" w:author="Matthew Hamilton" w:date="2023-04-14T17:04:00Z">
        <w:r w:rsidDel="00857CBF">
          <w:fldChar w:fldCharType="separate"/>
        </w:r>
        <w:r w:rsidDel="00857CBF">
          <w:rPr>
            <w:rStyle w:val="Hyperlink"/>
          </w:rPr>
          <w:t>10.1038/s41467-019-11865-8</w:t>
        </w:r>
        <w:r w:rsidDel="00857CBF">
          <w:rPr>
            <w:rStyle w:val="Hyperlink"/>
          </w:rPr>
          <w:fldChar w:fldCharType="end"/>
        </w:r>
      </w:moveFrom>
    </w:p>
    <w:p w14:paraId="41A0BE41" w14:textId="3CF72020" w:rsidR="006326C1" w:rsidDel="00857CBF" w:rsidRDefault="001023AB">
      <w:pPr>
        <w:pStyle w:val="BodyText"/>
        <w:rPr>
          <w:moveFrom w:id="3202" w:author="Matthew Hamilton" w:date="2023-04-14T17:04:00Z"/>
        </w:rPr>
        <w:pPrChange w:id="3203" w:author="Matthew Hamilton" w:date="2023-04-14T17:03:00Z">
          <w:pPr>
            <w:pStyle w:val="Bibliography"/>
          </w:pPr>
        </w:pPrChange>
      </w:pPr>
      <w:bookmarkStart w:id="3204" w:name="ref-Eddy2012"/>
      <w:bookmarkEnd w:id="3198"/>
      <w:moveFrom w:id="3205" w:author="Matthew Hamilton" w:date="2023-04-14T17:04:00Z">
        <w:r w:rsidDel="00857CBF">
          <w:t xml:space="preserve">12. </w:t>
        </w:r>
        <w:r w:rsidDel="00857CBF">
          <w:tab/>
          <w:t>Eddy DM, Hollingworth W, Caro JJ, Tsevat J, McDonald KM, Wong JB. Model transparency and validation: A report of the ISPOR-SMDM modeling good research practices task force-7. Med Decis Making. 2012;32: 733–43. doi:</w:t>
        </w:r>
        <w:r w:rsidDel="00857CBF">
          <w:fldChar w:fldCharType="begin"/>
        </w:r>
        <w:r w:rsidDel="00857CBF">
          <w:instrText>HYPERLINK "https://doi.org/10.1177/0272989x12454579" \h</w:instrText>
        </w:r>
      </w:moveFrom>
      <w:del w:id="3206" w:author="Matthew Hamilton" w:date="2023-04-14T17:04:00Z"/>
      <w:moveFrom w:id="3207" w:author="Matthew Hamilton" w:date="2023-04-14T17:04:00Z">
        <w:r w:rsidDel="00857CBF">
          <w:fldChar w:fldCharType="separate"/>
        </w:r>
        <w:r w:rsidDel="00857CBF">
          <w:rPr>
            <w:rStyle w:val="Hyperlink"/>
          </w:rPr>
          <w:t>10.1177/0272989x12454579</w:t>
        </w:r>
        <w:r w:rsidDel="00857CBF">
          <w:rPr>
            <w:rStyle w:val="Hyperlink"/>
          </w:rPr>
          <w:fldChar w:fldCharType="end"/>
        </w:r>
      </w:moveFrom>
    </w:p>
    <w:p w14:paraId="4EAF99DB" w14:textId="5B11B05E" w:rsidR="006326C1" w:rsidDel="00857CBF" w:rsidRDefault="001023AB">
      <w:pPr>
        <w:pStyle w:val="BodyText"/>
        <w:rPr>
          <w:moveFrom w:id="3208" w:author="Matthew Hamilton" w:date="2023-04-14T17:04:00Z"/>
        </w:rPr>
        <w:pPrChange w:id="3209" w:author="Matthew Hamilton" w:date="2023-04-14T17:03:00Z">
          <w:pPr>
            <w:pStyle w:val="Bibliography"/>
          </w:pPr>
        </w:pPrChange>
      </w:pPr>
      <w:bookmarkStart w:id="3210" w:name="ref-Feenstra2022"/>
      <w:bookmarkEnd w:id="3204"/>
      <w:moveFrom w:id="3211" w:author="Matthew Hamilton" w:date="2023-04-14T17:04:00Z">
        <w:r w:rsidDel="00857CBF">
          <w:t xml:space="preserve">13. </w:t>
        </w:r>
        <w:r w:rsidDel="00857CBF">
          <w:tab/>
          <w:t>Feenstra T, Corro-Ramos I, Hamerlijnck D, Voorn G van, Ghabri S. Four aspects affecting health economic decision models and their validation. PharmacoEconomics. 2022;40: 241–248. doi:</w:t>
        </w:r>
        <w:r w:rsidDel="00857CBF">
          <w:fldChar w:fldCharType="begin"/>
        </w:r>
        <w:r w:rsidDel="00857CBF">
          <w:instrText>HYPERLINK "https://doi.org/10.1007/s40273-021-01110-w" \h</w:instrText>
        </w:r>
      </w:moveFrom>
      <w:del w:id="3212" w:author="Matthew Hamilton" w:date="2023-04-14T17:04:00Z"/>
      <w:moveFrom w:id="3213" w:author="Matthew Hamilton" w:date="2023-04-14T17:04:00Z">
        <w:r w:rsidDel="00857CBF">
          <w:fldChar w:fldCharType="separate"/>
        </w:r>
        <w:r w:rsidDel="00857CBF">
          <w:rPr>
            <w:rStyle w:val="Hyperlink"/>
          </w:rPr>
          <w:t>10.1007/s40273-021-01110-w</w:t>
        </w:r>
        <w:r w:rsidDel="00857CBF">
          <w:rPr>
            <w:rStyle w:val="Hyperlink"/>
          </w:rPr>
          <w:fldChar w:fldCharType="end"/>
        </w:r>
      </w:moveFrom>
    </w:p>
    <w:p w14:paraId="41AE4305" w14:textId="55A0091F" w:rsidR="006326C1" w:rsidDel="00857CBF" w:rsidRDefault="001023AB">
      <w:pPr>
        <w:pStyle w:val="BodyText"/>
        <w:rPr>
          <w:moveFrom w:id="3214" w:author="Matthew Hamilton" w:date="2023-04-14T17:04:00Z"/>
        </w:rPr>
        <w:pPrChange w:id="3215" w:author="Matthew Hamilton" w:date="2023-04-14T17:03:00Z">
          <w:pPr>
            <w:pStyle w:val="Bibliography"/>
          </w:pPr>
        </w:pPrChange>
      </w:pPr>
      <w:bookmarkStart w:id="3216" w:name="ref-Arnold2010"/>
      <w:bookmarkEnd w:id="3210"/>
      <w:moveFrom w:id="3217" w:author="Matthew Hamilton" w:date="2023-04-14T17:04:00Z">
        <w:r w:rsidDel="00857CBF">
          <w:t xml:space="preserve">14. </w:t>
        </w:r>
        <w:r w:rsidDel="00857CBF">
          <w:tab/>
          <w:t>Arnold RJG, Ekins S. Time for cooperation in health economics among the modelling community. PharmacoEconomics. 2010;28: 609–613. doi:</w:t>
        </w:r>
        <w:r w:rsidDel="00857CBF">
          <w:fldChar w:fldCharType="begin"/>
        </w:r>
        <w:r w:rsidDel="00857CBF">
          <w:instrText>HYPERLINK "https://doi.org/10.2165/11537580-000000000-00000" \h</w:instrText>
        </w:r>
      </w:moveFrom>
      <w:del w:id="3218" w:author="Matthew Hamilton" w:date="2023-04-14T17:04:00Z"/>
      <w:moveFrom w:id="3219" w:author="Matthew Hamilton" w:date="2023-04-14T17:04:00Z">
        <w:r w:rsidDel="00857CBF">
          <w:fldChar w:fldCharType="separate"/>
        </w:r>
        <w:r w:rsidDel="00857CBF">
          <w:rPr>
            <w:rStyle w:val="Hyperlink"/>
          </w:rPr>
          <w:t>10.2165/11537580-000000000-00000</w:t>
        </w:r>
        <w:r w:rsidDel="00857CBF">
          <w:rPr>
            <w:rStyle w:val="Hyperlink"/>
          </w:rPr>
          <w:fldChar w:fldCharType="end"/>
        </w:r>
      </w:moveFrom>
    </w:p>
    <w:p w14:paraId="554DF633" w14:textId="1ED257FD" w:rsidR="006326C1" w:rsidDel="00857CBF" w:rsidRDefault="001023AB">
      <w:pPr>
        <w:pStyle w:val="BodyText"/>
        <w:rPr>
          <w:moveFrom w:id="3220" w:author="Matthew Hamilton" w:date="2023-04-14T17:04:00Z"/>
        </w:rPr>
        <w:pPrChange w:id="3221" w:author="Matthew Hamilton" w:date="2023-04-14T17:03:00Z">
          <w:pPr>
            <w:pStyle w:val="Bibliography"/>
          </w:pPr>
        </w:pPrChange>
      </w:pPr>
      <w:bookmarkStart w:id="3222" w:name="ref-Pouwels2022"/>
      <w:bookmarkEnd w:id="3216"/>
      <w:moveFrom w:id="3223" w:author="Matthew Hamilton" w:date="2023-04-14T17:04:00Z">
        <w:r w:rsidDel="00857CBF">
          <w:t xml:space="preserve">15. </w:t>
        </w:r>
        <w:r w:rsidDel="00857CBF">
          <w:tab/>
          <w:t>Pouwels X, Sampson CJ, Arnold RJG. Opportunities and barriers to the development and use of open source health economic models: A survey. Value Health. 2022;25: 473–479. doi:</w:t>
        </w:r>
        <w:r w:rsidDel="00857CBF">
          <w:fldChar w:fldCharType="begin"/>
        </w:r>
        <w:r w:rsidDel="00857CBF">
          <w:instrText>HYPERLINK "https://doi.org/10.1016/j.jval.2021.10.001" \h</w:instrText>
        </w:r>
      </w:moveFrom>
      <w:del w:id="3224" w:author="Matthew Hamilton" w:date="2023-04-14T17:04:00Z"/>
      <w:moveFrom w:id="3225" w:author="Matthew Hamilton" w:date="2023-04-14T17:04:00Z">
        <w:r w:rsidDel="00857CBF">
          <w:fldChar w:fldCharType="separate"/>
        </w:r>
        <w:r w:rsidDel="00857CBF">
          <w:rPr>
            <w:rStyle w:val="Hyperlink"/>
          </w:rPr>
          <w:t>10.1016/j.jval.2021.10.001</w:t>
        </w:r>
        <w:r w:rsidDel="00857CBF">
          <w:rPr>
            <w:rStyle w:val="Hyperlink"/>
          </w:rPr>
          <w:fldChar w:fldCharType="end"/>
        </w:r>
      </w:moveFrom>
    </w:p>
    <w:p w14:paraId="2AEAE522" w14:textId="2F2214A7" w:rsidR="006326C1" w:rsidDel="00857CBF" w:rsidRDefault="001023AB">
      <w:pPr>
        <w:pStyle w:val="BodyText"/>
        <w:rPr>
          <w:moveFrom w:id="3226" w:author="Matthew Hamilton" w:date="2023-04-14T17:04:00Z"/>
        </w:rPr>
        <w:pPrChange w:id="3227" w:author="Matthew Hamilton" w:date="2023-04-14T17:03:00Z">
          <w:pPr>
            <w:pStyle w:val="Bibliography"/>
          </w:pPr>
        </w:pPrChange>
      </w:pPr>
      <w:bookmarkStart w:id="3228" w:name="ref-barbieri2010international"/>
      <w:bookmarkEnd w:id="3222"/>
      <w:moveFrom w:id="3229" w:author="Matthew Hamilton" w:date="2023-04-14T17:04:00Z">
        <w:r w:rsidDel="00857CBF">
          <w:t xml:space="preserve">16. </w:t>
        </w:r>
        <w:r w:rsidDel="00857CBF">
          <w:tab/>
          <w:t xml:space="preserve">Barbieri M, Drummond M, Rutten F, Cook J, Glick HA, Lis J, et al. What do international pharmacoeconomic guidelines say about economic data transferability? Value in Health. Elsevier; 2010;13: 1028–1037. </w:t>
        </w:r>
      </w:moveFrom>
    </w:p>
    <w:p w14:paraId="106524B1" w14:textId="75C15618" w:rsidR="006326C1" w:rsidDel="00857CBF" w:rsidRDefault="001023AB">
      <w:pPr>
        <w:pStyle w:val="BodyText"/>
        <w:rPr>
          <w:moveFrom w:id="3230" w:author="Matthew Hamilton" w:date="2023-04-14T17:04:00Z"/>
        </w:rPr>
        <w:pPrChange w:id="3231" w:author="Matthew Hamilton" w:date="2023-04-14T17:03:00Z">
          <w:pPr>
            <w:pStyle w:val="Bibliography"/>
          </w:pPr>
        </w:pPrChange>
      </w:pPr>
      <w:bookmarkStart w:id="3232" w:name="ref-Jenkins2021"/>
      <w:bookmarkEnd w:id="3228"/>
      <w:moveFrom w:id="3233" w:author="Matthew Hamilton" w:date="2023-04-14T17:04:00Z">
        <w:r w:rsidDel="00857CBF">
          <w:t xml:space="preserve">17. </w:t>
        </w:r>
        <w:r w:rsidDel="00857CBF">
          <w:tab/>
          <w:t>Jenkins DA, Martin GP, Sperrin M, Riley RD, Debray TPA, Collins GS, et al. Continual updating and monitoring of clinical prediction models: Time for dynamic prediction systems? Diagnostic and Prognostic Research. 2021;5: 1. doi:</w:t>
        </w:r>
        <w:r w:rsidDel="00857CBF">
          <w:fldChar w:fldCharType="begin"/>
        </w:r>
        <w:r w:rsidDel="00857CBF">
          <w:instrText>HYPERLINK "https://doi.org/10.1186/s41512-020-00090-3" \h</w:instrText>
        </w:r>
      </w:moveFrom>
      <w:del w:id="3234" w:author="Matthew Hamilton" w:date="2023-04-14T17:04:00Z"/>
      <w:moveFrom w:id="3235" w:author="Matthew Hamilton" w:date="2023-04-14T17:04:00Z">
        <w:r w:rsidDel="00857CBF">
          <w:fldChar w:fldCharType="separate"/>
        </w:r>
        <w:r w:rsidDel="00857CBF">
          <w:rPr>
            <w:rStyle w:val="Hyperlink"/>
          </w:rPr>
          <w:t>10.1186/s41512-020-00090-3</w:t>
        </w:r>
        <w:r w:rsidDel="00857CBF">
          <w:rPr>
            <w:rStyle w:val="Hyperlink"/>
          </w:rPr>
          <w:fldChar w:fldCharType="end"/>
        </w:r>
      </w:moveFrom>
    </w:p>
    <w:p w14:paraId="133D5DE4" w14:textId="346E2254" w:rsidR="006326C1" w:rsidDel="00857CBF" w:rsidRDefault="001023AB">
      <w:pPr>
        <w:pStyle w:val="BodyText"/>
        <w:rPr>
          <w:moveFrom w:id="3236" w:author="Matthew Hamilton" w:date="2023-04-14T17:04:00Z"/>
        </w:rPr>
        <w:pPrChange w:id="3237" w:author="Matthew Hamilton" w:date="2023-04-14T17:03:00Z">
          <w:pPr>
            <w:pStyle w:val="Bibliography"/>
          </w:pPr>
        </w:pPrChange>
      </w:pPr>
      <w:bookmarkStart w:id="3238" w:name="ref-Sampson2017"/>
      <w:bookmarkEnd w:id="3232"/>
      <w:moveFrom w:id="3239" w:author="Matthew Hamilton" w:date="2023-04-14T17:04:00Z">
        <w:r w:rsidDel="00857CBF">
          <w:t xml:space="preserve">18. </w:t>
        </w:r>
        <w:r w:rsidDel="00857CBF">
          <w:tab/>
          <w:t>Sampson CJ, Wrightson T. Model registration: A call to action. PharmacoEconomics - Open. 2017;1: 73–77. doi:</w:t>
        </w:r>
        <w:r w:rsidDel="00857CBF">
          <w:fldChar w:fldCharType="begin"/>
        </w:r>
        <w:r w:rsidDel="00857CBF">
          <w:instrText>HYPERLINK "https://doi.org/10.1007/s41669-017-0019-2" \h</w:instrText>
        </w:r>
      </w:moveFrom>
      <w:del w:id="3240" w:author="Matthew Hamilton" w:date="2023-04-14T17:04:00Z"/>
      <w:moveFrom w:id="3241" w:author="Matthew Hamilton" w:date="2023-04-14T17:04:00Z">
        <w:r w:rsidDel="00857CBF">
          <w:fldChar w:fldCharType="separate"/>
        </w:r>
        <w:r w:rsidDel="00857CBF">
          <w:rPr>
            <w:rStyle w:val="Hyperlink"/>
          </w:rPr>
          <w:t>10.1007/s41669-017-0019-2</w:t>
        </w:r>
        <w:r w:rsidDel="00857CBF">
          <w:rPr>
            <w:rStyle w:val="Hyperlink"/>
          </w:rPr>
          <w:fldChar w:fldCharType="end"/>
        </w:r>
      </w:moveFrom>
    </w:p>
    <w:p w14:paraId="3447A129" w14:textId="43CEB24A" w:rsidR="006326C1" w:rsidDel="00857CBF" w:rsidRDefault="001023AB">
      <w:pPr>
        <w:pStyle w:val="BodyText"/>
        <w:rPr>
          <w:moveFrom w:id="3242" w:author="Matthew Hamilton" w:date="2023-04-14T17:04:00Z"/>
        </w:rPr>
        <w:pPrChange w:id="3243" w:author="Matthew Hamilton" w:date="2023-04-14T17:03:00Z">
          <w:pPr>
            <w:pStyle w:val="Bibliography"/>
          </w:pPr>
        </w:pPrChange>
      </w:pPr>
      <w:bookmarkStart w:id="3244" w:name="ref-pan2021modular"/>
      <w:bookmarkEnd w:id="3238"/>
      <w:moveFrom w:id="3245" w:author="Matthew Hamilton" w:date="2023-04-14T17:04:00Z">
        <w:r w:rsidDel="00857CBF">
          <w:t xml:space="preserve">19. </w:t>
        </w:r>
        <w:r w:rsidDel="00857CBF">
          <w:tab/>
          <w:t xml:space="preserve">Pan M, Gawthrop PJ, Cursons J, Crampin EJ. Modular assembly of dynamic models in systems biology. PLoS computational biology. Public Library of Science San Francisco, CA USA; 2021;17: e1009513. </w:t>
        </w:r>
      </w:moveFrom>
    </w:p>
    <w:p w14:paraId="3AFE779D" w14:textId="48243993" w:rsidR="006326C1" w:rsidDel="00857CBF" w:rsidRDefault="001023AB">
      <w:pPr>
        <w:pStyle w:val="BodyText"/>
        <w:rPr>
          <w:moveFrom w:id="3246" w:author="Matthew Hamilton" w:date="2023-04-14T17:04:00Z"/>
        </w:rPr>
        <w:pPrChange w:id="3247" w:author="Matthew Hamilton" w:date="2023-04-14T17:03:00Z">
          <w:pPr>
            <w:pStyle w:val="Bibliography"/>
          </w:pPr>
        </w:pPrChange>
      </w:pPr>
      <w:bookmarkStart w:id="3248" w:name="ref-barros2023empowering"/>
      <w:bookmarkEnd w:id="3244"/>
      <w:moveFrom w:id="3249" w:author="Matthew Hamilton" w:date="2023-04-14T17:04:00Z">
        <w:r w:rsidDel="00857CBF">
          <w:t xml:space="preserve">20. </w:t>
        </w:r>
        <w:r w:rsidDel="00857CBF">
          <w:tab/>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 </w:t>
        </w:r>
      </w:moveFrom>
    </w:p>
    <w:p w14:paraId="4F3F9415" w14:textId="6D88A7CA" w:rsidR="006326C1" w:rsidDel="00857CBF" w:rsidRDefault="001023AB">
      <w:pPr>
        <w:pStyle w:val="BodyText"/>
        <w:rPr>
          <w:moveFrom w:id="3250" w:author="Matthew Hamilton" w:date="2023-04-14T17:04:00Z"/>
        </w:rPr>
        <w:pPrChange w:id="3251" w:author="Matthew Hamilton" w:date="2023-04-14T17:03:00Z">
          <w:pPr>
            <w:pStyle w:val="Bibliography"/>
          </w:pPr>
        </w:pPrChange>
      </w:pPr>
      <w:bookmarkStart w:id="3252" w:name="ref-frazier2022robust"/>
      <w:bookmarkEnd w:id="3248"/>
      <w:moveFrom w:id="3253" w:author="Matthew Hamilton" w:date="2023-04-14T17:04:00Z">
        <w:r w:rsidDel="00857CBF">
          <w:t xml:space="preserve">21. </w:t>
        </w:r>
        <w:r w:rsidDel="00857CBF">
          <w:tab/>
          <w:t xml:space="preserve">Frazier-Logue N, Wang J, Wang Z, Sodums D, Khosla A, Samson AD, et al. A robust modular automated neuroimaging pipeline for model inputs to TheVirtualBrain. Frontiers in Neuroinformatics. Frontiers Media SA; 2022;16: 883223. </w:t>
        </w:r>
      </w:moveFrom>
    </w:p>
    <w:p w14:paraId="5520BF7F" w14:textId="76208885" w:rsidR="006326C1" w:rsidDel="00857CBF" w:rsidRDefault="001023AB">
      <w:pPr>
        <w:pStyle w:val="BodyText"/>
        <w:rPr>
          <w:moveFrom w:id="3254" w:author="Matthew Hamilton" w:date="2023-04-14T17:04:00Z"/>
        </w:rPr>
        <w:pPrChange w:id="3255" w:author="Matthew Hamilton" w:date="2023-04-14T17:03:00Z">
          <w:pPr>
            <w:pStyle w:val="Bibliography"/>
          </w:pPr>
        </w:pPrChange>
      </w:pPr>
      <w:bookmarkStart w:id="3256" w:name="ref-Afzali2013"/>
      <w:bookmarkEnd w:id="3252"/>
      <w:moveFrom w:id="3257" w:author="Matthew Hamilton" w:date="2023-04-14T17:04:00Z">
        <w:r w:rsidDel="00857CBF">
          <w:t xml:space="preserve">22. </w:t>
        </w:r>
        <w:r w:rsidDel="00857CBF">
          <w:tab/>
          <w:t>Afzali HH, Karnon J, Merlin T. Improving the accuracy and comparability of model-based economic evaluations of health technologies for reimbursement decisions: A methodological framework for the development of reference models. Med Decis Making. 2013;33: 325–32. doi:</w:t>
        </w:r>
        <w:r w:rsidDel="00857CBF">
          <w:fldChar w:fldCharType="begin"/>
        </w:r>
        <w:r w:rsidDel="00857CBF">
          <w:instrText>HYPERLINK "https://doi.org/10.1177/0272989x12458160" \h</w:instrText>
        </w:r>
      </w:moveFrom>
      <w:del w:id="3258" w:author="Matthew Hamilton" w:date="2023-04-14T17:04:00Z"/>
      <w:moveFrom w:id="3259" w:author="Matthew Hamilton" w:date="2023-04-14T17:04:00Z">
        <w:r w:rsidDel="00857CBF">
          <w:fldChar w:fldCharType="separate"/>
        </w:r>
        <w:r w:rsidDel="00857CBF">
          <w:rPr>
            <w:rStyle w:val="Hyperlink"/>
          </w:rPr>
          <w:t>10.1177/0272989x12458160</w:t>
        </w:r>
        <w:r w:rsidDel="00857CBF">
          <w:rPr>
            <w:rStyle w:val="Hyperlink"/>
          </w:rPr>
          <w:fldChar w:fldCharType="end"/>
        </w:r>
      </w:moveFrom>
    </w:p>
    <w:p w14:paraId="645F4B1E" w14:textId="1185ADC5" w:rsidR="006326C1" w:rsidDel="00857CBF" w:rsidRDefault="001023AB">
      <w:pPr>
        <w:pStyle w:val="BodyText"/>
        <w:rPr>
          <w:moveFrom w:id="3260" w:author="Matthew Hamilton" w:date="2023-04-14T17:04:00Z"/>
        </w:rPr>
        <w:pPrChange w:id="3261" w:author="Matthew Hamilton" w:date="2023-04-14T17:03:00Z">
          <w:pPr>
            <w:pStyle w:val="Bibliography"/>
          </w:pPr>
        </w:pPrChange>
      </w:pPr>
      <w:bookmarkStart w:id="3262" w:name="ref-Trauer2017"/>
      <w:bookmarkEnd w:id="3256"/>
      <w:moveFrom w:id="3263" w:author="Matthew Hamilton" w:date="2023-04-14T17:04:00Z">
        <w:r w:rsidDel="00857CBF">
          <w:t xml:space="preserve">23. </w:t>
        </w:r>
        <w:r w:rsidDel="00857CBF">
          <w:tab/>
          <w:t>Trauer JM, Ragonnet R, Doan TN, McBryde ES. Modular programming for tuberculosis control, the “AuTuMN” platform. BMC Infectious Diseases. 2017;17: 546. doi:</w:t>
        </w:r>
        <w:r w:rsidDel="00857CBF">
          <w:fldChar w:fldCharType="begin"/>
        </w:r>
        <w:r w:rsidDel="00857CBF">
          <w:instrText>HYPERLINK "https://doi.org/10.1186/s12879-017-2648-6" \h</w:instrText>
        </w:r>
      </w:moveFrom>
      <w:del w:id="3264" w:author="Matthew Hamilton" w:date="2023-04-14T17:04:00Z"/>
      <w:moveFrom w:id="3265" w:author="Matthew Hamilton" w:date="2023-04-14T17:04:00Z">
        <w:r w:rsidDel="00857CBF">
          <w:fldChar w:fldCharType="separate"/>
        </w:r>
        <w:r w:rsidDel="00857CBF">
          <w:rPr>
            <w:rStyle w:val="Hyperlink"/>
          </w:rPr>
          <w:t>10.1186/s12879-017-2648-6</w:t>
        </w:r>
        <w:r w:rsidDel="00857CBF">
          <w:rPr>
            <w:rStyle w:val="Hyperlink"/>
          </w:rPr>
          <w:fldChar w:fldCharType="end"/>
        </w:r>
      </w:moveFrom>
    </w:p>
    <w:p w14:paraId="36D1B1E3" w14:textId="5DEDABCF" w:rsidR="006326C1" w:rsidDel="00857CBF" w:rsidRDefault="001023AB">
      <w:pPr>
        <w:pStyle w:val="BodyText"/>
        <w:rPr>
          <w:moveFrom w:id="3266" w:author="Matthew Hamilton" w:date="2023-04-14T17:04:00Z"/>
        </w:rPr>
        <w:pPrChange w:id="3267" w:author="Matthew Hamilton" w:date="2023-04-14T17:03:00Z">
          <w:pPr>
            <w:pStyle w:val="Bibliography"/>
          </w:pPr>
        </w:pPrChange>
      </w:pPr>
      <w:bookmarkStart w:id="3268" w:name="ref-Urach2013"/>
      <w:bookmarkEnd w:id="3262"/>
      <w:moveFrom w:id="3269" w:author="Matthew Hamilton" w:date="2023-04-14T17:04:00Z">
        <w:r w:rsidDel="00857CBF">
          <w:t xml:space="preserve">24. </w:t>
        </w:r>
        <w:r w:rsidDel="00857CBF">
          <w:tab/>
          <w:t>Urach C, Zauner G, Endel G, Wilbacher I, Breitenecker F. A modular simulation model for assessing interventions for abdominal aortic aneurysms. 2013 winter simulations conference (WSC). 2013. pp. 66–76. doi:</w:t>
        </w:r>
        <w:r w:rsidDel="00857CBF">
          <w:fldChar w:fldCharType="begin"/>
        </w:r>
        <w:r w:rsidDel="00857CBF">
          <w:instrText>HYPERLINK "https://doi.org/10.1109/WSC.2013.6721408" \h</w:instrText>
        </w:r>
      </w:moveFrom>
      <w:del w:id="3270" w:author="Matthew Hamilton" w:date="2023-04-14T17:04:00Z"/>
      <w:moveFrom w:id="3271" w:author="Matthew Hamilton" w:date="2023-04-14T17:04:00Z">
        <w:r w:rsidDel="00857CBF">
          <w:fldChar w:fldCharType="separate"/>
        </w:r>
        <w:r w:rsidDel="00857CBF">
          <w:rPr>
            <w:rStyle w:val="Hyperlink"/>
          </w:rPr>
          <w:t>10.1109/WSC.2013.6721408</w:t>
        </w:r>
        <w:r w:rsidDel="00857CBF">
          <w:rPr>
            <w:rStyle w:val="Hyperlink"/>
          </w:rPr>
          <w:fldChar w:fldCharType="end"/>
        </w:r>
      </w:moveFrom>
    </w:p>
    <w:p w14:paraId="25A23233" w14:textId="6B9DAA19" w:rsidR="006326C1" w:rsidDel="00857CBF" w:rsidRDefault="001023AB">
      <w:pPr>
        <w:pStyle w:val="BodyText"/>
        <w:rPr>
          <w:moveFrom w:id="3272" w:author="Matthew Hamilton" w:date="2023-04-14T17:04:00Z"/>
        </w:rPr>
        <w:pPrChange w:id="3273" w:author="Matthew Hamilton" w:date="2023-04-14T17:03:00Z">
          <w:pPr>
            <w:pStyle w:val="Bibliography"/>
          </w:pPr>
        </w:pPrChange>
      </w:pPr>
      <w:bookmarkStart w:id="3274" w:name="ref-Emerson2019"/>
      <w:bookmarkEnd w:id="3268"/>
      <w:moveFrom w:id="3275" w:author="Matthew Hamilton" w:date="2023-04-14T17:04:00Z">
        <w:r w:rsidDel="00857CBF">
          <w:t xml:space="preserve">25. </w:t>
        </w:r>
        <w:r w:rsidDel="00857CBF">
          <w:tab/>
          <w:t>Emerson J, Bacon R, Kent A, Neumann PJ, Cohen JT. Publication of decision model source code: Attitudes of health economics authors. PharmacoEconomics. 2019;37: 1409–1410. doi:</w:t>
        </w:r>
        <w:r w:rsidDel="00857CBF">
          <w:fldChar w:fldCharType="begin"/>
        </w:r>
        <w:r w:rsidDel="00857CBF">
          <w:instrText>HYPERLINK "https://doi.org/10.1007/s40273-019-00796-3" \h</w:instrText>
        </w:r>
      </w:moveFrom>
      <w:del w:id="3276" w:author="Matthew Hamilton" w:date="2023-04-14T17:04:00Z"/>
      <w:moveFrom w:id="3277" w:author="Matthew Hamilton" w:date="2023-04-14T17:04:00Z">
        <w:r w:rsidDel="00857CBF">
          <w:fldChar w:fldCharType="separate"/>
        </w:r>
        <w:r w:rsidDel="00857CBF">
          <w:rPr>
            <w:rStyle w:val="Hyperlink"/>
          </w:rPr>
          <w:t>10.1007/s40273-019-00796-3</w:t>
        </w:r>
        <w:r w:rsidDel="00857CBF">
          <w:rPr>
            <w:rStyle w:val="Hyperlink"/>
          </w:rPr>
          <w:fldChar w:fldCharType="end"/>
        </w:r>
      </w:moveFrom>
    </w:p>
    <w:p w14:paraId="5A6C951C" w14:textId="7E0F5956" w:rsidR="006326C1" w:rsidDel="00857CBF" w:rsidRDefault="001023AB">
      <w:pPr>
        <w:pStyle w:val="BodyText"/>
        <w:rPr>
          <w:moveFrom w:id="3278" w:author="Matthew Hamilton" w:date="2023-04-14T17:04:00Z"/>
        </w:rPr>
        <w:pPrChange w:id="3279" w:author="Matthew Hamilton" w:date="2023-04-14T17:03:00Z">
          <w:pPr>
            <w:pStyle w:val="Bibliography"/>
          </w:pPr>
        </w:pPrChange>
      </w:pPr>
      <w:bookmarkStart w:id="3280" w:name="ref-Michalczyk2018"/>
      <w:bookmarkEnd w:id="3274"/>
      <w:moveFrom w:id="3281" w:author="Matthew Hamilton" w:date="2023-04-14T17:04:00Z">
        <w:r w:rsidDel="00857CBF">
          <w:t xml:space="preserve">26. </w:t>
        </w:r>
        <w:r w:rsidDel="00857CBF">
          <w:tab/>
          <w:t>Michalczyk J, Clay E, Pochopien M, Aballea S. PRM123 - AN OVERVIEW OF OPEN-SOURCE MODELS IN HEALTH ECONOMICS. Value in Health. 2018;21: S377. doi:</w:t>
        </w:r>
        <w:r w:rsidDel="00857CBF">
          <w:fldChar w:fldCharType="begin"/>
        </w:r>
        <w:r w:rsidDel="00857CBF">
          <w:instrText>HYPERLINK "https://doi.org/10.1016/j.jval.2018.09.2243" \h</w:instrText>
        </w:r>
      </w:moveFrom>
      <w:del w:id="3282" w:author="Matthew Hamilton" w:date="2023-04-14T17:04:00Z"/>
      <w:moveFrom w:id="3283" w:author="Matthew Hamilton" w:date="2023-04-14T17:04:00Z">
        <w:r w:rsidDel="00857CBF">
          <w:fldChar w:fldCharType="separate"/>
        </w:r>
        <w:r w:rsidDel="00857CBF">
          <w:rPr>
            <w:rStyle w:val="Hyperlink"/>
          </w:rPr>
          <w:t>10.1016/j.jval.2018.09.2243</w:t>
        </w:r>
        <w:r w:rsidDel="00857CBF">
          <w:rPr>
            <w:rStyle w:val="Hyperlink"/>
          </w:rPr>
          <w:fldChar w:fldCharType="end"/>
        </w:r>
      </w:moveFrom>
    </w:p>
    <w:p w14:paraId="12A1310F" w14:textId="5AFB4102" w:rsidR="006326C1" w:rsidDel="00857CBF" w:rsidRDefault="001023AB">
      <w:pPr>
        <w:pStyle w:val="BodyText"/>
        <w:rPr>
          <w:moveFrom w:id="3284" w:author="Matthew Hamilton" w:date="2023-04-14T17:04:00Z"/>
        </w:rPr>
        <w:pPrChange w:id="3285" w:author="Matthew Hamilton" w:date="2023-04-14T17:03:00Z">
          <w:pPr>
            <w:pStyle w:val="Bibliography"/>
          </w:pPr>
        </w:pPrChange>
      </w:pPr>
      <w:bookmarkStart w:id="3286" w:name="ref-Wu2019"/>
      <w:bookmarkEnd w:id="3280"/>
      <w:moveFrom w:id="3287" w:author="Matthew Hamilton" w:date="2023-04-14T17:04:00Z">
        <w:r w:rsidDel="00857CBF">
          <w:t xml:space="preserve">27. </w:t>
        </w:r>
        <w:r w:rsidDel="00857CBF">
          <w:tab/>
          <w:t>Wu EQ, Zhou Z-Y, Xie J, Metallo C, Thokala P. Transparency in health economic modeling: Options, issues and potential solutions. PharmacoEconomics. 2019;37: 1349–1354. doi:</w:t>
        </w:r>
        <w:r w:rsidDel="00857CBF">
          <w:fldChar w:fldCharType="begin"/>
        </w:r>
        <w:r w:rsidDel="00857CBF">
          <w:instrText>HYPERLINK "https://doi.org/10.1007/s40273-019-00842-0" \h</w:instrText>
        </w:r>
      </w:moveFrom>
      <w:del w:id="3288" w:author="Matthew Hamilton" w:date="2023-04-14T17:04:00Z"/>
      <w:moveFrom w:id="3289" w:author="Matthew Hamilton" w:date="2023-04-14T17:04:00Z">
        <w:r w:rsidDel="00857CBF">
          <w:fldChar w:fldCharType="separate"/>
        </w:r>
        <w:r w:rsidDel="00857CBF">
          <w:rPr>
            <w:rStyle w:val="Hyperlink"/>
          </w:rPr>
          <w:t>10.1007/s40273-019-00842-0</w:t>
        </w:r>
        <w:r w:rsidDel="00857CBF">
          <w:rPr>
            <w:rStyle w:val="Hyperlink"/>
          </w:rPr>
          <w:fldChar w:fldCharType="end"/>
        </w:r>
      </w:moveFrom>
    </w:p>
    <w:p w14:paraId="4CE3D6C7" w14:textId="1194EAB9" w:rsidR="006326C1" w:rsidDel="00857CBF" w:rsidRDefault="001023AB">
      <w:pPr>
        <w:pStyle w:val="BodyText"/>
        <w:rPr>
          <w:moveFrom w:id="3290" w:author="Matthew Hamilton" w:date="2023-04-14T17:04:00Z"/>
        </w:rPr>
        <w:pPrChange w:id="3291" w:author="Matthew Hamilton" w:date="2023-04-14T17:03:00Z">
          <w:pPr>
            <w:pStyle w:val="Bibliography"/>
          </w:pPr>
        </w:pPrChange>
      </w:pPr>
      <w:bookmarkStart w:id="3292" w:name="ref-Sampson2019"/>
      <w:bookmarkEnd w:id="3286"/>
      <w:moveFrom w:id="3293" w:author="Matthew Hamilton" w:date="2023-04-14T17:04:00Z">
        <w:r w:rsidDel="00857CBF">
          <w:t xml:space="preserve">28. </w:t>
        </w:r>
        <w:r w:rsidDel="00857CBF">
          <w:tab/>
          <w:t>Sampson CJ, Arnold R, Bryan S, Clarke P, Ekins S, Hatswell A, et al. Transparency in decision modelling: What, why, who and how? PharmacoEconomics. 2019;37: 1355–1369. doi:</w:t>
        </w:r>
        <w:r w:rsidDel="00857CBF">
          <w:fldChar w:fldCharType="begin"/>
        </w:r>
        <w:r w:rsidDel="00857CBF">
          <w:instrText>HYPERLINK "https://doi.org/10.1007/s40273-019-00819-z" \h</w:instrText>
        </w:r>
      </w:moveFrom>
      <w:del w:id="3294" w:author="Matthew Hamilton" w:date="2023-04-14T17:04:00Z"/>
      <w:moveFrom w:id="3295" w:author="Matthew Hamilton" w:date="2023-04-14T17:04:00Z">
        <w:r w:rsidDel="00857CBF">
          <w:fldChar w:fldCharType="separate"/>
        </w:r>
        <w:r w:rsidDel="00857CBF">
          <w:rPr>
            <w:rStyle w:val="Hyperlink"/>
          </w:rPr>
          <w:t>10.1007/s40273-019-00819-z</w:t>
        </w:r>
        <w:r w:rsidDel="00857CBF">
          <w:rPr>
            <w:rStyle w:val="Hyperlink"/>
          </w:rPr>
          <w:fldChar w:fldCharType="end"/>
        </w:r>
      </w:moveFrom>
    </w:p>
    <w:p w14:paraId="5BB37153" w14:textId="7B1AD5C7" w:rsidR="006326C1" w:rsidDel="00857CBF" w:rsidRDefault="001023AB">
      <w:pPr>
        <w:pStyle w:val="BodyText"/>
        <w:rPr>
          <w:moveFrom w:id="3296" w:author="Matthew Hamilton" w:date="2023-04-14T17:04:00Z"/>
        </w:rPr>
        <w:pPrChange w:id="3297" w:author="Matthew Hamilton" w:date="2023-04-14T17:03:00Z">
          <w:pPr>
            <w:pStyle w:val="Bibliography"/>
          </w:pPr>
        </w:pPrChange>
      </w:pPr>
      <w:bookmarkStart w:id="3298" w:name="ref-RN8"/>
      <w:bookmarkEnd w:id="3292"/>
      <w:moveFrom w:id="3299" w:author="Matthew Hamilton" w:date="2023-04-14T17:04:00Z">
        <w:r w:rsidDel="00857CBF">
          <w:t xml:space="preserve">29. </w:t>
        </w:r>
        <w:r w:rsidDel="00857CBF">
          <w:tab/>
          <w:t xml:space="preserve">Bloom DE, Cafiero ET, Jané-Llopis E, Abrahams-Gessel S, Bloom LR, Fathima S, et al. The global economic burden of noncommunicable diseases. 91-93 route de la Capite,CH-1223 Cologny/Geneva,Switzerland: World Economic Forum.; 2011. </w:t>
        </w:r>
      </w:moveFrom>
    </w:p>
    <w:p w14:paraId="0E0F5F9D" w14:textId="4E90B268" w:rsidR="006326C1" w:rsidDel="00857CBF" w:rsidRDefault="001023AB">
      <w:pPr>
        <w:pStyle w:val="BodyText"/>
        <w:rPr>
          <w:moveFrom w:id="3300" w:author="Matthew Hamilton" w:date="2023-04-14T17:04:00Z"/>
        </w:rPr>
        <w:pPrChange w:id="3301" w:author="Matthew Hamilton" w:date="2023-04-14T17:03:00Z">
          <w:pPr>
            <w:pStyle w:val="Bibliography"/>
          </w:pPr>
        </w:pPrChange>
      </w:pPr>
      <w:bookmarkStart w:id="3302" w:name="ref-GBD2019"/>
      <w:bookmarkEnd w:id="3298"/>
      <w:moveFrom w:id="3303" w:author="Matthew Hamilton" w:date="2023-04-14T17:04:00Z">
        <w:r w:rsidDel="00857CBF">
          <w:t xml:space="preserve">30. </w:t>
        </w:r>
        <w:r w:rsidDel="00857CBF">
          <w:tab/>
          <w:t>Global, regional, and national burden of 12 mental disorders in 204 countries and territories, 1990&amp;#x2013;2019: A systematic analysis for the global burden of disease study 2019. The Lancet Psychiatry. 2022;9: 137–150. doi:</w:t>
        </w:r>
        <w:r w:rsidDel="00857CBF">
          <w:fldChar w:fldCharType="begin"/>
        </w:r>
        <w:r w:rsidDel="00857CBF">
          <w:instrText>HYPERLINK "https://doi.org/10.1016/S2215-0366(21)00395-3" \h</w:instrText>
        </w:r>
      </w:moveFrom>
      <w:del w:id="3304" w:author="Matthew Hamilton" w:date="2023-04-14T17:04:00Z"/>
      <w:moveFrom w:id="3305" w:author="Matthew Hamilton" w:date="2023-04-14T17:04:00Z">
        <w:r w:rsidDel="00857CBF">
          <w:fldChar w:fldCharType="separate"/>
        </w:r>
        <w:r w:rsidDel="00857CBF">
          <w:rPr>
            <w:rStyle w:val="Hyperlink"/>
          </w:rPr>
          <w:t>10.1016/S2215-0366(21)00395-3</w:t>
        </w:r>
        <w:r w:rsidDel="00857CBF">
          <w:rPr>
            <w:rStyle w:val="Hyperlink"/>
          </w:rPr>
          <w:fldChar w:fldCharType="end"/>
        </w:r>
      </w:moveFrom>
    </w:p>
    <w:p w14:paraId="7ED3B112" w14:textId="1857034E" w:rsidR="006326C1" w:rsidDel="00857CBF" w:rsidRDefault="001023AB">
      <w:pPr>
        <w:pStyle w:val="BodyText"/>
        <w:rPr>
          <w:moveFrom w:id="3306" w:author="Matthew Hamilton" w:date="2023-04-14T17:04:00Z"/>
        </w:rPr>
        <w:pPrChange w:id="3307" w:author="Matthew Hamilton" w:date="2023-04-14T17:03:00Z">
          <w:pPr>
            <w:pStyle w:val="Bibliography"/>
          </w:pPr>
        </w:pPrChange>
      </w:pPr>
      <w:bookmarkStart w:id="3308" w:name="ref-RN25"/>
      <w:bookmarkEnd w:id="3302"/>
      <w:moveFrom w:id="3309" w:author="Matthew Hamilton" w:date="2023-04-14T17:04:00Z">
        <w:r w:rsidDel="00857CBF">
          <w:t xml:space="preserve">31. </w:t>
        </w:r>
        <w:r w:rsidDel="00857CBF">
          <w:tab/>
        </w:r>
        <w:r w:rsidRPr="00E81D52" w:rsidDel="00857CBF">
          <w:rPr>
            <w:rPrChange w:id="3310" w:author="Matthew Hamilton" w:date="2023-03-28T16:59:00Z">
              <w:rPr>
                <w:lang w:val="da-DK"/>
              </w:rPr>
            </w:rPrChange>
          </w:rPr>
          <w:t xml:space="preserve">Chisholm D, Sweeny K, Sheehan P, Rasmussen B, Smit F, Cuijpers P, et al. </w:t>
        </w:r>
        <w:r w:rsidDel="00857CBF">
          <w:t>Scaling-up treatment of depression and anxiety: A global return on investment analysis. The Lancet Psychiatry. 2016; doi:</w:t>
        </w:r>
        <w:r w:rsidDel="00857CBF">
          <w:fldChar w:fldCharType="begin"/>
        </w:r>
        <w:r w:rsidDel="00857CBF">
          <w:instrText>HYPERLINK "https://doi.org/10.1016/s2215-0366(16)30024-4" \h</w:instrText>
        </w:r>
      </w:moveFrom>
      <w:del w:id="3311" w:author="Matthew Hamilton" w:date="2023-04-14T17:04:00Z"/>
      <w:moveFrom w:id="3312" w:author="Matthew Hamilton" w:date="2023-04-14T17:04:00Z">
        <w:r w:rsidDel="00857CBF">
          <w:fldChar w:fldCharType="separate"/>
        </w:r>
        <w:r w:rsidDel="00857CBF">
          <w:rPr>
            <w:rStyle w:val="Hyperlink"/>
          </w:rPr>
          <w:t>10.1016/s2215-0366(16)30024-4</w:t>
        </w:r>
        <w:r w:rsidDel="00857CBF">
          <w:rPr>
            <w:rStyle w:val="Hyperlink"/>
          </w:rPr>
          <w:fldChar w:fldCharType="end"/>
        </w:r>
      </w:moveFrom>
    </w:p>
    <w:p w14:paraId="1A3CF1BB" w14:textId="772C1F18" w:rsidR="006326C1" w:rsidDel="00857CBF" w:rsidRDefault="001023AB">
      <w:pPr>
        <w:pStyle w:val="BodyText"/>
        <w:rPr>
          <w:moveFrom w:id="3313" w:author="Matthew Hamilton" w:date="2023-04-14T17:04:00Z"/>
        </w:rPr>
        <w:pPrChange w:id="3314" w:author="Matthew Hamilton" w:date="2023-04-14T17:03:00Z">
          <w:pPr>
            <w:pStyle w:val="Bibliography"/>
          </w:pPr>
        </w:pPrChange>
      </w:pPr>
      <w:bookmarkStart w:id="3315" w:name="ref-RN22"/>
      <w:bookmarkEnd w:id="3308"/>
      <w:moveFrom w:id="3316" w:author="Matthew Hamilton" w:date="2023-04-14T17:04:00Z">
        <w:r w:rsidDel="00857CBF">
          <w:t xml:space="preserve">32. </w:t>
        </w:r>
        <w:r w:rsidDel="00857CBF">
          <w:tab/>
          <w:t>Saxena S, Thornicroft G, Knapp M, Whiteford H. Resources for mental health: Scarcity, inequity, and inefficiency. The Lancet. 370: 878–889. doi:</w:t>
        </w:r>
        <w:r w:rsidDel="00857CBF">
          <w:fldChar w:fldCharType="begin"/>
        </w:r>
        <w:r w:rsidDel="00857CBF">
          <w:instrText>HYPERLINK "https://doi.org/10.1016/S0140-6736(07)61239-2" \h</w:instrText>
        </w:r>
      </w:moveFrom>
      <w:del w:id="3317" w:author="Matthew Hamilton" w:date="2023-04-14T17:04:00Z"/>
      <w:moveFrom w:id="3318" w:author="Matthew Hamilton" w:date="2023-04-14T17:04:00Z">
        <w:r w:rsidDel="00857CBF">
          <w:fldChar w:fldCharType="separate"/>
        </w:r>
        <w:r w:rsidDel="00857CBF">
          <w:rPr>
            <w:rStyle w:val="Hyperlink"/>
          </w:rPr>
          <w:t>10.1016/S0140-6736(07)61239-2</w:t>
        </w:r>
        <w:r w:rsidDel="00857CBF">
          <w:rPr>
            <w:rStyle w:val="Hyperlink"/>
          </w:rPr>
          <w:fldChar w:fldCharType="end"/>
        </w:r>
      </w:moveFrom>
    </w:p>
    <w:p w14:paraId="2F1265E1" w14:textId="238D0B38" w:rsidR="006326C1" w:rsidDel="00857CBF" w:rsidRDefault="001023AB">
      <w:pPr>
        <w:pStyle w:val="BodyText"/>
        <w:rPr>
          <w:moveFrom w:id="3319" w:author="Matthew Hamilton" w:date="2023-04-14T17:04:00Z"/>
        </w:rPr>
        <w:pPrChange w:id="3320" w:author="Matthew Hamilton" w:date="2023-04-14T17:03:00Z">
          <w:pPr>
            <w:pStyle w:val="Bibliography"/>
          </w:pPr>
        </w:pPrChange>
      </w:pPr>
      <w:bookmarkStart w:id="3321" w:name="ref-RN23"/>
      <w:bookmarkEnd w:id="3315"/>
      <w:moveFrom w:id="3322" w:author="Matthew Hamilton" w:date="2023-04-14T17:04:00Z">
        <w:r w:rsidDel="00857CBF">
          <w:t xml:space="preserve">33. </w:t>
        </w:r>
        <w:r w:rsidDel="00857CBF">
          <w:tab/>
          <w:t>Whiteford H, Ferrari A, Degenhardt L. Global burden of disease studies: Implications for mental and substance use disorders. Health Affairs. 2016;35: 1114–1120. doi:</w:t>
        </w:r>
        <w:r w:rsidDel="00857CBF">
          <w:fldChar w:fldCharType="begin"/>
        </w:r>
        <w:r w:rsidDel="00857CBF">
          <w:instrText>HYPERLINK "https://doi.org/10.1377/hlthaff.2016.0082" \h</w:instrText>
        </w:r>
      </w:moveFrom>
      <w:del w:id="3323" w:author="Matthew Hamilton" w:date="2023-04-14T17:04:00Z"/>
      <w:moveFrom w:id="3324" w:author="Matthew Hamilton" w:date="2023-04-14T17:04:00Z">
        <w:r w:rsidDel="00857CBF">
          <w:fldChar w:fldCharType="separate"/>
        </w:r>
        <w:r w:rsidDel="00857CBF">
          <w:rPr>
            <w:rStyle w:val="Hyperlink"/>
          </w:rPr>
          <w:t>10.1377/hlthaff.2016.0082</w:t>
        </w:r>
        <w:r w:rsidDel="00857CBF">
          <w:rPr>
            <w:rStyle w:val="Hyperlink"/>
          </w:rPr>
          <w:fldChar w:fldCharType="end"/>
        </w:r>
      </w:moveFrom>
    </w:p>
    <w:p w14:paraId="6FDB457F" w14:textId="42C2FDFC" w:rsidR="006326C1" w:rsidDel="00857CBF" w:rsidRDefault="001023AB">
      <w:pPr>
        <w:pStyle w:val="BodyText"/>
        <w:rPr>
          <w:moveFrom w:id="3325" w:author="Matthew Hamilton" w:date="2023-04-14T17:04:00Z"/>
        </w:rPr>
        <w:pPrChange w:id="3326" w:author="Matthew Hamilton" w:date="2023-04-14T17:03:00Z">
          <w:pPr>
            <w:pStyle w:val="Bibliography"/>
          </w:pPr>
        </w:pPrChange>
      </w:pPr>
      <w:bookmarkStart w:id="3327" w:name="ref-RN34"/>
      <w:bookmarkEnd w:id="3321"/>
      <w:moveFrom w:id="3328" w:author="Matthew Hamilton" w:date="2023-04-14T17:04:00Z">
        <w:r w:rsidDel="00857CBF">
          <w:t xml:space="preserve">34. </w:t>
        </w:r>
        <w:r w:rsidDel="00857CBF">
          <w:tab/>
          <w:t>Knapp M, Wong G. Economics and mental health: The current scenario. World Psychiatry. 2020;19: 3–14. doi:</w:t>
        </w:r>
        <w:r w:rsidDel="00857CBF">
          <w:fldChar w:fldCharType="begin"/>
        </w:r>
        <w:r w:rsidDel="00857CBF">
          <w:instrText>HYPERLINK "https://doi.org/10.1002/wps.20692" \h</w:instrText>
        </w:r>
      </w:moveFrom>
      <w:del w:id="3329" w:author="Matthew Hamilton" w:date="2023-04-14T17:04:00Z"/>
      <w:moveFrom w:id="3330" w:author="Matthew Hamilton" w:date="2023-04-14T17:04:00Z">
        <w:r w:rsidDel="00857CBF">
          <w:fldChar w:fldCharType="separate"/>
        </w:r>
        <w:r w:rsidDel="00857CBF">
          <w:rPr>
            <w:rStyle w:val="Hyperlink"/>
          </w:rPr>
          <w:t>10.1002/wps.20692</w:t>
        </w:r>
        <w:r w:rsidDel="00857CBF">
          <w:rPr>
            <w:rStyle w:val="Hyperlink"/>
          </w:rPr>
          <w:fldChar w:fldCharType="end"/>
        </w:r>
      </w:moveFrom>
    </w:p>
    <w:p w14:paraId="4A061465" w14:textId="483EE8C3" w:rsidR="006326C1" w:rsidDel="00857CBF" w:rsidRDefault="001023AB">
      <w:pPr>
        <w:pStyle w:val="BodyText"/>
        <w:rPr>
          <w:moveFrom w:id="3331" w:author="Matthew Hamilton" w:date="2023-04-14T17:04:00Z"/>
        </w:rPr>
        <w:pPrChange w:id="3332" w:author="Matthew Hamilton" w:date="2023-04-14T17:03:00Z">
          <w:pPr>
            <w:pStyle w:val="Bibliography"/>
          </w:pPr>
        </w:pPrChange>
      </w:pPr>
      <w:bookmarkStart w:id="3333" w:name="ref-wagstaff2012four"/>
      <w:bookmarkEnd w:id="3327"/>
      <w:moveFrom w:id="3334" w:author="Matthew Hamilton" w:date="2023-04-14T17:04:00Z">
        <w:r w:rsidDel="00857CBF">
          <w:t xml:space="preserve">35. </w:t>
        </w:r>
        <w:r w:rsidDel="00857CBF">
          <w:tab/>
          <w:t xml:space="preserve">Wagstaff A, Culyer AJ. Four decades of health economics through a bibliometric lens. Journal of health economics. Elsevier; 2012;31: 406–439. </w:t>
        </w:r>
      </w:moveFrom>
    </w:p>
    <w:p w14:paraId="664938E3" w14:textId="1BEF6C9B" w:rsidR="006326C1" w:rsidDel="00857CBF" w:rsidRDefault="001023AB">
      <w:pPr>
        <w:pStyle w:val="BodyText"/>
        <w:rPr>
          <w:moveFrom w:id="3335" w:author="Matthew Hamilton" w:date="2023-04-14T17:04:00Z"/>
        </w:rPr>
        <w:pPrChange w:id="3336" w:author="Matthew Hamilton" w:date="2023-04-14T17:03:00Z">
          <w:pPr>
            <w:pStyle w:val="Bibliography"/>
          </w:pPr>
        </w:pPrChange>
      </w:pPr>
      <w:bookmarkStart w:id="3337" w:name="ref-github2007"/>
      <w:bookmarkEnd w:id="3333"/>
      <w:moveFrom w:id="3338" w:author="Matthew Hamilton" w:date="2023-04-14T17:04:00Z">
        <w:r w:rsidDel="00857CBF">
          <w:t xml:space="preserve">36. </w:t>
        </w:r>
        <w:r w:rsidDel="00857CBF">
          <w:tab/>
          <w:t xml:space="preserve">github. GitHub [Internet]. 2007. Available: </w:t>
        </w:r>
        <w:r w:rsidDel="00857CBF">
          <w:fldChar w:fldCharType="begin"/>
        </w:r>
        <w:r w:rsidDel="00857CBF">
          <w:instrText>HYPERLINK "https://github.com/" \h</w:instrText>
        </w:r>
      </w:moveFrom>
      <w:del w:id="3339" w:author="Matthew Hamilton" w:date="2023-04-14T17:04:00Z"/>
      <w:moveFrom w:id="3340" w:author="Matthew Hamilton" w:date="2023-04-14T17:04:00Z">
        <w:r w:rsidDel="00857CBF">
          <w:fldChar w:fldCharType="separate"/>
        </w:r>
        <w:r w:rsidDel="00857CBF">
          <w:rPr>
            <w:rStyle w:val="Hyperlink"/>
          </w:rPr>
          <w:t>https://github.com/</w:t>
        </w:r>
        <w:r w:rsidDel="00857CBF">
          <w:rPr>
            <w:rStyle w:val="Hyperlink"/>
          </w:rPr>
          <w:fldChar w:fldCharType="end"/>
        </w:r>
      </w:moveFrom>
    </w:p>
    <w:p w14:paraId="22184045" w14:textId="4661C3BE" w:rsidR="006326C1" w:rsidDel="00857CBF" w:rsidRDefault="001023AB">
      <w:pPr>
        <w:pStyle w:val="BodyText"/>
        <w:rPr>
          <w:moveFrom w:id="3341" w:author="Matthew Hamilton" w:date="2023-04-14T17:04:00Z"/>
        </w:rPr>
        <w:pPrChange w:id="3342" w:author="Matthew Hamilton" w:date="2023-04-14T17:03:00Z">
          <w:pPr>
            <w:pStyle w:val="Bibliography"/>
          </w:pPr>
        </w:pPrChange>
      </w:pPr>
      <w:bookmarkStart w:id="3343" w:name="ref-Zenodo2013"/>
      <w:bookmarkEnd w:id="3337"/>
      <w:moveFrom w:id="3344" w:author="Matthew Hamilton" w:date="2023-04-14T17:04:00Z">
        <w:r w:rsidDel="00857CBF">
          <w:t xml:space="preserve">37. </w:t>
        </w:r>
        <w:r w:rsidDel="00857CBF">
          <w:tab/>
          <w:t>European Organization For Nuclear Research, OpenAIRE. Zenodo [Internet]. CERN; 2013. doi:</w:t>
        </w:r>
        <w:r w:rsidDel="00857CBF">
          <w:fldChar w:fldCharType="begin"/>
        </w:r>
        <w:r w:rsidDel="00857CBF">
          <w:instrText>HYPERLINK "https://doi.org/10.25495/7GXK-RD71" \h</w:instrText>
        </w:r>
      </w:moveFrom>
      <w:del w:id="3345" w:author="Matthew Hamilton" w:date="2023-04-14T17:04:00Z"/>
      <w:moveFrom w:id="3346" w:author="Matthew Hamilton" w:date="2023-04-14T17:04:00Z">
        <w:r w:rsidDel="00857CBF">
          <w:fldChar w:fldCharType="separate"/>
        </w:r>
        <w:r w:rsidDel="00857CBF">
          <w:rPr>
            <w:rStyle w:val="Hyperlink"/>
          </w:rPr>
          <w:t>10.25495/7GXK-RD71</w:t>
        </w:r>
        <w:r w:rsidDel="00857CBF">
          <w:rPr>
            <w:rStyle w:val="Hyperlink"/>
          </w:rPr>
          <w:fldChar w:fldCharType="end"/>
        </w:r>
      </w:moveFrom>
    </w:p>
    <w:p w14:paraId="17666ECF" w14:textId="5C5B230C" w:rsidR="006326C1" w:rsidDel="00857CBF" w:rsidRDefault="001023AB">
      <w:pPr>
        <w:pStyle w:val="BodyText"/>
        <w:rPr>
          <w:moveFrom w:id="3347" w:author="Matthew Hamilton" w:date="2023-04-14T17:04:00Z"/>
        </w:rPr>
        <w:pPrChange w:id="3348" w:author="Matthew Hamilton" w:date="2023-04-14T17:03:00Z">
          <w:pPr>
            <w:pStyle w:val="Bibliography"/>
          </w:pPr>
        </w:pPrChange>
      </w:pPr>
      <w:bookmarkStart w:id="3349" w:name="ref-Dataverse2007"/>
      <w:bookmarkEnd w:id="3343"/>
      <w:moveFrom w:id="3350" w:author="Matthew Hamilton" w:date="2023-04-14T17:04:00Z">
        <w:r w:rsidDel="00857CBF">
          <w:t xml:space="preserve">38. </w:t>
        </w:r>
        <w:r w:rsidDel="00857CBF">
          <w:tab/>
          <w:t xml:space="preserve">Quantitative Social Science I for. Dataverse [Internet]. Harvard University; 2007. Available: </w:t>
        </w:r>
        <w:r w:rsidDel="00857CBF">
          <w:fldChar w:fldCharType="begin"/>
        </w:r>
        <w:r w:rsidDel="00857CBF">
          <w:instrText>HYPERLINK "https://dataverse.org" \h</w:instrText>
        </w:r>
      </w:moveFrom>
      <w:del w:id="3351" w:author="Matthew Hamilton" w:date="2023-04-14T17:04:00Z"/>
      <w:moveFrom w:id="3352" w:author="Matthew Hamilton" w:date="2023-04-14T17:04:00Z">
        <w:r w:rsidDel="00857CBF">
          <w:fldChar w:fldCharType="separate"/>
        </w:r>
        <w:r w:rsidDel="00857CBF">
          <w:rPr>
            <w:rStyle w:val="Hyperlink"/>
          </w:rPr>
          <w:t>https://dataverse.org</w:t>
        </w:r>
        <w:r w:rsidDel="00857CBF">
          <w:rPr>
            <w:rStyle w:val="Hyperlink"/>
          </w:rPr>
          <w:fldChar w:fldCharType="end"/>
        </w:r>
      </w:moveFrom>
    </w:p>
    <w:p w14:paraId="4FB5C993" w14:textId="3BA583FB" w:rsidR="006326C1" w:rsidDel="00857CBF" w:rsidRDefault="001023AB">
      <w:pPr>
        <w:pStyle w:val="BodyText"/>
        <w:rPr>
          <w:moveFrom w:id="3353" w:author="Matthew Hamilton" w:date="2023-04-14T17:04:00Z"/>
        </w:rPr>
        <w:pPrChange w:id="3354" w:author="Matthew Hamilton" w:date="2023-04-14T17:03:00Z">
          <w:pPr>
            <w:pStyle w:val="Bibliography"/>
          </w:pPr>
        </w:pPrChange>
      </w:pPr>
      <w:bookmarkStart w:id="3355" w:name="ref-Wilson_2017"/>
      <w:bookmarkEnd w:id="3349"/>
      <w:moveFrom w:id="3356" w:author="Matthew Hamilton" w:date="2023-04-14T17:04:00Z">
        <w:r w:rsidDel="00857CBF">
          <w:t xml:space="preserve">39. </w:t>
        </w:r>
        <w:r w:rsidDel="00857CBF">
          <w:tab/>
          <w:t>Wilson JAC Greg AND Bryan. Good enough practices in scientific computing. PLOS Computational Biology. Public Library of Science; 2017;13: 1–20. doi:</w:t>
        </w:r>
        <w:r w:rsidDel="00857CBF">
          <w:fldChar w:fldCharType="begin"/>
        </w:r>
        <w:r w:rsidDel="00857CBF">
          <w:instrText>HYPERLINK "https://doi.org/10.1371/journal.pcbi.1005510" \h</w:instrText>
        </w:r>
      </w:moveFrom>
      <w:del w:id="3357" w:author="Matthew Hamilton" w:date="2023-04-14T17:04:00Z"/>
      <w:moveFrom w:id="3358" w:author="Matthew Hamilton" w:date="2023-04-14T17:04:00Z">
        <w:r w:rsidDel="00857CBF">
          <w:fldChar w:fldCharType="separate"/>
        </w:r>
        <w:r w:rsidDel="00857CBF">
          <w:rPr>
            <w:rStyle w:val="Hyperlink"/>
          </w:rPr>
          <w:t>10.1371/journal.pcbi.1005510</w:t>
        </w:r>
        <w:r w:rsidDel="00857CBF">
          <w:rPr>
            <w:rStyle w:val="Hyperlink"/>
          </w:rPr>
          <w:fldChar w:fldCharType="end"/>
        </w:r>
      </w:moveFrom>
    </w:p>
    <w:p w14:paraId="0C02E618" w14:textId="7773A85E" w:rsidR="006326C1" w:rsidDel="00857CBF" w:rsidRDefault="001023AB">
      <w:pPr>
        <w:pStyle w:val="BodyText"/>
        <w:rPr>
          <w:moveFrom w:id="3359" w:author="Matthew Hamilton" w:date="2023-04-14T17:04:00Z"/>
        </w:rPr>
        <w:pPrChange w:id="3360" w:author="Matthew Hamilton" w:date="2023-04-14T17:03:00Z">
          <w:pPr>
            <w:pStyle w:val="Bibliography"/>
          </w:pPr>
        </w:pPrChange>
      </w:pPr>
      <w:bookmarkStart w:id="3361" w:name="ref-Alarid2019"/>
      <w:bookmarkEnd w:id="3355"/>
      <w:moveFrom w:id="3362" w:author="Matthew Hamilton" w:date="2023-04-14T17:04:00Z">
        <w:r w:rsidDel="00857CBF">
          <w:t xml:space="preserve">40. </w:t>
        </w:r>
        <w:r w:rsidDel="00857CBF">
          <w:tab/>
          <w:t>Alarid-Escudero F, Krijkamp EM, Pechlivanoglou P, Jalal H, Kao S-YZ, Yang A, et al. A need for change! A coding framework for improving transparency in decision modeling. PharmacoEconomics. 2019;37: 1329–1339. doi:</w:t>
        </w:r>
        <w:r w:rsidDel="00857CBF">
          <w:fldChar w:fldCharType="begin"/>
        </w:r>
        <w:r w:rsidDel="00857CBF">
          <w:instrText>HYPERLINK "https://doi.org/10.1007/s40273-019-00837-x" \h</w:instrText>
        </w:r>
      </w:moveFrom>
      <w:del w:id="3363" w:author="Matthew Hamilton" w:date="2023-04-14T17:04:00Z"/>
      <w:moveFrom w:id="3364" w:author="Matthew Hamilton" w:date="2023-04-14T17:04:00Z">
        <w:r w:rsidDel="00857CBF">
          <w:fldChar w:fldCharType="separate"/>
        </w:r>
        <w:r w:rsidDel="00857CBF">
          <w:rPr>
            <w:rStyle w:val="Hyperlink"/>
          </w:rPr>
          <w:t>10.1007/s40273-019-00837-x</w:t>
        </w:r>
        <w:r w:rsidDel="00857CBF">
          <w:rPr>
            <w:rStyle w:val="Hyperlink"/>
          </w:rPr>
          <w:fldChar w:fldCharType="end"/>
        </w:r>
      </w:moveFrom>
    </w:p>
    <w:p w14:paraId="6641EA74" w14:textId="25F0C319" w:rsidR="006326C1" w:rsidDel="00857CBF" w:rsidRDefault="001023AB">
      <w:pPr>
        <w:pStyle w:val="BodyText"/>
        <w:rPr>
          <w:moveFrom w:id="3365" w:author="Matthew Hamilton" w:date="2023-04-14T17:04:00Z"/>
        </w:rPr>
        <w:pPrChange w:id="3366" w:author="Matthew Hamilton" w:date="2023-04-14T17:03:00Z">
          <w:pPr>
            <w:pStyle w:val="Bibliography"/>
          </w:pPr>
        </w:pPrChange>
      </w:pPr>
      <w:bookmarkStart w:id="3367" w:name="ref-8717448"/>
      <w:bookmarkEnd w:id="3361"/>
      <w:moveFrom w:id="3368" w:author="Matthew Hamilton" w:date="2023-04-14T17:04:00Z">
        <w:r w:rsidDel="00857CBF">
          <w:t xml:space="preserve">41. </w:t>
        </w:r>
        <w:r w:rsidDel="00857CBF">
          <w:tab/>
          <w:t>Hourani H, Wasmi H, Alrawashdeh T. A code complexity model of object oriented programming (OOP). 2019 IEEE jordan international joint conference on electrical engineering and information technology (JEEIT). 2019. pp. 560–564. doi:</w:t>
        </w:r>
        <w:r w:rsidDel="00857CBF">
          <w:fldChar w:fldCharType="begin"/>
        </w:r>
        <w:r w:rsidDel="00857CBF">
          <w:instrText>HYPERLINK "https://doi.org/10.1109/JEEIT.2019.8717448" \h</w:instrText>
        </w:r>
      </w:moveFrom>
      <w:del w:id="3369" w:author="Matthew Hamilton" w:date="2023-04-14T17:04:00Z"/>
      <w:moveFrom w:id="3370" w:author="Matthew Hamilton" w:date="2023-04-14T17:04:00Z">
        <w:r w:rsidDel="00857CBF">
          <w:fldChar w:fldCharType="separate"/>
        </w:r>
        <w:r w:rsidDel="00857CBF">
          <w:rPr>
            <w:rStyle w:val="Hyperlink"/>
          </w:rPr>
          <w:t>10.1109/JEEIT.2019.8717448</w:t>
        </w:r>
        <w:r w:rsidDel="00857CBF">
          <w:rPr>
            <w:rStyle w:val="Hyperlink"/>
          </w:rPr>
          <w:fldChar w:fldCharType="end"/>
        </w:r>
      </w:moveFrom>
    </w:p>
    <w:p w14:paraId="09CC45C7" w14:textId="3F446064" w:rsidR="006326C1" w:rsidDel="00857CBF" w:rsidRDefault="001023AB">
      <w:pPr>
        <w:pStyle w:val="BodyText"/>
        <w:rPr>
          <w:moveFrom w:id="3371" w:author="Matthew Hamilton" w:date="2023-04-14T17:04:00Z"/>
        </w:rPr>
        <w:pPrChange w:id="3372" w:author="Matthew Hamilton" w:date="2023-04-14T17:03:00Z">
          <w:pPr>
            <w:pStyle w:val="Bibliography"/>
          </w:pPr>
        </w:pPrChange>
      </w:pPr>
      <w:bookmarkStart w:id="3373" w:name="ref-7181447"/>
      <w:bookmarkEnd w:id="3367"/>
      <w:moveFrom w:id="3374" w:author="Matthew Hamilton" w:date="2023-04-14T17:04:00Z">
        <w:r w:rsidDel="00857CBF">
          <w:t xml:space="preserve">42. </w:t>
        </w:r>
        <w:r w:rsidDel="00857CBF">
          <w:tab/>
          <w:t>Milojkovic N, Caracciolo A, Lungu MF, Nierstrasz O, Röthlisberger D, Robbes R. Polymorphism in the spotlight: Studying its prevalence in java and smalltalk. 2015 IEEE 23rd international conference on program comprehension. 2015. pp. 186–195. doi:</w:t>
        </w:r>
        <w:r w:rsidDel="00857CBF">
          <w:fldChar w:fldCharType="begin"/>
        </w:r>
        <w:r w:rsidDel="00857CBF">
          <w:instrText>HYPERLINK "https://doi.org/10.1109/ICPC.2015.29" \h</w:instrText>
        </w:r>
      </w:moveFrom>
      <w:del w:id="3375" w:author="Matthew Hamilton" w:date="2023-04-14T17:04:00Z"/>
      <w:moveFrom w:id="3376" w:author="Matthew Hamilton" w:date="2023-04-14T17:04:00Z">
        <w:r w:rsidDel="00857CBF">
          <w:fldChar w:fldCharType="separate"/>
        </w:r>
        <w:r w:rsidDel="00857CBF">
          <w:rPr>
            <w:rStyle w:val="Hyperlink"/>
          </w:rPr>
          <w:t>10.1109/ICPC.2015.29</w:t>
        </w:r>
        <w:r w:rsidDel="00857CBF">
          <w:rPr>
            <w:rStyle w:val="Hyperlink"/>
          </w:rPr>
          <w:fldChar w:fldCharType="end"/>
        </w:r>
      </w:moveFrom>
    </w:p>
    <w:p w14:paraId="7C9D8A67" w14:textId="2E290B89" w:rsidR="006326C1" w:rsidDel="00857CBF" w:rsidRDefault="001023AB">
      <w:pPr>
        <w:pStyle w:val="BodyText"/>
        <w:rPr>
          <w:moveFrom w:id="3377" w:author="Matthew Hamilton" w:date="2023-04-14T17:04:00Z"/>
        </w:rPr>
        <w:pPrChange w:id="3378" w:author="Matthew Hamilton" w:date="2023-04-14T17:03:00Z">
          <w:pPr>
            <w:pStyle w:val="Bibliography"/>
          </w:pPr>
        </w:pPrChange>
      </w:pPr>
      <w:bookmarkStart w:id="3379" w:name="ref-xie2018r"/>
      <w:bookmarkEnd w:id="3373"/>
      <w:moveFrom w:id="3380" w:author="Matthew Hamilton" w:date="2023-04-14T17:04:00Z">
        <w:r w:rsidDel="00857CBF">
          <w:t xml:space="preserve">43. </w:t>
        </w:r>
        <w:r w:rsidDel="00857CBF">
          <w:tab/>
          <w:t xml:space="preserve">Xie Y, Allaire JJ, Grolemund G. R markdown: The definitive guide. Chapman; Hall/CRC; 2018. </w:t>
        </w:r>
      </w:moveFrom>
    </w:p>
    <w:p w14:paraId="42D38A94" w14:textId="3169F8D9" w:rsidR="006326C1" w:rsidDel="00857CBF" w:rsidRDefault="001023AB">
      <w:pPr>
        <w:pStyle w:val="BodyText"/>
        <w:rPr>
          <w:moveFrom w:id="3381" w:author="Matthew Hamilton" w:date="2023-04-14T17:04:00Z"/>
        </w:rPr>
        <w:pPrChange w:id="3382" w:author="Matthew Hamilton" w:date="2023-04-14T17:03:00Z">
          <w:pPr>
            <w:pStyle w:val="Bibliography"/>
          </w:pPr>
        </w:pPrChange>
      </w:pPr>
      <w:bookmarkStart w:id="3383" w:name="ref-techver2019"/>
      <w:bookmarkEnd w:id="3379"/>
      <w:moveFrom w:id="3384" w:author="Matthew Hamilton" w:date="2023-04-14T17:04:00Z">
        <w:r w:rsidDel="00857CBF">
          <w:t xml:space="preserve">44. </w:t>
        </w:r>
        <w:r w:rsidDel="00857CBF">
          <w:tab/>
          <w:t>Büyükkaramikli NC, Rutten-van Mölken MPMH, Severens JL, Al M. TECH-VER: A verification checklist to reduce errors in models and improve their credibility. PharmacoEconomics. 2019;37: 1391–1408. doi:</w:t>
        </w:r>
        <w:r w:rsidDel="00857CBF">
          <w:fldChar w:fldCharType="begin"/>
        </w:r>
        <w:r w:rsidDel="00857CBF">
          <w:instrText>HYPERLINK "https://doi.org/10.1007/s40273-019-00844-y" \h</w:instrText>
        </w:r>
      </w:moveFrom>
      <w:del w:id="3385" w:author="Matthew Hamilton" w:date="2023-04-14T17:04:00Z"/>
      <w:moveFrom w:id="3386" w:author="Matthew Hamilton" w:date="2023-04-14T17:04:00Z">
        <w:r w:rsidDel="00857CBF">
          <w:fldChar w:fldCharType="separate"/>
        </w:r>
        <w:r w:rsidDel="00857CBF">
          <w:rPr>
            <w:rStyle w:val="Hyperlink"/>
          </w:rPr>
          <w:t>10.1007/s40273-019-00844-y</w:t>
        </w:r>
        <w:r w:rsidDel="00857CBF">
          <w:rPr>
            <w:rStyle w:val="Hyperlink"/>
          </w:rPr>
          <w:fldChar w:fldCharType="end"/>
        </w:r>
      </w:moveFrom>
    </w:p>
    <w:p w14:paraId="48781EAA" w14:textId="29F2F2DA" w:rsidR="006326C1" w:rsidDel="00857CBF" w:rsidRDefault="001023AB">
      <w:pPr>
        <w:pStyle w:val="BodyText"/>
        <w:rPr>
          <w:moveFrom w:id="3387" w:author="Matthew Hamilton" w:date="2023-04-14T17:04:00Z"/>
        </w:rPr>
        <w:pPrChange w:id="3388" w:author="Matthew Hamilton" w:date="2023-04-14T17:03:00Z">
          <w:pPr>
            <w:pStyle w:val="Bibliography"/>
          </w:pPr>
        </w:pPrChange>
      </w:pPr>
      <w:bookmarkStart w:id="3389" w:name="ref-ERICWONG2010188"/>
      <w:bookmarkEnd w:id="3383"/>
      <w:moveFrom w:id="3390" w:author="Matthew Hamilton" w:date="2023-04-14T17:04:00Z">
        <w:r w:rsidDel="00857CBF">
          <w:t xml:space="preserve">45. </w:t>
        </w:r>
        <w:r w:rsidDel="00857CBF">
          <w:tab/>
          <w:t>Eric Wong W, Debroy V, Choi B. A family of code coverage-based heuristics for effective fault localization. Journal of Systems and Software. 2010;83: 188–208. doi:</w:t>
        </w:r>
        <w:r w:rsidDel="00857CBF">
          <w:fldChar w:fldCharType="begin"/>
        </w:r>
        <w:r w:rsidDel="00857CBF">
          <w:instrText>HYPERLINK "https://doi.org/10.1016/j.jss.2009.09.037" \h</w:instrText>
        </w:r>
      </w:moveFrom>
      <w:del w:id="3391" w:author="Matthew Hamilton" w:date="2023-04-14T17:04:00Z"/>
      <w:moveFrom w:id="3392" w:author="Matthew Hamilton" w:date="2023-04-14T17:04:00Z">
        <w:r w:rsidDel="00857CBF">
          <w:fldChar w:fldCharType="separate"/>
        </w:r>
        <w:r w:rsidDel="00857CBF">
          <w:rPr>
            <w:rStyle w:val="Hyperlink"/>
          </w:rPr>
          <w:t>https://doi.org/10.1016/j.jss.2009.09.037</w:t>
        </w:r>
        <w:r w:rsidDel="00857CBF">
          <w:rPr>
            <w:rStyle w:val="Hyperlink"/>
          </w:rPr>
          <w:fldChar w:fldCharType="end"/>
        </w:r>
      </w:moveFrom>
    </w:p>
    <w:p w14:paraId="433D43DD" w14:textId="049D6733" w:rsidR="006326C1" w:rsidRPr="00C74D63" w:rsidDel="00857CBF" w:rsidRDefault="001023AB">
      <w:pPr>
        <w:pStyle w:val="BodyText"/>
        <w:rPr>
          <w:moveFrom w:id="3393" w:author="Matthew Hamilton" w:date="2023-04-14T17:04:00Z"/>
          <w:lang w:val="en-AU"/>
          <w:rPrChange w:id="3394" w:author="Matthew Hamilton" w:date="2023-04-14T09:54:00Z">
            <w:rPr>
              <w:moveFrom w:id="3395" w:author="Matthew Hamilton" w:date="2023-04-14T17:04:00Z"/>
            </w:rPr>
          </w:rPrChange>
        </w:rPr>
        <w:pPrChange w:id="3396" w:author="Matthew Hamilton" w:date="2023-04-14T17:03:00Z">
          <w:pPr>
            <w:pStyle w:val="Bibliography"/>
          </w:pPr>
        </w:pPrChange>
      </w:pPr>
      <w:bookmarkStart w:id="3397" w:name="ref-copyleft2022"/>
      <w:bookmarkEnd w:id="3389"/>
      <w:moveFrom w:id="3398" w:author="Matthew Hamilton" w:date="2023-04-14T17:04:00Z">
        <w:r w:rsidDel="00857CBF">
          <w:t xml:space="preserve">46. </w:t>
        </w:r>
        <w:r w:rsidDel="00857CBF">
          <w:tab/>
          <w:t xml:space="preserve">Foundation TFS. What is copyleft? </w:t>
        </w:r>
        <w:r w:rsidRPr="00E56EC7" w:rsidDel="00857CBF">
          <w:rPr>
            <w:lang w:val="en-AU"/>
            <w:rPrChange w:id="3399" w:author="Matthew Hamilton" w:date="2023-04-03T13:08:00Z">
              <w:rPr/>
            </w:rPrChange>
          </w:rPr>
          <w:t xml:space="preserve">[Internet]. </w:t>
        </w:r>
        <w:r w:rsidRPr="00C74D63" w:rsidDel="00857CBF">
          <w:rPr>
            <w:lang w:val="en-AU"/>
            <w:rPrChange w:id="3400" w:author="Matthew Hamilton" w:date="2023-04-14T09:54:00Z">
              <w:rPr/>
            </w:rPrChange>
          </w:rPr>
          <w:t xml:space="preserve">Available: </w:t>
        </w:r>
        <w:r w:rsidDel="00857CBF">
          <w:fldChar w:fldCharType="begin"/>
        </w:r>
        <w:r w:rsidRPr="00C74D63" w:rsidDel="00857CBF">
          <w:rPr>
            <w:lang w:val="en-AU"/>
            <w:rPrChange w:id="3401" w:author="Matthew Hamilton" w:date="2023-04-14T09:54:00Z">
              <w:rPr/>
            </w:rPrChange>
          </w:rPr>
          <w:instrText>HYPERLINK "https://www.gnu.org/copyleft/" \h</w:instrText>
        </w:r>
      </w:moveFrom>
      <w:del w:id="3402" w:author="Matthew Hamilton" w:date="2023-04-14T17:04:00Z"/>
      <w:moveFrom w:id="3403" w:author="Matthew Hamilton" w:date="2023-04-14T17:04:00Z">
        <w:r w:rsidDel="00857CBF">
          <w:fldChar w:fldCharType="separate"/>
        </w:r>
        <w:r w:rsidRPr="00C74D63" w:rsidDel="00857CBF">
          <w:rPr>
            <w:rStyle w:val="Hyperlink"/>
            <w:lang w:val="en-AU"/>
            <w:rPrChange w:id="3404" w:author="Matthew Hamilton" w:date="2023-04-14T09:54:00Z">
              <w:rPr>
                <w:rStyle w:val="Hyperlink"/>
              </w:rPr>
            </w:rPrChange>
          </w:rPr>
          <w:t>https://www.gnu.org/copyleft/</w:t>
        </w:r>
        <w:r w:rsidDel="00857CBF">
          <w:rPr>
            <w:rStyle w:val="Hyperlink"/>
          </w:rPr>
          <w:fldChar w:fldCharType="end"/>
        </w:r>
      </w:moveFrom>
    </w:p>
    <w:p w14:paraId="2061428A" w14:textId="79D2F724" w:rsidR="006326C1" w:rsidRPr="00AA20B0" w:rsidDel="00857CBF" w:rsidRDefault="001023AB">
      <w:pPr>
        <w:pStyle w:val="BodyText"/>
        <w:rPr>
          <w:moveFrom w:id="3405" w:author="Matthew Hamilton" w:date="2023-04-14T17:04:00Z"/>
          <w:lang w:val="fr-FR"/>
        </w:rPr>
        <w:pPrChange w:id="3406" w:author="Matthew Hamilton" w:date="2023-04-14T17:03:00Z">
          <w:pPr>
            <w:pStyle w:val="Bibliography"/>
          </w:pPr>
        </w:pPrChange>
      </w:pPr>
      <w:bookmarkStart w:id="3407" w:name="ref-cc02022"/>
      <w:bookmarkEnd w:id="3397"/>
      <w:moveFrom w:id="3408" w:author="Matthew Hamilton" w:date="2023-04-14T17:04:00Z">
        <w:r w:rsidRPr="00AA20B0" w:rsidDel="00857CBF">
          <w:rPr>
            <w:lang w:val="fr-FR"/>
          </w:rPr>
          <w:t xml:space="preserve">47. </w:t>
        </w:r>
        <w:r w:rsidRPr="00AA20B0" w:rsidDel="00857CBF">
          <w:rPr>
            <w:lang w:val="fr-FR"/>
          </w:rPr>
          <w:tab/>
          <w:t xml:space="preserve">Commons C. CC0 1.0 universal [Internet]. 2022. Available: </w:t>
        </w:r>
        <w:r w:rsidDel="00857CBF">
          <w:fldChar w:fldCharType="begin"/>
        </w:r>
        <w:r w:rsidRPr="00401E79" w:rsidDel="00857CBF">
          <w:rPr>
            <w:lang w:val="fr-FR"/>
            <w:rPrChange w:id="3409" w:author="Matthew Hamilton" w:date="2023-03-23T11:06:00Z">
              <w:rPr/>
            </w:rPrChange>
          </w:rPr>
          <w:instrText>HYPERLINK "https://creativecommons.org/publicdomain/zero/1.0/legalcode" \h</w:instrText>
        </w:r>
      </w:moveFrom>
      <w:del w:id="3410" w:author="Matthew Hamilton" w:date="2023-04-14T17:04:00Z"/>
      <w:moveFrom w:id="3411" w:author="Matthew Hamilton" w:date="2023-04-14T17:04:00Z">
        <w:r w:rsidDel="00857CBF">
          <w:fldChar w:fldCharType="separate"/>
        </w:r>
        <w:r w:rsidRPr="00AA20B0" w:rsidDel="00857CBF">
          <w:rPr>
            <w:rStyle w:val="Hyperlink"/>
            <w:lang w:val="fr-FR"/>
          </w:rPr>
          <w:t>https://creativecommons.org/publicdomain/zero/1.0/legalcode</w:t>
        </w:r>
        <w:r w:rsidDel="00857CBF">
          <w:rPr>
            <w:rStyle w:val="Hyperlink"/>
            <w:lang w:val="fr-FR"/>
          </w:rPr>
          <w:fldChar w:fldCharType="end"/>
        </w:r>
      </w:moveFrom>
    </w:p>
    <w:p w14:paraId="4E426606" w14:textId="2DED5E92" w:rsidR="006326C1" w:rsidRPr="00AA20B0" w:rsidDel="00857CBF" w:rsidRDefault="001023AB">
      <w:pPr>
        <w:pStyle w:val="BodyText"/>
        <w:rPr>
          <w:moveFrom w:id="3412" w:author="Matthew Hamilton" w:date="2023-04-14T17:04:00Z"/>
          <w:lang w:val="fr-FR"/>
        </w:rPr>
        <w:pPrChange w:id="3413" w:author="Matthew Hamilton" w:date="2023-04-14T17:03:00Z">
          <w:pPr>
            <w:pStyle w:val="Bibliography"/>
          </w:pPr>
        </w:pPrChange>
      </w:pPr>
      <w:bookmarkStart w:id="3414" w:name="ref-bysa2022"/>
      <w:bookmarkEnd w:id="3407"/>
      <w:moveFrom w:id="3415" w:author="Matthew Hamilton" w:date="2023-04-14T17:04:00Z">
        <w:r w:rsidDel="00857CBF">
          <w:t xml:space="preserve">48. </w:t>
        </w:r>
        <w:r w:rsidDel="00857CBF">
          <w:tab/>
          <w:t xml:space="preserve">Commons C. Attribution-ShareAlike 4.0 international [Internet]. 2022. </w:t>
        </w:r>
        <w:r w:rsidRPr="00AA20B0" w:rsidDel="00857CBF">
          <w:rPr>
            <w:lang w:val="fr-FR"/>
          </w:rPr>
          <w:t xml:space="preserve">Available: </w:t>
        </w:r>
        <w:r w:rsidDel="00857CBF">
          <w:fldChar w:fldCharType="begin"/>
        </w:r>
        <w:r w:rsidRPr="00401E79" w:rsidDel="00857CBF">
          <w:rPr>
            <w:lang w:val="fr-FR"/>
            <w:rPrChange w:id="3416" w:author="Matthew Hamilton" w:date="2023-03-23T11:06:00Z">
              <w:rPr/>
            </w:rPrChange>
          </w:rPr>
          <w:instrText>HYPERLINK "https://creativecommons.org/licenses/by-sa/4.0/legalcode" \h</w:instrText>
        </w:r>
      </w:moveFrom>
      <w:del w:id="3417" w:author="Matthew Hamilton" w:date="2023-04-14T17:04:00Z"/>
      <w:moveFrom w:id="3418" w:author="Matthew Hamilton" w:date="2023-04-14T17:04:00Z">
        <w:r w:rsidDel="00857CBF">
          <w:fldChar w:fldCharType="separate"/>
        </w:r>
        <w:r w:rsidRPr="00AA20B0" w:rsidDel="00857CBF">
          <w:rPr>
            <w:rStyle w:val="Hyperlink"/>
            <w:lang w:val="fr-FR"/>
          </w:rPr>
          <w:t>https://creativecommons.org/licenses/by-sa/4.0/legalcode</w:t>
        </w:r>
        <w:r w:rsidDel="00857CBF">
          <w:rPr>
            <w:rStyle w:val="Hyperlink"/>
            <w:lang w:val="fr-FR"/>
          </w:rPr>
          <w:fldChar w:fldCharType="end"/>
        </w:r>
      </w:moveFrom>
    </w:p>
    <w:p w14:paraId="6450CF5E" w14:textId="39DC1CD8" w:rsidR="006326C1" w:rsidDel="00857CBF" w:rsidRDefault="001023AB">
      <w:pPr>
        <w:pStyle w:val="BodyText"/>
        <w:rPr>
          <w:moveFrom w:id="3419" w:author="Matthew Hamilton" w:date="2023-04-14T17:04:00Z"/>
        </w:rPr>
        <w:pPrChange w:id="3420" w:author="Matthew Hamilton" w:date="2023-04-14T17:03:00Z">
          <w:pPr>
            <w:pStyle w:val="Bibliography"/>
          </w:pPr>
        </w:pPrChange>
      </w:pPr>
      <w:bookmarkStart w:id="3421" w:name="ref-sampleterms2022"/>
      <w:bookmarkEnd w:id="3414"/>
      <w:moveFrom w:id="3422" w:author="Matthew Hamilton" w:date="2023-04-14T17:04:00Z">
        <w:r w:rsidRPr="00AA20B0" w:rsidDel="00857CBF">
          <w:rPr>
            <w:lang w:val="fr-FR"/>
          </w:rPr>
          <w:t xml:space="preserve">49. </w:t>
        </w:r>
        <w:r w:rsidRPr="00AA20B0" w:rsidDel="00857CBF">
          <w:rPr>
            <w:lang w:val="fr-FR"/>
          </w:rPr>
          <w:tab/>
          <w:t xml:space="preserve">Quantitative Social Science I for. </w:t>
        </w:r>
        <w:r w:rsidRPr="00401E79" w:rsidDel="00857CBF">
          <w:rPr>
            <w:lang w:val="en-AU"/>
            <w:rPrChange w:id="3423" w:author="Matthew Hamilton" w:date="2023-03-23T11:06:00Z">
              <w:rPr>
                <w:lang w:val="fr-FR"/>
              </w:rPr>
            </w:rPrChange>
          </w:rPr>
          <w:t xml:space="preserve">Sample data usage agreement [Internet]. 2022. </w:t>
        </w:r>
        <w:r w:rsidDel="00857CBF">
          <w:t xml:space="preserve">Available: </w:t>
        </w:r>
        <w:r w:rsidDel="00857CBF">
          <w:fldChar w:fldCharType="begin"/>
        </w:r>
        <w:r w:rsidDel="00857CBF">
          <w:instrText>HYPERLINK "https://support.dataverse.harvard.edu/sample-data-usage-agreement" \h</w:instrText>
        </w:r>
      </w:moveFrom>
      <w:del w:id="3424" w:author="Matthew Hamilton" w:date="2023-04-14T17:04:00Z"/>
      <w:moveFrom w:id="3425" w:author="Matthew Hamilton" w:date="2023-04-14T17:04:00Z">
        <w:r w:rsidDel="00857CBF">
          <w:fldChar w:fldCharType="separate"/>
        </w:r>
        <w:r w:rsidDel="00857CBF">
          <w:rPr>
            <w:rStyle w:val="Hyperlink"/>
          </w:rPr>
          <w:t>https://support.dataverse.harvard.edu/sample-data-usage-agreement</w:t>
        </w:r>
        <w:r w:rsidDel="00857CBF">
          <w:rPr>
            <w:rStyle w:val="Hyperlink"/>
          </w:rPr>
          <w:fldChar w:fldCharType="end"/>
        </w:r>
      </w:moveFrom>
    </w:p>
    <w:p w14:paraId="0B30252A" w14:textId="2252E436" w:rsidR="006326C1" w:rsidDel="00857CBF" w:rsidRDefault="001023AB">
      <w:pPr>
        <w:pStyle w:val="BodyText"/>
        <w:rPr>
          <w:moveFrom w:id="3426" w:author="Matthew Hamilton" w:date="2023-04-14T17:04:00Z"/>
        </w:rPr>
        <w:pPrChange w:id="3427" w:author="Matthew Hamilton" w:date="2023-04-14T17:03:00Z">
          <w:pPr>
            <w:pStyle w:val="Bibliography"/>
          </w:pPr>
        </w:pPrChange>
      </w:pPr>
      <w:bookmarkStart w:id="3428" w:name="ref-ready4oop2022"/>
      <w:bookmarkEnd w:id="3421"/>
      <w:moveFrom w:id="3429" w:author="Matthew Hamilton" w:date="2023-04-14T17:04:00Z">
        <w:r w:rsidDel="00857CBF">
          <w:t xml:space="preserve">50. </w:t>
        </w:r>
        <w:r w:rsidDel="00857CBF">
          <w:tab/>
          <w:t xml:space="preserve">Hamilton M. Apply an object-oriented paradigm to computational models of mental health systems [Internet]. 2022. Available: </w:t>
        </w:r>
        <w:r w:rsidDel="00857CBF">
          <w:fldChar w:fldCharType="begin"/>
        </w:r>
        <w:r w:rsidDel="00857CBF">
          <w:instrText>HYPERLINK "https://ready4-dev.github.io/ready4/articles/V_03.html" \h</w:instrText>
        </w:r>
      </w:moveFrom>
      <w:del w:id="3430" w:author="Matthew Hamilton" w:date="2023-04-14T17:04:00Z"/>
      <w:moveFrom w:id="3431" w:author="Matthew Hamilton" w:date="2023-04-14T17:04:00Z">
        <w:r w:rsidDel="00857CBF">
          <w:fldChar w:fldCharType="separate"/>
        </w:r>
        <w:r w:rsidDel="00857CBF">
          <w:rPr>
            <w:rStyle w:val="Hyperlink"/>
          </w:rPr>
          <w:t>https://ready4-dev.github.io/ready4/articles/V_03.html</w:t>
        </w:r>
        <w:r w:rsidDel="00857CBF">
          <w:rPr>
            <w:rStyle w:val="Hyperlink"/>
          </w:rPr>
          <w:fldChar w:fldCharType="end"/>
        </w:r>
      </w:moveFrom>
    </w:p>
    <w:p w14:paraId="510E71D5" w14:textId="6857A3B2" w:rsidR="006326C1" w:rsidRPr="00020711" w:rsidDel="00857CBF" w:rsidRDefault="001023AB">
      <w:pPr>
        <w:pStyle w:val="BodyText"/>
        <w:rPr>
          <w:moveFrom w:id="3432" w:author="Matthew Hamilton" w:date="2023-04-14T17:04:00Z"/>
          <w:lang w:val="fr-FR"/>
        </w:rPr>
        <w:pPrChange w:id="3433" w:author="Matthew Hamilton" w:date="2023-04-14T17:03:00Z">
          <w:pPr>
            <w:pStyle w:val="Bibliography"/>
          </w:pPr>
        </w:pPrChange>
      </w:pPr>
      <w:bookmarkStart w:id="3434" w:name="ref-Kearns2013"/>
      <w:bookmarkEnd w:id="3428"/>
      <w:moveFrom w:id="3435" w:author="Matthew Hamilton" w:date="2023-04-14T17:04:00Z">
        <w:r w:rsidDel="00857CBF">
          <w:t xml:space="preserve">51. </w:t>
        </w:r>
        <w:r w:rsidDel="00857CBF">
          <w:tab/>
          <w:t xml:space="preserve">Kearns B, Ara R, Wailoo A, Manca A, Alava MH, Abrams K, et al. Good practice guidelines for the use of statistical regression models in economic evaluations. </w:t>
        </w:r>
        <w:r w:rsidRPr="00020711" w:rsidDel="00857CBF">
          <w:rPr>
            <w:lang w:val="fr-FR"/>
          </w:rPr>
          <w:t>PharmacoEconomics. 2013;31: 643–652. doi:</w:t>
        </w:r>
        <w:r w:rsidDel="00857CBF">
          <w:fldChar w:fldCharType="begin"/>
        </w:r>
        <w:r w:rsidRPr="00401E79" w:rsidDel="00857CBF">
          <w:rPr>
            <w:lang w:val="fr-FR"/>
            <w:rPrChange w:id="3436" w:author="Matthew Hamilton" w:date="2023-03-23T11:06:00Z">
              <w:rPr/>
            </w:rPrChange>
          </w:rPr>
          <w:instrText>HYPERLINK "https://doi.org/10.1007/s40273-013-0069-y" \h</w:instrText>
        </w:r>
      </w:moveFrom>
      <w:del w:id="3437" w:author="Matthew Hamilton" w:date="2023-04-14T17:04:00Z"/>
      <w:moveFrom w:id="3438" w:author="Matthew Hamilton" w:date="2023-04-14T17:04:00Z">
        <w:r w:rsidDel="00857CBF">
          <w:fldChar w:fldCharType="separate"/>
        </w:r>
        <w:r w:rsidRPr="00020711" w:rsidDel="00857CBF">
          <w:rPr>
            <w:rStyle w:val="Hyperlink"/>
            <w:lang w:val="fr-FR"/>
          </w:rPr>
          <w:t>10.1007/s40273-013-0069-y</w:t>
        </w:r>
        <w:r w:rsidDel="00857CBF">
          <w:rPr>
            <w:rStyle w:val="Hyperlink"/>
            <w:lang w:val="fr-FR"/>
          </w:rPr>
          <w:fldChar w:fldCharType="end"/>
        </w:r>
      </w:moveFrom>
    </w:p>
    <w:p w14:paraId="3231CD59" w14:textId="3DFA6A15" w:rsidR="006326C1" w:rsidRPr="00020711" w:rsidDel="00857CBF" w:rsidRDefault="001023AB">
      <w:pPr>
        <w:pStyle w:val="BodyText"/>
        <w:rPr>
          <w:moveFrom w:id="3439" w:author="Matthew Hamilton" w:date="2023-04-14T17:04:00Z"/>
          <w:lang w:val="fr-FR"/>
        </w:rPr>
        <w:pPrChange w:id="3440" w:author="Matthew Hamilton" w:date="2023-04-14T17:03:00Z">
          <w:pPr>
            <w:pStyle w:val="Bibliography"/>
          </w:pPr>
        </w:pPrChange>
      </w:pPr>
      <w:bookmarkStart w:id="3441" w:name="ref-git20XX"/>
      <w:bookmarkEnd w:id="3434"/>
      <w:moveFrom w:id="3442" w:author="Matthew Hamilton" w:date="2023-04-14T17:04:00Z">
        <w:r w:rsidRPr="00020711" w:rsidDel="00857CBF">
          <w:rPr>
            <w:lang w:val="fr-FR"/>
          </w:rPr>
          <w:t xml:space="preserve">52. </w:t>
        </w:r>
        <w:r w:rsidRPr="00020711" w:rsidDel="00857CBF">
          <w:rPr>
            <w:lang w:val="fr-FR"/>
          </w:rPr>
          <w:tab/>
          <w:t xml:space="preserve">git. Git [Internet]. Available: </w:t>
        </w:r>
        <w:r w:rsidDel="00857CBF">
          <w:fldChar w:fldCharType="begin"/>
        </w:r>
        <w:r w:rsidRPr="00401E79" w:rsidDel="00857CBF">
          <w:rPr>
            <w:lang w:val="fr-FR"/>
            <w:rPrChange w:id="3443" w:author="Matthew Hamilton" w:date="2023-03-23T11:06:00Z">
              <w:rPr/>
            </w:rPrChange>
          </w:rPr>
          <w:instrText>HYPERLINK "https://git-scm.com/" \h</w:instrText>
        </w:r>
      </w:moveFrom>
      <w:del w:id="3444" w:author="Matthew Hamilton" w:date="2023-04-14T17:04:00Z"/>
      <w:moveFrom w:id="3445" w:author="Matthew Hamilton" w:date="2023-04-14T17:04:00Z">
        <w:r w:rsidDel="00857CBF">
          <w:fldChar w:fldCharType="separate"/>
        </w:r>
        <w:r w:rsidRPr="00020711" w:rsidDel="00857CBF">
          <w:rPr>
            <w:rStyle w:val="Hyperlink"/>
            <w:lang w:val="fr-FR"/>
          </w:rPr>
          <w:t>https://git-scm.com/</w:t>
        </w:r>
        <w:r w:rsidDel="00857CBF">
          <w:rPr>
            <w:rStyle w:val="Hyperlink"/>
            <w:lang w:val="fr-FR"/>
          </w:rPr>
          <w:fldChar w:fldCharType="end"/>
        </w:r>
      </w:moveFrom>
    </w:p>
    <w:p w14:paraId="3B9FA86C" w14:textId="4111C9F6" w:rsidR="006326C1" w:rsidDel="00857CBF" w:rsidRDefault="001023AB">
      <w:pPr>
        <w:pStyle w:val="BodyText"/>
        <w:rPr>
          <w:moveFrom w:id="3446" w:author="Matthew Hamilton" w:date="2023-04-14T17:04:00Z"/>
        </w:rPr>
        <w:pPrChange w:id="3447" w:author="Matthew Hamilton" w:date="2023-04-14T17:03:00Z">
          <w:pPr>
            <w:pStyle w:val="Bibliography"/>
          </w:pPr>
        </w:pPrChange>
      </w:pPr>
      <w:bookmarkStart w:id="3448" w:name="ref-semver20xx"/>
      <w:bookmarkEnd w:id="3441"/>
      <w:moveFrom w:id="3449" w:author="Matthew Hamilton" w:date="2023-04-14T17:04:00Z">
        <w:r w:rsidDel="00857CBF">
          <w:t xml:space="preserve">53. </w:t>
        </w:r>
        <w:r w:rsidDel="00857CBF">
          <w:tab/>
          <w:t xml:space="preserve">Preston-Werner T. Semantic versioning 2.0.0 [Internet]. 2022. Available: </w:t>
        </w:r>
        <w:r w:rsidDel="00857CBF">
          <w:fldChar w:fldCharType="begin"/>
        </w:r>
        <w:r w:rsidDel="00857CBF">
          <w:instrText>HYPERLINK "https://semver.org" \h</w:instrText>
        </w:r>
      </w:moveFrom>
      <w:del w:id="3450" w:author="Matthew Hamilton" w:date="2023-04-14T17:04:00Z"/>
      <w:moveFrom w:id="3451" w:author="Matthew Hamilton" w:date="2023-04-14T17:04:00Z">
        <w:r w:rsidDel="00857CBF">
          <w:fldChar w:fldCharType="separate"/>
        </w:r>
        <w:r w:rsidDel="00857CBF">
          <w:rPr>
            <w:rStyle w:val="Hyperlink"/>
          </w:rPr>
          <w:t>https://semver.org</w:t>
        </w:r>
        <w:r w:rsidDel="00857CBF">
          <w:rPr>
            <w:rStyle w:val="Hyperlink"/>
          </w:rPr>
          <w:fldChar w:fldCharType="end"/>
        </w:r>
      </w:moveFrom>
    </w:p>
    <w:p w14:paraId="770D0FF2" w14:textId="7ED11388" w:rsidR="006326C1" w:rsidDel="00857CBF" w:rsidRDefault="001023AB">
      <w:pPr>
        <w:pStyle w:val="BodyText"/>
        <w:rPr>
          <w:moveFrom w:id="3452" w:author="Matthew Hamilton" w:date="2023-04-14T17:04:00Z"/>
        </w:rPr>
        <w:pPrChange w:id="3453" w:author="Matthew Hamilton" w:date="2023-04-14T17:03:00Z">
          <w:pPr>
            <w:pStyle w:val="Bibliography"/>
          </w:pPr>
        </w:pPrChange>
      </w:pPr>
      <w:bookmarkStart w:id="3454" w:name="ref-CI2017"/>
      <w:bookmarkEnd w:id="3448"/>
      <w:moveFrom w:id="3455" w:author="Matthew Hamilton" w:date="2023-04-14T17:04:00Z">
        <w:r w:rsidDel="00857CBF">
          <w:t xml:space="preserve">54. </w:t>
        </w:r>
        <w:r w:rsidDel="00857CBF">
          <w:tab/>
          <w:t>Shahin M, Ali Babar M, Zhu L. Continuous integration, delivery and deployment: A systematic review on approaches, tools, challenges and practices. IEEE Access. 2017;5: 3909–3943. doi:</w:t>
        </w:r>
        <w:r w:rsidDel="00857CBF">
          <w:fldChar w:fldCharType="begin"/>
        </w:r>
        <w:r w:rsidDel="00857CBF">
          <w:instrText>HYPERLINK "https://doi.org/10.1109/ACCESS.2017.2685629" \h</w:instrText>
        </w:r>
      </w:moveFrom>
      <w:del w:id="3456" w:author="Matthew Hamilton" w:date="2023-04-14T17:04:00Z"/>
      <w:moveFrom w:id="3457" w:author="Matthew Hamilton" w:date="2023-04-14T17:04:00Z">
        <w:r w:rsidDel="00857CBF">
          <w:fldChar w:fldCharType="separate"/>
        </w:r>
        <w:r w:rsidDel="00857CBF">
          <w:rPr>
            <w:rStyle w:val="Hyperlink"/>
          </w:rPr>
          <w:t>10.1109/ACCESS.2017.2685629</w:t>
        </w:r>
        <w:r w:rsidDel="00857CBF">
          <w:rPr>
            <w:rStyle w:val="Hyperlink"/>
          </w:rPr>
          <w:fldChar w:fldCharType="end"/>
        </w:r>
      </w:moveFrom>
    </w:p>
    <w:p w14:paraId="4B29B984" w14:textId="2A476C94" w:rsidR="006326C1" w:rsidDel="00857CBF" w:rsidRDefault="001023AB">
      <w:pPr>
        <w:pStyle w:val="BodyText"/>
        <w:rPr>
          <w:moveFrom w:id="3458" w:author="Matthew Hamilton" w:date="2023-04-14T17:04:00Z"/>
        </w:rPr>
        <w:pPrChange w:id="3459" w:author="Matthew Hamilton" w:date="2023-04-14T17:03:00Z">
          <w:pPr>
            <w:pStyle w:val="Bibliography"/>
          </w:pPr>
        </w:pPrChange>
      </w:pPr>
      <w:bookmarkStart w:id="3460" w:name="ref-ready4gh2022"/>
      <w:bookmarkEnd w:id="3454"/>
      <w:moveFrom w:id="3461" w:author="Matthew Hamilton" w:date="2023-04-14T17:04:00Z">
        <w:r w:rsidDel="00857CBF">
          <w:t xml:space="preserve">55. </w:t>
        </w:r>
        <w:r w:rsidDel="00857CBF">
          <w:tab/>
          <w:t xml:space="preserve">Orygen. ready4: A suite of authoring, modelling and prediction tools for exploring topics in young people’s mental health [Internet]. 2022. Available: </w:t>
        </w:r>
        <w:r w:rsidDel="00857CBF">
          <w:fldChar w:fldCharType="begin"/>
        </w:r>
        <w:r w:rsidDel="00857CBF">
          <w:instrText>HYPERLINK "https://github.com/ready4-dev/" \h</w:instrText>
        </w:r>
      </w:moveFrom>
      <w:del w:id="3462" w:author="Matthew Hamilton" w:date="2023-04-14T17:04:00Z"/>
      <w:moveFrom w:id="3463" w:author="Matthew Hamilton" w:date="2023-04-14T17:04:00Z">
        <w:r w:rsidDel="00857CBF">
          <w:fldChar w:fldCharType="separate"/>
        </w:r>
        <w:r w:rsidDel="00857CBF">
          <w:rPr>
            <w:rStyle w:val="Hyperlink"/>
          </w:rPr>
          <w:t>https://github.com/ready4-dev/</w:t>
        </w:r>
        <w:r w:rsidDel="00857CBF">
          <w:rPr>
            <w:rStyle w:val="Hyperlink"/>
          </w:rPr>
          <w:fldChar w:fldCharType="end"/>
        </w:r>
      </w:moveFrom>
    </w:p>
    <w:p w14:paraId="1ABEC782" w14:textId="1EBC7A3C" w:rsidR="006326C1" w:rsidRPr="00455FB7" w:rsidDel="00857CBF" w:rsidRDefault="001023AB">
      <w:pPr>
        <w:pStyle w:val="BodyText"/>
        <w:rPr>
          <w:moveFrom w:id="3464" w:author="Matthew Hamilton" w:date="2023-04-14T17:04:00Z"/>
          <w:lang w:val="fr-FR"/>
          <w:rPrChange w:id="3465" w:author="Matthew Hamilton" w:date="2023-04-11T13:48:00Z">
            <w:rPr>
              <w:moveFrom w:id="3466" w:author="Matthew Hamilton" w:date="2023-04-14T17:04:00Z"/>
            </w:rPr>
          </w:rPrChange>
        </w:rPr>
        <w:pPrChange w:id="3467" w:author="Matthew Hamilton" w:date="2023-04-14T17:03:00Z">
          <w:pPr>
            <w:pStyle w:val="Bibliography"/>
          </w:pPr>
        </w:pPrChange>
      </w:pPr>
      <w:bookmarkStart w:id="3468" w:name="ref-CRAN2022"/>
      <w:bookmarkEnd w:id="3460"/>
      <w:moveFrom w:id="3469" w:author="Matthew Hamilton" w:date="2023-04-14T17:04:00Z">
        <w:r w:rsidDel="00857CBF">
          <w:t xml:space="preserve">56. </w:t>
        </w:r>
        <w:r w:rsidDel="00857CBF">
          <w:tab/>
          <w:t xml:space="preserve">Statistical Computing RF for. The comprehensive r archive network [Internet]. </w:t>
        </w:r>
        <w:r w:rsidRPr="00455FB7" w:rsidDel="00857CBF">
          <w:rPr>
            <w:lang w:val="fr-FR"/>
            <w:rPrChange w:id="3470" w:author="Matthew Hamilton" w:date="2023-04-11T13:48:00Z">
              <w:rPr/>
            </w:rPrChange>
          </w:rPr>
          <w:t xml:space="preserve">2022. Available: </w:t>
        </w:r>
        <w:r w:rsidDel="00857CBF">
          <w:fldChar w:fldCharType="begin"/>
        </w:r>
        <w:r w:rsidRPr="00455FB7" w:rsidDel="00857CBF">
          <w:rPr>
            <w:lang w:val="fr-FR"/>
            <w:rPrChange w:id="3471" w:author="Matthew Hamilton" w:date="2023-04-11T13:48:00Z">
              <w:rPr/>
            </w:rPrChange>
          </w:rPr>
          <w:instrText>HYPERLINK "https://cran.r-project.org" \h</w:instrText>
        </w:r>
      </w:moveFrom>
      <w:del w:id="3472" w:author="Matthew Hamilton" w:date="2023-04-14T17:04:00Z"/>
      <w:moveFrom w:id="3473" w:author="Matthew Hamilton" w:date="2023-04-14T17:04:00Z">
        <w:r w:rsidDel="00857CBF">
          <w:fldChar w:fldCharType="separate"/>
        </w:r>
        <w:r w:rsidRPr="00455FB7" w:rsidDel="00857CBF">
          <w:rPr>
            <w:rStyle w:val="Hyperlink"/>
            <w:lang w:val="fr-FR"/>
            <w:rPrChange w:id="3474" w:author="Matthew Hamilton" w:date="2023-04-11T13:48:00Z">
              <w:rPr>
                <w:rStyle w:val="Hyperlink"/>
              </w:rPr>
            </w:rPrChange>
          </w:rPr>
          <w:t>https://cran.r-project.org</w:t>
        </w:r>
        <w:r w:rsidDel="00857CBF">
          <w:rPr>
            <w:rStyle w:val="Hyperlink"/>
          </w:rPr>
          <w:fldChar w:fldCharType="end"/>
        </w:r>
      </w:moveFrom>
    </w:p>
    <w:p w14:paraId="23F895CD" w14:textId="5AB332E3" w:rsidR="006326C1" w:rsidRPr="00020711" w:rsidDel="00857CBF" w:rsidRDefault="001023AB">
      <w:pPr>
        <w:pStyle w:val="BodyText"/>
        <w:rPr>
          <w:moveFrom w:id="3475" w:author="Matthew Hamilton" w:date="2023-04-14T17:04:00Z"/>
          <w:lang w:val="fr-FR"/>
        </w:rPr>
        <w:pPrChange w:id="3476" w:author="Matthew Hamilton" w:date="2023-04-14T17:03:00Z">
          <w:pPr>
            <w:pStyle w:val="Bibliography"/>
          </w:pPr>
        </w:pPrChange>
      </w:pPr>
      <w:bookmarkStart w:id="3477" w:name="ref-codecov_2022"/>
      <w:bookmarkEnd w:id="3468"/>
      <w:moveFrom w:id="3478" w:author="Matthew Hamilton" w:date="2023-04-14T17:04:00Z">
        <w:r w:rsidRPr="00455FB7" w:rsidDel="00857CBF">
          <w:rPr>
            <w:lang w:val="fr-FR"/>
            <w:rPrChange w:id="3479" w:author="Matthew Hamilton" w:date="2023-04-11T13:48:00Z">
              <w:rPr/>
            </w:rPrChange>
          </w:rPr>
          <w:t xml:space="preserve">57. </w:t>
        </w:r>
        <w:r w:rsidRPr="00455FB7" w:rsidDel="00857CBF">
          <w:rPr>
            <w:lang w:val="fr-FR"/>
            <w:rPrChange w:id="3480" w:author="Matthew Hamilton" w:date="2023-04-11T13:48:00Z">
              <w:rPr/>
            </w:rPrChange>
          </w:rPr>
          <w:tab/>
          <w:t xml:space="preserve">Codecov [Internet]. </w:t>
        </w:r>
        <w:r w:rsidRPr="00020711" w:rsidDel="00857CBF">
          <w:rPr>
            <w:lang w:val="fr-FR"/>
          </w:rPr>
          <w:t xml:space="preserve">Available: </w:t>
        </w:r>
        <w:r w:rsidDel="00857CBF">
          <w:fldChar w:fldCharType="begin"/>
        </w:r>
        <w:r w:rsidRPr="00401E79" w:rsidDel="00857CBF">
          <w:rPr>
            <w:lang w:val="fr-FR"/>
            <w:rPrChange w:id="3481" w:author="Matthew Hamilton" w:date="2023-03-23T11:06:00Z">
              <w:rPr/>
            </w:rPrChange>
          </w:rPr>
          <w:instrText>HYPERLINK "https://about.codecov.io/" \h</w:instrText>
        </w:r>
      </w:moveFrom>
      <w:del w:id="3482" w:author="Matthew Hamilton" w:date="2023-04-14T17:04:00Z"/>
      <w:moveFrom w:id="3483" w:author="Matthew Hamilton" w:date="2023-04-14T17:04:00Z">
        <w:r w:rsidDel="00857CBF">
          <w:fldChar w:fldCharType="separate"/>
        </w:r>
        <w:r w:rsidRPr="00020711" w:rsidDel="00857CBF">
          <w:rPr>
            <w:rStyle w:val="Hyperlink"/>
            <w:lang w:val="fr-FR"/>
          </w:rPr>
          <w:t>https://about.codecov.io/</w:t>
        </w:r>
        <w:r w:rsidDel="00857CBF">
          <w:rPr>
            <w:rStyle w:val="Hyperlink"/>
            <w:lang w:val="fr-FR"/>
          </w:rPr>
          <w:fldChar w:fldCharType="end"/>
        </w:r>
      </w:moveFrom>
    </w:p>
    <w:p w14:paraId="1297AF92" w14:textId="0A4953C8" w:rsidR="006326C1" w:rsidDel="00857CBF" w:rsidRDefault="001023AB">
      <w:pPr>
        <w:pStyle w:val="BodyText"/>
        <w:rPr>
          <w:moveFrom w:id="3484" w:author="Matthew Hamilton" w:date="2023-04-14T17:04:00Z"/>
        </w:rPr>
        <w:pPrChange w:id="3485" w:author="Matthew Hamilton" w:date="2023-04-14T17:03:00Z">
          <w:pPr>
            <w:pStyle w:val="Bibliography"/>
          </w:pPr>
        </w:pPrChange>
      </w:pPr>
      <w:bookmarkStart w:id="3486" w:name="ref-rfwn2022"/>
      <w:bookmarkEnd w:id="3477"/>
      <w:moveFrom w:id="3487" w:author="Matthew Hamilton" w:date="2023-04-14T17:04:00Z">
        <w:r w:rsidDel="00857CBF">
          <w:t xml:space="preserve">58. </w:t>
        </w:r>
        <w:r w:rsidDel="00857CBF">
          <w:tab/>
          <w:t xml:space="preserve">Orygen. ready4 - a modular computational model in youth mental health [Internet]. Available: </w:t>
        </w:r>
        <w:r w:rsidDel="00857CBF">
          <w:fldChar w:fldCharType="begin"/>
        </w:r>
        <w:r w:rsidDel="00857CBF">
          <w:instrText>HYPERLINK "https://ready4-dev.com/" \h</w:instrText>
        </w:r>
      </w:moveFrom>
      <w:del w:id="3488" w:author="Matthew Hamilton" w:date="2023-04-14T17:04:00Z"/>
      <w:moveFrom w:id="3489" w:author="Matthew Hamilton" w:date="2023-04-14T17:04:00Z">
        <w:r w:rsidDel="00857CBF">
          <w:fldChar w:fldCharType="separate"/>
        </w:r>
        <w:r w:rsidDel="00857CBF">
          <w:rPr>
            <w:rStyle w:val="Hyperlink"/>
          </w:rPr>
          <w:t>https://ready4-dev.com/</w:t>
        </w:r>
        <w:r w:rsidDel="00857CBF">
          <w:rPr>
            <w:rStyle w:val="Hyperlink"/>
          </w:rPr>
          <w:fldChar w:fldCharType="end"/>
        </w:r>
      </w:moveFrom>
    </w:p>
    <w:p w14:paraId="60371C33" w14:textId="143570F7" w:rsidR="006326C1" w:rsidRPr="00160B82" w:rsidDel="00857CBF" w:rsidRDefault="001023AB">
      <w:pPr>
        <w:pStyle w:val="BodyText"/>
        <w:rPr>
          <w:moveFrom w:id="3490" w:author="Matthew Hamilton" w:date="2023-04-14T17:04:00Z"/>
          <w:lang w:val="en-AU"/>
          <w:rPrChange w:id="3491" w:author="Matthew Hamilton" w:date="2023-04-12T12:03:00Z">
            <w:rPr>
              <w:moveFrom w:id="3492" w:author="Matthew Hamilton" w:date="2023-04-14T17:04:00Z"/>
            </w:rPr>
          </w:rPrChange>
        </w:rPr>
        <w:pPrChange w:id="3493" w:author="Matthew Hamilton" w:date="2023-04-14T17:03:00Z">
          <w:pPr>
            <w:pStyle w:val="Bibliography"/>
          </w:pPr>
        </w:pPrChange>
      </w:pPr>
      <w:bookmarkStart w:id="3494" w:name="ref-hugo_2023"/>
      <w:bookmarkEnd w:id="3486"/>
      <w:moveFrom w:id="3495" w:author="Matthew Hamilton" w:date="2023-04-14T17:04:00Z">
        <w:r w:rsidDel="00857CBF">
          <w:t xml:space="preserve">59. </w:t>
        </w:r>
        <w:r w:rsidDel="00857CBF">
          <w:tab/>
          <w:t xml:space="preserve">Hugo: The world’s fastest framework for building websites [Internet]. </w:t>
        </w:r>
        <w:r w:rsidRPr="00160B82" w:rsidDel="00857CBF">
          <w:rPr>
            <w:lang w:val="en-AU"/>
            <w:rPrChange w:id="3496" w:author="Matthew Hamilton" w:date="2023-04-12T12:03:00Z">
              <w:rPr/>
            </w:rPrChange>
          </w:rPr>
          <w:t xml:space="preserve">Available: </w:t>
        </w:r>
        <w:r w:rsidDel="00857CBF">
          <w:fldChar w:fldCharType="begin"/>
        </w:r>
        <w:r w:rsidRPr="00160B82" w:rsidDel="00857CBF">
          <w:rPr>
            <w:lang w:val="en-AU"/>
            <w:rPrChange w:id="3497" w:author="Matthew Hamilton" w:date="2023-04-12T12:03:00Z">
              <w:rPr/>
            </w:rPrChange>
          </w:rPr>
          <w:instrText>HYPERLINK "https://gohugo.io" \h</w:instrText>
        </w:r>
      </w:moveFrom>
      <w:del w:id="3498" w:author="Matthew Hamilton" w:date="2023-04-14T17:04:00Z"/>
      <w:moveFrom w:id="3499" w:author="Matthew Hamilton" w:date="2023-04-14T17:04:00Z">
        <w:r w:rsidDel="00857CBF">
          <w:fldChar w:fldCharType="separate"/>
        </w:r>
        <w:r w:rsidRPr="00160B82" w:rsidDel="00857CBF">
          <w:rPr>
            <w:rStyle w:val="Hyperlink"/>
            <w:lang w:val="en-AU"/>
            <w:rPrChange w:id="3500" w:author="Matthew Hamilton" w:date="2023-04-12T12:03:00Z">
              <w:rPr>
                <w:rStyle w:val="Hyperlink"/>
              </w:rPr>
            </w:rPrChange>
          </w:rPr>
          <w:t>https://gohugo.io</w:t>
        </w:r>
        <w:r w:rsidDel="00857CBF">
          <w:rPr>
            <w:rStyle w:val="Hyperlink"/>
          </w:rPr>
          <w:fldChar w:fldCharType="end"/>
        </w:r>
      </w:moveFrom>
    </w:p>
    <w:p w14:paraId="3D41B827" w14:textId="4782FF3E" w:rsidR="006326C1" w:rsidRPr="00020711" w:rsidDel="00857CBF" w:rsidRDefault="001023AB">
      <w:pPr>
        <w:pStyle w:val="BodyText"/>
        <w:rPr>
          <w:moveFrom w:id="3501" w:author="Matthew Hamilton" w:date="2023-04-14T17:04:00Z"/>
          <w:lang w:val="fr-FR"/>
        </w:rPr>
        <w:pPrChange w:id="3502" w:author="Matthew Hamilton" w:date="2023-04-14T17:03:00Z">
          <w:pPr>
            <w:pStyle w:val="Bibliography"/>
          </w:pPr>
        </w:pPrChange>
      </w:pPr>
      <w:bookmarkStart w:id="3503" w:name="ref-docsy_2023"/>
      <w:bookmarkEnd w:id="3494"/>
      <w:moveFrom w:id="3504" w:author="Matthew Hamilton" w:date="2023-04-14T17:04:00Z">
        <w:r w:rsidRPr="00160B82" w:rsidDel="00857CBF">
          <w:rPr>
            <w:lang w:val="en-AU"/>
            <w:rPrChange w:id="3505" w:author="Matthew Hamilton" w:date="2023-04-12T12:03:00Z">
              <w:rPr/>
            </w:rPrChange>
          </w:rPr>
          <w:t xml:space="preserve">60. </w:t>
        </w:r>
        <w:r w:rsidRPr="00160B82" w:rsidDel="00857CBF">
          <w:rPr>
            <w:lang w:val="en-AU"/>
            <w:rPrChange w:id="3506" w:author="Matthew Hamilton" w:date="2023-04-12T12:03:00Z">
              <w:rPr/>
            </w:rPrChange>
          </w:rPr>
          <w:tab/>
        </w:r>
        <w:r w:rsidRPr="00455FB7" w:rsidDel="00857CBF">
          <w:rPr>
            <w:lang w:val="fr-FR"/>
            <w:rPrChange w:id="3507" w:author="Matthew Hamilton" w:date="2023-04-11T13:48:00Z">
              <w:rPr/>
            </w:rPrChange>
          </w:rPr>
          <w:t xml:space="preserve">Docsy [Internet]. </w:t>
        </w:r>
        <w:r w:rsidRPr="00020711" w:rsidDel="00857CBF">
          <w:rPr>
            <w:lang w:val="fr-FR"/>
          </w:rPr>
          <w:t xml:space="preserve">Available: </w:t>
        </w:r>
        <w:r w:rsidDel="00857CBF">
          <w:fldChar w:fldCharType="begin"/>
        </w:r>
        <w:r w:rsidRPr="00401E79" w:rsidDel="00857CBF">
          <w:rPr>
            <w:lang w:val="fr-FR"/>
            <w:rPrChange w:id="3508" w:author="Matthew Hamilton" w:date="2023-03-23T11:06:00Z">
              <w:rPr/>
            </w:rPrChange>
          </w:rPr>
          <w:instrText>HYPERLINK "https://www.docsy.dev" \h</w:instrText>
        </w:r>
      </w:moveFrom>
      <w:del w:id="3509" w:author="Matthew Hamilton" w:date="2023-04-14T17:04:00Z"/>
      <w:moveFrom w:id="3510" w:author="Matthew Hamilton" w:date="2023-04-14T17:04:00Z">
        <w:r w:rsidDel="00857CBF">
          <w:fldChar w:fldCharType="separate"/>
        </w:r>
        <w:r w:rsidRPr="00020711" w:rsidDel="00857CBF">
          <w:rPr>
            <w:rStyle w:val="Hyperlink"/>
            <w:lang w:val="fr-FR"/>
          </w:rPr>
          <w:t>https://www.docsy.dev</w:t>
        </w:r>
        <w:r w:rsidDel="00857CBF">
          <w:rPr>
            <w:rStyle w:val="Hyperlink"/>
            <w:lang w:val="fr-FR"/>
          </w:rPr>
          <w:fldChar w:fldCharType="end"/>
        </w:r>
      </w:moveFrom>
    </w:p>
    <w:p w14:paraId="1D429207" w14:textId="0857E50E" w:rsidR="006326C1" w:rsidRPr="00E81D52" w:rsidDel="00857CBF" w:rsidRDefault="001023AB">
      <w:pPr>
        <w:pStyle w:val="BodyText"/>
        <w:rPr>
          <w:moveFrom w:id="3511" w:author="Matthew Hamilton" w:date="2023-04-14T17:04:00Z"/>
          <w:lang w:val="en-AU"/>
          <w:rPrChange w:id="3512" w:author="Matthew Hamilton" w:date="2023-03-28T16:59:00Z">
            <w:rPr>
              <w:moveFrom w:id="3513" w:author="Matthew Hamilton" w:date="2023-04-14T17:04:00Z"/>
              <w:lang w:val="fr-FR"/>
            </w:rPr>
          </w:rPrChange>
        </w:rPr>
        <w:pPrChange w:id="3514" w:author="Matthew Hamilton" w:date="2023-04-14T17:03:00Z">
          <w:pPr>
            <w:pStyle w:val="Bibliography"/>
          </w:pPr>
        </w:pPrChange>
      </w:pPr>
      <w:bookmarkStart w:id="3515" w:name="ref-netlify_2023"/>
      <w:bookmarkEnd w:id="3503"/>
      <w:moveFrom w:id="3516" w:author="Matthew Hamilton" w:date="2023-04-14T17:04:00Z">
        <w:r w:rsidRPr="00020711" w:rsidDel="00857CBF">
          <w:rPr>
            <w:lang w:val="fr-FR"/>
          </w:rPr>
          <w:t xml:space="preserve">61. </w:t>
        </w:r>
        <w:r w:rsidRPr="00020711" w:rsidDel="00857CBF">
          <w:rPr>
            <w:lang w:val="fr-FR"/>
          </w:rPr>
          <w:tab/>
        </w:r>
        <w:r w:rsidDel="00857CBF">
          <w:t xml:space="preserve">Netlify [Internet]. </w:t>
        </w:r>
        <w:r w:rsidRPr="00E81D52" w:rsidDel="00857CBF">
          <w:rPr>
            <w:lang w:val="en-AU"/>
            <w:rPrChange w:id="3517" w:author="Matthew Hamilton" w:date="2023-03-28T16:59:00Z">
              <w:rPr>
                <w:lang w:val="fr-FR"/>
              </w:rPr>
            </w:rPrChange>
          </w:rPr>
          <w:t xml:space="preserve">Available: </w:t>
        </w:r>
        <w:r w:rsidDel="00857CBF">
          <w:fldChar w:fldCharType="begin"/>
        </w:r>
        <w:r w:rsidRPr="00E81D52" w:rsidDel="00857CBF">
          <w:rPr>
            <w:lang w:val="en-AU"/>
            <w:rPrChange w:id="3518" w:author="Matthew Hamilton" w:date="2023-03-28T16:59:00Z">
              <w:rPr/>
            </w:rPrChange>
          </w:rPr>
          <w:instrText>HYPERLINK "https://www.netlify.com" \h</w:instrText>
        </w:r>
      </w:moveFrom>
      <w:del w:id="3519" w:author="Matthew Hamilton" w:date="2023-04-14T17:04:00Z"/>
      <w:moveFrom w:id="3520" w:author="Matthew Hamilton" w:date="2023-04-14T17:04:00Z">
        <w:r w:rsidDel="00857CBF">
          <w:fldChar w:fldCharType="separate"/>
        </w:r>
        <w:r w:rsidRPr="00E81D52" w:rsidDel="00857CBF">
          <w:rPr>
            <w:rStyle w:val="Hyperlink"/>
            <w:lang w:val="en-AU"/>
            <w:rPrChange w:id="3521" w:author="Matthew Hamilton" w:date="2023-03-28T16:59:00Z">
              <w:rPr>
                <w:rStyle w:val="Hyperlink"/>
                <w:lang w:val="fr-FR"/>
              </w:rPr>
            </w:rPrChange>
          </w:rPr>
          <w:t>https://www.netlify.com</w:t>
        </w:r>
        <w:r w:rsidDel="00857CBF">
          <w:rPr>
            <w:rStyle w:val="Hyperlink"/>
            <w:lang w:val="fr-FR"/>
          </w:rPr>
          <w:fldChar w:fldCharType="end"/>
        </w:r>
      </w:moveFrom>
    </w:p>
    <w:p w14:paraId="1DE8D290" w14:textId="1DC837EB" w:rsidR="006326C1" w:rsidDel="00857CBF" w:rsidRDefault="001023AB">
      <w:pPr>
        <w:pStyle w:val="BodyText"/>
        <w:rPr>
          <w:moveFrom w:id="3522" w:author="Matthew Hamilton" w:date="2023-04-14T17:04:00Z"/>
        </w:rPr>
        <w:pPrChange w:id="3523" w:author="Matthew Hamilton" w:date="2023-04-14T17:03:00Z">
          <w:pPr>
            <w:pStyle w:val="Bibliography"/>
          </w:pPr>
        </w:pPrChange>
      </w:pPr>
      <w:bookmarkStart w:id="3524" w:name="ref-ready4zen2022"/>
      <w:bookmarkEnd w:id="3515"/>
      <w:moveFrom w:id="3525" w:author="Matthew Hamilton" w:date="2023-04-14T17:04:00Z">
        <w:r w:rsidRPr="00E81D52" w:rsidDel="00857CBF">
          <w:rPr>
            <w:lang w:val="en-AU"/>
            <w:rPrChange w:id="3526" w:author="Matthew Hamilton" w:date="2023-03-28T16:59:00Z">
              <w:rPr>
                <w:lang w:val="fr-FR"/>
              </w:rPr>
            </w:rPrChange>
          </w:rPr>
          <w:t xml:space="preserve">62. </w:t>
        </w:r>
        <w:r w:rsidRPr="00E81D52" w:rsidDel="00857CBF">
          <w:rPr>
            <w:lang w:val="en-AU"/>
            <w:rPrChange w:id="3527" w:author="Matthew Hamilton" w:date="2023-03-28T16:59:00Z">
              <w:rPr>
                <w:lang w:val="fr-FR"/>
              </w:rPr>
            </w:rPrChange>
          </w:rPr>
          <w:tab/>
        </w:r>
        <w:r w:rsidDel="00857CBF">
          <w:t xml:space="preserve">Orygen. ready4: Open and modular mental health systems models [Internet]. 2022. Available: </w:t>
        </w:r>
        <w:r w:rsidDel="00857CBF">
          <w:fldChar w:fldCharType="begin"/>
        </w:r>
        <w:r w:rsidDel="00857CBF">
          <w:instrText>HYPERLINK "https://zenodo.org/communities/ready4" \h</w:instrText>
        </w:r>
      </w:moveFrom>
      <w:del w:id="3528" w:author="Matthew Hamilton" w:date="2023-04-14T17:04:00Z"/>
      <w:moveFrom w:id="3529" w:author="Matthew Hamilton" w:date="2023-04-14T17:04:00Z">
        <w:r w:rsidDel="00857CBF">
          <w:fldChar w:fldCharType="separate"/>
        </w:r>
        <w:r w:rsidDel="00857CBF">
          <w:rPr>
            <w:rStyle w:val="Hyperlink"/>
          </w:rPr>
          <w:t>https://zenodo.org/communities/ready4</w:t>
        </w:r>
        <w:r w:rsidDel="00857CBF">
          <w:rPr>
            <w:rStyle w:val="Hyperlink"/>
          </w:rPr>
          <w:fldChar w:fldCharType="end"/>
        </w:r>
      </w:moveFrom>
    </w:p>
    <w:p w14:paraId="07E2A4C0" w14:textId="6AA1BE41" w:rsidR="006326C1" w:rsidDel="00857CBF" w:rsidRDefault="001023AB">
      <w:pPr>
        <w:pStyle w:val="BodyText"/>
        <w:rPr>
          <w:moveFrom w:id="3530" w:author="Matthew Hamilton" w:date="2023-04-14T17:04:00Z"/>
        </w:rPr>
        <w:pPrChange w:id="3531" w:author="Matthew Hamilton" w:date="2023-04-14T17:03:00Z">
          <w:pPr>
            <w:pStyle w:val="Bibliography"/>
          </w:pPr>
        </w:pPrChange>
      </w:pPr>
      <w:bookmarkStart w:id="3532" w:name="ref-ready4dv2022"/>
      <w:bookmarkEnd w:id="3524"/>
      <w:moveFrom w:id="3533" w:author="Matthew Hamilton" w:date="2023-04-14T17:04:00Z">
        <w:r w:rsidDel="00857CBF">
          <w:t xml:space="preserve">63. </w:t>
        </w:r>
        <w:r w:rsidDel="00857CBF">
          <w:tab/>
          <w:t xml:space="preserve">Orygen. ready4: Open and modular mental health systems models [Internet]. 2022. Available: </w:t>
        </w:r>
        <w:r w:rsidDel="00857CBF">
          <w:fldChar w:fldCharType="begin"/>
        </w:r>
        <w:r w:rsidDel="00857CBF">
          <w:instrText>HYPERLINK "https://dataverse.harvard.edu/dataverse/ready4)" \h</w:instrText>
        </w:r>
      </w:moveFrom>
      <w:del w:id="3534" w:author="Matthew Hamilton" w:date="2023-04-14T17:04:00Z"/>
      <w:moveFrom w:id="3535" w:author="Matthew Hamilton" w:date="2023-04-14T17:04:00Z">
        <w:r w:rsidDel="00857CBF">
          <w:fldChar w:fldCharType="separate"/>
        </w:r>
        <w:r w:rsidDel="00857CBF">
          <w:rPr>
            <w:rStyle w:val="Hyperlink"/>
          </w:rPr>
          <w:t>https://dataverse.harvard.edu/dataverse/ready4)</w:t>
        </w:r>
        <w:r w:rsidDel="00857CBF">
          <w:rPr>
            <w:rStyle w:val="Hyperlink"/>
          </w:rPr>
          <w:fldChar w:fldCharType="end"/>
        </w:r>
      </w:moveFrom>
    </w:p>
    <w:p w14:paraId="1CD70356" w14:textId="144DD8F8" w:rsidR="006326C1" w:rsidDel="00857CBF" w:rsidRDefault="001023AB">
      <w:pPr>
        <w:pStyle w:val="BodyText"/>
        <w:rPr>
          <w:moveFrom w:id="3536" w:author="Matthew Hamilton" w:date="2023-04-14T17:04:00Z"/>
        </w:rPr>
        <w:pPrChange w:id="3537" w:author="Matthew Hamilton" w:date="2023-04-14T17:03:00Z">
          <w:pPr>
            <w:pStyle w:val="Bibliography"/>
          </w:pPr>
        </w:pPrChange>
      </w:pPr>
      <w:bookmarkStart w:id="3538" w:name="ref-ready42022"/>
      <w:bookmarkEnd w:id="3532"/>
      <w:moveFrom w:id="3539" w:author="Matthew Hamilton" w:date="2023-04-14T17:04:00Z">
        <w:r w:rsidDel="00857CBF">
          <w:t xml:space="preserve">64. </w:t>
        </w:r>
        <w:r w:rsidDel="00857CBF">
          <w:tab/>
          <w:t>Hamilton MP. ready4: Implement open science computational models of mental health systems [Internet]. 2021. doi:</w:t>
        </w:r>
        <w:r w:rsidDel="00857CBF">
          <w:fldChar w:fldCharType="begin"/>
        </w:r>
        <w:r w:rsidDel="00857CBF">
          <w:instrText>HYPERLINK "https://doi.org/10.5281/zenodo.5606250" \h</w:instrText>
        </w:r>
      </w:moveFrom>
      <w:del w:id="3540" w:author="Matthew Hamilton" w:date="2023-04-14T17:04:00Z"/>
      <w:moveFrom w:id="3541" w:author="Matthew Hamilton" w:date="2023-04-14T17:04:00Z">
        <w:r w:rsidDel="00857CBF">
          <w:fldChar w:fldCharType="separate"/>
        </w:r>
        <w:r w:rsidDel="00857CBF">
          <w:rPr>
            <w:rStyle w:val="Hyperlink"/>
          </w:rPr>
          <w:t>10.5281/zenodo.5606250</w:t>
        </w:r>
        <w:r w:rsidDel="00857CBF">
          <w:rPr>
            <w:rStyle w:val="Hyperlink"/>
          </w:rPr>
          <w:fldChar w:fldCharType="end"/>
        </w:r>
      </w:moveFrom>
    </w:p>
    <w:p w14:paraId="7FA7CCCF" w14:textId="3D448479" w:rsidR="006326C1" w:rsidDel="00857CBF" w:rsidRDefault="001023AB">
      <w:pPr>
        <w:pStyle w:val="BodyText"/>
        <w:rPr>
          <w:moveFrom w:id="3542" w:author="Matthew Hamilton" w:date="2023-04-14T17:04:00Z"/>
        </w:rPr>
        <w:pPrChange w:id="3543" w:author="Matthew Hamilton" w:date="2023-04-14T17:03:00Z">
          <w:pPr>
            <w:pStyle w:val="Bibliography"/>
          </w:pPr>
        </w:pPrChange>
      </w:pPr>
      <w:bookmarkStart w:id="3544" w:name="ref-ready4pack2022"/>
      <w:bookmarkEnd w:id="3538"/>
      <w:moveFrom w:id="3545" w:author="Matthew Hamilton" w:date="2023-04-14T17:04:00Z">
        <w:r w:rsidDel="00857CBF">
          <w:t xml:space="preserve">65. </w:t>
        </w:r>
        <w:r w:rsidDel="00857CBF">
          <w:tab/>
          <w:t>Hamilton M. ready4pack: Author r packages that extend the Ready4 framework [Internet]. 2022. doi:</w:t>
        </w:r>
        <w:r w:rsidDel="00857CBF">
          <w:fldChar w:fldCharType="begin"/>
        </w:r>
        <w:r w:rsidDel="00857CBF">
          <w:instrText>HYPERLINK "https://doi.org/10.5281/zenodo.5644322" \h</w:instrText>
        </w:r>
      </w:moveFrom>
      <w:del w:id="3546" w:author="Matthew Hamilton" w:date="2023-04-14T17:04:00Z"/>
      <w:moveFrom w:id="3547" w:author="Matthew Hamilton" w:date="2023-04-14T17:04:00Z">
        <w:r w:rsidDel="00857CBF">
          <w:fldChar w:fldCharType="separate"/>
        </w:r>
        <w:r w:rsidDel="00857CBF">
          <w:rPr>
            <w:rStyle w:val="Hyperlink"/>
          </w:rPr>
          <w:t>10.5281/zenodo.5644322</w:t>
        </w:r>
        <w:r w:rsidDel="00857CBF">
          <w:rPr>
            <w:rStyle w:val="Hyperlink"/>
          </w:rPr>
          <w:fldChar w:fldCharType="end"/>
        </w:r>
      </w:moveFrom>
    </w:p>
    <w:p w14:paraId="636927D8" w14:textId="4640E82E" w:rsidR="006326C1" w:rsidDel="00857CBF" w:rsidRDefault="001023AB">
      <w:pPr>
        <w:pStyle w:val="BodyText"/>
        <w:rPr>
          <w:moveFrom w:id="3548" w:author="Matthew Hamilton" w:date="2023-04-14T17:04:00Z"/>
        </w:rPr>
        <w:pPrChange w:id="3549" w:author="Matthew Hamilton" w:date="2023-04-14T17:03:00Z">
          <w:pPr>
            <w:pStyle w:val="Bibliography"/>
          </w:pPr>
        </w:pPrChange>
      </w:pPr>
      <w:bookmarkStart w:id="3550" w:name="ref-GNUGPL2022"/>
      <w:bookmarkEnd w:id="3544"/>
      <w:moveFrom w:id="3551" w:author="Matthew Hamilton" w:date="2023-04-14T17:04:00Z">
        <w:r w:rsidDel="00857CBF">
          <w:t xml:space="preserve">66. </w:t>
        </w:r>
        <w:r w:rsidDel="00857CBF">
          <w:tab/>
          <w:t xml:space="preserve">Foundation TFS. Licenses [Internet]. 2022. Available: </w:t>
        </w:r>
        <w:r w:rsidDel="00857CBF">
          <w:fldChar w:fldCharType="begin"/>
        </w:r>
        <w:r w:rsidDel="00857CBF">
          <w:instrText>HYPERLINK "https://www.gnu.org/licenses" \h</w:instrText>
        </w:r>
      </w:moveFrom>
      <w:del w:id="3552" w:author="Matthew Hamilton" w:date="2023-04-14T17:04:00Z"/>
      <w:moveFrom w:id="3553" w:author="Matthew Hamilton" w:date="2023-04-14T17:04:00Z">
        <w:r w:rsidDel="00857CBF">
          <w:fldChar w:fldCharType="separate"/>
        </w:r>
        <w:r w:rsidDel="00857CBF">
          <w:rPr>
            <w:rStyle w:val="Hyperlink"/>
          </w:rPr>
          <w:t>https://www.gnu.org/licenses</w:t>
        </w:r>
        <w:r w:rsidDel="00857CBF">
          <w:rPr>
            <w:rStyle w:val="Hyperlink"/>
          </w:rPr>
          <w:fldChar w:fldCharType="end"/>
        </w:r>
      </w:moveFrom>
    </w:p>
    <w:p w14:paraId="542A730B" w14:textId="291FD95C" w:rsidR="006326C1" w:rsidDel="00857CBF" w:rsidRDefault="001023AB">
      <w:pPr>
        <w:pStyle w:val="BodyText"/>
        <w:rPr>
          <w:moveFrom w:id="3554" w:author="Matthew Hamilton" w:date="2023-04-14T17:04:00Z"/>
        </w:rPr>
        <w:pPrChange w:id="3555" w:author="Matthew Hamilton" w:date="2023-04-14T17:03:00Z">
          <w:pPr>
            <w:pStyle w:val="Bibliography"/>
          </w:pPr>
        </w:pPrChange>
      </w:pPr>
      <w:bookmarkStart w:id="3556" w:name="ref-ready4fun2022"/>
      <w:bookmarkEnd w:id="3550"/>
      <w:moveFrom w:id="3557" w:author="Matthew Hamilton" w:date="2023-04-14T17:04:00Z">
        <w:r w:rsidDel="00857CBF">
          <w:t xml:space="preserve">67. </w:t>
        </w:r>
        <w:r w:rsidDel="00857CBF">
          <w:tab/>
          <w:t>Hamilton M, Wiesner G. ready4fun: Author and document functions that extend the Ready4 framework [Internet]. 2022. doi:</w:t>
        </w:r>
        <w:r w:rsidDel="00857CBF">
          <w:fldChar w:fldCharType="begin"/>
        </w:r>
        <w:r w:rsidDel="00857CBF">
          <w:instrText>HYPERLINK "https://doi.org/10.5281/zenodo.5611779" \h</w:instrText>
        </w:r>
      </w:moveFrom>
      <w:del w:id="3558" w:author="Matthew Hamilton" w:date="2023-04-14T17:04:00Z"/>
      <w:moveFrom w:id="3559" w:author="Matthew Hamilton" w:date="2023-04-14T17:04:00Z">
        <w:r w:rsidDel="00857CBF">
          <w:fldChar w:fldCharType="separate"/>
        </w:r>
        <w:r w:rsidDel="00857CBF">
          <w:rPr>
            <w:rStyle w:val="Hyperlink"/>
          </w:rPr>
          <w:t>10.5281/zenodo.5611779</w:t>
        </w:r>
        <w:r w:rsidDel="00857CBF">
          <w:rPr>
            <w:rStyle w:val="Hyperlink"/>
          </w:rPr>
          <w:fldChar w:fldCharType="end"/>
        </w:r>
      </w:moveFrom>
    </w:p>
    <w:p w14:paraId="7B8C4436" w14:textId="00C1F9BE" w:rsidR="006326C1" w:rsidDel="00857CBF" w:rsidRDefault="001023AB">
      <w:pPr>
        <w:pStyle w:val="BodyText"/>
        <w:rPr>
          <w:moveFrom w:id="3560" w:author="Matthew Hamilton" w:date="2023-04-14T17:04:00Z"/>
        </w:rPr>
        <w:pPrChange w:id="3561" w:author="Matthew Hamilton" w:date="2023-04-14T17:03:00Z">
          <w:pPr>
            <w:pStyle w:val="Bibliography"/>
          </w:pPr>
        </w:pPrChange>
      </w:pPr>
      <w:bookmarkStart w:id="3562" w:name="ref-ready4class2022"/>
      <w:bookmarkEnd w:id="3556"/>
      <w:moveFrom w:id="3563" w:author="Matthew Hamilton" w:date="2023-04-14T17:04:00Z">
        <w:r w:rsidDel="00857CBF">
          <w:t xml:space="preserve">68. </w:t>
        </w:r>
        <w:r w:rsidDel="00857CBF">
          <w:tab/>
          <w:t>Hamilton M, Wiesner G. ready4class: Author Ready4 framework modules [Internet]. 2022. doi:</w:t>
        </w:r>
        <w:r w:rsidDel="00857CBF">
          <w:fldChar w:fldCharType="begin"/>
        </w:r>
        <w:r w:rsidDel="00857CBF">
          <w:instrText>HYPERLINK "https://doi.org/10.5281/zenodo.5640313" \h</w:instrText>
        </w:r>
      </w:moveFrom>
      <w:del w:id="3564" w:author="Matthew Hamilton" w:date="2023-04-14T17:04:00Z"/>
      <w:moveFrom w:id="3565" w:author="Matthew Hamilton" w:date="2023-04-14T17:04:00Z">
        <w:r w:rsidDel="00857CBF">
          <w:fldChar w:fldCharType="separate"/>
        </w:r>
        <w:r w:rsidDel="00857CBF">
          <w:rPr>
            <w:rStyle w:val="Hyperlink"/>
          </w:rPr>
          <w:t>10.5281/zenodo.5640313</w:t>
        </w:r>
        <w:r w:rsidDel="00857CBF">
          <w:rPr>
            <w:rStyle w:val="Hyperlink"/>
          </w:rPr>
          <w:fldChar w:fldCharType="end"/>
        </w:r>
      </w:moveFrom>
    </w:p>
    <w:p w14:paraId="4F21B5F1" w14:textId="66B0DC87" w:rsidR="006326C1" w:rsidDel="00857CBF" w:rsidRDefault="001023AB">
      <w:pPr>
        <w:pStyle w:val="BodyText"/>
        <w:rPr>
          <w:moveFrom w:id="3566" w:author="Matthew Hamilton" w:date="2023-04-14T17:04:00Z"/>
        </w:rPr>
        <w:pPrChange w:id="3567" w:author="Matthew Hamilton" w:date="2023-04-14T17:03:00Z">
          <w:pPr>
            <w:pStyle w:val="Bibliography"/>
          </w:pPr>
        </w:pPrChange>
      </w:pPr>
      <w:bookmarkStart w:id="3568" w:name="ref-ready4use2022"/>
      <w:bookmarkEnd w:id="3562"/>
      <w:moveFrom w:id="3569" w:author="Matthew Hamilton" w:date="2023-04-14T17:04:00Z">
        <w:r w:rsidDel="00857CBF">
          <w:t xml:space="preserve">69. </w:t>
        </w:r>
        <w:r w:rsidDel="00857CBF">
          <w:tab/>
          <w:t>Hamilton M, Wiesner G. ready4use: Author, label and share Ready4 framework datasets [Internet]. 2022. doi:</w:t>
        </w:r>
        <w:r w:rsidDel="00857CBF">
          <w:fldChar w:fldCharType="begin"/>
        </w:r>
        <w:r w:rsidDel="00857CBF">
          <w:instrText>HYPERLINK "https://doi.org/10.5281/zenodo.5644336" \h</w:instrText>
        </w:r>
      </w:moveFrom>
      <w:del w:id="3570" w:author="Matthew Hamilton" w:date="2023-04-14T17:04:00Z"/>
      <w:moveFrom w:id="3571" w:author="Matthew Hamilton" w:date="2023-04-14T17:04:00Z">
        <w:r w:rsidDel="00857CBF">
          <w:fldChar w:fldCharType="separate"/>
        </w:r>
        <w:r w:rsidDel="00857CBF">
          <w:rPr>
            <w:rStyle w:val="Hyperlink"/>
          </w:rPr>
          <w:t>10.5281/zenodo.5644336</w:t>
        </w:r>
        <w:r w:rsidDel="00857CBF">
          <w:rPr>
            <w:rStyle w:val="Hyperlink"/>
          </w:rPr>
          <w:fldChar w:fldCharType="end"/>
        </w:r>
      </w:moveFrom>
    </w:p>
    <w:p w14:paraId="5B4DAECC" w14:textId="205CF6D7" w:rsidR="006326C1" w:rsidDel="00857CBF" w:rsidRDefault="001023AB">
      <w:pPr>
        <w:pStyle w:val="BodyText"/>
        <w:rPr>
          <w:moveFrom w:id="3572" w:author="Matthew Hamilton" w:date="2023-04-14T17:04:00Z"/>
        </w:rPr>
        <w:pPrChange w:id="3573" w:author="Matthew Hamilton" w:date="2023-04-14T17:03:00Z">
          <w:pPr>
            <w:pStyle w:val="Bibliography"/>
          </w:pPr>
        </w:pPrChange>
      </w:pPr>
      <w:bookmarkStart w:id="3574" w:name="ref-ready4show2022"/>
      <w:bookmarkEnd w:id="3568"/>
      <w:moveFrom w:id="3575" w:author="Matthew Hamilton" w:date="2023-04-14T17:04:00Z">
        <w:r w:rsidDel="00857CBF">
          <w:t xml:space="preserve">70. </w:t>
        </w:r>
        <w:r w:rsidDel="00857CBF">
          <w:tab/>
          <w:t>Hamilton M, Wiesner G. ready4show: Author literate programs to share insights from applying the Ready4 framework [Internet]. 2022. doi:</w:t>
        </w:r>
        <w:r w:rsidDel="00857CBF">
          <w:fldChar w:fldCharType="begin"/>
        </w:r>
        <w:r w:rsidDel="00857CBF">
          <w:instrText>HYPERLINK "https://doi.org/10.5281/zenodo.5644568" \h</w:instrText>
        </w:r>
      </w:moveFrom>
      <w:del w:id="3576" w:author="Matthew Hamilton" w:date="2023-04-14T17:04:00Z"/>
      <w:moveFrom w:id="3577" w:author="Matthew Hamilton" w:date="2023-04-14T17:04:00Z">
        <w:r w:rsidDel="00857CBF">
          <w:fldChar w:fldCharType="separate"/>
        </w:r>
        <w:r w:rsidDel="00857CBF">
          <w:rPr>
            <w:rStyle w:val="Hyperlink"/>
          </w:rPr>
          <w:t>10.5281/zenodo.5644568</w:t>
        </w:r>
        <w:r w:rsidDel="00857CBF">
          <w:rPr>
            <w:rStyle w:val="Hyperlink"/>
          </w:rPr>
          <w:fldChar w:fldCharType="end"/>
        </w:r>
      </w:moveFrom>
    </w:p>
    <w:p w14:paraId="4E37B68E" w14:textId="7CF43AD7" w:rsidR="006326C1" w:rsidDel="00857CBF" w:rsidRDefault="001023AB">
      <w:pPr>
        <w:pStyle w:val="BodyText"/>
        <w:rPr>
          <w:moveFrom w:id="3578" w:author="Matthew Hamilton" w:date="2023-04-14T17:04:00Z"/>
        </w:rPr>
        <w:pPrChange w:id="3579" w:author="Matthew Hamilton" w:date="2023-04-14T17:03:00Z">
          <w:pPr>
            <w:pStyle w:val="Bibliography"/>
          </w:pPr>
        </w:pPrChange>
      </w:pPr>
      <w:bookmarkStart w:id="3580" w:name="ref-dplyr2022"/>
      <w:bookmarkEnd w:id="3574"/>
      <w:moveFrom w:id="3581" w:author="Matthew Hamilton" w:date="2023-04-14T17:04:00Z">
        <w:r w:rsidDel="00857CBF">
          <w:t xml:space="preserve">71. </w:t>
        </w:r>
        <w:r w:rsidDel="00857CBF">
          <w:tab/>
          <w:t xml:space="preserve">Wickham H, François R, Henry L, Müller K. Dplyr: A grammar of data manipulation [Internet]. 2022. Available: </w:t>
        </w:r>
        <w:r w:rsidDel="00857CBF">
          <w:fldChar w:fldCharType="begin"/>
        </w:r>
        <w:r w:rsidDel="00857CBF">
          <w:instrText>HYPERLINK "https://CRAN.R-project.org/package=dplyr" \h</w:instrText>
        </w:r>
      </w:moveFrom>
      <w:del w:id="3582" w:author="Matthew Hamilton" w:date="2023-04-14T17:04:00Z"/>
      <w:moveFrom w:id="3583" w:author="Matthew Hamilton" w:date="2023-04-14T17:04:00Z">
        <w:r w:rsidDel="00857CBF">
          <w:fldChar w:fldCharType="separate"/>
        </w:r>
        <w:r w:rsidDel="00857CBF">
          <w:rPr>
            <w:rStyle w:val="Hyperlink"/>
          </w:rPr>
          <w:t>https://CRAN.R-project.org/package=dplyr</w:t>
        </w:r>
        <w:r w:rsidDel="00857CBF">
          <w:rPr>
            <w:rStyle w:val="Hyperlink"/>
          </w:rPr>
          <w:fldChar w:fldCharType="end"/>
        </w:r>
      </w:moveFrom>
    </w:p>
    <w:p w14:paraId="4A633562" w14:textId="192DDD99" w:rsidR="006326C1" w:rsidDel="00857CBF" w:rsidRDefault="001023AB">
      <w:pPr>
        <w:pStyle w:val="BodyText"/>
        <w:rPr>
          <w:moveFrom w:id="3584" w:author="Matthew Hamilton" w:date="2023-04-14T17:04:00Z"/>
        </w:rPr>
        <w:pPrChange w:id="3585" w:author="Matthew Hamilton" w:date="2023-04-14T17:03:00Z">
          <w:pPr>
            <w:pStyle w:val="Bibliography"/>
          </w:pPr>
        </w:pPrChange>
      </w:pPr>
      <w:bookmarkStart w:id="3586" w:name="ref-shiny2022"/>
      <w:bookmarkEnd w:id="3580"/>
      <w:moveFrom w:id="3587" w:author="Matthew Hamilton" w:date="2023-04-14T17:04:00Z">
        <w:r w:rsidDel="00857CBF">
          <w:t xml:space="preserve">72. </w:t>
        </w:r>
        <w:r w:rsidDel="00857CBF">
          <w:tab/>
          <w:t xml:space="preserve">Chang W, Cheng J, Allaire J, Sievert C, Schloerke B, Xie Y, et al. Shiny: Web application framework for r [Internet]. 2022. Available: </w:t>
        </w:r>
        <w:r w:rsidDel="00857CBF">
          <w:fldChar w:fldCharType="begin"/>
        </w:r>
        <w:r w:rsidDel="00857CBF">
          <w:instrText>HYPERLINK "https://CRAN.R-project.org/package=shiny" \h</w:instrText>
        </w:r>
      </w:moveFrom>
      <w:del w:id="3588" w:author="Matthew Hamilton" w:date="2023-04-14T17:04:00Z"/>
      <w:moveFrom w:id="3589" w:author="Matthew Hamilton" w:date="2023-04-14T17:04:00Z">
        <w:r w:rsidDel="00857CBF">
          <w:fldChar w:fldCharType="separate"/>
        </w:r>
        <w:r w:rsidDel="00857CBF">
          <w:rPr>
            <w:rStyle w:val="Hyperlink"/>
          </w:rPr>
          <w:t>https://CRAN.R-project.org/package=shiny</w:t>
        </w:r>
        <w:r w:rsidDel="00857CBF">
          <w:rPr>
            <w:rStyle w:val="Hyperlink"/>
          </w:rPr>
          <w:fldChar w:fldCharType="end"/>
        </w:r>
      </w:moveFrom>
    </w:p>
    <w:p w14:paraId="5B03DB99" w14:textId="6D84BD32" w:rsidR="006326C1" w:rsidDel="00857CBF" w:rsidRDefault="001023AB">
      <w:pPr>
        <w:pStyle w:val="BodyText"/>
        <w:rPr>
          <w:moveFrom w:id="3590" w:author="Matthew Hamilton" w:date="2023-04-14T17:04:00Z"/>
        </w:rPr>
        <w:pPrChange w:id="3591" w:author="Matthew Hamilton" w:date="2023-04-14T17:03:00Z">
          <w:pPr>
            <w:pStyle w:val="Bibliography"/>
          </w:pPr>
        </w:pPrChange>
      </w:pPr>
      <w:bookmarkStart w:id="3592" w:name="ref-SmithR2020"/>
      <w:bookmarkEnd w:id="3586"/>
      <w:moveFrom w:id="3593" w:author="Matthew Hamilton" w:date="2023-04-14T17:04:00Z">
        <w:r w:rsidDel="00857CBF">
          <w:t xml:space="preserve">73. </w:t>
        </w:r>
        <w:r w:rsidDel="00857CBF">
          <w:tab/>
          <w:t>Smith R, Schneider P. Making health economic models shiny: A tutorial. Wellcome Open Res. 2020;5: 69. doi:</w:t>
        </w:r>
        <w:r w:rsidDel="00857CBF">
          <w:fldChar w:fldCharType="begin"/>
        </w:r>
        <w:r w:rsidDel="00857CBF">
          <w:instrText>HYPERLINK "https://doi.org/10.12688/wellcomeopenres.15807.2" \h</w:instrText>
        </w:r>
      </w:moveFrom>
      <w:del w:id="3594" w:author="Matthew Hamilton" w:date="2023-04-14T17:04:00Z"/>
      <w:moveFrom w:id="3595" w:author="Matthew Hamilton" w:date="2023-04-14T17:04:00Z">
        <w:r w:rsidDel="00857CBF">
          <w:fldChar w:fldCharType="separate"/>
        </w:r>
        <w:r w:rsidDel="00857CBF">
          <w:rPr>
            <w:rStyle w:val="Hyperlink"/>
          </w:rPr>
          <w:t>10.12688/wellcomeopenres.15807.2</w:t>
        </w:r>
        <w:r w:rsidDel="00857CBF">
          <w:rPr>
            <w:rStyle w:val="Hyperlink"/>
          </w:rPr>
          <w:fldChar w:fldCharType="end"/>
        </w:r>
      </w:moveFrom>
    </w:p>
    <w:p w14:paraId="3E0C651C" w14:textId="2C66D477" w:rsidR="006326C1" w:rsidDel="00857CBF" w:rsidRDefault="001023AB">
      <w:pPr>
        <w:pStyle w:val="BodyText"/>
        <w:rPr>
          <w:moveFrom w:id="3596" w:author="Matthew Hamilton" w:date="2023-04-14T17:04:00Z"/>
        </w:rPr>
        <w:pPrChange w:id="3597" w:author="Matthew Hamilton" w:date="2023-04-14T17:03:00Z">
          <w:pPr>
            <w:pStyle w:val="Bibliography"/>
          </w:pPr>
        </w:pPrChange>
      </w:pPr>
      <w:bookmarkStart w:id="3598" w:name="ref-lifecycle2021"/>
      <w:bookmarkEnd w:id="3592"/>
      <w:moveFrom w:id="3599" w:author="Matthew Hamilton" w:date="2023-04-14T17:04:00Z">
        <w:r w:rsidDel="00857CBF">
          <w:t xml:space="preserve">74. </w:t>
        </w:r>
        <w:r w:rsidDel="00857CBF">
          <w:tab/>
          <w:t xml:space="preserve">Henry L, Wickham H. Lifecycle: Manage the life cycle of your package functions [Internet]. 2021. Available: </w:t>
        </w:r>
        <w:r w:rsidDel="00857CBF">
          <w:fldChar w:fldCharType="begin"/>
        </w:r>
        <w:r w:rsidDel="00857CBF">
          <w:instrText>HYPERLINK "https://CRAN.R-project.org/package=lifecycle" \h</w:instrText>
        </w:r>
      </w:moveFrom>
      <w:del w:id="3600" w:author="Matthew Hamilton" w:date="2023-04-14T17:04:00Z"/>
      <w:moveFrom w:id="3601" w:author="Matthew Hamilton" w:date="2023-04-14T17:04:00Z">
        <w:r w:rsidDel="00857CBF">
          <w:fldChar w:fldCharType="separate"/>
        </w:r>
        <w:r w:rsidDel="00857CBF">
          <w:rPr>
            <w:rStyle w:val="Hyperlink"/>
          </w:rPr>
          <w:t>https://CRAN.R-project.org/package=lifecycle</w:t>
        </w:r>
        <w:r w:rsidDel="00857CBF">
          <w:rPr>
            <w:rStyle w:val="Hyperlink"/>
          </w:rPr>
          <w:fldChar w:fldCharType="end"/>
        </w:r>
      </w:moveFrom>
    </w:p>
    <w:p w14:paraId="7C8FA58E" w14:textId="2D415BF1" w:rsidR="006326C1" w:rsidDel="00857CBF" w:rsidRDefault="001023AB">
      <w:pPr>
        <w:pStyle w:val="BodyText"/>
        <w:rPr>
          <w:moveFrom w:id="3602" w:author="Matthew Hamilton" w:date="2023-04-14T17:04:00Z"/>
        </w:rPr>
        <w:pPrChange w:id="3603" w:author="Matthew Hamilton" w:date="2023-04-14T17:03:00Z">
          <w:pPr>
            <w:pStyle w:val="Bibliography"/>
          </w:pPr>
        </w:pPrChange>
      </w:pPr>
      <w:bookmarkStart w:id="3604" w:name="ref-Hamilton2021.07.07.21260129"/>
      <w:bookmarkEnd w:id="3598"/>
      <w:moveFrom w:id="3605" w:author="Matthew Hamilton" w:date="2023-04-14T17:04:00Z">
        <w:r w:rsidDel="00857CBF">
          <w:t xml:space="preserve">75. </w:t>
        </w:r>
        <w:r w:rsidDel="00857CBF">
          <w:tab/>
          <w:t>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r w:rsidDel="00857CBF">
          <w:fldChar w:fldCharType="begin"/>
        </w:r>
        <w:r w:rsidDel="00857CBF">
          <w:instrText>HYPERLINK "https://doi.org/10.1101/2021.07.07.21260129" \h</w:instrText>
        </w:r>
      </w:moveFrom>
      <w:del w:id="3606" w:author="Matthew Hamilton" w:date="2023-04-14T17:04:00Z"/>
      <w:moveFrom w:id="3607" w:author="Matthew Hamilton" w:date="2023-04-14T17:04:00Z">
        <w:r w:rsidDel="00857CBF">
          <w:fldChar w:fldCharType="separate"/>
        </w:r>
        <w:r w:rsidDel="00857CBF">
          <w:rPr>
            <w:rStyle w:val="Hyperlink"/>
          </w:rPr>
          <w:t>10.1101/2021.07.07.21260129</w:t>
        </w:r>
        <w:r w:rsidDel="00857CBF">
          <w:rPr>
            <w:rStyle w:val="Hyperlink"/>
          </w:rPr>
          <w:fldChar w:fldCharType="end"/>
        </w:r>
      </w:moveFrom>
    </w:p>
    <w:p w14:paraId="2DCF363E" w14:textId="1998FED7" w:rsidR="006326C1" w:rsidDel="00857CBF" w:rsidRDefault="001023AB">
      <w:pPr>
        <w:pStyle w:val="BodyText"/>
        <w:rPr>
          <w:moveFrom w:id="3608" w:author="Matthew Hamilton" w:date="2023-04-14T17:04:00Z"/>
        </w:rPr>
        <w:pPrChange w:id="3609" w:author="Matthew Hamilton" w:date="2023-04-14T17:03:00Z">
          <w:pPr>
            <w:pStyle w:val="Bibliography"/>
          </w:pPr>
        </w:pPrChange>
      </w:pPr>
      <w:bookmarkStart w:id="3610" w:name="ref-hamilton_matthew_2022_6084467"/>
      <w:bookmarkEnd w:id="3604"/>
      <w:moveFrom w:id="3611" w:author="Matthew Hamilton" w:date="2023-04-14T17:04:00Z">
        <w:r w:rsidDel="00857CBF">
          <w:t xml:space="preserve">76. </w:t>
        </w:r>
        <w:r w:rsidDel="00857CBF">
          <w:tab/>
          <w:t>Hamilton M, Gao C. youthvars: Describe and Validate Youth Mental Health Datasets [Internet]. Zenodo; 2022. doi:</w:t>
        </w:r>
        <w:r w:rsidDel="00857CBF">
          <w:fldChar w:fldCharType="begin"/>
        </w:r>
        <w:r w:rsidDel="00857CBF">
          <w:instrText>HYPERLINK "https://doi.org/10.5281/zenodo.6084467" \h</w:instrText>
        </w:r>
      </w:moveFrom>
      <w:del w:id="3612" w:author="Matthew Hamilton" w:date="2023-04-14T17:04:00Z"/>
      <w:moveFrom w:id="3613" w:author="Matthew Hamilton" w:date="2023-04-14T17:04:00Z">
        <w:r w:rsidDel="00857CBF">
          <w:fldChar w:fldCharType="separate"/>
        </w:r>
        <w:r w:rsidDel="00857CBF">
          <w:rPr>
            <w:rStyle w:val="Hyperlink"/>
          </w:rPr>
          <w:t>10.5281/zenodo.6084467</w:t>
        </w:r>
        <w:r w:rsidDel="00857CBF">
          <w:rPr>
            <w:rStyle w:val="Hyperlink"/>
          </w:rPr>
          <w:fldChar w:fldCharType="end"/>
        </w:r>
      </w:moveFrom>
    </w:p>
    <w:p w14:paraId="0160B388" w14:textId="12ABCFD7" w:rsidR="006326C1" w:rsidDel="00857CBF" w:rsidRDefault="001023AB">
      <w:pPr>
        <w:pStyle w:val="BodyText"/>
        <w:rPr>
          <w:moveFrom w:id="3614" w:author="Matthew Hamilton" w:date="2023-04-14T17:04:00Z"/>
        </w:rPr>
        <w:pPrChange w:id="3615" w:author="Matthew Hamilton" w:date="2023-04-14T17:03:00Z">
          <w:pPr>
            <w:pStyle w:val="Bibliography"/>
          </w:pPr>
        </w:pPrChange>
      </w:pPr>
      <w:bookmarkStart w:id="3616" w:name="ref-hamilton_matthew_2022_6084824"/>
      <w:bookmarkEnd w:id="3610"/>
      <w:moveFrom w:id="3617" w:author="Matthew Hamilton" w:date="2023-04-14T17:04:00Z">
        <w:r w:rsidDel="00857CBF">
          <w:t xml:space="preserve">77. </w:t>
        </w:r>
        <w:r w:rsidDel="00857CBF">
          <w:tab/>
          <w:t>Hamilton M, Gao C. Scorz: Score questionnaire item responses [Internet]. Zenodo; 2022. doi:</w:t>
        </w:r>
        <w:r w:rsidDel="00857CBF">
          <w:fldChar w:fldCharType="begin"/>
        </w:r>
        <w:r w:rsidDel="00857CBF">
          <w:instrText>HYPERLINK "https://doi.org/10.5281/zenodo.6084824" \h</w:instrText>
        </w:r>
      </w:moveFrom>
      <w:del w:id="3618" w:author="Matthew Hamilton" w:date="2023-04-14T17:04:00Z"/>
      <w:moveFrom w:id="3619" w:author="Matthew Hamilton" w:date="2023-04-14T17:04:00Z">
        <w:r w:rsidDel="00857CBF">
          <w:fldChar w:fldCharType="separate"/>
        </w:r>
        <w:r w:rsidDel="00857CBF">
          <w:rPr>
            <w:rStyle w:val="Hyperlink"/>
          </w:rPr>
          <w:t>10.5281/zenodo.6084824</w:t>
        </w:r>
        <w:r w:rsidDel="00857CBF">
          <w:rPr>
            <w:rStyle w:val="Hyperlink"/>
          </w:rPr>
          <w:fldChar w:fldCharType="end"/>
        </w:r>
      </w:moveFrom>
    </w:p>
    <w:p w14:paraId="75D41510" w14:textId="2EE54B7E" w:rsidR="006326C1" w:rsidDel="00857CBF" w:rsidRDefault="001023AB">
      <w:pPr>
        <w:pStyle w:val="BodyText"/>
        <w:rPr>
          <w:moveFrom w:id="3620" w:author="Matthew Hamilton" w:date="2023-04-14T17:04:00Z"/>
        </w:rPr>
        <w:pPrChange w:id="3621" w:author="Matthew Hamilton" w:date="2023-04-14T17:03:00Z">
          <w:pPr>
            <w:pStyle w:val="Bibliography"/>
          </w:pPr>
        </w:pPrChange>
      </w:pPr>
      <w:bookmarkStart w:id="3622" w:name="ref-hamilton_matthew_2022_6116701"/>
      <w:bookmarkEnd w:id="3616"/>
      <w:moveFrom w:id="3623" w:author="Matthew Hamilton" w:date="2023-04-14T17:04:00Z">
        <w:r w:rsidDel="00857CBF">
          <w:t xml:space="preserve">78. </w:t>
        </w:r>
        <w:r w:rsidDel="00857CBF">
          <w:tab/>
          <w:t>Hamilton M, Gao C. specific: Specify Candidate Models for Representing Mental Health Systems [Internet]. Zenodo; 2022. doi:</w:t>
        </w:r>
        <w:r w:rsidDel="00857CBF">
          <w:fldChar w:fldCharType="begin"/>
        </w:r>
        <w:r w:rsidDel="00857CBF">
          <w:instrText>HYPERLINK "https://doi.org/10.5281/zenodo.6116701" \h</w:instrText>
        </w:r>
      </w:moveFrom>
      <w:del w:id="3624" w:author="Matthew Hamilton" w:date="2023-04-14T17:04:00Z"/>
      <w:moveFrom w:id="3625" w:author="Matthew Hamilton" w:date="2023-04-14T17:04:00Z">
        <w:r w:rsidDel="00857CBF">
          <w:fldChar w:fldCharType="separate"/>
        </w:r>
        <w:r w:rsidDel="00857CBF">
          <w:rPr>
            <w:rStyle w:val="Hyperlink"/>
          </w:rPr>
          <w:t>10.5281/zenodo.6116701</w:t>
        </w:r>
        <w:r w:rsidDel="00857CBF">
          <w:rPr>
            <w:rStyle w:val="Hyperlink"/>
          </w:rPr>
          <w:fldChar w:fldCharType="end"/>
        </w:r>
      </w:moveFrom>
    </w:p>
    <w:p w14:paraId="6438EA8B" w14:textId="2A61AA75" w:rsidR="006326C1" w:rsidDel="00857CBF" w:rsidRDefault="001023AB">
      <w:pPr>
        <w:pStyle w:val="BodyText"/>
        <w:rPr>
          <w:moveFrom w:id="3626" w:author="Matthew Hamilton" w:date="2023-04-14T17:04:00Z"/>
        </w:rPr>
        <w:pPrChange w:id="3627" w:author="Matthew Hamilton" w:date="2023-04-14T17:03:00Z">
          <w:pPr>
            <w:pStyle w:val="Bibliography"/>
          </w:pPr>
        </w:pPrChange>
      </w:pPr>
      <w:bookmarkStart w:id="3628" w:name="ref-gao_caroline_2022_6130155"/>
      <w:bookmarkEnd w:id="3622"/>
      <w:moveFrom w:id="3629" w:author="Matthew Hamilton" w:date="2023-04-14T17:04:00Z">
        <w:r w:rsidDel="00857CBF">
          <w:t xml:space="preserve">79. </w:t>
        </w:r>
        <w:r w:rsidDel="00857CBF">
          <w:tab/>
          <w:t>Gao C, Hamilton M. TTU: Implement Transfer to Utility Mapping Algorithms [Internet]. Zenodo; 2022. doi:</w:t>
        </w:r>
        <w:r w:rsidDel="00857CBF">
          <w:fldChar w:fldCharType="begin"/>
        </w:r>
        <w:r w:rsidDel="00857CBF">
          <w:instrText>HYPERLINK "https://doi.org/10.5281/zenodo.6130155" \h</w:instrText>
        </w:r>
      </w:moveFrom>
      <w:del w:id="3630" w:author="Matthew Hamilton" w:date="2023-04-14T17:04:00Z"/>
      <w:moveFrom w:id="3631" w:author="Matthew Hamilton" w:date="2023-04-14T17:04:00Z">
        <w:r w:rsidDel="00857CBF">
          <w:fldChar w:fldCharType="separate"/>
        </w:r>
        <w:r w:rsidDel="00857CBF">
          <w:rPr>
            <w:rStyle w:val="Hyperlink"/>
          </w:rPr>
          <w:t>10.5281/zenodo.6130155</w:t>
        </w:r>
        <w:r w:rsidDel="00857CBF">
          <w:rPr>
            <w:rStyle w:val="Hyperlink"/>
          </w:rPr>
          <w:fldChar w:fldCharType="end"/>
        </w:r>
      </w:moveFrom>
    </w:p>
    <w:p w14:paraId="768AB2E1" w14:textId="2AA463A9" w:rsidR="006326C1" w:rsidDel="00857CBF" w:rsidRDefault="001023AB">
      <w:pPr>
        <w:pStyle w:val="BodyText"/>
        <w:rPr>
          <w:moveFrom w:id="3632" w:author="Matthew Hamilton" w:date="2023-04-14T17:04:00Z"/>
        </w:rPr>
        <w:pPrChange w:id="3633" w:author="Matthew Hamilton" w:date="2023-04-14T17:03:00Z">
          <w:pPr>
            <w:pStyle w:val="Bibliography"/>
          </w:pPr>
        </w:pPrChange>
      </w:pPr>
      <w:bookmarkStart w:id="3634" w:name="ref-matthew_p_hamilton_2021_5646669"/>
      <w:bookmarkEnd w:id="3628"/>
      <w:moveFrom w:id="3635" w:author="Matthew Hamilton" w:date="2023-04-14T17:04:00Z">
        <w:r w:rsidDel="00857CBF">
          <w:t xml:space="preserve">80. </w:t>
        </w:r>
        <w:r w:rsidDel="00857CBF">
          <w:tab/>
          <w:t>Hamilton MP, Gao CX. Youthu: Transform youth outcomes to health utility predictions [Internet]. Zenodo; 2022. doi:</w:t>
        </w:r>
        <w:r w:rsidDel="00857CBF">
          <w:fldChar w:fldCharType="begin"/>
        </w:r>
        <w:r w:rsidDel="00857CBF">
          <w:instrText>HYPERLINK "https://doi.org/10.5281/zenodo.6210978" \h</w:instrText>
        </w:r>
      </w:moveFrom>
      <w:del w:id="3636" w:author="Matthew Hamilton" w:date="2023-04-14T17:04:00Z"/>
      <w:moveFrom w:id="3637" w:author="Matthew Hamilton" w:date="2023-04-14T17:04:00Z">
        <w:r w:rsidDel="00857CBF">
          <w:fldChar w:fldCharType="separate"/>
        </w:r>
        <w:r w:rsidDel="00857CBF">
          <w:rPr>
            <w:rStyle w:val="Hyperlink"/>
          </w:rPr>
          <w:t>10.5281/zenodo.6210978</w:t>
        </w:r>
        <w:r w:rsidDel="00857CBF">
          <w:rPr>
            <w:rStyle w:val="Hyperlink"/>
          </w:rPr>
          <w:fldChar w:fldCharType="end"/>
        </w:r>
      </w:moveFrom>
    </w:p>
    <w:p w14:paraId="41FD6084" w14:textId="63C4286A" w:rsidR="006326C1" w:rsidDel="00857CBF" w:rsidRDefault="001023AB">
      <w:pPr>
        <w:pStyle w:val="BodyText"/>
        <w:rPr>
          <w:moveFrom w:id="3638" w:author="Matthew Hamilton" w:date="2023-04-14T17:04:00Z"/>
        </w:rPr>
        <w:pPrChange w:id="3639" w:author="Matthew Hamilton" w:date="2023-04-14T17:03:00Z">
          <w:pPr>
            <w:pStyle w:val="Bibliography"/>
          </w:pPr>
        </w:pPrChange>
      </w:pPr>
      <w:bookmarkStart w:id="3640" w:name="ref-DVN/HJXYKQ_2021"/>
      <w:bookmarkEnd w:id="3634"/>
      <w:moveFrom w:id="3641" w:author="Matthew Hamilton" w:date="2023-04-14T17:04:00Z">
        <w:r w:rsidDel="00857CBF">
          <w:t xml:space="preserve">81. </w:t>
        </w:r>
        <w:r w:rsidDel="00857CBF">
          <w:tab/>
          <w:t>Hamilton MP. Synthetic (fake) youth mental health datasets and data dictionaries [Internet]. Harvard Dataverse; 2021. doi:</w:t>
        </w:r>
        <w:r w:rsidDel="00857CBF">
          <w:fldChar w:fldCharType="begin"/>
        </w:r>
        <w:r w:rsidDel="00857CBF">
          <w:instrText>HYPERLINK "https://doi.org/10.7910/DVN/HJXYKQ" \h</w:instrText>
        </w:r>
      </w:moveFrom>
      <w:del w:id="3642" w:author="Matthew Hamilton" w:date="2023-04-14T17:04:00Z"/>
      <w:moveFrom w:id="3643" w:author="Matthew Hamilton" w:date="2023-04-14T17:04:00Z">
        <w:r w:rsidDel="00857CBF">
          <w:fldChar w:fldCharType="separate"/>
        </w:r>
        <w:r w:rsidDel="00857CBF">
          <w:rPr>
            <w:rStyle w:val="Hyperlink"/>
          </w:rPr>
          <w:t>10.7910/DVN/HJXYKQ</w:t>
        </w:r>
        <w:r w:rsidDel="00857CBF">
          <w:rPr>
            <w:rStyle w:val="Hyperlink"/>
          </w:rPr>
          <w:fldChar w:fldCharType="end"/>
        </w:r>
      </w:moveFrom>
    </w:p>
    <w:p w14:paraId="306C8EAE" w14:textId="2BD8B672" w:rsidR="006326C1" w:rsidDel="00857CBF" w:rsidRDefault="001023AB">
      <w:pPr>
        <w:pStyle w:val="BodyText"/>
        <w:rPr>
          <w:moveFrom w:id="3644" w:author="Matthew Hamilton" w:date="2023-04-14T17:04:00Z"/>
        </w:rPr>
        <w:pPrChange w:id="3645" w:author="Matthew Hamilton" w:date="2023-04-14T17:03:00Z">
          <w:pPr>
            <w:pStyle w:val="Bibliography"/>
          </w:pPr>
        </w:pPrChange>
      </w:pPr>
      <w:bookmarkStart w:id="3646" w:name="ref-DVN/DKDIB0_2021"/>
      <w:bookmarkEnd w:id="3640"/>
      <w:moveFrom w:id="3647" w:author="Matthew Hamilton" w:date="2023-04-14T17:04:00Z">
        <w:r w:rsidDel="00857CBF">
          <w:t xml:space="preserve">82. </w:t>
        </w:r>
        <w:r w:rsidDel="00857CBF">
          <w:tab/>
          <w:t>Hamilton MP, Gao CX, Filia KM, Menssink JM, Sharmin S, Telford N, et al. Transfer to AQoL-6D Utility Mapping Algorithms [Internet]. Harvard Dataverse; 2021. doi:</w:t>
        </w:r>
        <w:r w:rsidDel="00857CBF">
          <w:fldChar w:fldCharType="begin"/>
        </w:r>
        <w:r w:rsidDel="00857CBF">
          <w:instrText>HYPERLINK "https://doi.org/10.7910/DVN/DKDIB0" \h</w:instrText>
        </w:r>
      </w:moveFrom>
      <w:del w:id="3648" w:author="Matthew Hamilton" w:date="2023-04-14T17:04:00Z"/>
      <w:moveFrom w:id="3649" w:author="Matthew Hamilton" w:date="2023-04-14T17:04:00Z">
        <w:r w:rsidDel="00857CBF">
          <w:fldChar w:fldCharType="separate"/>
        </w:r>
        <w:r w:rsidDel="00857CBF">
          <w:rPr>
            <w:rStyle w:val="Hyperlink"/>
          </w:rPr>
          <w:t>10.7910/DVN/DKDIB0</w:t>
        </w:r>
        <w:r w:rsidDel="00857CBF">
          <w:rPr>
            <w:rStyle w:val="Hyperlink"/>
          </w:rPr>
          <w:fldChar w:fldCharType="end"/>
        </w:r>
      </w:moveFrom>
    </w:p>
    <w:p w14:paraId="4FAA842C" w14:textId="34430437" w:rsidR="006326C1" w:rsidDel="00857CBF" w:rsidRDefault="001023AB">
      <w:pPr>
        <w:pStyle w:val="BodyText"/>
        <w:rPr>
          <w:moveFrom w:id="3650" w:author="Matthew Hamilton" w:date="2023-04-14T17:04:00Z"/>
        </w:rPr>
        <w:pPrChange w:id="3651" w:author="Matthew Hamilton" w:date="2023-04-14T17:03:00Z">
          <w:pPr>
            <w:pStyle w:val="Bibliography"/>
          </w:pPr>
        </w:pPrChange>
      </w:pPr>
      <w:bookmarkStart w:id="3652" w:name="ref-hamilton_matthew_2022_6129906"/>
      <w:bookmarkEnd w:id="3646"/>
      <w:moveFrom w:id="3653" w:author="Matthew Hamilton" w:date="2023-04-14T17:04:00Z">
        <w:r w:rsidDel="00857CBF">
          <w:t xml:space="preserve">83. </w:t>
        </w:r>
        <w:r w:rsidDel="00857CBF">
          <w:tab/>
          <w:t>Hamilton M, Gao C. Complete study program to reproduce all steps from data ingest through to results dissemination for a study to map mental health measures to AQoL-6D health utility [Internet]. Zenodo; 2022. doi:</w:t>
        </w:r>
        <w:r w:rsidDel="00857CBF">
          <w:fldChar w:fldCharType="begin"/>
        </w:r>
        <w:r w:rsidDel="00857CBF">
          <w:instrText>HYPERLINK "https://doi.org/10.5281/zenodo.6212704" \h</w:instrText>
        </w:r>
      </w:moveFrom>
      <w:del w:id="3654" w:author="Matthew Hamilton" w:date="2023-04-14T17:04:00Z"/>
      <w:moveFrom w:id="3655" w:author="Matthew Hamilton" w:date="2023-04-14T17:04:00Z">
        <w:r w:rsidDel="00857CBF">
          <w:fldChar w:fldCharType="separate"/>
        </w:r>
        <w:r w:rsidDel="00857CBF">
          <w:rPr>
            <w:rStyle w:val="Hyperlink"/>
          </w:rPr>
          <w:t>10.5281/zenodo.6212704</w:t>
        </w:r>
        <w:r w:rsidDel="00857CBF">
          <w:rPr>
            <w:rStyle w:val="Hyperlink"/>
          </w:rPr>
          <w:fldChar w:fldCharType="end"/>
        </w:r>
      </w:moveFrom>
    </w:p>
    <w:p w14:paraId="5B9D7974" w14:textId="0EE8FB43" w:rsidR="006326C1" w:rsidDel="00857CBF" w:rsidRDefault="001023AB">
      <w:pPr>
        <w:pStyle w:val="BodyText"/>
        <w:rPr>
          <w:moveFrom w:id="3656" w:author="Matthew Hamilton" w:date="2023-04-14T17:04:00Z"/>
        </w:rPr>
        <w:pPrChange w:id="3657" w:author="Matthew Hamilton" w:date="2023-04-14T17:03:00Z">
          <w:pPr>
            <w:pStyle w:val="Bibliography"/>
          </w:pPr>
        </w:pPrChange>
      </w:pPr>
      <w:bookmarkStart w:id="3658" w:name="ref-hamilton_matthew_2022_6416330"/>
      <w:bookmarkEnd w:id="3652"/>
      <w:moveFrom w:id="3659" w:author="Matthew Hamilton" w:date="2023-04-14T17:04:00Z">
        <w:r w:rsidDel="00857CBF">
          <w:t xml:space="preserve">84. </w:t>
        </w:r>
        <w:r w:rsidDel="00857CBF">
          <w:tab/>
          <w:t>Hamilton M, Gao C. aqol6dmap_use: Apply AQoL-6D Utility Mapping Models To New Data [Internet]. Zenodo; 2022. doi:</w:t>
        </w:r>
        <w:r w:rsidDel="00857CBF">
          <w:fldChar w:fldCharType="begin"/>
        </w:r>
        <w:r w:rsidDel="00857CBF">
          <w:instrText>HYPERLINK "https://doi.org/10.5281/zenodo.6416330" \h</w:instrText>
        </w:r>
      </w:moveFrom>
      <w:del w:id="3660" w:author="Matthew Hamilton" w:date="2023-04-14T17:04:00Z"/>
      <w:moveFrom w:id="3661" w:author="Matthew Hamilton" w:date="2023-04-14T17:04:00Z">
        <w:r w:rsidDel="00857CBF">
          <w:fldChar w:fldCharType="separate"/>
        </w:r>
        <w:r w:rsidDel="00857CBF">
          <w:rPr>
            <w:rStyle w:val="Hyperlink"/>
          </w:rPr>
          <w:t>10.5281/zenodo.6416330</w:t>
        </w:r>
        <w:r w:rsidDel="00857CBF">
          <w:rPr>
            <w:rStyle w:val="Hyperlink"/>
          </w:rPr>
          <w:fldChar w:fldCharType="end"/>
        </w:r>
      </w:moveFrom>
    </w:p>
    <w:p w14:paraId="43493F71" w14:textId="7CEC3C09" w:rsidR="006326C1" w:rsidDel="00857CBF" w:rsidRDefault="001023AB">
      <w:pPr>
        <w:pStyle w:val="BodyText"/>
        <w:rPr>
          <w:moveFrom w:id="3662" w:author="Matthew Hamilton" w:date="2023-04-14T17:04:00Z"/>
        </w:rPr>
        <w:pPrChange w:id="3663" w:author="Matthew Hamilton" w:date="2023-04-14T17:03:00Z">
          <w:pPr>
            <w:pStyle w:val="Bibliography"/>
          </w:pPr>
        </w:pPrChange>
      </w:pPr>
      <w:bookmarkStart w:id="3664" w:name="ref-hamilton_matthew_p_2022_6321821"/>
      <w:bookmarkEnd w:id="3658"/>
      <w:moveFrom w:id="3665" w:author="Matthew Hamilton" w:date="2023-04-14T17:04:00Z">
        <w:r w:rsidDel="00857CBF">
          <w:t xml:space="preserve">85. </w:t>
        </w:r>
        <w:r w:rsidDel="00857CBF">
          <w:tab/>
          <w:t>Hamilton MP. aqol6dmap_fakes: Generate fake input data for an AQoL-6D mapping study [Internet]. Zenodo; 2022. doi:</w:t>
        </w:r>
        <w:r w:rsidDel="00857CBF">
          <w:fldChar w:fldCharType="begin"/>
        </w:r>
        <w:r w:rsidDel="00857CBF">
          <w:instrText>HYPERLINK "https://doi.org/10.5281/zenodo.6321821" \h</w:instrText>
        </w:r>
      </w:moveFrom>
      <w:del w:id="3666" w:author="Matthew Hamilton" w:date="2023-04-14T17:04:00Z"/>
      <w:moveFrom w:id="3667" w:author="Matthew Hamilton" w:date="2023-04-14T17:04:00Z">
        <w:r w:rsidDel="00857CBF">
          <w:fldChar w:fldCharType="separate"/>
        </w:r>
        <w:r w:rsidDel="00857CBF">
          <w:rPr>
            <w:rStyle w:val="Hyperlink"/>
          </w:rPr>
          <w:t>10.5281/zenodo.6321821</w:t>
        </w:r>
        <w:r w:rsidDel="00857CBF">
          <w:rPr>
            <w:rStyle w:val="Hyperlink"/>
          </w:rPr>
          <w:fldChar w:fldCharType="end"/>
        </w:r>
      </w:moveFrom>
    </w:p>
    <w:p w14:paraId="6C13A5E5" w14:textId="545377AD" w:rsidR="006326C1" w:rsidDel="00857CBF" w:rsidRDefault="001023AB">
      <w:pPr>
        <w:pStyle w:val="BodyText"/>
        <w:rPr>
          <w:moveFrom w:id="3668" w:author="Matthew Hamilton" w:date="2023-04-14T17:04:00Z"/>
        </w:rPr>
        <w:pPrChange w:id="3669" w:author="Matthew Hamilton" w:date="2023-04-14T17:03:00Z">
          <w:pPr>
            <w:pStyle w:val="Bibliography"/>
          </w:pPr>
        </w:pPrChange>
      </w:pPr>
      <w:bookmarkStart w:id="3670" w:name="ref-hamilton_matthew_2022_6116385"/>
      <w:bookmarkEnd w:id="3664"/>
      <w:moveFrom w:id="3671" w:author="Matthew Hamilton" w:date="2023-04-14T17:04:00Z">
        <w:r w:rsidDel="00857CBF">
          <w:t xml:space="preserve">86. </w:t>
        </w:r>
        <w:r w:rsidDel="00857CBF">
          <w:tab/>
          <w:t>Hamilton M. ttu_mdl_ctlg: Generate a template utility mapping (transfer to utility) model catalogue [Internet]. Zenodo; 2022. doi:</w:t>
        </w:r>
        <w:r w:rsidDel="00857CBF">
          <w:fldChar w:fldCharType="begin"/>
        </w:r>
        <w:r w:rsidDel="00857CBF">
          <w:instrText>HYPERLINK "https://doi.org/10.5281/zenodo.6116385" \h</w:instrText>
        </w:r>
      </w:moveFrom>
      <w:del w:id="3672" w:author="Matthew Hamilton" w:date="2023-04-14T17:04:00Z"/>
      <w:moveFrom w:id="3673" w:author="Matthew Hamilton" w:date="2023-04-14T17:04:00Z">
        <w:r w:rsidDel="00857CBF">
          <w:fldChar w:fldCharType="separate"/>
        </w:r>
        <w:r w:rsidDel="00857CBF">
          <w:rPr>
            <w:rStyle w:val="Hyperlink"/>
          </w:rPr>
          <w:t>10.5281/zenodo.6116385</w:t>
        </w:r>
        <w:r w:rsidDel="00857CBF">
          <w:rPr>
            <w:rStyle w:val="Hyperlink"/>
          </w:rPr>
          <w:fldChar w:fldCharType="end"/>
        </w:r>
      </w:moveFrom>
    </w:p>
    <w:p w14:paraId="48D025D9" w14:textId="7304B78B" w:rsidR="006326C1" w:rsidDel="00857CBF" w:rsidRDefault="001023AB">
      <w:pPr>
        <w:pStyle w:val="BodyText"/>
        <w:rPr>
          <w:moveFrom w:id="3674" w:author="Matthew Hamilton" w:date="2023-04-14T17:04:00Z"/>
        </w:rPr>
        <w:pPrChange w:id="3675" w:author="Matthew Hamilton" w:date="2023-04-14T17:03:00Z">
          <w:pPr>
            <w:pStyle w:val="Bibliography"/>
          </w:pPr>
        </w:pPrChange>
      </w:pPr>
      <w:bookmarkStart w:id="3676" w:name="ref-matthew_p_hamilton_2022_5976988"/>
      <w:bookmarkEnd w:id="3670"/>
      <w:moveFrom w:id="3677" w:author="Matthew Hamilton" w:date="2023-04-14T17:04:00Z">
        <w:r w:rsidDel="00857CBF">
          <w:t xml:space="preserve">87. </w:t>
        </w:r>
        <w:r w:rsidDel="00857CBF">
          <w:tab/>
          <w:t>Hamilton MP. ready4-dev/ttu_lng_ss: Create a Draft Scientific Manuscript For A Utility Mapping Study [Internet]. Zenodo; 2022. doi:</w:t>
        </w:r>
        <w:r w:rsidDel="00857CBF">
          <w:fldChar w:fldCharType="begin"/>
        </w:r>
        <w:r w:rsidDel="00857CBF">
          <w:instrText>HYPERLINK "https://doi.org/10.5281/zenodo.5976988" \h</w:instrText>
        </w:r>
      </w:moveFrom>
      <w:del w:id="3678" w:author="Matthew Hamilton" w:date="2023-04-14T17:04:00Z"/>
      <w:moveFrom w:id="3679" w:author="Matthew Hamilton" w:date="2023-04-14T17:04:00Z">
        <w:r w:rsidDel="00857CBF">
          <w:fldChar w:fldCharType="separate"/>
        </w:r>
        <w:r w:rsidDel="00857CBF">
          <w:rPr>
            <w:rStyle w:val="Hyperlink"/>
          </w:rPr>
          <w:t>10.5281/zenodo.5976988</w:t>
        </w:r>
        <w:r w:rsidDel="00857CBF">
          <w:rPr>
            <w:rStyle w:val="Hyperlink"/>
          </w:rPr>
          <w:fldChar w:fldCharType="end"/>
        </w:r>
      </w:moveFrom>
    </w:p>
    <w:p w14:paraId="7448BFC9" w14:textId="4B267658" w:rsidR="006326C1" w:rsidDel="00857CBF" w:rsidRDefault="001023AB">
      <w:pPr>
        <w:pStyle w:val="BodyText"/>
        <w:rPr>
          <w:moveFrom w:id="3680" w:author="Matthew Hamilton" w:date="2023-04-14T17:04:00Z"/>
        </w:rPr>
        <w:pPrChange w:id="3681" w:author="Matthew Hamilton" w:date="2023-04-14T17:03:00Z">
          <w:pPr>
            <w:pStyle w:val="Bibliography"/>
          </w:pPr>
        </w:pPrChange>
      </w:pPr>
      <w:bookmarkStart w:id="3682" w:name="ref-RN73"/>
      <w:bookmarkEnd w:id="3676"/>
      <w:moveFrom w:id="3683" w:author="Matthew Hamilton" w:date="2023-04-14T17:04:00Z">
        <w:r w:rsidDel="00857CBF">
          <w:t xml:space="preserve">88. </w:t>
        </w:r>
        <w:r w:rsidDel="00857CBF">
          <w:tab/>
          <w:t>Long KM, Meadows GN. Simulation modelling in mental health: A systematic review. Journal of Simulation. 2017; doi:</w:t>
        </w:r>
        <w:r w:rsidDel="00857CBF">
          <w:fldChar w:fldCharType="begin"/>
        </w:r>
        <w:r w:rsidDel="00857CBF">
          <w:instrText>HYPERLINK "https://doi.org/10.1057/s41273-017-0062-0" \h</w:instrText>
        </w:r>
      </w:moveFrom>
      <w:del w:id="3684" w:author="Matthew Hamilton" w:date="2023-04-14T17:04:00Z"/>
      <w:moveFrom w:id="3685" w:author="Matthew Hamilton" w:date="2023-04-14T17:04:00Z">
        <w:r w:rsidDel="00857CBF">
          <w:fldChar w:fldCharType="separate"/>
        </w:r>
        <w:r w:rsidDel="00857CBF">
          <w:rPr>
            <w:rStyle w:val="Hyperlink"/>
          </w:rPr>
          <w:t>10.1057/s41273-017-0062-0</w:t>
        </w:r>
        <w:r w:rsidDel="00857CBF">
          <w:rPr>
            <w:rStyle w:val="Hyperlink"/>
          </w:rPr>
          <w:fldChar w:fldCharType="end"/>
        </w:r>
      </w:moveFrom>
    </w:p>
    <w:p w14:paraId="25F26693" w14:textId="60C449C9" w:rsidR="006326C1" w:rsidDel="00857CBF" w:rsidRDefault="001023AB">
      <w:pPr>
        <w:pStyle w:val="BodyText"/>
        <w:rPr>
          <w:moveFrom w:id="3686" w:author="Matthew Hamilton" w:date="2023-04-14T17:04:00Z"/>
        </w:rPr>
        <w:pPrChange w:id="3687" w:author="Matthew Hamilton" w:date="2023-04-14T17:03:00Z">
          <w:pPr>
            <w:pStyle w:val="Bibliography"/>
          </w:pPr>
        </w:pPrChange>
      </w:pPr>
      <w:bookmarkStart w:id="3688" w:name="ref-Basu2018"/>
      <w:bookmarkEnd w:id="3682"/>
      <w:moveFrom w:id="3689" w:author="Matthew Hamilton" w:date="2023-04-14T17:04:00Z">
        <w:r w:rsidDel="00857CBF">
          <w:t xml:space="preserve">89. </w:t>
        </w:r>
        <w:r w:rsidDel="00857CBF">
          <w:tab/>
          <w:t xml:space="preserve">Clearinghouse C. Basu, kim: Alcohol use disorder [Internet]. OSF; 2018. Available: </w:t>
        </w:r>
        <w:r w:rsidDel="00857CBF">
          <w:fldChar w:fldCharType="begin"/>
        </w:r>
        <w:r w:rsidDel="00857CBF">
          <w:instrText>HYPERLINK "https://osf.io/jvayu" \h</w:instrText>
        </w:r>
      </w:moveFrom>
      <w:del w:id="3690" w:author="Matthew Hamilton" w:date="2023-04-14T17:04:00Z"/>
      <w:moveFrom w:id="3691" w:author="Matthew Hamilton" w:date="2023-04-14T17:04:00Z">
        <w:r w:rsidDel="00857CBF">
          <w:fldChar w:fldCharType="separate"/>
        </w:r>
        <w:r w:rsidDel="00857CBF">
          <w:rPr>
            <w:rStyle w:val="Hyperlink"/>
          </w:rPr>
          <w:t>osf.io/jvayu</w:t>
        </w:r>
        <w:r w:rsidDel="00857CBF">
          <w:rPr>
            <w:rStyle w:val="Hyperlink"/>
          </w:rPr>
          <w:fldChar w:fldCharType="end"/>
        </w:r>
      </w:moveFrom>
    </w:p>
    <w:p w14:paraId="5F55E640" w14:textId="33ABF7AE" w:rsidR="006326C1" w:rsidDel="00857CBF" w:rsidRDefault="001023AB">
      <w:pPr>
        <w:pStyle w:val="BodyText"/>
        <w:rPr>
          <w:moveFrom w:id="3692" w:author="Matthew Hamilton" w:date="2023-04-14T17:04:00Z"/>
        </w:rPr>
        <w:pPrChange w:id="3693" w:author="Matthew Hamilton" w:date="2023-04-14T17:03:00Z">
          <w:pPr>
            <w:pStyle w:val="Bibliography"/>
          </w:pPr>
        </w:pPrChange>
      </w:pPr>
      <w:bookmarkStart w:id="3694" w:name="ref-OSMC_20xx"/>
      <w:bookmarkEnd w:id="3688"/>
      <w:moveFrom w:id="3695" w:author="Matthew Hamilton" w:date="2023-04-14T17:04:00Z">
        <w:r w:rsidDel="00857CBF">
          <w:t xml:space="preserve">90. </w:t>
        </w:r>
        <w:r w:rsidDel="00857CBF">
          <w:tab/>
          <w:t xml:space="preserve">Evaluation of Value C for the, Health R in. Open-source model clearinghouse [Internet]. Tufts Medical Center; Available: </w:t>
        </w:r>
        <w:r w:rsidDel="00857CBF">
          <w:fldChar w:fldCharType="begin"/>
        </w:r>
        <w:r w:rsidDel="00857CBF">
          <w:instrText>HYPERLINK "http://ghcearegistry.org/orchard/open-source-model-clearinghouse" \h</w:instrText>
        </w:r>
      </w:moveFrom>
      <w:del w:id="3696" w:author="Matthew Hamilton" w:date="2023-04-14T17:04:00Z"/>
      <w:moveFrom w:id="3697" w:author="Matthew Hamilton" w:date="2023-04-14T17:04:00Z">
        <w:r w:rsidDel="00857CBF">
          <w:fldChar w:fldCharType="separate"/>
        </w:r>
        <w:r w:rsidDel="00857CBF">
          <w:rPr>
            <w:rStyle w:val="Hyperlink"/>
          </w:rPr>
          <w:t>http://ghcearegistry.org/orchard/open-source-model-clearinghouse</w:t>
        </w:r>
        <w:r w:rsidDel="00857CBF">
          <w:rPr>
            <w:rStyle w:val="Hyperlink"/>
          </w:rPr>
          <w:fldChar w:fldCharType="end"/>
        </w:r>
      </w:moveFrom>
    </w:p>
    <w:p w14:paraId="7D6EFEB6" w14:textId="31B31C34" w:rsidR="006326C1" w:rsidDel="00857CBF" w:rsidRDefault="001023AB">
      <w:pPr>
        <w:pStyle w:val="BodyText"/>
        <w:rPr>
          <w:moveFrom w:id="3698" w:author="Matthew Hamilton" w:date="2023-04-14T17:04:00Z"/>
        </w:rPr>
        <w:pPrChange w:id="3699" w:author="Matthew Hamilton" w:date="2023-04-14T17:03:00Z">
          <w:pPr>
            <w:pStyle w:val="Bibliography"/>
          </w:pPr>
        </w:pPrChange>
      </w:pPr>
      <w:bookmarkStart w:id="3700" w:name="ref-IVIMDD2022"/>
      <w:bookmarkEnd w:id="3694"/>
      <w:moveFrom w:id="3701" w:author="Matthew Hamilton" w:date="2023-04-14T17:04:00Z">
        <w:r w:rsidDel="00857CBF">
          <w:t xml:space="preserve">91. </w:t>
        </w:r>
        <w:r w:rsidDel="00857CBF">
          <w:tab/>
          <w:t xml:space="preserve">Innovation T, Initiative V. IVI-MDD value model [Internet]. 2022. Available: </w:t>
        </w:r>
        <w:r w:rsidDel="00857CBF">
          <w:fldChar w:fldCharType="begin"/>
        </w:r>
        <w:r w:rsidDel="00857CBF">
          <w:instrText>HYPERLINK "https://www.thevalueinitiative.org/ivi-mdd-value-model/" \h</w:instrText>
        </w:r>
      </w:moveFrom>
      <w:del w:id="3702" w:author="Matthew Hamilton" w:date="2023-04-14T17:04:00Z"/>
      <w:moveFrom w:id="3703" w:author="Matthew Hamilton" w:date="2023-04-14T17:04:00Z">
        <w:r w:rsidDel="00857CBF">
          <w:fldChar w:fldCharType="separate"/>
        </w:r>
        <w:r w:rsidDel="00857CBF">
          <w:rPr>
            <w:rStyle w:val="Hyperlink"/>
          </w:rPr>
          <w:t>https://www.thevalueinitiative.org/ivi-mdd-value-model/</w:t>
        </w:r>
        <w:r w:rsidDel="00857CBF">
          <w:rPr>
            <w:rStyle w:val="Hyperlink"/>
          </w:rPr>
          <w:fldChar w:fldCharType="end"/>
        </w:r>
      </w:moveFrom>
    </w:p>
    <w:p w14:paraId="262E87AD" w14:textId="53E4EC1A" w:rsidR="006326C1" w:rsidDel="00857CBF" w:rsidRDefault="001023AB">
      <w:pPr>
        <w:pStyle w:val="BodyText"/>
        <w:rPr>
          <w:moveFrom w:id="3704" w:author="Matthew Hamilton" w:date="2023-04-14T17:04:00Z"/>
        </w:rPr>
        <w:pPrChange w:id="3705" w:author="Matthew Hamilton" w:date="2023-04-14T17:03:00Z">
          <w:pPr>
            <w:pStyle w:val="Bibliography"/>
          </w:pPr>
        </w:pPrChange>
      </w:pPr>
      <w:bookmarkStart w:id="3706" w:name="ref-chalmers2014increase"/>
      <w:bookmarkEnd w:id="3700"/>
      <w:moveFrom w:id="3707" w:author="Matthew Hamilton" w:date="2023-04-14T17:04:00Z">
        <w:r w:rsidDel="00857CBF">
          <w:t xml:space="preserve">92. </w:t>
        </w:r>
        <w:r w:rsidDel="00857CBF">
          <w:tab/>
          <w:t xml:space="preserve">Chalmers I, Bracken MB, Djulbegovic B, Garattini S, Grant J, Gülmezoglu AM, et al. How to increase value and reduce waste when research priorities are set. The Lancet. Elsevier; 2014;383: 156–165. </w:t>
        </w:r>
      </w:moveFrom>
    </w:p>
    <w:p w14:paraId="6217BF8D" w14:textId="256F0C2C" w:rsidR="006326C1" w:rsidDel="00857CBF" w:rsidRDefault="001023AB">
      <w:pPr>
        <w:pStyle w:val="BodyText"/>
        <w:rPr>
          <w:moveFrom w:id="3708" w:author="Matthew Hamilton" w:date="2023-04-14T17:04:00Z"/>
        </w:rPr>
        <w:pPrChange w:id="3709" w:author="Matthew Hamilton" w:date="2023-04-14T17:03:00Z">
          <w:pPr>
            <w:pStyle w:val="Bibliography"/>
          </w:pPr>
        </w:pPrChange>
      </w:pPr>
      <w:bookmarkStart w:id="3710" w:name="ref-pitt2016economic"/>
      <w:bookmarkEnd w:id="3706"/>
      <w:moveFrom w:id="3711" w:author="Matthew Hamilton" w:date="2023-04-14T17:04:00Z">
        <w:r w:rsidDel="00857CBF">
          <w:t xml:space="preserve">93. </w:t>
        </w:r>
        <w:r w:rsidDel="00857CBF">
          <w:tab/>
          <w:t xml:space="preserve">Pitt C, Goodman C, Hanson K. Economic evaluation in global perspective: A bibliometric analysis of the recent literature. Health Economics. Wiley Online Library; 2016;25: 9–28. </w:t>
        </w:r>
      </w:moveFrom>
    </w:p>
    <w:p w14:paraId="441C7DE8" w14:textId="741C1B34" w:rsidR="006326C1" w:rsidDel="00857CBF" w:rsidRDefault="001023AB">
      <w:pPr>
        <w:pStyle w:val="BodyText"/>
        <w:rPr>
          <w:moveFrom w:id="3712" w:author="Matthew Hamilton" w:date="2023-04-14T17:04:00Z"/>
        </w:rPr>
        <w:pPrChange w:id="3713" w:author="Matthew Hamilton" w:date="2023-04-14T17:03:00Z">
          <w:pPr>
            <w:pStyle w:val="Bibliography"/>
          </w:pPr>
        </w:pPrChange>
      </w:pPr>
      <w:bookmarkStart w:id="3714" w:name="ref-whiteford_bagheri_2022"/>
      <w:bookmarkEnd w:id="3710"/>
      <w:moveFrom w:id="3715" w:author="Matthew Hamilton" w:date="2023-04-14T17:04:00Z">
        <w:r w:rsidDel="00857CBF">
          <w:t xml:space="preserve">94. </w:t>
        </w:r>
        <w:r w:rsidDel="00857CBF">
          <w:tab/>
          <w:t>Whiteford H, Bagheri N, Diminic S, Enticott J, Gao CX, Hamilton M, et al. Mental health systems modelling for evidence-informed service reform in australia [Internet]. PsyArXiv; 2022. doi:</w:t>
        </w:r>
        <w:r w:rsidDel="00857CBF">
          <w:fldChar w:fldCharType="begin"/>
        </w:r>
        <w:r w:rsidDel="00857CBF">
          <w:instrText>HYPERLINK "https://doi.org/10.31234/osf.io/uqsgy" \h</w:instrText>
        </w:r>
      </w:moveFrom>
      <w:del w:id="3716" w:author="Matthew Hamilton" w:date="2023-04-14T17:04:00Z"/>
      <w:moveFrom w:id="3717" w:author="Matthew Hamilton" w:date="2023-04-14T17:04:00Z">
        <w:r w:rsidDel="00857CBF">
          <w:fldChar w:fldCharType="separate"/>
        </w:r>
        <w:r w:rsidDel="00857CBF">
          <w:rPr>
            <w:rStyle w:val="Hyperlink"/>
          </w:rPr>
          <w:t>10.31234/osf.io/uqsgy</w:t>
        </w:r>
        <w:r w:rsidDel="00857CBF">
          <w:rPr>
            <w:rStyle w:val="Hyperlink"/>
          </w:rPr>
          <w:fldChar w:fldCharType="end"/>
        </w:r>
      </w:moveFrom>
    </w:p>
    <w:p w14:paraId="14170686" w14:textId="61AFBD4C" w:rsidR="006326C1" w:rsidDel="00857CBF" w:rsidRDefault="001023AB">
      <w:pPr>
        <w:pStyle w:val="BodyText"/>
        <w:rPr>
          <w:moveFrom w:id="3718" w:author="Matthew Hamilton" w:date="2023-04-14T17:04:00Z"/>
        </w:rPr>
        <w:pPrChange w:id="3719" w:author="Matthew Hamilton" w:date="2023-04-14T17:03:00Z">
          <w:pPr>
            <w:pStyle w:val="Bibliography"/>
          </w:pPr>
        </w:pPrChange>
      </w:pPr>
      <w:bookmarkStart w:id="3720" w:name="ref-Fried2020"/>
      <w:bookmarkEnd w:id="3714"/>
      <w:moveFrom w:id="3721" w:author="Matthew Hamilton" w:date="2023-04-14T17:04:00Z">
        <w:r w:rsidDel="00857CBF">
          <w:t xml:space="preserve">95. </w:t>
        </w:r>
        <w:r w:rsidDel="00857CBF">
          <w:tab/>
          <w:t>Fried EI, Robinaugh DJ. Systems all the way down: Embracing complexity in mental health research. BMC Medicine. 2020;18: 205. doi:</w:t>
        </w:r>
        <w:r w:rsidDel="00857CBF">
          <w:fldChar w:fldCharType="begin"/>
        </w:r>
        <w:r w:rsidDel="00857CBF">
          <w:instrText>HYPERLINK "https://doi.org/10.1186/s12916-020-01668-w" \h</w:instrText>
        </w:r>
      </w:moveFrom>
      <w:del w:id="3722" w:author="Matthew Hamilton" w:date="2023-04-14T17:04:00Z"/>
      <w:moveFrom w:id="3723" w:author="Matthew Hamilton" w:date="2023-04-14T17:04:00Z">
        <w:r w:rsidDel="00857CBF">
          <w:fldChar w:fldCharType="separate"/>
        </w:r>
        <w:r w:rsidDel="00857CBF">
          <w:rPr>
            <w:rStyle w:val="Hyperlink"/>
          </w:rPr>
          <w:t>10.1186/s12916-020-01668-w</w:t>
        </w:r>
        <w:r w:rsidDel="00857CBF">
          <w:rPr>
            <w:rStyle w:val="Hyperlink"/>
          </w:rPr>
          <w:fldChar w:fldCharType="end"/>
        </w:r>
      </w:moveFrom>
    </w:p>
    <w:p w14:paraId="526202F8" w14:textId="0708C4CC" w:rsidR="006326C1" w:rsidDel="00857CBF" w:rsidRDefault="001023AB">
      <w:pPr>
        <w:pStyle w:val="BodyText"/>
        <w:rPr>
          <w:moveFrom w:id="3724" w:author="Matthew Hamilton" w:date="2023-04-14T17:04:00Z"/>
        </w:rPr>
        <w:pPrChange w:id="3725" w:author="Matthew Hamilton" w:date="2023-04-14T17:03:00Z">
          <w:pPr>
            <w:pStyle w:val="Bibliography"/>
          </w:pPr>
        </w:pPrChange>
      </w:pPr>
      <w:bookmarkStart w:id="3726" w:name="ref-RN2111"/>
      <w:bookmarkEnd w:id="3720"/>
      <w:moveFrom w:id="3727" w:author="Matthew Hamilton" w:date="2023-04-14T17:04:00Z">
        <w:r w:rsidDel="00857CBF">
          <w:t xml:space="preserve">96. </w:t>
        </w:r>
        <w:r w:rsidDel="00857CBF">
          <w:tab/>
          <w:t>Langellier BA, Yang Y, Purtle J, Nelson KL, Stankov I, Diez Roux AV. Complex systems approaches to understand drivers of mental health and inform mental health policy: A systematic review. Administration And Policy In Mental Health. 2018; doi:</w:t>
        </w:r>
        <w:r w:rsidDel="00857CBF">
          <w:fldChar w:fldCharType="begin"/>
        </w:r>
        <w:r w:rsidDel="00857CBF">
          <w:instrText>HYPERLINK "https://doi.org/10.1007/s10488-018-0887-5" \h</w:instrText>
        </w:r>
      </w:moveFrom>
      <w:del w:id="3728" w:author="Matthew Hamilton" w:date="2023-04-14T17:04:00Z"/>
      <w:moveFrom w:id="3729" w:author="Matthew Hamilton" w:date="2023-04-14T17:04:00Z">
        <w:r w:rsidDel="00857CBF">
          <w:fldChar w:fldCharType="separate"/>
        </w:r>
        <w:r w:rsidDel="00857CBF">
          <w:rPr>
            <w:rStyle w:val="Hyperlink"/>
          </w:rPr>
          <w:t>10.1007/s10488-018-0887-5</w:t>
        </w:r>
        <w:r w:rsidDel="00857CBF">
          <w:rPr>
            <w:rStyle w:val="Hyperlink"/>
          </w:rPr>
          <w:fldChar w:fldCharType="end"/>
        </w:r>
      </w:moveFrom>
    </w:p>
    <w:p w14:paraId="1518B817" w14:textId="186776CF" w:rsidR="006326C1" w:rsidDel="00857CBF" w:rsidRDefault="001023AB">
      <w:pPr>
        <w:pStyle w:val="BodyText"/>
        <w:rPr>
          <w:moveFrom w:id="3730" w:author="Matthew Hamilton" w:date="2023-04-14T17:04:00Z"/>
        </w:rPr>
        <w:pPrChange w:id="3731" w:author="Matthew Hamilton" w:date="2023-04-14T17:03:00Z">
          <w:pPr>
            <w:pStyle w:val="Bibliography"/>
          </w:pPr>
        </w:pPrChange>
      </w:pPr>
      <w:bookmarkStart w:id="3732" w:name="ref-RN26"/>
      <w:bookmarkEnd w:id="3726"/>
      <w:moveFrom w:id="3733" w:author="Matthew Hamilton" w:date="2023-04-14T17:04:00Z">
        <w:r w:rsidDel="00857CBF">
          <w:t xml:space="preserve">97. </w:t>
        </w:r>
        <w:r w:rsidDel="00857CBF">
          <w:tab/>
          <w:t>Jorm AF, Patten SB, Brugha TS, Mojtabai R. Has increased provision of treatment reduced the prevalence of common mental disorders? Review of the evidence from four countries. World psychiatry : official journal of the World Psychiatric Association (WPA). 2017;16: 90–99. doi:</w:t>
        </w:r>
        <w:r w:rsidDel="00857CBF">
          <w:fldChar w:fldCharType="begin"/>
        </w:r>
        <w:r w:rsidDel="00857CBF">
          <w:instrText>HYPERLINK "https://doi.org/10.1002/wps.20388" \h</w:instrText>
        </w:r>
      </w:moveFrom>
      <w:del w:id="3734" w:author="Matthew Hamilton" w:date="2023-04-14T17:04:00Z"/>
      <w:moveFrom w:id="3735" w:author="Matthew Hamilton" w:date="2023-04-14T17:04:00Z">
        <w:r w:rsidDel="00857CBF">
          <w:fldChar w:fldCharType="separate"/>
        </w:r>
        <w:r w:rsidDel="00857CBF">
          <w:rPr>
            <w:rStyle w:val="Hyperlink"/>
          </w:rPr>
          <w:t>10.1002/wps.20388</w:t>
        </w:r>
        <w:r w:rsidDel="00857CBF">
          <w:rPr>
            <w:rStyle w:val="Hyperlink"/>
          </w:rPr>
          <w:fldChar w:fldCharType="end"/>
        </w:r>
      </w:moveFrom>
    </w:p>
    <w:p w14:paraId="705B1595" w14:textId="5109E9CA" w:rsidR="006326C1" w:rsidDel="00857CBF" w:rsidRDefault="001023AB">
      <w:pPr>
        <w:pStyle w:val="BodyText"/>
        <w:rPr>
          <w:moveFrom w:id="3736" w:author="Matthew Hamilton" w:date="2023-04-14T17:04:00Z"/>
        </w:rPr>
        <w:pPrChange w:id="3737" w:author="Matthew Hamilton" w:date="2023-04-14T17:03:00Z">
          <w:pPr>
            <w:pStyle w:val="Bibliography"/>
          </w:pPr>
        </w:pPrChange>
      </w:pPr>
      <w:bookmarkStart w:id="3738" w:name="ref-RN42"/>
      <w:bookmarkEnd w:id="3732"/>
      <w:moveFrom w:id="3739" w:author="Matthew Hamilton" w:date="2023-04-14T17:04:00Z">
        <w:r w:rsidDel="00857CBF">
          <w:t xml:space="preserve">98. </w:t>
        </w:r>
        <w:r w:rsidDel="00857CBF">
          <w:tab/>
          <w:t>Furst MA, Gandré C, Romero López-Alberca C, Salvador-Carulla L. Healthcare ecosystems research in mental health: A scoping review of methods to describe the context of local care delivery. BMC Health Services Research. 2019;19: 173. doi:</w:t>
        </w:r>
        <w:r w:rsidDel="00857CBF">
          <w:fldChar w:fldCharType="begin"/>
        </w:r>
        <w:r w:rsidDel="00857CBF">
          <w:instrText>HYPERLINK "https://doi.org/10.1186/s12913-019-4005-5" \h</w:instrText>
        </w:r>
      </w:moveFrom>
      <w:del w:id="3740" w:author="Matthew Hamilton" w:date="2023-04-14T17:04:00Z"/>
      <w:moveFrom w:id="3741" w:author="Matthew Hamilton" w:date="2023-04-14T17:04:00Z">
        <w:r w:rsidDel="00857CBF">
          <w:fldChar w:fldCharType="separate"/>
        </w:r>
        <w:r w:rsidDel="00857CBF">
          <w:rPr>
            <w:rStyle w:val="Hyperlink"/>
          </w:rPr>
          <w:t>10.1186/s12913-019-4005-5</w:t>
        </w:r>
        <w:r w:rsidDel="00857CBF">
          <w:rPr>
            <w:rStyle w:val="Hyperlink"/>
          </w:rPr>
          <w:fldChar w:fldCharType="end"/>
        </w:r>
      </w:moveFrom>
    </w:p>
    <w:p w14:paraId="7157DD0D" w14:textId="3DDEB888" w:rsidR="006326C1" w:rsidDel="00857CBF" w:rsidRDefault="001023AB">
      <w:pPr>
        <w:pStyle w:val="BodyText"/>
        <w:rPr>
          <w:moveFrom w:id="3742" w:author="Matthew Hamilton" w:date="2023-04-14T17:04:00Z"/>
        </w:rPr>
        <w:pPrChange w:id="3743" w:author="Matthew Hamilton" w:date="2023-04-14T17:03:00Z">
          <w:pPr>
            <w:pStyle w:val="Bibliography"/>
          </w:pPr>
        </w:pPrChange>
      </w:pPr>
      <w:bookmarkStart w:id="3744" w:name="ref-RN43"/>
      <w:bookmarkEnd w:id="3738"/>
      <w:moveFrom w:id="3745" w:author="Matthew Hamilton" w:date="2023-04-14T17:04:00Z">
        <w:r w:rsidDel="00857CBF">
          <w:t xml:space="preserve">99. </w:t>
        </w:r>
        <w:r w:rsidDel="00857CBF">
          <w:tab/>
          <w:t>Alegría M, NeMoyer A, Falgàs Bagué I, Wang Y, Alvarez K. Social determinants of mental health: Where we are and where we need to go. Current Psychiatry Reports. 2018;20: 95–95. doi:</w:t>
        </w:r>
        <w:r w:rsidDel="00857CBF">
          <w:fldChar w:fldCharType="begin"/>
        </w:r>
        <w:r w:rsidDel="00857CBF">
          <w:instrText>HYPERLINK "https://doi.org/10.1007/s11920-018-0969-9" \h</w:instrText>
        </w:r>
      </w:moveFrom>
      <w:del w:id="3746" w:author="Matthew Hamilton" w:date="2023-04-14T17:04:00Z"/>
      <w:moveFrom w:id="3747" w:author="Matthew Hamilton" w:date="2023-04-14T17:04:00Z">
        <w:r w:rsidDel="00857CBF">
          <w:fldChar w:fldCharType="separate"/>
        </w:r>
        <w:r w:rsidDel="00857CBF">
          <w:rPr>
            <w:rStyle w:val="Hyperlink"/>
          </w:rPr>
          <w:t>10.1007/s11920-018-0969-9</w:t>
        </w:r>
        <w:r w:rsidDel="00857CBF">
          <w:rPr>
            <w:rStyle w:val="Hyperlink"/>
          </w:rPr>
          <w:fldChar w:fldCharType="end"/>
        </w:r>
      </w:moveFrom>
    </w:p>
    <w:p w14:paraId="52C83987" w14:textId="50C17235" w:rsidR="006326C1" w:rsidDel="00857CBF" w:rsidRDefault="001023AB">
      <w:pPr>
        <w:pStyle w:val="BodyText"/>
        <w:rPr>
          <w:moveFrom w:id="3748" w:author="Matthew Hamilton" w:date="2023-04-14T17:04:00Z"/>
        </w:rPr>
        <w:pPrChange w:id="3749" w:author="Matthew Hamilton" w:date="2023-04-14T17:03:00Z">
          <w:pPr>
            <w:pStyle w:val="Bibliography"/>
          </w:pPr>
        </w:pPrChange>
      </w:pPr>
      <w:bookmarkStart w:id="3750" w:name="ref-craig2018taking"/>
      <w:bookmarkEnd w:id="3744"/>
      <w:moveFrom w:id="3751" w:author="Matthew Hamilton" w:date="2023-04-14T17:04:00Z">
        <w:r w:rsidDel="00857CBF">
          <w:t xml:space="preserve">100. </w:t>
        </w:r>
        <w:r w:rsidDel="00857CBF">
          <w:tab/>
          <w:t xml:space="preserve">Craig P, Di Ruggiero E, Frolich KL, Mykhalovskiy E, White M, Campbell R, et al. Taking account of context in population health intervention research: Guidance for producers, users and funders of research. National Institute for Health Research; 2018; </w:t>
        </w:r>
      </w:moveFrom>
    </w:p>
    <w:bookmarkEnd w:id="3140"/>
    <w:bookmarkEnd w:id="3146"/>
    <w:bookmarkEnd w:id="3750"/>
    <w:moveFromRangeEnd w:id="3091"/>
    <w:p w14:paraId="6653C8FB" w14:textId="77777777" w:rsidR="006326C1" w:rsidRDefault="006326C1">
      <w:pPr>
        <w:pStyle w:val="BodyText"/>
        <w:pPrChange w:id="3752" w:author="Matthew Hamilton" w:date="2023-04-14T17:03:00Z">
          <w:pPr/>
        </w:pPrChange>
      </w:pPr>
    </w:p>
    <w:sectPr w:rsidR="006326C1" w:rsidSect="00333711">
      <w:pgSz w:w="11952" w:h="16848"/>
      <w:pgMar w:top="1800" w:right="720" w:bottom="1800" w:left="720" w:header="720" w:footer="720" w:gutter="720"/>
      <w:cols w:space="720"/>
      <w:docGrid w:linePitch="326"/>
      <w:sectPrChange w:id="3753" w:author="Matthew Hamilton" w:date="2023-04-14T15:53:00Z">
        <w:sectPr w:rsidR="006326C1" w:rsidSect="00333711">
          <w:pgMar w:top="1800" w:right="720" w:bottom="1800" w:left="720" w:header="720" w:footer="720" w:gutter="72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Cathy Mihalopoulos" w:date="2023-02-08T12:12:00Z" w:initials="CM">
    <w:p w14:paraId="1E04391B" w14:textId="4C319B20" w:rsidR="00620BA4" w:rsidRDefault="00620BA4">
      <w:pPr>
        <w:pStyle w:val="CommentText"/>
      </w:pPr>
      <w:r>
        <w:rPr>
          <w:rStyle w:val="CommentReference"/>
        </w:rPr>
        <w:annotationRef/>
      </w:r>
      <w:r>
        <w:t>This is the application – maybe removefrom here.</w:t>
      </w:r>
    </w:p>
  </w:comment>
  <w:comment w:id="28" w:author="Matthew Hamilton" w:date="2023-04-03T15:58:00Z" w:initials="MH">
    <w:p w14:paraId="4DF8DA20" w14:textId="666259FB" w:rsidR="0016293A" w:rsidRDefault="0016293A">
      <w:pPr>
        <w:pStyle w:val="CommentText"/>
      </w:pPr>
      <w:r>
        <w:rPr>
          <w:rStyle w:val="CommentReference"/>
        </w:rPr>
        <w:annotationRef/>
      </w:r>
      <w:r>
        <w:t>REWRITE</w:t>
      </w:r>
    </w:p>
  </w:comment>
  <w:comment w:id="68" w:author="Matthew Hamilton" w:date="2023-04-11T17:30:00Z" w:initials="MH">
    <w:p w14:paraId="5DB62818" w14:textId="77777777" w:rsidR="00B3168A" w:rsidRDefault="00B3168A">
      <w:pPr>
        <w:pStyle w:val="CommentText"/>
      </w:pPr>
      <w:r>
        <w:rPr>
          <w:rStyle w:val="CommentReference"/>
        </w:rPr>
        <w:annotationRef/>
      </w:r>
      <w:r>
        <w:t>Also:</w:t>
      </w:r>
    </w:p>
    <w:p w14:paraId="1EC3B96F" w14:textId="29C21BBD" w:rsidR="00B3168A" w:rsidRDefault="00000000">
      <w:pPr>
        <w:pStyle w:val="CommentText"/>
      </w:pPr>
      <w:hyperlink r:id="rId1" w:tgtFrame="_blank" w:tooltip="Persistent link using digital object identifier" w:history="1">
        <w:r w:rsidR="00B3168A">
          <w:rPr>
            <w:rStyle w:val="anchor-text"/>
            <w:rFonts w:ascii="Arial" w:hAnsi="Arial" w:cs="Arial"/>
            <w:color w:val="007398"/>
            <w:sz w:val="21"/>
            <w:szCs w:val="21"/>
          </w:rPr>
          <w:t>https://doi.org/10.1016/j.epidem.2022.100570</w:t>
        </w:r>
      </w:hyperlink>
    </w:p>
    <w:p w14:paraId="16AED956" w14:textId="753E64EF" w:rsidR="00B15D01" w:rsidRDefault="00B15D01">
      <w:pPr>
        <w:pStyle w:val="CommentText"/>
      </w:pPr>
      <w:r>
        <w:t>And:</w:t>
      </w:r>
    </w:p>
    <w:p w14:paraId="75B31849" w14:textId="502A6640" w:rsidR="00B15D01" w:rsidRDefault="00000000">
      <w:pPr>
        <w:pStyle w:val="CommentText"/>
      </w:pPr>
      <w:hyperlink r:id="rId2" w:tgtFrame="_new" w:history="1">
        <w:r w:rsidR="00B15D01">
          <w:rPr>
            <w:rStyle w:val="Hyperlink"/>
            <w:rFonts w:ascii="Helvetica Neue" w:hAnsi="Helvetica Neue"/>
            <w:color w:val="2A6EBB"/>
            <w:sz w:val="26"/>
            <w:szCs w:val="26"/>
          </w:rPr>
          <w:t>http://dx.doi.org/10.1136/bmjgh-2021-006827</w:t>
        </w:r>
      </w:hyperlink>
    </w:p>
    <w:p w14:paraId="05A183E3" w14:textId="77777777" w:rsidR="00B15D01" w:rsidRDefault="00B15D01">
      <w:pPr>
        <w:pStyle w:val="CommentText"/>
      </w:pPr>
    </w:p>
    <w:p w14:paraId="60A4BF7E" w14:textId="7690741F" w:rsidR="00B3168A" w:rsidRDefault="00B3168A">
      <w:pPr>
        <w:pStyle w:val="CommentText"/>
      </w:pPr>
    </w:p>
  </w:comment>
  <w:comment w:id="144" w:author="Matthew Hamilton" w:date="2023-04-11T17:30:00Z" w:initials="MH">
    <w:p w14:paraId="0DB5A3A8" w14:textId="77777777" w:rsidR="00985C56" w:rsidRDefault="00985C56" w:rsidP="00985C56">
      <w:pPr>
        <w:pStyle w:val="CommentText"/>
      </w:pPr>
      <w:r>
        <w:rPr>
          <w:rStyle w:val="CommentReference"/>
        </w:rPr>
        <w:annotationRef/>
      </w:r>
      <w:r>
        <w:t>Also:</w:t>
      </w:r>
    </w:p>
    <w:p w14:paraId="0C5418A2" w14:textId="77777777" w:rsidR="00985C56" w:rsidRDefault="00000000" w:rsidP="00985C56">
      <w:pPr>
        <w:pStyle w:val="CommentText"/>
      </w:pPr>
      <w:hyperlink r:id="rId3" w:tgtFrame="_blank" w:tooltip="Persistent link using digital object identifier" w:history="1">
        <w:r w:rsidR="00985C56">
          <w:rPr>
            <w:rStyle w:val="anchor-text"/>
            <w:rFonts w:ascii="Arial" w:hAnsi="Arial" w:cs="Arial"/>
            <w:color w:val="007398"/>
            <w:sz w:val="21"/>
            <w:szCs w:val="21"/>
          </w:rPr>
          <w:t>https://doi.org/10.1016/j.epidem.2022.100570</w:t>
        </w:r>
      </w:hyperlink>
    </w:p>
    <w:p w14:paraId="1141C5F6" w14:textId="77777777" w:rsidR="00985C56" w:rsidRDefault="00985C56" w:rsidP="00985C56">
      <w:pPr>
        <w:pStyle w:val="CommentText"/>
      </w:pPr>
      <w:r>
        <w:t>And:</w:t>
      </w:r>
    </w:p>
    <w:p w14:paraId="2354304E" w14:textId="77777777" w:rsidR="00985C56" w:rsidRDefault="00000000" w:rsidP="00985C56">
      <w:pPr>
        <w:pStyle w:val="CommentText"/>
        <w:rPr>
          <w:rStyle w:val="Hyperlink"/>
          <w:rFonts w:ascii="Helvetica Neue" w:hAnsi="Helvetica Neue"/>
          <w:color w:val="2A6EBB"/>
          <w:sz w:val="26"/>
          <w:szCs w:val="26"/>
        </w:rPr>
      </w:pPr>
      <w:hyperlink r:id="rId4" w:tgtFrame="_new" w:history="1">
        <w:r w:rsidR="00985C56">
          <w:rPr>
            <w:rStyle w:val="Hyperlink"/>
            <w:rFonts w:ascii="Helvetica Neue" w:hAnsi="Helvetica Neue"/>
            <w:color w:val="2A6EBB"/>
            <w:sz w:val="26"/>
            <w:szCs w:val="26"/>
          </w:rPr>
          <w:t>http://dx.doi.org/10.1136/bmjgh-2021-006827</w:t>
        </w:r>
      </w:hyperlink>
    </w:p>
    <w:p w14:paraId="6FCDF42E" w14:textId="77777777" w:rsidR="00985C56" w:rsidRDefault="00985C56" w:rsidP="00985C56">
      <w:pPr>
        <w:pStyle w:val="CommentText"/>
        <w:rPr>
          <w:rStyle w:val="Hyperlink"/>
          <w:rFonts w:ascii="Helvetica Neue" w:hAnsi="Helvetica Neue"/>
          <w:color w:val="2A6EBB"/>
          <w:sz w:val="26"/>
          <w:szCs w:val="26"/>
        </w:rPr>
      </w:pPr>
    </w:p>
    <w:p w14:paraId="4B1D6C5D" w14:textId="77777777" w:rsidR="00985C56" w:rsidRDefault="00985C56" w:rsidP="00985C56">
      <w:pPr>
        <w:pStyle w:val="CommentText"/>
        <w:rPr>
          <w:rStyle w:val="Hyperlink"/>
          <w:rFonts w:ascii="Helvetica Neue" w:hAnsi="Helvetica Neue"/>
          <w:color w:val="2A6EBB"/>
          <w:sz w:val="26"/>
          <w:szCs w:val="26"/>
        </w:rPr>
      </w:pPr>
      <w:r>
        <w:rPr>
          <w:rStyle w:val="Hyperlink"/>
          <w:rFonts w:ascii="Helvetica Neue" w:hAnsi="Helvetica Neue"/>
          <w:color w:val="2A6EBB"/>
          <w:sz w:val="26"/>
          <w:szCs w:val="26"/>
        </w:rPr>
        <w:t>IMPORTANT OTHER REF:</w:t>
      </w:r>
    </w:p>
    <w:p w14:paraId="42D31C1A" w14:textId="77777777" w:rsidR="00985C56" w:rsidRDefault="00000000" w:rsidP="00985C56">
      <w:pPr>
        <w:pStyle w:val="CommentText"/>
      </w:pPr>
      <w:hyperlink r:id="rId5" w:tgtFrame="_blank" w:history="1">
        <w:r w:rsidR="00985C56">
          <w:rPr>
            <w:rStyle w:val="Hyperlink"/>
            <w:rFonts w:ascii="Helvetica Neue" w:hAnsi="Helvetica Neue"/>
            <w:color w:val="4C2C92"/>
          </w:rPr>
          <w:t>10.1098/rsos.172096</w:t>
        </w:r>
      </w:hyperlink>
    </w:p>
    <w:p w14:paraId="37E9F600" w14:textId="77777777" w:rsidR="00985C56" w:rsidRDefault="00985C56" w:rsidP="00985C56">
      <w:pPr>
        <w:pStyle w:val="CommentText"/>
      </w:pPr>
    </w:p>
    <w:p w14:paraId="258F2EB3" w14:textId="77777777" w:rsidR="00985C56" w:rsidRDefault="00985C56" w:rsidP="00985C56">
      <w:pPr>
        <w:pStyle w:val="CommentText"/>
      </w:pPr>
    </w:p>
  </w:comment>
  <w:comment w:id="178" w:author="Cathy Mihalopoulos" w:date="2023-02-08T13:25:00Z" w:initials="CM">
    <w:p w14:paraId="78622E10" w14:textId="19C45D0B" w:rsidR="002E6C49" w:rsidRDefault="002E6C49">
      <w:pPr>
        <w:pStyle w:val="CommentText"/>
      </w:pPr>
      <w:r>
        <w:rPr>
          <w:rStyle w:val="CommentReference"/>
        </w:rPr>
        <w:annotationRef/>
      </w:r>
      <w:r>
        <w:t>Might want to start with what health economics models actually are.</w:t>
      </w:r>
    </w:p>
  </w:comment>
  <w:comment w:id="219" w:author="Cathy Mihalopoulos" w:date="2023-02-08T13:35:00Z" w:initials="CM">
    <w:p w14:paraId="1D322DB7" w14:textId="2DF76E74" w:rsidR="002E6C49" w:rsidRDefault="002E6C49">
      <w:pPr>
        <w:pStyle w:val="CommentText"/>
      </w:pPr>
      <w:r>
        <w:rPr>
          <w:rStyle w:val="CommentReference"/>
        </w:rPr>
        <w:annotationRef/>
      </w:r>
      <w:r>
        <w:t>Wording? Is this sentence missing the words “required for”</w:t>
      </w:r>
    </w:p>
  </w:comment>
  <w:comment w:id="220" w:author="Cathy Mihalopoulos" w:date="2023-02-08T13:36:00Z" w:initials="CM">
    <w:p w14:paraId="34119FC0" w14:textId="42202019" w:rsidR="002E6C49" w:rsidRDefault="002E6C49">
      <w:pPr>
        <w:pStyle w:val="CommentText"/>
      </w:pPr>
      <w:r>
        <w:rPr>
          <w:rStyle w:val="CommentReference"/>
        </w:rPr>
        <w:annotationRef/>
      </w:r>
      <w:r>
        <w:t>Also built in software that makes such sharing difficult (e.g. Treeage??). Furthermore the parameers may use confidential data so then the whole model is confidential. Need to seprate the architecture of the model (how the parameters interact with eachother) to the data used to populate the model.</w:t>
      </w:r>
    </w:p>
  </w:comment>
  <w:comment w:id="221" w:author="Cathy Mihalopoulos" w:date="2023-02-08T13:37:00Z" w:initials="CM">
    <w:p w14:paraId="5ECBFBA5" w14:textId="4A49D07E" w:rsidR="002E6C49" w:rsidRDefault="002E6C49">
      <w:pPr>
        <w:pStyle w:val="CommentText"/>
      </w:pPr>
      <w:r>
        <w:rPr>
          <w:rStyle w:val="CommentReference"/>
        </w:rPr>
        <w:annotationRef/>
      </w:r>
      <w:r>
        <w:t xml:space="preserve">? unclear what you mean here? A model is an inanimate object? Consider rewording. </w:t>
      </w:r>
    </w:p>
  </w:comment>
  <w:comment w:id="234" w:author="Cathy Mihalopoulos" w:date="2023-02-08T13:44:00Z" w:initials="CM">
    <w:p w14:paraId="28DF37AE" w14:textId="7D6B9D37" w:rsidR="002E6C49" w:rsidRDefault="002E6C49">
      <w:pPr>
        <w:pStyle w:val="CommentText"/>
      </w:pPr>
      <w:r>
        <w:rPr>
          <w:rStyle w:val="CommentReference"/>
        </w:rPr>
        <w:annotationRef/>
      </w:r>
      <w:r>
        <w:t>Give some e.g. as to what a module might be.</w:t>
      </w:r>
    </w:p>
  </w:comment>
  <w:comment w:id="453" w:author="Matthew Hamilton" w:date="2023-04-13T15:21:00Z" w:initials="MH">
    <w:p w14:paraId="73AB4132" w14:textId="5FB8AD63" w:rsidR="00683C10" w:rsidRDefault="00683C10">
      <w:pPr>
        <w:pStyle w:val="CommentText"/>
      </w:pPr>
      <w:r>
        <w:rPr>
          <w:rStyle w:val="CommentReference"/>
        </w:rPr>
        <w:annotationRef/>
      </w:r>
      <w:r>
        <w:t>Many of these responsibilities extend to funders and users too</w:t>
      </w:r>
    </w:p>
  </w:comment>
  <w:comment w:id="471" w:author="Matthew Hamilton" w:date="2023-04-13T15:07:00Z" w:initials="MH">
    <w:p w14:paraId="13028BF7" w14:textId="77777777" w:rsidR="008E17AB" w:rsidRDefault="008E17AB" w:rsidP="008E17AB">
      <w:pPr>
        <w:pStyle w:val="CommentText"/>
      </w:pPr>
      <w:r>
        <w:rPr>
          <w:rStyle w:val="CommentReference"/>
        </w:rPr>
        <w:annotationRef/>
      </w:r>
      <w:r>
        <w:t>Check</w:t>
      </w:r>
    </w:p>
  </w:comment>
  <w:comment w:id="501" w:author="Matthew Hamilton" w:date="2023-04-13T15:07:00Z" w:initials="MH">
    <w:p w14:paraId="7B27D6F2" w14:textId="11F04787" w:rsidR="00CF6565" w:rsidRDefault="00CF6565">
      <w:pPr>
        <w:pStyle w:val="CommentText"/>
      </w:pPr>
      <w:r>
        <w:rPr>
          <w:rStyle w:val="CommentReference"/>
        </w:rPr>
        <w:annotationRef/>
      </w:r>
      <w:r>
        <w:t>Check</w:t>
      </w:r>
    </w:p>
  </w:comment>
  <w:comment w:id="520" w:author="Matthew Hamilton" w:date="2023-04-13T15:07:00Z" w:initials="MH">
    <w:p w14:paraId="1C2E07AB" w14:textId="77777777" w:rsidR="0014725F" w:rsidRDefault="0014725F" w:rsidP="0014725F">
      <w:pPr>
        <w:pStyle w:val="CommentText"/>
      </w:pPr>
      <w:r>
        <w:rPr>
          <w:rStyle w:val="CommentReference"/>
        </w:rPr>
        <w:annotationRef/>
      </w:r>
      <w:r>
        <w:t>Check</w:t>
      </w:r>
    </w:p>
  </w:comment>
  <w:comment w:id="528" w:author="Matthew Hamilton" w:date="2023-04-03T14:38:00Z" w:initials="MH">
    <w:p w14:paraId="760DA29C" w14:textId="77777777" w:rsidR="004C196E" w:rsidRDefault="004C196E" w:rsidP="004C196E">
      <w:pPr>
        <w:pStyle w:val="CommentText"/>
      </w:pPr>
      <w:r>
        <w:rPr>
          <w:rStyle w:val="CommentReference"/>
        </w:rPr>
        <w:annotationRef/>
      </w:r>
      <w:r>
        <w:t xml:space="preserve">In discussion, refer to </w:t>
      </w:r>
      <w:hyperlink r:id="rId6" w:history="1">
        <w:r>
          <w:rPr>
            <w:rStyle w:val="Hyperlink"/>
            <w:rFonts w:ascii="Roboto" w:hAnsi="Roboto"/>
            <w:color w:val="595959"/>
            <w:sz w:val="15"/>
            <w:szCs w:val="15"/>
          </w:rPr>
          <w:t>DOI: 10.1126/scitranslmed.abb165</w:t>
        </w:r>
      </w:hyperlink>
    </w:p>
  </w:comment>
  <w:comment w:id="529" w:author="Matthew Hamilton" w:date="2023-04-03T16:12:00Z" w:initials="MH">
    <w:p w14:paraId="042440DF" w14:textId="77777777" w:rsidR="004C196E" w:rsidRDefault="004C196E" w:rsidP="004C196E">
      <w:pPr>
        <w:pStyle w:val="CommentText"/>
      </w:pPr>
      <w:r>
        <w:rPr>
          <w:rStyle w:val="CommentReference"/>
        </w:rPr>
        <w:annotationRef/>
      </w:r>
      <w:r>
        <w:t>Add Sampson ref</w:t>
      </w:r>
    </w:p>
  </w:comment>
  <w:comment w:id="554" w:author="Matthew Hamilton" w:date="2023-04-03T15:22:00Z" w:initials="MH">
    <w:p w14:paraId="51DA7838" w14:textId="77777777" w:rsidR="0014725F" w:rsidRDefault="0014725F" w:rsidP="0014725F">
      <w:pPr>
        <w:pStyle w:val="CommentText"/>
      </w:pPr>
      <w:r>
        <w:rPr>
          <w:rStyle w:val="CommentReference"/>
        </w:rPr>
        <w:annotationRef/>
      </w:r>
      <w:r>
        <w:t>Add :</w:t>
      </w:r>
    </w:p>
    <w:p w14:paraId="4542ED56" w14:textId="77777777" w:rsidR="0014725F" w:rsidRDefault="0014725F" w:rsidP="0014725F">
      <w:pPr>
        <w:pStyle w:val="CommentText"/>
      </w:pPr>
    </w:p>
    <w:p w14:paraId="3397D2C9" w14:textId="77777777" w:rsidR="0014725F" w:rsidRDefault="0014725F" w:rsidP="0014725F">
      <w:pPr>
        <w:pStyle w:val="CommentText"/>
      </w:pPr>
      <w:r>
        <w:t>Garcia-Mochon</w:t>
      </w:r>
    </w:p>
  </w:comment>
  <w:comment w:id="562" w:author="Matthew Hamilton" w:date="2023-04-03T15:26:00Z" w:initials="MH">
    <w:p w14:paraId="7DD96AC6" w14:textId="77777777" w:rsidR="004C196E" w:rsidRDefault="004C196E" w:rsidP="004C196E">
      <w:pPr>
        <w:pStyle w:val="CommentText"/>
      </w:pPr>
      <w:r>
        <w:rPr>
          <w:rStyle w:val="CommentReference"/>
        </w:rPr>
        <w:annotationRef/>
      </w:r>
      <w:r w:rsidRPr="00273EB4">
        <w:t>@Pouwels2022</w:t>
      </w:r>
    </w:p>
  </w:comment>
  <w:comment w:id="635" w:author="Matthew Hamilton" w:date="2023-04-13T18:01:00Z" w:initials="MH">
    <w:p w14:paraId="3C409384" w14:textId="325C0D76" w:rsidR="005F11EC" w:rsidRDefault="005F11EC">
      <w:pPr>
        <w:pStyle w:val="CommentText"/>
      </w:pPr>
      <w:r>
        <w:rPr>
          <w:rStyle w:val="CommentReference"/>
        </w:rPr>
        <w:annotationRef/>
      </w:r>
      <w:r>
        <w:t>Transparency – ethical public health modelling</w:t>
      </w:r>
    </w:p>
  </w:comment>
  <w:comment w:id="703" w:author="Matthew Hamilton" w:date="2023-04-13T18:05:00Z" w:initials="MH">
    <w:p w14:paraId="23742777" w14:textId="126A0346" w:rsidR="00BC4635" w:rsidRDefault="00BC4635">
      <w:pPr>
        <w:pStyle w:val="CommentText"/>
      </w:pPr>
      <w:r>
        <w:rPr>
          <w:rStyle w:val="CommentReference"/>
        </w:rPr>
        <w:annotationRef/>
      </w:r>
      <w:r>
        <w:t>Add multiple guideline refs here</w:t>
      </w:r>
    </w:p>
  </w:comment>
  <w:comment w:id="728" w:author="Matthew Hamilton" w:date="2023-04-17T14:53:00Z" w:initials="MH">
    <w:p w14:paraId="78BB39CF" w14:textId="77777777" w:rsidR="006A72B9" w:rsidRDefault="006A72B9" w:rsidP="006A72B9">
      <w:pPr>
        <w:pStyle w:val="HTMLPreformatted"/>
        <w:rPr>
          <w:color w:val="000000"/>
        </w:rPr>
      </w:pPr>
      <w:r>
        <w:rPr>
          <w:rStyle w:val="CommentReference"/>
        </w:rPr>
        <w:annotationRef/>
      </w:r>
      <w:r>
        <w:rPr>
          <w:color w:val="000000"/>
        </w:rPr>
        <w:t>@book{martin2003agile,</w:t>
      </w:r>
    </w:p>
    <w:p w14:paraId="41A5A99E" w14:textId="77777777" w:rsidR="006A72B9" w:rsidRDefault="006A72B9" w:rsidP="006A72B9">
      <w:pPr>
        <w:pStyle w:val="HTMLPreformatted"/>
        <w:rPr>
          <w:color w:val="000000"/>
        </w:rPr>
      </w:pPr>
      <w:r>
        <w:rPr>
          <w:color w:val="000000"/>
        </w:rPr>
        <w:t xml:space="preserve">  title={Agile software development: principles, patterns, and practices},</w:t>
      </w:r>
    </w:p>
    <w:p w14:paraId="0B68F023" w14:textId="77777777" w:rsidR="006A72B9" w:rsidRDefault="006A72B9" w:rsidP="006A72B9">
      <w:pPr>
        <w:pStyle w:val="HTMLPreformatted"/>
        <w:rPr>
          <w:color w:val="000000"/>
        </w:rPr>
      </w:pPr>
      <w:r>
        <w:rPr>
          <w:color w:val="000000"/>
        </w:rPr>
        <w:t xml:space="preserve">  author={Martin, Robert Cecil},</w:t>
      </w:r>
    </w:p>
    <w:p w14:paraId="53D12B1B" w14:textId="77777777" w:rsidR="006A72B9" w:rsidRDefault="006A72B9" w:rsidP="006A72B9">
      <w:pPr>
        <w:pStyle w:val="HTMLPreformatted"/>
        <w:rPr>
          <w:color w:val="000000"/>
        </w:rPr>
      </w:pPr>
      <w:r>
        <w:rPr>
          <w:color w:val="000000"/>
        </w:rPr>
        <w:t xml:space="preserve">  year={2003},</w:t>
      </w:r>
    </w:p>
    <w:p w14:paraId="1A6F9416" w14:textId="77777777" w:rsidR="006A72B9" w:rsidRDefault="006A72B9" w:rsidP="006A72B9">
      <w:pPr>
        <w:pStyle w:val="HTMLPreformatted"/>
        <w:rPr>
          <w:color w:val="000000"/>
        </w:rPr>
      </w:pPr>
      <w:r>
        <w:rPr>
          <w:color w:val="000000"/>
        </w:rPr>
        <w:t xml:space="preserve">  publisher={Prentice Hall PTR}</w:t>
      </w:r>
    </w:p>
    <w:p w14:paraId="4590CB56" w14:textId="77777777" w:rsidR="006A72B9" w:rsidRDefault="006A72B9" w:rsidP="006A72B9">
      <w:pPr>
        <w:pStyle w:val="HTMLPreformatted"/>
        <w:rPr>
          <w:color w:val="000000"/>
        </w:rPr>
      </w:pPr>
      <w:r>
        <w:rPr>
          <w:color w:val="000000"/>
        </w:rPr>
        <w:t>}</w:t>
      </w:r>
    </w:p>
    <w:p w14:paraId="3B3139D3" w14:textId="5ED576AF" w:rsidR="006A72B9" w:rsidRDefault="006A72B9">
      <w:pPr>
        <w:pStyle w:val="CommentText"/>
      </w:pPr>
    </w:p>
  </w:comment>
  <w:comment w:id="816" w:author="Matthew Hamilton" w:date="2023-04-13T17:30:00Z" w:initials="MH">
    <w:p w14:paraId="79C78E4C" w14:textId="16904257" w:rsidR="006D449B" w:rsidRDefault="006D449B">
      <w:pPr>
        <w:pStyle w:val="CommentText"/>
      </w:pPr>
      <w:r>
        <w:rPr>
          <w:rStyle w:val="CommentReference"/>
        </w:rPr>
        <w:annotationRef/>
      </w:r>
      <w:r>
        <w:t>Add REF</w:t>
      </w:r>
    </w:p>
  </w:comment>
  <w:comment w:id="913" w:author="Cathy Mihalopoulos" w:date="2023-02-08T13:37:00Z" w:initials="CM">
    <w:p w14:paraId="139E44EA" w14:textId="77777777" w:rsidR="00F21A13" w:rsidRDefault="00F21A13" w:rsidP="00F21A13">
      <w:pPr>
        <w:pStyle w:val="CommentText"/>
      </w:pPr>
      <w:r>
        <w:rPr>
          <w:rStyle w:val="CommentReference"/>
        </w:rPr>
        <w:annotationRef/>
      </w:r>
      <w:r>
        <w:t xml:space="preserve">? unclear what you mean here? A model is an inanimate object? Consider rewording. </w:t>
      </w:r>
    </w:p>
  </w:comment>
  <w:comment w:id="981" w:author="Matthew Hamilton" w:date="2023-03-23T16:05:00Z" w:initials="MH">
    <w:p w14:paraId="0518E448" w14:textId="1158ECC6" w:rsidR="00476536" w:rsidRDefault="00476536">
      <w:pPr>
        <w:pStyle w:val="CommentText"/>
      </w:pPr>
      <w:r>
        <w:rPr>
          <w:rStyle w:val="CommentReference"/>
        </w:rPr>
        <w:annotationRef/>
      </w:r>
    </w:p>
  </w:comment>
  <w:comment w:id="1008" w:author="Matthew Hamilton" w:date="2023-04-11T15:38:00Z" w:initials="MH">
    <w:p w14:paraId="01944AB6" w14:textId="77777777" w:rsidR="00C63BE5" w:rsidRDefault="00C63BE5">
      <w:pPr>
        <w:pStyle w:val="CommentText"/>
      </w:pPr>
      <w:r>
        <w:rPr>
          <w:rStyle w:val="CommentReference"/>
        </w:rPr>
        <w:annotationRef/>
      </w:r>
      <w:r>
        <w:t>Similar points made in:</w:t>
      </w:r>
    </w:p>
    <w:p w14:paraId="17B02B21" w14:textId="72FCCD81" w:rsidR="00C63BE5" w:rsidRDefault="00000000">
      <w:pPr>
        <w:pStyle w:val="CommentText"/>
        <w:rPr>
          <w:rFonts w:ascii="Segoe UI" w:hAnsi="Segoe UI" w:cs="Segoe UI"/>
          <w:color w:val="333333"/>
          <w:shd w:val="clear" w:color="auto" w:fill="FCFCFC"/>
        </w:rPr>
      </w:pPr>
      <w:hyperlink r:id="rId7" w:history="1">
        <w:r w:rsidR="00C63BE5" w:rsidRPr="00DB58E9">
          <w:rPr>
            <w:rStyle w:val="Hyperlink"/>
            <w:rFonts w:ascii="Segoe UI" w:hAnsi="Segoe UI" w:cs="Segoe UI"/>
            <w:shd w:val="clear" w:color="auto" w:fill="FCFCFC"/>
          </w:rPr>
          <w:t>https://doi.org/10.1007/s40273-018-0711-9</w:t>
        </w:r>
      </w:hyperlink>
    </w:p>
    <w:p w14:paraId="56ED3817" w14:textId="6F75DD1A" w:rsidR="00C63BE5" w:rsidRDefault="00C63BE5">
      <w:pPr>
        <w:pStyle w:val="CommentText"/>
      </w:pPr>
    </w:p>
  </w:comment>
  <w:comment w:id="1009" w:author="Matthew Hamilton" w:date="2023-04-04T17:29:00Z" w:initials="MH">
    <w:p w14:paraId="6ACF0424" w14:textId="5A5109C4" w:rsidR="005E704F" w:rsidRDefault="005E704F">
      <w:pPr>
        <w:pStyle w:val="CommentText"/>
      </w:pPr>
      <w:r>
        <w:rPr>
          <w:rStyle w:val="CommentReference"/>
        </w:rPr>
        <w:annotationRef/>
      </w:r>
      <w:r>
        <w:rPr>
          <w:rFonts w:ascii="Helvetica" w:hAnsi="Helvetica"/>
          <w:i/>
          <w:iCs/>
          <w:color w:val="282828"/>
          <w:sz w:val="21"/>
          <w:szCs w:val="21"/>
        </w:rPr>
        <w:t>Manifesto for Agile Software Development</w:t>
      </w:r>
      <w:r>
        <w:rPr>
          <w:rFonts w:ascii="Georgia" w:hAnsi="Georgia"/>
          <w:color w:val="282828"/>
          <w:sz w:val="21"/>
          <w:szCs w:val="21"/>
          <w:shd w:val="clear" w:color="auto" w:fill="F7F7F7"/>
        </w:rPr>
        <w:t>. Available online at:</w:t>
      </w:r>
      <w:r>
        <w:rPr>
          <w:rStyle w:val="apple-converted-space"/>
          <w:rFonts w:ascii="Georgia" w:hAnsi="Georgia"/>
          <w:color w:val="282828"/>
          <w:sz w:val="21"/>
          <w:szCs w:val="21"/>
          <w:shd w:val="clear" w:color="auto" w:fill="F7F7F7"/>
        </w:rPr>
        <w:t> </w:t>
      </w:r>
      <w:hyperlink r:id="rId8" w:history="1">
        <w:r>
          <w:rPr>
            <w:rStyle w:val="Hyperlink"/>
            <w:rFonts w:ascii="Georgia" w:hAnsi="Georgia"/>
            <w:color w:val="1DB5C3"/>
            <w:sz w:val="21"/>
            <w:szCs w:val="21"/>
          </w:rPr>
          <w:t>https://agilemanifesto.org/</w:t>
        </w:r>
      </w:hyperlink>
      <w:r>
        <w:rPr>
          <w:rFonts w:ascii="Georgia" w:hAnsi="Georgia"/>
          <w:color w:val="282828"/>
          <w:sz w:val="21"/>
          <w:szCs w:val="21"/>
          <w:shd w:val="clear" w:color="auto" w:fill="F7F7F7"/>
        </w:rPr>
        <w:t>(accessed April 20, 2021).</w:t>
      </w:r>
    </w:p>
  </w:comment>
  <w:comment w:id="1089" w:author="Matthew Hamilton" w:date="2023-03-23T16:45:00Z" w:initials="MH">
    <w:p w14:paraId="0F61827E" w14:textId="77777777" w:rsidR="00857773" w:rsidRPr="003A7525" w:rsidRDefault="00857773" w:rsidP="00857773">
      <w:pPr>
        <w:pStyle w:val="CommentText"/>
        <w:rPr>
          <w:lang w:val="en-AU"/>
        </w:rPr>
      </w:pPr>
      <w:r>
        <w:rPr>
          <w:rStyle w:val="CommentReference"/>
        </w:rPr>
        <w:annotationRef/>
      </w:r>
      <w:r w:rsidRPr="003A7525">
        <w:rPr>
          <w:lang w:val="en-AU"/>
        </w:rPr>
        <w:t>CI / CD distinction?</w:t>
      </w:r>
    </w:p>
  </w:comment>
  <w:comment w:id="1095" w:author="Matthew Hamilton" w:date="2023-04-04T18:21:00Z" w:initials="MH">
    <w:p w14:paraId="072E0B4A" w14:textId="77777777" w:rsidR="003A7525" w:rsidRDefault="003A7525">
      <w:pPr>
        <w:pStyle w:val="CommentText"/>
      </w:pPr>
      <w:r>
        <w:rPr>
          <w:rStyle w:val="CommentReference"/>
        </w:rPr>
        <w:annotationRef/>
      </w:r>
      <w:r>
        <w:t>Ref:</w:t>
      </w:r>
    </w:p>
    <w:p w14:paraId="5350F0D2" w14:textId="4F59620C" w:rsidR="003A7525" w:rsidRDefault="003A7525">
      <w:pPr>
        <w:pStyle w:val="CommentText"/>
      </w:pPr>
      <w:r>
        <w:rPr>
          <w:rFonts w:ascii="Arial" w:hAnsi="Arial" w:cs="Arial"/>
          <w:color w:val="333333"/>
          <w:sz w:val="27"/>
          <w:szCs w:val="27"/>
          <w:shd w:val="clear" w:color="auto" w:fill="FFFFFF"/>
        </w:rPr>
        <w:t>J. Zhou and R. J. Walker, "API deprecation: A retrospective analysis and detection method for code examples on the web",</w:t>
      </w:r>
      <w:r>
        <w:rPr>
          <w:rStyle w:val="apple-converted-space"/>
          <w:rFonts w:ascii="Arial" w:hAnsi="Arial" w:cs="Arial"/>
          <w:color w:val="333333"/>
          <w:sz w:val="27"/>
          <w:szCs w:val="27"/>
          <w:shd w:val="clear" w:color="auto" w:fill="FFFFFF"/>
        </w:rPr>
        <w:t> </w:t>
      </w:r>
      <w:r>
        <w:rPr>
          <w:rStyle w:val="Emphasis"/>
          <w:rFonts w:ascii="Arial" w:hAnsi="Arial" w:cs="Arial"/>
          <w:color w:val="333333"/>
          <w:sz w:val="27"/>
          <w:szCs w:val="27"/>
        </w:rPr>
        <w:t>Proc. 24th Int. Symp. Foundations Softw. Eng.</w:t>
      </w:r>
      <w:r>
        <w:rPr>
          <w:rFonts w:ascii="Arial" w:hAnsi="Arial" w:cs="Arial"/>
          <w:color w:val="333333"/>
          <w:sz w:val="27"/>
          <w:szCs w:val="27"/>
          <w:shd w:val="clear" w:color="auto" w:fill="FFFFFF"/>
        </w:rPr>
        <w:t>, pp. 266-277, 2016.</w:t>
      </w:r>
    </w:p>
  </w:comment>
  <w:comment w:id="1127" w:author="Matthew Hamilton" w:date="2023-04-14T11:24:00Z" w:initials="MH">
    <w:p w14:paraId="1FB45AFD" w14:textId="5BA1922B" w:rsidR="00AF4CA8" w:rsidRDefault="00AF4CA8">
      <w:pPr>
        <w:pStyle w:val="CommentText"/>
      </w:pPr>
      <w:r>
        <w:rPr>
          <w:rStyle w:val="CommentReference"/>
        </w:rPr>
        <w:annotationRef/>
      </w:r>
      <w:hyperlink r:id="rId9" w:history="1">
        <w:r w:rsidRPr="00DB58E9">
          <w:rPr>
            <w:rStyle w:val="Hyperlink"/>
          </w:rPr>
          <w:t>https://jserd.springeropen.com/articles/10.1186/s40411-018-0050-8</w:t>
        </w:r>
      </w:hyperlink>
    </w:p>
    <w:p w14:paraId="7624EA55" w14:textId="77777777" w:rsidR="00AF4CA8" w:rsidRDefault="00AF4CA8">
      <w:pPr>
        <w:pStyle w:val="CommentText"/>
      </w:pPr>
    </w:p>
    <w:p w14:paraId="76F3F262" w14:textId="58B9961B" w:rsidR="00AF4CA8" w:rsidRDefault="00000000">
      <w:pPr>
        <w:pStyle w:val="CommentText"/>
      </w:pPr>
      <w:hyperlink r:id="rId10" w:history="1">
        <w:r w:rsidR="00AF4CA8" w:rsidRPr="00DB58E9">
          <w:rPr>
            <w:rStyle w:val="Hyperlink"/>
          </w:rPr>
          <w:t>https://academic.oup.com/jamia/article/22/1/223/832932</w:t>
        </w:r>
      </w:hyperlink>
    </w:p>
    <w:p w14:paraId="62C05CC1" w14:textId="08B334E1" w:rsidR="003B19BA" w:rsidRDefault="003B19BA">
      <w:pPr>
        <w:pStyle w:val="CommentText"/>
      </w:pPr>
    </w:p>
    <w:p w14:paraId="5E004A44" w14:textId="601AC808" w:rsidR="003B19BA" w:rsidRDefault="003B19BA">
      <w:pPr>
        <w:pStyle w:val="CommentText"/>
      </w:pPr>
      <w:r>
        <w:t>In discussion refer to disadvantages of SFs:</w:t>
      </w:r>
    </w:p>
    <w:p w14:paraId="7E78C5FA" w14:textId="2D17036C" w:rsidR="003B19BA" w:rsidRDefault="003B19BA">
      <w:pPr>
        <w:pStyle w:val="CommentText"/>
      </w:pPr>
    </w:p>
    <w:p w14:paraId="66EB1C40" w14:textId="2C39EA1B" w:rsidR="003B19BA" w:rsidRDefault="00000000">
      <w:pPr>
        <w:pStyle w:val="CommentText"/>
      </w:pPr>
      <w:hyperlink r:id="rId11" w:history="1">
        <w:r w:rsidR="003B19BA" w:rsidRPr="00DB58E9">
          <w:rPr>
            <w:rStyle w:val="Hyperlink"/>
          </w:rPr>
          <w:t>https://jserd.springeropen.com/articles/10.1186/s40411-018-0050-8</w:t>
        </w:r>
      </w:hyperlink>
      <w:r w:rsidR="003B19BA">
        <w:t>].</w:t>
      </w:r>
    </w:p>
    <w:p w14:paraId="44D6C69B" w14:textId="7D0910EC" w:rsidR="003B19BA" w:rsidRDefault="003B19BA">
      <w:pPr>
        <w:pStyle w:val="CommentText"/>
      </w:pPr>
    </w:p>
    <w:p w14:paraId="5FDB3A26" w14:textId="77777777" w:rsidR="003B19BA" w:rsidRDefault="003B19BA">
      <w:pPr>
        <w:pStyle w:val="CommentText"/>
      </w:pPr>
    </w:p>
    <w:p w14:paraId="44FDAA26" w14:textId="77777777" w:rsidR="00AF4CA8" w:rsidRDefault="00AF4CA8">
      <w:pPr>
        <w:pStyle w:val="CommentText"/>
      </w:pPr>
    </w:p>
    <w:p w14:paraId="0ECED9E0" w14:textId="0F6C336E" w:rsidR="00AF4CA8" w:rsidRDefault="00AF4CA8">
      <w:pPr>
        <w:pStyle w:val="CommentText"/>
      </w:pPr>
    </w:p>
  </w:comment>
  <w:comment w:id="1272" w:author="Matthew Hamilton" w:date="2023-04-04T12:42:00Z" w:initials="MH">
    <w:p w14:paraId="42B8E225" w14:textId="274C885D" w:rsidR="00422EEC" w:rsidRDefault="00422EEC">
      <w:pPr>
        <w:pStyle w:val="CommentText"/>
      </w:pPr>
      <w:r>
        <w:rPr>
          <w:rStyle w:val="CommentReference"/>
        </w:rPr>
        <w:annotationRef/>
      </w:r>
      <w:r>
        <w:t>Move to code and data availability section</w:t>
      </w:r>
    </w:p>
  </w:comment>
  <w:comment w:id="1281" w:author="Matthew Hamilton" w:date="2023-04-04T12:42:00Z" w:initials="MH">
    <w:p w14:paraId="530C0ABD" w14:textId="7B89F19A" w:rsidR="00422EEC" w:rsidRDefault="00422EEC">
      <w:pPr>
        <w:pStyle w:val="CommentText"/>
      </w:pPr>
      <w:r>
        <w:rPr>
          <w:rStyle w:val="CommentReference"/>
        </w:rPr>
        <w:annotationRef/>
      </w:r>
      <w:r>
        <w:t>Code and data section</w:t>
      </w:r>
    </w:p>
  </w:comment>
  <w:comment w:id="1294" w:author="Matthew Hamilton" w:date="2023-04-04T12:22:00Z" w:initials="MH">
    <w:p w14:paraId="389C95C8" w14:textId="2887446F" w:rsidR="003200A0" w:rsidRDefault="003200A0">
      <w:pPr>
        <w:pStyle w:val="CommentText"/>
      </w:pPr>
      <w:r>
        <w:rPr>
          <w:rStyle w:val="CommentReference"/>
        </w:rPr>
        <w:annotationRef/>
      </w:r>
      <w:r>
        <w:t>Add ref</w:t>
      </w:r>
    </w:p>
  </w:comment>
  <w:comment w:id="1299" w:author="Matthew Hamilton" w:date="2023-04-04T12:47:00Z" w:initials="MH">
    <w:p w14:paraId="6A4E45FC" w14:textId="1560C8EA" w:rsidR="0012510C" w:rsidRDefault="0012510C">
      <w:pPr>
        <w:pStyle w:val="CommentText"/>
      </w:pPr>
      <w:r>
        <w:rPr>
          <w:rStyle w:val="CommentReference"/>
        </w:rPr>
        <w:annotationRef/>
      </w:r>
      <w:r>
        <w:t>Code and data section</w:t>
      </w:r>
    </w:p>
  </w:comment>
  <w:comment w:id="1302" w:author="Matthew Hamilton" w:date="2023-04-04T12:48:00Z" w:initials="MH">
    <w:p w14:paraId="383DA05B" w14:textId="23EEF891" w:rsidR="0012510C" w:rsidRDefault="0012510C">
      <w:pPr>
        <w:pStyle w:val="CommentText"/>
      </w:pPr>
      <w:r>
        <w:rPr>
          <w:rStyle w:val="CommentReference"/>
        </w:rPr>
        <w:annotationRef/>
      </w:r>
      <w:r>
        <w:t>Code and data section</w:t>
      </w:r>
    </w:p>
  </w:comment>
  <w:comment w:id="1347" w:author="Matthew Hamilton" w:date="2023-03-23T17:41:00Z" w:initials="MH">
    <w:p w14:paraId="477F3852" w14:textId="66055DC6" w:rsidR="00587D22" w:rsidRDefault="00587D22">
      <w:pPr>
        <w:pStyle w:val="CommentText"/>
      </w:pPr>
      <w:r>
        <w:rPr>
          <w:rStyle w:val="CommentReference"/>
        </w:rPr>
        <w:annotationRef/>
      </w:r>
      <w:r>
        <w:t>Need to update</w:t>
      </w:r>
    </w:p>
  </w:comment>
  <w:comment w:id="1357" w:author="Cathy Mihalopoulos" w:date="2023-02-08T13:44:00Z" w:initials="CM">
    <w:p w14:paraId="56136E2E" w14:textId="77777777" w:rsidR="001A74CB" w:rsidRDefault="001A74CB" w:rsidP="001A74CB">
      <w:pPr>
        <w:pStyle w:val="CommentText"/>
      </w:pPr>
      <w:r>
        <w:rPr>
          <w:rStyle w:val="CommentReference"/>
        </w:rPr>
        <w:annotationRef/>
      </w:r>
      <w:r>
        <w:t>Give some e.g. as to what a module might be.</w:t>
      </w:r>
    </w:p>
  </w:comment>
  <w:comment w:id="1360" w:author="Matthew Hamilton" w:date="2023-04-04T14:39:00Z" w:initials="MH">
    <w:p w14:paraId="0ACD7101" w14:textId="0F7E9D0B" w:rsidR="004900A4" w:rsidRDefault="004900A4">
      <w:pPr>
        <w:pStyle w:val="CommentText"/>
      </w:pPr>
      <w:r>
        <w:rPr>
          <w:rStyle w:val="CommentReference"/>
        </w:rPr>
        <w:annotationRef/>
      </w:r>
      <w:r>
        <w:t>Add REF</w:t>
      </w:r>
    </w:p>
  </w:comment>
  <w:comment w:id="1396" w:author="Matthew Hamilton" w:date="2023-04-04T13:28:00Z" w:initials="MH">
    <w:p w14:paraId="59FA2C4F" w14:textId="5BB7B6B1" w:rsidR="00AD73A2" w:rsidRDefault="00AD73A2">
      <w:pPr>
        <w:pStyle w:val="CommentText"/>
      </w:pPr>
      <w:r>
        <w:rPr>
          <w:rStyle w:val="CommentReference"/>
        </w:rPr>
        <w:annotationRef/>
      </w:r>
      <w:r>
        <w:t>Code and Data Availability</w:t>
      </w:r>
    </w:p>
  </w:comment>
  <w:comment w:id="1468" w:author="Matthew Hamilton" w:date="2023-04-14T14:17:00Z" w:initials="MH">
    <w:p w14:paraId="1FF938ED" w14:textId="3B7A91EF" w:rsidR="00D3237D" w:rsidRDefault="00D3237D">
      <w:pPr>
        <w:pStyle w:val="CommentText"/>
      </w:pPr>
      <w:r>
        <w:rPr>
          <w:rStyle w:val="CommentReference"/>
        </w:rPr>
        <w:annotationRef/>
      </w:r>
      <w:r>
        <w:t>In discussion, address trade off between agile and transparency requirements.</w:t>
      </w:r>
    </w:p>
  </w:comment>
  <w:comment w:id="1550" w:author="Matthew Hamilton" w:date="2023-04-04T12:42:00Z" w:initials="MH">
    <w:p w14:paraId="01838EC4" w14:textId="77777777" w:rsidR="00566FCF" w:rsidRDefault="00566FCF" w:rsidP="00566FCF">
      <w:pPr>
        <w:pStyle w:val="CommentText"/>
      </w:pPr>
      <w:r>
        <w:rPr>
          <w:rStyle w:val="CommentReference"/>
        </w:rPr>
        <w:annotationRef/>
      </w:r>
      <w:r>
        <w:t>Move to code and data availability section</w:t>
      </w:r>
    </w:p>
  </w:comment>
  <w:comment w:id="1572" w:author="Matthew Hamilton" w:date="2023-04-04T12:47:00Z" w:initials="MH">
    <w:p w14:paraId="52DD4DDB" w14:textId="77777777" w:rsidR="00566FCF" w:rsidRDefault="00566FCF" w:rsidP="00566FCF">
      <w:pPr>
        <w:pStyle w:val="CommentText"/>
      </w:pPr>
      <w:r>
        <w:rPr>
          <w:rStyle w:val="CommentReference"/>
        </w:rPr>
        <w:annotationRef/>
      </w:r>
      <w:r>
        <w:t>Code and data section</w:t>
      </w:r>
    </w:p>
  </w:comment>
  <w:comment w:id="1573" w:author="Matthew Hamilton" w:date="2023-04-04T12:48:00Z" w:initials="MH">
    <w:p w14:paraId="0F00B2DD" w14:textId="77777777" w:rsidR="00566FCF" w:rsidRDefault="00566FCF" w:rsidP="00566FCF">
      <w:pPr>
        <w:pStyle w:val="CommentText"/>
      </w:pPr>
      <w:r>
        <w:rPr>
          <w:rStyle w:val="CommentReference"/>
        </w:rPr>
        <w:annotationRef/>
      </w:r>
      <w:r>
        <w:t>Code and data section</w:t>
      </w:r>
    </w:p>
  </w:comment>
  <w:comment w:id="1684" w:author="Matthew Hamilton" w:date="2023-04-04T12:42:00Z" w:initials="MH">
    <w:p w14:paraId="781E4A73" w14:textId="77777777" w:rsidR="00D12F8B" w:rsidRDefault="00D12F8B" w:rsidP="00D12F8B">
      <w:pPr>
        <w:pStyle w:val="CommentText"/>
      </w:pPr>
      <w:r>
        <w:rPr>
          <w:rStyle w:val="CommentReference"/>
        </w:rPr>
        <w:annotationRef/>
      </w:r>
      <w:r>
        <w:t>Code and data section</w:t>
      </w:r>
    </w:p>
  </w:comment>
  <w:comment w:id="1693" w:author="Matthew Hamilton" w:date="2023-04-04T12:46:00Z" w:initials="MH">
    <w:p w14:paraId="3D1B2818" w14:textId="77777777" w:rsidR="00D12F8B" w:rsidRDefault="00D12F8B" w:rsidP="00D12F8B">
      <w:pPr>
        <w:pStyle w:val="CommentText"/>
      </w:pPr>
      <w:r>
        <w:rPr>
          <w:rStyle w:val="CommentReference"/>
        </w:rPr>
        <w:annotationRef/>
      </w:r>
      <w:r>
        <w:t>Add Algolia Ref</w:t>
      </w:r>
    </w:p>
  </w:comment>
  <w:comment w:id="1698" w:author="Matthew Hamilton" w:date="2023-04-04T12:22:00Z" w:initials="MH">
    <w:p w14:paraId="55DE068C" w14:textId="77777777" w:rsidR="00D12F8B" w:rsidRDefault="00D12F8B" w:rsidP="00D12F8B">
      <w:pPr>
        <w:pStyle w:val="CommentText"/>
      </w:pPr>
      <w:r>
        <w:rPr>
          <w:rStyle w:val="CommentReference"/>
        </w:rPr>
        <w:annotationRef/>
      </w:r>
      <w:r>
        <w:t>Add ref</w:t>
      </w:r>
    </w:p>
  </w:comment>
  <w:comment w:id="1701" w:author="Matthew Hamilton" w:date="2023-04-15T11:09:00Z" w:initials="MH">
    <w:p w14:paraId="1E57E1E3" w14:textId="2A6E0BB5" w:rsidR="004413D4" w:rsidRDefault="004413D4" w:rsidP="004413D4">
      <w:pPr>
        <w:pStyle w:val="NormalWeb"/>
        <w:shd w:val="clear" w:color="auto" w:fill="E5E5E8"/>
      </w:pPr>
      <w:r>
        <w:rPr>
          <w:rStyle w:val="CommentReference"/>
        </w:rPr>
        <w:annotationRef/>
      </w:r>
      <w:r>
        <w:rPr>
          <w:rFonts w:ascii="Apercu" w:hAnsi="Apercu"/>
          <w:color w:val="19191C"/>
          <w:sz w:val="48"/>
          <w:szCs w:val="48"/>
        </w:rPr>
        <w:t xml:space="preserve">East: Four simple ways to apply behavioural insights </w:t>
      </w:r>
    </w:p>
    <w:p w14:paraId="2C03CCB8" w14:textId="2C817B16" w:rsidR="004413D4" w:rsidRDefault="004413D4" w:rsidP="004413D4">
      <w:pPr>
        <w:pStyle w:val="NormalWeb"/>
        <w:shd w:val="clear" w:color="auto" w:fill="E5E5E8"/>
        <w:rPr>
          <w:rFonts w:ascii="Apercu" w:hAnsi="Apercu"/>
          <w:color w:val="565659"/>
        </w:rPr>
      </w:pPr>
    </w:p>
    <w:p w14:paraId="1D36DEAF" w14:textId="44B54CC3" w:rsidR="004413D4" w:rsidRDefault="004413D4" w:rsidP="004413D4">
      <w:pPr>
        <w:pStyle w:val="NormalWeb"/>
        <w:shd w:val="clear" w:color="auto" w:fill="E5E5E8"/>
        <w:rPr>
          <w:rFonts w:ascii="Apercu" w:hAnsi="Apercu"/>
          <w:color w:val="565659"/>
        </w:rPr>
      </w:pPr>
      <w:r>
        <w:rPr>
          <w:rFonts w:ascii="Apercu" w:hAnsi="Apercu"/>
          <w:color w:val="565659"/>
        </w:rPr>
        <w:t>Owain Service, Michael Hallsworth, David Halpern,</w:t>
      </w:r>
      <w:r>
        <w:rPr>
          <w:rFonts w:ascii="Apercu" w:hAnsi="Apercu"/>
          <w:color w:val="565659"/>
        </w:rPr>
        <w:br/>
        <w:t>Felicity Algate, Rory Gallagher, Sam Nguyen, Simon Ruda, Michael Sanders</w:t>
      </w:r>
      <w:r>
        <w:rPr>
          <w:rFonts w:ascii="Apercu" w:hAnsi="Apercu"/>
          <w:color w:val="565659"/>
        </w:rPr>
        <w:br/>
      </w:r>
      <w:r>
        <w:rPr>
          <w:rFonts w:ascii="Apercu" w:hAnsi="Apercu"/>
          <w:i/>
          <w:iCs/>
          <w:color w:val="565659"/>
        </w:rPr>
        <w:t xml:space="preserve">with </w:t>
      </w:r>
      <w:r>
        <w:rPr>
          <w:rFonts w:ascii="Apercu" w:hAnsi="Apercu"/>
          <w:color w:val="565659"/>
        </w:rPr>
        <w:t xml:space="preserve">Marcos Pelenur, Alex Gyani, Hugo Harper, Joanne Reinhard &amp; Elspeth Kirkman </w:t>
      </w:r>
    </w:p>
    <w:p w14:paraId="7A4EA6BC" w14:textId="22B29F8B" w:rsidR="004413D4" w:rsidRDefault="004413D4" w:rsidP="004413D4">
      <w:pPr>
        <w:pStyle w:val="NormalWeb"/>
        <w:shd w:val="clear" w:color="auto" w:fill="E5E5E8"/>
      </w:pPr>
      <w:r>
        <w:rPr>
          <w:rFonts w:ascii="Apercu" w:hAnsi="Apercu"/>
          <w:color w:val="565659"/>
        </w:rPr>
        <w:t>2014</w:t>
      </w:r>
    </w:p>
    <w:p w14:paraId="1BB6F81F" w14:textId="5D09A255" w:rsidR="004413D4" w:rsidRPr="004413D4" w:rsidRDefault="004413D4">
      <w:pPr>
        <w:pStyle w:val="CommentText"/>
        <w:rPr>
          <w:lang w:val="en-AU"/>
        </w:rPr>
      </w:pPr>
    </w:p>
  </w:comment>
  <w:comment w:id="1989" w:author="Matthew Hamilton" w:date="2023-04-17T17:29:00Z" w:initials="MH">
    <w:p w14:paraId="46680BAA" w14:textId="080BBDBB" w:rsidR="007414B9" w:rsidRDefault="007414B9" w:rsidP="007414B9">
      <w:pPr>
        <w:pStyle w:val="Heading1"/>
        <w:spacing w:before="0" w:line="540" w:lineRule="atLeast"/>
        <w:rPr>
          <w:rStyle w:val="a-size-large"/>
          <w:rFonts w:ascii="Arial" w:hAnsi="Arial" w:cs="Arial"/>
          <w:color w:val="565959"/>
          <w:sz w:val="36"/>
          <w:szCs w:val="36"/>
        </w:rPr>
      </w:pPr>
      <w:r>
        <w:rPr>
          <w:rStyle w:val="CommentReference"/>
        </w:rPr>
        <w:annotationRef/>
      </w:r>
      <w:r>
        <w:rPr>
          <w:rStyle w:val="a-size-extra-large"/>
          <w:rFonts w:ascii="Arial" w:hAnsi="Arial" w:cs="Arial"/>
          <w:color w:val="0F1111"/>
          <w:sz w:val="42"/>
          <w:szCs w:val="42"/>
        </w:rPr>
        <w:t>Coders at Work: Reflections on the Craft of Programming</w:t>
      </w:r>
      <w:r>
        <w:rPr>
          <w:rStyle w:val="apple-converted-space"/>
          <w:rFonts w:ascii="Arial" w:hAnsi="Arial" w:cs="Arial"/>
          <w:color w:val="0F1111"/>
          <w:sz w:val="42"/>
          <w:szCs w:val="42"/>
        </w:rPr>
        <w:t> </w:t>
      </w:r>
      <w:r>
        <w:rPr>
          <w:rStyle w:val="a-size-large"/>
          <w:rFonts w:ascii="Arial" w:hAnsi="Arial" w:cs="Arial"/>
          <w:color w:val="565959"/>
          <w:sz w:val="36"/>
          <w:szCs w:val="36"/>
        </w:rPr>
        <w:t>1st ed. Edition</w:t>
      </w:r>
    </w:p>
    <w:p w14:paraId="457A6196" w14:textId="22FA4FA5" w:rsidR="007414B9" w:rsidRPr="007414B9" w:rsidRDefault="007414B9" w:rsidP="007414B9">
      <w:pPr>
        <w:pStyle w:val="BodyText"/>
      </w:pPr>
      <w:r>
        <w:rPr>
          <w:rStyle w:val="CommentReference"/>
          <w:rFonts w:asciiTheme="majorHAnsi" w:eastAsiaTheme="majorEastAsia" w:hAnsiTheme="majorHAnsi" w:cstheme="majorBidi"/>
          <w:b/>
          <w:bCs/>
          <w:color w:val="000000" w:themeColor="text1"/>
        </w:rPr>
        <w:t>Joe Armstrong</w:t>
      </w:r>
    </w:p>
    <w:p w14:paraId="745904C7" w14:textId="2094512D" w:rsidR="007414B9" w:rsidRDefault="007414B9">
      <w:pPr>
        <w:pStyle w:val="CommentText"/>
      </w:pPr>
    </w:p>
  </w:comment>
  <w:comment w:id="2143" w:author="Matthew Hamilton" w:date="2023-03-23T16:06:00Z" w:initials="MH">
    <w:p w14:paraId="2ECD77BE" w14:textId="77777777" w:rsidR="00857CBF" w:rsidRPr="00587D22" w:rsidRDefault="00857CBF" w:rsidP="00857CBF">
      <w:pPr>
        <w:pStyle w:val="CommentText"/>
        <w:rPr>
          <w:lang w:val="en-AU"/>
        </w:rPr>
      </w:pPr>
      <w:r>
        <w:rPr>
          <w:rStyle w:val="CommentReference"/>
        </w:rPr>
        <w:annotationRef/>
      </w:r>
      <w:r w:rsidRPr="00587D22">
        <w:rPr>
          <w:lang w:val="en-AU"/>
        </w:rPr>
        <w:t xml:space="preserve">Idealism quote from: </w:t>
      </w:r>
    </w:p>
    <w:p w14:paraId="1B7788C5" w14:textId="77777777" w:rsidR="00857CBF" w:rsidRPr="00587D22" w:rsidRDefault="00857CBF" w:rsidP="00857CBF">
      <w:pPr>
        <w:pStyle w:val="CommentText"/>
        <w:rPr>
          <w:lang w:val="en-AU"/>
        </w:rPr>
      </w:pPr>
    </w:p>
    <w:p w14:paraId="53C6B1C0" w14:textId="77777777" w:rsidR="00857CBF" w:rsidRDefault="00857CBF" w:rsidP="00857CBF">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 w:id="2903" w:author="Matthew Hamilton" w:date="2023-04-03T14:40:00Z" w:initials="MH">
    <w:p w14:paraId="14F02E6D" w14:textId="77777777" w:rsidR="00A24A08" w:rsidRDefault="00A24A08">
      <w:pPr>
        <w:pStyle w:val="CommentText"/>
      </w:pPr>
      <w:r>
        <w:rPr>
          <w:rStyle w:val="CommentReference"/>
        </w:rPr>
        <w:annotationRef/>
      </w:r>
      <w:r>
        <w:t>Refer to:</w:t>
      </w:r>
    </w:p>
    <w:p w14:paraId="5A75F6D0" w14:textId="77777777" w:rsidR="00A24A08" w:rsidRDefault="00A24A08">
      <w:pPr>
        <w:pStyle w:val="CommentText"/>
      </w:pPr>
    </w:p>
    <w:p w14:paraId="5F125627" w14:textId="77777777" w:rsidR="00A24A08" w:rsidRDefault="00000000" w:rsidP="00A24A08">
      <w:pPr>
        <w:pStyle w:val="dx-doi"/>
        <w:numPr>
          <w:ilvl w:val="0"/>
          <w:numId w:val="38"/>
        </w:numPr>
        <w:spacing w:before="0" w:after="0"/>
        <w:rPr>
          <w:rFonts w:ascii="Open Sans" w:hAnsi="Open Sans" w:cs="Open Sans"/>
          <w:color w:val="333333"/>
          <w:sz w:val="20"/>
          <w:szCs w:val="20"/>
        </w:rPr>
      </w:pPr>
      <w:hyperlink r:id="rId12" w:history="1">
        <w:r w:rsidR="00A24A08">
          <w:rPr>
            <w:rStyle w:val="Hyperlink"/>
            <w:rFonts w:ascii="Open Sans" w:hAnsi="Open Sans" w:cs="Open Sans"/>
            <w:color w:val="10147E"/>
            <w:sz w:val="20"/>
            <w:szCs w:val="20"/>
          </w:rPr>
          <w:t>https://doi.org/10.1080/14737167.2019.1548279</w:t>
        </w:r>
      </w:hyperlink>
    </w:p>
    <w:p w14:paraId="7599281D" w14:textId="77777777" w:rsidR="00A24A08" w:rsidRDefault="00A24A08">
      <w:pPr>
        <w:pStyle w:val="CommentText"/>
      </w:pPr>
    </w:p>
    <w:p w14:paraId="6BFBA29B" w14:textId="73789FD8" w:rsidR="00A24A08" w:rsidRDefault="00A24A08">
      <w:pPr>
        <w:pStyle w:val="CommentText"/>
      </w:pPr>
    </w:p>
  </w:comment>
  <w:comment w:id="2957" w:author="Matthew Hamilton" w:date="2023-03-23T16:06:00Z" w:initials="MH">
    <w:p w14:paraId="713DD1A8" w14:textId="5C505E96" w:rsidR="00476536" w:rsidRPr="00587D22" w:rsidRDefault="00476536">
      <w:pPr>
        <w:pStyle w:val="CommentText"/>
        <w:rPr>
          <w:lang w:val="en-AU"/>
        </w:rPr>
      </w:pPr>
      <w:r>
        <w:rPr>
          <w:rStyle w:val="CommentReference"/>
        </w:rPr>
        <w:annotationRef/>
      </w:r>
      <w:r w:rsidRPr="00587D22">
        <w:rPr>
          <w:lang w:val="en-AU"/>
        </w:rPr>
        <w:t xml:space="preserve">Idealism quote from: </w:t>
      </w:r>
    </w:p>
    <w:p w14:paraId="12499AA1" w14:textId="77777777" w:rsidR="00476536" w:rsidRPr="00587D22" w:rsidRDefault="00476536">
      <w:pPr>
        <w:pStyle w:val="CommentText"/>
        <w:rPr>
          <w:lang w:val="en-AU"/>
        </w:rPr>
      </w:pPr>
    </w:p>
    <w:p w14:paraId="2CF7270B" w14:textId="2E28E09E" w:rsidR="00476536" w:rsidRDefault="00476536">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 w:id="2986" w:author="Matthew Hamilton" w:date="2023-04-03T14:40:00Z" w:initials="MH">
    <w:p w14:paraId="57783C1D" w14:textId="77777777" w:rsidR="00D53AAB" w:rsidRDefault="00D53AAB" w:rsidP="00D53AAB">
      <w:pPr>
        <w:pStyle w:val="CommentText"/>
      </w:pPr>
      <w:r>
        <w:rPr>
          <w:rStyle w:val="CommentReference"/>
        </w:rPr>
        <w:annotationRef/>
      </w:r>
      <w:r>
        <w:t>Refer to:</w:t>
      </w:r>
    </w:p>
    <w:p w14:paraId="3AA6FD07" w14:textId="77777777" w:rsidR="00D53AAB" w:rsidRDefault="00D53AAB" w:rsidP="00D53AAB">
      <w:pPr>
        <w:pStyle w:val="CommentText"/>
      </w:pPr>
    </w:p>
    <w:p w14:paraId="3345BCE0" w14:textId="77777777" w:rsidR="00D53AAB" w:rsidRDefault="00000000" w:rsidP="00D53AAB">
      <w:pPr>
        <w:pStyle w:val="dx-doi"/>
        <w:numPr>
          <w:ilvl w:val="0"/>
          <w:numId w:val="38"/>
        </w:numPr>
        <w:spacing w:before="0" w:after="0"/>
        <w:rPr>
          <w:rFonts w:ascii="Open Sans" w:hAnsi="Open Sans" w:cs="Open Sans"/>
          <w:color w:val="333333"/>
          <w:sz w:val="20"/>
          <w:szCs w:val="20"/>
        </w:rPr>
      </w:pPr>
      <w:hyperlink r:id="rId13" w:history="1">
        <w:r w:rsidR="00D53AAB">
          <w:rPr>
            <w:rStyle w:val="Hyperlink"/>
            <w:rFonts w:ascii="Open Sans" w:hAnsi="Open Sans" w:cs="Open Sans"/>
            <w:color w:val="10147E"/>
            <w:sz w:val="20"/>
            <w:szCs w:val="20"/>
          </w:rPr>
          <w:t>https://doi.org/10.1080/14737167.2019.1548279</w:t>
        </w:r>
      </w:hyperlink>
    </w:p>
    <w:p w14:paraId="156BB438" w14:textId="77777777" w:rsidR="00D53AAB" w:rsidRDefault="00D53AAB" w:rsidP="00D53AAB">
      <w:pPr>
        <w:pStyle w:val="CommentText"/>
      </w:pPr>
    </w:p>
    <w:p w14:paraId="5FED8FD3" w14:textId="77777777" w:rsidR="00D53AAB" w:rsidRDefault="00D53AAB" w:rsidP="00D53AAB">
      <w:pPr>
        <w:pStyle w:val="CommentText"/>
      </w:pPr>
    </w:p>
  </w:comment>
  <w:comment w:id="3056" w:author="Matthew Hamilton" w:date="2023-04-04T18:09:00Z" w:initials="MH">
    <w:p w14:paraId="7C1D7A0C" w14:textId="77777777" w:rsidR="0014725F" w:rsidRDefault="0014725F" w:rsidP="0014725F">
      <w:pPr>
        <w:pStyle w:val="CommentText"/>
      </w:pPr>
      <w:r>
        <w:rPr>
          <w:rStyle w:val="CommentReference"/>
        </w:rPr>
        <w:annotationRef/>
      </w:r>
      <w:r>
        <w:t>WAGSTAFF</w:t>
      </w:r>
    </w:p>
  </w:comment>
  <w:comment w:id="3063" w:author="Matthew Hamilton" w:date="2023-04-11T15:09:00Z" w:initials="MH">
    <w:p w14:paraId="5AED1C44" w14:textId="77777777" w:rsidR="00032CBF" w:rsidRDefault="00032CBF" w:rsidP="00032CBF">
      <w:pPr>
        <w:pStyle w:val="CommentText"/>
      </w:pPr>
      <w:r>
        <w:rPr>
          <w:rStyle w:val="CommentReference"/>
        </w:rPr>
        <w:annotationRef/>
      </w:r>
      <w:r>
        <w:t>May need to refer to implementation for reproducibility framework:</w:t>
      </w:r>
    </w:p>
    <w:p w14:paraId="55624EBE" w14:textId="77777777" w:rsidR="00032CBF" w:rsidRDefault="00032CBF" w:rsidP="00032CBF">
      <w:pPr>
        <w:pStyle w:val="CommentText"/>
      </w:pPr>
    </w:p>
    <w:p w14:paraId="3773BA66" w14:textId="77777777" w:rsidR="00032CBF" w:rsidRDefault="00000000" w:rsidP="00032CBF">
      <w:pPr>
        <w:numPr>
          <w:ilvl w:val="0"/>
          <w:numId w:val="40"/>
        </w:numPr>
        <w:spacing w:before="100" w:beforeAutospacing="1" w:after="100" w:afterAutospacing="1"/>
        <w:rPr>
          <w:rFonts w:ascii="Helvetica" w:hAnsi="Helvetica"/>
          <w:color w:val="606060"/>
          <w:sz w:val="20"/>
          <w:szCs w:val="20"/>
        </w:rPr>
      </w:pPr>
      <w:hyperlink r:id="rId14" w:history="1">
        <w:r w:rsidR="00032CBF">
          <w:rPr>
            <w:rStyle w:val="Hyperlink"/>
            <w:rFonts w:ascii="Helvetica" w:hAnsi="Helvetica"/>
            <w:color w:val="202020"/>
            <w:sz w:val="20"/>
            <w:szCs w:val="20"/>
          </w:rPr>
          <w:t>https://doi.org/10.1371/journal.pcbi.1010856</w:t>
        </w:r>
      </w:hyperlink>
    </w:p>
    <w:p w14:paraId="6DC299B1" w14:textId="77777777" w:rsidR="00032CBF" w:rsidRDefault="00032CBF" w:rsidP="00032CBF">
      <w:pPr>
        <w:pStyle w:val="CommentText"/>
      </w:pPr>
    </w:p>
  </w:comment>
  <w:comment w:id="3064" w:author="Matthew Hamilton" w:date="2023-04-11T17:28:00Z" w:initials="MH">
    <w:p w14:paraId="5D8F15CF" w14:textId="77777777" w:rsidR="00032CBF" w:rsidRDefault="00032CBF" w:rsidP="00032CBF">
      <w:pPr>
        <w:pStyle w:val="CommentText"/>
      </w:pPr>
      <w:r>
        <w:rPr>
          <w:rStyle w:val="CommentReference"/>
        </w:rPr>
        <w:annotationRef/>
      </w:r>
      <w:r>
        <w:t>If needed, ref:</w:t>
      </w:r>
    </w:p>
    <w:p w14:paraId="55447F70" w14:textId="77777777" w:rsidR="00032CBF" w:rsidRDefault="00000000" w:rsidP="00032CBF">
      <w:pPr>
        <w:pStyle w:val="CommentText"/>
      </w:pPr>
      <w:hyperlink r:id="rId15" w:tgtFrame="_blank" w:tooltip="Persistent link using digital object identifier" w:history="1">
        <w:r w:rsidR="00032CBF">
          <w:rPr>
            <w:rStyle w:val="anchor-text"/>
            <w:rFonts w:ascii="Arial" w:hAnsi="Arial" w:cs="Arial"/>
            <w:color w:val="007398"/>
            <w:sz w:val="21"/>
            <w:szCs w:val="21"/>
          </w:rPr>
          <w:t>https://doi.org/10.1016/S0140-6736(13)60424-9</w:t>
        </w:r>
      </w:hyperlink>
    </w:p>
    <w:p w14:paraId="3FD9D257" w14:textId="77777777" w:rsidR="00032CBF" w:rsidRDefault="00032CBF" w:rsidP="00032CBF">
      <w:pPr>
        <w:pStyle w:val="CommentText"/>
      </w:pPr>
    </w:p>
    <w:p w14:paraId="2267279A" w14:textId="77777777" w:rsidR="00032CBF" w:rsidRDefault="00032CBF" w:rsidP="00032CBF">
      <w:pPr>
        <w:pStyle w:val="CommentText"/>
      </w:pPr>
      <w:r>
        <w:t>Also, for fure ref:</w:t>
      </w:r>
    </w:p>
    <w:p w14:paraId="6A670A2C" w14:textId="77777777" w:rsidR="00032CBF" w:rsidRDefault="00000000" w:rsidP="00032CBF">
      <w:pPr>
        <w:pStyle w:val="CommentText"/>
      </w:pPr>
      <w:hyperlink r:id="rId16" w:history="1">
        <w:r w:rsidR="00032CBF" w:rsidRPr="00DB58E9">
          <w:rPr>
            <w:rStyle w:val="Hyperlink"/>
          </w:rPr>
          <w:t>https://link.springer.com/article/10.1007/s40271-020-00476-x</w:t>
        </w:r>
      </w:hyperlink>
    </w:p>
    <w:p w14:paraId="0DFE21EA" w14:textId="77777777" w:rsidR="00032CBF" w:rsidRDefault="00032CBF" w:rsidP="00032CBF">
      <w:pPr>
        <w:pStyle w:val="CommentText"/>
      </w:pPr>
    </w:p>
    <w:p w14:paraId="6967BF02" w14:textId="77777777" w:rsidR="00032CBF" w:rsidRDefault="00032CBF" w:rsidP="00032CBF">
      <w:pPr>
        <w:pStyle w:val="CommentText"/>
      </w:pPr>
    </w:p>
  </w:comment>
  <w:comment w:id="3065" w:author="Matthew Hamilton" w:date="2023-04-11T17:36:00Z" w:initials="MH">
    <w:p w14:paraId="4C17A7FC" w14:textId="77777777" w:rsidR="00032CBF" w:rsidRDefault="00032CBF" w:rsidP="00032CBF">
      <w:pPr>
        <w:pStyle w:val="CommentText"/>
      </w:pPr>
      <w:r>
        <w:rPr>
          <w:rStyle w:val="CommentReference"/>
        </w:rPr>
        <w:annotationRef/>
      </w:r>
      <w:r>
        <w:t>Another ref:</w:t>
      </w:r>
    </w:p>
    <w:p w14:paraId="42945CD7" w14:textId="77777777" w:rsidR="00032CBF" w:rsidRDefault="00000000" w:rsidP="00032CBF">
      <w:pPr>
        <w:pStyle w:val="CommentText"/>
      </w:pPr>
      <w:hyperlink r:id="rId17" w:history="1">
        <w:r w:rsidR="00032CBF" w:rsidRPr="00DB58E9">
          <w:rPr>
            <w:rStyle w:val="Hyperlink"/>
          </w:rPr>
          <w:t>https://effectivehealthcare.ahrq.gov/products/decision-models-guidance/methods</w:t>
        </w:r>
      </w:hyperlink>
    </w:p>
    <w:p w14:paraId="50BA8C54" w14:textId="77777777" w:rsidR="00032CBF" w:rsidRDefault="00032CBF" w:rsidP="00032CB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04391B" w15:done="0"/>
  <w15:commentEx w15:paraId="4DF8DA20" w15:done="0"/>
  <w15:commentEx w15:paraId="60A4BF7E" w15:done="0"/>
  <w15:commentEx w15:paraId="258F2EB3" w15:done="0"/>
  <w15:commentEx w15:paraId="78622E10" w15:done="0"/>
  <w15:commentEx w15:paraId="1D322DB7" w15:done="0"/>
  <w15:commentEx w15:paraId="34119FC0" w15:done="0"/>
  <w15:commentEx w15:paraId="5ECBFBA5" w15:done="0"/>
  <w15:commentEx w15:paraId="28DF37AE" w15:done="0"/>
  <w15:commentEx w15:paraId="73AB4132" w15:done="0"/>
  <w15:commentEx w15:paraId="13028BF7" w15:done="0"/>
  <w15:commentEx w15:paraId="7B27D6F2" w15:done="0"/>
  <w15:commentEx w15:paraId="1C2E07AB" w15:done="0"/>
  <w15:commentEx w15:paraId="760DA29C" w15:done="0"/>
  <w15:commentEx w15:paraId="042440DF" w15:done="0"/>
  <w15:commentEx w15:paraId="3397D2C9" w15:done="0"/>
  <w15:commentEx w15:paraId="7DD96AC6" w15:done="0"/>
  <w15:commentEx w15:paraId="3C409384" w15:done="0"/>
  <w15:commentEx w15:paraId="23742777" w15:done="0"/>
  <w15:commentEx w15:paraId="3B3139D3" w15:done="0"/>
  <w15:commentEx w15:paraId="79C78E4C" w15:done="0"/>
  <w15:commentEx w15:paraId="139E44EA" w15:done="0"/>
  <w15:commentEx w15:paraId="0518E448" w15:done="0"/>
  <w15:commentEx w15:paraId="56ED3817" w15:done="0"/>
  <w15:commentEx w15:paraId="6ACF0424" w15:done="0"/>
  <w15:commentEx w15:paraId="0F61827E" w15:done="0"/>
  <w15:commentEx w15:paraId="5350F0D2" w15:done="0"/>
  <w15:commentEx w15:paraId="0ECED9E0" w15:done="0"/>
  <w15:commentEx w15:paraId="42B8E225" w15:done="0"/>
  <w15:commentEx w15:paraId="530C0ABD" w15:done="0"/>
  <w15:commentEx w15:paraId="389C95C8" w15:done="0"/>
  <w15:commentEx w15:paraId="6A4E45FC" w15:done="0"/>
  <w15:commentEx w15:paraId="383DA05B" w15:done="0"/>
  <w15:commentEx w15:paraId="477F3852" w15:done="0"/>
  <w15:commentEx w15:paraId="56136E2E" w15:done="0"/>
  <w15:commentEx w15:paraId="0ACD7101" w15:done="0"/>
  <w15:commentEx w15:paraId="59FA2C4F" w15:done="0"/>
  <w15:commentEx w15:paraId="1FF938ED" w15:done="0"/>
  <w15:commentEx w15:paraId="01838EC4" w15:done="0"/>
  <w15:commentEx w15:paraId="52DD4DDB" w15:done="0"/>
  <w15:commentEx w15:paraId="0F00B2DD" w15:done="0"/>
  <w15:commentEx w15:paraId="781E4A73" w15:done="0"/>
  <w15:commentEx w15:paraId="3D1B2818" w15:done="0"/>
  <w15:commentEx w15:paraId="55DE068C" w15:done="0"/>
  <w15:commentEx w15:paraId="1BB6F81F" w15:done="0"/>
  <w15:commentEx w15:paraId="745904C7" w15:done="0"/>
  <w15:commentEx w15:paraId="53C6B1C0" w15:done="0"/>
  <w15:commentEx w15:paraId="6BFBA29B" w15:done="0"/>
  <w15:commentEx w15:paraId="2CF7270B" w15:done="0"/>
  <w15:commentEx w15:paraId="5FED8FD3" w15:done="0"/>
  <w15:commentEx w15:paraId="7C1D7A0C" w15:done="0"/>
  <w15:commentEx w15:paraId="6DC299B1" w15:done="0"/>
  <w15:commentEx w15:paraId="6967BF02" w15:done="0"/>
  <w15:commentEx w15:paraId="50BA8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104A" w16cex:dateUtc="2023-02-08T01:12:00Z"/>
  <w16cex:commentExtensible w16cex:durableId="27D57633" w16cex:dateUtc="2023-04-03T05:58:00Z"/>
  <w16cex:commentExtensible w16cex:durableId="27E017B3" w16cex:dateUtc="2023-04-11T07:30:00Z"/>
  <w16cex:commentExtensible w16cex:durableId="27E12866" w16cex:dateUtc="2023-04-11T07:30:00Z"/>
  <w16cex:commentExtensible w16cex:durableId="278E215C" w16cex:dateUtc="2023-02-08T02:25:00Z"/>
  <w16cex:commentExtensible w16cex:durableId="278E23B3" w16cex:dateUtc="2023-02-08T02:35:00Z"/>
  <w16cex:commentExtensible w16cex:durableId="278E23D9" w16cex:dateUtc="2023-02-08T02:36:00Z"/>
  <w16cex:commentExtensible w16cex:durableId="278E2404" w16cex:dateUtc="2023-02-08T02:37:00Z"/>
  <w16cex:commentExtensible w16cex:durableId="278E25A0" w16cex:dateUtc="2023-02-08T02:44:00Z"/>
  <w16cex:commentExtensible w16cex:durableId="27E29C96" w16cex:dateUtc="2023-04-13T05:21:00Z"/>
  <w16cex:commentExtensible w16cex:durableId="27E3A423" w16cex:dateUtc="2023-04-13T05:07:00Z"/>
  <w16cex:commentExtensible w16cex:durableId="27E29923" w16cex:dateUtc="2023-04-13T05:07:00Z"/>
  <w16cex:commentExtensible w16cex:durableId="27E2B717" w16cex:dateUtc="2023-04-13T05:07:00Z"/>
  <w16cex:commentExtensible w16cex:durableId="27D56DAD" w16cex:dateUtc="2023-04-03T05:22:00Z"/>
  <w16cex:commentExtensible w16cex:durableId="27D56E8E" w16cex:dateUtc="2023-04-03T05:26:00Z"/>
  <w16cex:commentExtensible w16cex:durableId="27E2C1E3" w16cex:dateUtc="2023-04-13T08:01:00Z"/>
  <w16cex:commentExtensible w16cex:durableId="27E2C2F1" w16cex:dateUtc="2023-04-13T08:05:00Z"/>
  <w16cex:commentExtensible w16cex:durableId="27E7DBDC" w16cex:dateUtc="2023-04-17T04:53:00Z"/>
  <w16cex:commentExtensible w16cex:durableId="27E2BAC8" w16cex:dateUtc="2023-04-13T07:30:00Z"/>
  <w16cex:commentExtensible w16cex:durableId="27C6C3EE" w16cex:dateUtc="2023-02-08T02:37:00Z"/>
  <w16cex:commentExtensible w16cex:durableId="27C6F766" w16cex:dateUtc="2023-03-23T05:05:00Z"/>
  <w16cex:commentExtensible w16cex:durableId="27DFFD93" w16cex:dateUtc="2023-04-11T05:38:00Z"/>
  <w16cex:commentExtensible w16cex:durableId="27D6DD07" w16cex:dateUtc="2023-04-04T07:29:00Z"/>
  <w16cex:commentExtensible w16cex:durableId="27C700B6" w16cex:dateUtc="2023-03-23T05:45:00Z"/>
  <w16cex:commentExtensible w16cex:durableId="27D6E91B" w16cex:dateUtc="2023-04-04T08:21:00Z"/>
  <w16cex:commentExtensible w16cex:durableId="27E3B681" w16cex:dateUtc="2023-04-14T01:24:00Z"/>
  <w16cex:commentExtensible w16cex:durableId="27D6999E" w16cex:dateUtc="2023-04-04T02:42:00Z"/>
  <w16cex:commentExtensible w16cex:durableId="27D699B8" w16cex:dateUtc="2023-04-04T02:42:00Z"/>
  <w16cex:commentExtensible w16cex:durableId="27D69517" w16cex:dateUtc="2023-04-04T02:22:00Z"/>
  <w16cex:commentExtensible w16cex:durableId="27D69AF4" w16cex:dateUtc="2023-04-04T02:47:00Z"/>
  <w16cex:commentExtensible w16cex:durableId="27D69B02" w16cex:dateUtc="2023-04-04T02:48:00Z"/>
  <w16cex:commentExtensible w16cex:durableId="27C70DE4" w16cex:dateUtc="2023-03-23T06:41:00Z"/>
  <w16cex:commentExtensible w16cex:durableId="27D55250" w16cex:dateUtc="2023-02-08T02:44:00Z"/>
  <w16cex:commentExtensible w16cex:durableId="27D6B537" w16cex:dateUtc="2023-04-04T04:39:00Z"/>
  <w16cex:commentExtensible w16cex:durableId="27D6A496" w16cex:dateUtc="2023-04-04T03:28:00Z"/>
  <w16cex:commentExtensible w16cex:durableId="27E3DEED" w16cex:dateUtc="2023-04-14T04:17:00Z"/>
  <w16cex:commentExtensible w16cex:durableId="27E3C7B6" w16cex:dateUtc="2023-04-04T02:42:00Z"/>
  <w16cex:commentExtensible w16cex:durableId="27E3C7B3" w16cex:dateUtc="2023-04-04T02:47:00Z"/>
  <w16cex:commentExtensible w16cex:durableId="27E3C7B2" w16cex:dateUtc="2023-04-04T02:48:00Z"/>
  <w16cex:commentExtensible w16cex:durableId="27E3C7B5" w16cex:dateUtc="2023-04-04T02:42:00Z"/>
  <w16cex:commentExtensible w16cex:durableId="27D69AC0" w16cex:dateUtc="2023-04-04T02:46:00Z"/>
  <w16cex:commentExtensible w16cex:durableId="27E3C7B4" w16cex:dateUtc="2023-04-04T02:22:00Z"/>
  <w16cex:commentExtensible w16cex:durableId="27E50470" w16cex:dateUtc="2023-04-15T01:09:00Z"/>
  <w16cex:commentExtensible w16cex:durableId="27E80085" w16cex:dateUtc="2023-04-17T07:29:00Z"/>
  <w16cex:commentExtensible w16cex:durableId="27E405D3" w16cex:dateUtc="2023-03-23T05:06:00Z"/>
  <w16cex:commentExtensible w16cex:durableId="27D563E5" w16cex:dateUtc="2023-04-03T04:40:00Z"/>
  <w16cex:commentExtensible w16cex:durableId="27C6F793" w16cex:dateUtc="2023-03-23T05:06:00Z"/>
  <w16cex:commentExtensible w16cex:durableId="27E405D4" w16cex:dateUtc="2023-04-03T04:40:00Z"/>
  <w16cex:commentExtensible w16cex:durableId="27E01916" w16cex:dateUtc="2023-04-11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04391B" w16cid:durableId="278E104A"/>
  <w16cid:commentId w16cid:paraId="4DF8DA20" w16cid:durableId="27D57633"/>
  <w16cid:commentId w16cid:paraId="60A4BF7E" w16cid:durableId="27E017B3"/>
  <w16cid:commentId w16cid:paraId="258F2EB3" w16cid:durableId="27E12866"/>
  <w16cid:commentId w16cid:paraId="78622E10" w16cid:durableId="278E215C"/>
  <w16cid:commentId w16cid:paraId="1D322DB7" w16cid:durableId="278E23B3"/>
  <w16cid:commentId w16cid:paraId="34119FC0" w16cid:durableId="278E23D9"/>
  <w16cid:commentId w16cid:paraId="5ECBFBA5" w16cid:durableId="278E2404"/>
  <w16cid:commentId w16cid:paraId="28DF37AE" w16cid:durableId="278E25A0"/>
  <w16cid:commentId w16cid:paraId="73AB4132" w16cid:durableId="27E29C96"/>
  <w16cid:commentId w16cid:paraId="13028BF7" w16cid:durableId="27E3A423"/>
  <w16cid:commentId w16cid:paraId="7B27D6F2" w16cid:durableId="27E29923"/>
  <w16cid:commentId w16cid:paraId="1C2E07AB" w16cid:durableId="27E2B717"/>
  <w16cid:commentId w16cid:paraId="760DA29C" w16cid:durableId="27DFE242"/>
  <w16cid:commentId w16cid:paraId="042440DF" w16cid:durableId="27DFE243"/>
  <w16cid:commentId w16cid:paraId="3397D2C9" w16cid:durableId="27D56DAD"/>
  <w16cid:commentId w16cid:paraId="7DD96AC6" w16cid:durableId="27D56E8E"/>
  <w16cid:commentId w16cid:paraId="3C409384" w16cid:durableId="27E2C1E3"/>
  <w16cid:commentId w16cid:paraId="23742777" w16cid:durableId="27E2C2F1"/>
  <w16cid:commentId w16cid:paraId="3B3139D3" w16cid:durableId="27E7DBDC"/>
  <w16cid:commentId w16cid:paraId="79C78E4C" w16cid:durableId="27E2BAC8"/>
  <w16cid:commentId w16cid:paraId="139E44EA" w16cid:durableId="27C6C3EE"/>
  <w16cid:commentId w16cid:paraId="0518E448" w16cid:durableId="27C6F766"/>
  <w16cid:commentId w16cid:paraId="56ED3817" w16cid:durableId="27DFFD93"/>
  <w16cid:commentId w16cid:paraId="6ACF0424" w16cid:durableId="27D6DD07"/>
  <w16cid:commentId w16cid:paraId="0F61827E" w16cid:durableId="27C700B6"/>
  <w16cid:commentId w16cid:paraId="5350F0D2" w16cid:durableId="27D6E91B"/>
  <w16cid:commentId w16cid:paraId="0ECED9E0" w16cid:durableId="27E3B681"/>
  <w16cid:commentId w16cid:paraId="42B8E225" w16cid:durableId="27D6999E"/>
  <w16cid:commentId w16cid:paraId="530C0ABD" w16cid:durableId="27D699B8"/>
  <w16cid:commentId w16cid:paraId="389C95C8" w16cid:durableId="27D69517"/>
  <w16cid:commentId w16cid:paraId="6A4E45FC" w16cid:durableId="27D69AF4"/>
  <w16cid:commentId w16cid:paraId="383DA05B" w16cid:durableId="27D69B02"/>
  <w16cid:commentId w16cid:paraId="477F3852" w16cid:durableId="27C70DE4"/>
  <w16cid:commentId w16cid:paraId="56136E2E" w16cid:durableId="27D55250"/>
  <w16cid:commentId w16cid:paraId="0ACD7101" w16cid:durableId="27D6B537"/>
  <w16cid:commentId w16cid:paraId="59FA2C4F" w16cid:durableId="27D6A496"/>
  <w16cid:commentId w16cid:paraId="1FF938ED" w16cid:durableId="27E3DEED"/>
  <w16cid:commentId w16cid:paraId="01838EC4" w16cid:durableId="27E3C7B6"/>
  <w16cid:commentId w16cid:paraId="52DD4DDB" w16cid:durableId="27E3C7B3"/>
  <w16cid:commentId w16cid:paraId="0F00B2DD" w16cid:durableId="27E3C7B2"/>
  <w16cid:commentId w16cid:paraId="781E4A73" w16cid:durableId="27E3C7B5"/>
  <w16cid:commentId w16cid:paraId="3D1B2818" w16cid:durableId="27D69AC0"/>
  <w16cid:commentId w16cid:paraId="55DE068C" w16cid:durableId="27E3C7B4"/>
  <w16cid:commentId w16cid:paraId="1BB6F81F" w16cid:durableId="27E50470"/>
  <w16cid:commentId w16cid:paraId="745904C7" w16cid:durableId="27E80085"/>
  <w16cid:commentId w16cid:paraId="53C6B1C0" w16cid:durableId="27E405D3"/>
  <w16cid:commentId w16cid:paraId="6BFBA29B" w16cid:durableId="27D563E5"/>
  <w16cid:commentId w16cid:paraId="2CF7270B" w16cid:durableId="27C6F793"/>
  <w16cid:commentId w16cid:paraId="5FED8FD3" w16cid:durableId="27E405D4"/>
  <w16cid:commentId w16cid:paraId="7C1D7A0C" w16cid:durableId="27DFE244"/>
  <w16cid:commentId w16cid:paraId="6DC299B1" w16cid:durableId="27E27214"/>
  <w16cid:commentId w16cid:paraId="6967BF02" w16cid:durableId="27E27215"/>
  <w16cid:commentId w16cid:paraId="50BA8C54" w16cid:durableId="27E019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C7B52" w14:textId="77777777" w:rsidR="00CE0C11" w:rsidRDefault="00CE0C11">
      <w:pPr>
        <w:spacing w:after="0"/>
      </w:pPr>
      <w:r>
        <w:separator/>
      </w:r>
    </w:p>
  </w:endnote>
  <w:endnote w:type="continuationSeparator" w:id="0">
    <w:p w14:paraId="3F34FF01" w14:textId="77777777" w:rsidR="00CE0C11" w:rsidRDefault="00CE0C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Verdana">
    <w:panose1 w:val="020B0604030504040204"/>
    <w:charset w:val="00"/>
    <w:family w:val="swiss"/>
    <w:pitch w:val="variable"/>
    <w:sig w:usb0="A10006FF" w:usb1="4000205B" w:usb2="00000010" w:usb3="00000000" w:csb0="0000019F" w:csb1="00000000"/>
  </w:font>
  <w:font w:name="Apercu">
    <w:altName w:val="Cambria"/>
    <w:panose1 w:val="020B0604020202020204"/>
    <w:charset w:val="00"/>
    <w:family w:val="roman"/>
    <w:pitch w:val="default"/>
  </w:font>
  <w:font w:name="Montserrat">
    <w:panose1 w:val="00000500000000000000"/>
    <w:charset w:val="4D"/>
    <w:family w:val="auto"/>
    <w:pitch w:val="variable"/>
    <w:sig w:usb0="2000020F" w:usb1="00000003" w:usb2="00000000" w:usb3="00000000" w:csb0="00000197" w:csb1="00000000"/>
  </w:font>
  <w:font w:name="Times">
    <w:panose1 w:val="00000500000000020000"/>
    <w:charset w:val="00"/>
    <w:family w:val="auto"/>
    <w:pitch w:val="variable"/>
    <w:sig w:usb0="E00002FF" w:usb1="5000205A" w:usb2="00000000" w:usb3="00000000" w:csb0="0000019F" w:csb1="00000000"/>
  </w:font>
  <w:font w:name="NotoSans">
    <w:altName w:val="Cambria"/>
    <w:panose1 w:val="020B0604020202020204"/>
    <w:charset w:val="00"/>
    <w:family w:val="roman"/>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56CE279" w14:textId="77777777" w:rsidR="00676DF8" w:rsidRDefault="001023A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8F4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F7919F0" w14:textId="77777777" w:rsidR="00084E93" w:rsidRDefault="001023A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E4CFDA"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E67C8" w14:textId="77777777" w:rsidR="00CE0C11" w:rsidRDefault="00CE0C11">
      <w:pPr>
        <w:spacing w:after="0"/>
      </w:pPr>
      <w:r>
        <w:separator/>
      </w:r>
    </w:p>
  </w:footnote>
  <w:footnote w:type="continuationSeparator" w:id="0">
    <w:p w14:paraId="12ED4A50" w14:textId="77777777" w:rsidR="00CE0C11" w:rsidRDefault="00CE0C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1D01940"/>
    <w:multiLevelType w:val="multilevel"/>
    <w:tmpl w:val="E902A3A8"/>
    <w:lvl w:ilvl="0">
      <w:start w:val="2"/>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89B7C2A"/>
    <w:multiLevelType w:val="multilevel"/>
    <w:tmpl w:val="4B88F872"/>
    <w:numStyleLink w:val="Defaultol"/>
  </w:abstractNum>
  <w:abstractNum w:abstractNumId="21" w15:restartNumberingAfterBreak="0">
    <w:nsid w:val="2E761C62"/>
    <w:multiLevelType w:val="hybridMultilevel"/>
    <w:tmpl w:val="174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922D0"/>
    <w:multiLevelType w:val="multilevel"/>
    <w:tmpl w:val="96BC16B2"/>
    <w:lvl w:ilvl="0">
      <w:start w:val="3"/>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83473E7"/>
    <w:multiLevelType w:val="hybridMultilevel"/>
    <w:tmpl w:val="BE7A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36E0A1C"/>
    <w:multiLevelType w:val="multilevel"/>
    <w:tmpl w:val="96BC16B2"/>
    <w:lvl w:ilvl="0">
      <w:start w:val="3"/>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46B5575E"/>
    <w:multiLevelType w:val="hybridMultilevel"/>
    <w:tmpl w:val="23B65410"/>
    <w:lvl w:ilvl="0" w:tplc="8E12B2A6">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7656529"/>
    <w:multiLevelType w:val="multilevel"/>
    <w:tmpl w:val="48289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0C0F79"/>
    <w:multiLevelType w:val="multilevel"/>
    <w:tmpl w:val="904E7D14"/>
    <w:lvl w:ilvl="0">
      <w:start w:val="2"/>
      <w:numFmt w:val="decimal"/>
      <w:lvlText w:val="%1"/>
      <w:lvlJc w:val="left"/>
      <w:pPr>
        <w:ind w:left="660" w:hanging="66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3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6" w15:restartNumberingAfterBreak="0">
    <w:nsid w:val="79D361C8"/>
    <w:multiLevelType w:val="hybridMultilevel"/>
    <w:tmpl w:val="803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467844">
    <w:abstractNumId w:val="16"/>
  </w:num>
  <w:num w:numId="2" w16cid:durableId="235627615">
    <w:abstractNumId w:val="4"/>
  </w:num>
  <w:num w:numId="3" w16cid:durableId="263656304">
    <w:abstractNumId w:val="5"/>
  </w:num>
  <w:num w:numId="4" w16cid:durableId="1598292928">
    <w:abstractNumId w:val="6"/>
  </w:num>
  <w:num w:numId="5" w16cid:durableId="1236013471">
    <w:abstractNumId w:val="7"/>
  </w:num>
  <w:num w:numId="6" w16cid:durableId="1935820025">
    <w:abstractNumId w:val="9"/>
  </w:num>
  <w:num w:numId="7" w16cid:durableId="1197739795">
    <w:abstractNumId w:val="0"/>
  </w:num>
  <w:num w:numId="8" w16cid:durableId="38602236">
    <w:abstractNumId w:val="1"/>
  </w:num>
  <w:num w:numId="9" w16cid:durableId="806826423">
    <w:abstractNumId w:val="2"/>
  </w:num>
  <w:num w:numId="10" w16cid:durableId="72435937">
    <w:abstractNumId w:val="3"/>
  </w:num>
  <w:num w:numId="11" w16cid:durableId="336687445">
    <w:abstractNumId w:val="8"/>
  </w:num>
  <w:num w:numId="12" w16cid:durableId="622350836">
    <w:abstractNumId w:val="34"/>
  </w:num>
  <w:num w:numId="13" w16cid:durableId="238640071">
    <w:abstractNumId w:val="31"/>
  </w:num>
  <w:num w:numId="14" w16cid:durableId="223024907">
    <w:abstractNumId w:val="30"/>
  </w:num>
  <w:num w:numId="15" w16cid:durableId="130296455">
    <w:abstractNumId w:val="26"/>
  </w:num>
  <w:num w:numId="16" w16cid:durableId="103380634">
    <w:abstractNumId w:val="17"/>
  </w:num>
  <w:num w:numId="17" w16cid:durableId="2115512607">
    <w:abstractNumId w:val="18"/>
  </w:num>
  <w:num w:numId="18" w16cid:durableId="268516012">
    <w:abstractNumId w:val="37"/>
  </w:num>
  <w:num w:numId="19" w16cid:durableId="1902642247">
    <w:abstractNumId w:val="25"/>
  </w:num>
  <w:num w:numId="20" w16cid:durableId="1834254070">
    <w:abstractNumId w:val="35"/>
  </w:num>
  <w:num w:numId="21" w16cid:durableId="597253975">
    <w:abstractNumId w:val="15"/>
  </w:num>
  <w:num w:numId="22" w16cid:durableId="1623801606">
    <w:abstractNumId w:val="19"/>
  </w:num>
  <w:num w:numId="23" w16cid:durableId="1859541359">
    <w:abstractNumId w:val="23"/>
  </w:num>
  <w:num w:numId="24" w16cid:durableId="1579554502">
    <w:abstractNumId w:val="13"/>
  </w:num>
  <w:num w:numId="25" w16cid:durableId="881012959">
    <w:abstractNumId w:val="20"/>
  </w:num>
  <w:num w:numId="26" w16cid:durableId="1023360893">
    <w:abstractNumId w:val="10"/>
  </w:num>
  <w:num w:numId="27" w16cid:durableId="1939941817">
    <w:abstractNumId w:val="11"/>
  </w:num>
  <w:num w:numId="28" w16cid:durableId="483280924">
    <w:abstractNumId w:val="11"/>
  </w:num>
  <w:num w:numId="29" w16cid:durableId="18002271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603569">
    <w:abstractNumId w:val="11"/>
  </w:num>
  <w:num w:numId="31" w16cid:durableId="72437288">
    <w:abstractNumId w:val="11"/>
  </w:num>
  <w:num w:numId="32" w16cid:durableId="590820533">
    <w:abstractNumId w:val="11"/>
  </w:num>
  <w:num w:numId="33" w16cid:durableId="1308781876">
    <w:abstractNumId w:val="11"/>
  </w:num>
  <w:num w:numId="34" w16cid:durableId="1736850189">
    <w:abstractNumId w:val="21"/>
  </w:num>
  <w:num w:numId="35" w16cid:durableId="900292026">
    <w:abstractNumId w:val="36"/>
  </w:num>
  <w:num w:numId="36" w16cid:durableId="1059673428">
    <w:abstractNumId w:val="24"/>
  </w:num>
  <w:num w:numId="37" w16cid:durableId="1905485987">
    <w:abstractNumId w:val="33"/>
  </w:num>
  <w:num w:numId="38" w16cid:durableId="1886284374">
    <w:abstractNumId w:val="29"/>
  </w:num>
  <w:num w:numId="39" w16cid:durableId="104379755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42347870">
    <w:abstractNumId w:val="28"/>
  </w:num>
  <w:num w:numId="41" w16cid:durableId="36125104">
    <w:abstractNumId w:val="32"/>
  </w:num>
  <w:num w:numId="42" w16cid:durableId="1899967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481159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87335900">
    <w:abstractNumId w:val="14"/>
  </w:num>
  <w:num w:numId="45" w16cid:durableId="112310859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64380818">
    <w:abstractNumId w:val="22"/>
  </w:num>
  <w:num w:numId="47" w16cid:durableId="2132359458">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rson w15:author="Cathy Mihalopoulos">
    <w15:presenceInfo w15:providerId="AD" w15:userId="S::Cathy.Mihalopoulos@monash.edu::0c2fd224-93c1-461b-b67b-93721551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2013F"/>
    <w:rsid w:val="00020711"/>
    <w:rsid w:val="00026C3C"/>
    <w:rsid w:val="00030474"/>
    <w:rsid w:val="00031DC8"/>
    <w:rsid w:val="00032CBF"/>
    <w:rsid w:val="00035629"/>
    <w:rsid w:val="00036967"/>
    <w:rsid w:val="00057350"/>
    <w:rsid w:val="00061073"/>
    <w:rsid w:val="00062F47"/>
    <w:rsid w:val="000643B7"/>
    <w:rsid w:val="000657A3"/>
    <w:rsid w:val="00067740"/>
    <w:rsid w:val="00072B29"/>
    <w:rsid w:val="00085284"/>
    <w:rsid w:val="00090DDC"/>
    <w:rsid w:val="000949AA"/>
    <w:rsid w:val="000C10AD"/>
    <w:rsid w:val="000C7B6F"/>
    <w:rsid w:val="000D2C20"/>
    <w:rsid w:val="000D3BF0"/>
    <w:rsid w:val="000D4618"/>
    <w:rsid w:val="000D61DE"/>
    <w:rsid w:val="000D642E"/>
    <w:rsid w:val="000E0967"/>
    <w:rsid w:val="000F46FC"/>
    <w:rsid w:val="000F4A5C"/>
    <w:rsid w:val="000F4FD8"/>
    <w:rsid w:val="000F517C"/>
    <w:rsid w:val="001023AB"/>
    <w:rsid w:val="0010774C"/>
    <w:rsid w:val="00107ED9"/>
    <w:rsid w:val="001141A2"/>
    <w:rsid w:val="0012510C"/>
    <w:rsid w:val="00134765"/>
    <w:rsid w:val="00140804"/>
    <w:rsid w:val="001467F8"/>
    <w:rsid w:val="0014725F"/>
    <w:rsid w:val="0015174E"/>
    <w:rsid w:val="00154737"/>
    <w:rsid w:val="00160B82"/>
    <w:rsid w:val="00160BB6"/>
    <w:rsid w:val="00161D2D"/>
    <w:rsid w:val="0016293A"/>
    <w:rsid w:val="00163A06"/>
    <w:rsid w:val="0017525C"/>
    <w:rsid w:val="00177619"/>
    <w:rsid w:val="001857FE"/>
    <w:rsid w:val="00195AAC"/>
    <w:rsid w:val="001A5473"/>
    <w:rsid w:val="001A74CB"/>
    <w:rsid w:val="001B6D50"/>
    <w:rsid w:val="001B6F4B"/>
    <w:rsid w:val="001C5036"/>
    <w:rsid w:val="001D05E2"/>
    <w:rsid w:val="001E0562"/>
    <w:rsid w:val="001E2FFE"/>
    <w:rsid w:val="001E64BA"/>
    <w:rsid w:val="001F2B04"/>
    <w:rsid w:val="001F3406"/>
    <w:rsid w:val="001F6CAB"/>
    <w:rsid w:val="002042E5"/>
    <w:rsid w:val="00207F01"/>
    <w:rsid w:val="00234FA9"/>
    <w:rsid w:val="0024107E"/>
    <w:rsid w:val="002445BD"/>
    <w:rsid w:val="002503E5"/>
    <w:rsid w:val="00273462"/>
    <w:rsid w:val="00273EB4"/>
    <w:rsid w:val="00282512"/>
    <w:rsid w:val="00283A3A"/>
    <w:rsid w:val="002B3F09"/>
    <w:rsid w:val="002C5B67"/>
    <w:rsid w:val="002C6442"/>
    <w:rsid w:val="002D39B0"/>
    <w:rsid w:val="002E0CC4"/>
    <w:rsid w:val="002E6C49"/>
    <w:rsid w:val="002F32AE"/>
    <w:rsid w:val="002F4DAA"/>
    <w:rsid w:val="002F7577"/>
    <w:rsid w:val="003016AF"/>
    <w:rsid w:val="00310298"/>
    <w:rsid w:val="0031037A"/>
    <w:rsid w:val="003105E4"/>
    <w:rsid w:val="00311CCC"/>
    <w:rsid w:val="00311DAE"/>
    <w:rsid w:val="003200A0"/>
    <w:rsid w:val="0032296A"/>
    <w:rsid w:val="0033257D"/>
    <w:rsid w:val="00333711"/>
    <w:rsid w:val="00340E1F"/>
    <w:rsid w:val="003429DC"/>
    <w:rsid w:val="00353611"/>
    <w:rsid w:val="00373EB7"/>
    <w:rsid w:val="00396AAA"/>
    <w:rsid w:val="003A214B"/>
    <w:rsid w:val="003A7525"/>
    <w:rsid w:val="003B19BA"/>
    <w:rsid w:val="003B6045"/>
    <w:rsid w:val="003C5D6A"/>
    <w:rsid w:val="003D0320"/>
    <w:rsid w:val="003D4CE8"/>
    <w:rsid w:val="003E2AE9"/>
    <w:rsid w:val="003F251B"/>
    <w:rsid w:val="003F4B50"/>
    <w:rsid w:val="00401E79"/>
    <w:rsid w:val="004032D3"/>
    <w:rsid w:val="00406466"/>
    <w:rsid w:val="004131E0"/>
    <w:rsid w:val="00414304"/>
    <w:rsid w:val="00416282"/>
    <w:rsid w:val="004167E3"/>
    <w:rsid w:val="00422EEC"/>
    <w:rsid w:val="004361B2"/>
    <w:rsid w:val="004413D4"/>
    <w:rsid w:val="00453572"/>
    <w:rsid w:val="00454340"/>
    <w:rsid w:val="004553BD"/>
    <w:rsid w:val="00455FB7"/>
    <w:rsid w:val="00456403"/>
    <w:rsid w:val="00464550"/>
    <w:rsid w:val="00464A01"/>
    <w:rsid w:val="00467032"/>
    <w:rsid w:val="0047018F"/>
    <w:rsid w:val="00476536"/>
    <w:rsid w:val="0048004C"/>
    <w:rsid w:val="00485022"/>
    <w:rsid w:val="004900A4"/>
    <w:rsid w:val="00494813"/>
    <w:rsid w:val="0049528E"/>
    <w:rsid w:val="004970A6"/>
    <w:rsid w:val="004A1038"/>
    <w:rsid w:val="004A3D9D"/>
    <w:rsid w:val="004B4900"/>
    <w:rsid w:val="004C196E"/>
    <w:rsid w:val="004D5427"/>
    <w:rsid w:val="004D6DAA"/>
    <w:rsid w:val="004E36C7"/>
    <w:rsid w:val="004E52C1"/>
    <w:rsid w:val="004F58E2"/>
    <w:rsid w:val="004F6034"/>
    <w:rsid w:val="004F733E"/>
    <w:rsid w:val="004F7CA5"/>
    <w:rsid w:val="005037C8"/>
    <w:rsid w:val="00522B44"/>
    <w:rsid w:val="0053012F"/>
    <w:rsid w:val="00537148"/>
    <w:rsid w:val="0054788B"/>
    <w:rsid w:val="00566FCF"/>
    <w:rsid w:val="005732F8"/>
    <w:rsid w:val="00575126"/>
    <w:rsid w:val="0058086C"/>
    <w:rsid w:val="0058100E"/>
    <w:rsid w:val="00587D22"/>
    <w:rsid w:val="00595FC7"/>
    <w:rsid w:val="00596B6C"/>
    <w:rsid w:val="00597A5C"/>
    <w:rsid w:val="005A1EA8"/>
    <w:rsid w:val="005A6403"/>
    <w:rsid w:val="005C78DA"/>
    <w:rsid w:val="005E704F"/>
    <w:rsid w:val="005F0564"/>
    <w:rsid w:val="005F11EC"/>
    <w:rsid w:val="005F3F20"/>
    <w:rsid w:val="0060362E"/>
    <w:rsid w:val="00606B12"/>
    <w:rsid w:val="00610496"/>
    <w:rsid w:val="00613508"/>
    <w:rsid w:val="00620BA4"/>
    <w:rsid w:val="00625841"/>
    <w:rsid w:val="00630A1B"/>
    <w:rsid w:val="006326C1"/>
    <w:rsid w:val="00632F98"/>
    <w:rsid w:val="006540B6"/>
    <w:rsid w:val="00673D2D"/>
    <w:rsid w:val="006828A6"/>
    <w:rsid w:val="00683C10"/>
    <w:rsid w:val="00692ACA"/>
    <w:rsid w:val="00695ACD"/>
    <w:rsid w:val="006A0CB4"/>
    <w:rsid w:val="006A1FCE"/>
    <w:rsid w:val="006A52EB"/>
    <w:rsid w:val="006A72B9"/>
    <w:rsid w:val="006B0D8A"/>
    <w:rsid w:val="006C3B36"/>
    <w:rsid w:val="006C4EA9"/>
    <w:rsid w:val="006D449B"/>
    <w:rsid w:val="006E0CD2"/>
    <w:rsid w:val="006E2DCB"/>
    <w:rsid w:val="006F0C0A"/>
    <w:rsid w:val="0070125F"/>
    <w:rsid w:val="007037D9"/>
    <w:rsid w:val="00706BA5"/>
    <w:rsid w:val="00711182"/>
    <w:rsid w:val="00714C87"/>
    <w:rsid w:val="0071798D"/>
    <w:rsid w:val="00730E78"/>
    <w:rsid w:val="007329F4"/>
    <w:rsid w:val="00740DA9"/>
    <w:rsid w:val="007414B9"/>
    <w:rsid w:val="00741919"/>
    <w:rsid w:val="00741A11"/>
    <w:rsid w:val="007452FF"/>
    <w:rsid w:val="007529D2"/>
    <w:rsid w:val="00752A88"/>
    <w:rsid w:val="007541CF"/>
    <w:rsid w:val="00754D65"/>
    <w:rsid w:val="007573E6"/>
    <w:rsid w:val="00757CBB"/>
    <w:rsid w:val="00776A41"/>
    <w:rsid w:val="00780D38"/>
    <w:rsid w:val="00787E7D"/>
    <w:rsid w:val="00791C8E"/>
    <w:rsid w:val="007978F4"/>
    <w:rsid w:val="007A3EF4"/>
    <w:rsid w:val="007A6E9C"/>
    <w:rsid w:val="007B1848"/>
    <w:rsid w:val="007B5AFD"/>
    <w:rsid w:val="007D09A4"/>
    <w:rsid w:val="007D3138"/>
    <w:rsid w:val="007D3AFC"/>
    <w:rsid w:val="007D7021"/>
    <w:rsid w:val="007E05AB"/>
    <w:rsid w:val="007F154A"/>
    <w:rsid w:val="007F7150"/>
    <w:rsid w:val="00810A89"/>
    <w:rsid w:val="0081700F"/>
    <w:rsid w:val="008211C2"/>
    <w:rsid w:val="00836097"/>
    <w:rsid w:val="00847619"/>
    <w:rsid w:val="00857773"/>
    <w:rsid w:val="00857CBF"/>
    <w:rsid w:val="00861011"/>
    <w:rsid w:val="00873717"/>
    <w:rsid w:val="00875AA6"/>
    <w:rsid w:val="0089055D"/>
    <w:rsid w:val="00897249"/>
    <w:rsid w:val="008A41B4"/>
    <w:rsid w:val="008A4E85"/>
    <w:rsid w:val="008A5531"/>
    <w:rsid w:val="008A55E3"/>
    <w:rsid w:val="008A7854"/>
    <w:rsid w:val="008B20E9"/>
    <w:rsid w:val="008C33E7"/>
    <w:rsid w:val="008C6F39"/>
    <w:rsid w:val="008C6F93"/>
    <w:rsid w:val="008D0E35"/>
    <w:rsid w:val="008D1E7F"/>
    <w:rsid w:val="008E17AB"/>
    <w:rsid w:val="008E6891"/>
    <w:rsid w:val="008F2604"/>
    <w:rsid w:val="008F2694"/>
    <w:rsid w:val="008F3C7A"/>
    <w:rsid w:val="008F451C"/>
    <w:rsid w:val="008F4E18"/>
    <w:rsid w:val="008F6BC8"/>
    <w:rsid w:val="009132F2"/>
    <w:rsid w:val="00913C38"/>
    <w:rsid w:val="00913D5B"/>
    <w:rsid w:val="009150CB"/>
    <w:rsid w:val="00915A54"/>
    <w:rsid w:val="00915A81"/>
    <w:rsid w:val="009170EB"/>
    <w:rsid w:val="009210BC"/>
    <w:rsid w:val="009270D5"/>
    <w:rsid w:val="009336B3"/>
    <w:rsid w:val="00933C87"/>
    <w:rsid w:val="00934912"/>
    <w:rsid w:val="0095433E"/>
    <w:rsid w:val="009554D0"/>
    <w:rsid w:val="00960B3C"/>
    <w:rsid w:val="00967C88"/>
    <w:rsid w:val="009736A2"/>
    <w:rsid w:val="009750CE"/>
    <w:rsid w:val="00975390"/>
    <w:rsid w:val="00983A29"/>
    <w:rsid w:val="009856CB"/>
    <w:rsid w:val="00985C56"/>
    <w:rsid w:val="00987E33"/>
    <w:rsid w:val="009A5753"/>
    <w:rsid w:val="009A5FD8"/>
    <w:rsid w:val="009A60B0"/>
    <w:rsid w:val="009B046C"/>
    <w:rsid w:val="009B6EAB"/>
    <w:rsid w:val="009C13AB"/>
    <w:rsid w:val="009C57C1"/>
    <w:rsid w:val="009C6FD4"/>
    <w:rsid w:val="009C7AA7"/>
    <w:rsid w:val="009C7D35"/>
    <w:rsid w:val="009D5A5B"/>
    <w:rsid w:val="009E1593"/>
    <w:rsid w:val="009E6BD7"/>
    <w:rsid w:val="009E75A3"/>
    <w:rsid w:val="00A02C95"/>
    <w:rsid w:val="00A0633E"/>
    <w:rsid w:val="00A071EA"/>
    <w:rsid w:val="00A12C19"/>
    <w:rsid w:val="00A24A08"/>
    <w:rsid w:val="00A34B46"/>
    <w:rsid w:val="00A36D8B"/>
    <w:rsid w:val="00A448CC"/>
    <w:rsid w:val="00A44A98"/>
    <w:rsid w:val="00A44F1A"/>
    <w:rsid w:val="00A50DA8"/>
    <w:rsid w:val="00A6209D"/>
    <w:rsid w:val="00A62C34"/>
    <w:rsid w:val="00A63A0E"/>
    <w:rsid w:val="00A67E23"/>
    <w:rsid w:val="00A731D7"/>
    <w:rsid w:val="00A81CF3"/>
    <w:rsid w:val="00A93CD8"/>
    <w:rsid w:val="00A96E50"/>
    <w:rsid w:val="00AA20B0"/>
    <w:rsid w:val="00AA21E9"/>
    <w:rsid w:val="00AA5DE0"/>
    <w:rsid w:val="00AB2F38"/>
    <w:rsid w:val="00AB5CFB"/>
    <w:rsid w:val="00AC0D68"/>
    <w:rsid w:val="00AC239B"/>
    <w:rsid w:val="00AD73A2"/>
    <w:rsid w:val="00AE30CD"/>
    <w:rsid w:val="00AE351C"/>
    <w:rsid w:val="00AE6807"/>
    <w:rsid w:val="00AF1E62"/>
    <w:rsid w:val="00AF4CA8"/>
    <w:rsid w:val="00B07B1B"/>
    <w:rsid w:val="00B10EDB"/>
    <w:rsid w:val="00B118F8"/>
    <w:rsid w:val="00B15D01"/>
    <w:rsid w:val="00B1614F"/>
    <w:rsid w:val="00B24AFB"/>
    <w:rsid w:val="00B24B16"/>
    <w:rsid w:val="00B3168A"/>
    <w:rsid w:val="00B33F79"/>
    <w:rsid w:val="00B35E1F"/>
    <w:rsid w:val="00B40306"/>
    <w:rsid w:val="00B42F9A"/>
    <w:rsid w:val="00B44A05"/>
    <w:rsid w:val="00B45D0E"/>
    <w:rsid w:val="00B4641E"/>
    <w:rsid w:val="00B50558"/>
    <w:rsid w:val="00B54D63"/>
    <w:rsid w:val="00B57483"/>
    <w:rsid w:val="00B6028B"/>
    <w:rsid w:val="00B70422"/>
    <w:rsid w:val="00B720A7"/>
    <w:rsid w:val="00B74354"/>
    <w:rsid w:val="00B7538E"/>
    <w:rsid w:val="00B8518A"/>
    <w:rsid w:val="00B85C3E"/>
    <w:rsid w:val="00B954EE"/>
    <w:rsid w:val="00B97080"/>
    <w:rsid w:val="00BB23C5"/>
    <w:rsid w:val="00BB2C00"/>
    <w:rsid w:val="00BB3A44"/>
    <w:rsid w:val="00BC057E"/>
    <w:rsid w:val="00BC4635"/>
    <w:rsid w:val="00BD159F"/>
    <w:rsid w:val="00BD1D3E"/>
    <w:rsid w:val="00BE3F99"/>
    <w:rsid w:val="00BE5FD0"/>
    <w:rsid w:val="00BF529E"/>
    <w:rsid w:val="00BF7B51"/>
    <w:rsid w:val="00C00951"/>
    <w:rsid w:val="00C13D9A"/>
    <w:rsid w:val="00C26DF5"/>
    <w:rsid w:val="00C3376E"/>
    <w:rsid w:val="00C33CCE"/>
    <w:rsid w:val="00C34A5C"/>
    <w:rsid w:val="00C34C8E"/>
    <w:rsid w:val="00C36EFC"/>
    <w:rsid w:val="00C37A4F"/>
    <w:rsid w:val="00C6067C"/>
    <w:rsid w:val="00C639D4"/>
    <w:rsid w:val="00C63BE5"/>
    <w:rsid w:val="00C653AD"/>
    <w:rsid w:val="00C65C86"/>
    <w:rsid w:val="00C74BBE"/>
    <w:rsid w:val="00C74D63"/>
    <w:rsid w:val="00C7704C"/>
    <w:rsid w:val="00C7723C"/>
    <w:rsid w:val="00C87766"/>
    <w:rsid w:val="00C94B30"/>
    <w:rsid w:val="00C978E8"/>
    <w:rsid w:val="00CA4BA3"/>
    <w:rsid w:val="00CA4FFE"/>
    <w:rsid w:val="00CA5BA8"/>
    <w:rsid w:val="00CA5DD6"/>
    <w:rsid w:val="00CA65F4"/>
    <w:rsid w:val="00CC641F"/>
    <w:rsid w:val="00CD74EB"/>
    <w:rsid w:val="00CE0C11"/>
    <w:rsid w:val="00CE601B"/>
    <w:rsid w:val="00CF6565"/>
    <w:rsid w:val="00CF7077"/>
    <w:rsid w:val="00D0468F"/>
    <w:rsid w:val="00D04CEA"/>
    <w:rsid w:val="00D12F8B"/>
    <w:rsid w:val="00D13AEF"/>
    <w:rsid w:val="00D172C4"/>
    <w:rsid w:val="00D20327"/>
    <w:rsid w:val="00D2081B"/>
    <w:rsid w:val="00D2317C"/>
    <w:rsid w:val="00D31C7B"/>
    <w:rsid w:val="00D3237D"/>
    <w:rsid w:val="00D37334"/>
    <w:rsid w:val="00D37E5F"/>
    <w:rsid w:val="00D420C1"/>
    <w:rsid w:val="00D4214E"/>
    <w:rsid w:val="00D443F8"/>
    <w:rsid w:val="00D53A63"/>
    <w:rsid w:val="00D53AAB"/>
    <w:rsid w:val="00D63C32"/>
    <w:rsid w:val="00D656FB"/>
    <w:rsid w:val="00D706BA"/>
    <w:rsid w:val="00D70E97"/>
    <w:rsid w:val="00D72CFE"/>
    <w:rsid w:val="00D81DC8"/>
    <w:rsid w:val="00D84476"/>
    <w:rsid w:val="00D8466A"/>
    <w:rsid w:val="00D84CA5"/>
    <w:rsid w:val="00D87DCC"/>
    <w:rsid w:val="00D925D3"/>
    <w:rsid w:val="00D93F5B"/>
    <w:rsid w:val="00D96833"/>
    <w:rsid w:val="00D977BD"/>
    <w:rsid w:val="00D9786B"/>
    <w:rsid w:val="00DB3554"/>
    <w:rsid w:val="00DB53DD"/>
    <w:rsid w:val="00DC055C"/>
    <w:rsid w:val="00DC12A6"/>
    <w:rsid w:val="00DD28DD"/>
    <w:rsid w:val="00DE201F"/>
    <w:rsid w:val="00DE2B6D"/>
    <w:rsid w:val="00DE3B11"/>
    <w:rsid w:val="00DE689E"/>
    <w:rsid w:val="00DF023F"/>
    <w:rsid w:val="00E13A21"/>
    <w:rsid w:val="00E17146"/>
    <w:rsid w:val="00E2388A"/>
    <w:rsid w:val="00E23C9B"/>
    <w:rsid w:val="00E42C10"/>
    <w:rsid w:val="00E505A5"/>
    <w:rsid w:val="00E563F6"/>
    <w:rsid w:val="00E56EC7"/>
    <w:rsid w:val="00E81D52"/>
    <w:rsid w:val="00E82E95"/>
    <w:rsid w:val="00E93918"/>
    <w:rsid w:val="00E939AD"/>
    <w:rsid w:val="00EA6C27"/>
    <w:rsid w:val="00EA7F7B"/>
    <w:rsid w:val="00EB03F3"/>
    <w:rsid w:val="00EB22E1"/>
    <w:rsid w:val="00EB4F8A"/>
    <w:rsid w:val="00EC070F"/>
    <w:rsid w:val="00ED3AE4"/>
    <w:rsid w:val="00EE5808"/>
    <w:rsid w:val="00EE5814"/>
    <w:rsid w:val="00F07D30"/>
    <w:rsid w:val="00F129C8"/>
    <w:rsid w:val="00F21A13"/>
    <w:rsid w:val="00F226D9"/>
    <w:rsid w:val="00F2429E"/>
    <w:rsid w:val="00F3428D"/>
    <w:rsid w:val="00F440F0"/>
    <w:rsid w:val="00F50BB3"/>
    <w:rsid w:val="00F54980"/>
    <w:rsid w:val="00F56C60"/>
    <w:rsid w:val="00F62CA6"/>
    <w:rsid w:val="00F64EDD"/>
    <w:rsid w:val="00F67775"/>
    <w:rsid w:val="00F67ED4"/>
    <w:rsid w:val="00F72123"/>
    <w:rsid w:val="00F76A4E"/>
    <w:rsid w:val="00F86A37"/>
    <w:rsid w:val="00F876B4"/>
    <w:rsid w:val="00F93683"/>
    <w:rsid w:val="00F94FCA"/>
    <w:rsid w:val="00F95A81"/>
    <w:rsid w:val="00FA0670"/>
    <w:rsid w:val="00FB2555"/>
    <w:rsid w:val="00FB2848"/>
    <w:rsid w:val="00FC0021"/>
    <w:rsid w:val="00FC4C62"/>
    <w:rsid w:val="00FD1330"/>
    <w:rsid w:val="00FE0479"/>
    <w:rsid w:val="00FE5028"/>
    <w:rsid w:val="00FF2C3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E631"/>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620BA4"/>
    <w:rPr>
      <w:sz w:val="16"/>
      <w:szCs w:val="16"/>
    </w:rPr>
  </w:style>
  <w:style w:type="paragraph" w:styleId="CommentText">
    <w:name w:val="annotation text"/>
    <w:basedOn w:val="Normal"/>
    <w:link w:val="CommentTextChar"/>
    <w:unhideWhenUsed/>
    <w:rsid w:val="00620BA4"/>
    <w:rPr>
      <w:sz w:val="20"/>
      <w:szCs w:val="20"/>
    </w:rPr>
  </w:style>
  <w:style w:type="character" w:customStyle="1" w:styleId="CommentTextChar">
    <w:name w:val="Comment Text Char"/>
    <w:basedOn w:val="DefaultParagraphFont"/>
    <w:link w:val="CommentText"/>
    <w:rsid w:val="00620BA4"/>
    <w:rPr>
      <w:sz w:val="20"/>
      <w:szCs w:val="20"/>
    </w:rPr>
  </w:style>
  <w:style w:type="paragraph" w:styleId="CommentSubject">
    <w:name w:val="annotation subject"/>
    <w:basedOn w:val="CommentText"/>
    <w:next w:val="CommentText"/>
    <w:link w:val="CommentSubjectChar"/>
    <w:semiHidden/>
    <w:unhideWhenUsed/>
    <w:rsid w:val="00620BA4"/>
    <w:rPr>
      <w:b/>
      <w:bCs/>
    </w:rPr>
  </w:style>
  <w:style w:type="character" w:customStyle="1" w:styleId="CommentSubjectChar">
    <w:name w:val="Comment Subject Char"/>
    <w:basedOn w:val="CommentTextChar"/>
    <w:link w:val="CommentSubject"/>
    <w:semiHidden/>
    <w:rsid w:val="00620BA4"/>
    <w:rPr>
      <w:b/>
      <w:bCs/>
      <w:sz w:val="20"/>
      <w:szCs w:val="20"/>
    </w:rPr>
  </w:style>
  <w:style w:type="paragraph" w:styleId="Revision">
    <w:name w:val="Revision"/>
    <w:hidden/>
    <w:semiHidden/>
    <w:rsid w:val="00595FC7"/>
    <w:pPr>
      <w:spacing w:after="0"/>
    </w:pPr>
  </w:style>
  <w:style w:type="paragraph" w:customStyle="1" w:styleId="dx-doi">
    <w:name w:val="dx-doi"/>
    <w:basedOn w:val="Normal"/>
    <w:rsid w:val="00A24A08"/>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2B3F09"/>
  </w:style>
  <w:style w:type="paragraph" w:styleId="HTMLPreformatted">
    <w:name w:val="HTML Preformatted"/>
    <w:basedOn w:val="Normal"/>
    <w:link w:val="HTMLPreformattedChar"/>
    <w:uiPriority w:val="99"/>
    <w:semiHidden/>
    <w:unhideWhenUsed/>
    <w:rsid w:val="00AB5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zh-CN"/>
    </w:rPr>
  </w:style>
  <w:style w:type="character" w:customStyle="1" w:styleId="HTMLPreformattedChar">
    <w:name w:val="HTML Preformatted Char"/>
    <w:basedOn w:val="DefaultParagraphFont"/>
    <w:link w:val="HTMLPreformatted"/>
    <w:uiPriority w:val="99"/>
    <w:semiHidden/>
    <w:rsid w:val="00AB5CFB"/>
    <w:rPr>
      <w:rFonts w:ascii="Courier New" w:eastAsia="Times New Roman" w:hAnsi="Courier New" w:cs="Courier New"/>
      <w:sz w:val="20"/>
      <w:szCs w:val="20"/>
      <w:lang w:val="en-AU" w:eastAsia="zh-CN"/>
    </w:rPr>
  </w:style>
  <w:style w:type="character" w:styleId="FollowedHyperlink">
    <w:name w:val="FollowedHyperlink"/>
    <w:basedOn w:val="DefaultParagraphFont"/>
    <w:semiHidden/>
    <w:unhideWhenUsed/>
    <w:rsid w:val="00057350"/>
    <w:rPr>
      <w:color w:val="800080" w:themeColor="followedHyperlink"/>
      <w:u w:val="single"/>
    </w:rPr>
  </w:style>
  <w:style w:type="character" w:styleId="UnresolvedMention">
    <w:name w:val="Unresolved Mention"/>
    <w:basedOn w:val="DefaultParagraphFont"/>
    <w:uiPriority w:val="99"/>
    <w:semiHidden/>
    <w:unhideWhenUsed/>
    <w:rsid w:val="00AB2F38"/>
    <w:rPr>
      <w:color w:val="605E5C"/>
      <w:shd w:val="clear" w:color="auto" w:fill="E1DFDD"/>
    </w:rPr>
  </w:style>
  <w:style w:type="character" w:customStyle="1" w:styleId="apple-converted-space">
    <w:name w:val="apple-converted-space"/>
    <w:basedOn w:val="DefaultParagraphFont"/>
    <w:rsid w:val="005E704F"/>
  </w:style>
  <w:style w:type="character" w:styleId="Emphasis">
    <w:name w:val="Emphasis"/>
    <w:basedOn w:val="DefaultParagraphFont"/>
    <w:uiPriority w:val="20"/>
    <w:qFormat/>
    <w:rsid w:val="003A7525"/>
    <w:rPr>
      <w:i/>
      <w:iCs/>
    </w:rPr>
  </w:style>
  <w:style w:type="paragraph" w:styleId="NormalWeb">
    <w:name w:val="Normal (Web)"/>
    <w:basedOn w:val="Normal"/>
    <w:uiPriority w:val="99"/>
    <w:unhideWhenUsed/>
    <w:rsid w:val="00F76A4E"/>
    <w:pPr>
      <w:spacing w:before="100" w:beforeAutospacing="1" w:after="100" w:afterAutospacing="1"/>
    </w:pPr>
    <w:rPr>
      <w:rFonts w:ascii="Times New Roman" w:eastAsia="Times New Roman" w:hAnsi="Times New Roman" w:cs="Times New Roman"/>
      <w:lang w:val="en-AU" w:eastAsia="zh-CN"/>
    </w:rPr>
  </w:style>
  <w:style w:type="table" w:styleId="TableGrid">
    <w:name w:val="Table Grid"/>
    <w:basedOn w:val="TableNormal"/>
    <w:rsid w:val="00A34B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414B9"/>
    <w:rPr>
      <w:b/>
      <w:bCs/>
    </w:rPr>
  </w:style>
  <w:style w:type="character" w:customStyle="1" w:styleId="a-size-extra-large">
    <w:name w:val="a-size-extra-large"/>
    <w:basedOn w:val="DefaultParagraphFont"/>
    <w:rsid w:val="007414B9"/>
  </w:style>
  <w:style w:type="character" w:customStyle="1" w:styleId="a-size-large">
    <w:name w:val="a-size-large"/>
    <w:basedOn w:val="DefaultParagraphFont"/>
    <w:rsid w:val="007414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2654">
      <w:bodyDiv w:val="1"/>
      <w:marLeft w:val="0"/>
      <w:marRight w:val="0"/>
      <w:marTop w:val="0"/>
      <w:marBottom w:val="0"/>
      <w:divBdr>
        <w:top w:val="none" w:sz="0" w:space="0" w:color="auto"/>
        <w:left w:val="none" w:sz="0" w:space="0" w:color="auto"/>
        <w:bottom w:val="none" w:sz="0" w:space="0" w:color="auto"/>
        <w:right w:val="none" w:sz="0" w:space="0" w:color="auto"/>
      </w:divBdr>
    </w:div>
    <w:div w:id="555823177">
      <w:bodyDiv w:val="1"/>
      <w:marLeft w:val="0"/>
      <w:marRight w:val="0"/>
      <w:marTop w:val="0"/>
      <w:marBottom w:val="0"/>
      <w:divBdr>
        <w:top w:val="none" w:sz="0" w:space="0" w:color="auto"/>
        <w:left w:val="none" w:sz="0" w:space="0" w:color="auto"/>
        <w:bottom w:val="none" w:sz="0" w:space="0" w:color="auto"/>
        <w:right w:val="none" w:sz="0" w:space="0" w:color="auto"/>
      </w:divBdr>
      <w:divsChild>
        <w:div w:id="1246920270">
          <w:marLeft w:val="0"/>
          <w:marRight w:val="0"/>
          <w:marTop w:val="0"/>
          <w:marBottom w:val="0"/>
          <w:divBdr>
            <w:top w:val="none" w:sz="0" w:space="0" w:color="auto"/>
            <w:left w:val="none" w:sz="0" w:space="0" w:color="auto"/>
            <w:bottom w:val="none" w:sz="0" w:space="0" w:color="auto"/>
            <w:right w:val="none" w:sz="0" w:space="0" w:color="auto"/>
          </w:divBdr>
          <w:divsChild>
            <w:div w:id="1227912189">
              <w:marLeft w:val="0"/>
              <w:marRight w:val="0"/>
              <w:marTop w:val="0"/>
              <w:marBottom w:val="0"/>
              <w:divBdr>
                <w:top w:val="none" w:sz="0" w:space="0" w:color="auto"/>
                <w:left w:val="none" w:sz="0" w:space="0" w:color="auto"/>
                <w:bottom w:val="none" w:sz="0" w:space="0" w:color="auto"/>
                <w:right w:val="none" w:sz="0" w:space="0" w:color="auto"/>
              </w:divBdr>
              <w:divsChild>
                <w:div w:id="1412001942">
                  <w:marLeft w:val="0"/>
                  <w:marRight w:val="0"/>
                  <w:marTop w:val="0"/>
                  <w:marBottom w:val="0"/>
                  <w:divBdr>
                    <w:top w:val="none" w:sz="0" w:space="0" w:color="auto"/>
                    <w:left w:val="none" w:sz="0" w:space="0" w:color="auto"/>
                    <w:bottom w:val="none" w:sz="0" w:space="0" w:color="auto"/>
                    <w:right w:val="none" w:sz="0" w:space="0" w:color="auto"/>
                  </w:divBdr>
                  <w:divsChild>
                    <w:div w:id="13449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053882">
      <w:bodyDiv w:val="1"/>
      <w:marLeft w:val="0"/>
      <w:marRight w:val="0"/>
      <w:marTop w:val="0"/>
      <w:marBottom w:val="0"/>
      <w:divBdr>
        <w:top w:val="none" w:sz="0" w:space="0" w:color="auto"/>
        <w:left w:val="none" w:sz="0" w:space="0" w:color="auto"/>
        <w:bottom w:val="none" w:sz="0" w:space="0" w:color="auto"/>
        <w:right w:val="none" w:sz="0" w:space="0" w:color="auto"/>
      </w:divBdr>
      <w:divsChild>
        <w:div w:id="896667440">
          <w:marLeft w:val="0"/>
          <w:marRight w:val="0"/>
          <w:marTop w:val="0"/>
          <w:marBottom w:val="0"/>
          <w:divBdr>
            <w:top w:val="none" w:sz="0" w:space="0" w:color="auto"/>
            <w:left w:val="none" w:sz="0" w:space="0" w:color="auto"/>
            <w:bottom w:val="none" w:sz="0" w:space="0" w:color="auto"/>
            <w:right w:val="none" w:sz="0" w:space="0" w:color="auto"/>
          </w:divBdr>
          <w:divsChild>
            <w:div w:id="26682926">
              <w:marLeft w:val="0"/>
              <w:marRight w:val="0"/>
              <w:marTop w:val="0"/>
              <w:marBottom w:val="0"/>
              <w:divBdr>
                <w:top w:val="none" w:sz="0" w:space="0" w:color="auto"/>
                <w:left w:val="none" w:sz="0" w:space="0" w:color="auto"/>
                <w:bottom w:val="none" w:sz="0" w:space="0" w:color="auto"/>
                <w:right w:val="none" w:sz="0" w:space="0" w:color="auto"/>
              </w:divBdr>
              <w:divsChild>
                <w:div w:id="15340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031422">
      <w:bodyDiv w:val="1"/>
      <w:marLeft w:val="0"/>
      <w:marRight w:val="0"/>
      <w:marTop w:val="0"/>
      <w:marBottom w:val="0"/>
      <w:divBdr>
        <w:top w:val="none" w:sz="0" w:space="0" w:color="auto"/>
        <w:left w:val="none" w:sz="0" w:space="0" w:color="auto"/>
        <w:bottom w:val="none" w:sz="0" w:space="0" w:color="auto"/>
        <w:right w:val="none" w:sz="0" w:space="0" w:color="auto"/>
      </w:divBdr>
    </w:div>
    <w:div w:id="726534325">
      <w:bodyDiv w:val="1"/>
      <w:marLeft w:val="0"/>
      <w:marRight w:val="0"/>
      <w:marTop w:val="0"/>
      <w:marBottom w:val="0"/>
      <w:divBdr>
        <w:top w:val="none" w:sz="0" w:space="0" w:color="auto"/>
        <w:left w:val="none" w:sz="0" w:space="0" w:color="auto"/>
        <w:bottom w:val="none" w:sz="0" w:space="0" w:color="auto"/>
        <w:right w:val="none" w:sz="0" w:space="0" w:color="auto"/>
      </w:divBdr>
    </w:div>
    <w:div w:id="983511599">
      <w:bodyDiv w:val="1"/>
      <w:marLeft w:val="0"/>
      <w:marRight w:val="0"/>
      <w:marTop w:val="0"/>
      <w:marBottom w:val="0"/>
      <w:divBdr>
        <w:top w:val="none" w:sz="0" w:space="0" w:color="auto"/>
        <w:left w:val="none" w:sz="0" w:space="0" w:color="auto"/>
        <w:bottom w:val="none" w:sz="0" w:space="0" w:color="auto"/>
        <w:right w:val="none" w:sz="0" w:space="0" w:color="auto"/>
      </w:divBdr>
    </w:div>
    <w:div w:id="1095327025">
      <w:bodyDiv w:val="1"/>
      <w:marLeft w:val="0"/>
      <w:marRight w:val="0"/>
      <w:marTop w:val="0"/>
      <w:marBottom w:val="0"/>
      <w:divBdr>
        <w:top w:val="none" w:sz="0" w:space="0" w:color="auto"/>
        <w:left w:val="none" w:sz="0" w:space="0" w:color="auto"/>
        <w:bottom w:val="none" w:sz="0" w:space="0" w:color="auto"/>
        <w:right w:val="none" w:sz="0" w:space="0" w:color="auto"/>
      </w:divBdr>
      <w:divsChild>
        <w:div w:id="672530944">
          <w:marLeft w:val="0"/>
          <w:marRight w:val="0"/>
          <w:marTop w:val="0"/>
          <w:marBottom w:val="0"/>
          <w:divBdr>
            <w:top w:val="none" w:sz="0" w:space="0" w:color="auto"/>
            <w:left w:val="none" w:sz="0" w:space="0" w:color="auto"/>
            <w:bottom w:val="none" w:sz="0" w:space="0" w:color="auto"/>
            <w:right w:val="none" w:sz="0" w:space="0" w:color="auto"/>
          </w:divBdr>
          <w:divsChild>
            <w:div w:id="1473714956">
              <w:marLeft w:val="0"/>
              <w:marRight w:val="0"/>
              <w:marTop w:val="0"/>
              <w:marBottom w:val="0"/>
              <w:divBdr>
                <w:top w:val="none" w:sz="0" w:space="0" w:color="auto"/>
                <w:left w:val="none" w:sz="0" w:space="0" w:color="auto"/>
                <w:bottom w:val="none" w:sz="0" w:space="0" w:color="auto"/>
                <w:right w:val="none" w:sz="0" w:space="0" w:color="auto"/>
              </w:divBdr>
              <w:divsChild>
                <w:div w:id="34551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414314">
      <w:bodyDiv w:val="1"/>
      <w:marLeft w:val="0"/>
      <w:marRight w:val="0"/>
      <w:marTop w:val="0"/>
      <w:marBottom w:val="0"/>
      <w:divBdr>
        <w:top w:val="none" w:sz="0" w:space="0" w:color="auto"/>
        <w:left w:val="none" w:sz="0" w:space="0" w:color="auto"/>
        <w:bottom w:val="none" w:sz="0" w:space="0" w:color="auto"/>
        <w:right w:val="none" w:sz="0" w:space="0" w:color="auto"/>
      </w:divBdr>
      <w:divsChild>
        <w:div w:id="2057730045">
          <w:marLeft w:val="0"/>
          <w:marRight w:val="0"/>
          <w:marTop w:val="0"/>
          <w:marBottom w:val="0"/>
          <w:divBdr>
            <w:top w:val="none" w:sz="0" w:space="0" w:color="auto"/>
            <w:left w:val="none" w:sz="0" w:space="0" w:color="auto"/>
            <w:bottom w:val="none" w:sz="0" w:space="0" w:color="auto"/>
            <w:right w:val="none" w:sz="0" w:space="0" w:color="auto"/>
          </w:divBdr>
        </w:div>
      </w:divsChild>
    </w:div>
    <w:div w:id="1182429287">
      <w:bodyDiv w:val="1"/>
      <w:marLeft w:val="0"/>
      <w:marRight w:val="0"/>
      <w:marTop w:val="0"/>
      <w:marBottom w:val="0"/>
      <w:divBdr>
        <w:top w:val="none" w:sz="0" w:space="0" w:color="auto"/>
        <w:left w:val="none" w:sz="0" w:space="0" w:color="auto"/>
        <w:bottom w:val="none" w:sz="0" w:space="0" w:color="auto"/>
        <w:right w:val="none" w:sz="0" w:space="0" w:color="auto"/>
      </w:divBdr>
    </w:div>
    <w:div w:id="1239251233">
      <w:bodyDiv w:val="1"/>
      <w:marLeft w:val="0"/>
      <w:marRight w:val="0"/>
      <w:marTop w:val="0"/>
      <w:marBottom w:val="0"/>
      <w:divBdr>
        <w:top w:val="none" w:sz="0" w:space="0" w:color="auto"/>
        <w:left w:val="none" w:sz="0" w:space="0" w:color="auto"/>
        <w:bottom w:val="none" w:sz="0" w:space="0" w:color="auto"/>
        <w:right w:val="none" w:sz="0" w:space="0" w:color="auto"/>
      </w:divBdr>
    </w:div>
    <w:div w:id="1389648613">
      <w:bodyDiv w:val="1"/>
      <w:marLeft w:val="0"/>
      <w:marRight w:val="0"/>
      <w:marTop w:val="0"/>
      <w:marBottom w:val="0"/>
      <w:divBdr>
        <w:top w:val="none" w:sz="0" w:space="0" w:color="auto"/>
        <w:left w:val="none" w:sz="0" w:space="0" w:color="auto"/>
        <w:bottom w:val="none" w:sz="0" w:space="0" w:color="auto"/>
        <w:right w:val="none" w:sz="0" w:space="0" w:color="auto"/>
      </w:divBdr>
      <w:divsChild>
        <w:div w:id="926496150">
          <w:marLeft w:val="0"/>
          <w:marRight w:val="0"/>
          <w:marTop w:val="0"/>
          <w:marBottom w:val="0"/>
          <w:divBdr>
            <w:top w:val="none" w:sz="0" w:space="0" w:color="auto"/>
            <w:left w:val="none" w:sz="0" w:space="0" w:color="auto"/>
            <w:bottom w:val="none" w:sz="0" w:space="0" w:color="auto"/>
            <w:right w:val="none" w:sz="0" w:space="0" w:color="auto"/>
          </w:divBdr>
          <w:divsChild>
            <w:div w:id="687753276">
              <w:marLeft w:val="0"/>
              <w:marRight w:val="0"/>
              <w:marTop w:val="0"/>
              <w:marBottom w:val="0"/>
              <w:divBdr>
                <w:top w:val="none" w:sz="0" w:space="0" w:color="auto"/>
                <w:left w:val="none" w:sz="0" w:space="0" w:color="auto"/>
                <w:bottom w:val="none" w:sz="0" w:space="0" w:color="auto"/>
                <w:right w:val="none" w:sz="0" w:space="0" w:color="auto"/>
              </w:divBdr>
              <w:divsChild>
                <w:div w:id="1270427969">
                  <w:marLeft w:val="0"/>
                  <w:marRight w:val="0"/>
                  <w:marTop w:val="0"/>
                  <w:marBottom w:val="0"/>
                  <w:divBdr>
                    <w:top w:val="none" w:sz="0" w:space="0" w:color="auto"/>
                    <w:left w:val="none" w:sz="0" w:space="0" w:color="auto"/>
                    <w:bottom w:val="none" w:sz="0" w:space="0" w:color="auto"/>
                    <w:right w:val="none" w:sz="0" w:space="0" w:color="auto"/>
                  </w:divBdr>
                  <w:divsChild>
                    <w:div w:id="14652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289890">
      <w:bodyDiv w:val="1"/>
      <w:marLeft w:val="0"/>
      <w:marRight w:val="0"/>
      <w:marTop w:val="0"/>
      <w:marBottom w:val="0"/>
      <w:divBdr>
        <w:top w:val="none" w:sz="0" w:space="0" w:color="auto"/>
        <w:left w:val="none" w:sz="0" w:space="0" w:color="auto"/>
        <w:bottom w:val="none" w:sz="0" w:space="0" w:color="auto"/>
        <w:right w:val="none" w:sz="0" w:space="0" w:color="auto"/>
      </w:divBdr>
    </w:div>
    <w:div w:id="1515339544">
      <w:bodyDiv w:val="1"/>
      <w:marLeft w:val="0"/>
      <w:marRight w:val="0"/>
      <w:marTop w:val="0"/>
      <w:marBottom w:val="0"/>
      <w:divBdr>
        <w:top w:val="none" w:sz="0" w:space="0" w:color="auto"/>
        <w:left w:val="none" w:sz="0" w:space="0" w:color="auto"/>
        <w:bottom w:val="none" w:sz="0" w:space="0" w:color="auto"/>
        <w:right w:val="none" w:sz="0" w:space="0" w:color="auto"/>
      </w:divBdr>
      <w:divsChild>
        <w:div w:id="1602252079">
          <w:marLeft w:val="0"/>
          <w:marRight w:val="0"/>
          <w:marTop w:val="0"/>
          <w:marBottom w:val="0"/>
          <w:divBdr>
            <w:top w:val="none" w:sz="0" w:space="0" w:color="auto"/>
            <w:left w:val="none" w:sz="0" w:space="0" w:color="auto"/>
            <w:bottom w:val="none" w:sz="0" w:space="0" w:color="auto"/>
            <w:right w:val="none" w:sz="0" w:space="0" w:color="auto"/>
          </w:divBdr>
          <w:divsChild>
            <w:div w:id="635725126">
              <w:marLeft w:val="0"/>
              <w:marRight w:val="0"/>
              <w:marTop w:val="0"/>
              <w:marBottom w:val="0"/>
              <w:divBdr>
                <w:top w:val="none" w:sz="0" w:space="0" w:color="auto"/>
                <w:left w:val="none" w:sz="0" w:space="0" w:color="auto"/>
                <w:bottom w:val="none" w:sz="0" w:space="0" w:color="auto"/>
                <w:right w:val="none" w:sz="0" w:space="0" w:color="auto"/>
              </w:divBdr>
              <w:divsChild>
                <w:div w:id="2770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488935">
      <w:bodyDiv w:val="1"/>
      <w:marLeft w:val="0"/>
      <w:marRight w:val="0"/>
      <w:marTop w:val="0"/>
      <w:marBottom w:val="0"/>
      <w:divBdr>
        <w:top w:val="none" w:sz="0" w:space="0" w:color="auto"/>
        <w:left w:val="none" w:sz="0" w:space="0" w:color="auto"/>
        <w:bottom w:val="none" w:sz="0" w:space="0" w:color="auto"/>
        <w:right w:val="none" w:sz="0" w:space="0" w:color="auto"/>
      </w:divBdr>
    </w:div>
    <w:div w:id="1933974482">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117627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agilemanifesto.org/" TargetMode="External"/><Relationship Id="rId13" Type="http://schemas.openxmlformats.org/officeDocument/2006/relationships/hyperlink" Target="https://doi.org/10.1080/14737167.2019.1548279" TargetMode="External"/><Relationship Id="rId3" Type="http://schemas.openxmlformats.org/officeDocument/2006/relationships/hyperlink" Target="https://doi.org/10.1016/j.epidem.2022.100570" TargetMode="External"/><Relationship Id="rId7" Type="http://schemas.openxmlformats.org/officeDocument/2006/relationships/hyperlink" Target="https://doi.org/10.1007/s40273-018-0711-9" TargetMode="External"/><Relationship Id="rId12" Type="http://schemas.openxmlformats.org/officeDocument/2006/relationships/hyperlink" Target="https://doi.org/10.1080/14737167.2019.1548279" TargetMode="External"/><Relationship Id="rId17" Type="http://schemas.openxmlformats.org/officeDocument/2006/relationships/hyperlink" Target="https://effectivehealthcare.ahrq.gov/products/decision-models-guidance/methods" TargetMode="External"/><Relationship Id="rId2" Type="http://schemas.openxmlformats.org/officeDocument/2006/relationships/hyperlink" Target="http://dx.doi.org/10.1136/bmjgh-2021-006827" TargetMode="External"/><Relationship Id="rId16" Type="http://schemas.openxmlformats.org/officeDocument/2006/relationships/hyperlink" Target="https://link.springer.com/article/10.1007/s40271-020-00476-x" TargetMode="External"/><Relationship Id="rId1" Type="http://schemas.openxmlformats.org/officeDocument/2006/relationships/hyperlink" Target="https://doi.org/10.1016/j.epidem.2022.100570" TargetMode="External"/><Relationship Id="rId6" Type="http://schemas.openxmlformats.org/officeDocument/2006/relationships/hyperlink" Target="https://doi.org/10.1126/scitranslmed.abb1655" TargetMode="External"/><Relationship Id="rId11" Type="http://schemas.openxmlformats.org/officeDocument/2006/relationships/hyperlink" Target="https://jserd.springeropen.com/articles/10.1186/s40411-018-0050-8" TargetMode="External"/><Relationship Id="rId5" Type="http://schemas.openxmlformats.org/officeDocument/2006/relationships/hyperlink" Target="https://doi.org/10.1098%2Frsos.172096" TargetMode="External"/><Relationship Id="rId15" Type="http://schemas.openxmlformats.org/officeDocument/2006/relationships/hyperlink" Target="https://doi.org/10.1016/S0140-6736(13)60424-9" TargetMode="External"/><Relationship Id="rId10" Type="http://schemas.openxmlformats.org/officeDocument/2006/relationships/hyperlink" Target="https://academic.oup.com/jamia/article/22/1/223/832932" TargetMode="External"/><Relationship Id="rId4" Type="http://schemas.openxmlformats.org/officeDocument/2006/relationships/hyperlink" Target="http://dx.doi.org/10.1136/bmjgh-2021-006827" TargetMode="External"/><Relationship Id="rId9" Type="http://schemas.openxmlformats.org/officeDocument/2006/relationships/hyperlink" Target="https://jserd.springeropen.com/articles/10.1186/s40411-018-0050-8" TargetMode="External"/><Relationship Id="rId14" Type="http://schemas.openxmlformats.org/officeDocument/2006/relationships/hyperlink" Target="https://doi.org/10.1371/journal.pcbi.1010856"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mailto:matthew.hamilton@orygen.org.a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mailto:matthew.hamilton@orygen.org.au"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ady4-dev.com" TargetMode="External"/><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4</TotalTime>
  <Pages>33</Pages>
  <Words>21861</Words>
  <Characters>124614</Characters>
  <Application>Microsoft Office Word</Application>
  <DocSecurity>0</DocSecurity>
  <Lines>1038</Lines>
  <Paragraphs>2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14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302</cp:revision>
  <dcterms:created xsi:type="dcterms:W3CDTF">2023-03-07T04:18:00Z</dcterms:created>
  <dcterms:modified xsi:type="dcterms:W3CDTF">2023-04-1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